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footer13.xml" ContentType="application/vnd.openxmlformats-officedocument.wordprocessingml.footer+xml"/>
  <Override PartName="/word/header14.xml" ContentType="application/vnd.openxmlformats-officedocument.wordprocessingml.header+xml"/>
  <Override PartName="/word/footer14.xml" ContentType="application/vnd.openxmlformats-officedocument.wordprocessingml.footer+xml"/>
  <Override PartName="/word/header15.xml" ContentType="application/vnd.openxmlformats-officedocument.wordprocessingml.header+xml"/>
  <Override PartName="/word/footer15.xml" ContentType="application/vnd.openxmlformats-officedocument.wordprocessingml.footer+xml"/>
  <Override PartName="/word/header16.xml" ContentType="application/vnd.openxmlformats-officedocument.wordprocessingml.header+xml"/>
  <Override PartName="/word/footer16.xml" ContentType="application/vnd.openxmlformats-officedocument.wordprocessingml.footer+xml"/>
  <Override PartName="/word/header17.xml" ContentType="application/vnd.openxmlformats-officedocument.wordprocessingml.header+xml"/>
  <Override PartName="/word/footer17.xml" ContentType="application/vnd.openxmlformats-officedocument.wordprocessingml.footer+xml"/>
  <Override PartName="/word/header18.xml" ContentType="application/vnd.openxmlformats-officedocument.wordprocessingml.header+xml"/>
  <Override PartName="/word/footer18.xml" ContentType="application/vnd.openxmlformats-officedocument.wordprocessingml.footer+xml"/>
  <Override PartName="/word/header19.xml" ContentType="application/vnd.openxmlformats-officedocument.wordprocessingml.header+xml"/>
  <Override PartName="/word/footer19.xml" ContentType="application/vnd.openxmlformats-officedocument.wordprocessingml.footer+xml"/>
  <Override PartName="/word/header20.xml" ContentType="application/vnd.openxmlformats-officedocument.wordprocessingml.header+xml"/>
  <Override PartName="/word/footer20.xml" ContentType="application/vnd.openxmlformats-officedocument.wordprocessingml.footer+xml"/>
  <Override PartName="/word/header21.xml" ContentType="application/vnd.openxmlformats-officedocument.wordprocessingml.header+xml"/>
  <Override PartName="/word/footer21.xml" ContentType="application/vnd.openxmlformats-officedocument.wordprocessingml.footer+xml"/>
  <Override PartName="/word/header22.xml" ContentType="application/vnd.openxmlformats-officedocument.wordprocessingml.header+xml"/>
  <Override PartName="/word/footer22.xml" ContentType="application/vnd.openxmlformats-officedocument.wordprocessingml.footer+xml"/>
  <Override PartName="/word/header23.xml" ContentType="application/vnd.openxmlformats-officedocument.wordprocessingml.header+xml"/>
  <Override PartName="/word/footer23.xml" ContentType="application/vnd.openxmlformats-officedocument.wordprocessingml.footer+xml"/>
  <Override PartName="/word/header24.xml" ContentType="application/vnd.openxmlformats-officedocument.wordprocessingml.header+xml"/>
  <Override PartName="/word/footer24.xml" ContentType="application/vnd.openxmlformats-officedocument.wordprocessingml.footer+xml"/>
  <Override PartName="/word/header25.xml" ContentType="application/vnd.openxmlformats-officedocument.wordprocessingml.header+xml"/>
  <Override PartName="/word/footer25.xml" ContentType="application/vnd.openxmlformats-officedocument.wordprocessingml.footer+xml"/>
  <Override PartName="/word/header26.xml" ContentType="application/vnd.openxmlformats-officedocument.wordprocessingml.header+xml"/>
  <Override PartName="/word/footer26.xml" ContentType="application/vnd.openxmlformats-officedocument.wordprocessingml.footer+xml"/>
  <Override PartName="/word/header27.xml" ContentType="application/vnd.openxmlformats-officedocument.wordprocessingml.header+xml"/>
  <Override PartName="/word/footer27.xml" ContentType="application/vnd.openxmlformats-officedocument.wordprocessingml.footer+xml"/>
  <Override PartName="/word/header28.xml" ContentType="application/vnd.openxmlformats-officedocument.wordprocessingml.header+xml"/>
  <Override PartName="/word/footer28.xml" ContentType="application/vnd.openxmlformats-officedocument.wordprocessingml.footer+xml"/>
  <Override PartName="/word/header29.xml" ContentType="application/vnd.openxmlformats-officedocument.wordprocessingml.header+xml"/>
  <Override PartName="/word/footer29.xml" ContentType="application/vnd.openxmlformats-officedocument.wordprocessingml.footer+xml"/>
  <Override PartName="/word/header30.xml" ContentType="application/vnd.openxmlformats-officedocument.wordprocessingml.header+xml"/>
  <Override PartName="/word/footer30.xml" ContentType="application/vnd.openxmlformats-officedocument.wordprocessingml.footer+xml"/>
  <Override PartName="/word/header31.xml" ContentType="application/vnd.openxmlformats-officedocument.wordprocessingml.header+xml"/>
  <Override PartName="/word/footer31.xml" ContentType="application/vnd.openxmlformats-officedocument.wordprocessingml.footer+xml"/>
  <Override PartName="/word/header32.xml" ContentType="application/vnd.openxmlformats-officedocument.wordprocessingml.header+xml"/>
  <Override PartName="/word/footer32.xml" ContentType="application/vnd.openxmlformats-officedocument.wordprocessingml.footer+xml"/>
  <Override PartName="/word/header33.xml" ContentType="application/vnd.openxmlformats-officedocument.wordprocessingml.header+xml"/>
  <Override PartName="/word/footer33.xml" ContentType="application/vnd.openxmlformats-officedocument.wordprocessingml.footer+xml"/>
  <Override PartName="/word/header34.xml" ContentType="application/vnd.openxmlformats-officedocument.wordprocessingml.header+xml"/>
  <Override PartName="/word/footer34.xml" ContentType="application/vnd.openxmlformats-officedocument.wordprocessingml.footer+xml"/>
  <Override PartName="/word/header35.xml" ContentType="application/vnd.openxmlformats-officedocument.wordprocessingml.header+xml"/>
  <Override PartName="/word/footer35.xml" ContentType="application/vnd.openxmlformats-officedocument.wordprocessingml.footer+xml"/>
  <Override PartName="/word/header36.xml" ContentType="application/vnd.openxmlformats-officedocument.wordprocessingml.header+xml"/>
  <Override PartName="/word/footer36.xml" ContentType="application/vnd.openxmlformats-officedocument.wordprocessingml.footer+xml"/>
  <Override PartName="/word/footer3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92D1FD" w14:textId="77777777" w:rsidR="00F8389A" w:rsidRDefault="00F8389A" w:rsidP="00F8389A">
      <w:pPr>
        <w:jc w:val="center"/>
        <w:rPr>
          <w:rFonts w:ascii="Candara" w:hAnsi="Candara"/>
          <w:b/>
          <w:bCs/>
          <w:color w:val="CC0099"/>
          <w:sz w:val="28"/>
          <w:lang w:val="en-US"/>
        </w:rPr>
      </w:pPr>
    </w:p>
    <w:p w14:paraId="6E8EDC34" w14:textId="77777777" w:rsidR="00F8389A" w:rsidRDefault="00F8389A" w:rsidP="00F8389A">
      <w:pPr>
        <w:jc w:val="center"/>
        <w:rPr>
          <w:rFonts w:ascii="Candara" w:hAnsi="Candara"/>
          <w:b/>
          <w:bCs/>
          <w:color w:val="CC0099"/>
          <w:sz w:val="28"/>
          <w:lang w:val="en-US"/>
        </w:rPr>
      </w:pPr>
    </w:p>
    <w:p w14:paraId="79A2BC7C" w14:textId="77777777" w:rsidR="00F8389A" w:rsidRDefault="00F8389A" w:rsidP="00F8389A">
      <w:pPr>
        <w:jc w:val="center"/>
        <w:rPr>
          <w:rFonts w:ascii="Candara" w:hAnsi="Candara"/>
          <w:b/>
          <w:bCs/>
          <w:color w:val="CC0099"/>
          <w:sz w:val="28"/>
          <w:lang w:val="en-US"/>
        </w:rPr>
      </w:pPr>
    </w:p>
    <w:p w14:paraId="7325DC27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  <w:lang w:val="en-US"/>
        </w:rPr>
      </w:pPr>
    </w:p>
    <w:p w14:paraId="0E7BAECB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  <w:lang w:val="en-US"/>
        </w:rPr>
      </w:pPr>
    </w:p>
    <w:p w14:paraId="39ED6781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  <w:lang w:val="en-US"/>
        </w:rPr>
      </w:pPr>
    </w:p>
    <w:p w14:paraId="63A89DD2" w14:textId="1A6CC94F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  <w:lang w:val="en-US"/>
        </w:rPr>
      </w:pPr>
      <w:r w:rsidRPr="00F672ED">
        <w:rPr>
          <w:rFonts w:ascii="Hurme Geometric Sans 1" w:hAnsi="Hurme Geometric Sans 1"/>
          <w:b/>
          <w:bCs/>
          <w:color w:val="CC0099"/>
          <w:lang w:eastAsia="tr-TR"/>
        </w:rPr>
        <w:drawing>
          <wp:anchor distT="0" distB="0" distL="114300" distR="114300" simplePos="0" relativeHeight="251661312" behindDoc="1" locked="0" layoutInCell="1" allowOverlap="1" wp14:anchorId="632CF196" wp14:editId="4E3CE78D">
            <wp:simplePos x="0" y="0"/>
            <wp:positionH relativeFrom="column">
              <wp:posOffset>1419292</wp:posOffset>
            </wp:positionH>
            <wp:positionV relativeFrom="paragraph">
              <wp:posOffset>0</wp:posOffset>
            </wp:positionV>
            <wp:extent cx="3048000" cy="1524000"/>
            <wp:effectExtent l="0" t="0" r="0" b="0"/>
            <wp:wrapTight wrapText="bothSides">
              <wp:wrapPolygon edited="0">
                <wp:start x="0" y="0"/>
                <wp:lineTo x="0" y="21330"/>
                <wp:lineTo x="21465" y="21330"/>
                <wp:lineTo x="21465" y="0"/>
                <wp:lineTo x="0" y="0"/>
              </wp:wrapPolygon>
            </wp:wrapTight>
            <wp:docPr id="1" name="Resim 1" descr="KTÜ Logo 1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TÜ Logo 1A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02FB" w:rsidRPr="00F672ED">
        <w:rPr>
          <w:rFonts w:ascii="Hurme Geometric Sans 1" w:eastAsia="MS PGothic" w:hAnsi="Hurme Geometric Sans 1" w:cs="Calibri"/>
          <w:b/>
          <w:color w:val="000000"/>
          <w:kern w:val="24"/>
          <w:lang w:eastAsia="tr-TR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118BE0D2" wp14:editId="41FB70BC">
                <wp:simplePos x="0" y="0"/>
                <wp:positionH relativeFrom="page">
                  <wp:posOffset>3010535</wp:posOffset>
                </wp:positionH>
                <wp:positionV relativeFrom="paragraph">
                  <wp:posOffset>5328285</wp:posOffset>
                </wp:positionV>
                <wp:extent cx="2378075" cy="262255"/>
                <wp:effectExtent l="0" t="0" r="0" b="0"/>
                <wp:wrapNone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8075" cy="2622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06FFB7" w14:textId="77777777" w:rsidR="004C4001" w:rsidRPr="006709E8" w:rsidRDefault="004C4001" w:rsidP="00F8389A">
                            <w:pPr>
                              <w:rPr>
                                <w:rFonts w:ascii="Nunito" w:hAnsi="Nunito"/>
                                <w:color w:val="FFFFFF" w:themeColor="background1"/>
                                <w:sz w:val="16"/>
                              </w:rPr>
                            </w:pPr>
                            <w:r w:rsidRPr="006709E8">
                              <w:rPr>
                                <w:rFonts w:ascii="Nunito" w:eastAsia="MS PGothic" w:hAnsi="Nunito" w:cs="Calibri"/>
                                <w:b/>
                                <w:color w:val="FFFFFF" w:themeColor="background1"/>
                                <w:kern w:val="24"/>
                                <w:szCs w:val="32"/>
                                <w:lang w:eastAsia="tr-TR"/>
                              </w:rPr>
                              <w:t xml:space="preserve">Sürüm 1.1 | 04.02.2021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18BE0D2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237.05pt;margin-top:419.55pt;width:187.25pt;height:20.65pt;z-index:-251656192;visibility:visible;mso-wrap-style:square;mso-width-percent:40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" filled="f" stroked="f">
                <v:textbox style="mso-fit-shape-to-text:t">
                  <w:txbxContent>
                    <w:p w14:paraId="1006FFB7" w14:textId="77777777" w:rsidR="004C4001" w:rsidRPr="006709E8" w:rsidRDefault="004C4001" w:rsidP="00F8389A">
                      <w:pPr>
                        <w:rPr>
                          <w:rFonts w:ascii="Nunito" w:hAnsi="Nunito"/>
                          <w:color w:val="FFFFFF" w:themeColor="background1"/>
                          <w:sz w:val="16"/>
                        </w:rPr>
                      </w:pPr>
                      <w:r w:rsidRPr="006709E8">
                        <w:rPr>
                          <w:rFonts w:ascii="Nunito" w:eastAsia="MS PGothic" w:hAnsi="Nunito" w:cs="Calibri"/>
                          <w:b/>
                          <w:color w:val="FFFFFF" w:themeColor="background1"/>
                          <w:kern w:val="24"/>
                          <w:szCs w:val="32"/>
                          <w:lang w:eastAsia="tr-TR"/>
                        </w:rPr>
                        <w:t xml:space="preserve">Sürüm 1.1 | 04.02.2021            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6BB78F3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  <w:lang w:val="en-US"/>
        </w:rPr>
      </w:pPr>
    </w:p>
    <w:p w14:paraId="711BDF30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</w:rPr>
      </w:pPr>
    </w:p>
    <w:p w14:paraId="554E1744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</w:rPr>
      </w:pPr>
    </w:p>
    <w:p w14:paraId="2FDF7C06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2BA5B05F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0E6BFD36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5FDDCC25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5AED84E0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650F729E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1CAD1129" w14:textId="0A053BB8" w:rsidR="00F8389A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05D0C9B4" w14:textId="35D6B949" w:rsidR="00F672ED" w:rsidRDefault="00F672ED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098EF685" w14:textId="4C940D5B" w:rsidR="00F672ED" w:rsidRDefault="00F672ED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66D12902" w14:textId="10F8270A" w:rsidR="00F672ED" w:rsidRPr="00F672ED" w:rsidRDefault="00685AE6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  <w:r>
        <w:rPr>
          <w:rFonts w:ascii="Hurme Geometric Sans 1" w:hAnsi="Hurme Geometric Sans 1"/>
          <w:b/>
          <w:bCs/>
          <w:color w:val="1F3864" w:themeColor="accent1" w:themeShade="80"/>
        </w:rPr>
        <w:br/>
      </w:r>
      <w:r>
        <w:rPr>
          <w:rFonts w:ascii="Hurme Geometric Sans 1" w:hAnsi="Hurme Geometric Sans 1"/>
          <w:b/>
          <w:bCs/>
          <w:color w:val="1F3864" w:themeColor="accent1" w:themeShade="80"/>
        </w:rPr>
        <w:br/>
      </w:r>
      <w:r>
        <w:rPr>
          <w:rFonts w:ascii="Hurme Geometric Sans 1" w:hAnsi="Hurme Geometric Sans 1"/>
          <w:b/>
          <w:bCs/>
          <w:color w:val="1F3864" w:themeColor="accent1" w:themeShade="80"/>
        </w:rPr>
        <w:br/>
      </w:r>
    </w:p>
    <w:p w14:paraId="36780BBD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36673431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304A102C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  <w:r w:rsidRPr="00F672ED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FAKÜLTELER</w:t>
      </w:r>
    </w:p>
    <w:p w14:paraId="245B2FB1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5571F968" w14:textId="5A77488B" w:rsidR="001A02FB" w:rsidRPr="00F672ED" w:rsidRDefault="00F8389A" w:rsidP="001A02FB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  <w:r w:rsidRPr="00F672ED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BİRİM İÇ DEĞERLENDİRME RAPORU (BİDR)</w:t>
      </w:r>
      <w:r w:rsidR="001A02FB" w:rsidRPr="001A02FB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 xml:space="preserve"> </w:t>
      </w:r>
    </w:p>
    <w:p w14:paraId="59416C9F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3DF0E900" w14:textId="7DC1D05F" w:rsidR="00F8389A" w:rsidRDefault="00F8389A" w:rsidP="00F672ED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  <w:r w:rsidRPr="00F672ED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HAZIRLAMA KILAVUZU</w:t>
      </w:r>
      <w:r w:rsidRPr="00F672ED">
        <w:rPr>
          <w:rStyle w:val="DipnotBavurusu"/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footnoteReference w:id="1"/>
      </w:r>
    </w:p>
    <w:p w14:paraId="0F63DA5B" w14:textId="306BA1F8" w:rsidR="001A02FB" w:rsidRDefault="001A02FB" w:rsidP="00F672ED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2C317E76" w14:textId="6C062194" w:rsidR="001A02FB" w:rsidRDefault="001A02FB" w:rsidP="00F672ED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42430EA5" w14:textId="350ECFB1" w:rsidR="001A02FB" w:rsidRDefault="001A02FB" w:rsidP="00F672ED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144279E4" w14:textId="5DA4A6F8" w:rsidR="001A02FB" w:rsidRDefault="001A02FB" w:rsidP="00F672ED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10A667BD" w14:textId="5D184404" w:rsidR="001A02FB" w:rsidRPr="00F672ED" w:rsidRDefault="006C754D" w:rsidP="00F672ED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sectPr w:rsidR="001A02FB" w:rsidRPr="00F672ED" w:rsidSect="00F54514">
          <w:headerReference w:type="default" r:id="rId8"/>
          <w:footerReference w:type="default" r:id="rId9"/>
          <w:footnotePr>
            <w:numFmt w:val="chicago"/>
          </w:footnotePr>
          <w:pgSz w:w="11906" w:h="16838" w:code="9"/>
          <w:pgMar w:top="1380" w:right="1120" w:bottom="1180" w:left="1418" w:header="0" w:footer="280" w:gutter="0"/>
          <w:cols w:space="708"/>
          <w:titlePg/>
          <w:docGrid w:linePitch="299"/>
        </w:sectPr>
      </w:pPr>
      <w:r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 xml:space="preserve">Ocak </w:t>
      </w:r>
      <w:r w:rsidR="00842776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202</w:t>
      </w:r>
      <w:r w:rsidR="009209AA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5</w:t>
      </w:r>
    </w:p>
    <w:p w14:paraId="5E278BA6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2E2559AA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5B394079" w14:textId="05DAF783" w:rsidR="00F8389A" w:rsidRPr="00F672ED" w:rsidRDefault="00F8389A" w:rsidP="00F8389A">
      <w:pPr>
        <w:jc w:val="both"/>
        <w:rPr>
          <w:rFonts w:ascii="Hurme Geometric Sans 1" w:hAnsi="Hurme Geometric Sans 1"/>
          <w:b/>
          <w:bCs/>
          <w:color w:val="CC0099"/>
          <w:sz w:val="28"/>
          <w:szCs w:val="28"/>
        </w:rPr>
      </w:pPr>
    </w:p>
    <w:p w14:paraId="70127625" w14:textId="6E2DC11E" w:rsidR="00F672ED" w:rsidRDefault="00F672ED" w:rsidP="00F8389A">
      <w:pPr>
        <w:jc w:val="both"/>
        <w:rPr>
          <w:rFonts w:ascii="Hurme Geometric Sans 1" w:hAnsi="Hurme Geometric Sans 1"/>
          <w:b/>
          <w:bCs/>
          <w:color w:val="CC0099"/>
        </w:rPr>
      </w:pPr>
    </w:p>
    <w:p w14:paraId="3282F70D" w14:textId="77777777" w:rsidR="00F8389A" w:rsidRPr="00F672ED" w:rsidRDefault="00F8389A" w:rsidP="00F8389A">
      <w:pPr>
        <w:jc w:val="both"/>
        <w:rPr>
          <w:rFonts w:ascii="Hurme Geometric Sans 1" w:hAnsi="Hurme Geometric Sans 1"/>
          <w:b/>
          <w:bCs/>
          <w:color w:val="2F5496" w:themeColor="accent1" w:themeShade="BF"/>
        </w:rPr>
      </w:pPr>
    </w:p>
    <w:p w14:paraId="20A88D1D" w14:textId="5C64A588" w:rsidR="00F8389A" w:rsidRDefault="001A02FB" w:rsidP="001A02FB">
      <w:pPr>
        <w:tabs>
          <w:tab w:val="left" w:pos="920"/>
        </w:tabs>
        <w:rPr>
          <w:rFonts w:ascii="Candara" w:hAnsi="Candara" w:cs="Calibri"/>
          <w:b/>
          <w:bCs/>
          <w:iCs/>
          <w:color w:val="2F5496" w:themeColor="accent1" w:themeShade="BF"/>
        </w:rPr>
      </w:pPr>
      <w:r>
        <w:rPr>
          <w:rFonts w:ascii="Hurme Geometric Sans 1" w:hAnsi="Hurme Geometric Sans 1"/>
          <w:b/>
          <w:bCs/>
          <w:color w:val="2F5496" w:themeColor="accent1" w:themeShade="BF"/>
        </w:rPr>
        <w:t xml:space="preserve"> </w:t>
      </w:r>
      <w:bookmarkStart w:id="0" w:name="_Toc39742571"/>
    </w:p>
    <w:p w14:paraId="7D3A5365" w14:textId="77777777" w:rsidR="00F8389A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419E3CEE" w14:textId="77777777" w:rsidR="00F8389A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  <w:r>
        <w:rPr>
          <w:rFonts w:ascii="Candara" w:hAnsi="Candara"/>
          <w:b/>
          <w:bCs/>
          <w:color w:val="CC0099"/>
          <w:sz w:val="28"/>
          <w:lang w:eastAsia="tr-TR"/>
        </w:rPr>
        <w:drawing>
          <wp:anchor distT="0" distB="0" distL="114300" distR="114300" simplePos="0" relativeHeight="251662336" behindDoc="1" locked="0" layoutInCell="1" allowOverlap="1" wp14:anchorId="3720ADEE" wp14:editId="692308D3">
            <wp:simplePos x="0" y="0"/>
            <wp:positionH relativeFrom="margin">
              <wp:posOffset>2519680</wp:posOffset>
            </wp:positionH>
            <wp:positionV relativeFrom="paragraph">
              <wp:posOffset>66675</wp:posOffset>
            </wp:positionV>
            <wp:extent cx="1581150" cy="790575"/>
            <wp:effectExtent l="0" t="0" r="0" b="9525"/>
            <wp:wrapTight wrapText="bothSides">
              <wp:wrapPolygon edited="0">
                <wp:start x="0" y="0"/>
                <wp:lineTo x="0" y="21340"/>
                <wp:lineTo x="21340" y="21340"/>
                <wp:lineTo x="21340" y="0"/>
                <wp:lineTo x="0" y="0"/>
              </wp:wrapPolygon>
            </wp:wrapTight>
            <wp:docPr id="3" name="Resim 3" descr="KTÜ Logo 1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TÜ Logo 1A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790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945E62" w14:textId="77777777" w:rsidR="00F8389A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4CF5D355" w14:textId="77777777" w:rsidR="00F8389A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0DB935EE" w14:textId="77777777" w:rsidR="00F8389A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15569AF8" w14:textId="77777777" w:rsidR="00F8389A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3683D5B7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7AAA9B1A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7E0D3B8A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5CB20A27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353C5F19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68190F42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246B3444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3FC0CDA6" w14:textId="7F698735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  <w:r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 xml:space="preserve">…………….…… </w:t>
      </w:r>
      <w:r w:rsidR="009D3A7A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FAKÜLTESİ</w:t>
      </w:r>
    </w:p>
    <w:p w14:paraId="629E34F1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A61E102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4801F34D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0DDFA831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584423C2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  <w:r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BİRİM İÇ DEĞERLENDİRME</w:t>
      </w:r>
      <w:r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br/>
        <w:t xml:space="preserve"> RAPORU</w:t>
      </w:r>
    </w:p>
    <w:p w14:paraId="491CC003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EFF1A90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4BAB0098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7A42B1D7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BAD7126" w14:textId="2C42BA70" w:rsidR="00F8389A" w:rsidRPr="000D1964" w:rsidRDefault="00540F3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  <w:r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01 Ocak – 31</w:t>
      </w:r>
      <w:r w:rsidR="00F8389A"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 xml:space="preserve"> </w:t>
      </w:r>
      <w:r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Aralık</w:t>
      </w:r>
      <w:r w:rsidR="00F8389A"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 xml:space="preserve"> 202</w:t>
      </w:r>
      <w:r w:rsidR="009209AA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4</w:t>
      </w:r>
    </w:p>
    <w:p w14:paraId="77DABC4E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1D770622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7A32FB53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10E0891B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10F87E4B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2811C08A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2027DBC6" w14:textId="5ED99C09" w:rsidR="000D1964" w:rsidRDefault="000D1964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5D43E22E" w14:textId="6A1B4F75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34C436B0" w14:textId="6672C917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5C995850" w14:textId="01DDD08E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359682BF" w14:textId="6A22A4D7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4E1AB993" w14:textId="724E24B3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3AE2E13C" w14:textId="2CE79E87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4CB971D1" w14:textId="0150316D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7C84D58C" w14:textId="0F01497C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3F6CCF2C" w14:textId="4C549C82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504F2AD" w14:textId="77777777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58D92C4F" w14:textId="77777777" w:rsidR="000D1964" w:rsidRPr="000D1964" w:rsidRDefault="000D1964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BCE5FC6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73D2012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05A65C05" w14:textId="26F65BBC" w:rsidR="000D1964" w:rsidRPr="00E213E2" w:rsidRDefault="00F8389A" w:rsidP="000D1964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6"/>
          <w:szCs w:val="26"/>
        </w:rPr>
      </w:pPr>
      <w:r w:rsidRPr="00E213E2">
        <w:rPr>
          <w:rFonts w:ascii="Hurme Geometric Sans 1" w:hAnsi="Hurme Geometric Sans 1" w:cs="Calibri"/>
          <w:b/>
          <w:bCs/>
          <w:iCs/>
          <w:color w:val="2F5496" w:themeColor="accent1" w:themeShade="BF"/>
          <w:sz w:val="26"/>
          <w:szCs w:val="26"/>
        </w:rPr>
        <w:t xml:space="preserve">BİRİM İÇ DEĞERLENDİRME RAPORU </w:t>
      </w:r>
      <w:bookmarkStart w:id="1" w:name="_Toc39742572"/>
      <w:bookmarkEnd w:id="0"/>
    </w:p>
    <w:bookmarkEnd w:id="1"/>
    <w:p w14:paraId="4468E41C" w14:textId="6DE6FE39" w:rsidR="009B776F" w:rsidRDefault="009B776F" w:rsidP="00F8389A">
      <w:pPr>
        <w:pStyle w:val="ListeParagraf"/>
        <w:rPr>
          <w:rFonts w:ascii="Hurme Geometric Sans 1" w:hAnsi="Hurme Geometric Sans 1" w:cs="Calibri"/>
          <w:bCs/>
          <w:color w:val="000000" w:themeColor="text1"/>
        </w:rPr>
      </w:pPr>
    </w:p>
    <w:p w14:paraId="33C16433" w14:textId="77777777" w:rsidR="009E46AB" w:rsidRDefault="009E46AB" w:rsidP="009E46AB">
      <w:pPr>
        <w:rPr>
          <w:rFonts w:ascii="Hurme Geometric Sans 1" w:hAnsi="Hurme Geometric Sans 1"/>
          <w:b/>
          <w:u w:val="single"/>
        </w:rPr>
      </w:pPr>
    </w:p>
    <w:p w14:paraId="40D45E68" w14:textId="77777777" w:rsidR="009E46AB" w:rsidRDefault="009E46AB" w:rsidP="009E46AB">
      <w:pPr>
        <w:rPr>
          <w:rFonts w:ascii="Hurme Geometric Sans 1" w:hAnsi="Hurme Geometric Sans 1"/>
          <w:b/>
        </w:rPr>
      </w:pPr>
    </w:p>
    <w:p w14:paraId="51B3B436" w14:textId="28D56A46" w:rsidR="002A7ADF" w:rsidRPr="009E46AB" w:rsidRDefault="002A7ADF" w:rsidP="009E46AB">
      <w:pPr>
        <w:rPr>
          <w:rFonts w:ascii="Hurme Geometric Sans 1" w:hAnsi="Hurme Geometric Sans 1" w:cs="Calibri"/>
          <w:bCs/>
          <w:color w:val="000000" w:themeColor="text1"/>
        </w:rPr>
      </w:pPr>
      <w:r w:rsidRPr="009E46AB">
        <w:rPr>
          <w:rFonts w:ascii="Hurme Geometric Sans 1" w:hAnsi="Hurme Geometric Sans 1"/>
          <w:b/>
        </w:rPr>
        <w:t xml:space="preserve">A.1.1. Yönetişim </w:t>
      </w:r>
      <w:r w:rsidR="009E46AB" w:rsidRPr="009E46AB">
        <w:rPr>
          <w:rFonts w:ascii="Hurme Geometric Sans 1" w:hAnsi="Hurme Geometric Sans 1"/>
          <w:b/>
        </w:rPr>
        <w:t>Modeli ve İdari Yapı</w:t>
      </w:r>
      <w:r w:rsidR="009E46AB">
        <w:rPr>
          <w:rFonts w:ascii="Hurme Geometric Sans 1" w:hAnsi="Hurme Geometric Sans 1"/>
          <w:b/>
        </w:rPr>
        <w:t xml:space="preserve">  </w:t>
      </w:r>
      <w:r w:rsidR="009E46AB" w:rsidRPr="009E46AB">
        <w:rPr>
          <w:rFonts w:ascii="Hurme Geometric Sans 1" w:hAnsi="Hurme Geometric Sans 1"/>
        </w:rPr>
        <w:t>….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9E46AB">
        <w:rPr>
          <w:rFonts w:ascii="Hurme Geometric Sans 1" w:hAnsi="Hurme Geometric Sans 1"/>
        </w:rPr>
        <w:t>………………………………………………………………………………………………</w:t>
      </w:r>
      <w:r w:rsidR="00337742">
        <w:rPr>
          <w:rFonts w:ascii="Hurme Geometric Sans 1" w:hAnsi="Hurme Geometric Sans 1"/>
        </w:rPr>
        <w:t>………………………………………………………………………………………</w:t>
      </w:r>
      <w:r w:rsidR="009E46AB" w:rsidRPr="009E46AB">
        <w:rPr>
          <w:rFonts w:ascii="Hurme Geometric Sans 1" w:hAnsi="Hurme Geometric Sans 1"/>
        </w:rPr>
        <w:t xml:space="preserve"> </w:t>
      </w:r>
    </w:p>
    <w:p w14:paraId="3A7387BD" w14:textId="77777777" w:rsidR="009B776F" w:rsidRDefault="009B776F" w:rsidP="00F8389A">
      <w:pPr>
        <w:pStyle w:val="ListeParagraf"/>
        <w:rPr>
          <w:rFonts w:ascii="Hurme Geometric Sans 1" w:hAnsi="Hurme Geometric Sans 1" w:cs="Calibri"/>
          <w:bCs/>
          <w:color w:val="000000" w:themeColor="text1"/>
        </w:rPr>
      </w:pPr>
    </w:p>
    <w:p w14:paraId="2227BE9A" w14:textId="77777777" w:rsidR="009E46AB" w:rsidRDefault="009E46AB" w:rsidP="009E46AB">
      <w:pPr>
        <w:rPr>
          <w:rFonts w:ascii="Hurme Geometric Sans 1" w:hAnsi="Hurme Geometric Sans 1"/>
          <w:b/>
        </w:rPr>
      </w:pPr>
      <w:bookmarkStart w:id="2" w:name="_Toc39742603"/>
      <w:bookmarkStart w:id="3" w:name="_Hlk61452326"/>
    </w:p>
    <w:p w14:paraId="6D79432E" w14:textId="77777777" w:rsidR="009E46AB" w:rsidRDefault="009E46AB" w:rsidP="009E46AB">
      <w:pPr>
        <w:rPr>
          <w:rFonts w:ascii="Hurme Geometric Sans 1" w:hAnsi="Hurme Geometric Sans 1"/>
          <w:b/>
        </w:rPr>
      </w:pPr>
      <w:r w:rsidRPr="009E46AB">
        <w:rPr>
          <w:rFonts w:ascii="Hurme Geometric Sans 1" w:hAnsi="Hurme Geometric Sans 1"/>
          <w:b/>
        </w:rPr>
        <w:t>A.1.</w:t>
      </w:r>
      <w:r>
        <w:rPr>
          <w:rFonts w:ascii="Hurme Geometric Sans 1" w:hAnsi="Hurme Geometric Sans 1"/>
          <w:b/>
        </w:rPr>
        <w:t>2. Liderlik</w:t>
      </w:r>
    </w:p>
    <w:p w14:paraId="79D7C434" w14:textId="07F78DD3" w:rsidR="009E46AB" w:rsidRPr="009E46AB" w:rsidRDefault="009E46AB" w:rsidP="009E46AB">
      <w:pPr>
        <w:rPr>
          <w:rFonts w:ascii="Hurme Geometric Sans 1" w:hAnsi="Hurme Geometric Sans 1" w:cs="Calibri"/>
          <w:bCs/>
          <w:color w:val="000000" w:themeColor="text1"/>
        </w:rPr>
      </w:pPr>
      <w:r w:rsidRPr="009E46AB">
        <w:rPr>
          <w:rFonts w:ascii="Hurme Geometric Sans 1" w:hAnsi="Hurme Geometric Sans 1"/>
        </w:rPr>
        <w:t>….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Hurme Geometric Sans 1" w:hAnsi="Hurme Geometric Sans 1"/>
        </w:rPr>
        <w:t>……………………………………………………………………………………………………………………………………………………………………………………..</w:t>
      </w:r>
    </w:p>
    <w:p w14:paraId="658EE86D" w14:textId="77777777" w:rsidR="009E46AB" w:rsidRDefault="009E46AB" w:rsidP="009E46AB">
      <w:pPr>
        <w:pStyle w:val="ListeParagraf"/>
        <w:rPr>
          <w:rFonts w:ascii="Hurme Geometric Sans 1" w:hAnsi="Hurme Geometric Sans 1" w:cs="Calibri"/>
          <w:bCs/>
          <w:color w:val="000000" w:themeColor="text1"/>
        </w:rPr>
      </w:pPr>
    </w:p>
    <w:p w14:paraId="6C766098" w14:textId="53CDA51B" w:rsidR="009E46AB" w:rsidRPr="009E46AB" w:rsidRDefault="009E46AB" w:rsidP="009E46AB">
      <w:pPr>
        <w:pStyle w:val="GvdeMetni"/>
        <w:tabs>
          <w:tab w:val="left" w:pos="142"/>
          <w:tab w:val="center" w:pos="4652"/>
        </w:tabs>
        <w:spacing w:before="240"/>
        <w:ind w:left="0"/>
        <w:jc w:val="both"/>
        <w:rPr>
          <w:rFonts w:ascii="Hurme Geometric Sans 1" w:hAnsi="Hurme Geometric Sans 1" w:cs="Calibri"/>
          <w:b/>
          <w:bCs/>
          <w:iCs/>
          <w:color w:val="2F5496" w:themeColor="accent1" w:themeShade="BF"/>
          <w:sz w:val="20"/>
          <w:szCs w:val="22"/>
        </w:rPr>
      </w:pPr>
      <w:r w:rsidRPr="009E46AB">
        <w:rPr>
          <w:rFonts w:ascii="Hurme Geometric Sans 1" w:hAnsi="Hurme Geometric Sans 1"/>
          <w:b/>
          <w:sz w:val="22"/>
        </w:rPr>
        <w:t>A.1.3. Kurumsal Dönüşüm Kapasitesi</w:t>
      </w:r>
    </w:p>
    <w:p w14:paraId="6A80D0E4" w14:textId="10D827A7" w:rsidR="009E46AB" w:rsidRDefault="009E46AB" w:rsidP="009E46AB">
      <w:pPr>
        <w:rPr>
          <w:rFonts w:ascii="Hurme Geometric Sans 1" w:hAnsi="Hurme Geometric Sans 1"/>
        </w:rPr>
      </w:pPr>
      <w:r w:rsidRPr="009E46AB">
        <w:rPr>
          <w:rFonts w:ascii="Hurme Geometric Sans 1" w:hAnsi="Hurme Geometric Sans 1"/>
        </w:rPr>
        <w:t>….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Hurme Geometric Sans 1" w:hAnsi="Hurme Geometric Sans 1"/>
        </w:rPr>
        <w:t>………………………………………………………………………………………………………………………………………………………………………………………</w:t>
      </w:r>
    </w:p>
    <w:p w14:paraId="167D31C6" w14:textId="5BEB47FA" w:rsidR="009E46AB" w:rsidRDefault="009E46AB" w:rsidP="009E46AB">
      <w:pPr>
        <w:rPr>
          <w:rFonts w:ascii="Hurme Geometric Sans 1" w:hAnsi="Hurme Geometric Sans 1"/>
        </w:rPr>
      </w:pPr>
    </w:p>
    <w:p w14:paraId="6C3533DC" w14:textId="379D2E74" w:rsidR="009E46AB" w:rsidRDefault="009E46AB" w:rsidP="009E46AB">
      <w:pPr>
        <w:rPr>
          <w:rFonts w:ascii="Hurme Geometric Sans 1" w:hAnsi="Hurme Geometric Sans 1"/>
        </w:rPr>
      </w:pPr>
    </w:p>
    <w:p w14:paraId="40185502" w14:textId="79E9A51C" w:rsidR="009E46AB" w:rsidRDefault="00B87BBD" w:rsidP="00B87BBD">
      <w:pPr>
        <w:rPr>
          <w:rFonts w:ascii="Hurme Geometric Sans 1" w:hAnsi="Hurme Geometric Sans 1"/>
        </w:rPr>
      </w:pPr>
      <w:r w:rsidRPr="00B87BBD">
        <w:rPr>
          <w:rFonts w:ascii="Hurme Geometric Sans 1" w:hAnsi="Hurme Geometric Sans 1"/>
          <w:b/>
        </w:rPr>
        <w:t>A.1.</w:t>
      </w:r>
      <w:r w:rsidR="00255935">
        <w:rPr>
          <w:rFonts w:ascii="Hurme Geometric Sans 1" w:hAnsi="Hurme Geometric Sans 1"/>
          <w:b/>
        </w:rPr>
        <w:t>4</w:t>
      </w:r>
      <w:r w:rsidRPr="00B87BBD">
        <w:rPr>
          <w:rFonts w:ascii="Hurme Geometric Sans 1" w:hAnsi="Hurme Geometric Sans 1"/>
          <w:b/>
        </w:rPr>
        <w:t xml:space="preserve">. </w:t>
      </w:r>
      <w:r w:rsidR="00255935" w:rsidRPr="00255935">
        <w:rPr>
          <w:rFonts w:ascii="Hurme Geometric Sans 1" w:hAnsi="Hurme Geometric Sans 1"/>
          <w:b/>
        </w:rPr>
        <w:t>İç Kalite Güvencesi Mekanizmaları</w:t>
      </w:r>
      <w:r w:rsidR="00255935" w:rsidRPr="009E46AB">
        <w:rPr>
          <w:rFonts w:ascii="Hurme Geometric Sans 1" w:hAnsi="Hurme Geometric Sans 1"/>
        </w:rPr>
        <w:t xml:space="preserve"> </w:t>
      </w:r>
      <w:r w:rsidRPr="009E46AB">
        <w:rPr>
          <w:rFonts w:ascii="Hurme Geometric Sans 1" w:hAnsi="Hurme Geometric Sans 1"/>
        </w:rPr>
        <w:t>….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Hurme Geometric Sans 1" w:hAnsi="Hurme Geometric Sans 1"/>
        </w:rPr>
        <w:t>………………………………………………………………………………………………………………………………………………………………………………………</w:t>
      </w:r>
    </w:p>
    <w:p w14:paraId="38E30630" w14:textId="7871203F" w:rsidR="009E46AB" w:rsidRDefault="009E46AB" w:rsidP="009E46AB">
      <w:pPr>
        <w:rPr>
          <w:rFonts w:ascii="Hurme Geometric Sans 1" w:hAnsi="Hurme Geometric Sans 1"/>
        </w:rPr>
      </w:pPr>
    </w:p>
    <w:p w14:paraId="26EF15A9" w14:textId="3D1EC924" w:rsidR="009E46AB" w:rsidRDefault="009E46AB" w:rsidP="009E46AB">
      <w:pPr>
        <w:rPr>
          <w:rFonts w:ascii="Hurme Geometric Sans 1" w:hAnsi="Hurme Geometric Sans 1"/>
        </w:rPr>
      </w:pPr>
    </w:p>
    <w:p w14:paraId="61172E43" w14:textId="5156A56B" w:rsidR="009E46AB" w:rsidRDefault="009E46AB" w:rsidP="009E46AB">
      <w:pPr>
        <w:rPr>
          <w:rFonts w:ascii="Hurme Geometric Sans 1" w:hAnsi="Hurme Geometric Sans 1"/>
        </w:rPr>
      </w:pPr>
    </w:p>
    <w:p w14:paraId="0414D4FD" w14:textId="2E3B9C98" w:rsidR="009E46AB" w:rsidRDefault="009E46AB" w:rsidP="009E46AB">
      <w:pPr>
        <w:rPr>
          <w:rFonts w:ascii="Hurme Geometric Sans 1" w:hAnsi="Hurme Geometric Sans 1"/>
        </w:rPr>
      </w:pPr>
    </w:p>
    <w:p w14:paraId="3FF32CEA" w14:textId="6F0EE199" w:rsidR="009E46AB" w:rsidRDefault="009E46AB" w:rsidP="009E46AB">
      <w:pPr>
        <w:rPr>
          <w:rFonts w:ascii="Hurme Geometric Sans 1" w:hAnsi="Hurme Geometric Sans 1"/>
        </w:rPr>
      </w:pPr>
    </w:p>
    <w:p w14:paraId="28F1AD8F" w14:textId="5A9C0DE8" w:rsidR="009E46AB" w:rsidRDefault="009E46AB" w:rsidP="009E46AB">
      <w:pPr>
        <w:rPr>
          <w:rFonts w:ascii="Hurme Geometric Sans 1" w:hAnsi="Hurme Geometric Sans 1"/>
        </w:rPr>
      </w:pPr>
    </w:p>
    <w:p w14:paraId="2FCE57A5" w14:textId="1A053108" w:rsidR="009E46AB" w:rsidRDefault="009E46AB" w:rsidP="009E46AB">
      <w:pPr>
        <w:rPr>
          <w:rFonts w:ascii="Hurme Geometric Sans 1" w:hAnsi="Hurme Geometric Sans 1"/>
        </w:rPr>
      </w:pPr>
    </w:p>
    <w:p w14:paraId="5436BC73" w14:textId="2DB33684" w:rsidR="009E46AB" w:rsidRDefault="009E46AB" w:rsidP="009E46AB">
      <w:pPr>
        <w:rPr>
          <w:rFonts w:ascii="Hurme Geometric Sans 1" w:hAnsi="Hurme Geometric Sans 1"/>
        </w:rPr>
      </w:pPr>
    </w:p>
    <w:p w14:paraId="4F3F2E68" w14:textId="45E43E6C" w:rsidR="000F50EA" w:rsidRDefault="000F50EA" w:rsidP="009E46AB">
      <w:pPr>
        <w:rPr>
          <w:rFonts w:ascii="Hurme Geometric Sans 1" w:hAnsi="Hurme Geometric Sans 1"/>
        </w:rPr>
      </w:pPr>
    </w:p>
    <w:p w14:paraId="603B8BA0" w14:textId="67686385" w:rsidR="000F50EA" w:rsidRDefault="000F50EA" w:rsidP="009E46AB">
      <w:pPr>
        <w:rPr>
          <w:rFonts w:ascii="Hurme Geometric Sans 1" w:hAnsi="Hurme Geometric Sans 1"/>
        </w:rPr>
      </w:pPr>
    </w:p>
    <w:p w14:paraId="2ABEE2D3" w14:textId="77777777" w:rsidR="000F50EA" w:rsidRDefault="000F50EA" w:rsidP="009E46AB">
      <w:pPr>
        <w:rPr>
          <w:rFonts w:ascii="Hurme Geometric Sans 1" w:hAnsi="Hurme Geometric Sans 1"/>
        </w:rPr>
      </w:pPr>
    </w:p>
    <w:p w14:paraId="369CCB97" w14:textId="383B350D" w:rsidR="009E46AB" w:rsidRDefault="009E46AB" w:rsidP="009E46AB">
      <w:pPr>
        <w:rPr>
          <w:rFonts w:ascii="Hurme Geometric Sans 1" w:hAnsi="Hurme Geometric Sans 1"/>
        </w:rPr>
      </w:pPr>
    </w:p>
    <w:p w14:paraId="526EFB5A" w14:textId="77777777" w:rsidR="009E46AB" w:rsidRDefault="009E46AB" w:rsidP="009E46AB">
      <w:pPr>
        <w:rPr>
          <w:rFonts w:ascii="Hurme Geometric Sans 1" w:hAnsi="Hurme Geometric Sans 1"/>
        </w:rPr>
      </w:pPr>
    </w:p>
    <w:p w14:paraId="274419E0" w14:textId="77777777" w:rsidR="009E46AB" w:rsidRPr="000D1964" w:rsidRDefault="009E46AB" w:rsidP="009E46AB">
      <w:pPr>
        <w:pStyle w:val="GvdeMetni"/>
        <w:tabs>
          <w:tab w:val="left" w:pos="142"/>
          <w:tab w:val="center" w:pos="4652"/>
        </w:tabs>
        <w:spacing w:before="240"/>
        <w:jc w:val="both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  <w:r w:rsidRPr="000D1964"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  <w:t>SONUÇ VE DEĞERLENDİRME</w:t>
      </w:r>
    </w:p>
    <w:p w14:paraId="7AA16F21" w14:textId="5EFF3AE2" w:rsidR="009E46AB" w:rsidRPr="000D1964" w:rsidRDefault="009E46AB" w:rsidP="009E46AB">
      <w:pPr>
        <w:pStyle w:val="GvdeMetni"/>
        <w:tabs>
          <w:tab w:val="left" w:pos="142"/>
          <w:tab w:val="center" w:pos="4652"/>
        </w:tabs>
        <w:spacing w:before="240"/>
        <w:jc w:val="both"/>
        <w:rPr>
          <w:rFonts w:ascii="Hurme Geometric Sans 1" w:eastAsia="MS PGothic" w:hAnsi="Hurme Geometric Sans 1" w:cs="Calibri"/>
          <w:sz w:val="22"/>
          <w:szCs w:val="22"/>
        </w:rPr>
      </w:pPr>
      <w:r w:rsidRPr="000D1964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Fakültenin güçlü yönleri ile iyileşmeye açık yönlerinin </w:t>
      </w:r>
      <w:r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>“Liderlik, Yöneti</w:t>
      </w:r>
      <w:r w:rsidR="006C2CE1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>şi</w:t>
      </w:r>
      <w:r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m ve </w:t>
      </w:r>
      <w:r w:rsidRPr="0047740E">
        <w:rPr>
          <w:rFonts w:ascii="Hurme Geometric Sans 1" w:hAnsi="Hurme Geometric Sans 1" w:cs="Calibri"/>
          <w:bCs/>
          <w:iCs/>
          <w:sz w:val="22"/>
          <w:szCs w:val="22"/>
        </w:rPr>
        <w:t>Kalite</w:t>
      </w:r>
      <w:r>
        <w:rPr>
          <w:rFonts w:ascii="Hurme Geometric Sans 1" w:hAnsi="Hurme Geometric Sans 1" w:cs="Calibri"/>
          <w:bCs/>
          <w:iCs/>
          <w:sz w:val="22"/>
          <w:szCs w:val="22"/>
        </w:rPr>
        <w:t>”</w:t>
      </w:r>
      <w:r w:rsidRPr="0047740E">
        <w:rPr>
          <w:rFonts w:ascii="Hurme Geometric Sans 1" w:hAnsi="Hurme Geometric Sans 1" w:cs="Calibri"/>
          <w:bCs/>
          <w:iCs/>
          <w:sz w:val="22"/>
          <w:szCs w:val="22"/>
        </w:rPr>
        <w:t xml:space="preserve">, </w:t>
      </w:r>
      <w:r>
        <w:rPr>
          <w:rFonts w:ascii="Hurme Geometric Sans 1" w:hAnsi="Hurme Geometric Sans 1" w:cs="Calibri"/>
          <w:bCs/>
          <w:iCs/>
          <w:sz w:val="22"/>
          <w:szCs w:val="22"/>
        </w:rPr>
        <w:t>“</w:t>
      </w:r>
      <w:r w:rsidRPr="0047740E">
        <w:rPr>
          <w:rFonts w:ascii="Hurme Geometric Sans 1" w:hAnsi="Hurme Geometric Sans 1" w:cs="Calibri"/>
          <w:bCs/>
          <w:iCs/>
          <w:sz w:val="22"/>
          <w:szCs w:val="22"/>
        </w:rPr>
        <w:t>Eğitim ve Öğretim</w:t>
      </w:r>
      <w:r>
        <w:rPr>
          <w:rFonts w:ascii="Hurme Geometric Sans 1" w:hAnsi="Hurme Geometric Sans 1" w:cs="Calibri"/>
          <w:bCs/>
          <w:iCs/>
          <w:sz w:val="22"/>
          <w:szCs w:val="22"/>
        </w:rPr>
        <w:t>”</w:t>
      </w:r>
      <w:r w:rsidRPr="0047740E">
        <w:rPr>
          <w:rFonts w:ascii="Hurme Geometric Sans 1" w:hAnsi="Hurme Geometric Sans 1" w:cs="Calibri"/>
          <w:bCs/>
          <w:iCs/>
          <w:sz w:val="22"/>
          <w:szCs w:val="22"/>
        </w:rPr>
        <w:t xml:space="preserve">, </w:t>
      </w:r>
      <w:r>
        <w:rPr>
          <w:rFonts w:ascii="Hurme Geometric Sans 1" w:hAnsi="Hurme Geometric Sans 1" w:cs="Calibri"/>
          <w:bCs/>
          <w:iCs/>
          <w:sz w:val="22"/>
          <w:szCs w:val="22"/>
        </w:rPr>
        <w:t>“</w:t>
      </w:r>
      <w:r w:rsidRPr="0047740E">
        <w:rPr>
          <w:rFonts w:ascii="Hurme Geometric Sans 1" w:hAnsi="Hurme Geometric Sans 1" w:cs="Calibri"/>
          <w:bCs/>
          <w:iCs/>
          <w:sz w:val="22"/>
          <w:szCs w:val="22"/>
        </w:rPr>
        <w:t>Araştırma ve Geliştirme</w:t>
      </w:r>
      <w:r>
        <w:rPr>
          <w:rFonts w:ascii="Hurme Geometric Sans 1" w:hAnsi="Hurme Geometric Sans 1" w:cs="Calibri"/>
          <w:bCs/>
          <w:iCs/>
          <w:sz w:val="22"/>
          <w:szCs w:val="22"/>
        </w:rPr>
        <w:t>” ve</w:t>
      </w:r>
      <w:r w:rsidRPr="0047740E">
        <w:rPr>
          <w:rFonts w:ascii="Hurme Geometric Sans 1" w:hAnsi="Hurme Geometric Sans 1" w:cs="Calibri"/>
          <w:bCs/>
          <w:iCs/>
          <w:sz w:val="22"/>
          <w:szCs w:val="22"/>
        </w:rPr>
        <w:t xml:space="preserve"> </w:t>
      </w:r>
      <w:r>
        <w:rPr>
          <w:rFonts w:ascii="Hurme Geometric Sans 1" w:hAnsi="Hurme Geometric Sans 1" w:cs="Calibri"/>
          <w:bCs/>
          <w:iCs/>
          <w:sz w:val="22"/>
          <w:szCs w:val="22"/>
        </w:rPr>
        <w:t>“</w:t>
      </w:r>
      <w:r w:rsidRPr="0047740E">
        <w:rPr>
          <w:rFonts w:ascii="Hurme Geometric Sans 1" w:hAnsi="Hurme Geometric Sans 1" w:cs="Calibri"/>
          <w:bCs/>
          <w:iCs/>
          <w:sz w:val="22"/>
          <w:szCs w:val="22"/>
        </w:rPr>
        <w:t>Toplumsal Katkı</w:t>
      </w:r>
      <w:r>
        <w:rPr>
          <w:rFonts w:ascii="Hurme Geometric Sans 1" w:hAnsi="Hurme Geometric Sans 1" w:cs="Calibri"/>
          <w:bCs/>
          <w:iCs/>
          <w:sz w:val="22"/>
          <w:szCs w:val="22"/>
        </w:rPr>
        <w:t>”</w:t>
      </w:r>
      <w:r w:rsidRPr="0047740E">
        <w:rPr>
          <w:rFonts w:ascii="Hurme Geometric Sans 1" w:hAnsi="Hurme Geometric Sans 1" w:cs="Calibri"/>
          <w:bCs/>
          <w:iCs/>
          <w:sz w:val="22"/>
          <w:szCs w:val="22"/>
        </w:rPr>
        <w:t xml:space="preserve"> </w:t>
      </w:r>
      <w:r w:rsidRPr="000D1964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başlıkları altında </w:t>
      </w:r>
      <w:r w:rsidRPr="0047740E">
        <w:rPr>
          <w:rFonts w:ascii="Hurme Geometric Sans 1" w:hAnsi="Hurme Geometric Sans 1" w:cs="Calibri"/>
          <w:iCs/>
          <w:color w:val="000000" w:themeColor="text1"/>
          <w:sz w:val="22"/>
          <w:szCs w:val="22"/>
          <w:u w:val="single"/>
        </w:rPr>
        <w:t>özet maddeler halinde</w:t>
      </w:r>
      <w:r w:rsidRPr="000D1964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  sunulması beklenmektedir.  </w:t>
      </w:r>
    </w:p>
    <w:p w14:paraId="25202FE1" w14:textId="3A980485" w:rsidR="009E46AB" w:rsidRPr="009E46AB" w:rsidRDefault="009E46AB" w:rsidP="009E46AB">
      <w:pPr>
        <w:pStyle w:val="GvdeMetni"/>
        <w:tabs>
          <w:tab w:val="left" w:pos="142"/>
          <w:tab w:val="center" w:pos="4652"/>
        </w:tabs>
        <w:spacing w:before="240"/>
        <w:ind w:left="142" w:right="63"/>
        <w:jc w:val="both"/>
        <w:rPr>
          <w:rFonts w:ascii="Candara" w:eastAsia="MS PGothic" w:hAnsi="Candara" w:cs="Calibri"/>
          <w:sz w:val="32"/>
          <w:szCs w:val="32"/>
        </w:rPr>
        <w:sectPr w:rsidR="009E46AB" w:rsidRPr="009E46AB" w:rsidSect="00F54514">
          <w:headerReference w:type="default" r:id="rId11"/>
          <w:footerReference w:type="default" r:id="rId12"/>
          <w:pgSz w:w="11910" w:h="16840"/>
          <w:pgMar w:top="180" w:right="740" w:bottom="160" w:left="840" w:header="0" w:footer="652" w:gutter="0"/>
          <w:cols w:space="708"/>
          <w:docGrid w:linePitch="299"/>
        </w:sectPr>
      </w:pPr>
      <w:r w:rsidRPr="000D1964">
        <w:rPr>
          <w:rFonts w:ascii="Hurme Geometric Sans 1" w:hAnsi="Hurme Geometric Sans 1" w:cs="Calibri"/>
          <w:b/>
          <w:iCs/>
          <w:color w:val="000000" w:themeColor="text1"/>
          <w:sz w:val="22"/>
          <w:szCs w:val="22"/>
          <w:u w:val="single"/>
        </w:rPr>
        <w:t>Açıklama:</w:t>
      </w:r>
      <w:r w:rsidRPr="000D1964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  A, B, C</w:t>
      </w:r>
      <w:r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 ve</w:t>
      </w:r>
      <w:r w:rsidRPr="000D1964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 D bölümlerinin yazımında </w:t>
      </w:r>
      <w:r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>Birim İç Değerlendirme Raporu Hazırlama Kılavuzundaki açıklamalar dikkate alınacaktır.</w:t>
      </w:r>
    </w:p>
    <w:bookmarkEnd w:id="2"/>
    <w:bookmarkEnd w:id="3"/>
    <w:p w14:paraId="41623D13" w14:textId="143C9BA8" w:rsidR="009E46AB" w:rsidRDefault="009E46AB" w:rsidP="009E46AB">
      <w:pPr>
        <w:pStyle w:val="GvdeMetni"/>
        <w:tabs>
          <w:tab w:val="left" w:pos="142"/>
          <w:tab w:val="center" w:pos="4652"/>
        </w:tabs>
        <w:spacing w:before="240"/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23966F5F" w14:textId="5C3D478B" w:rsidR="00A068E2" w:rsidRPr="00432344" w:rsidRDefault="00A068E2" w:rsidP="00A068E2">
      <w:pPr>
        <w:rPr>
          <w:rFonts w:ascii="Hurme Geometric Sans 1" w:hAnsi="Hurme Geometric Sans 1"/>
          <w:sz w:val="2"/>
          <w:szCs w:val="2"/>
        </w:r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0"/>
        <w:gridCol w:w="2189"/>
        <w:gridCol w:w="1949"/>
        <w:gridCol w:w="2009"/>
        <w:gridCol w:w="1963"/>
        <w:gridCol w:w="1956"/>
      </w:tblGrid>
      <w:tr w:rsidR="00594118" w:rsidRPr="007E7355" w14:paraId="5869E19D" w14:textId="77777777" w:rsidTr="00594118">
        <w:trPr>
          <w:trHeight w:val="412"/>
        </w:trPr>
        <w:tc>
          <w:tcPr>
            <w:tcW w:w="16016" w:type="dxa"/>
            <w:gridSpan w:val="6"/>
            <w:shd w:val="clear" w:color="auto" w:fill="FFC9DE"/>
          </w:tcPr>
          <w:p w14:paraId="4E52C55A" w14:textId="1AAF338A" w:rsidR="00594118" w:rsidRPr="007E7355" w:rsidRDefault="004D4914" w:rsidP="00594118">
            <w:pPr>
              <w:pStyle w:val="TableParagraph"/>
              <w:spacing w:before="18"/>
              <w:ind w:right="96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M ve KALİTE</w:t>
            </w:r>
          </w:p>
        </w:tc>
      </w:tr>
      <w:tr w:rsidR="00594118" w:rsidRPr="007E7355" w14:paraId="0A800969" w14:textId="77777777" w:rsidTr="00594118">
        <w:trPr>
          <w:trHeight w:val="925"/>
        </w:trPr>
        <w:tc>
          <w:tcPr>
            <w:tcW w:w="16016" w:type="dxa"/>
            <w:gridSpan w:val="6"/>
            <w:shd w:val="clear" w:color="auto" w:fill="FFC9DE"/>
          </w:tcPr>
          <w:p w14:paraId="71012EA8" w14:textId="77777777" w:rsidR="00594118" w:rsidRPr="007E7355" w:rsidRDefault="00594118" w:rsidP="00594118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lite</w:t>
            </w:r>
            <w:proofErr w:type="spellEnd"/>
          </w:p>
          <w:p w14:paraId="5567CF14" w14:textId="2E7E7377" w:rsidR="00594118" w:rsidRPr="007E7355" w:rsidRDefault="00CA35EE" w:rsidP="00CE743A">
            <w:pPr>
              <w:pStyle w:val="TableParagraph"/>
              <w:spacing w:before="4" w:line="308" w:lineRule="exact"/>
              <w:ind w:left="107" w:right="92"/>
              <w:jc w:val="both"/>
              <w:rPr>
                <w:rFonts w:ascii="Hurme Geometric Sans 1" w:hAnsi="Hurme Geometric Sans 1"/>
              </w:rPr>
            </w:pPr>
            <w:proofErr w:type="spellStart"/>
            <w:r w:rsidRPr="00CE743A">
              <w:rPr>
                <w:rFonts w:ascii="Hurme Geometric Sans 1" w:hAnsi="Hurme Geometric Sans 1"/>
              </w:rPr>
              <w:t>Fakülte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kurumsal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dönüşümünü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sağlayacak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yönetim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modeline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sahip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olmalı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liderlik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yaklaşımları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uygulamalı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iç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kalite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güvence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mekanizmalarını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oluşturmalı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kalite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güvence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kültürünü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çselleştirmelidi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>.</w:t>
            </w:r>
          </w:p>
        </w:tc>
      </w:tr>
      <w:tr w:rsidR="00594118" w:rsidRPr="007E7355" w14:paraId="131A06E9" w14:textId="77777777" w:rsidTr="00594118">
        <w:trPr>
          <w:trHeight w:val="309"/>
        </w:trPr>
        <w:tc>
          <w:tcPr>
            <w:tcW w:w="5950" w:type="dxa"/>
            <w:shd w:val="clear" w:color="auto" w:fill="FFC9DE"/>
          </w:tcPr>
          <w:p w14:paraId="6CF5BE22" w14:textId="77777777" w:rsidR="00594118" w:rsidRPr="007E7355" w:rsidRDefault="00594118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shd w:val="clear" w:color="auto" w:fill="FFC9DE"/>
          </w:tcPr>
          <w:p w14:paraId="2A8C1903" w14:textId="77777777" w:rsidR="00594118" w:rsidRPr="007E7355" w:rsidRDefault="00594118" w:rsidP="00594118">
            <w:pPr>
              <w:pStyle w:val="TableParagraph"/>
              <w:spacing w:line="265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9" w:type="dxa"/>
            <w:shd w:val="clear" w:color="auto" w:fill="FFC9DE"/>
          </w:tcPr>
          <w:p w14:paraId="5BA848E7" w14:textId="77777777" w:rsidR="00594118" w:rsidRPr="007E7355" w:rsidRDefault="00594118" w:rsidP="00594118">
            <w:pPr>
              <w:pStyle w:val="TableParagraph"/>
              <w:spacing w:line="265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9" w:type="dxa"/>
            <w:shd w:val="clear" w:color="auto" w:fill="FFC9DE"/>
          </w:tcPr>
          <w:p w14:paraId="6201A453" w14:textId="77777777" w:rsidR="00594118" w:rsidRPr="007E7355" w:rsidRDefault="00594118" w:rsidP="00594118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963" w:type="dxa"/>
            <w:shd w:val="clear" w:color="auto" w:fill="FFC9DE"/>
          </w:tcPr>
          <w:p w14:paraId="7409FF42" w14:textId="77777777" w:rsidR="00594118" w:rsidRPr="007E7355" w:rsidRDefault="00594118" w:rsidP="00594118">
            <w:pPr>
              <w:pStyle w:val="TableParagraph"/>
              <w:spacing w:line="265" w:lineRule="exact"/>
              <w:ind w:left="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56" w:type="dxa"/>
            <w:shd w:val="clear" w:color="auto" w:fill="FFC9DE"/>
          </w:tcPr>
          <w:p w14:paraId="3E927186" w14:textId="77777777" w:rsidR="00594118" w:rsidRPr="007E7355" w:rsidRDefault="00594118" w:rsidP="00594118">
            <w:pPr>
              <w:pStyle w:val="TableParagraph"/>
              <w:spacing w:line="265" w:lineRule="exact"/>
              <w:ind w:left="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E7355" w:rsidRPr="007E7355" w14:paraId="13F0FEED" w14:textId="77777777" w:rsidTr="00E76205">
        <w:trPr>
          <w:trHeight w:val="308"/>
        </w:trPr>
        <w:tc>
          <w:tcPr>
            <w:tcW w:w="5950" w:type="dxa"/>
            <w:tcBorders>
              <w:bottom w:val="nil"/>
            </w:tcBorders>
          </w:tcPr>
          <w:p w14:paraId="6887DB54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 w:val="restart"/>
            <w:shd w:val="clear" w:color="auto" w:fill="FDE8EE"/>
          </w:tcPr>
          <w:p w14:paraId="288919C8" w14:textId="6313A775" w:rsidR="007E7355" w:rsidRPr="007E7355" w:rsidRDefault="00CA35EE" w:rsidP="00594118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misyonuyla</w:t>
            </w:r>
            <w:proofErr w:type="spellEnd"/>
          </w:p>
          <w:p w14:paraId="2EAED0F1" w14:textId="77777777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  <w:p w14:paraId="03928BBD" w14:textId="77777777" w:rsidR="007E7355" w:rsidRPr="007E7355" w:rsidRDefault="007E7355" w:rsidP="00594118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deflerini</w:t>
            </w:r>
            <w:proofErr w:type="spellEnd"/>
          </w:p>
          <w:p w14:paraId="28079180" w14:textId="77777777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meyi</w:t>
            </w:r>
            <w:proofErr w:type="spellEnd"/>
          </w:p>
          <w:p w14:paraId="4565AC0C" w14:textId="77777777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ağlayac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</w:p>
          <w:p w14:paraId="68862C50" w14:textId="727F7748" w:rsidR="007E7355" w:rsidRPr="007E7355" w:rsidRDefault="007E7355" w:rsidP="00594118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</w:t>
            </w:r>
            <w:r w:rsidR="00797298">
              <w:rPr>
                <w:rFonts w:ascii="Hurme Geometric Sans 1" w:hAnsi="Hurme Geometric Sans 1"/>
              </w:rPr>
              <w:t>şi</w:t>
            </w:r>
            <w:r w:rsidRPr="007E7355">
              <w:rPr>
                <w:rFonts w:ascii="Hurme Geometric Sans 1" w:hAnsi="Hurme Geometric Sans 1"/>
              </w:rPr>
              <w:t>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7E5EDEBD" w14:textId="77777777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1893E529" w14:textId="77777777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</w:p>
          <w:p w14:paraId="3EF618AE" w14:textId="7CCB09F7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9" w:type="dxa"/>
            <w:tcBorders>
              <w:bottom w:val="nil"/>
            </w:tcBorders>
            <w:shd w:val="clear" w:color="auto" w:fill="FDCEDD"/>
          </w:tcPr>
          <w:p w14:paraId="021DAC06" w14:textId="33861E27" w:rsidR="007E7355" w:rsidRPr="007E7355" w:rsidRDefault="00CA35EE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misyon</w:t>
            </w:r>
            <w:proofErr w:type="spellEnd"/>
          </w:p>
        </w:tc>
        <w:tc>
          <w:tcPr>
            <w:tcW w:w="2009" w:type="dxa"/>
            <w:vMerge w:val="restart"/>
            <w:shd w:val="clear" w:color="auto" w:fill="E7A2B8"/>
          </w:tcPr>
          <w:p w14:paraId="64C0111F" w14:textId="3C799CBB" w:rsidR="007E7355" w:rsidRPr="007E7355" w:rsidRDefault="00CA35EE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yöneti</w:t>
            </w:r>
            <w:r w:rsidR="00797298">
              <w:rPr>
                <w:rFonts w:ascii="Hurme Geometric Sans 1" w:hAnsi="Hurme Geometric Sans 1"/>
              </w:rPr>
              <w:t>şi</w:t>
            </w:r>
            <w:r w:rsidR="007E7355" w:rsidRPr="007E7355">
              <w:rPr>
                <w:rFonts w:ascii="Hurme Geometric Sans 1" w:hAnsi="Hurme Geometric Sans 1"/>
              </w:rPr>
              <w:t>m</w:t>
            </w:r>
            <w:proofErr w:type="spellEnd"/>
          </w:p>
          <w:p w14:paraId="375DC235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22F02CF8" w14:textId="77777777" w:rsidR="007E7355" w:rsidRPr="007E7355" w:rsidRDefault="007E7355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72F9E508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birim</w:t>
            </w:r>
          </w:p>
          <w:p w14:paraId="77D453EC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r w:rsidRPr="001A45EE">
              <w:rPr>
                <w:rFonts w:ascii="Hurme Geometric Sans 1" w:hAnsi="Hurme Geometric Sans 1"/>
              </w:rPr>
              <w:t xml:space="preserve">ve </w:t>
            </w:r>
            <w:proofErr w:type="spellStart"/>
            <w:r w:rsidRPr="001A45EE">
              <w:rPr>
                <w:rFonts w:ascii="Hurme Geometric Sans 1" w:hAnsi="Hurme Geometric Sans 1"/>
              </w:rPr>
              <w:t>alanların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genelini</w:t>
            </w:r>
            <w:proofErr w:type="spellEnd"/>
          </w:p>
          <w:p w14:paraId="27A473DB" w14:textId="77777777" w:rsidR="007E7355" w:rsidRPr="007E7355" w:rsidRDefault="007E7355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1A45EE">
              <w:rPr>
                <w:rFonts w:ascii="Hurme Geometric Sans 1" w:hAnsi="Hurme Geometric Sans 1"/>
              </w:rPr>
              <w:t>kapsayacak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şekilde</w:t>
            </w:r>
            <w:proofErr w:type="spellEnd"/>
          </w:p>
          <w:p w14:paraId="6AFD5A6B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faaliyet</w:t>
            </w:r>
          </w:p>
          <w:p w14:paraId="475D095E" w14:textId="1482AE1D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3" w:type="dxa"/>
            <w:vMerge w:val="restart"/>
            <w:shd w:val="clear" w:color="auto" w:fill="DE829E"/>
          </w:tcPr>
          <w:p w14:paraId="195B8E67" w14:textId="509E4EBE" w:rsidR="007E7355" w:rsidRPr="007E7355" w:rsidRDefault="00CA35EE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yöneti</w:t>
            </w:r>
            <w:r w:rsidR="00797298">
              <w:rPr>
                <w:rFonts w:ascii="Hurme Geometric Sans 1" w:hAnsi="Hurme Geometric Sans 1"/>
              </w:rPr>
              <w:t>şi</w:t>
            </w:r>
            <w:r w:rsidR="007E7355" w:rsidRPr="007E7355">
              <w:rPr>
                <w:rFonts w:ascii="Hurme Geometric Sans 1" w:hAnsi="Hurme Geometric Sans 1"/>
              </w:rPr>
              <w:t>m</w:t>
            </w:r>
            <w:proofErr w:type="spellEnd"/>
          </w:p>
          <w:p w14:paraId="6872D477" w14:textId="77777777" w:rsidR="007E7355" w:rsidRPr="007E7355" w:rsidRDefault="007E7355" w:rsidP="00594118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ve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184DCB46" w14:textId="77777777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pılanmasına</w:t>
            </w:r>
            <w:proofErr w:type="spellEnd"/>
          </w:p>
          <w:p w14:paraId="7B7C016F" w14:textId="77777777" w:rsidR="007E7355" w:rsidRPr="007E7355" w:rsidRDefault="007E7355" w:rsidP="00594118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1A45EE">
              <w:rPr>
                <w:rFonts w:ascii="Hurme Geometric Sans 1" w:hAnsi="Hurme Geometric Sans 1"/>
              </w:rPr>
              <w:t>ilişkin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5F500AB0" w14:textId="77777777" w:rsidR="007E7355" w:rsidRPr="007E7355" w:rsidRDefault="007E7355" w:rsidP="00594118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573D34EA" w14:textId="1CB6FC73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6" w:type="dxa"/>
            <w:tcBorders>
              <w:bottom w:val="nil"/>
            </w:tcBorders>
            <w:shd w:val="clear" w:color="auto" w:fill="D77192"/>
          </w:tcPr>
          <w:p w14:paraId="6223D6B6" w14:textId="77777777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7E7355" w:rsidRPr="007E7355" w14:paraId="79E89D8E" w14:textId="77777777" w:rsidTr="00E76205">
        <w:trPr>
          <w:trHeight w:val="308"/>
        </w:trPr>
        <w:tc>
          <w:tcPr>
            <w:tcW w:w="5950" w:type="dxa"/>
            <w:tcBorders>
              <w:top w:val="nil"/>
              <w:bottom w:val="nil"/>
            </w:tcBorders>
          </w:tcPr>
          <w:p w14:paraId="1F7098C6" w14:textId="7A300127" w:rsidR="007E7355" w:rsidRPr="007E7355" w:rsidRDefault="007E7355" w:rsidP="00797298">
            <w:pPr>
              <w:pStyle w:val="TableParagraph"/>
              <w:spacing w:line="267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1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</w:t>
            </w:r>
            <w:r w:rsidR="00797298">
              <w:rPr>
                <w:rFonts w:ascii="Hurme Geometric Sans 1" w:hAnsi="Hurme Geometric Sans 1"/>
                <w:b/>
                <w:u w:val="single"/>
              </w:rPr>
              <w:t>şim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ve idari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apı</w:t>
            </w:r>
            <w:proofErr w:type="spellEnd"/>
          </w:p>
        </w:tc>
        <w:tc>
          <w:tcPr>
            <w:tcW w:w="2189" w:type="dxa"/>
            <w:vMerge/>
            <w:shd w:val="clear" w:color="auto" w:fill="FDE8EE"/>
          </w:tcPr>
          <w:p w14:paraId="3DA1B321" w14:textId="21788B6A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7F61D299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ve </w:t>
            </w: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2009" w:type="dxa"/>
            <w:vMerge/>
            <w:shd w:val="clear" w:color="auto" w:fill="E7A2B8"/>
          </w:tcPr>
          <w:p w14:paraId="66D94113" w14:textId="2BB5490C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E829E"/>
          </w:tcPr>
          <w:p w14:paraId="37A25BBB" w14:textId="67072D23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vMerge w:val="restart"/>
            <w:tcBorders>
              <w:top w:val="nil"/>
            </w:tcBorders>
            <w:shd w:val="clear" w:color="auto" w:fill="D77192"/>
          </w:tcPr>
          <w:p w14:paraId="3C498241" w14:textId="77777777" w:rsidR="007E7355" w:rsidRPr="007E7355" w:rsidRDefault="007E7355" w:rsidP="00594118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6B16DC04" w14:textId="77777777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67036E93" w14:textId="77777777" w:rsidR="007E7355" w:rsidRPr="007E7355" w:rsidRDefault="007E7355" w:rsidP="00594118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09B5F79D" w14:textId="77777777" w:rsidR="007E7355" w:rsidRPr="007E7355" w:rsidRDefault="007E7355" w:rsidP="00594118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6AA5E900" w14:textId="24E8FF54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7E7355" w:rsidRPr="007E7355" w14:paraId="3162B7E3" w14:textId="77777777" w:rsidTr="00E76205">
        <w:trPr>
          <w:trHeight w:val="308"/>
        </w:trPr>
        <w:tc>
          <w:tcPr>
            <w:tcW w:w="5950" w:type="dxa"/>
            <w:tcBorders>
              <w:top w:val="nil"/>
              <w:bottom w:val="nil"/>
            </w:tcBorders>
          </w:tcPr>
          <w:p w14:paraId="6BF15AC0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/>
            <w:shd w:val="clear" w:color="auto" w:fill="FDE8EE"/>
          </w:tcPr>
          <w:p w14:paraId="253375DB" w14:textId="11864698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423D2102" w14:textId="77777777" w:rsidR="007E7355" w:rsidRPr="007E7355" w:rsidRDefault="007E7355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deflerine</w:t>
            </w:r>
            <w:proofErr w:type="spellEnd"/>
          </w:p>
        </w:tc>
        <w:tc>
          <w:tcPr>
            <w:tcW w:w="2009" w:type="dxa"/>
            <w:vMerge/>
            <w:shd w:val="clear" w:color="auto" w:fill="E7A2B8"/>
          </w:tcPr>
          <w:p w14:paraId="3E282A62" w14:textId="6E5AD265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E829E"/>
          </w:tcPr>
          <w:p w14:paraId="25EED795" w14:textId="34256FAF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vMerge/>
            <w:shd w:val="clear" w:color="auto" w:fill="D77192"/>
          </w:tcPr>
          <w:p w14:paraId="56D12AC5" w14:textId="668FF8D2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</w:tr>
      <w:tr w:rsidR="007E7355" w:rsidRPr="007E7355" w14:paraId="293527F2" w14:textId="77777777" w:rsidTr="00E76205">
        <w:trPr>
          <w:trHeight w:val="309"/>
        </w:trPr>
        <w:tc>
          <w:tcPr>
            <w:tcW w:w="5950" w:type="dxa"/>
            <w:vMerge w:val="restart"/>
            <w:tcBorders>
              <w:top w:val="nil"/>
            </w:tcBorders>
          </w:tcPr>
          <w:p w14:paraId="33353DA8" w14:textId="533A6BCB" w:rsidR="007E7355" w:rsidRPr="007E7355" w:rsidRDefault="00CA35EE" w:rsidP="004120A9">
            <w:pPr>
              <w:pStyle w:val="TableParagraph"/>
              <w:spacing w:line="267" w:lineRule="exact"/>
              <w:ind w:left="107" w:right="90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ki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yöneti</w:t>
            </w:r>
            <w:r w:rsidR="00797298">
              <w:rPr>
                <w:rFonts w:ascii="Hurme Geometric Sans 1" w:hAnsi="Hurme Geometric Sans 1"/>
              </w:rPr>
              <w:t>şim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r w:rsidR="007E7355" w:rsidRPr="007E7355">
              <w:rPr>
                <w:rFonts w:ascii="Hurme Geometric Sans 1" w:hAnsi="Hurme Geometric Sans 1"/>
              </w:rPr>
              <w:t>ve</w:t>
            </w:r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r w:rsidR="007E7355" w:rsidRPr="007E7355">
              <w:rPr>
                <w:rFonts w:ascii="Hurme Geometric Sans 1" w:hAnsi="Hurme Geometric Sans 1"/>
              </w:rPr>
              <w:t>idari</w:t>
            </w:r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yapı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r w:rsidR="007E7355" w:rsidRPr="007E7355">
              <w:rPr>
                <w:rFonts w:ascii="Hurme Geometric Sans 1" w:hAnsi="Hurme Geometric Sans 1"/>
              </w:rPr>
              <w:t>(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yasal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düzenlemeler</w:t>
            </w:r>
            <w:proofErr w:type="spellEnd"/>
            <w:r w:rsid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çerçevesinde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kurumsal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yaklaşım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gelenekler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tercihler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);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karar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verme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mekanizmaları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kontrol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denge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unsurları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kurulların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çok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sesliliği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bağımsız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hareket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kabiliyeti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paydaşların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temsil</w:t>
            </w:r>
            <w:proofErr w:type="spellEnd"/>
            <w:r w:rsid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edilmesi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>;</w:t>
            </w:r>
            <w:r w:rsid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öngörülen</w:t>
            </w:r>
            <w:proofErr w:type="spellEnd"/>
            <w:r w:rsid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yöneti</w:t>
            </w:r>
            <w:r w:rsidR="00797298">
              <w:rPr>
                <w:rFonts w:ascii="Hurme Geometric Sans 1" w:hAnsi="Hurme Geometric Sans 1"/>
              </w:rPr>
              <w:t>şi</w:t>
            </w:r>
            <w:r w:rsidR="007E7355" w:rsidRPr="007E7355">
              <w:rPr>
                <w:rFonts w:ascii="Hurme Geometric Sans 1" w:hAnsi="Hurme Geometric Sans 1"/>
              </w:rPr>
              <w:t>m</w:t>
            </w:r>
            <w:proofErr w:type="spellEnd"/>
            <w:r w:rsid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>
              <w:rPr>
                <w:rFonts w:ascii="Hurme Geometric Sans 1" w:hAnsi="Hurme Geometric Sans 1"/>
              </w:rPr>
              <w:t>ile</w:t>
            </w:r>
            <w:proofErr w:type="spellEnd"/>
            <w:r w:rsid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gerçekleşmenin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karşılaştırılması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modelin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kurumsallığı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sürekliliği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yerleşmiş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benimsenmiştir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>.</w:t>
            </w:r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Organizasyon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şeması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bağlı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olma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>/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rapor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verme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ilişkileri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görev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tanımları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, iş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akış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süreçleri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vardır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gerçeği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yansıtmaktadır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ayrıca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bunlar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yayımlanmış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işleyişin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paydaşlarca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bilinirliği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sağlanmıştır</w:t>
            </w:r>
            <w:proofErr w:type="spellEnd"/>
            <w:r w:rsidR="00797298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89" w:type="dxa"/>
            <w:vMerge/>
            <w:shd w:val="clear" w:color="auto" w:fill="FDE8EE"/>
          </w:tcPr>
          <w:p w14:paraId="1C8B26BB" w14:textId="3A901F86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21599F77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aşmasını</w:t>
            </w:r>
            <w:proofErr w:type="spellEnd"/>
          </w:p>
        </w:tc>
        <w:tc>
          <w:tcPr>
            <w:tcW w:w="2009" w:type="dxa"/>
            <w:vMerge/>
            <w:shd w:val="clear" w:color="auto" w:fill="E7A2B8"/>
          </w:tcPr>
          <w:p w14:paraId="06474F4E" w14:textId="69EA892C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E829E"/>
          </w:tcPr>
          <w:p w14:paraId="78BA2A37" w14:textId="48595221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vMerge/>
            <w:shd w:val="clear" w:color="auto" w:fill="D77192"/>
          </w:tcPr>
          <w:p w14:paraId="18F279BE" w14:textId="4BCF7194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</w:tr>
      <w:tr w:rsidR="007E7355" w:rsidRPr="007E7355" w14:paraId="21D3ABDE" w14:textId="77777777" w:rsidTr="00E76205">
        <w:trPr>
          <w:trHeight w:val="308"/>
        </w:trPr>
        <w:tc>
          <w:tcPr>
            <w:tcW w:w="5950" w:type="dxa"/>
            <w:vMerge/>
          </w:tcPr>
          <w:p w14:paraId="774A320C" w14:textId="1BF61441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/>
            <w:shd w:val="clear" w:color="auto" w:fill="FDE8EE"/>
          </w:tcPr>
          <w:p w14:paraId="746EECF8" w14:textId="07FCA4EA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5E85D49D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1A45EE">
              <w:rPr>
                <w:rFonts w:ascii="Hurme Geometric Sans 1" w:hAnsi="Hurme Geometric Sans 1"/>
              </w:rPr>
              <w:t>güvence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altına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alan</w:t>
            </w:r>
            <w:proofErr w:type="spellEnd"/>
          </w:p>
        </w:tc>
        <w:tc>
          <w:tcPr>
            <w:tcW w:w="2009" w:type="dxa"/>
            <w:vMerge/>
            <w:shd w:val="clear" w:color="auto" w:fill="E7A2B8"/>
          </w:tcPr>
          <w:p w14:paraId="4F3A61E0" w14:textId="1E7C6379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E829E"/>
          </w:tcPr>
          <w:p w14:paraId="0DC9BC39" w14:textId="78DBF800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vMerge/>
            <w:shd w:val="clear" w:color="auto" w:fill="D77192"/>
          </w:tcPr>
          <w:p w14:paraId="0F469520" w14:textId="677D3B68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</w:tr>
      <w:tr w:rsidR="007E7355" w:rsidRPr="007E7355" w14:paraId="2E544257" w14:textId="77777777" w:rsidTr="00E76205">
        <w:trPr>
          <w:trHeight w:val="308"/>
        </w:trPr>
        <w:tc>
          <w:tcPr>
            <w:tcW w:w="5950" w:type="dxa"/>
            <w:vMerge/>
          </w:tcPr>
          <w:p w14:paraId="507522D0" w14:textId="66BF8796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/>
            <w:shd w:val="clear" w:color="auto" w:fill="FDE8EE"/>
          </w:tcPr>
          <w:p w14:paraId="38C5641F" w14:textId="3ADFE895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079EDBF2" w14:textId="77777777" w:rsidR="007E7355" w:rsidRPr="007E7355" w:rsidRDefault="007E7355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ve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yle</w:t>
            </w:r>
            <w:proofErr w:type="spellEnd"/>
          </w:p>
        </w:tc>
        <w:tc>
          <w:tcPr>
            <w:tcW w:w="2009" w:type="dxa"/>
            <w:vMerge/>
            <w:shd w:val="clear" w:color="auto" w:fill="E7A2B8"/>
          </w:tcPr>
          <w:p w14:paraId="74688EDB" w14:textId="205FA322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tcBorders>
              <w:bottom w:val="nil"/>
            </w:tcBorders>
            <w:shd w:val="clear" w:color="auto" w:fill="DE829E"/>
          </w:tcPr>
          <w:p w14:paraId="6A3D4D62" w14:textId="3EB7B651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vMerge/>
            <w:tcBorders>
              <w:bottom w:val="nil"/>
            </w:tcBorders>
            <w:shd w:val="clear" w:color="auto" w:fill="D77192"/>
          </w:tcPr>
          <w:p w14:paraId="4CCEA31C" w14:textId="3BFAE005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</w:tr>
      <w:tr w:rsidR="007E7355" w:rsidRPr="007E7355" w14:paraId="007A8559" w14:textId="77777777" w:rsidTr="00E76205">
        <w:trPr>
          <w:trHeight w:val="309"/>
        </w:trPr>
        <w:tc>
          <w:tcPr>
            <w:tcW w:w="5950" w:type="dxa"/>
            <w:vMerge/>
          </w:tcPr>
          <w:p w14:paraId="7181BCEC" w14:textId="4C3E4865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/>
            <w:shd w:val="clear" w:color="auto" w:fill="FDE8EE"/>
          </w:tcPr>
          <w:p w14:paraId="1939A837" w14:textId="04FC92E3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53F710D5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</w:p>
        </w:tc>
        <w:tc>
          <w:tcPr>
            <w:tcW w:w="2009" w:type="dxa"/>
            <w:vMerge/>
            <w:shd w:val="clear" w:color="auto" w:fill="E7A2B8"/>
          </w:tcPr>
          <w:p w14:paraId="484DA6D3" w14:textId="3A7D3094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DE829E"/>
          </w:tcPr>
          <w:p w14:paraId="6605D89F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77192"/>
          </w:tcPr>
          <w:p w14:paraId="09544227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E7355" w:rsidRPr="007E7355" w14:paraId="49DEC171" w14:textId="77777777" w:rsidTr="00E76205">
        <w:trPr>
          <w:trHeight w:val="309"/>
        </w:trPr>
        <w:tc>
          <w:tcPr>
            <w:tcW w:w="5950" w:type="dxa"/>
            <w:vMerge/>
          </w:tcPr>
          <w:p w14:paraId="775A5D21" w14:textId="6046B195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/>
            <w:shd w:val="clear" w:color="auto" w:fill="FDE8EE"/>
          </w:tcPr>
          <w:p w14:paraId="60B3A4DD" w14:textId="043F8B75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66C88AA0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idari</w:t>
            </w:r>
          </w:p>
        </w:tc>
        <w:tc>
          <w:tcPr>
            <w:tcW w:w="2009" w:type="dxa"/>
            <w:vMerge/>
            <w:tcBorders>
              <w:bottom w:val="nil"/>
            </w:tcBorders>
            <w:shd w:val="clear" w:color="auto" w:fill="E7A2B8"/>
          </w:tcPr>
          <w:p w14:paraId="367AFBE2" w14:textId="4CB72CD4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DE829E"/>
          </w:tcPr>
          <w:p w14:paraId="271DEC30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77192"/>
          </w:tcPr>
          <w:p w14:paraId="41FAB42C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E7355" w:rsidRPr="007E7355" w14:paraId="721FFB87" w14:textId="77777777" w:rsidTr="00E76205">
        <w:trPr>
          <w:trHeight w:val="308"/>
        </w:trPr>
        <w:tc>
          <w:tcPr>
            <w:tcW w:w="5950" w:type="dxa"/>
            <w:vMerge/>
          </w:tcPr>
          <w:p w14:paraId="01AFF481" w14:textId="35F28DD6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/>
            <w:tcBorders>
              <w:bottom w:val="nil"/>
            </w:tcBorders>
            <w:shd w:val="clear" w:color="auto" w:fill="FDE8EE"/>
          </w:tcPr>
          <w:p w14:paraId="5643B448" w14:textId="4A97E956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7E680991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E7A2B8"/>
          </w:tcPr>
          <w:p w14:paraId="78440798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DE829E"/>
          </w:tcPr>
          <w:p w14:paraId="64E43F3D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77192"/>
          </w:tcPr>
          <w:p w14:paraId="235AEC17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E7355" w:rsidRPr="007E7355" w14:paraId="72977EB8" w14:textId="77777777" w:rsidTr="00E76205">
        <w:trPr>
          <w:trHeight w:val="308"/>
        </w:trPr>
        <w:tc>
          <w:tcPr>
            <w:tcW w:w="5950" w:type="dxa"/>
            <w:vMerge/>
          </w:tcPr>
          <w:p w14:paraId="50016DB1" w14:textId="622F65C2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tcBorders>
              <w:top w:val="nil"/>
              <w:bottom w:val="nil"/>
            </w:tcBorders>
            <w:shd w:val="clear" w:color="auto" w:fill="FDE8EE"/>
          </w:tcPr>
          <w:p w14:paraId="61D9FEAF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030C622F" w14:textId="77777777" w:rsidR="007E7355" w:rsidRPr="007E7355" w:rsidRDefault="007E7355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elirlenmişt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E7A2B8"/>
          </w:tcPr>
          <w:p w14:paraId="0D1F5A0D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DE829E"/>
          </w:tcPr>
          <w:p w14:paraId="06CE6850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77192"/>
          </w:tcPr>
          <w:p w14:paraId="37848963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E7355" w:rsidRPr="007E7355" w14:paraId="1A6C39EE" w14:textId="77777777" w:rsidTr="00E76205">
        <w:trPr>
          <w:trHeight w:val="309"/>
        </w:trPr>
        <w:tc>
          <w:tcPr>
            <w:tcW w:w="5950" w:type="dxa"/>
            <w:vMerge/>
          </w:tcPr>
          <w:p w14:paraId="38E55766" w14:textId="49DD3D79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tcBorders>
              <w:top w:val="nil"/>
              <w:bottom w:val="nil"/>
            </w:tcBorders>
            <w:shd w:val="clear" w:color="auto" w:fill="FDE8EE"/>
          </w:tcPr>
          <w:p w14:paraId="5156B5F3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068F1993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E7A2B8"/>
          </w:tcPr>
          <w:p w14:paraId="3AD4DE44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DE829E"/>
          </w:tcPr>
          <w:p w14:paraId="135FA395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77192"/>
          </w:tcPr>
          <w:p w14:paraId="57134C8A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E7355" w:rsidRPr="007E7355" w14:paraId="2A59E24D" w14:textId="77777777" w:rsidTr="00E76205">
        <w:trPr>
          <w:trHeight w:val="308"/>
        </w:trPr>
        <w:tc>
          <w:tcPr>
            <w:tcW w:w="5950" w:type="dxa"/>
            <w:vMerge/>
          </w:tcPr>
          <w:p w14:paraId="44F7133D" w14:textId="4A1D11C3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tcBorders>
              <w:top w:val="nil"/>
              <w:bottom w:val="nil"/>
            </w:tcBorders>
            <w:shd w:val="clear" w:color="auto" w:fill="FDE8EE"/>
          </w:tcPr>
          <w:p w14:paraId="55A9D257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6EF742DF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E7A2B8"/>
          </w:tcPr>
          <w:p w14:paraId="1ECD5B1A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DE829E"/>
          </w:tcPr>
          <w:p w14:paraId="472CB21C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77192"/>
          </w:tcPr>
          <w:p w14:paraId="18B9C8D2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E7355" w:rsidRPr="007E7355" w14:paraId="33891391" w14:textId="77777777" w:rsidTr="00E76205">
        <w:trPr>
          <w:trHeight w:val="263"/>
        </w:trPr>
        <w:tc>
          <w:tcPr>
            <w:tcW w:w="5950" w:type="dxa"/>
            <w:vMerge/>
          </w:tcPr>
          <w:p w14:paraId="554B7EC9" w14:textId="5A5012A5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tcBorders>
              <w:top w:val="nil"/>
            </w:tcBorders>
            <w:shd w:val="clear" w:color="auto" w:fill="FDE8EE"/>
          </w:tcPr>
          <w:p w14:paraId="4C4BC48D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49" w:type="dxa"/>
            <w:tcBorders>
              <w:top w:val="nil"/>
            </w:tcBorders>
            <w:shd w:val="clear" w:color="auto" w:fill="FDCEDD"/>
          </w:tcPr>
          <w:p w14:paraId="11C045C5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09" w:type="dxa"/>
            <w:tcBorders>
              <w:top w:val="nil"/>
            </w:tcBorders>
            <w:shd w:val="clear" w:color="auto" w:fill="E7A2B8"/>
          </w:tcPr>
          <w:p w14:paraId="1841434D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63" w:type="dxa"/>
            <w:tcBorders>
              <w:top w:val="nil"/>
            </w:tcBorders>
            <w:shd w:val="clear" w:color="auto" w:fill="DE829E"/>
          </w:tcPr>
          <w:p w14:paraId="1ABFA54F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56" w:type="dxa"/>
            <w:tcBorders>
              <w:top w:val="nil"/>
            </w:tcBorders>
            <w:shd w:val="clear" w:color="auto" w:fill="D77192"/>
          </w:tcPr>
          <w:p w14:paraId="4535945A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7E7355" w:rsidRPr="007E7355" w14:paraId="032A68C2" w14:textId="77777777" w:rsidTr="00E76205">
        <w:trPr>
          <w:trHeight w:val="2541"/>
        </w:trPr>
        <w:tc>
          <w:tcPr>
            <w:tcW w:w="5950" w:type="dxa"/>
            <w:vMerge/>
            <w:tcBorders>
              <w:bottom w:val="single" w:sz="4" w:space="0" w:color="000000"/>
            </w:tcBorders>
          </w:tcPr>
          <w:p w14:paraId="2CC07778" w14:textId="3DCAAEBF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066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6EB40F9B" w14:textId="77777777" w:rsidR="007E7355" w:rsidRPr="007E7355" w:rsidRDefault="007E7355" w:rsidP="00594118">
            <w:pPr>
              <w:pStyle w:val="TableParagraph"/>
              <w:spacing w:before="7"/>
              <w:rPr>
                <w:rFonts w:ascii="Hurme Geometric Sans 1" w:hAnsi="Hurme Geometric Sans 1"/>
                <w:sz w:val="26"/>
              </w:rPr>
            </w:pPr>
          </w:p>
          <w:p w14:paraId="0CC7A56C" w14:textId="77777777" w:rsidR="007E7355" w:rsidRPr="007E7355" w:rsidRDefault="007E7355" w:rsidP="00594118">
            <w:pPr>
              <w:pStyle w:val="TableParagraph"/>
              <w:ind w:left="22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221DA4D" w14:textId="77777777" w:rsidR="007E7355" w:rsidRPr="00E92A83" w:rsidRDefault="007E7355" w:rsidP="001A45E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Yönetişim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organizasyon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şeması</w:t>
            </w:r>
            <w:proofErr w:type="spellEnd"/>
          </w:p>
          <w:p w14:paraId="47C0B368" w14:textId="2CBBC023" w:rsidR="007E7355" w:rsidRPr="00E92A83" w:rsidRDefault="0096278B" w:rsidP="001A45E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yöneti</w:t>
            </w:r>
            <w:r w:rsidR="00797298" w:rsidRPr="00E92A83">
              <w:rPr>
                <w:rFonts w:ascii="Hurme Geometric Sans 1" w:hAnsi="Hurme Geometric Sans 1"/>
                <w:i/>
                <w:sz w:val="20"/>
              </w:rPr>
              <w:t>şi</w:t>
            </w:r>
            <w:r w:rsidR="007E7355" w:rsidRPr="00E92A83">
              <w:rPr>
                <w:rFonts w:ascii="Hurme Geometric Sans 1" w:hAnsi="Hurme Geometric Sans 1"/>
                <w:i/>
                <w:sz w:val="20"/>
              </w:rPr>
              <w:t>m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ve idari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alanlarla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politikasını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amaçlarını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uyguladığına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dair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>/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6AF8B27" w14:textId="15E0BE1A" w:rsidR="007E7355" w:rsidRPr="00E92A83" w:rsidRDefault="007E7355" w:rsidP="001A45E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Yöneti</w:t>
            </w:r>
            <w:r w:rsidR="00797298" w:rsidRPr="00E92A83">
              <w:rPr>
                <w:rFonts w:ascii="Hurme Geometric Sans 1" w:hAnsi="Hurme Geometric Sans 1"/>
                <w:i/>
                <w:sz w:val="20"/>
              </w:rPr>
              <w:t>şi</w:t>
            </w:r>
            <w:r w:rsidRPr="00E92A83">
              <w:rPr>
                <w:rFonts w:ascii="Hurme Geometric Sans 1" w:hAnsi="Hurme Geometric Sans 1"/>
                <w:i/>
                <w:sz w:val="20"/>
              </w:rPr>
              <w:t>m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yapılanma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577A1FFF" w14:textId="67190810" w:rsidR="007E7355" w:rsidRPr="007E7355" w:rsidRDefault="007E7355" w:rsidP="0051309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51309C" w:rsidRPr="00E92A83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E6DACC6" w14:textId="4F75F5C7" w:rsidR="00594118" w:rsidRPr="007E7355" w:rsidRDefault="00594118" w:rsidP="00594118">
      <w:pPr>
        <w:rPr>
          <w:rFonts w:ascii="Hurme Geometric Sans 1" w:hAnsi="Hurme Geometric Sans 1"/>
          <w:sz w:val="2"/>
          <w:szCs w:val="2"/>
        </w:rPr>
      </w:pPr>
    </w:p>
    <w:p w14:paraId="608A1519" w14:textId="77777777" w:rsidR="00594118" w:rsidRPr="007E7355" w:rsidRDefault="00594118" w:rsidP="00594118">
      <w:pPr>
        <w:rPr>
          <w:rFonts w:ascii="Hurme Geometric Sans 1" w:hAnsi="Hurme Geometric Sans 1"/>
          <w:sz w:val="2"/>
          <w:szCs w:val="2"/>
        </w:rPr>
        <w:sectPr w:rsidR="00594118" w:rsidRPr="007E7355" w:rsidSect="00F54514"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47"/>
        <w:gridCol w:w="2121"/>
        <w:gridCol w:w="1915"/>
        <w:gridCol w:w="1963"/>
        <w:gridCol w:w="2462"/>
        <w:gridCol w:w="1920"/>
      </w:tblGrid>
      <w:tr w:rsidR="00594118" w:rsidRPr="007E7355" w14:paraId="53701957" w14:textId="77777777" w:rsidTr="00594118">
        <w:trPr>
          <w:trHeight w:val="424"/>
        </w:trPr>
        <w:tc>
          <w:tcPr>
            <w:tcW w:w="16028" w:type="dxa"/>
            <w:gridSpan w:val="6"/>
            <w:shd w:val="clear" w:color="auto" w:fill="FFC9DE"/>
          </w:tcPr>
          <w:p w14:paraId="2C5852E0" w14:textId="2789967A" w:rsidR="00594118" w:rsidRPr="007E7355" w:rsidRDefault="004D4914" w:rsidP="00594118">
            <w:pPr>
              <w:pStyle w:val="TableParagraph"/>
              <w:spacing w:before="2"/>
              <w:ind w:right="92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M ve KALİTE</w:t>
            </w:r>
          </w:p>
        </w:tc>
      </w:tr>
      <w:tr w:rsidR="00594118" w:rsidRPr="007E7355" w14:paraId="38EF10BB" w14:textId="77777777" w:rsidTr="004F041A">
        <w:trPr>
          <w:trHeight w:val="419"/>
        </w:trPr>
        <w:tc>
          <w:tcPr>
            <w:tcW w:w="16028" w:type="dxa"/>
            <w:gridSpan w:val="6"/>
            <w:shd w:val="clear" w:color="auto" w:fill="FFC9DE"/>
          </w:tcPr>
          <w:p w14:paraId="0E8900C4" w14:textId="77777777" w:rsidR="00594118" w:rsidRPr="007E7355" w:rsidRDefault="00594118" w:rsidP="0059411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lite</w:t>
            </w:r>
            <w:proofErr w:type="spellEnd"/>
          </w:p>
        </w:tc>
      </w:tr>
      <w:tr w:rsidR="00594118" w:rsidRPr="007E7355" w14:paraId="4FFF4192" w14:textId="77777777" w:rsidTr="00594118">
        <w:trPr>
          <w:trHeight w:val="306"/>
        </w:trPr>
        <w:tc>
          <w:tcPr>
            <w:tcW w:w="5647" w:type="dxa"/>
            <w:shd w:val="clear" w:color="auto" w:fill="FFC9DE"/>
          </w:tcPr>
          <w:p w14:paraId="4661B23F" w14:textId="77777777" w:rsidR="00594118" w:rsidRPr="007E7355" w:rsidRDefault="00594118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shd w:val="clear" w:color="auto" w:fill="FFC9DE"/>
          </w:tcPr>
          <w:p w14:paraId="2CFFEC56" w14:textId="77777777" w:rsidR="00594118" w:rsidRPr="007E7355" w:rsidRDefault="00594118" w:rsidP="00594118">
            <w:pPr>
              <w:pStyle w:val="TableParagraph"/>
              <w:spacing w:line="268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15" w:type="dxa"/>
            <w:shd w:val="clear" w:color="auto" w:fill="FFC9DE"/>
          </w:tcPr>
          <w:p w14:paraId="711A63B9" w14:textId="77777777" w:rsidR="00594118" w:rsidRPr="007E7355" w:rsidRDefault="00594118" w:rsidP="00594118">
            <w:pPr>
              <w:pStyle w:val="TableParagraph"/>
              <w:spacing w:line="268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63" w:type="dxa"/>
            <w:shd w:val="clear" w:color="auto" w:fill="FFC9DE"/>
          </w:tcPr>
          <w:p w14:paraId="1C70B129" w14:textId="77777777" w:rsidR="00594118" w:rsidRPr="007E7355" w:rsidRDefault="00594118" w:rsidP="00594118">
            <w:pPr>
              <w:pStyle w:val="TableParagraph"/>
              <w:spacing w:line="268" w:lineRule="exact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462" w:type="dxa"/>
            <w:shd w:val="clear" w:color="auto" w:fill="FFC9DE"/>
          </w:tcPr>
          <w:p w14:paraId="2A493C9A" w14:textId="77777777" w:rsidR="00594118" w:rsidRPr="007E7355" w:rsidRDefault="00594118" w:rsidP="00594118">
            <w:pPr>
              <w:pStyle w:val="TableParagraph"/>
              <w:spacing w:line="268" w:lineRule="exact"/>
              <w:ind w:left="1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20" w:type="dxa"/>
            <w:shd w:val="clear" w:color="auto" w:fill="FFC9DE"/>
          </w:tcPr>
          <w:p w14:paraId="56A69717" w14:textId="77777777" w:rsidR="00594118" w:rsidRPr="007E7355" w:rsidRDefault="00594118" w:rsidP="00594118">
            <w:pPr>
              <w:pStyle w:val="TableParagraph"/>
              <w:spacing w:line="268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5F252E" w:rsidRPr="007E7355" w14:paraId="65CB0154" w14:textId="77777777" w:rsidTr="00E76205">
        <w:trPr>
          <w:trHeight w:val="309"/>
        </w:trPr>
        <w:tc>
          <w:tcPr>
            <w:tcW w:w="5647" w:type="dxa"/>
            <w:tcBorders>
              <w:bottom w:val="nil"/>
            </w:tcBorders>
          </w:tcPr>
          <w:p w14:paraId="0E834D51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bottom w:val="nil"/>
            </w:tcBorders>
            <w:shd w:val="clear" w:color="auto" w:fill="FCDFE8"/>
          </w:tcPr>
          <w:p w14:paraId="5E39D6A5" w14:textId="425537D1" w:rsidR="005F252E" w:rsidRPr="007E7355" w:rsidRDefault="00AD5BE4" w:rsidP="00594118">
            <w:pPr>
              <w:pStyle w:val="TableParagraph"/>
              <w:spacing w:before="4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5F252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F252E"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</w:tc>
        <w:tc>
          <w:tcPr>
            <w:tcW w:w="1915" w:type="dxa"/>
            <w:vMerge w:val="restart"/>
            <w:shd w:val="clear" w:color="auto" w:fill="FDCEDD"/>
          </w:tcPr>
          <w:p w14:paraId="0BE19F27" w14:textId="2C2BA8C9" w:rsidR="005F252E" w:rsidRPr="007E7355" w:rsidRDefault="00AD5BE4" w:rsidP="00594118">
            <w:pPr>
              <w:pStyle w:val="TableParagraph"/>
              <w:spacing w:before="4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5F252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F252E" w:rsidRPr="007E7355">
              <w:rPr>
                <w:rFonts w:ascii="Hurme Geometric Sans 1" w:hAnsi="Hurme Geometric Sans 1"/>
              </w:rPr>
              <w:t>liderlerin</w:t>
            </w:r>
            <w:proofErr w:type="spellEnd"/>
          </w:p>
          <w:p w14:paraId="69A34EDE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</w:p>
          <w:p w14:paraId="3915813A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nin</w:t>
            </w:r>
            <w:proofErr w:type="spellEnd"/>
          </w:p>
          <w:p w14:paraId="090B5B1A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13B29D6F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</w:p>
          <w:p w14:paraId="464E6C83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çselleştirilmesi</w:t>
            </w:r>
            <w:proofErr w:type="spellEnd"/>
          </w:p>
          <w:p w14:paraId="49A5B87A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onusunda</w:t>
            </w:r>
            <w:proofErr w:type="spellEnd"/>
          </w:p>
          <w:p w14:paraId="75A306D2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ahipli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0A4992B7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otivasyonu</w:t>
            </w:r>
            <w:proofErr w:type="spellEnd"/>
          </w:p>
          <w:p w14:paraId="6BEC56F3" w14:textId="438E23AA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3" w:type="dxa"/>
            <w:vMerge w:val="restart"/>
            <w:shd w:val="clear" w:color="auto" w:fill="E49BB1"/>
          </w:tcPr>
          <w:p w14:paraId="75E2C5E5" w14:textId="4A8B8372" w:rsidR="005F252E" w:rsidRPr="007E7355" w:rsidRDefault="00AD5BE4" w:rsidP="00594118">
            <w:pPr>
              <w:pStyle w:val="TableParagraph"/>
              <w:spacing w:before="4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5F252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F252E"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  <w:p w14:paraId="17CED150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yıl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7440ABEC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</w:p>
          <w:p w14:paraId="70106FF9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ve </w:t>
            </w: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</w:p>
          <w:p w14:paraId="41A48B62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imini</w:t>
            </w:r>
            <w:proofErr w:type="spellEnd"/>
          </w:p>
          <w:p w14:paraId="6084060B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stekley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</w:p>
          <w:p w14:paraId="43E8ACDC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liderlik</w:t>
            </w:r>
            <w:proofErr w:type="spellEnd"/>
          </w:p>
          <w:p w14:paraId="503C5E18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64D08E67" w14:textId="36F2A752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462" w:type="dxa"/>
            <w:vMerge w:val="restart"/>
            <w:shd w:val="clear" w:color="auto" w:fill="DE829E"/>
          </w:tcPr>
          <w:p w14:paraId="5E261F9A" w14:textId="77777777" w:rsidR="00BB7BE1" w:rsidRDefault="005F252E" w:rsidP="00594118">
            <w:pPr>
              <w:pStyle w:val="TableParagraph"/>
              <w:spacing w:before="4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</w:p>
          <w:p w14:paraId="526DAF8F" w14:textId="7242989B" w:rsidR="005F252E" w:rsidRPr="007E7355" w:rsidRDefault="00BB7BE1" w:rsidP="00BB7BE1">
            <w:pPr>
              <w:pStyle w:val="TableParagraph"/>
              <w:spacing w:before="4"/>
              <w:ind w:left="111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V</w:t>
            </w:r>
            <w:r w:rsidR="005F252E" w:rsidRPr="007E7355">
              <w:rPr>
                <w:rFonts w:ascii="Hurme Geometric Sans 1" w:hAnsi="Hurme Geometric Sans 1"/>
              </w:rPr>
              <w:t>e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F252E" w:rsidRPr="007E7355">
              <w:rPr>
                <w:rFonts w:ascii="Hurme Geometric Sans 1" w:hAnsi="Hurme Geometric Sans 1"/>
              </w:rPr>
              <w:t>bu</w:t>
            </w:r>
            <w:proofErr w:type="spellEnd"/>
            <w:r w:rsidR="005F252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F252E" w:rsidRPr="007E7355">
              <w:rPr>
                <w:rFonts w:ascii="Hurme Geometric Sans 1" w:hAnsi="Hurme Geometric Sans 1"/>
              </w:rPr>
              <w:t>uygulamaların</w:t>
            </w:r>
            <w:proofErr w:type="spellEnd"/>
            <w:r w:rsidR="005F252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F252E"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54F4F144" w14:textId="77777777" w:rsidR="005F252E" w:rsidRPr="007E7355" w:rsidRDefault="005F252E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53D8A242" w14:textId="77777777" w:rsidR="005F252E" w:rsidRPr="007E7355" w:rsidRDefault="005F252E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imine</w:t>
            </w:r>
            <w:proofErr w:type="spellEnd"/>
          </w:p>
          <w:p w14:paraId="38D58EAD" w14:textId="77777777" w:rsidR="005F252E" w:rsidRPr="007E7355" w:rsidRDefault="005F252E" w:rsidP="00594118">
            <w:pPr>
              <w:pStyle w:val="TableParagraph"/>
              <w:spacing w:before="2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73CF4E5F" w14:textId="77777777" w:rsidR="005F252E" w:rsidRPr="007E7355" w:rsidRDefault="005F252E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ağ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</w:p>
          <w:p w14:paraId="2FF3F570" w14:textId="72FE964F" w:rsidR="005F252E" w:rsidRPr="007E7355" w:rsidRDefault="005F252E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0" w:type="dxa"/>
            <w:tcBorders>
              <w:bottom w:val="nil"/>
            </w:tcBorders>
            <w:shd w:val="clear" w:color="auto" w:fill="D77192"/>
          </w:tcPr>
          <w:p w14:paraId="3D1B925E" w14:textId="77777777" w:rsidR="005F252E" w:rsidRPr="007E7355" w:rsidRDefault="005F252E" w:rsidP="00594118">
            <w:pPr>
              <w:pStyle w:val="TableParagraph"/>
              <w:spacing w:before="4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5F252E" w:rsidRPr="007E7355" w14:paraId="163BF4A0" w14:textId="77777777" w:rsidTr="00E76205">
        <w:trPr>
          <w:trHeight w:val="308"/>
        </w:trPr>
        <w:tc>
          <w:tcPr>
            <w:tcW w:w="5647" w:type="dxa"/>
            <w:tcBorders>
              <w:top w:val="nil"/>
              <w:bottom w:val="nil"/>
            </w:tcBorders>
          </w:tcPr>
          <w:p w14:paraId="37FEE3E9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vMerge w:val="restart"/>
            <w:tcBorders>
              <w:top w:val="nil"/>
            </w:tcBorders>
            <w:shd w:val="clear" w:color="auto" w:fill="FCDFE8"/>
          </w:tcPr>
          <w:p w14:paraId="5430F441" w14:textId="77777777" w:rsidR="005F252E" w:rsidRPr="007E7355" w:rsidRDefault="005F252E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113EBE">
              <w:rPr>
                <w:rFonts w:ascii="Hurme Geometric Sans 1" w:hAnsi="Hurme Geometric Sans 1"/>
              </w:rPr>
              <w:t>güvencesi</w:t>
            </w:r>
            <w:proofErr w:type="spellEnd"/>
            <w:r w:rsidRPr="00113EB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13EBE">
              <w:rPr>
                <w:rFonts w:ascii="Hurme Geometric Sans 1" w:hAnsi="Hurme Geometric Sans 1"/>
              </w:rPr>
              <w:t>sisteminin</w:t>
            </w:r>
            <w:proofErr w:type="spellEnd"/>
          </w:p>
          <w:p w14:paraId="75173AC6" w14:textId="77777777" w:rsidR="005F252E" w:rsidRPr="007E7355" w:rsidRDefault="005F252E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l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1736C3FB" w14:textId="77777777" w:rsidR="005F252E" w:rsidRPr="007E7355" w:rsidRDefault="005F252E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</w:p>
          <w:p w14:paraId="2B092603" w14:textId="77777777" w:rsidR="005F252E" w:rsidRPr="007E7355" w:rsidRDefault="005F252E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çselleştirilmesini</w:t>
            </w:r>
            <w:proofErr w:type="spellEnd"/>
          </w:p>
          <w:p w14:paraId="190412EA" w14:textId="77777777" w:rsidR="005F252E" w:rsidRPr="007E7355" w:rsidRDefault="005F252E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stekleyen</w:t>
            </w:r>
            <w:proofErr w:type="spellEnd"/>
            <w:r w:rsidRPr="00113EB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Pr="00113EB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</w:p>
          <w:p w14:paraId="4C565BF8" w14:textId="77777777" w:rsidR="005F252E" w:rsidRPr="007E7355" w:rsidRDefault="005F252E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klaşımı</w:t>
            </w:r>
            <w:proofErr w:type="spellEnd"/>
          </w:p>
          <w:p w14:paraId="487A26CE" w14:textId="28132571" w:rsidR="005F252E" w:rsidRPr="007E7355" w:rsidRDefault="005F252E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15" w:type="dxa"/>
            <w:vMerge/>
            <w:shd w:val="clear" w:color="auto" w:fill="FDCEDD"/>
          </w:tcPr>
          <w:p w14:paraId="112F796A" w14:textId="13BE7029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6551A369" w14:textId="1933DE45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vMerge/>
            <w:shd w:val="clear" w:color="auto" w:fill="DE829E"/>
          </w:tcPr>
          <w:p w14:paraId="07F6CD10" w14:textId="474A0AF0" w:rsidR="005F252E" w:rsidRPr="007E7355" w:rsidRDefault="005F252E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22259117" w14:textId="77777777" w:rsidR="005F252E" w:rsidRPr="007E7355" w:rsidRDefault="005F252E" w:rsidP="00594118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BB068B" w:rsidRPr="007E7355" w14:paraId="6705D832" w14:textId="77777777" w:rsidTr="00854130">
        <w:trPr>
          <w:trHeight w:val="309"/>
        </w:trPr>
        <w:tc>
          <w:tcPr>
            <w:tcW w:w="5647" w:type="dxa"/>
            <w:vMerge w:val="restart"/>
            <w:tcBorders>
              <w:top w:val="nil"/>
            </w:tcBorders>
          </w:tcPr>
          <w:p w14:paraId="3FF408B4" w14:textId="6078EDE9" w:rsidR="00BB068B" w:rsidRDefault="00BB068B" w:rsidP="00594118">
            <w:pPr>
              <w:pStyle w:val="TableParagraph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2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Liderlik</w:t>
            </w:r>
            <w:proofErr w:type="spellEnd"/>
          </w:p>
          <w:p w14:paraId="1A4BE1C2" w14:textId="77777777" w:rsidR="00BB068B" w:rsidRPr="007E7355" w:rsidRDefault="00BB068B" w:rsidP="00594118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</w:p>
          <w:p w14:paraId="0FFEC2A7" w14:textId="4B503E63" w:rsidR="00BB068B" w:rsidRDefault="00AC4857" w:rsidP="001A45EE">
            <w:pPr>
              <w:pStyle w:val="TableParagraph"/>
              <w:tabs>
                <w:tab w:val="left" w:pos="4224"/>
              </w:tabs>
              <w:spacing w:line="268" w:lineRule="exact"/>
              <w:ind w:left="107" w:right="343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2D50D6">
              <w:rPr>
                <w:rFonts w:ascii="Hurme Geometric Sans 1" w:hAnsi="Hurme Geometric Sans 1"/>
              </w:rPr>
              <w:t>Dekanı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üreç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liderlerini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ükseköğretim</w:t>
            </w:r>
            <w:proofErr w:type="spellEnd"/>
            <w:r w:rsidR="00B83AA4"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ekosistemindek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değişim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belirsizlik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armaşıklığı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dikkat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ala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bi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alit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güvences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istem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ültürü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oluşturma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onusunda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ahipliğ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motivasyonu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üksekti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üreçle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çevik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bi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liderlik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aklaşımıyla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önetilmektedir</w:t>
            </w:r>
            <w:proofErr w:type="spellEnd"/>
          </w:p>
          <w:p w14:paraId="7FC3444C" w14:textId="77777777" w:rsidR="00E21237" w:rsidRPr="007E7355" w:rsidRDefault="00E21237" w:rsidP="001A45EE">
            <w:pPr>
              <w:pStyle w:val="TableParagraph"/>
              <w:tabs>
                <w:tab w:val="left" w:pos="4224"/>
              </w:tabs>
              <w:spacing w:line="268" w:lineRule="exact"/>
              <w:ind w:left="107" w:right="343"/>
              <w:jc w:val="both"/>
              <w:rPr>
                <w:rFonts w:ascii="Hurme Geometric Sans 1" w:hAnsi="Hurme Geometric Sans 1"/>
              </w:rPr>
            </w:pPr>
          </w:p>
          <w:p w14:paraId="7250105F" w14:textId="49E9CD32" w:rsidR="00BB068B" w:rsidRDefault="00E62818" w:rsidP="00113EBE">
            <w:pPr>
              <w:pStyle w:val="TableParagraph"/>
              <w:tabs>
                <w:tab w:val="left" w:pos="1276"/>
                <w:tab w:val="left" w:pos="2111"/>
                <w:tab w:val="left" w:pos="3004"/>
                <w:tab w:val="left" w:pos="3445"/>
                <w:tab w:val="left" w:pos="4890"/>
              </w:tabs>
              <w:ind w:left="107" w:right="343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r w:rsidR="002D50D6">
              <w:rPr>
                <w:rFonts w:ascii="Hurme Geometric Sans 1" w:hAnsi="Hurme Geometric Sans 1"/>
              </w:rPr>
              <w:t>de</w:t>
            </w:r>
            <w:proofErr w:type="spellEnd"/>
            <w:r w:rsidR="00BB068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liderlik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anlayışı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oordinasyo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ültürü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erleşmişti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Liderle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87370">
              <w:rPr>
                <w:rFonts w:ascii="Hurme Geometric Sans 1" w:hAnsi="Hurme Geometric Sans 1"/>
              </w:rPr>
              <w:t>fakültenin</w:t>
            </w:r>
            <w:proofErr w:type="spellEnd"/>
            <w:r w:rsidR="0008737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değerler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hedefler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doğrultusunda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tratejilerini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anı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ıra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etk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paylaşımını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ilişkiler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zamanı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urumsal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motivasyo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tres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etki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dengel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biçimd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önetmektedi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>.</w:t>
            </w:r>
          </w:p>
          <w:p w14:paraId="2FB49658" w14:textId="77777777" w:rsidR="00E21237" w:rsidRPr="007E7355" w:rsidRDefault="00E21237" w:rsidP="001A45EE">
            <w:pPr>
              <w:pStyle w:val="TableParagraph"/>
              <w:spacing w:line="250" w:lineRule="exact"/>
              <w:ind w:left="107" w:right="343"/>
              <w:jc w:val="both"/>
              <w:rPr>
                <w:rFonts w:ascii="Hurme Geometric Sans 1" w:hAnsi="Hurme Geometric Sans 1"/>
              </w:rPr>
            </w:pPr>
          </w:p>
          <w:p w14:paraId="0490FFD5" w14:textId="44AB9418" w:rsidR="00BB068B" w:rsidRDefault="00AD5BE4" w:rsidP="001A45EE">
            <w:pPr>
              <w:pStyle w:val="TableParagraph"/>
              <w:spacing w:line="264" w:lineRule="exact"/>
              <w:ind w:left="107" w:right="343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068B" w:rsidRPr="007E7355">
              <w:rPr>
                <w:rFonts w:ascii="Hurme Geometric Sans 1" w:hAnsi="Hurme Geometric Sans 1"/>
              </w:rPr>
              <w:t>ile</w:t>
            </w:r>
            <w:proofErr w:type="spellEnd"/>
            <w:r w:rsidR="00BB068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2D50D6">
              <w:rPr>
                <w:rFonts w:ascii="Hurme Geometric Sans 1" w:hAnsi="Hurme Geometric Sans 1"/>
              </w:rPr>
              <w:t>fakülte</w:t>
            </w:r>
            <w:proofErr w:type="spellEnd"/>
            <w:r w:rsidR="002D50D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2D50D6">
              <w:rPr>
                <w:rFonts w:ascii="Hurme Geometric Sans 1" w:hAnsi="Hurme Geometric Sans 1"/>
              </w:rPr>
              <w:t>yönetimi</w:t>
            </w:r>
            <w:proofErr w:type="spellEnd"/>
            <w:r w:rsidR="00BB068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068B" w:rsidRPr="007E7355">
              <w:rPr>
                <w:rFonts w:ascii="Hurme Geometric Sans 1" w:hAnsi="Hurme Geometric Sans 1"/>
              </w:rPr>
              <w:t>arasında</w:t>
            </w:r>
            <w:proofErr w:type="spellEnd"/>
            <w:r w:rsidR="00BB068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068B"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="00BB068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068B" w:rsidRPr="007E7355">
              <w:rPr>
                <w:rFonts w:ascii="Hurme Geometric Sans 1" w:hAnsi="Hurme Geometric Sans 1"/>
              </w:rPr>
              <w:t>bir</w:t>
            </w:r>
            <w:proofErr w:type="spellEnd"/>
            <w:r w:rsidR="00BB068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068B" w:rsidRPr="007E7355">
              <w:rPr>
                <w:rFonts w:ascii="Hurme Geometric Sans 1" w:hAnsi="Hurme Geometric Sans 1"/>
              </w:rPr>
              <w:t>iletişim</w:t>
            </w:r>
            <w:proofErr w:type="spellEnd"/>
            <w:r w:rsidR="00BB068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068B" w:rsidRPr="007E7355">
              <w:rPr>
                <w:rFonts w:ascii="Hurme Geometric Sans 1" w:hAnsi="Hurme Geometric Sans 1"/>
              </w:rPr>
              <w:t>ağı</w:t>
            </w:r>
            <w:proofErr w:type="spellEnd"/>
            <w:r w:rsidR="00BB068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068B" w:rsidRPr="007E7355">
              <w:rPr>
                <w:rFonts w:ascii="Hurme Geometric Sans 1" w:hAnsi="Hurme Geometric Sans 1"/>
              </w:rPr>
              <w:t>oluşturulmuştur</w:t>
            </w:r>
            <w:proofErr w:type="spellEnd"/>
            <w:r w:rsidR="00BB068B" w:rsidRPr="007E7355">
              <w:rPr>
                <w:rFonts w:ascii="Hurme Geometric Sans 1" w:hAnsi="Hurme Geometric Sans 1"/>
              </w:rPr>
              <w:t>.</w:t>
            </w:r>
          </w:p>
          <w:p w14:paraId="7E1AF46F" w14:textId="77777777" w:rsidR="00E21237" w:rsidRPr="007E7355" w:rsidRDefault="00E21237" w:rsidP="001A45EE">
            <w:pPr>
              <w:pStyle w:val="TableParagraph"/>
              <w:spacing w:line="264" w:lineRule="exact"/>
              <w:ind w:left="107" w:right="343"/>
              <w:jc w:val="both"/>
              <w:rPr>
                <w:rFonts w:ascii="Hurme Geometric Sans 1" w:hAnsi="Hurme Geometric Sans 1"/>
              </w:rPr>
            </w:pPr>
          </w:p>
          <w:p w14:paraId="15246CBA" w14:textId="1B3547B7" w:rsidR="00BB068B" w:rsidRPr="00113EBE" w:rsidRDefault="00BB068B" w:rsidP="00113EBE">
            <w:pPr>
              <w:pStyle w:val="TableParagraph"/>
              <w:tabs>
                <w:tab w:val="left" w:pos="1043"/>
                <w:tab w:val="left" w:pos="2100"/>
                <w:tab w:val="left" w:pos="2594"/>
                <w:tab w:val="left" w:pos="3374"/>
                <w:tab w:val="left" w:pos="4545"/>
              </w:tabs>
              <w:spacing w:line="250" w:lineRule="exact"/>
              <w:ind w:left="107" w:right="343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Liderli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e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kalit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güvencesi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  <w:r w:rsidR="00113EB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selleştiril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k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1" w:type="dxa"/>
            <w:vMerge/>
            <w:shd w:val="clear" w:color="auto" w:fill="FCDFE8"/>
          </w:tcPr>
          <w:p w14:paraId="316BE3CD" w14:textId="2BE6E6CC" w:rsidR="00BB068B" w:rsidRPr="007E7355" w:rsidRDefault="00BB068B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130F0D36" w14:textId="046AE794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437A8D02" w14:textId="6B60F6FA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vMerge/>
            <w:shd w:val="clear" w:color="auto" w:fill="DE829E"/>
          </w:tcPr>
          <w:p w14:paraId="4F806F00" w14:textId="684429EA" w:rsidR="00BB068B" w:rsidRPr="007E7355" w:rsidRDefault="00BB068B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0D2F34B6" w14:textId="77777777" w:rsidR="00BB068B" w:rsidRPr="007E7355" w:rsidRDefault="00BB068B" w:rsidP="00594118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</w:tr>
      <w:tr w:rsidR="00BB068B" w:rsidRPr="007E7355" w14:paraId="246A6028" w14:textId="77777777" w:rsidTr="00854130">
        <w:trPr>
          <w:trHeight w:val="308"/>
        </w:trPr>
        <w:tc>
          <w:tcPr>
            <w:tcW w:w="5647" w:type="dxa"/>
            <w:vMerge/>
          </w:tcPr>
          <w:p w14:paraId="6643EB33" w14:textId="4E0564AC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vMerge/>
            <w:shd w:val="clear" w:color="auto" w:fill="FCDFE8"/>
          </w:tcPr>
          <w:p w14:paraId="56A2F917" w14:textId="31A0669C" w:rsidR="00BB068B" w:rsidRPr="007E7355" w:rsidRDefault="00BB068B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453AC0F8" w14:textId="5B7B4BCB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7A09CD38" w14:textId="4F11C772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vMerge/>
            <w:shd w:val="clear" w:color="auto" w:fill="DE829E"/>
          </w:tcPr>
          <w:p w14:paraId="6512E975" w14:textId="37F4545C" w:rsidR="00BB068B" w:rsidRPr="007E7355" w:rsidRDefault="00BB068B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2193211F" w14:textId="77777777" w:rsidR="00BB068B" w:rsidRPr="007E7355" w:rsidRDefault="00BB068B" w:rsidP="00594118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BB068B" w:rsidRPr="007E7355" w14:paraId="7DB42750" w14:textId="77777777" w:rsidTr="00854130">
        <w:trPr>
          <w:trHeight w:val="308"/>
        </w:trPr>
        <w:tc>
          <w:tcPr>
            <w:tcW w:w="5647" w:type="dxa"/>
            <w:vMerge/>
          </w:tcPr>
          <w:p w14:paraId="1FF7935C" w14:textId="06AFCC4D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vMerge/>
            <w:shd w:val="clear" w:color="auto" w:fill="FCDFE8"/>
          </w:tcPr>
          <w:p w14:paraId="77DCE611" w14:textId="5601240A" w:rsidR="00BB068B" w:rsidRPr="007E7355" w:rsidRDefault="00BB068B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70731C79" w14:textId="7075E5DD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0B18495E" w14:textId="7FC9FAEE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vMerge/>
            <w:shd w:val="clear" w:color="auto" w:fill="DE829E"/>
          </w:tcPr>
          <w:p w14:paraId="3DC354EB" w14:textId="515E83C9" w:rsidR="00BB068B" w:rsidRPr="007E7355" w:rsidRDefault="00BB068B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099D96F0" w14:textId="77777777" w:rsidR="00BB068B" w:rsidRPr="007E7355" w:rsidRDefault="00BB068B" w:rsidP="00594118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BB068B" w:rsidRPr="007E7355" w14:paraId="01FA4F31" w14:textId="77777777" w:rsidTr="00E76205">
        <w:trPr>
          <w:trHeight w:val="309"/>
        </w:trPr>
        <w:tc>
          <w:tcPr>
            <w:tcW w:w="5647" w:type="dxa"/>
            <w:vMerge/>
          </w:tcPr>
          <w:p w14:paraId="035515C3" w14:textId="1617E0B9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vMerge/>
            <w:shd w:val="clear" w:color="auto" w:fill="FCDFE8"/>
          </w:tcPr>
          <w:p w14:paraId="72308A51" w14:textId="702A0C90" w:rsidR="00BB068B" w:rsidRPr="007E7355" w:rsidRDefault="00BB068B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4B373346" w14:textId="459A9A27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1FB6D9ED" w14:textId="6D78AC3B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vMerge/>
            <w:shd w:val="clear" w:color="auto" w:fill="DE829E"/>
          </w:tcPr>
          <w:p w14:paraId="44D3163D" w14:textId="4D3ABE55" w:rsidR="00BB068B" w:rsidRPr="007E7355" w:rsidRDefault="00BB068B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71090463" w14:textId="77777777" w:rsidR="00BB068B" w:rsidRPr="007E7355" w:rsidRDefault="00BB068B" w:rsidP="00594118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BB068B" w:rsidRPr="007E7355" w14:paraId="4DA267BE" w14:textId="77777777" w:rsidTr="00E76205">
        <w:trPr>
          <w:trHeight w:val="308"/>
        </w:trPr>
        <w:tc>
          <w:tcPr>
            <w:tcW w:w="5647" w:type="dxa"/>
            <w:vMerge/>
          </w:tcPr>
          <w:p w14:paraId="7ABCBCC6" w14:textId="78CDF08C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vMerge/>
            <w:shd w:val="clear" w:color="auto" w:fill="FCDFE8"/>
          </w:tcPr>
          <w:p w14:paraId="35A2FE0E" w14:textId="6F62493D" w:rsidR="00BB068B" w:rsidRPr="007E7355" w:rsidRDefault="00BB068B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48F92EE2" w14:textId="259B700D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1A887F1A" w14:textId="5A15DCEF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vMerge/>
            <w:tcBorders>
              <w:bottom w:val="nil"/>
            </w:tcBorders>
            <w:shd w:val="clear" w:color="auto" w:fill="DE829E"/>
          </w:tcPr>
          <w:p w14:paraId="0180CA9C" w14:textId="2A7DC3DC" w:rsidR="00BB068B" w:rsidRPr="007E7355" w:rsidRDefault="00BB068B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44E9850F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068B" w:rsidRPr="007E7355" w14:paraId="6D619BB8" w14:textId="77777777" w:rsidTr="00E76205">
        <w:trPr>
          <w:trHeight w:val="308"/>
        </w:trPr>
        <w:tc>
          <w:tcPr>
            <w:tcW w:w="5647" w:type="dxa"/>
            <w:vMerge/>
          </w:tcPr>
          <w:p w14:paraId="6A72BA6A" w14:textId="57552599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vMerge/>
            <w:tcBorders>
              <w:bottom w:val="nil"/>
            </w:tcBorders>
            <w:shd w:val="clear" w:color="auto" w:fill="FCDFE8"/>
          </w:tcPr>
          <w:p w14:paraId="4E665EE8" w14:textId="580B0DB7" w:rsidR="00BB068B" w:rsidRPr="007E7355" w:rsidRDefault="00BB068B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4853C16C" w14:textId="69CAB676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50302F97" w14:textId="797AC54E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639E8826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53DA00E8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068B" w:rsidRPr="007E7355" w14:paraId="28149F39" w14:textId="77777777" w:rsidTr="00E76205">
        <w:trPr>
          <w:trHeight w:val="309"/>
        </w:trPr>
        <w:tc>
          <w:tcPr>
            <w:tcW w:w="5647" w:type="dxa"/>
            <w:vMerge/>
          </w:tcPr>
          <w:p w14:paraId="549FE112" w14:textId="223D8315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148A59DE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1AA64376" w14:textId="1E65161A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tcBorders>
              <w:bottom w:val="nil"/>
            </w:tcBorders>
            <w:shd w:val="clear" w:color="auto" w:fill="E49BB1"/>
          </w:tcPr>
          <w:p w14:paraId="7776C6FA" w14:textId="59ED3BB4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22BC5F1B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2F995312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068B" w:rsidRPr="007E7355" w14:paraId="64572EFE" w14:textId="77777777" w:rsidTr="00E76205">
        <w:trPr>
          <w:trHeight w:val="308"/>
        </w:trPr>
        <w:tc>
          <w:tcPr>
            <w:tcW w:w="5647" w:type="dxa"/>
            <w:vMerge/>
          </w:tcPr>
          <w:p w14:paraId="3A2D24B3" w14:textId="7FD11C24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70E5BC71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tcBorders>
              <w:bottom w:val="nil"/>
            </w:tcBorders>
            <w:shd w:val="clear" w:color="auto" w:fill="FDCEDD"/>
          </w:tcPr>
          <w:p w14:paraId="387B3DF4" w14:textId="00C9AC4D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E49BB1"/>
          </w:tcPr>
          <w:p w14:paraId="6B0479B4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25BDD3D8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7E74DD35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068B" w:rsidRPr="007E7355" w14:paraId="4B665024" w14:textId="77777777" w:rsidTr="00E76205">
        <w:trPr>
          <w:trHeight w:val="308"/>
        </w:trPr>
        <w:tc>
          <w:tcPr>
            <w:tcW w:w="5647" w:type="dxa"/>
            <w:vMerge/>
          </w:tcPr>
          <w:p w14:paraId="7FB2A01C" w14:textId="673239F8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02B54A36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tcBorders>
              <w:top w:val="nil"/>
              <w:bottom w:val="nil"/>
            </w:tcBorders>
            <w:shd w:val="clear" w:color="auto" w:fill="FDCEDD"/>
          </w:tcPr>
          <w:p w14:paraId="7FECACCA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E49BB1"/>
          </w:tcPr>
          <w:p w14:paraId="35ADC3E9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66419C3B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7E13746C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068B" w:rsidRPr="007E7355" w14:paraId="59779D21" w14:textId="77777777" w:rsidTr="00E76205">
        <w:trPr>
          <w:trHeight w:val="309"/>
        </w:trPr>
        <w:tc>
          <w:tcPr>
            <w:tcW w:w="5647" w:type="dxa"/>
            <w:vMerge/>
          </w:tcPr>
          <w:p w14:paraId="2F1D4720" w14:textId="12624270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113E6C7F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tcBorders>
              <w:top w:val="nil"/>
              <w:bottom w:val="nil"/>
            </w:tcBorders>
            <w:shd w:val="clear" w:color="auto" w:fill="FDCEDD"/>
          </w:tcPr>
          <w:p w14:paraId="22D4FDC2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E49BB1"/>
          </w:tcPr>
          <w:p w14:paraId="6017C91A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0B8ACB2E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66A16A4B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068B" w:rsidRPr="007E7355" w14:paraId="6D9549E4" w14:textId="77777777" w:rsidTr="00E76205">
        <w:trPr>
          <w:trHeight w:val="106"/>
        </w:trPr>
        <w:tc>
          <w:tcPr>
            <w:tcW w:w="5647" w:type="dxa"/>
            <w:vMerge/>
          </w:tcPr>
          <w:p w14:paraId="5CD3EBAE" w14:textId="1B63EEA1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</w:tcBorders>
            <w:shd w:val="clear" w:color="auto" w:fill="FCDFE8"/>
          </w:tcPr>
          <w:p w14:paraId="4905533E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15" w:type="dxa"/>
            <w:tcBorders>
              <w:top w:val="nil"/>
            </w:tcBorders>
            <w:shd w:val="clear" w:color="auto" w:fill="FDCEDD"/>
          </w:tcPr>
          <w:p w14:paraId="6C5753FA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63" w:type="dxa"/>
            <w:tcBorders>
              <w:top w:val="nil"/>
            </w:tcBorders>
            <w:shd w:val="clear" w:color="auto" w:fill="E49BB1"/>
          </w:tcPr>
          <w:p w14:paraId="6D3D9195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2462" w:type="dxa"/>
            <w:tcBorders>
              <w:top w:val="nil"/>
            </w:tcBorders>
            <w:shd w:val="clear" w:color="auto" w:fill="DE829E"/>
          </w:tcPr>
          <w:p w14:paraId="6E06F364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20" w:type="dxa"/>
            <w:tcBorders>
              <w:top w:val="nil"/>
            </w:tcBorders>
            <w:shd w:val="clear" w:color="auto" w:fill="D77192"/>
          </w:tcPr>
          <w:p w14:paraId="1BB443AF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BB068B" w:rsidRPr="007E7355" w14:paraId="72288CD4" w14:textId="77777777" w:rsidTr="00E76205">
        <w:trPr>
          <w:trHeight w:val="3133"/>
        </w:trPr>
        <w:tc>
          <w:tcPr>
            <w:tcW w:w="5647" w:type="dxa"/>
            <w:vMerge/>
            <w:tcBorders>
              <w:bottom w:val="single" w:sz="4" w:space="0" w:color="000000"/>
            </w:tcBorders>
          </w:tcPr>
          <w:p w14:paraId="1340AE4F" w14:textId="4B7C2885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381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336BD78E" w14:textId="77777777" w:rsidR="00BB068B" w:rsidRPr="007E7355" w:rsidRDefault="00BB068B" w:rsidP="00594118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4B3927AB" w14:textId="77777777" w:rsidR="00BB068B" w:rsidRPr="007E7355" w:rsidRDefault="00BB068B" w:rsidP="00594118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AB3B717" w14:textId="77777777" w:rsidR="00BB068B" w:rsidRPr="00BB7BE1" w:rsidRDefault="00BB068B" w:rsidP="00113EB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lit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venc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ültürün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me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p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0B83E3BF" w14:textId="57BB7685" w:rsidR="00BB068B" w:rsidRPr="00BB7BE1" w:rsidRDefault="00AD5BE4" w:rsidP="00113EB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</w:t>
            </w:r>
            <w:r w:rsidR="00B26B91" w:rsidRPr="00BB7BE1">
              <w:rPr>
                <w:rFonts w:ascii="Hurme Geometric Sans 1" w:hAnsi="Hurme Geometric Sans 1"/>
                <w:i/>
                <w:sz w:val="20"/>
              </w:rPr>
              <w:t>ni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yöneticilerini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liderlik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özelliklerini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yetkinliklerini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ölçmek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yöntemler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eld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edile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sonuçları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bağlı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yileştirmeler</w:t>
            </w:r>
            <w:proofErr w:type="spellEnd"/>
          </w:p>
          <w:p w14:paraId="5DC4C990" w14:textId="03E941A7" w:rsidR="00BB068B" w:rsidRPr="00BB7BE1" w:rsidRDefault="00B26B91" w:rsidP="00113EB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deki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kalit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kültürünü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gelişimini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ölçmek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yöntemler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eld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edile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sonuçları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bağlı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yileştirmeler</w:t>
            </w:r>
            <w:proofErr w:type="spellEnd"/>
          </w:p>
          <w:p w14:paraId="61757579" w14:textId="5740031E" w:rsidR="00BB068B" w:rsidRPr="007E7355" w:rsidRDefault="00BB068B" w:rsidP="00113EB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AD5BE4"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D1FE655" w14:textId="1A0502C5" w:rsidR="00594118" w:rsidRPr="007E7355" w:rsidRDefault="00594118" w:rsidP="00594118">
      <w:pPr>
        <w:rPr>
          <w:rFonts w:ascii="Hurme Geometric Sans 1" w:hAnsi="Hurme Geometric Sans 1"/>
          <w:sz w:val="2"/>
          <w:szCs w:val="2"/>
        </w:rPr>
      </w:pPr>
      <w:r w:rsidRPr="007E7355">
        <w:rPr>
          <w:rFonts w:ascii="Hurme Geometric Sans 1" w:hAnsi="Hurme Geometric Sans 1"/>
          <w:lang w:eastAsia="tr-TR"/>
        </w:rPr>
        <mc:AlternateContent>
          <mc:Choice Requires="wps">
            <w:drawing>
              <wp:anchor distT="0" distB="0" distL="114300" distR="114300" simplePos="0" relativeHeight="251711488" behindDoc="1" locked="0" layoutInCell="1" allowOverlap="1" wp14:anchorId="496A3CC6" wp14:editId="4D218556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9" name="Metin Kutusu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AB28C4" w14:textId="77777777" w:rsidR="004C4001" w:rsidRDefault="004C4001" w:rsidP="00594118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6A3CC6" id="Metin Kutusu 49" o:spid="_x0000_s1027" type="#_x0000_t202" style="position:absolute;margin-left:493.3pt;margin-top:67.1pt;width:12.25pt;height:12pt;z-index:-251604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" filled="f" stroked="f">
                <v:textbox inset="0,0,0,0">
                  <w:txbxContent>
                    <w:p w14:paraId="1FAB28C4" w14:textId="77777777" w:rsidR="004C4001" w:rsidRDefault="004C4001" w:rsidP="00594118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BD4308E" w14:textId="77777777" w:rsidR="00594118" w:rsidRPr="007E7355" w:rsidRDefault="00594118" w:rsidP="00594118">
      <w:pPr>
        <w:rPr>
          <w:rFonts w:ascii="Hurme Geometric Sans 1" w:hAnsi="Hurme Geometric Sans 1"/>
          <w:sz w:val="2"/>
          <w:szCs w:val="2"/>
        </w:rPr>
        <w:sectPr w:rsidR="00594118" w:rsidRPr="007E7355" w:rsidSect="00F54514">
          <w:headerReference w:type="default" r:id="rId13"/>
          <w:footerReference w:type="default" r:id="rId14"/>
          <w:pgSz w:w="16840" w:h="11910" w:orient="landscape"/>
          <w:pgMar w:top="6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48"/>
        <w:gridCol w:w="2088"/>
        <w:gridCol w:w="1891"/>
        <w:gridCol w:w="2097"/>
        <w:gridCol w:w="2036"/>
        <w:gridCol w:w="1901"/>
      </w:tblGrid>
      <w:tr w:rsidR="00594118" w:rsidRPr="007E7355" w14:paraId="1B3E9412" w14:textId="77777777" w:rsidTr="00594118">
        <w:trPr>
          <w:trHeight w:val="438"/>
        </w:trPr>
        <w:tc>
          <w:tcPr>
            <w:tcW w:w="15761" w:type="dxa"/>
            <w:gridSpan w:val="6"/>
            <w:shd w:val="clear" w:color="auto" w:fill="FFC9DE"/>
          </w:tcPr>
          <w:p w14:paraId="7657A414" w14:textId="203A60EC" w:rsidR="00594118" w:rsidRPr="007E7355" w:rsidRDefault="004D4914" w:rsidP="00594118">
            <w:pPr>
              <w:pStyle w:val="TableParagraph"/>
              <w:spacing w:before="2"/>
              <w:ind w:right="90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M ve KALİTE</w:t>
            </w:r>
          </w:p>
        </w:tc>
      </w:tr>
      <w:tr w:rsidR="00594118" w:rsidRPr="007E7355" w14:paraId="3D941D17" w14:textId="77777777" w:rsidTr="004F041A">
        <w:trPr>
          <w:trHeight w:val="405"/>
        </w:trPr>
        <w:tc>
          <w:tcPr>
            <w:tcW w:w="15761" w:type="dxa"/>
            <w:gridSpan w:val="6"/>
            <w:shd w:val="clear" w:color="auto" w:fill="FFC9DE"/>
          </w:tcPr>
          <w:p w14:paraId="4AC3334E" w14:textId="77777777" w:rsidR="00594118" w:rsidRPr="007E7355" w:rsidRDefault="00594118" w:rsidP="00594118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lite</w:t>
            </w:r>
            <w:proofErr w:type="spellEnd"/>
          </w:p>
        </w:tc>
      </w:tr>
      <w:tr w:rsidR="00594118" w:rsidRPr="007E7355" w14:paraId="029EDFE0" w14:textId="77777777" w:rsidTr="00113EBE">
        <w:trPr>
          <w:trHeight w:val="309"/>
        </w:trPr>
        <w:tc>
          <w:tcPr>
            <w:tcW w:w="5748" w:type="dxa"/>
            <w:shd w:val="clear" w:color="auto" w:fill="FFC9DE"/>
          </w:tcPr>
          <w:p w14:paraId="762CC874" w14:textId="77777777" w:rsidR="00594118" w:rsidRPr="007E7355" w:rsidRDefault="00594118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8" w:type="dxa"/>
            <w:shd w:val="clear" w:color="auto" w:fill="FFC9DE"/>
          </w:tcPr>
          <w:p w14:paraId="2F1306D3" w14:textId="77777777" w:rsidR="00594118" w:rsidRPr="007E7355" w:rsidRDefault="00594118" w:rsidP="00594118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891" w:type="dxa"/>
            <w:shd w:val="clear" w:color="auto" w:fill="FFC9DE"/>
          </w:tcPr>
          <w:p w14:paraId="07F989B9" w14:textId="77777777" w:rsidR="00594118" w:rsidRPr="007E7355" w:rsidRDefault="00594118" w:rsidP="00594118">
            <w:pPr>
              <w:pStyle w:val="TableParagraph"/>
              <w:spacing w:line="268" w:lineRule="exact"/>
              <w:ind w:left="1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97" w:type="dxa"/>
            <w:shd w:val="clear" w:color="auto" w:fill="FFC9DE"/>
          </w:tcPr>
          <w:p w14:paraId="0B25331C" w14:textId="77777777" w:rsidR="00594118" w:rsidRPr="007E7355" w:rsidRDefault="00594118" w:rsidP="00594118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36" w:type="dxa"/>
            <w:shd w:val="clear" w:color="auto" w:fill="FFC9DE"/>
          </w:tcPr>
          <w:p w14:paraId="2D2675CA" w14:textId="77777777" w:rsidR="00594118" w:rsidRPr="007E7355" w:rsidRDefault="00594118" w:rsidP="00594118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01" w:type="dxa"/>
            <w:shd w:val="clear" w:color="auto" w:fill="FFC9DE"/>
          </w:tcPr>
          <w:p w14:paraId="37819E33" w14:textId="77777777" w:rsidR="00594118" w:rsidRPr="007E7355" w:rsidRDefault="00594118" w:rsidP="00594118">
            <w:pPr>
              <w:pStyle w:val="TableParagraph"/>
              <w:spacing w:line="268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594118" w:rsidRPr="007E7355" w14:paraId="31A7AA03" w14:textId="77777777" w:rsidTr="00113EBE">
        <w:trPr>
          <w:trHeight w:val="307"/>
        </w:trPr>
        <w:tc>
          <w:tcPr>
            <w:tcW w:w="5748" w:type="dxa"/>
            <w:tcBorders>
              <w:bottom w:val="nil"/>
            </w:tcBorders>
          </w:tcPr>
          <w:p w14:paraId="23FF4395" w14:textId="77777777" w:rsidR="00594118" w:rsidRPr="007E7355" w:rsidRDefault="00594118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8" w:type="dxa"/>
            <w:tcBorders>
              <w:bottom w:val="nil"/>
            </w:tcBorders>
            <w:shd w:val="clear" w:color="auto" w:fill="FCDFE8"/>
          </w:tcPr>
          <w:p w14:paraId="12D06F3F" w14:textId="663F539C" w:rsidR="00594118" w:rsidRPr="007E7355" w:rsidRDefault="00B731CC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eğişim</w:t>
            </w:r>
            <w:proofErr w:type="spellEnd"/>
          </w:p>
        </w:tc>
        <w:tc>
          <w:tcPr>
            <w:tcW w:w="1891" w:type="dxa"/>
            <w:tcBorders>
              <w:bottom w:val="nil"/>
            </w:tcBorders>
            <w:shd w:val="clear" w:color="auto" w:fill="FDCEDD"/>
          </w:tcPr>
          <w:p w14:paraId="61486C45" w14:textId="70F65833" w:rsidR="00594118" w:rsidRPr="007E7355" w:rsidRDefault="00B731CC" w:rsidP="00594118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eğişim</w:t>
            </w:r>
            <w:proofErr w:type="spellEnd"/>
          </w:p>
        </w:tc>
        <w:tc>
          <w:tcPr>
            <w:tcW w:w="2097" w:type="dxa"/>
            <w:tcBorders>
              <w:bottom w:val="nil"/>
            </w:tcBorders>
            <w:shd w:val="clear" w:color="auto" w:fill="E49BB1"/>
          </w:tcPr>
          <w:p w14:paraId="326E8F99" w14:textId="000DD2F5" w:rsidR="00594118" w:rsidRPr="007E7355" w:rsidRDefault="00B731CC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eğişim</w:t>
            </w:r>
            <w:proofErr w:type="spellEnd"/>
          </w:p>
        </w:tc>
        <w:tc>
          <w:tcPr>
            <w:tcW w:w="2036" w:type="dxa"/>
            <w:tcBorders>
              <w:bottom w:val="nil"/>
            </w:tcBorders>
            <w:shd w:val="clear" w:color="auto" w:fill="DE829E"/>
          </w:tcPr>
          <w:p w14:paraId="5687B613" w14:textId="77777777" w:rsidR="00594118" w:rsidRPr="007E7355" w:rsidRDefault="00594118" w:rsidP="00594118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Amaç, </w:t>
            </w: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  <w:tc>
          <w:tcPr>
            <w:tcW w:w="1901" w:type="dxa"/>
            <w:tcBorders>
              <w:bottom w:val="nil"/>
            </w:tcBorders>
            <w:shd w:val="clear" w:color="auto" w:fill="D77192"/>
          </w:tcPr>
          <w:p w14:paraId="2F60DA69" w14:textId="77777777" w:rsidR="00594118" w:rsidRPr="007E7355" w:rsidRDefault="00594118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594118" w:rsidRPr="007E7355" w14:paraId="44F1E794" w14:textId="77777777" w:rsidTr="00113EBE">
        <w:trPr>
          <w:trHeight w:val="308"/>
        </w:trPr>
        <w:tc>
          <w:tcPr>
            <w:tcW w:w="5748" w:type="dxa"/>
            <w:tcBorders>
              <w:top w:val="nil"/>
              <w:bottom w:val="nil"/>
            </w:tcBorders>
          </w:tcPr>
          <w:p w14:paraId="083213F4" w14:textId="77777777" w:rsidR="00594118" w:rsidRPr="007E7355" w:rsidRDefault="00594118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04342979" w14:textId="77777777" w:rsidR="00594118" w:rsidRPr="007E7355" w:rsidRDefault="00594118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6027B26A" w14:textId="77777777" w:rsidR="00594118" w:rsidRPr="007E7355" w:rsidRDefault="00594118" w:rsidP="00594118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htiyacı</w:t>
            </w:r>
            <w:proofErr w:type="spellEnd"/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6DF473D5" w14:textId="77777777" w:rsidR="00594118" w:rsidRPr="007E7355" w:rsidRDefault="00594118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klaşımı</w:t>
            </w:r>
            <w:proofErr w:type="spellEnd"/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560C9EB9" w14:textId="77777777" w:rsidR="00594118" w:rsidRPr="007E7355" w:rsidRDefault="00594118" w:rsidP="00594118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defler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3D321239" w14:textId="77777777" w:rsidR="00594118" w:rsidRPr="007E7355" w:rsidRDefault="00594118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594118" w:rsidRPr="007E7355" w14:paraId="17B4210B" w14:textId="77777777" w:rsidTr="00113EBE">
        <w:trPr>
          <w:trHeight w:val="309"/>
        </w:trPr>
        <w:tc>
          <w:tcPr>
            <w:tcW w:w="5748" w:type="dxa"/>
            <w:tcBorders>
              <w:top w:val="nil"/>
              <w:bottom w:val="nil"/>
            </w:tcBorders>
          </w:tcPr>
          <w:p w14:paraId="0F4DEE90" w14:textId="77777777" w:rsidR="00594118" w:rsidRPr="007E7355" w:rsidRDefault="00594118" w:rsidP="00594118">
            <w:pPr>
              <w:pStyle w:val="TableParagraph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3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urumsal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dönüşüm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pasitesi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3BC5BCF7" w14:textId="77777777" w:rsidR="00594118" w:rsidRPr="007E7355" w:rsidRDefault="00594118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2BEF217B" w14:textId="77777777" w:rsidR="00594118" w:rsidRPr="007E7355" w:rsidRDefault="00594118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elirlenmişt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0FE425AE" w14:textId="112A8594" w:rsidR="00594118" w:rsidRPr="007E7355" w:rsidRDefault="00B731CC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3E864E51" w14:textId="77777777" w:rsidR="00594118" w:rsidRPr="007E7355" w:rsidRDefault="00594118" w:rsidP="00B731CC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4177458E" w14:textId="77777777" w:rsidR="00594118" w:rsidRPr="007E7355" w:rsidRDefault="00594118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</w:tr>
      <w:tr w:rsidR="00594118" w:rsidRPr="007E7355" w14:paraId="1334148F" w14:textId="77777777" w:rsidTr="00113EBE">
        <w:trPr>
          <w:trHeight w:val="309"/>
        </w:trPr>
        <w:tc>
          <w:tcPr>
            <w:tcW w:w="5748" w:type="dxa"/>
            <w:tcBorders>
              <w:top w:val="nil"/>
              <w:bottom w:val="nil"/>
            </w:tcBorders>
          </w:tcPr>
          <w:p w14:paraId="74646F45" w14:textId="77777777" w:rsidR="00594118" w:rsidRPr="007E7355" w:rsidRDefault="00594118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4C0DA6D2" w14:textId="77777777" w:rsidR="00594118" w:rsidRPr="00B353C7" w:rsidRDefault="00594118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42C5B0C3" w14:textId="77777777" w:rsidR="00594118" w:rsidRPr="00B353C7" w:rsidRDefault="00594118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351B06F3" w14:textId="77777777" w:rsidR="00594118" w:rsidRPr="007E7355" w:rsidRDefault="00594118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yıl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68E67782" w14:textId="77777777" w:rsidR="00594118" w:rsidRPr="007E7355" w:rsidRDefault="00594118" w:rsidP="00B731CC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en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6C83B142" w14:textId="77777777" w:rsidR="00594118" w:rsidRPr="007E7355" w:rsidRDefault="00594118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5F252E" w:rsidRPr="007E7355" w14:paraId="7A682FA6" w14:textId="77777777" w:rsidTr="00113EBE">
        <w:trPr>
          <w:trHeight w:val="308"/>
        </w:trPr>
        <w:tc>
          <w:tcPr>
            <w:tcW w:w="5748" w:type="dxa"/>
            <w:vMerge w:val="restart"/>
            <w:tcBorders>
              <w:top w:val="nil"/>
            </w:tcBorders>
          </w:tcPr>
          <w:p w14:paraId="500574DC" w14:textId="619A0C02" w:rsidR="005F252E" w:rsidRPr="007E7355" w:rsidRDefault="00E8453B" w:rsidP="00EC6F52">
            <w:pPr>
              <w:pStyle w:val="TableParagraph"/>
              <w:spacing w:before="3"/>
              <w:ind w:left="110" w:right="157"/>
              <w:jc w:val="both"/>
              <w:rPr>
                <w:rFonts w:ascii="Hurme Geometric Sans 1" w:hAnsi="Hurme Geometric Sans 1"/>
              </w:rPr>
            </w:pPr>
            <w:proofErr w:type="spellStart"/>
            <w:r w:rsidRPr="00E8453B">
              <w:rPr>
                <w:rFonts w:ascii="Hurme Geometric Sans 1" w:hAnsi="Hurme Geometric Sans 1"/>
              </w:rPr>
              <w:t>Yükseköğretim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ekosistem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içerisindek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eğişimler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küresel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eğilimler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ulusal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hedefler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E8453B">
              <w:rPr>
                <w:rFonts w:ascii="Hurme Geometric Sans 1" w:hAnsi="Hurme Geometric Sans 1"/>
              </w:rPr>
              <w:t>paydaş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beklentilerin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ikkat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alarak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C6F52">
              <w:rPr>
                <w:rFonts w:ascii="Hurme Geometric Sans 1" w:hAnsi="Hurme Geometric Sans 1"/>
              </w:rPr>
              <w:t>Fakültenin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geleceğ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hazır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olmasını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sağlayan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çevik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önetim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etkinliğ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vardır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E8453B">
              <w:rPr>
                <w:rFonts w:ascii="Hurme Geometric Sans 1" w:hAnsi="Hurme Geometric Sans 1"/>
              </w:rPr>
              <w:t>Geleceğ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uyum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için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amaç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misyon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E8453B">
              <w:rPr>
                <w:rFonts w:ascii="Hurme Geometric Sans 1" w:hAnsi="Hurme Geometric Sans 1"/>
              </w:rPr>
              <w:t>hedefler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oğrultusunda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C6F52">
              <w:rPr>
                <w:rFonts w:ascii="Hurme Geometric Sans 1" w:hAnsi="Hurme Geometric Sans 1"/>
              </w:rPr>
              <w:t>Fakültey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önüştürmek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üzer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eğişim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önetim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kıyaslama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yenilik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önetim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gib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aklaşımları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kullanır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E8453B">
              <w:rPr>
                <w:rFonts w:ascii="Hurme Geometric Sans 1" w:hAnsi="Hurme Geometric Sans 1"/>
              </w:rPr>
              <w:t>kurumsal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özgünlüğü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güçlendirir</w:t>
            </w:r>
            <w:proofErr w:type="spellEnd"/>
            <w:r w:rsidRPr="00E8453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7C60FDA0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2FEEDDEF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79C4E892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ütüncü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121B2593" w14:textId="77777777" w:rsidR="005F252E" w:rsidRPr="007E7355" w:rsidRDefault="005F252E" w:rsidP="00B731CC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iş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367D27AF" w14:textId="77777777" w:rsidR="005F252E" w:rsidRPr="007E7355" w:rsidRDefault="005F252E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5F252E" w:rsidRPr="007E7355" w14:paraId="44163328" w14:textId="77777777" w:rsidTr="00113EBE">
        <w:trPr>
          <w:trHeight w:val="308"/>
        </w:trPr>
        <w:tc>
          <w:tcPr>
            <w:tcW w:w="5748" w:type="dxa"/>
            <w:vMerge/>
          </w:tcPr>
          <w:p w14:paraId="09F8F3A9" w14:textId="58625DF2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2EA853B7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0AA06B9A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474C976F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605A68C5" w14:textId="77777777" w:rsidR="005F252E" w:rsidRPr="007E7355" w:rsidRDefault="005F252E" w:rsidP="00594118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0772398B" w14:textId="77777777" w:rsidR="005F252E" w:rsidRPr="007E7355" w:rsidRDefault="005F252E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5F252E" w:rsidRPr="007E7355" w14:paraId="410E87E8" w14:textId="77777777" w:rsidTr="00113EBE">
        <w:trPr>
          <w:trHeight w:val="309"/>
        </w:trPr>
        <w:tc>
          <w:tcPr>
            <w:tcW w:w="5748" w:type="dxa"/>
            <w:vMerge/>
          </w:tcPr>
          <w:p w14:paraId="22B55F13" w14:textId="4447343D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230D11B4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476CE9E7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38560FA5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58A306C7" w14:textId="77777777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0147F855" w14:textId="77777777" w:rsidR="005F252E" w:rsidRPr="007E7355" w:rsidRDefault="005F252E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5F252E" w:rsidRPr="007E7355" w14:paraId="6F756104" w14:textId="77777777" w:rsidTr="00113EBE">
        <w:trPr>
          <w:trHeight w:val="308"/>
        </w:trPr>
        <w:tc>
          <w:tcPr>
            <w:tcW w:w="5748" w:type="dxa"/>
            <w:vMerge/>
          </w:tcPr>
          <w:p w14:paraId="65809D81" w14:textId="7EC5B954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12275B72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0AEBE861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173E7B0D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530362D6" w14:textId="77777777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43F37FA9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F252E" w:rsidRPr="007E7355" w14:paraId="1FB52537" w14:textId="77777777" w:rsidTr="00113EBE">
        <w:trPr>
          <w:trHeight w:val="308"/>
        </w:trPr>
        <w:tc>
          <w:tcPr>
            <w:tcW w:w="5748" w:type="dxa"/>
            <w:vMerge/>
          </w:tcPr>
          <w:p w14:paraId="0517C281" w14:textId="64DF03DC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7B8D7FA3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7E6699EE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412C3A45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58C437D1" w14:textId="77777777" w:rsidR="005F252E" w:rsidRPr="007E7355" w:rsidRDefault="005F252E" w:rsidP="00594118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7A9E2317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F252E" w:rsidRPr="007E7355" w14:paraId="03A749C1" w14:textId="77777777" w:rsidTr="00113EBE">
        <w:trPr>
          <w:trHeight w:val="309"/>
        </w:trPr>
        <w:tc>
          <w:tcPr>
            <w:tcW w:w="5748" w:type="dxa"/>
            <w:vMerge/>
          </w:tcPr>
          <w:p w14:paraId="03616C33" w14:textId="59A5AD2B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4B80A35D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21080187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4B2F4A3F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7040212F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67460128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5F252E" w:rsidRPr="007E7355" w14:paraId="558E042C" w14:textId="77777777" w:rsidTr="00113EBE">
        <w:trPr>
          <w:trHeight w:val="857"/>
        </w:trPr>
        <w:tc>
          <w:tcPr>
            <w:tcW w:w="5748" w:type="dxa"/>
            <w:vMerge/>
            <w:tcBorders>
              <w:bottom w:val="nil"/>
            </w:tcBorders>
          </w:tcPr>
          <w:p w14:paraId="43C52C02" w14:textId="59041EC9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</w:tcBorders>
            <w:shd w:val="clear" w:color="auto" w:fill="FCDFE8"/>
          </w:tcPr>
          <w:p w14:paraId="7E3619B8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91" w:type="dxa"/>
            <w:tcBorders>
              <w:top w:val="nil"/>
            </w:tcBorders>
            <w:shd w:val="clear" w:color="auto" w:fill="FDCEDD"/>
          </w:tcPr>
          <w:p w14:paraId="7C85B59B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97" w:type="dxa"/>
            <w:tcBorders>
              <w:top w:val="nil"/>
            </w:tcBorders>
            <w:shd w:val="clear" w:color="auto" w:fill="E49BB1"/>
          </w:tcPr>
          <w:p w14:paraId="3094EEA0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36" w:type="dxa"/>
            <w:tcBorders>
              <w:top w:val="nil"/>
            </w:tcBorders>
            <w:shd w:val="clear" w:color="auto" w:fill="DE829E"/>
          </w:tcPr>
          <w:p w14:paraId="5C933894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01" w:type="dxa"/>
            <w:tcBorders>
              <w:top w:val="nil"/>
            </w:tcBorders>
            <w:shd w:val="clear" w:color="auto" w:fill="D77192"/>
          </w:tcPr>
          <w:p w14:paraId="16EE7869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B06984" w:rsidRPr="007E7355" w14:paraId="4061F5E7" w14:textId="77777777" w:rsidTr="00583CF3">
        <w:trPr>
          <w:trHeight w:val="2977"/>
        </w:trPr>
        <w:tc>
          <w:tcPr>
            <w:tcW w:w="5748" w:type="dxa"/>
            <w:tcBorders>
              <w:top w:val="nil"/>
              <w:bottom w:val="nil"/>
            </w:tcBorders>
          </w:tcPr>
          <w:p w14:paraId="4442F662" w14:textId="77777777" w:rsidR="00B06984" w:rsidRPr="007E7355" w:rsidRDefault="00B06984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013" w:type="dxa"/>
            <w:gridSpan w:val="5"/>
            <w:vMerge w:val="restart"/>
            <w:shd w:val="clear" w:color="auto" w:fill="E4ADC0"/>
          </w:tcPr>
          <w:p w14:paraId="57F2E4BE" w14:textId="77777777" w:rsidR="00B06984" w:rsidRPr="007E7355" w:rsidRDefault="00B06984" w:rsidP="00594118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1C3E3062" w14:textId="77777777" w:rsidR="00B06984" w:rsidRPr="007E7355" w:rsidRDefault="00B06984" w:rsidP="00594118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18D2CD89" w14:textId="77777777" w:rsidR="00B06984" w:rsidRPr="007E7355" w:rsidRDefault="00B06984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eğiş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</w:p>
          <w:p w14:paraId="6A23C181" w14:textId="77777777" w:rsidR="00B06984" w:rsidRPr="007E7355" w:rsidRDefault="00B06984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eğiş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planlar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ol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aritaları</w:t>
            </w:r>
            <w:proofErr w:type="spellEnd"/>
          </w:p>
          <w:p w14:paraId="12E9E2DC" w14:textId="77777777" w:rsidR="00AB775D" w:rsidRPr="00AB775D" w:rsidRDefault="00AB775D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Yükseköğretim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ekosisteminde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temel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fonksiyonları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çevresinde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meydana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gelen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değişime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analiz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7C9FCBFC" w14:textId="48DFC60C" w:rsidR="00B06984" w:rsidRPr="007E7355" w:rsidRDefault="00B06984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lece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enaryoları</w:t>
            </w:r>
            <w:proofErr w:type="spellEnd"/>
          </w:p>
          <w:p w14:paraId="19616CDF" w14:textId="77777777" w:rsidR="00B06984" w:rsidRPr="007E7355" w:rsidRDefault="00B06984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ıyaslam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</w:p>
          <w:p w14:paraId="499A7742" w14:textId="77777777" w:rsidR="00B06984" w:rsidRPr="007E7355" w:rsidRDefault="00B06984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enili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</w:p>
          <w:p w14:paraId="45DE0D6C" w14:textId="77777777" w:rsidR="00B06984" w:rsidRPr="007E7355" w:rsidRDefault="00B06984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eğiş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ekipler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elgeleri</w:t>
            </w:r>
            <w:proofErr w:type="spellEnd"/>
          </w:p>
          <w:p w14:paraId="439BC9BF" w14:textId="534850A1" w:rsidR="00B06984" w:rsidRPr="007E7355" w:rsidRDefault="00B06984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B731CC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</w:p>
          <w:p w14:paraId="72B5B808" w14:textId="4A976A98" w:rsidR="00B06984" w:rsidRPr="007E7355" w:rsidRDefault="00B06984" w:rsidP="00B06984">
            <w:pPr>
              <w:pStyle w:val="TableParagraph"/>
              <w:tabs>
                <w:tab w:val="left" w:pos="945"/>
                <w:tab w:val="left" w:pos="946"/>
              </w:tabs>
              <w:spacing w:before="41"/>
              <w:ind w:left="945"/>
              <w:rPr>
                <w:rFonts w:ascii="Hurme Geometric Sans 1" w:hAnsi="Hurme Geometric Sans 1"/>
                <w:i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B06984" w:rsidRPr="007E7355" w14:paraId="037CA9C5" w14:textId="77777777" w:rsidTr="00583CF3">
        <w:trPr>
          <w:trHeight w:val="620"/>
        </w:trPr>
        <w:tc>
          <w:tcPr>
            <w:tcW w:w="5748" w:type="dxa"/>
            <w:tcBorders>
              <w:top w:val="nil"/>
            </w:tcBorders>
          </w:tcPr>
          <w:p w14:paraId="09238772" w14:textId="77777777" w:rsidR="00B06984" w:rsidRPr="007E7355" w:rsidRDefault="00B06984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013" w:type="dxa"/>
            <w:gridSpan w:val="5"/>
            <w:vMerge/>
            <w:shd w:val="clear" w:color="auto" w:fill="E4ADC0"/>
          </w:tcPr>
          <w:p w14:paraId="330FE2CD" w14:textId="44BDE234" w:rsidR="00B06984" w:rsidRPr="007E7355" w:rsidRDefault="00B06984" w:rsidP="00594118">
            <w:pPr>
              <w:pStyle w:val="TableParagraph"/>
              <w:spacing w:before="3"/>
              <w:ind w:left="945"/>
              <w:rPr>
                <w:rFonts w:ascii="Hurme Geometric Sans 1" w:hAnsi="Hurme Geometric Sans 1"/>
                <w:i/>
              </w:rPr>
            </w:pPr>
          </w:p>
        </w:tc>
      </w:tr>
    </w:tbl>
    <w:p w14:paraId="5D3B5425" w14:textId="604ABEDB" w:rsidR="00A068E2" w:rsidRPr="007E7355" w:rsidRDefault="00A068E2" w:rsidP="00A068E2">
      <w:pPr>
        <w:rPr>
          <w:rFonts w:ascii="Hurme Geometric Sans 1" w:hAnsi="Hurme Geometric Sans 1"/>
          <w:sz w:val="24"/>
          <w:szCs w:val="24"/>
        </w:rPr>
      </w:pPr>
    </w:p>
    <w:p w14:paraId="2E88C900" w14:textId="5093DEFD" w:rsidR="00594118" w:rsidRPr="007E7355" w:rsidRDefault="00594118" w:rsidP="00A068E2">
      <w:pPr>
        <w:rPr>
          <w:rFonts w:ascii="Hurme Geometric Sans 1" w:hAnsi="Hurme Geometric Sans 1"/>
          <w:sz w:val="24"/>
          <w:szCs w:val="24"/>
        </w:rPr>
      </w:pPr>
    </w:p>
    <w:p w14:paraId="4EDD9994" w14:textId="2659A5E6" w:rsidR="00594118" w:rsidRPr="007E7355" w:rsidRDefault="00594118" w:rsidP="00A068E2">
      <w:pPr>
        <w:rPr>
          <w:rFonts w:ascii="Hurme Geometric Sans 1" w:hAnsi="Hurme Geometric Sans 1"/>
          <w:sz w:val="24"/>
          <w:szCs w:val="24"/>
        </w:rPr>
      </w:pPr>
    </w:p>
    <w:p w14:paraId="583E27F1" w14:textId="638F3C03" w:rsidR="00594118" w:rsidRPr="007E7355" w:rsidRDefault="00594118" w:rsidP="00A068E2">
      <w:pPr>
        <w:rPr>
          <w:rFonts w:ascii="Hurme Geometric Sans 1" w:hAnsi="Hurme Geometric Sans 1"/>
          <w:sz w:val="24"/>
          <w:szCs w:val="24"/>
        </w:rPr>
      </w:pPr>
    </w:p>
    <w:p w14:paraId="08FE3BC6" w14:textId="77777777" w:rsidR="00594118" w:rsidRPr="007E7355" w:rsidRDefault="00594118" w:rsidP="00A068E2">
      <w:pPr>
        <w:rPr>
          <w:rFonts w:ascii="Hurme Geometric Sans 1" w:hAnsi="Hurme Geometric Sans 1"/>
          <w:sz w:val="2"/>
          <w:szCs w:val="2"/>
        </w:rPr>
        <w:sectPr w:rsidR="00594118" w:rsidRPr="007E7355" w:rsidSect="00F54514">
          <w:headerReference w:type="default" r:id="rId15"/>
          <w:footerReference w:type="default" r:id="rId16"/>
          <w:pgSz w:w="16840" w:h="11910" w:orient="landscape"/>
          <w:pgMar w:top="6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1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7"/>
        <w:gridCol w:w="2199"/>
        <w:gridCol w:w="1957"/>
        <w:gridCol w:w="2019"/>
        <w:gridCol w:w="2000"/>
        <w:gridCol w:w="1969"/>
      </w:tblGrid>
      <w:tr w:rsidR="00A068E2" w:rsidRPr="007E7355" w14:paraId="5A90A77B" w14:textId="77777777" w:rsidTr="00A068E2">
        <w:trPr>
          <w:trHeight w:val="393"/>
        </w:trPr>
        <w:tc>
          <w:tcPr>
            <w:tcW w:w="16101" w:type="dxa"/>
            <w:gridSpan w:val="6"/>
            <w:shd w:val="clear" w:color="auto" w:fill="FFC9DE"/>
          </w:tcPr>
          <w:p w14:paraId="4817F7F7" w14:textId="653EEBDF" w:rsidR="00A068E2" w:rsidRPr="007E7355" w:rsidRDefault="004D4914" w:rsidP="00A068E2">
            <w:pPr>
              <w:pStyle w:val="TableParagraph"/>
              <w:spacing w:line="337" w:lineRule="exact"/>
              <w:ind w:right="94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M ve KALİTE</w:t>
            </w:r>
          </w:p>
        </w:tc>
      </w:tr>
      <w:tr w:rsidR="00A068E2" w:rsidRPr="007E7355" w14:paraId="19AA71C0" w14:textId="77777777" w:rsidTr="004F041A">
        <w:trPr>
          <w:trHeight w:val="439"/>
        </w:trPr>
        <w:tc>
          <w:tcPr>
            <w:tcW w:w="16101" w:type="dxa"/>
            <w:gridSpan w:val="6"/>
            <w:shd w:val="clear" w:color="auto" w:fill="FFC9DE"/>
          </w:tcPr>
          <w:p w14:paraId="7A75F0F9" w14:textId="77777777" w:rsidR="00A068E2" w:rsidRPr="007E7355" w:rsidRDefault="00A068E2" w:rsidP="00A068E2">
            <w:pPr>
              <w:pStyle w:val="TableParagraph"/>
              <w:spacing w:line="260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lite</w:t>
            </w:r>
            <w:proofErr w:type="spellEnd"/>
          </w:p>
        </w:tc>
      </w:tr>
      <w:tr w:rsidR="00A068E2" w:rsidRPr="007E7355" w14:paraId="108430AB" w14:textId="77777777" w:rsidTr="00A068E2">
        <w:trPr>
          <w:trHeight w:val="309"/>
        </w:trPr>
        <w:tc>
          <w:tcPr>
            <w:tcW w:w="5957" w:type="dxa"/>
            <w:shd w:val="clear" w:color="auto" w:fill="FFC9DE"/>
          </w:tcPr>
          <w:p w14:paraId="3ADA9ECE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shd w:val="clear" w:color="auto" w:fill="FFC9DE"/>
          </w:tcPr>
          <w:p w14:paraId="700B0652" w14:textId="77777777" w:rsidR="00A068E2" w:rsidRPr="007E7355" w:rsidRDefault="00A068E2" w:rsidP="00A068E2">
            <w:pPr>
              <w:pStyle w:val="TableParagraph"/>
              <w:spacing w:line="263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57" w:type="dxa"/>
            <w:shd w:val="clear" w:color="auto" w:fill="FFC9DE"/>
          </w:tcPr>
          <w:p w14:paraId="71FE6E8C" w14:textId="77777777" w:rsidR="00A068E2" w:rsidRPr="007E7355" w:rsidRDefault="00A068E2" w:rsidP="00A068E2">
            <w:pPr>
              <w:pStyle w:val="TableParagraph"/>
              <w:spacing w:line="263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19" w:type="dxa"/>
            <w:shd w:val="clear" w:color="auto" w:fill="FFC9DE"/>
          </w:tcPr>
          <w:p w14:paraId="48E3ED51" w14:textId="77777777" w:rsidR="00A068E2" w:rsidRPr="007E7355" w:rsidRDefault="00A068E2" w:rsidP="00A068E2">
            <w:pPr>
              <w:pStyle w:val="TableParagraph"/>
              <w:spacing w:line="263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00" w:type="dxa"/>
            <w:shd w:val="clear" w:color="auto" w:fill="FFC9DE"/>
          </w:tcPr>
          <w:p w14:paraId="6B140B06" w14:textId="77777777" w:rsidR="00A068E2" w:rsidRPr="007E7355" w:rsidRDefault="00A068E2" w:rsidP="00A068E2">
            <w:pPr>
              <w:pStyle w:val="TableParagraph"/>
              <w:spacing w:line="263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69" w:type="dxa"/>
            <w:shd w:val="clear" w:color="auto" w:fill="FFC9DE"/>
          </w:tcPr>
          <w:p w14:paraId="7AF7D3C5" w14:textId="77777777" w:rsidR="00A068E2" w:rsidRPr="007E7355" w:rsidRDefault="00A068E2" w:rsidP="00A068E2">
            <w:pPr>
              <w:pStyle w:val="TableParagraph"/>
              <w:spacing w:line="263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594118" w:rsidRPr="007E7355" w14:paraId="285C84B9" w14:textId="77777777" w:rsidTr="00594118">
        <w:trPr>
          <w:trHeight w:val="308"/>
        </w:trPr>
        <w:tc>
          <w:tcPr>
            <w:tcW w:w="5957" w:type="dxa"/>
            <w:tcBorders>
              <w:bottom w:val="nil"/>
            </w:tcBorders>
          </w:tcPr>
          <w:p w14:paraId="3A4BCC97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bottom w:val="nil"/>
            </w:tcBorders>
            <w:shd w:val="clear" w:color="auto" w:fill="FCDFE8"/>
          </w:tcPr>
          <w:p w14:paraId="08F486BD" w14:textId="21481D81" w:rsidR="00594118" w:rsidRPr="007E7355" w:rsidRDefault="00E2464C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</w:tc>
        <w:tc>
          <w:tcPr>
            <w:tcW w:w="1957" w:type="dxa"/>
            <w:vMerge w:val="restart"/>
            <w:shd w:val="clear" w:color="auto" w:fill="FDCEDD"/>
          </w:tcPr>
          <w:p w14:paraId="61E0CF28" w14:textId="54F1FC91" w:rsidR="00594118" w:rsidRPr="007E7355" w:rsidRDefault="00E2464C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ç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08781903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4F041A">
              <w:rPr>
                <w:rFonts w:ascii="Hurme Geometric Sans 1" w:hAnsi="Hurme Geometric Sans 1"/>
              </w:rPr>
              <w:t>güvencesi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süreç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ve</w:t>
            </w:r>
          </w:p>
          <w:p w14:paraId="026435A6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27E1B7E2" w14:textId="596AE590" w:rsidR="00594118" w:rsidRPr="007E7355" w:rsidRDefault="00594118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19" w:type="dxa"/>
            <w:vMerge w:val="restart"/>
            <w:shd w:val="clear" w:color="auto" w:fill="E49BB1"/>
          </w:tcPr>
          <w:p w14:paraId="4157E580" w14:textId="77777777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</w:p>
          <w:p w14:paraId="640C29FA" w14:textId="239AE364" w:rsidR="00594118" w:rsidRPr="007E7355" w:rsidRDefault="00E2464C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</w:t>
            </w:r>
            <w:r w:rsidR="00594118" w:rsidRPr="007E7355">
              <w:rPr>
                <w:rFonts w:ascii="Hurme Geometric Sans 1" w:hAnsi="Hurme Geometric Sans 1"/>
              </w:rPr>
              <w:t>istem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  <w:p w14:paraId="41B34ACA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yılmı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6490199" w14:textId="77777777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bütüncül</w:t>
            </w:r>
            <w:proofErr w:type="spellEnd"/>
          </w:p>
          <w:p w14:paraId="09CF18BC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  <w:p w14:paraId="19582DEC" w14:textId="68F4A914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0" w:type="dxa"/>
            <w:vMerge w:val="restart"/>
            <w:shd w:val="clear" w:color="auto" w:fill="DE829E"/>
          </w:tcPr>
          <w:p w14:paraId="200C6972" w14:textId="77777777" w:rsidR="00594118" w:rsidRPr="007E7355" w:rsidRDefault="00594118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</w:p>
          <w:p w14:paraId="1735EC8B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</w:p>
          <w:p w14:paraId="0AC057D5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0FF636DC" w14:textId="77777777" w:rsidR="00594118" w:rsidRPr="007E7355" w:rsidRDefault="00594118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</w:p>
          <w:p w14:paraId="73A35D67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</w:p>
          <w:p w14:paraId="66E681E3" w14:textId="5D431D32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9" w:type="dxa"/>
            <w:vMerge w:val="restart"/>
            <w:shd w:val="clear" w:color="auto" w:fill="D77192"/>
          </w:tcPr>
          <w:p w14:paraId="0C60263E" w14:textId="77777777" w:rsidR="00594118" w:rsidRPr="007E7355" w:rsidRDefault="00594118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FA7D4B0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4975EAC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7E17B430" w14:textId="77777777" w:rsidR="00594118" w:rsidRPr="007E7355" w:rsidRDefault="00594118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6E688F1E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3411C26C" w14:textId="3C477180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594118" w:rsidRPr="007E7355" w14:paraId="370ECE34" w14:textId="77777777" w:rsidTr="00594118">
        <w:trPr>
          <w:trHeight w:val="309"/>
        </w:trPr>
        <w:tc>
          <w:tcPr>
            <w:tcW w:w="5957" w:type="dxa"/>
            <w:tcBorders>
              <w:top w:val="nil"/>
              <w:bottom w:val="nil"/>
            </w:tcBorders>
          </w:tcPr>
          <w:p w14:paraId="005C7EBC" w14:textId="77777777" w:rsidR="00594118" w:rsidRPr="007E7355" w:rsidRDefault="00594118" w:rsidP="00A068E2">
            <w:pPr>
              <w:pStyle w:val="TableParagraph"/>
              <w:spacing w:line="262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4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mekanizmaları</w:t>
            </w:r>
            <w:proofErr w:type="spellEnd"/>
          </w:p>
        </w:tc>
        <w:tc>
          <w:tcPr>
            <w:tcW w:w="2199" w:type="dxa"/>
            <w:vMerge w:val="restart"/>
            <w:tcBorders>
              <w:top w:val="nil"/>
            </w:tcBorders>
            <w:shd w:val="clear" w:color="auto" w:fill="FCDFE8"/>
          </w:tcPr>
          <w:p w14:paraId="07F0BA4B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</w:t>
            </w:r>
            <w:proofErr w:type="spellEnd"/>
          </w:p>
          <w:p w14:paraId="392795E7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</w:p>
          <w:p w14:paraId="3EAEA3C6" w14:textId="77777777" w:rsidR="00594118" w:rsidRPr="007E7355" w:rsidRDefault="00594118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</w:p>
          <w:p w14:paraId="77769762" w14:textId="4CCDA923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7" w:type="dxa"/>
            <w:vMerge/>
            <w:shd w:val="clear" w:color="auto" w:fill="FDCEDD"/>
          </w:tcPr>
          <w:p w14:paraId="1B9A8770" w14:textId="7854A23C" w:rsidR="00594118" w:rsidRPr="007E7355" w:rsidRDefault="00594118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124A86B7" w14:textId="49B1B41F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shd w:val="clear" w:color="auto" w:fill="DE829E"/>
          </w:tcPr>
          <w:p w14:paraId="501EE8B4" w14:textId="0BCF0556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shd w:val="clear" w:color="auto" w:fill="D77192"/>
          </w:tcPr>
          <w:p w14:paraId="4CD23382" w14:textId="7D2EEDA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594118" w:rsidRPr="007E7355" w14:paraId="773D8306" w14:textId="77777777" w:rsidTr="00594118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4E0981C6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vMerge/>
            <w:shd w:val="clear" w:color="auto" w:fill="FCDFE8"/>
          </w:tcPr>
          <w:p w14:paraId="5DC45D73" w14:textId="7C8EA8DA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vMerge/>
            <w:shd w:val="clear" w:color="auto" w:fill="FDCEDD"/>
          </w:tcPr>
          <w:p w14:paraId="5141DA6B" w14:textId="799D547E" w:rsidR="00594118" w:rsidRPr="007E7355" w:rsidRDefault="00594118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66652C4F" w14:textId="221C121D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shd w:val="clear" w:color="auto" w:fill="DE829E"/>
          </w:tcPr>
          <w:p w14:paraId="5261D30D" w14:textId="12CC2B55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shd w:val="clear" w:color="auto" w:fill="D77192"/>
          </w:tcPr>
          <w:p w14:paraId="0DEA7956" w14:textId="3FCABDCB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9E4EF5" w:rsidRPr="007E7355" w14:paraId="01CC963D" w14:textId="77777777" w:rsidTr="00594118">
        <w:trPr>
          <w:trHeight w:val="308"/>
        </w:trPr>
        <w:tc>
          <w:tcPr>
            <w:tcW w:w="5957" w:type="dxa"/>
            <w:vMerge w:val="restart"/>
            <w:tcBorders>
              <w:top w:val="nil"/>
            </w:tcBorders>
          </w:tcPr>
          <w:p w14:paraId="0E429576" w14:textId="382343D5" w:rsidR="009E4EF5" w:rsidRPr="007E7355" w:rsidRDefault="0093171B" w:rsidP="00BB7BE1">
            <w:pPr>
              <w:pStyle w:val="TableParagraph"/>
              <w:spacing w:line="261" w:lineRule="exact"/>
              <w:ind w:left="110" w:right="191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="009E4EF5" w:rsidRPr="007E7355">
              <w:rPr>
                <w:rFonts w:ascii="Hurme Geometric Sans 1" w:hAnsi="Hurme Geometric Sans 1"/>
              </w:rPr>
              <w:t xml:space="preserve">PUKÖ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çevrimleri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itibarı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ile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takvim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yılı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temelinde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 hangi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işlem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süreç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mekanizmaların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devreye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gireceği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planlanmış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akış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şemaları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belirlidir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Sorumluluklar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yetkiler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tanımlanmıştır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Gerçekleşen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>.</w:t>
            </w:r>
          </w:p>
          <w:p w14:paraId="37477B0B" w14:textId="77777777" w:rsidR="009E4EF5" w:rsidRPr="004F041A" w:rsidRDefault="009E4EF5" w:rsidP="00BB7BE1">
            <w:pPr>
              <w:pStyle w:val="TableParagraph"/>
              <w:spacing w:line="261" w:lineRule="exact"/>
              <w:ind w:left="110" w:right="191"/>
              <w:jc w:val="both"/>
              <w:rPr>
                <w:rFonts w:ascii="Hurme Geometric Sans 1" w:hAnsi="Hurme Geometric Sans 1"/>
              </w:rPr>
            </w:pPr>
          </w:p>
          <w:p w14:paraId="238BCD9F" w14:textId="40DB4734" w:rsidR="009E4EF5" w:rsidRPr="007E7355" w:rsidRDefault="009E4EF5" w:rsidP="00BB7BE1">
            <w:pPr>
              <w:pStyle w:val="TableParagraph"/>
              <w:spacing w:line="261" w:lineRule="exact"/>
              <w:ind w:left="110" w:right="191"/>
              <w:jc w:val="both"/>
              <w:rPr>
                <w:rFonts w:ascii="Hurme Geometric Sans 1" w:hAnsi="Hurme Geometric Sans 1"/>
              </w:rPr>
            </w:pPr>
            <w:proofErr w:type="spellStart"/>
            <w:r w:rsidRPr="004F041A">
              <w:rPr>
                <w:rFonts w:ascii="Hurme Geometric Sans 1" w:hAnsi="Hurme Geometric Sans 1"/>
              </w:rPr>
              <w:t>Takvim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yılı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temelind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tasarlanmaya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diğe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alit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döngülerini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is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man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erdi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nıt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irtilmişt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0975CB31" w14:textId="77777777" w:rsidR="009E4EF5" w:rsidRPr="004F041A" w:rsidRDefault="009E4EF5" w:rsidP="00BB7BE1">
            <w:pPr>
              <w:pStyle w:val="TableParagraph"/>
              <w:spacing w:line="248" w:lineRule="exact"/>
              <w:ind w:left="110" w:right="191"/>
              <w:jc w:val="both"/>
              <w:rPr>
                <w:rFonts w:ascii="Hurme Geometric Sans 1" w:hAnsi="Hurme Geometric Sans 1"/>
              </w:rPr>
            </w:pPr>
          </w:p>
          <w:p w14:paraId="04D1BA65" w14:textId="77777777" w:rsidR="009E4EF5" w:rsidRDefault="009E4EF5" w:rsidP="00BB7BE1">
            <w:pPr>
              <w:pStyle w:val="TableParagraph"/>
              <w:spacing w:line="248" w:lineRule="exact"/>
              <w:ind w:left="110" w:right="191"/>
              <w:jc w:val="both"/>
              <w:rPr>
                <w:rFonts w:ascii="Hurme Geometric Sans 1" w:hAnsi="Hurme Geometric Sans 1"/>
              </w:rPr>
            </w:pPr>
            <w:proofErr w:type="spellStart"/>
            <w:r w:rsidRPr="004F041A">
              <w:rPr>
                <w:rFonts w:ascii="Hurme Geometric Sans 1" w:hAnsi="Hurme Geometric Sans 1"/>
              </w:rPr>
              <w:t>Fakültey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ait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alit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güvencesi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rehberi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gibi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41A">
              <w:rPr>
                <w:rFonts w:ascii="Hurme Geometric Sans 1" w:hAnsi="Hurme Geometric Sans 1"/>
              </w:rPr>
              <w:t>politika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ayrıntılarını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ye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dığı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rişilebile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e</w:t>
            </w:r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ncellene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küma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</w:p>
          <w:p w14:paraId="79CBD87B" w14:textId="77777777" w:rsidR="009E4EF5" w:rsidRDefault="009E4EF5" w:rsidP="00BB7BE1">
            <w:pPr>
              <w:pStyle w:val="TableParagraph"/>
              <w:spacing w:line="248" w:lineRule="exact"/>
              <w:ind w:left="110" w:right="191"/>
              <w:jc w:val="both"/>
              <w:rPr>
                <w:rFonts w:ascii="Hurme Geometric Sans 1" w:hAnsi="Hurme Geometric Sans 1"/>
              </w:rPr>
            </w:pPr>
          </w:p>
          <w:p w14:paraId="3987675F" w14:textId="635C29F4" w:rsidR="009E4EF5" w:rsidRDefault="009E4EF5" w:rsidP="00BB7BE1">
            <w:pPr>
              <w:pStyle w:val="TableParagraph"/>
              <w:spacing w:line="248" w:lineRule="exact"/>
              <w:ind w:left="110" w:right="191"/>
              <w:jc w:val="both"/>
              <w:rPr>
                <w:rFonts w:ascii="Hurme Geometric Sans 1" w:hAnsi="Hurme Geometric Sans 1"/>
              </w:rPr>
            </w:pPr>
            <w:proofErr w:type="spellStart"/>
            <w:r w:rsidRPr="00086724">
              <w:rPr>
                <w:rFonts w:ascii="Hurme Geometric Sans 1" w:hAnsi="Hurme Geometric Sans 1"/>
              </w:rPr>
              <w:t>Fakülte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Kalite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Komisyonunun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süreç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086724">
              <w:rPr>
                <w:rFonts w:ascii="Hurme Geometric Sans 1" w:hAnsi="Hurme Geometric Sans 1"/>
              </w:rPr>
              <w:t>uygulamaları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tanımlıdır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86724">
              <w:rPr>
                <w:rFonts w:ascii="Hurme Geometric Sans 1" w:hAnsi="Hurme Geometric Sans 1"/>
              </w:rPr>
              <w:t>fakülte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çalışanlarınca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bilinir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086724">
              <w:rPr>
                <w:rFonts w:ascii="Hurme Geometric Sans 1" w:hAnsi="Hurme Geometric Sans 1"/>
              </w:rPr>
              <w:t>Komisyon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iç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kalite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güvencesi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sisteminin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oluşturulması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086724">
              <w:rPr>
                <w:rFonts w:ascii="Hurme Geometric Sans 1" w:hAnsi="Hurme Geometric Sans 1"/>
              </w:rPr>
              <w:t>geliştirilmesinde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etkin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rol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alır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, program </w:t>
            </w:r>
            <w:proofErr w:type="spellStart"/>
            <w:r w:rsidRPr="00086724">
              <w:rPr>
                <w:rFonts w:ascii="Hurme Geometric Sans 1" w:hAnsi="Hurme Geometric Sans 1"/>
              </w:rPr>
              <w:t>akreditasyonu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süreçlerine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destek </w:t>
            </w:r>
            <w:proofErr w:type="spellStart"/>
            <w:r w:rsidRPr="00086724">
              <w:rPr>
                <w:rFonts w:ascii="Hurme Geometric Sans 1" w:hAnsi="Hurme Geometric Sans 1"/>
              </w:rPr>
              <w:t>verir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086724">
              <w:rPr>
                <w:rFonts w:ascii="Hurme Geometric Sans 1" w:hAnsi="Hurme Geometric Sans 1"/>
              </w:rPr>
              <w:t>Komisyon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gerçekleştirilen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etkinliklerin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sonuçlarını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değerlendirir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086724">
              <w:rPr>
                <w:rFonts w:ascii="Hurme Geometric Sans 1" w:hAnsi="Hurme Geometric Sans 1"/>
              </w:rPr>
              <w:t>değerlendirmeler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karar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alma </w:t>
            </w:r>
            <w:proofErr w:type="spellStart"/>
            <w:r w:rsidRPr="00086724">
              <w:rPr>
                <w:rFonts w:ascii="Hurme Geometric Sans 1" w:hAnsi="Hurme Geometric Sans 1"/>
              </w:rPr>
              <w:t>mekanizmalarını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etkiler</w:t>
            </w:r>
            <w:proofErr w:type="spellEnd"/>
            <w:r w:rsidRPr="00086724">
              <w:rPr>
                <w:rFonts w:ascii="Hurme Geometric Sans 1" w:hAnsi="Hurme Geometric Sans 1"/>
              </w:rPr>
              <w:t>.</w:t>
            </w:r>
          </w:p>
          <w:p w14:paraId="0DD87285" w14:textId="04CFF8C6" w:rsidR="009E4EF5" w:rsidRPr="007E7355" w:rsidRDefault="009E4EF5" w:rsidP="00E21237">
            <w:pPr>
              <w:pStyle w:val="TableParagraph"/>
              <w:spacing w:line="248" w:lineRule="exact"/>
              <w:ind w:left="110" w:right="5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vMerge/>
            <w:shd w:val="clear" w:color="auto" w:fill="FCDFE8"/>
          </w:tcPr>
          <w:p w14:paraId="43AE1D2D" w14:textId="08F1211B" w:rsidR="009E4EF5" w:rsidRPr="007E7355" w:rsidRDefault="009E4EF5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vMerge/>
            <w:tcBorders>
              <w:bottom w:val="nil"/>
            </w:tcBorders>
            <w:shd w:val="clear" w:color="auto" w:fill="FDCEDD"/>
          </w:tcPr>
          <w:p w14:paraId="09A21E6B" w14:textId="41867AB7" w:rsidR="009E4EF5" w:rsidRPr="007E7355" w:rsidRDefault="009E4EF5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2B75A4E5" w14:textId="28DD17B7" w:rsidR="009E4EF5" w:rsidRPr="007E7355" w:rsidRDefault="009E4EF5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shd w:val="clear" w:color="auto" w:fill="DE829E"/>
          </w:tcPr>
          <w:p w14:paraId="5B43BD9B" w14:textId="49E24ACB" w:rsidR="009E4EF5" w:rsidRPr="007E7355" w:rsidRDefault="009E4EF5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shd w:val="clear" w:color="auto" w:fill="D77192"/>
          </w:tcPr>
          <w:p w14:paraId="50CDCA09" w14:textId="128007DA" w:rsidR="009E4EF5" w:rsidRPr="007E7355" w:rsidRDefault="009E4EF5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9E4EF5" w:rsidRPr="007E7355" w14:paraId="048974D6" w14:textId="77777777" w:rsidTr="00594118">
        <w:trPr>
          <w:trHeight w:val="309"/>
        </w:trPr>
        <w:tc>
          <w:tcPr>
            <w:tcW w:w="5957" w:type="dxa"/>
            <w:vMerge/>
          </w:tcPr>
          <w:p w14:paraId="20AC42E8" w14:textId="354EF8F4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vMerge/>
            <w:tcBorders>
              <w:bottom w:val="nil"/>
            </w:tcBorders>
            <w:shd w:val="clear" w:color="auto" w:fill="FCDFE8"/>
          </w:tcPr>
          <w:p w14:paraId="0B8F8039" w14:textId="3A2A1DFC" w:rsidR="009E4EF5" w:rsidRPr="007E7355" w:rsidRDefault="009E4EF5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1B36CF32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20B76564" w14:textId="221B0862" w:rsidR="009E4EF5" w:rsidRPr="007E7355" w:rsidRDefault="009E4EF5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shd w:val="clear" w:color="auto" w:fill="DE829E"/>
          </w:tcPr>
          <w:p w14:paraId="36B977F5" w14:textId="6FA1E63C" w:rsidR="009E4EF5" w:rsidRPr="007E7355" w:rsidRDefault="009E4EF5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shd w:val="clear" w:color="auto" w:fill="D77192"/>
          </w:tcPr>
          <w:p w14:paraId="043BC88D" w14:textId="2BFB3514" w:rsidR="009E4EF5" w:rsidRPr="007E7355" w:rsidRDefault="009E4EF5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9E4EF5" w:rsidRPr="007E7355" w14:paraId="61C4B829" w14:textId="77777777" w:rsidTr="00594118">
        <w:trPr>
          <w:trHeight w:val="309"/>
        </w:trPr>
        <w:tc>
          <w:tcPr>
            <w:tcW w:w="5957" w:type="dxa"/>
            <w:vMerge/>
          </w:tcPr>
          <w:p w14:paraId="2853DE48" w14:textId="325B16C1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34832DE6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27849DCF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tcBorders>
              <w:bottom w:val="nil"/>
            </w:tcBorders>
            <w:shd w:val="clear" w:color="auto" w:fill="E49BB1"/>
          </w:tcPr>
          <w:p w14:paraId="25A6CC18" w14:textId="13B6E4DE" w:rsidR="009E4EF5" w:rsidRPr="007E7355" w:rsidRDefault="009E4EF5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tcBorders>
              <w:bottom w:val="nil"/>
            </w:tcBorders>
            <w:shd w:val="clear" w:color="auto" w:fill="DE829E"/>
          </w:tcPr>
          <w:p w14:paraId="0AF0698C" w14:textId="48481416" w:rsidR="009E4EF5" w:rsidRPr="007E7355" w:rsidRDefault="009E4EF5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tcBorders>
              <w:bottom w:val="nil"/>
            </w:tcBorders>
            <w:shd w:val="clear" w:color="auto" w:fill="D77192"/>
          </w:tcPr>
          <w:p w14:paraId="440DD582" w14:textId="338AE21F" w:rsidR="009E4EF5" w:rsidRPr="007E7355" w:rsidRDefault="009E4EF5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9E4EF5" w:rsidRPr="007E7355" w14:paraId="0A7945A7" w14:textId="77777777" w:rsidTr="004F041A">
        <w:trPr>
          <w:trHeight w:val="85"/>
        </w:trPr>
        <w:tc>
          <w:tcPr>
            <w:tcW w:w="5957" w:type="dxa"/>
            <w:vMerge/>
          </w:tcPr>
          <w:p w14:paraId="52D9F83A" w14:textId="37F15A00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0F14A22A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259DD79D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336557E9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51EA501F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2510A43C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E4EF5" w:rsidRPr="007E7355" w14:paraId="7294B6A2" w14:textId="77777777" w:rsidTr="00594118">
        <w:trPr>
          <w:trHeight w:val="308"/>
        </w:trPr>
        <w:tc>
          <w:tcPr>
            <w:tcW w:w="5957" w:type="dxa"/>
            <w:vMerge/>
          </w:tcPr>
          <w:p w14:paraId="6971BF74" w14:textId="6FE7CADF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4BCAB04A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39D9D6FB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75193BB0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6413CD57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66B96CED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E4EF5" w:rsidRPr="007E7355" w14:paraId="187BD6A0" w14:textId="77777777" w:rsidTr="00594118">
        <w:trPr>
          <w:trHeight w:val="309"/>
        </w:trPr>
        <w:tc>
          <w:tcPr>
            <w:tcW w:w="5957" w:type="dxa"/>
            <w:vMerge/>
          </w:tcPr>
          <w:p w14:paraId="4E2F4C54" w14:textId="7AD60F05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07900684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3B569AD2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047E2BDB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7765218F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7DC56335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E4EF5" w:rsidRPr="007E7355" w14:paraId="42D85676" w14:textId="77777777" w:rsidTr="00594118">
        <w:trPr>
          <w:trHeight w:val="308"/>
        </w:trPr>
        <w:tc>
          <w:tcPr>
            <w:tcW w:w="5957" w:type="dxa"/>
            <w:vMerge/>
          </w:tcPr>
          <w:p w14:paraId="61E58107" w14:textId="0EFF8D2E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3C93DFA1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0FF70785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12E83F9A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72DCB8F4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18B069D2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E4EF5" w:rsidRPr="007E7355" w14:paraId="1DDE8EAA" w14:textId="77777777" w:rsidTr="00594118">
        <w:trPr>
          <w:trHeight w:val="308"/>
        </w:trPr>
        <w:tc>
          <w:tcPr>
            <w:tcW w:w="5957" w:type="dxa"/>
            <w:vMerge/>
          </w:tcPr>
          <w:p w14:paraId="0079B70D" w14:textId="61F433C5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58701A74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5FB3BED7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0DAD1639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443A538F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0CA48066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E4EF5" w:rsidRPr="007E7355" w14:paraId="7D10AB52" w14:textId="77777777" w:rsidTr="009E4EF5">
        <w:trPr>
          <w:trHeight w:val="2157"/>
        </w:trPr>
        <w:tc>
          <w:tcPr>
            <w:tcW w:w="5957" w:type="dxa"/>
            <w:vMerge/>
          </w:tcPr>
          <w:p w14:paraId="7E13DFC7" w14:textId="555A2A59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</w:tcBorders>
            <w:shd w:val="clear" w:color="auto" w:fill="FCDFE8"/>
          </w:tcPr>
          <w:p w14:paraId="5B7CD532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57" w:type="dxa"/>
            <w:tcBorders>
              <w:top w:val="nil"/>
            </w:tcBorders>
            <w:shd w:val="clear" w:color="auto" w:fill="FDCEDD"/>
          </w:tcPr>
          <w:p w14:paraId="5F0BBB66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2019" w:type="dxa"/>
            <w:tcBorders>
              <w:top w:val="nil"/>
            </w:tcBorders>
            <w:shd w:val="clear" w:color="auto" w:fill="E49BB1"/>
          </w:tcPr>
          <w:p w14:paraId="602128E5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2000" w:type="dxa"/>
            <w:tcBorders>
              <w:top w:val="nil"/>
            </w:tcBorders>
            <w:shd w:val="clear" w:color="auto" w:fill="DE829E"/>
          </w:tcPr>
          <w:p w14:paraId="732AC828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69" w:type="dxa"/>
            <w:tcBorders>
              <w:top w:val="nil"/>
            </w:tcBorders>
            <w:shd w:val="clear" w:color="auto" w:fill="D77192"/>
          </w:tcPr>
          <w:p w14:paraId="4B4DA71C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9E4EF5" w:rsidRPr="007E7355" w14:paraId="71B01BE3" w14:textId="77777777" w:rsidTr="00094985">
        <w:trPr>
          <w:trHeight w:val="2608"/>
        </w:trPr>
        <w:tc>
          <w:tcPr>
            <w:tcW w:w="5957" w:type="dxa"/>
            <w:vMerge/>
            <w:tcBorders>
              <w:bottom w:val="nil"/>
            </w:tcBorders>
          </w:tcPr>
          <w:p w14:paraId="7105835D" w14:textId="77777777" w:rsidR="009E4EF5" w:rsidRPr="007E7355" w:rsidRDefault="009E4EF5" w:rsidP="005F252E">
            <w:pPr>
              <w:pStyle w:val="TableParagraph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10144" w:type="dxa"/>
            <w:gridSpan w:val="5"/>
            <w:vMerge w:val="restart"/>
            <w:tcBorders>
              <w:top w:val="nil"/>
            </w:tcBorders>
            <w:shd w:val="clear" w:color="auto" w:fill="E4ADC0"/>
          </w:tcPr>
          <w:p w14:paraId="7B8D71C8" w14:textId="77777777" w:rsidR="009E4EF5" w:rsidRPr="007E7355" w:rsidRDefault="009E4EF5" w:rsidP="00A068E2">
            <w:pPr>
              <w:pStyle w:val="TableParagraph"/>
              <w:spacing w:before="48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C52EE2E" w14:textId="17C6C956" w:rsidR="009E4EF5" w:rsidRPr="00BB7BE1" w:rsidRDefault="009E4EF5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lit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venc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ehb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ib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lit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omisyon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alış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su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sasları</w:t>
            </w:r>
            <w:proofErr w:type="spellEnd"/>
          </w:p>
          <w:p w14:paraId="1488438A" w14:textId="77777777" w:rsidR="009E4EF5" w:rsidRPr="00BB7BE1" w:rsidRDefault="009E4EF5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İş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kı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şema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kv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rev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rumluluk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ollerin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A93BD1B" w14:textId="77777777" w:rsidR="009E4EF5" w:rsidRPr="00BB7BE1" w:rsidRDefault="009E4EF5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</w:p>
          <w:p w14:paraId="20CA8296" w14:textId="77777777" w:rsidR="009E4EF5" w:rsidRPr="00BB7BE1" w:rsidRDefault="009E4EF5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Ger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leri</w:t>
            </w:r>
            <w:proofErr w:type="spellEnd"/>
          </w:p>
          <w:p w14:paraId="14007CCD" w14:textId="77777777" w:rsidR="009E4EF5" w:rsidRPr="00BB7BE1" w:rsidRDefault="009E4EF5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71C082CF" w14:textId="77777777" w:rsidR="009E4EF5" w:rsidRPr="00BB7BE1" w:rsidRDefault="009E4EF5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</w:p>
          <w:p w14:paraId="01674433" w14:textId="1D80EB3F" w:rsidR="009E4EF5" w:rsidRPr="007E7355" w:rsidRDefault="009E4EF5" w:rsidP="00E2464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B06984" w:rsidRPr="007E7355" w14:paraId="45BE56B1" w14:textId="77777777" w:rsidTr="00583CF3">
        <w:trPr>
          <w:trHeight w:val="617"/>
        </w:trPr>
        <w:tc>
          <w:tcPr>
            <w:tcW w:w="5957" w:type="dxa"/>
            <w:tcBorders>
              <w:top w:val="nil"/>
            </w:tcBorders>
          </w:tcPr>
          <w:p w14:paraId="0C2AB89F" w14:textId="77777777" w:rsidR="00B06984" w:rsidRPr="007E7355" w:rsidRDefault="00B06984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44" w:type="dxa"/>
            <w:gridSpan w:val="5"/>
            <w:vMerge/>
            <w:shd w:val="clear" w:color="auto" w:fill="E4ADC0"/>
          </w:tcPr>
          <w:p w14:paraId="5DF97304" w14:textId="4EC5426C" w:rsidR="00B06984" w:rsidRPr="007E7355" w:rsidRDefault="00B06984" w:rsidP="00A068E2">
            <w:pPr>
              <w:pStyle w:val="TableParagraph"/>
              <w:spacing w:line="252" w:lineRule="exact"/>
              <w:ind w:left="945"/>
              <w:rPr>
                <w:rFonts w:ascii="Hurme Geometric Sans 1" w:hAnsi="Hurme Geometric Sans 1"/>
                <w:i/>
              </w:rPr>
            </w:pPr>
          </w:p>
        </w:tc>
      </w:tr>
    </w:tbl>
    <w:p w14:paraId="32108FE8" w14:textId="5D6DBBD0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6F98FA9E" wp14:editId="1F781942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7" name="Metin Kutusu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26D59A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98FA9E" id="Metin Kutusu 47" o:spid="_x0000_s1028" type="#_x0000_t202" style="position:absolute;margin-left:493.3pt;margin-top:67.1pt;width:12.25pt;height:12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I2vstbcC&#10;AAC1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0026D59A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06D7552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17"/>
          <w:footerReference w:type="default" r:id="rId18"/>
          <w:pgSz w:w="16840" w:h="11910" w:orient="landscape"/>
          <w:pgMar w:top="9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1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7"/>
        <w:gridCol w:w="2199"/>
        <w:gridCol w:w="1957"/>
        <w:gridCol w:w="2019"/>
        <w:gridCol w:w="2270"/>
        <w:gridCol w:w="1699"/>
      </w:tblGrid>
      <w:tr w:rsidR="00A068E2" w:rsidRPr="007E7355" w14:paraId="6114EBC7" w14:textId="77777777" w:rsidTr="00A068E2">
        <w:trPr>
          <w:trHeight w:val="393"/>
        </w:trPr>
        <w:tc>
          <w:tcPr>
            <w:tcW w:w="16101" w:type="dxa"/>
            <w:gridSpan w:val="6"/>
            <w:shd w:val="clear" w:color="auto" w:fill="FFC9DE"/>
          </w:tcPr>
          <w:p w14:paraId="423AB3EA" w14:textId="01153D9E" w:rsidR="00A068E2" w:rsidRPr="007E7355" w:rsidRDefault="004D4914" w:rsidP="00A068E2">
            <w:pPr>
              <w:pStyle w:val="TableParagraph"/>
              <w:spacing w:line="337" w:lineRule="exact"/>
              <w:ind w:right="94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M ve KALİTE</w:t>
            </w:r>
          </w:p>
        </w:tc>
      </w:tr>
      <w:tr w:rsidR="00A068E2" w:rsidRPr="007E7355" w14:paraId="4F73241C" w14:textId="77777777" w:rsidTr="004F041A">
        <w:trPr>
          <w:trHeight w:val="439"/>
        </w:trPr>
        <w:tc>
          <w:tcPr>
            <w:tcW w:w="16101" w:type="dxa"/>
            <w:gridSpan w:val="6"/>
            <w:shd w:val="clear" w:color="auto" w:fill="FFC9DE"/>
          </w:tcPr>
          <w:p w14:paraId="7AA60DFA" w14:textId="77777777" w:rsidR="00A068E2" w:rsidRPr="007E7355" w:rsidRDefault="00A068E2" w:rsidP="00A068E2">
            <w:pPr>
              <w:pStyle w:val="TableParagraph"/>
              <w:spacing w:line="260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lite</w:t>
            </w:r>
            <w:proofErr w:type="spellEnd"/>
          </w:p>
        </w:tc>
      </w:tr>
      <w:tr w:rsidR="00A068E2" w:rsidRPr="007E7355" w14:paraId="44789120" w14:textId="77777777" w:rsidTr="006734EF">
        <w:trPr>
          <w:trHeight w:val="309"/>
        </w:trPr>
        <w:tc>
          <w:tcPr>
            <w:tcW w:w="5957" w:type="dxa"/>
            <w:shd w:val="clear" w:color="auto" w:fill="FFC9DE"/>
          </w:tcPr>
          <w:p w14:paraId="0F3D1C6B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shd w:val="clear" w:color="auto" w:fill="FFC9DE"/>
          </w:tcPr>
          <w:p w14:paraId="3677EAF8" w14:textId="77777777" w:rsidR="00A068E2" w:rsidRPr="007E7355" w:rsidRDefault="00A068E2" w:rsidP="00A068E2">
            <w:pPr>
              <w:pStyle w:val="TableParagraph"/>
              <w:spacing w:line="263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57" w:type="dxa"/>
            <w:shd w:val="clear" w:color="auto" w:fill="FFC9DE"/>
          </w:tcPr>
          <w:p w14:paraId="317E0B7B" w14:textId="77777777" w:rsidR="00A068E2" w:rsidRPr="007E7355" w:rsidRDefault="00A068E2" w:rsidP="00A068E2">
            <w:pPr>
              <w:pStyle w:val="TableParagraph"/>
              <w:spacing w:line="263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19" w:type="dxa"/>
            <w:shd w:val="clear" w:color="auto" w:fill="FFC9DE"/>
          </w:tcPr>
          <w:p w14:paraId="4B8B29ED" w14:textId="77777777" w:rsidR="00A068E2" w:rsidRPr="007E7355" w:rsidRDefault="00A068E2" w:rsidP="00A068E2">
            <w:pPr>
              <w:pStyle w:val="TableParagraph"/>
              <w:spacing w:line="263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70" w:type="dxa"/>
            <w:shd w:val="clear" w:color="auto" w:fill="FFC9DE"/>
          </w:tcPr>
          <w:p w14:paraId="34D44470" w14:textId="77777777" w:rsidR="00A068E2" w:rsidRPr="007E7355" w:rsidRDefault="00A068E2" w:rsidP="00A068E2">
            <w:pPr>
              <w:pStyle w:val="TableParagraph"/>
              <w:spacing w:line="263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699" w:type="dxa"/>
            <w:shd w:val="clear" w:color="auto" w:fill="FFC9DE"/>
          </w:tcPr>
          <w:p w14:paraId="4E524046" w14:textId="77777777" w:rsidR="00A068E2" w:rsidRPr="007E7355" w:rsidRDefault="00A068E2" w:rsidP="00A068E2">
            <w:pPr>
              <w:pStyle w:val="TableParagraph"/>
              <w:spacing w:line="263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594118" w:rsidRPr="007E7355" w14:paraId="117159C1" w14:textId="77777777" w:rsidTr="006734EF">
        <w:trPr>
          <w:trHeight w:val="308"/>
        </w:trPr>
        <w:tc>
          <w:tcPr>
            <w:tcW w:w="5957" w:type="dxa"/>
            <w:tcBorders>
              <w:bottom w:val="nil"/>
            </w:tcBorders>
          </w:tcPr>
          <w:p w14:paraId="60644E57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bottom w:val="nil"/>
            </w:tcBorders>
            <w:shd w:val="clear" w:color="auto" w:fill="FCDFE8"/>
          </w:tcPr>
          <w:p w14:paraId="031E5805" w14:textId="5E0BC6E4" w:rsidR="00594118" w:rsidRPr="007E7355" w:rsidRDefault="00E2464C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6734EF">
              <w:rPr>
                <w:rFonts w:ascii="Hurme Geometric Sans 1" w:hAnsi="Hurme Geometric Sans 1"/>
              </w:rPr>
              <w:t>Fakültede</w:t>
            </w:r>
            <w:proofErr w:type="spellEnd"/>
            <w:r w:rsidR="00594118" w:rsidRPr="006734E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6734EF">
              <w:rPr>
                <w:rFonts w:ascii="Hurme Geometric Sans 1" w:hAnsi="Hurme Geometric Sans 1"/>
              </w:rPr>
              <w:t>kamuoyunu</w:t>
            </w:r>
            <w:proofErr w:type="spellEnd"/>
          </w:p>
        </w:tc>
        <w:tc>
          <w:tcPr>
            <w:tcW w:w="1957" w:type="dxa"/>
            <w:vMerge w:val="restart"/>
            <w:shd w:val="clear" w:color="auto" w:fill="FDCEDD"/>
          </w:tcPr>
          <w:p w14:paraId="4B13E3E7" w14:textId="3AE95024" w:rsidR="00594118" w:rsidRPr="007E7355" w:rsidRDefault="00E2464C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şeffaflık</w:t>
            </w:r>
            <w:proofErr w:type="spellEnd"/>
          </w:p>
          <w:p w14:paraId="551AFD05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ve </w:t>
            </w: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</w:p>
          <w:p w14:paraId="0769958B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rebilir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leri</w:t>
            </w:r>
            <w:proofErr w:type="spellEnd"/>
          </w:p>
          <w:p w14:paraId="789A981C" w14:textId="77777777" w:rsidR="00594118" w:rsidRPr="007E7355" w:rsidRDefault="00594118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  <w:p w14:paraId="5DCA673A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muoyunu</w:t>
            </w:r>
            <w:proofErr w:type="spellEnd"/>
          </w:p>
          <w:p w14:paraId="38E6FC0E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lendirmek</w:t>
            </w:r>
            <w:proofErr w:type="spellEnd"/>
          </w:p>
          <w:p w14:paraId="106072B7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  <w:p w14:paraId="5F1D90D9" w14:textId="77777777" w:rsidR="00594118" w:rsidRPr="007E7355" w:rsidRDefault="00594118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3E236752" w14:textId="0C4AC1C8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19" w:type="dxa"/>
            <w:vMerge w:val="restart"/>
            <w:shd w:val="clear" w:color="auto" w:fill="E49BB1"/>
          </w:tcPr>
          <w:p w14:paraId="0DCD5953" w14:textId="699152C1" w:rsidR="00594118" w:rsidRPr="007E7355" w:rsidRDefault="00E2464C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  <w:p w14:paraId="19E883B8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</w:t>
            </w:r>
            <w:proofErr w:type="spellEnd"/>
          </w:p>
          <w:p w14:paraId="0811F706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  <w:p w14:paraId="343E581A" w14:textId="77777777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muoyunu</w:t>
            </w:r>
            <w:proofErr w:type="spellEnd"/>
          </w:p>
          <w:p w14:paraId="56C6BCC1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214413C1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ebilirlik</w:t>
            </w:r>
            <w:proofErr w:type="spellEnd"/>
          </w:p>
          <w:p w14:paraId="4BB68C35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nı</w:t>
            </w:r>
            <w:proofErr w:type="spellEnd"/>
          </w:p>
          <w:p w14:paraId="6F3F94C6" w14:textId="352DB6D4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şlet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70" w:type="dxa"/>
            <w:vMerge w:val="restart"/>
            <w:shd w:val="clear" w:color="auto" w:fill="DE829E"/>
          </w:tcPr>
          <w:p w14:paraId="506AD42F" w14:textId="5BE997B3" w:rsidR="00594118" w:rsidRPr="007E7355" w:rsidRDefault="00E2464C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kamuoyunu</w:t>
            </w:r>
            <w:proofErr w:type="spellEnd"/>
          </w:p>
          <w:p w14:paraId="2D5AE073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1261594C" w14:textId="77777777" w:rsidR="00594118" w:rsidRPr="007E7355" w:rsidRDefault="00594118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ebilirlik</w:t>
            </w:r>
            <w:proofErr w:type="spellEnd"/>
          </w:p>
          <w:p w14:paraId="3BAB70F5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3B193142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50838B0A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rüşleri</w:t>
            </w:r>
            <w:proofErr w:type="spellEnd"/>
          </w:p>
          <w:p w14:paraId="6179E535" w14:textId="77777777" w:rsidR="00594118" w:rsidRPr="007E7355" w:rsidRDefault="00594118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  <w:p w14:paraId="753B548E" w14:textId="1C5B15A5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699" w:type="dxa"/>
            <w:tcBorders>
              <w:bottom w:val="nil"/>
            </w:tcBorders>
            <w:shd w:val="clear" w:color="auto" w:fill="D77192"/>
          </w:tcPr>
          <w:p w14:paraId="0027C9B2" w14:textId="77777777" w:rsidR="00594118" w:rsidRPr="007E7355" w:rsidRDefault="00594118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594118" w:rsidRPr="007E7355" w14:paraId="4AB20C67" w14:textId="77777777" w:rsidTr="006734EF">
        <w:trPr>
          <w:trHeight w:val="309"/>
        </w:trPr>
        <w:tc>
          <w:tcPr>
            <w:tcW w:w="5957" w:type="dxa"/>
            <w:tcBorders>
              <w:top w:val="nil"/>
              <w:bottom w:val="nil"/>
            </w:tcBorders>
          </w:tcPr>
          <w:p w14:paraId="448CFB69" w14:textId="77777777" w:rsidR="00594118" w:rsidRPr="007E7355" w:rsidRDefault="00594118" w:rsidP="00A068E2">
            <w:pPr>
              <w:pStyle w:val="TableParagraph"/>
              <w:spacing w:line="262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5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rebilirlik</w:t>
            </w:r>
            <w:proofErr w:type="spellEnd"/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6F95B920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lend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  <w:tc>
          <w:tcPr>
            <w:tcW w:w="1957" w:type="dxa"/>
            <w:vMerge/>
            <w:shd w:val="clear" w:color="auto" w:fill="FDCEDD"/>
          </w:tcPr>
          <w:p w14:paraId="5DEBE5B4" w14:textId="0AC1E251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3DD80594" w14:textId="397D0FA1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235ADAC8" w14:textId="221FBDBD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6F87E03A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594118" w:rsidRPr="007E7355" w14:paraId="2E11AA67" w14:textId="77777777" w:rsidTr="006734EF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2B92A4A9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33C3A7AF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ebilirliği</w:t>
            </w:r>
            <w:proofErr w:type="spellEnd"/>
          </w:p>
        </w:tc>
        <w:tc>
          <w:tcPr>
            <w:tcW w:w="1957" w:type="dxa"/>
            <w:vMerge/>
            <w:shd w:val="clear" w:color="auto" w:fill="FDCEDD"/>
          </w:tcPr>
          <w:p w14:paraId="7404B891" w14:textId="23812D61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74298444" w14:textId="4DD9E84F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77C40CA0" w14:textId="1318308E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372553EE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</w:tr>
      <w:tr w:rsidR="00594118" w:rsidRPr="007E7355" w14:paraId="12A4BA05" w14:textId="77777777" w:rsidTr="006734EF">
        <w:trPr>
          <w:trHeight w:val="308"/>
        </w:trPr>
        <w:tc>
          <w:tcPr>
            <w:tcW w:w="5957" w:type="dxa"/>
            <w:vMerge w:val="restart"/>
            <w:tcBorders>
              <w:top w:val="nil"/>
            </w:tcBorders>
          </w:tcPr>
          <w:p w14:paraId="7850EB09" w14:textId="77777777" w:rsidR="00D44412" w:rsidRDefault="00594118" w:rsidP="006734EF">
            <w:pPr>
              <w:pStyle w:val="TableParagraph"/>
              <w:spacing w:line="248" w:lineRule="exact"/>
              <w:ind w:left="110" w:right="194"/>
              <w:jc w:val="both"/>
              <w:rPr>
                <w:rFonts w:ascii="Hurme Geometric Sans 1" w:hAnsi="Hurme Geometric Sans 1"/>
              </w:rPr>
            </w:pPr>
            <w:proofErr w:type="spellStart"/>
            <w:r w:rsidRPr="004F041A">
              <w:rPr>
                <w:rFonts w:ascii="Hurme Geometric Sans 1" w:hAnsi="Hurme Geometric Sans 1"/>
              </w:rPr>
              <w:t>Kamuoyunu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bilgilendirm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ilkesel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olarak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benimsenmiştir</w:t>
            </w:r>
            <w:proofErr w:type="spellEnd"/>
            <w:r w:rsidRPr="004F041A">
              <w:rPr>
                <w:rFonts w:ascii="Hurme Geometric Sans 1" w:hAnsi="Hurme Geometric Sans 1"/>
              </w:rPr>
              <w:t>, hangi</w:t>
            </w:r>
            <w:r w:rsidR="00854130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analları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nasıl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ullanılacağı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tasarlanmıştı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41A">
              <w:rPr>
                <w:rFonts w:ascii="Hurme Geometric Sans 1" w:hAnsi="Hurme Geometric Sans 1"/>
              </w:rPr>
              <w:t>erişilebili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olarak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ilan</w:t>
            </w:r>
            <w:proofErr w:type="spellEnd"/>
            <w:r w:rsidR="00854130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işt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dım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="00583CF3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atılmaktadı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. </w:t>
            </w:r>
          </w:p>
          <w:p w14:paraId="1B7021AC" w14:textId="77777777" w:rsidR="00D44412" w:rsidRDefault="004F041A" w:rsidP="006734EF">
            <w:pPr>
              <w:pStyle w:val="TableParagraph"/>
              <w:spacing w:line="248" w:lineRule="exact"/>
              <w:ind w:left="110" w:right="194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="00594118" w:rsidRPr="004F041A">
              <w:rPr>
                <w:rFonts w:ascii="Hurme Geometric Sans 1" w:hAnsi="Hurme Geometric Sans 1"/>
              </w:rPr>
              <w:t xml:space="preserve">web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sayfası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doğru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güncel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ilgili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kolayca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erişilebili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bilgiyi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vermektedi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bunun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sağlanması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gerekli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mekanizma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mevcuttu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>.</w:t>
            </w:r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Kurumsal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özerklik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le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verebilirlik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kavramlarının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birbirini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tamamladığına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ilişkin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bulgular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mevcuttur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İç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ışa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verm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yöntemleri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kurgulanmıştı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uygulanmaktadır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Sistematiktir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ilan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edilen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takvim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çerçevesinde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gerçekleştirili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sorumluları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netti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Alınan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geri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beslemele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l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etkinliği</w:t>
            </w:r>
            <w:r w:rsidR="00583CF3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. </w:t>
            </w:r>
          </w:p>
          <w:p w14:paraId="76C2FC32" w14:textId="5355BE3E" w:rsidR="00594118" w:rsidRPr="007E7355" w:rsidRDefault="006734EF" w:rsidP="006734EF">
            <w:pPr>
              <w:pStyle w:val="TableParagraph"/>
              <w:spacing w:line="248" w:lineRule="exact"/>
              <w:ind w:left="110" w:right="194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bölgesindeki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ış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paydaşları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>,</w:t>
            </w:r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lişkili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olduğu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yerel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yönetimle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>,</w:t>
            </w:r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iğer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üniversitele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kamu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kurumu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kuruluşları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sivil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toplum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kuruluşları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sanayi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yerel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halk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l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lişkileri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3151EEA5" w14:textId="77777777" w:rsidR="00594118" w:rsidRPr="007E7355" w:rsidRDefault="00594118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6734EF">
              <w:rPr>
                <w:rFonts w:ascii="Hurme Geometric Sans 1" w:hAnsi="Hurme Geometric Sans 1"/>
              </w:rPr>
              <w:t>gerçekleştirmek</w:t>
            </w:r>
            <w:proofErr w:type="spellEnd"/>
            <w:r w:rsidRPr="006734E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734EF">
              <w:rPr>
                <w:rFonts w:ascii="Hurme Geometric Sans 1" w:hAnsi="Hurme Geometric Sans 1"/>
              </w:rPr>
              <w:t>üzere</w:t>
            </w:r>
            <w:proofErr w:type="spellEnd"/>
          </w:p>
        </w:tc>
        <w:tc>
          <w:tcPr>
            <w:tcW w:w="1957" w:type="dxa"/>
            <w:vMerge/>
            <w:shd w:val="clear" w:color="auto" w:fill="FDCEDD"/>
          </w:tcPr>
          <w:p w14:paraId="2F3CF9BF" w14:textId="343BE865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5145EB01" w14:textId="3834ACB0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02555E4F" w14:textId="6EB3633B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200FA11E" w14:textId="77777777" w:rsidR="00594118" w:rsidRPr="007E7355" w:rsidRDefault="00594118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594118" w:rsidRPr="007E7355" w14:paraId="71B844DF" w14:textId="77777777" w:rsidTr="006734EF">
        <w:trPr>
          <w:trHeight w:val="309"/>
        </w:trPr>
        <w:tc>
          <w:tcPr>
            <w:tcW w:w="5957" w:type="dxa"/>
            <w:vMerge/>
          </w:tcPr>
          <w:p w14:paraId="54810C2F" w14:textId="37E087D1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75BD5404" w14:textId="77777777" w:rsidR="00594118" w:rsidRPr="007E7355" w:rsidRDefault="00594118" w:rsidP="00A068E2">
            <w:pPr>
              <w:pStyle w:val="TableParagraph"/>
              <w:spacing w:line="26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</w:tc>
        <w:tc>
          <w:tcPr>
            <w:tcW w:w="1957" w:type="dxa"/>
            <w:vMerge/>
            <w:shd w:val="clear" w:color="auto" w:fill="FDCEDD"/>
          </w:tcPr>
          <w:p w14:paraId="7B4D21B3" w14:textId="6712F885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5912C0CB" w14:textId="4D117720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3F7B13D2" w14:textId="561B9D8A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6FB44497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594118" w:rsidRPr="007E7355" w14:paraId="73A884B6" w14:textId="77777777" w:rsidTr="006734EF">
        <w:trPr>
          <w:trHeight w:val="309"/>
        </w:trPr>
        <w:tc>
          <w:tcPr>
            <w:tcW w:w="5957" w:type="dxa"/>
            <w:vMerge/>
          </w:tcPr>
          <w:p w14:paraId="45370E21" w14:textId="52D55600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6C25F036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7" w:type="dxa"/>
            <w:vMerge/>
            <w:shd w:val="clear" w:color="auto" w:fill="FDCEDD"/>
          </w:tcPr>
          <w:p w14:paraId="067D3ADC" w14:textId="7D887E05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0D47CB7D" w14:textId="528F9C1E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16562B6B" w14:textId="06C8D124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02CC5369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594118" w:rsidRPr="007E7355" w14:paraId="62C524D8" w14:textId="77777777" w:rsidTr="006734EF">
        <w:trPr>
          <w:trHeight w:val="308"/>
        </w:trPr>
        <w:tc>
          <w:tcPr>
            <w:tcW w:w="5957" w:type="dxa"/>
            <w:vMerge/>
          </w:tcPr>
          <w:p w14:paraId="22F82259" w14:textId="3ADDED62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244A6DDA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vMerge/>
            <w:shd w:val="clear" w:color="auto" w:fill="FDCEDD"/>
          </w:tcPr>
          <w:p w14:paraId="5664FC8A" w14:textId="7468C82A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7B392ABF" w14:textId="38603DA3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5B29E1D0" w14:textId="50667AD8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70C8CF49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23B6D4BD" w14:textId="77777777" w:rsidTr="006734EF">
        <w:trPr>
          <w:trHeight w:val="308"/>
        </w:trPr>
        <w:tc>
          <w:tcPr>
            <w:tcW w:w="5957" w:type="dxa"/>
            <w:vMerge/>
          </w:tcPr>
          <w:p w14:paraId="40236017" w14:textId="6C8771B4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282A223B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vMerge/>
            <w:shd w:val="clear" w:color="auto" w:fill="FDCEDD"/>
          </w:tcPr>
          <w:p w14:paraId="736FFD09" w14:textId="634F7810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tcBorders>
              <w:bottom w:val="nil"/>
            </w:tcBorders>
            <w:shd w:val="clear" w:color="auto" w:fill="E49BB1"/>
          </w:tcPr>
          <w:p w14:paraId="2A4B26AD" w14:textId="2F9DA039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20177D9C" w14:textId="2C03A41C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403A9D71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4D086C43" w14:textId="77777777" w:rsidTr="006734EF">
        <w:trPr>
          <w:trHeight w:val="309"/>
        </w:trPr>
        <w:tc>
          <w:tcPr>
            <w:tcW w:w="5957" w:type="dxa"/>
            <w:vMerge/>
          </w:tcPr>
          <w:p w14:paraId="380C2496" w14:textId="1EA08817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44E464BC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vMerge/>
            <w:tcBorders>
              <w:bottom w:val="nil"/>
            </w:tcBorders>
            <w:shd w:val="clear" w:color="auto" w:fill="FDCEDD"/>
          </w:tcPr>
          <w:p w14:paraId="08F95CC3" w14:textId="3199E84F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61685DDC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tcBorders>
              <w:bottom w:val="nil"/>
            </w:tcBorders>
            <w:shd w:val="clear" w:color="auto" w:fill="DE829E"/>
          </w:tcPr>
          <w:p w14:paraId="7BE5A386" w14:textId="0E94D4E9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33BF4D62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418A3854" w14:textId="77777777" w:rsidTr="006734EF">
        <w:trPr>
          <w:trHeight w:val="308"/>
        </w:trPr>
        <w:tc>
          <w:tcPr>
            <w:tcW w:w="5957" w:type="dxa"/>
            <w:vMerge/>
          </w:tcPr>
          <w:p w14:paraId="572E2101" w14:textId="17BD51C4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1FB4F4F6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7C2653C9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65693EBA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tcBorders>
              <w:top w:val="nil"/>
              <w:bottom w:val="nil"/>
            </w:tcBorders>
            <w:shd w:val="clear" w:color="auto" w:fill="DE829E"/>
          </w:tcPr>
          <w:p w14:paraId="11985764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1C5D476F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6C300EE0" w14:textId="77777777" w:rsidTr="006734EF">
        <w:trPr>
          <w:trHeight w:val="308"/>
        </w:trPr>
        <w:tc>
          <w:tcPr>
            <w:tcW w:w="5957" w:type="dxa"/>
            <w:vMerge/>
          </w:tcPr>
          <w:p w14:paraId="6E9FC189" w14:textId="5BBF8AE2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01D08881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38116759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0EB69ACD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tcBorders>
              <w:top w:val="nil"/>
              <w:bottom w:val="nil"/>
            </w:tcBorders>
            <w:shd w:val="clear" w:color="auto" w:fill="DE829E"/>
          </w:tcPr>
          <w:p w14:paraId="0E5D704F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31AA4544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55EF6FB6" w14:textId="77777777" w:rsidTr="006734EF">
        <w:trPr>
          <w:trHeight w:val="101"/>
        </w:trPr>
        <w:tc>
          <w:tcPr>
            <w:tcW w:w="5957" w:type="dxa"/>
            <w:vMerge/>
          </w:tcPr>
          <w:p w14:paraId="0AB7AB07" w14:textId="1B2BAE85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</w:tcBorders>
            <w:shd w:val="clear" w:color="auto" w:fill="FCDFE8"/>
          </w:tcPr>
          <w:p w14:paraId="4328E490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57" w:type="dxa"/>
            <w:tcBorders>
              <w:top w:val="nil"/>
            </w:tcBorders>
            <w:shd w:val="clear" w:color="auto" w:fill="FDCEDD"/>
          </w:tcPr>
          <w:p w14:paraId="12D54AEC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2019" w:type="dxa"/>
            <w:tcBorders>
              <w:top w:val="nil"/>
            </w:tcBorders>
            <w:shd w:val="clear" w:color="auto" w:fill="E49BB1"/>
          </w:tcPr>
          <w:p w14:paraId="1BA7F4B6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2270" w:type="dxa"/>
            <w:tcBorders>
              <w:top w:val="nil"/>
            </w:tcBorders>
            <w:shd w:val="clear" w:color="auto" w:fill="DE829E"/>
          </w:tcPr>
          <w:p w14:paraId="1563ADB5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699" w:type="dxa"/>
            <w:tcBorders>
              <w:top w:val="nil"/>
            </w:tcBorders>
            <w:shd w:val="clear" w:color="auto" w:fill="D77192"/>
          </w:tcPr>
          <w:p w14:paraId="2C0BA616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594118" w:rsidRPr="007E7355" w14:paraId="2BE4B071" w14:textId="77777777" w:rsidTr="00594118">
        <w:trPr>
          <w:trHeight w:val="2862"/>
        </w:trPr>
        <w:tc>
          <w:tcPr>
            <w:tcW w:w="5957" w:type="dxa"/>
            <w:vMerge/>
            <w:tcBorders>
              <w:bottom w:val="single" w:sz="4" w:space="0" w:color="000000"/>
            </w:tcBorders>
          </w:tcPr>
          <w:p w14:paraId="5D9D6B2A" w14:textId="2E130F9E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144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7B25001F" w14:textId="77777777" w:rsidR="00594118" w:rsidRPr="007E7355" w:rsidRDefault="00594118" w:rsidP="00A068E2">
            <w:pPr>
              <w:pStyle w:val="TableParagraph"/>
              <w:spacing w:before="11"/>
              <w:rPr>
                <w:rFonts w:ascii="Hurme Geometric Sans 1" w:hAnsi="Hurme Geometric Sans 1"/>
                <w:sz w:val="25"/>
              </w:rPr>
            </w:pPr>
          </w:p>
          <w:p w14:paraId="5582AB9B" w14:textId="77777777" w:rsidR="00594118" w:rsidRPr="007E7355" w:rsidRDefault="00594118" w:rsidP="00A068E2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10FE4D60" w14:textId="77777777" w:rsidR="00594118" w:rsidRPr="007E7355" w:rsidRDefault="00594118" w:rsidP="00E5236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rebilirli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l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enimsene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ural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temler</w:t>
            </w:r>
            <w:proofErr w:type="spellEnd"/>
          </w:p>
          <w:p w14:paraId="06EB1D37" w14:textId="77777777" w:rsidR="00594118" w:rsidRPr="007E7355" w:rsidRDefault="00594118" w:rsidP="00E5236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rebilirliğ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</w:p>
          <w:p w14:paraId="04CC8972" w14:textId="77777777" w:rsidR="00594118" w:rsidRPr="007E7355" w:rsidRDefault="00594118" w:rsidP="00E5236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paydaşlar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rebilirlikl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mnuniyet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35C19250" w14:textId="77777777" w:rsidR="00594118" w:rsidRPr="007E7355" w:rsidRDefault="00594118" w:rsidP="00E5236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rebilirli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kanizmaların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5E16CDDE" w14:textId="0A727859" w:rsidR="00594118" w:rsidRPr="007E7355" w:rsidRDefault="00594118" w:rsidP="00E5236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6734EF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0F74B9B8" w14:textId="62603A06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5AD3799B" wp14:editId="5054DAF1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6" name="Metin Kutusu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F9D6AB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D3799B" id="Metin Kutusu 46" o:spid="_x0000_s1029" type="#_x0000_t202" style="position:absolute;margin-left:493.3pt;margin-top:67.1pt;width:12.25pt;height:12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bwmpXrcC&#10;AAC1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7CF9D6AB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C059180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19"/>
          <w:footerReference w:type="default" r:id="rId20"/>
          <w:pgSz w:w="16840" w:h="11910" w:orient="landscape"/>
          <w:pgMar w:top="9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68"/>
        <w:gridCol w:w="1925"/>
        <w:gridCol w:w="2002"/>
        <w:gridCol w:w="2038"/>
        <w:gridCol w:w="2230"/>
        <w:gridCol w:w="1954"/>
      </w:tblGrid>
      <w:tr w:rsidR="00A068E2" w:rsidRPr="007E7355" w14:paraId="6FC659E4" w14:textId="77777777" w:rsidTr="00A068E2">
        <w:trPr>
          <w:trHeight w:val="412"/>
        </w:trPr>
        <w:tc>
          <w:tcPr>
            <w:tcW w:w="16017" w:type="dxa"/>
            <w:gridSpan w:val="6"/>
            <w:shd w:val="clear" w:color="auto" w:fill="FFC9DE"/>
          </w:tcPr>
          <w:p w14:paraId="4CABA42E" w14:textId="7C079EFB" w:rsidR="00A068E2" w:rsidRPr="007E7355" w:rsidRDefault="00A068E2" w:rsidP="00A068E2">
            <w:pPr>
              <w:pStyle w:val="TableParagraph"/>
              <w:spacing w:before="18"/>
              <w:ind w:right="97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9443C7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M ve KALİTE</w:t>
            </w:r>
          </w:p>
        </w:tc>
      </w:tr>
      <w:tr w:rsidR="00A068E2" w:rsidRPr="007E7355" w14:paraId="5EF8B439" w14:textId="77777777" w:rsidTr="00A068E2">
        <w:trPr>
          <w:trHeight w:val="925"/>
        </w:trPr>
        <w:tc>
          <w:tcPr>
            <w:tcW w:w="16017" w:type="dxa"/>
            <w:gridSpan w:val="6"/>
            <w:shd w:val="clear" w:color="auto" w:fill="FFC9DE"/>
          </w:tcPr>
          <w:p w14:paraId="27737039" w14:textId="77777777" w:rsidR="00A068E2" w:rsidRPr="007E7355" w:rsidRDefault="00A068E2" w:rsidP="00A068E2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maçlar</w:t>
            </w:r>
            <w:proofErr w:type="spellEnd"/>
          </w:p>
          <w:p w14:paraId="12A4FFDE" w14:textId="1BBCAA56" w:rsidR="00A068E2" w:rsidRPr="007E7355" w:rsidRDefault="00EC1D96" w:rsidP="00E5236C">
            <w:pPr>
              <w:pStyle w:val="TableParagraph"/>
              <w:spacing w:before="4" w:line="308" w:lineRule="exact"/>
              <w:ind w:left="107" w:right="234"/>
              <w:jc w:val="both"/>
              <w:rPr>
                <w:rFonts w:ascii="Hurme Geometric Sans 1" w:hAnsi="Hurme Geometric Sans 1"/>
              </w:rPr>
            </w:pPr>
            <w:proofErr w:type="spellStart"/>
            <w:r w:rsidRPr="00E5236C">
              <w:rPr>
                <w:rFonts w:ascii="Hurme Geometric Sans 1" w:hAnsi="Hurme Geometric Sans 1"/>
              </w:rPr>
              <w:t>Fakülte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vizyon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misyon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amacını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gerçekleştirmek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üzere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politikaları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doğrultusunda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oluşturduğu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stratejik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amaçlarını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hedeflerini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planlayarak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uygulamalı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performans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yönetimi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kapsamında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sonuçlarını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izleyerek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değerlendirmeli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r w:rsidR="00A068E2" w:rsidRPr="007E7355">
              <w:rPr>
                <w:rFonts w:ascii="Hurme Geometric Sans 1" w:hAnsi="Hurme Geometric Sans 1"/>
              </w:rPr>
              <w:t>ve</w:t>
            </w:r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kamuoyuyla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paylaşmalıdı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45B71045" w14:textId="77777777" w:rsidTr="00A068E2">
        <w:trPr>
          <w:trHeight w:val="309"/>
        </w:trPr>
        <w:tc>
          <w:tcPr>
            <w:tcW w:w="5868" w:type="dxa"/>
            <w:shd w:val="clear" w:color="auto" w:fill="FFC9DE"/>
          </w:tcPr>
          <w:p w14:paraId="0626E0FA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shd w:val="clear" w:color="auto" w:fill="FFC9DE"/>
          </w:tcPr>
          <w:p w14:paraId="1C918A60" w14:textId="77777777" w:rsidR="00A068E2" w:rsidRPr="007E7355" w:rsidRDefault="00A068E2" w:rsidP="00A068E2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002" w:type="dxa"/>
            <w:shd w:val="clear" w:color="auto" w:fill="FFC9DE"/>
          </w:tcPr>
          <w:p w14:paraId="16763728" w14:textId="77777777" w:rsidR="00A068E2" w:rsidRPr="007E7355" w:rsidRDefault="00A068E2" w:rsidP="00A068E2">
            <w:pPr>
              <w:pStyle w:val="TableParagraph"/>
              <w:spacing w:line="265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38" w:type="dxa"/>
            <w:shd w:val="clear" w:color="auto" w:fill="FFC9DE"/>
          </w:tcPr>
          <w:p w14:paraId="502EA870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30" w:type="dxa"/>
            <w:shd w:val="clear" w:color="auto" w:fill="FFC9DE"/>
          </w:tcPr>
          <w:p w14:paraId="29009F4A" w14:textId="77777777" w:rsidR="00A068E2" w:rsidRPr="007E7355" w:rsidRDefault="00A068E2" w:rsidP="00A068E2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54" w:type="dxa"/>
            <w:shd w:val="clear" w:color="auto" w:fill="FFC9DE"/>
          </w:tcPr>
          <w:p w14:paraId="17EBA21E" w14:textId="77777777" w:rsidR="00A068E2" w:rsidRPr="007E7355" w:rsidRDefault="00A068E2" w:rsidP="00A068E2">
            <w:pPr>
              <w:pStyle w:val="TableParagraph"/>
              <w:spacing w:line="265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594118" w:rsidRPr="007E7355" w14:paraId="5DF4F148" w14:textId="77777777" w:rsidTr="00594118">
        <w:trPr>
          <w:trHeight w:val="308"/>
        </w:trPr>
        <w:tc>
          <w:tcPr>
            <w:tcW w:w="5868" w:type="dxa"/>
            <w:tcBorders>
              <w:bottom w:val="nil"/>
            </w:tcBorders>
          </w:tcPr>
          <w:p w14:paraId="1AF809D3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bottom w:val="nil"/>
            </w:tcBorders>
            <w:shd w:val="clear" w:color="auto" w:fill="FDE8EE"/>
          </w:tcPr>
          <w:p w14:paraId="389DA690" w14:textId="24D958AE" w:rsidR="00594118" w:rsidRPr="007E7355" w:rsidRDefault="00E2464C" w:rsidP="00A068E2">
            <w:pPr>
              <w:pStyle w:val="TableParagraph"/>
              <w:spacing w:line="26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E5236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5236C" w:rsidRPr="007E7355">
              <w:rPr>
                <w:rFonts w:ascii="Hurme Geometric Sans 1" w:hAnsi="Hurme Geometric Sans 1"/>
              </w:rPr>
              <w:t>tanımlanmış</w:t>
            </w:r>
            <w:proofErr w:type="spellEnd"/>
          </w:p>
        </w:tc>
        <w:tc>
          <w:tcPr>
            <w:tcW w:w="2002" w:type="dxa"/>
            <w:vMerge w:val="restart"/>
            <w:shd w:val="clear" w:color="auto" w:fill="FDCEDD"/>
          </w:tcPr>
          <w:p w14:paraId="2B679677" w14:textId="29B8E664" w:rsidR="00594118" w:rsidRPr="007E7355" w:rsidRDefault="00E2464C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tanımlanmış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ve</w:t>
            </w:r>
          </w:p>
          <w:p w14:paraId="40042248" w14:textId="2B53C270" w:rsidR="00594118" w:rsidRPr="007E7355" w:rsidRDefault="00EC6F52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y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özgü</w:t>
            </w:r>
            <w:proofErr w:type="spellEnd"/>
          </w:p>
          <w:p w14:paraId="79A3EFD5" w14:textId="77777777" w:rsidR="00594118" w:rsidRPr="007E7355" w:rsidRDefault="00594118" w:rsidP="00A068E2">
            <w:pPr>
              <w:pStyle w:val="TableParagraph"/>
              <w:spacing w:line="26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2134A9C1" w14:textId="77777777" w:rsidR="00594118" w:rsidRPr="007E7355" w:rsidRDefault="00594118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ları</w:t>
            </w:r>
            <w:proofErr w:type="spellEnd"/>
          </w:p>
          <w:p w14:paraId="130BC406" w14:textId="7C610FD3" w:rsidR="00594118" w:rsidRPr="007E7355" w:rsidRDefault="00594118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8" w:type="dxa"/>
            <w:tcBorders>
              <w:bottom w:val="nil"/>
            </w:tcBorders>
            <w:shd w:val="clear" w:color="auto" w:fill="E7A2B8"/>
          </w:tcPr>
          <w:p w14:paraId="456BC843" w14:textId="0EAF4C01" w:rsidR="00594118" w:rsidRPr="007E7355" w:rsidRDefault="00E2464C" w:rsidP="00E2464C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2230" w:type="dxa"/>
            <w:vMerge w:val="restart"/>
            <w:shd w:val="clear" w:color="auto" w:fill="DE829E"/>
          </w:tcPr>
          <w:p w14:paraId="265B33BC" w14:textId="77777777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13DC83D9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lar</w:t>
            </w:r>
            <w:proofErr w:type="spellEnd"/>
          </w:p>
          <w:p w14:paraId="0DBAD96D" w14:textId="77777777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  <w:p w14:paraId="5433E9E9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en</w:t>
            </w:r>
            <w:proofErr w:type="spellEnd"/>
          </w:p>
          <w:p w14:paraId="66A17C23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5C244B84" w14:textId="77777777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7771EA01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</w:p>
          <w:p w14:paraId="682B2D82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</w:p>
          <w:p w14:paraId="5B7DCBE3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</w:p>
          <w:p w14:paraId="52EE8104" w14:textId="0403A061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4" w:type="dxa"/>
            <w:vMerge w:val="restart"/>
            <w:shd w:val="clear" w:color="auto" w:fill="D77192"/>
          </w:tcPr>
          <w:p w14:paraId="64126ACB" w14:textId="77777777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197D381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2899B99B" w14:textId="77777777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2C723C90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358A1E34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22D845A8" w14:textId="0EB58C15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594118" w:rsidRPr="007E7355" w14:paraId="5762F42C" w14:textId="77777777" w:rsidTr="00594118">
        <w:trPr>
          <w:trHeight w:val="308"/>
        </w:trPr>
        <w:tc>
          <w:tcPr>
            <w:tcW w:w="5868" w:type="dxa"/>
            <w:tcBorders>
              <w:top w:val="nil"/>
              <w:bottom w:val="nil"/>
            </w:tcBorders>
          </w:tcPr>
          <w:p w14:paraId="18D93A4A" w14:textId="77777777" w:rsidR="00594118" w:rsidRPr="007E7355" w:rsidRDefault="00594118" w:rsidP="00A068E2">
            <w:pPr>
              <w:pStyle w:val="TableParagraph"/>
              <w:spacing w:line="267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2.1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politikalar</w:t>
            </w:r>
            <w:proofErr w:type="spellEnd"/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609DE845" w14:textId="6224A587" w:rsidR="00594118" w:rsidRPr="007E7355" w:rsidRDefault="00E5236C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  <w:tc>
          <w:tcPr>
            <w:tcW w:w="2002" w:type="dxa"/>
            <w:vMerge/>
            <w:shd w:val="clear" w:color="auto" w:fill="FDCEDD"/>
          </w:tcPr>
          <w:p w14:paraId="24E49288" w14:textId="65F3D073" w:rsidR="00594118" w:rsidRPr="007E7355" w:rsidRDefault="00594118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6FD641B9" w14:textId="77777777" w:rsidR="00594118" w:rsidRPr="007E7355" w:rsidRDefault="00594118" w:rsidP="00A068E2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  <w:tc>
          <w:tcPr>
            <w:tcW w:w="2230" w:type="dxa"/>
            <w:vMerge/>
            <w:shd w:val="clear" w:color="auto" w:fill="DE829E"/>
          </w:tcPr>
          <w:p w14:paraId="09A439A4" w14:textId="27669B29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shd w:val="clear" w:color="auto" w:fill="D77192"/>
          </w:tcPr>
          <w:p w14:paraId="7C43FD8D" w14:textId="02D297B3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594118" w:rsidRPr="007E7355" w14:paraId="21C18D7F" w14:textId="77777777" w:rsidTr="00594118">
        <w:trPr>
          <w:trHeight w:val="308"/>
        </w:trPr>
        <w:tc>
          <w:tcPr>
            <w:tcW w:w="5868" w:type="dxa"/>
            <w:tcBorders>
              <w:top w:val="nil"/>
              <w:bottom w:val="nil"/>
            </w:tcBorders>
          </w:tcPr>
          <w:p w14:paraId="0A3E0FD5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09F21BAD" w14:textId="2857AE48" w:rsidR="00594118" w:rsidRPr="007E7355" w:rsidRDefault="00E5236C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lar</w:t>
            </w:r>
            <w:proofErr w:type="spellEnd"/>
          </w:p>
        </w:tc>
        <w:tc>
          <w:tcPr>
            <w:tcW w:w="2002" w:type="dxa"/>
            <w:vMerge/>
            <w:shd w:val="clear" w:color="auto" w:fill="FDCEDD"/>
          </w:tcPr>
          <w:p w14:paraId="281C5F4A" w14:textId="1F5833C9" w:rsidR="00594118" w:rsidRPr="007E7355" w:rsidRDefault="00594118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63807080" w14:textId="77777777" w:rsidR="00594118" w:rsidRPr="007E7355" w:rsidRDefault="00594118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</w:p>
        </w:tc>
        <w:tc>
          <w:tcPr>
            <w:tcW w:w="2230" w:type="dxa"/>
            <w:vMerge/>
            <w:shd w:val="clear" w:color="auto" w:fill="DE829E"/>
          </w:tcPr>
          <w:p w14:paraId="5168B770" w14:textId="30FF6022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shd w:val="clear" w:color="auto" w:fill="D77192"/>
          </w:tcPr>
          <w:p w14:paraId="395234D4" w14:textId="709ED36E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594118" w:rsidRPr="007E7355" w14:paraId="79636986" w14:textId="77777777" w:rsidTr="00594118">
        <w:trPr>
          <w:trHeight w:val="309"/>
        </w:trPr>
        <w:tc>
          <w:tcPr>
            <w:tcW w:w="5868" w:type="dxa"/>
            <w:vMerge w:val="restart"/>
            <w:tcBorders>
              <w:top w:val="nil"/>
            </w:tcBorders>
          </w:tcPr>
          <w:p w14:paraId="6E758BF5" w14:textId="18E284A2" w:rsidR="00594118" w:rsidRPr="007E7355" w:rsidRDefault="00594118" w:rsidP="00E21237">
            <w:pPr>
              <w:pStyle w:val="TableParagraph"/>
              <w:spacing w:before="1"/>
              <w:ind w:left="107" w:right="157"/>
              <w:jc w:val="both"/>
              <w:rPr>
                <w:rFonts w:ascii="Hurme Geometric Sans 1" w:hAnsi="Hurme Geometric Sans 1"/>
              </w:rPr>
            </w:pPr>
            <w:proofErr w:type="spellStart"/>
            <w:r w:rsidRPr="00E5236C">
              <w:rPr>
                <w:rFonts w:ascii="Hurme Geometric Sans 1" w:hAnsi="Hurme Geometric Sans 1"/>
              </w:rPr>
              <w:t>Misyo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E5236C">
              <w:rPr>
                <w:rFonts w:ascii="Hurme Geometric Sans 1" w:hAnsi="Hurme Geometric Sans 1"/>
              </w:rPr>
              <w:t>vizyo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ifades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tanımlanmıştır</w:t>
            </w:r>
            <w:proofErr w:type="spellEnd"/>
            <w:r w:rsidRPr="00E5236C">
              <w:rPr>
                <w:rFonts w:ascii="Hurme Geometric Sans 1" w:hAnsi="Hurme Geometric Sans 1"/>
              </w:rPr>
              <w:t>,</w:t>
            </w:r>
            <w:r w:rsidR="00E2464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2464C" w:rsidRPr="00E5236C">
              <w:rPr>
                <w:rFonts w:ascii="Hurme Geometric Sans 1" w:hAnsi="Hurme Geometric Sans 1"/>
              </w:rPr>
              <w:t>fakült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çalışanlarınca</w:t>
            </w:r>
            <w:proofErr w:type="spellEnd"/>
            <w:r w:rsidR="00E21237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in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e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laşıl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2464C">
              <w:rPr>
                <w:rFonts w:ascii="Hurme Geometric Sans 1" w:hAnsi="Hurme Geometric Sans 1"/>
              </w:rPr>
              <w:t>Fakültey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eldir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ec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atm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o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ci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599A27F9" w14:textId="77777777" w:rsidR="00583CF3" w:rsidRPr="007E7355" w:rsidRDefault="00583CF3" w:rsidP="00E21237">
            <w:pPr>
              <w:pStyle w:val="TableParagraph"/>
              <w:spacing w:line="267" w:lineRule="exact"/>
              <w:ind w:left="107" w:right="157"/>
              <w:rPr>
                <w:rFonts w:ascii="Hurme Geometric Sans 1" w:hAnsi="Hurme Geometric Sans 1"/>
              </w:rPr>
            </w:pPr>
          </w:p>
          <w:p w14:paraId="195E0ADE" w14:textId="5EEC2965" w:rsidR="00594118" w:rsidRPr="007E7355" w:rsidRDefault="00594118" w:rsidP="00E2464C">
            <w:pPr>
              <w:pStyle w:val="TableParagraph"/>
              <w:spacing w:line="267" w:lineRule="exact"/>
              <w:ind w:left="107" w:right="157"/>
              <w:jc w:val="both"/>
              <w:rPr>
                <w:rFonts w:ascii="Hurme Geometric Sans 1" w:hAnsi="Hurme Geometric Sans 1"/>
              </w:rPr>
            </w:pPr>
            <w:proofErr w:type="spellStart"/>
            <w:r w:rsidRPr="00E5236C">
              <w:rPr>
                <w:rFonts w:ascii="Hurme Geometric Sans 1" w:hAnsi="Hurme Geometric Sans 1"/>
              </w:rPr>
              <w:t>Kalit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güvences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politikası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vardı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5236C">
              <w:rPr>
                <w:rFonts w:ascii="Hurme Geometric Sans 1" w:hAnsi="Hurme Geometric Sans 1"/>
              </w:rPr>
              <w:t>paydaşları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görüşü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alınarak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hazırlanmıştı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. Politika </w:t>
            </w:r>
            <w:proofErr w:type="spellStart"/>
            <w:r w:rsidR="00E2464C" w:rsidRPr="00E5236C">
              <w:rPr>
                <w:rFonts w:ascii="Hurme Geometric Sans 1" w:hAnsi="Hurme Geometric Sans 1"/>
              </w:rPr>
              <w:t>fakült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çalışanlarınca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bilin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E5236C">
              <w:rPr>
                <w:rFonts w:ascii="Hurme Geometric Sans 1" w:hAnsi="Hurme Geometric Sans 1"/>
              </w:rPr>
              <w:t>paylaşılı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. </w:t>
            </w:r>
            <w:r w:rsidRPr="007E7355">
              <w:rPr>
                <w:rFonts w:ascii="Hurme Geometric Sans 1" w:hAnsi="Hurme Geometric Sans 1"/>
              </w:rPr>
              <w:t>Politika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ges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lın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mut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çekçi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ana </w:t>
            </w:r>
            <w:proofErr w:type="spellStart"/>
            <w:r w:rsidRPr="007E7355">
              <w:rPr>
                <w:rFonts w:ascii="Hurme Geometric Sans 1" w:hAnsi="Hurme Geometric Sans 1"/>
              </w:rPr>
              <w:t>hatlarıy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ri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me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güvencesini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yönetim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şekl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5236C">
              <w:rPr>
                <w:rFonts w:ascii="Hurme Geometric Sans 1" w:hAnsi="Hurme Geometric Sans 1"/>
              </w:rPr>
              <w:t>yapılanması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5236C">
              <w:rPr>
                <w:rFonts w:ascii="Hurme Geometric Sans 1" w:hAnsi="Hurme Geometric Sans 1"/>
              </w:rPr>
              <w:t>temel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mekanizmaları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merkez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g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biriml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riş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çıklanmış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E5236C">
              <w:rPr>
                <w:rFonts w:ascii="Hurme Geometric Sans 1" w:hAnsi="Hurme Geometric Sans 1"/>
              </w:rPr>
              <w:t>Aynı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şekild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eğitim ve öğretim (</w:t>
            </w:r>
            <w:proofErr w:type="spellStart"/>
            <w:r w:rsidRPr="00E5236C">
              <w:rPr>
                <w:rFonts w:ascii="Hurme Geometric Sans 1" w:hAnsi="Hurme Geometric Sans 1"/>
              </w:rPr>
              <w:t>uzakta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eğitim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Pr="00E5236C">
              <w:rPr>
                <w:rFonts w:ascii="Hurme Geometric Sans 1" w:hAnsi="Hurme Geometric Sans 1"/>
              </w:rPr>
              <w:t>kapsayacak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kil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),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olitika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olitik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yıl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ellik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ş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7E7355">
              <w:rPr>
                <w:rFonts w:ascii="Hurme Geometric Sans 1" w:hAnsi="Hurme Geometric Sans 1"/>
              </w:rPr>
              <w:t>politik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fadelerini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mut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a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nsıya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E7355">
              <w:rPr>
                <w:rFonts w:ascii="Hurme Geometric Sans 1" w:hAnsi="Hurme Geometric Sans 1"/>
              </w:rPr>
              <w:t>örnek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unulabil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47D3B64C" w14:textId="57623404" w:rsidR="00594118" w:rsidRPr="007E7355" w:rsidRDefault="00E5236C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E5236C">
              <w:rPr>
                <w:rFonts w:ascii="Hurme Geometric Sans 1" w:hAnsi="Hurme Geometric Sans 1"/>
              </w:rPr>
              <w:t>bulunmamaktadır</w:t>
            </w:r>
            <w:proofErr w:type="spellEnd"/>
            <w:r w:rsidRPr="00E5236C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2" w:type="dxa"/>
            <w:vMerge/>
            <w:shd w:val="clear" w:color="auto" w:fill="FDCEDD"/>
          </w:tcPr>
          <w:p w14:paraId="20055EAC" w14:textId="3A3B581C" w:rsidR="00594118" w:rsidRPr="007E7355" w:rsidRDefault="00594118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090DB6E4" w14:textId="77777777" w:rsidR="00594118" w:rsidRPr="007E7355" w:rsidRDefault="00594118" w:rsidP="00A068E2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  <w:tc>
          <w:tcPr>
            <w:tcW w:w="2230" w:type="dxa"/>
            <w:vMerge/>
            <w:shd w:val="clear" w:color="auto" w:fill="DE829E"/>
          </w:tcPr>
          <w:p w14:paraId="6E2E0A76" w14:textId="37ADA63D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shd w:val="clear" w:color="auto" w:fill="D77192"/>
          </w:tcPr>
          <w:p w14:paraId="77545590" w14:textId="23F34DBF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594118" w:rsidRPr="007E7355" w14:paraId="46AC53F8" w14:textId="77777777" w:rsidTr="00594118">
        <w:trPr>
          <w:trHeight w:val="308"/>
        </w:trPr>
        <w:tc>
          <w:tcPr>
            <w:tcW w:w="5868" w:type="dxa"/>
            <w:vMerge/>
          </w:tcPr>
          <w:p w14:paraId="75D42F64" w14:textId="7CC03177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682AF6F4" w14:textId="1925BA21" w:rsidR="00594118" w:rsidRPr="007E7355" w:rsidRDefault="00594118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vMerge/>
            <w:shd w:val="clear" w:color="auto" w:fill="FDCEDD"/>
          </w:tcPr>
          <w:p w14:paraId="5350D092" w14:textId="28F52912" w:rsidR="00594118" w:rsidRPr="007E7355" w:rsidRDefault="00594118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5E5E5A63" w14:textId="77777777" w:rsidR="00594118" w:rsidRPr="007E7355" w:rsidRDefault="00594118" w:rsidP="00A068E2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30" w:type="dxa"/>
            <w:vMerge/>
            <w:shd w:val="clear" w:color="auto" w:fill="DE829E"/>
          </w:tcPr>
          <w:p w14:paraId="64BE70A3" w14:textId="46BCB6C5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shd w:val="clear" w:color="auto" w:fill="D77192"/>
          </w:tcPr>
          <w:p w14:paraId="78F413E6" w14:textId="4B075ABE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594118" w:rsidRPr="007E7355" w14:paraId="0C954C8D" w14:textId="77777777" w:rsidTr="00594118">
        <w:trPr>
          <w:trHeight w:val="308"/>
        </w:trPr>
        <w:tc>
          <w:tcPr>
            <w:tcW w:w="5868" w:type="dxa"/>
            <w:vMerge/>
          </w:tcPr>
          <w:p w14:paraId="5C1E1CD8" w14:textId="562F589D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0A457CD0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vMerge/>
            <w:tcBorders>
              <w:bottom w:val="nil"/>
            </w:tcBorders>
            <w:shd w:val="clear" w:color="auto" w:fill="FDCEDD"/>
          </w:tcPr>
          <w:p w14:paraId="26D1F215" w14:textId="2E5548E4" w:rsidR="00594118" w:rsidRPr="007E7355" w:rsidRDefault="00594118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5F40E425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shd w:val="clear" w:color="auto" w:fill="DE829E"/>
          </w:tcPr>
          <w:p w14:paraId="577D5B72" w14:textId="2665F9CC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tcBorders>
              <w:bottom w:val="nil"/>
            </w:tcBorders>
            <w:shd w:val="clear" w:color="auto" w:fill="D77192"/>
          </w:tcPr>
          <w:p w14:paraId="7F2A15DA" w14:textId="7649D8A6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594118" w:rsidRPr="007E7355" w14:paraId="6B83D98D" w14:textId="77777777" w:rsidTr="00594118">
        <w:trPr>
          <w:trHeight w:val="309"/>
        </w:trPr>
        <w:tc>
          <w:tcPr>
            <w:tcW w:w="5868" w:type="dxa"/>
            <w:vMerge/>
          </w:tcPr>
          <w:p w14:paraId="56A6768B" w14:textId="3E22EAE1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4B1E8A9D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6DB873E3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5842B6E9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shd w:val="clear" w:color="auto" w:fill="DE829E"/>
          </w:tcPr>
          <w:p w14:paraId="126FF4C5" w14:textId="79804669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6C0DE129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30CDDC2D" w14:textId="77777777" w:rsidTr="00594118">
        <w:trPr>
          <w:trHeight w:val="309"/>
        </w:trPr>
        <w:tc>
          <w:tcPr>
            <w:tcW w:w="5868" w:type="dxa"/>
            <w:vMerge/>
          </w:tcPr>
          <w:p w14:paraId="3C3DF993" w14:textId="47A5A691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309C3FEA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754CC0BB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1C8AC623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shd w:val="clear" w:color="auto" w:fill="DE829E"/>
          </w:tcPr>
          <w:p w14:paraId="12DFFE77" w14:textId="74725B46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3631D53A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194594AC" w14:textId="77777777" w:rsidTr="00594118">
        <w:trPr>
          <w:trHeight w:val="308"/>
        </w:trPr>
        <w:tc>
          <w:tcPr>
            <w:tcW w:w="5868" w:type="dxa"/>
            <w:vMerge/>
          </w:tcPr>
          <w:p w14:paraId="64847679" w14:textId="29A5BAD2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48C1EEC7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52F21492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2C0BFB6F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shd w:val="clear" w:color="auto" w:fill="DE829E"/>
          </w:tcPr>
          <w:p w14:paraId="62B9955B" w14:textId="108C10BE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04A3C191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71DC69D6" w14:textId="77777777" w:rsidTr="00594118">
        <w:trPr>
          <w:trHeight w:val="308"/>
        </w:trPr>
        <w:tc>
          <w:tcPr>
            <w:tcW w:w="5868" w:type="dxa"/>
            <w:vMerge/>
          </w:tcPr>
          <w:p w14:paraId="1D65386B" w14:textId="3AD2134E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4F32219C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5140351D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27427267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tcBorders>
              <w:bottom w:val="nil"/>
            </w:tcBorders>
            <w:shd w:val="clear" w:color="auto" w:fill="DE829E"/>
          </w:tcPr>
          <w:p w14:paraId="3B2B9D3B" w14:textId="73FF7941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133BA2AC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3E99BDF2" w14:textId="77777777" w:rsidTr="00594118">
        <w:trPr>
          <w:trHeight w:val="309"/>
        </w:trPr>
        <w:tc>
          <w:tcPr>
            <w:tcW w:w="5868" w:type="dxa"/>
            <w:vMerge/>
          </w:tcPr>
          <w:p w14:paraId="2FD53047" w14:textId="03D5CCA3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20A9DF3F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2FE64A5B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30BF5010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tcBorders>
              <w:top w:val="nil"/>
              <w:bottom w:val="nil"/>
            </w:tcBorders>
            <w:shd w:val="clear" w:color="auto" w:fill="DE829E"/>
          </w:tcPr>
          <w:p w14:paraId="366F48D5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6649F71B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765B0228" w14:textId="77777777" w:rsidTr="00594118">
        <w:trPr>
          <w:trHeight w:val="77"/>
        </w:trPr>
        <w:tc>
          <w:tcPr>
            <w:tcW w:w="5868" w:type="dxa"/>
            <w:vMerge/>
          </w:tcPr>
          <w:p w14:paraId="2B18BF69" w14:textId="654D1632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</w:tcBorders>
            <w:shd w:val="clear" w:color="auto" w:fill="FDE8EE"/>
          </w:tcPr>
          <w:p w14:paraId="6F73F875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  <w:tc>
          <w:tcPr>
            <w:tcW w:w="2002" w:type="dxa"/>
            <w:tcBorders>
              <w:top w:val="nil"/>
            </w:tcBorders>
            <w:shd w:val="clear" w:color="auto" w:fill="FDCEDD"/>
          </w:tcPr>
          <w:p w14:paraId="4F0F8E20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  <w:tc>
          <w:tcPr>
            <w:tcW w:w="2038" w:type="dxa"/>
            <w:tcBorders>
              <w:top w:val="nil"/>
            </w:tcBorders>
            <w:shd w:val="clear" w:color="auto" w:fill="E7A2B8"/>
          </w:tcPr>
          <w:p w14:paraId="22CC3193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  <w:tc>
          <w:tcPr>
            <w:tcW w:w="2230" w:type="dxa"/>
            <w:tcBorders>
              <w:top w:val="nil"/>
            </w:tcBorders>
            <w:shd w:val="clear" w:color="auto" w:fill="DE829E"/>
          </w:tcPr>
          <w:p w14:paraId="0E96A6FA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  <w:tc>
          <w:tcPr>
            <w:tcW w:w="1954" w:type="dxa"/>
            <w:tcBorders>
              <w:top w:val="nil"/>
            </w:tcBorders>
            <w:shd w:val="clear" w:color="auto" w:fill="D77192"/>
          </w:tcPr>
          <w:p w14:paraId="44907EBD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</w:tr>
      <w:tr w:rsidR="00594118" w:rsidRPr="007E7355" w14:paraId="516BB14A" w14:textId="77777777" w:rsidTr="00594118">
        <w:trPr>
          <w:trHeight w:val="3305"/>
        </w:trPr>
        <w:tc>
          <w:tcPr>
            <w:tcW w:w="5868" w:type="dxa"/>
            <w:vMerge/>
            <w:tcBorders>
              <w:bottom w:val="single" w:sz="4" w:space="0" w:color="000000"/>
            </w:tcBorders>
          </w:tcPr>
          <w:p w14:paraId="1C6EAF25" w14:textId="3B11AB88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149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5D41E699" w14:textId="77777777" w:rsidR="00594118" w:rsidRPr="007E7355" w:rsidRDefault="00594118" w:rsidP="00A068E2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44385259" w14:textId="77777777" w:rsidR="00594118" w:rsidRPr="007E7355" w:rsidRDefault="00594118" w:rsidP="00A068E2">
            <w:pPr>
              <w:pStyle w:val="TableParagraph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FBC0735" w14:textId="77777777" w:rsidR="00594118" w:rsidRPr="004824C2" w:rsidRDefault="00594118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Misyo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izyon</w:t>
            </w:r>
            <w:proofErr w:type="spellEnd"/>
          </w:p>
          <w:p w14:paraId="2B6D6528" w14:textId="77777777" w:rsidR="00594118" w:rsidRPr="004824C2" w:rsidRDefault="00594118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4824C2">
              <w:rPr>
                <w:rFonts w:ascii="Hurme Geometric Sans 1" w:hAnsi="Hurme Geometric Sans 1"/>
                <w:i/>
                <w:sz w:val="20"/>
              </w:rPr>
              <w:t xml:space="preserve">Politika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ler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(Eğitim ve öğretim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olitik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s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eğitim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de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çermelidir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1ECE6E66" w14:textId="77777777" w:rsidR="00594118" w:rsidRPr="004824C2" w:rsidRDefault="00594118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4824C2">
              <w:rPr>
                <w:rFonts w:ascii="Hurme Geometric Sans 1" w:hAnsi="Hurme Geometric Sans 1"/>
                <w:i/>
                <w:sz w:val="20"/>
              </w:rPr>
              <w:t xml:space="preserve">Politika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lerini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katılımıyl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hazırlandığını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kanıtlaya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706E01BD" w14:textId="77777777" w:rsidR="00594118" w:rsidRPr="004824C2" w:rsidRDefault="00594118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4824C2">
              <w:rPr>
                <w:rFonts w:ascii="Hurme Geometric Sans 1" w:hAnsi="Hurme Geometric Sans 1"/>
                <w:i/>
                <w:sz w:val="20"/>
              </w:rPr>
              <w:t xml:space="preserve">Politika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lerind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ütüncül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lişkiy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fadeler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(Eğitim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rogramlarınd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urgusu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süreçlerind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toplum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hizmet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urgusu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eğitim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urgusu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4745A2D3" w14:textId="77777777" w:rsidR="00594118" w:rsidRPr="004824C2" w:rsidRDefault="00594118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olitikaları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zlendiğin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değerlendirildiğin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55845989" w14:textId="056372EB" w:rsidR="00594118" w:rsidRPr="007E7355" w:rsidRDefault="00594118" w:rsidP="00E2464C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</w:rPr>
            </w:pP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E2464C">
              <w:rPr>
                <w:rFonts w:ascii="Hurme Geometric Sans 1" w:hAnsi="Hurme Geometric Sans 1"/>
                <w:i/>
                <w:sz w:val="20"/>
              </w:rPr>
              <w:t>fakülteni</w:t>
            </w:r>
            <w:r w:rsidRPr="004824C2">
              <w:rPr>
                <w:rFonts w:ascii="Hurme Geometric Sans 1" w:hAnsi="Hurme Geometric Sans 1"/>
                <w:i/>
                <w:sz w:val="20"/>
              </w:rPr>
              <w:t>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0DD9F250" w14:textId="271F0B72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7DED1309" wp14:editId="387CCF07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5" name="Metin Kutusu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4A5969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ED1309" id="Metin Kutusu 45" o:spid="_x0000_s1030" type="#_x0000_t202" style="position:absolute;margin-left:493.3pt;margin-top:67.1pt;width:12.25pt;height:12pt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" filled="f" stroked="f">
                <v:textbox inset="0,0,0,0">
                  <w:txbxContent>
                    <w:p w14:paraId="724A5969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D31A8FF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21"/>
          <w:footerReference w:type="default" r:id="rId22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17"/>
        <w:gridCol w:w="2064"/>
        <w:gridCol w:w="1765"/>
        <w:gridCol w:w="2142"/>
        <w:gridCol w:w="2393"/>
        <w:gridCol w:w="1935"/>
      </w:tblGrid>
      <w:tr w:rsidR="00A068E2" w:rsidRPr="007E7355" w14:paraId="62EA9A32" w14:textId="77777777" w:rsidTr="00A068E2">
        <w:trPr>
          <w:trHeight w:val="412"/>
        </w:trPr>
        <w:tc>
          <w:tcPr>
            <w:tcW w:w="16016" w:type="dxa"/>
            <w:gridSpan w:val="6"/>
            <w:shd w:val="clear" w:color="auto" w:fill="FFC9DE"/>
          </w:tcPr>
          <w:p w14:paraId="752D38D8" w14:textId="4AC33D0E" w:rsidR="00A068E2" w:rsidRPr="007E7355" w:rsidRDefault="00A91459" w:rsidP="00A068E2">
            <w:pPr>
              <w:pStyle w:val="TableParagraph"/>
              <w:spacing w:before="21"/>
              <w:ind w:right="94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M ve KALİTE</w:t>
            </w:r>
          </w:p>
        </w:tc>
      </w:tr>
      <w:tr w:rsidR="00A068E2" w:rsidRPr="007E7355" w14:paraId="3ECCA757" w14:textId="77777777" w:rsidTr="00A068E2">
        <w:trPr>
          <w:trHeight w:val="616"/>
        </w:trPr>
        <w:tc>
          <w:tcPr>
            <w:tcW w:w="16016" w:type="dxa"/>
            <w:gridSpan w:val="6"/>
            <w:tcBorders>
              <w:right w:val="nil"/>
            </w:tcBorders>
            <w:shd w:val="clear" w:color="auto" w:fill="FFC9DE"/>
          </w:tcPr>
          <w:p w14:paraId="5D2A6760" w14:textId="77777777" w:rsidR="00A068E2" w:rsidRPr="007E7355" w:rsidRDefault="00A068E2" w:rsidP="00A068E2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maçlar</w:t>
            </w:r>
            <w:proofErr w:type="spellEnd"/>
          </w:p>
        </w:tc>
      </w:tr>
      <w:tr w:rsidR="00A068E2" w:rsidRPr="007E7355" w14:paraId="5BAD07CD" w14:textId="77777777" w:rsidTr="00E2464C">
        <w:trPr>
          <w:trHeight w:val="309"/>
        </w:trPr>
        <w:tc>
          <w:tcPr>
            <w:tcW w:w="5717" w:type="dxa"/>
            <w:shd w:val="clear" w:color="auto" w:fill="FFC9DE"/>
          </w:tcPr>
          <w:p w14:paraId="4C3C89CC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shd w:val="clear" w:color="auto" w:fill="FFC9DE"/>
          </w:tcPr>
          <w:p w14:paraId="497F451B" w14:textId="77777777" w:rsidR="00A068E2" w:rsidRPr="007E7355" w:rsidRDefault="00A068E2" w:rsidP="00A068E2">
            <w:pPr>
              <w:pStyle w:val="TableParagraph"/>
              <w:spacing w:line="268" w:lineRule="exact"/>
              <w:ind w:left="1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765" w:type="dxa"/>
            <w:shd w:val="clear" w:color="auto" w:fill="FFC9DE"/>
          </w:tcPr>
          <w:p w14:paraId="328AE929" w14:textId="77777777" w:rsidR="00A068E2" w:rsidRPr="007E7355" w:rsidRDefault="00A068E2" w:rsidP="00A068E2">
            <w:pPr>
              <w:pStyle w:val="TableParagraph"/>
              <w:spacing w:line="268" w:lineRule="exact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42" w:type="dxa"/>
            <w:shd w:val="clear" w:color="auto" w:fill="FFC9DE"/>
          </w:tcPr>
          <w:p w14:paraId="161FA742" w14:textId="77777777" w:rsidR="00A068E2" w:rsidRPr="007E7355" w:rsidRDefault="00A068E2" w:rsidP="00A068E2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393" w:type="dxa"/>
            <w:shd w:val="clear" w:color="auto" w:fill="FFC9DE"/>
          </w:tcPr>
          <w:p w14:paraId="57604EE4" w14:textId="77777777" w:rsidR="00A068E2" w:rsidRPr="007E7355" w:rsidRDefault="00A068E2" w:rsidP="00A068E2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35" w:type="dxa"/>
            <w:tcBorders>
              <w:right w:val="nil"/>
            </w:tcBorders>
            <w:shd w:val="clear" w:color="auto" w:fill="FFC9DE"/>
          </w:tcPr>
          <w:p w14:paraId="24BF5859" w14:textId="77777777" w:rsidR="00A068E2" w:rsidRPr="007E7355" w:rsidRDefault="00A068E2" w:rsidP="00A068E2">
            <w:pPr>
              <w:pStyle w:val="TableParagraph"/>
              <w:spacing w:line="268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854130" w:rsidRPr="007E7355" w14:paraId="46163E3C" w14:textId="77777777" w:rsidTr="00E2464C">
        <w:trPr>
          <w:trHeight w:val="308"/>
        </w:trPr>
        <w:tc>
          <w:tcPr>
            <w:tcW w:w="5717" w:type="dxa"/>
            <w:vMerge w:val="restart"/>
          </w:tcPr>
          <w:p w14:paraId="46F6E79E" w14:textId="77777777" w:rsidR="00854130" w:rsidRDefault="00854130" w:rsidP="00A068E2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  <w:u w:val="single"/>
              </w:rPr>
            </w:pPr>
          </w:p>
          <w:p w14:paraId="49C6647A" w14:textId="09207E28" w:rsidR="00854130" w:rsidRDefault="00854130" w:rsidP="00A068E2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2.2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amaç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hedefler</w:t>
            </w:r>
            <w:proofErr w:type="spellEnd"/>
          </w:p>
          <w:p w14:paraId="3E946B45" w14:textId="77777777" w:rsidR="00854130" w:rsidRPr="007E7355" w:rsidRDefault="00854130" w:rsidP="00A068E2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</w:rPr>
            </w:pPr>
          </w:p>
          <w:p w14:paraId="5B097F13" w14:textId="20706A2F" w:rsidR="00854130" w:rsidRPr="007E7355" w:rsidRDefault="00A2121B" w:rsidP="00BB7BE1">
            <w:pPr>
              <w:pStyle w:val="TableParagraph"/>
              <w:ind w:left="110" w:right="274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Plan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kültürü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geleneği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mevcut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dönemi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kapsayan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kısa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>/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orta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uzun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vadeli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amaçla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hedefle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>, alt</w:t>
            </w:r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hedefle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>,</w:t>
            </w:r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eylemler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r w:rsidR="00854130" w:rsidRPr="007E7355">
              <w:rPr>
                <w:rFonts w:ascii="Hurme Geometric Sans 1" w:hAnsi="Hurme Geometric Sans 1"/>
              </w:rPr>
              <w:t>ve</w:t>
            </w:r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bunların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>
              <w:rPr>
                <w:rFonts w:ascii="Hurme Geometric Sans 1" w:hAnsi="Hurme Geometric Sans 1"/>
              </w:rPr>
              <w:t>z</w:t>
            </w:r>
            <w:r w:rsidR="00854130" w:rsidRPr="007E7355">
              <w:rPr>
                <w:rFonts w:ascii="Hurme Geometric Sans 1" w:hAnsi="Hurme Geometric Sans 1"/>
                <w:w w:val="90"/>
              </w:rPr>
              <w:t>amanlaması</w:t>
            </w:r>
            <w:proofErr w:type="spellEnd"/>
            <w:r w:rsidR="00854130" w:rsidRPr="007E7355">
              <w:rPr>
                <w:rFonts w:ascii="Hurme Geometric Sans 1" w:hAnsi="Hurme Geometric Sans 1"/>
                <w:w w:val="90"/>
              </w:rPr>
              <w:t>,</w:t>
            </w:r>
            <w:r w:rsidR="00854130">
              <w:rPr>
                <w:rFonts w:ascii="Hurme Geometric Sans 1" w:hAnsi="Hurme Geometric Sans 1"/>
                <w:w w:val="90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önceliklendirilmesi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sorumluları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>,</w:t>
            </w:r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mali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kaynakları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tüm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paydaşların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görüşü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alınarak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özellikle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paydaşla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hazırlanmıştı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Mevcut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plan</w:t>
            </w:r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hazırlanırken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bir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öncekinin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ayrıntılı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değerlendirilmesi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yapılmış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r w:rsidR="00854130" w:rsidRPr="007E7355">
              <w:rPr>
                <w:rFonts w:ascii="Hurme Geometric Sans 1" w:hAnsi="Hurme Geometric Sans 1"/>
              </w:rPr>
              <w:t xml:space="preserve">ve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kullanılmıştı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yıllık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gerçekleşm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edilerek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ilgili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kurullarda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tartışılmakta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gerekli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önlemle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>.</w:t>
            </w:r>
          </w:p>
          <w:p w14:paraId="165CE52E" w14:textId="77777777" w:rsidR="00854130" w:rsidRPr="007E7355" w:rsidRDefault="00854130" w:rsidP="00E21237">
            <w:pPr>
              <w:pStyle w:val="TableParagraph"/>
              <w:spacing w:before="5"/>
              <w:ind w:right="136"/>
              <w:rPr>
                <w:rFonts w:ascii="Hurme Geometric Sans 1" w:hAnsi="Hurme Geometric Sans 1"/>
                <w:sz w:val="26"/>
              </w:rPr>
            </w:pPr>
          </w:p>
          <w:p w14:paraId="18112987" w14:textId="13A6431A" w:rsidR="00854130" w:rsidRPr="007E7355" w:rsidRDefault="00854130" w:rsidP="009901F7">
            <w:pPr>
              <w:pStyle w:val="TableParagraph"/>
              <w:spacing w:line="25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bottom w:val="nil"/>
            </w:tcBorders>
            <w:shd w:val="clear" w:color="auto" w:fill="FCDFE8"/>
          </w:tcPr>
          <w:p w14:paraId="6572E2A7" w14:textId="685DD3BD" w:rsidR="00854130" w:rsidRPr="007E7355" w:rsidRDefault="00E2464C" w:rsidP="00A068E2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1765" w:type="dxa"/>
            <w:tcBorders>
              <w:bottom w:val="nil"/>
            </w:tcBorders>
            <w:shd w:val="clear" w:color="auto" w:fill="FDCEDD"/>
          </w:tcPr>
          <w:p w14:paraId="036E0CDE" w14:textId="76FF6096" w:rsidR="00854130" w:rsidRPr="007E7355" w:rsidRDefault="00E2464C" w:rsidP="00E2464C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ilan</w:t>
            </w:r>
            <w:proofErr w:type="spellEnd"/>
          </w:p>
        </w:tc>
        <w:tc>
          <w:tcPr>
            <w:tcW w:w="2142" w:type="dxa"/>
            <w:tcBorders>
              <w:bottom w:val="nil"/>
            </w:tcBorders>
            <w:shd w:val="clear" w:color="auto" w:fill="E49BB1"/>
          </w:tcPr>
          <w:p w14:paraId="2FF05F37" w14:textId="2868DECD" w:rsidR="00854130" w:rsidRPr="007E7355" w:rsidRDefault="00E2464C" w:rsidP="00E2464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bütünsel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2393" w:type="dxa"/>
            <w:tcBorders>
              <w:bottom w:val="nil"/>
            </w:tcBorders>
            <w:shd w:val="clear" w:color="auto" w:fill="DE829E"/>
          </w:tcPr>
          <w:p w14:paraId="33818E28" w14:textId="1B3E79B7" w:rsidR="00854130" w:rsidRPr="007E7355" w:rsidRDefault="00E2464C" w:rsidP="00A068E2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uyguladığı</w:t>
            </w:r>
            <w:proofErr w:type="spellEnd"/>
          </w:p>
        </w:tc>
        <w:tc>
          <w:tcPr>
            <w:tcW w:w="1935" w:type="dxa"/>
            <w:tcBorders>
              <w:bottom w:val="nil"/>
            </w:tcBorders>
            <w:shd w:val="clear" w:color="auto" w:fill="D77192"/>
          </w:tcPr>
          <w:p w14:paraId="0C3771D2" w14:textId="77777777" w:rsidR="00854130" w:rsidRPr="007E7355" w:rsidRDefault="00854130" w:rsidP="00A068E2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854130" w:rsidRPr="007E7355" w14:paraId="22BFA0DF" w14:textId="77777777" w:rsidTr="009901F7">
        <w:trPr>
          <w:trHeight w:val="438"/>
        </w:trPr>
        <w:tc>
          <w:tcPr>
            <w:tcW w:w="5717" w:type="dxa"/>
            <w:vMerge/>
          </w:tcPr>
          <w:p w14:paraId="5E5E5F6F" w14:textId="67DDF9D6" w:rsidR="00854130" w:rsidRPr="007E7355" w:rsidRDefault="00854130" w:rsidP="00A068E2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658004C8" w14:textId="2F32ABE3" w:rsidR="00854130" w:rsidRPr="007E7355" w:rsidRDefault="00854130" w:rsidP="00A068E2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ı</w:t>
            </w:r>
            <w:proofErr w:type="spellEnd"/>
            <w:r w:rsidR="009901F7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901F7"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="009901F7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7B44563A" w14:textId="77777777" w:rsidR="00854130" w:rsidRPr="007E7355" w:rsidRDefault="00854130" w:rsidP="00A068E2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dilmiş</w:t>
            </w:r>
            <w:proofErr w:type="spellEnd"/>
            <w:r w:rsidRPr="007E7355">
              <w:rPr>
                <w:rFonts w:ascii="Hurme Geometric Sans 1" w:hAnsi="Hurme Geometric Sans 1"/>
                <w:spacing w:val="-32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7E7355">
              <w:rPr>
                <w:rFonts w:ascii="Hurme Geometric Sans 1" w:hAnsi="Hurme Geometric Sans 1"/>
                <w:spacing w:val="-33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07ACECA7" w14:textId="2998C79E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i</w:t>
            </w:r>
            <w:proofErr w:type="spellEnd"/>
            <w:r w:rsidR="009901F7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901F7" w:rsidRPr="007E7355">
              <w:rPr>
                <w:rFonts w:ascii="Hurme Geometric Sans 1" w:hAnsi="Hurme Geometric Sans 1"/>
              </w:rPr>
              <w:t>tarafından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0FFF86A2" w14:textId="33C9D001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ı</w:t>
            </w:r>
            <w:proofErr w:type="spellEnd"/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ekte</w:t>
            </w:r>
            <w:proofErr w:type="spellEnd"/>
            <w:r w:rsidR="009901F7">
              <w:rPr>
                <w:rFonts w:ascii="Hurme Geometric Sans 1" w:hAnsi="Hurme Geometric Sans 1"/>
              </w:rPr>
              <w:t xml:space="preserve">  ve </w:t>
            </w:r>
            <w:proofErr w:type="spellStart"/>
            <w:r w:rsidR="009901F7">
              <w:rPr>
                <w:rFonts w:ascii="Hurme Geometric Sans 1" w:hAnsi="Hurme Geometric Sans 1"/>
              </w:rPr>
              <w:t>ilgili</w:t>
            </w:r>
            <w:proofErr w:type="spellEnd"/>
            <w:r w:rsid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901F7">
              <w:rPr>
                <w:rFonts w:ascii="Hurme Geometric Sans 1" w:hAnsi="Hurme Geometric Sans 1"/>
              </w:rPr>
              <w:t>paydaşlarla</w:t>
            </w:r>
            <w:proofErr w:type="spellEnd"/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58DC9EA9" w14:textId="4FAAA9ED" w:rsidR="00854130" w:rsidRPr="007E7355" w:rsidRDefault="00854130" w:rsidP="00A068E2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9901F7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901F7"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="009901F7" w:rsidRPr="007E7355">
              <w:rPr>
                <w:rFonts w:ascii="Hurme Geometric Sans 1" w:hAnsi="Hurme Geometric Sans 1"/>
              </w:rPr>
              <w:t xml:space="preserve"> ve</w:t>
            </w:r>
          </w:p>
        </w:tc>
      </w:tr>
      <w:tr w:rsidR="009901F7" w:rsidRPr="007E7355" w14:paraId="6FDA157A" w14:textId="77777777" w:rsidTr="00E2464C">
        <w:trPr>
          <w:trHeight w:val="308"/>
        </w:trPr>
        <w:tc>
          <w:tcPr>
            <w:tcW w:w="5717" w:type="dxa"/>
            <w:vMerge/>
          </w:tcPr>
          <w:p w14:paraId="2C8B5EEF" w14:textId="6C93D3DC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  <w:b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79C5BB15" w14:textId="08291036" w:rsidR="009901F7" w:rsidRPr="007E7355" w:rsidRDefault="009901F7" w:rsidP="009901F7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31A700AD" w14:textId="77777777" w:rsidR="009901F7" w:rsidRPr="007E7355" w:rsidRDefault="009901F7" w:rsidP="009901F7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ı</w:t>
            </w:r>
            <w:proofErr w:type="spellEnd"/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6ED1C3FD" w14:textId="5D486B82" w:rsidR="009901F7" w:rsidRPr="007E7355" w:rsidRDefault="009901F7" w:rsidP="009901F7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enimsen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0058A445" w14:textId="0AD4EE52" w:rsidR="009901F7" w:rsidRPr="007E7355" w:rsidRDefault="009901F7" w:rsidP="009901F7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Birlikt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değerlendirer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63A29925" w14:textId="57AD292D" w:rsidR="009901F7" w:rsidRPr="007E7355" w:rsidRDefault="009901F7" w:rsidP="009901F7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9901F7" w:rsidRPr="007E7355" w14:paraId="7E3E80F5" w14:textId="77777777" w:rsidTr="00E2464C">
        <w:trPr>
          <w:trHeight w:val="309"/>
        </w:trPr>
        <w:tc>
          <w:tcPr>
            <w:tcW w:w="5717" w:type="dxa"/>
            <w:vMerge/>
          </w:tcPr>
          <w:p w14:paraId="1C76ED46" w14:textId="26CF45F8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197944F6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5C57637D" w14:textId="77777777" w:rsidR="009901F7" w:rsidRPr="007E7355" w:rsidRDefault="009901F7" w:rsidP="009901F7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1F908F40" w14:textId="06D60D4B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ınca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07D43FC1" w14:textId="4D0F20F6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ec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ına</w:t>
            </w:r>
            <w:proofErr w:type="spellEnd"/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749E76BF" w14:textId="291196AA" w:rsidR="009901F7" w:rsidRPr="007E7355" w:rsidRDefault="009901F7" w:rsidP="009901F7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9901F7" w:rsidRPr="007E7355" w14:paraId="7279BC3C" w14:textId="77777777" w:rsidTr="00E2464C">
        <w:trPr>
          <w:trHeight w:val="308"/>
        </w:trPr>
        <w:tc>
          <w:tcPr>
            <w:tcW w:w="5717" w:type="dxa"/>
            <w:vMerge/>
          </w:tcPr>
          <w:p w14:paraId="3EE635B5" w14:textId="6A6BF918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20A74097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4B65A08B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14CCDD79" w14:textId="5CC8AC7E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in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125930CB" w14:textId="459B3C73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nsıt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02B19A51" w14:textId="22CDC024" w:rsidR="009901F7" w:rsidRPr="007E7355" w:rsidRDefault="009901F7" w:rsidP="009901F7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9901F7" w:rsidRPr="007E7355" w14:paraId="78FC6F84" w14:textId="77777777" w:rsidTr="00E2464C">
        <w:trPr>
          <w:trHeight w:val="308"/>
        </w:trPr>
        <w:tc>
          <w:tcPr>
            <w:tcW w:w="5717" w:type="dxa"/>
            <w:vMerge/>
          </w:tcPr>
          <w:p w14:paraId="43374D73" w14:textId="4CB8770F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3BA304BA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77F92623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2C39135D" w14:textId="198E4B19" w:rsidR="009901F7" w:rsidRPr="007E7355" w:rsidRDefault="009901F7" w:rsidP="009901F7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ı</w:t>
            </w:r>
            <w:proofErr w:type="spellEnd"/>
            <w:r w:rsidRPr="007E7355">
              <w:rPr>
                <w:rFonts w:ascii="Hurme Geometric Sans 1" w:hAnsi="Hurme Geometric Sans 1"/>
                <w:spacing w:val="-37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e</w:t>
            </w:r>
            <w:r w:rsidRPr="007E7355">
              <w:rPr>
                <w:rFonts w:ascii="Hurme Geometric Sans 1" w:hAnsi="Hurme Geometric Sans 1"/>
                <w:spacing w:val="-36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</w:t>
            </w:r>
            <w:proofErr w:type="spellEnd"/>
            <w:r w:rsidRPr="007E7355">
              <w:rPr>
                <w:rFonts w:ascii="Hurme Geometric Sans 1" w:hAnsi="Hurme Geometric Sans 1"/>
                <w:spacing w:val="-36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ıyla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24A899FF" w14:textId="3BD3C0E1" w:rsidR="009901F7" w:rsidRPr="007E7355" w:rsidRDefault="009901F7" w:rsidP="009901F7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7328A2DA" w14:textId="6DC63CD9" w:rsidR="009901F7" w:rsidRPr="007E7355" w:rsidRDefault="009901F7" w:rsidP="009901F7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</w:p>
        </w:tc>
      </w:tr>
      <w:tr w:rsidR="009901F7" w:rsidRPr="007E7355" w14:paraId="6903FEB1" w14:textId="77777777" w:rsidTr="00E2464C">
        <w:trPr>
          <w:trHeight w:val="309"/>
        </w:trPr>
        <w:tc>
          <w:tcPr>
            <w:tcW w:w="5717" w:type="dxa"/>
            <w:vMerge/>
          </w:tcPr>
          <w:p w14:paraId="074F1192" w14:textId="33DAA768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7F61AFD4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61A35525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52065378" w14:textId="02E3B216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57BCF311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06C5B02A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901F7" w:rsidRPr="007E7355" w14:paraId="1BF9A774" w14:textId="77777777" w:rsidTr="00E2464C">
        <w:trPr>
          <w:trHeight w:val="309"/>
        </w:trPr>
        <w:tc>
          <w:tcPr>
            <w:tcW w:w="5717" w:type="dxa"/>
            <w:vMerge/>
          </w:tcPr>
          <w:p w14:paraId="594EB86C" w14:textId="4475AD9C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3C05E532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49368076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4AEB0BC7" w14:textId="7433ABB7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362FB420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5F1DF981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901F7" w:rsidRPr="007E7355" w14:paraId="74455737" w14:textId="77777777" w:rsidTr="00E2464C">
        <w:trPr>
          <w:trHeight w:val="308"/>
        </w:trPr>
        <w:tc>
          <w:tcPr>
            <w:tcW w:w="5717" w:type="dxa"/>
            <w:vMerge/>
          </w:tcPr>
          <w:p w14:paraId="5399BB98" w14:textId="08AAF2E3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4BBEA7BC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6C35B840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63EA7119" w14:textId="7D4F6E62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3401C40B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42CAAC6B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901F7" w:rsidRPr="007E7355" w14:paraId="122675FD" w14:textId="77777777" w:rsidTr="00E2464C">
        <w:trPr>
          <w:trHeight w:val="338"/>
        </w:trPr>
        <w:tc>
          <w:tcPr>
            <w:tcW w:w="5717" w:type="dxa"/>
            <w:vMerge/>
          </w:tcPr>
          <w:p w14:paraId="232FCAB9" w14:textId="250CD5BD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</w:tcBorders>
            <w:shd w:val="clear" w:color="auto" w:fill="FCDFE8"/>
          </w:tcPr>
          <w:p w14:paraId="7B80EADA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</w:tcBorders>
            <w:shd w:val="clear" w:color="auto" w:fill="FDCEDD"/>
          </w:tcPr>
          <w:p w14:paraId="1BBEB09F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</w:tcBorders>
            <w:shd w:val="clear" w:color="auto" w:fill="E49BB1"/>
          </w:tcPr>
          <w:p w14:paraId="7D8A8E50" w14:textId="4F4DB53D" w:rsidR="009901F7" w:rsidRPr="007E7355" w:rsidRDefault="009901F7" w:rsidP="009901F7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393" w:type="dxa"/>
            <w:tcBorders>
              <w:top w:val="nil"/>
            </w:tcBorders>
            <w:shd w:val="clear" w:color="auto" w:fill="DE829E"/>
          </w:tcPr>
          <w:p w14:paraId="47828900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</w:tcBorders>
            <w:shd w:val="clear" w:color="auto" w:fill="D77192"/>
          </w:tcPr>
          <w:p w14:paraId="75CE9B3D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901F7" w:rsidRPr="007E7355" w14:paraId="75F0BBBE" w14:textId="77777777" w:rsidTr="00E76205">
        <w:trPr>
          <w:trHeight w:val="3540"/>
        </w:trPr>
        <w:tc>
          <w:tcPr>
            <w:tcW w:w="5717" w:type="dxa"/>
            <w:vMerge/>
            <w:tcBorders>
              <w:bottom w:val="single" w:sz="4" w:space="0" w:color="000000"/>
            </w:tcBorders>
          </w:tcPr>
          <w:p w14:paraId="68892414" w14:textId="3DAEA48A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0299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703A03CE" w14:textId="77777777" w:rsidR="009901F7" w:rsidRPr="007E7355" w:rsidRDefault="009901F7" w:rsidP="009901F7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7CB0EF4B" w14:textId="77777777" w:rsidR="009901F7" w:rsidRPr="007E7355" w:rsidRDefault="009901F7" w:rsidP="009901F7">
            <w:pPr>
              <w:pStyle w:val="TableParagraph"/>
              <w:spacing w:before="1"/>
              <w:ind w:left="227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AD8FB05" w14:textId="77777777" w:rsidR="009901F7" w:rsidRPr="00BB7BE1" w:rsidRDefault="009901F7" w:rsidP="009901F7">
            <w:pPr>
              <w:pStyle w:val="TableParagraph"/>
              <w:numPr>
                <w:ilvl w:val="0"/>
                <w:numId w:val="64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plan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il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ci</w:t>
            </w:r>
            <w:proofErr w:type="spellEnd"/>
          </w:p>
          <w:p w14:paraId="6122C282" w14:textId="77777777" w:rsidR="009901F7" w:rsidRPr="00BB7BE1" w:rsidRDefault="009901F7" w:rsidP="009901F7">
            <w:pPr>
              <w:pStyle w:val="TableParagraph"/>
              <w:numPr>
                <w:ilvl w:val="0"/>
                <w:numId w:val="64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erforman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</w:p>
          <w:p w14:paraId="0D8CF150" w14:textId="6A2B58B5" w:rsidR="009901F7" w:rsidRPr="00BB7BE1" w:rsidRDefault="009901F7" w:rsidP="009901F7">
            <w:pPr>
              <w:pStyle w:val="TableParagraph"/>
              <w:numPr>
                <w:ilvl w:val="0"/>
                <w:numId w:val="64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ontro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t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nle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alm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şamalar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ç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731235BE" w14:textId="77777777" w:rsidR="009901F7" w:rsidRPr="00BB7BE1" w:rsidRDefault="009901F7" w:rsidP="009901F7">
            <w:pPr>
              <w:pStyle w:val="TableParagraph"/>
              <w:numPr>
                <w:ilvl w:val="0"/>
                <w:numId w:val="64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plan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edef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rleşm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illet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dürülebili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lkın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maçları’yl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umun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1CA4B642" w14:textId="47197D5D" w:rsidR="009901F7" w:rsidRPr="007E7355" w:rsidRDefault="009901F7" w:rsidP="009901F7">
            <w:pPr>
              <w:pStyle w:val="TableParagraph"/>
              <w:numPr>
                <w:ilvl w:val="0"/>
                <w:numId w:val="64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6182A3C5" w14:textId="280F877F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0B003769" wp14:editId="0D66491D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4" name="Metin Kutusu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536BF9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003769" id="Metin Kutusu 44" o:spid="_x0000_s1031" type="#_x0000_t202" style="position:absolute;margin-left:493.3pt;margin-top:67.1pt;width:12.25pt;height:12pt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" filled="f" stroked="f">
                <v:textbox inset="0,0,0,0">
                  <w:txbxContent>
                    <w:p w14:paraId="40536BF9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BD1A401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23"/>
          <w:footerReference w:type="default" r:id="rId24"/>
          <w:pgSz w:w="16840" w:h="11910" w:orient="landscape"/>
          <w:pgMar w:top="8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64"/>
        <w:gridCol w:w="2064"/>
        <w:gridCol w:w="1811"/>
        <w:gridCol w:w="2084"/>
        <w:gridCol w:w="2462"/>
        <w:gridCol w:w="1929"/>
      </w:tblGrid>
      <w:tr w:rsidR="00A068E2" w:rsidRPr="007E7355" w14:paraId="27F3EFC6" w14:textId="77777777" w:rsidTr="00A068E2">
        <w:trPr>
          <w:trHeight w:val="393"/>
        </w:trPr>
        <w:tc>
          <w:tcPr>
            <w:tcW w:w="16014" w:type="dxa"/>
            <w:gridSpan w:val="6"/>
            <w:shd w:val="clear" w:color="auto" w:fill="FFC9DE"/>
          </w:tcPr>
          <w:p w14:paraId="648D9E04" w14:textId="00151956" w:rsidR="00A068E2" w:rsidRPr="007E7355" w:rsidRDefault="00A91459" w:rsidP="00A068E2">
            <w:pPr>
              <w:pStyle w:val="TableParagraph"/>
              <w:spacing w:before="2"/>
              <w:ind w:right="94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M ve KALİTE</w:t>
            </w:r>
          </w:p>
        </w:tc>
      </w:tr>
      <w:tr w:rsidR="00A068E2" w:rsidRPr="007E7355" w14:paraId="0C2F9EF7" w14:textId="77777777" w:rsidTr="00A068E2">
        <w:trPr>
          <w:trHeight w:val="616"/>
        </w:trPr>
        <w:tc>
          <w:tcPr>
            <w:tcW w:w="16014" w:type="dxa"/>
            <w:gridSpan w:val="6"/>
            <w:shd w:val="clear" w:color="auto" w:fill="FFC9DE"/>
          </w:tcPr>
          <w:p w14:paraId="54423D1F" w14:textId="77777777" w:rsidR="00A068E2" w:rsidRPr="007E7355" w:rsidRDefault="00A068E2" w:rsidP="00A068E2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maçlar</w:t>
            </w:r>
            <w:proofErr w:type="spellEnd"/>
          </w:p>
        </w:tc>
      </w:tr>
      <w:tr w:rsidR="00A068E2" w:rsidRPr="007E7355" w14:paraId="08927197" w14:textId="77777777" w:rsidTr="005B32FF">
        <w:trPr>
          <w:trHeight w:val="309"/>
        </w:trPr>
        <w:tc>
          <w:tcPr>
            <w:tcW w:w="5664" w:type="dxa"/>
            <w:shd w:val="clear" w:color="auto" w:fill="FFC9DE"/>
          </w:tcPr>
          <w:p w14:paraId="19F20EE6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shd w:val="clear" w:color="auto" w:fill="FFC9DE"/>
          </w:tcPr>
          <w:p w14:paraId="763244A0" w14:textId="77777777" w:rsidR="00A068E2" w:rsidRPr="007E7355" w:rsidRDefault="00A068E2" w:rsidP="00A068E2">
            <w:pPr>
              <w:pStyle w:val="TableParagraph"/>
              <w:spacing w:line="268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811" w:type="dxa"/>
            <w:shd w:val="clear" w:color="auto" w:fill="FFC9DE"/>
          </w:tcPr>
          <w:p w14:paraId="017F9B60" w14:textId="77777777" w:rsidR="00A068E2" w:rsidRPr="007E7355" w:rsidRDefault="00A068E2" w:rsidP="00A068E2">
            <w:pPr>
              <w:pStyle w:val="TableParagraph"/>
              <w:spacing w:line="268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84" w:type="dxa"/>
            <w:shd w:val="clear" w:color="auto" w:fill="FFC9DE"/>
          </w:tcPr>
          <w:p w14:paraId="17785F0F" w14:textId="77777777" w:rsidR="00A068E2" w:rsidRPr="007E7355" w:rsidRDefault="00A068E2" w:rsidP="00A068E2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462" w:type="dxa"/>
            <w:shd w:val="clear" w:color="auto" w:fill="FFC9DE"/>
          </w:tcPr>
          <w:p w14:paraId="7FE38A3A" w14:textId="77777777" w:rsidR="00A068E2" w:rsidRPr="007E7355" w:rsidRDefault="00A068E2" w:rsidP="00A068E2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29" w:type="dxa"/>
            <w:shd w:val="clear" w:color="auto" w:fill="FFC9DE"/>
          </w:tcPr>
          <w:p w14:paraId="573ADF39" w14:textId="77777777" w:rsidR="00A068E2" w:rsidRPr="007E7355" w:rsidRDefault="00A068E2" w:rsidP="00A068E2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854130" w:rsidRPr="007E7355" w14:paraId="3EBC3AF5" w14:textId="77777777" w:rsidTr="005B32FF">
        <w:trPr>
          <w:trHeight w:val="308"/>
        </w:trPr>
        <w:tc>
          <w:tcPr>
            <w:tcW w:w="5664" w:type="dxa"/>
            <w:vMerge w:val="restart"/>
          </w:tcPr>
          <w:p w14:paraId="3F9A7EEE" w14:textId="77777777" w:rsidR="00854130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3FC4C67E" w14:textId="2504431C" w:rsidR="00854130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2.3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Performans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  <w:p w14:paraId="2F8F4A10" w14:textId="77777777" w:rsidR="00854130" w:rsidRPr="007E7355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</w:p>
          <w:p w14:paraId="7AFF9AEC" w14:textId="05492C85" w:rsidR="00854130" w:rsidRPr="005B32FF" w:rsidRDefault="00E2464C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performans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sistemleri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bütünsel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bi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yaklaşımla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ele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alınmaktadır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istemler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fakültenin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tratejik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amaçları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doğrultusunda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ürekli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iyileşmesine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geleceğe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h</w:t>
            </w:r>
            <w:r w:rsidR="00854130" w:rsidRPr="005B32FF">
              <w:rPr>
                <w:rFonts w:ascii="Hurme Geometric Sans 1" w:hAnsi="Hurme Geometric Sans 1"/>
              </w:rPr>
              <w:t>azırlanmasına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yardımcı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olur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Bilişim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istemleriyle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desteklenerek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performans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yönetiminin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doğru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güvenilir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olması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ağlanmaktadır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5B32FF">
              <w:rPr>
                <w:rFonts w:ascii="Hurme Geometric Sans 1" w:hAnsi="Hurme Geometric Sans 1"/>
              </w:rPr>
              <w:t>Fakülteni</w:t>
            </w:r>
            <w:r w:rsidR="00854130" w:rsidRPr="005B32FF">
              <w:rPr>
                <w:rFonts w:ascii="Hurme Geometric Sans 1" w:hAnsi="Hurme Geometric Sans 1"/>
              </w:rPr>
              <w:t>n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tratejik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bakış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açısını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yansıtan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performans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yönetimi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üreç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odaklı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paydaş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katılımıyla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ürdürülmektedir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>.</w:t>
            </w:r>
          </w:p>
          <w:p w14:paraId="3AE7570E" w14:textId="77777777" w:rsidR="00854130" w:rsidRPr="005B32FF" w:rsidRDefault="00854130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</w:p>
          <w:p w14:paraId="1BAD8BAB" w14:textId="41D88765" w:rsidR="00854130" w:rsidRPr="005B32FF" w:rsidRDefault="00854130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 w:rsidRPr="005B32FF">
              <w:rPr>
                <w:rFonts w:ascii="Hurme Geometric Sans 1" w:hAnsi="Hurme Geometric Sans 1"/>
              </w:rPr>
              <w:t>Tüm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teme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etkinlikler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apsayan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urumsa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5B32FF">
              <w:rPr>
                <w:rFonts w:ascii="Hurme Geometric Sans 1" w:hAnsi="Hurme Geometric Sans 1"/>
              </w:rPr>
              <w:t>gene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B32FF">
              <w:rPr>
                <w:rFonts w:ascii="Hurme Geometric Sans 1" w:hAnsi="Hurme Geometric Sans 1"/>
              </w:rPr>
              <w:t>anahta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B32FF">
              <w:rPr>
                <w:rFonts w:ascii="Hurme Geometric Sans 1" w:hAnsi="Hurme Geometric Sans 1"/>
              </w:rPr>
              <w:t>uzaktan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eğitim vb.) </w:t>
            </w:r>
            <w:proofErr w:type="spellStart"/>
            <w:r w:rsidRPr="005B32FF">
              <w:rPr>
                <w:rFonts w:ascii="Hurme Geometric Sans 1" w:hAnsi="Hurme Geometric Sans 1"/>
              </w:rPr>
              <w:t>performans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göstergeler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tanımlanmış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ve</w:t>
            </w:r>
            <w:r w:rsidR="00EC1D96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paylaşılmıştı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. </w:t>
            </w:r>
          </w:p>
          <w:p w14:paraId="6BD3E254" w14:textId="77777777" w:rsidR="00854130" w:rsidRPr="005B32FF" w:rsidRDefault="00854130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</w:p>
          <w:p w14:paraId="3A9EAE19" w14:textId="77777777" w:rsidR="00854130" w:rsidRPr="005B32FF" w:rsidRDefault="00854130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 w:rsidRPr="005B32FF">
              <w:rPr>
                <w:rFonts w:ascii="Hurme Geometric Sans 1" w:hAnsi="Hurme Geometric Sans 1"/>
              </w:rPr>
              <w:t>Performans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göstergelerinin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ç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alit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güvences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sistem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l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nası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lişkilendirildiğ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tanımlanmış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5B32FF">
              <w:rPr>
                <w:rFonts w:ascii="Hurme Geometric Sans 1" w:hAnsi="Hurme Geometric Sans 1"/>
              </w:rPr>
              <w:t>yazılıdı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5B32FF">
              <w:rPr>
                <w:rFonts w:ascii="Hurme Geometric Sans 1" w:hAnsi="Hurme Geometric Sans 1"/>
              </w:rPr>
              <w:t>Kararlara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yansıma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örnekler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mevcuttur</w:t>
            </w:r>
            <w:proofErr w:type="spellEnd"/>
            <w:r w:rsidRPr="005B32FF">
              <w:rPr>
                <w:rFonts w:ascii="Hurme Geometric Sans 1" w:hAnsi="Hurme Geometric Sans 1"/>
              </w:rPr>
              <w:t>.</w:t>
            </w:r>
          </w:p>
          <w:p w14:paraId="7489B90A" w14:textId="77777777" w:rsidR="00854130" w:rsidRPr="005B32FF" w:rsidRDefault="00854130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</w:p>
          <w:p w14:paraId="751C6633" w14:textId="6C9A4E44" w:rsidR="00854130" w:rsidRPr="007E7355" w:rsidRDefault="00854130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  <w:r w:rsidRPr="005B32FF">
              <w:rPr>
                <w:rFonts w:ascii="Hurme Geometric Sans 1" w:hAnsi="Hurme Geometric Sans 1"/>
              </w:rPr>
              <w:t xml:space="preserve">Yıllar </w:t>
            </w:r>
            <w:proofErr w:type="spellStart"/>
            <w:r w:rsidRPr="005B32FF">
              <w:rPr>
                <w:rFonts w:ascii="Hurme Geometric Sans 1" w:hAnsi="Hurme Geometric Sans 1"/>
              </w:rPr>
              <w:t>içind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nası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değiştiğ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takip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edilmektedi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B32FF">
              <w:rPr>
                <w:rFonts w:ascii="Hurme Geometric Sans 1" w:hAnsi="Hurme Geometric Sans 1"/>
              </w:rPr>
              <w:t>bu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zlemenin</w:t>
            </w:r>
            <w:proofErr w:type="spellEnd"/>
            <w:r w:rsid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sonuçları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yazılıdı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5B32FF">
              <w:rPr>
                <w:rFonts w:ascii="Hurme Geometric Sans 1" w:hAnsi="Hurme Geometric Sans 1"/>
              </w:rPr>
              <w:t>gerektiğ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şekild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ullanıldığına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dair</w:t>
            </w:r>
            <w:proofErr w:type="spellEnd"/>
            <w:r w:rsid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anıtla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mevcuttur</w:t>
            </w:r>
            <w:proofErr w:type="spellEnd"/>
            <w:r w:rsidRPr="005B32FF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64" w:type="dxa"/>
            <w:vMerge w:val="restart"/>
            <w:shd w:val="clear" w:color="auto" w:fill="FCDFE8"/>
          </w:tcPr>
          <w:p w14:paraId="678DC4F2" w14:textId="6B844B7D" w:rsidR="00854130" w:rsidRPr="007E7355" w:rsidRDefault="00EC1D96" w:rsidP="00A068E2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  <w:p w14:paraId="44C97724" w14:textId="77777777" w:rsidR="00854130" w:rsidRPr="007E7355" w:rsidRDefault="00854130" w:rsidP="00A068E2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</w:t>
            </w:r>
            <w:proofErr w:type="spellEnd"/>
          </w:p>
          <w:p w14:paraId="7FEC8A3F" w14:textId="77777777" w:rsidR="00854130" w:rsidRPr="007E7355" w:rsidRDefault="00854130" w:rsidP="00A068E2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5D89A325" w14:textId="3080A1DA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11" w:type="dxa"/>
            <w:tcBorders>
              <w:bottom w:val="nil"/>
            </w:tcBorders>
            <w:shd w:val="clear" w:color="auto" w:fill="FDCEDD"/>
          </w:tcPr>
          <w:p w14:paraId="04449C96" w14:textId="072E0F13" w:rsidR="00854130" w:rsidRPr="007E7355" w:rsidRDefault="00EC1D96" w:rsidP="00EC1D96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B32FF">
              <w:rPr>
                <w:rFonts w:ascii="Hurme Geometric Sans 1" w:hAnsi="Hurme Geometric Sans 1"/>
              </w:rPr>
              <w:t>performans</w:t>
            </w:r>
            <w:proofErr w:type="spellEnd"/>
          </w:p>
        </w:tc>
        <w:tc>
          <w:tcPr>
            <w:tcW w:w="2084" w:type="dxa"/>
            <w:tcBorders>
              <w:bottom w:val="nil"/>
            </w:tcBorders>
            <w:shd w:val="clear" w:color="auto" w:fill="E49BB1"/>
          </w:tcPr>
          <w:p w14:paraId="5737C74F" w14:textId="6857D0F4" w:rsidR="00854130" w:rsidRPr="007E7355" w:rsidRDefault="00EC1D96" w:rsidP="00EC1D96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geneline</w:t>
            </w:r>
            <w:proofErr w:type="spellEnd"/>
            <w:r w:rsidR="005B32FF">
              <w:rPr>
                <w:rFonts w:ascii="Hurme Geometric Sans 1" w:hAnsi="Hurme Geometric Sans 1"/>
              </w:rPr>
              <w:t xml:space="preserve">  </w:t>
            </w:r>
            <w:proofErr w:type="spellStart"/>
            <w:r w:rsidR="005B32FF">
              <w:rPr>
                <w:rFonts w:ascii="Hurme Geometric Sans 1" w:hAnsi="Hurme Geometric Sans 1"/>
              </w:rPr>
              <w:t>yayılmış</w:t>
            </w:r>
            <w:proofErr w:type="spellEnd"/>
          </w:p>
        </w:tc>
        <w:tc>
          <w:tcPr>
            <w:tcW w:w="2462" w:type="dxa"/>
            <w:tcBorders>
              <w:bottom w:val="nil"/>
            </w:tcBorders>
            <w:shd w:val="clear" w:color="auto" w:fill="DE829E"/>
          </w:tcPr>
          <w:p w14:paraId="190747D3" w14:textId="77777777" w:rsidR="00EC1D96" w:rsidRPr="007E7355" w:rsidRDefault="00EC1D96" w:rsidP="00EC1D96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  <w:p w14:paraId="11E610F9" w14:textId="32B9B2A6" w:rsidR="00854130" w:rsidRPr="007E7355" w:rsidRDefault="00854130" w:rsidP="00A068E2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</w:t>
            </w:r>
            <w:proofErr w:type="spellEnd"/>
          </w:p>
        </w:tc>
        <w:tc>
          <w:tcPr>
            <w:tcW w:w="1929" w:type="dxa"/>
            <w:vMerge w:val="restart"/>
            <w:shd w:val="clear" w:color="auto" w:fill="D77192"/>
          </w:tcPr>
          <w:p w14:paraId="76EA8977" w14:textId="77777777" w:rsidR="00854130" w:rsidRPr="007E7355" w:rsidRDefault="00854130" w:rsidP="00A068E2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EA8A4C6" w14:textId="77777777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6C61439" w14:textId="77777777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3802B5CF" w14:textId="77777777" w:rsidR="00854130" w:rsidRPr="007E7355" w:rsidRDefault="00854130" w:rsidP="00A068E2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5B059DA4" w14:textId="77777777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4225C9D1" w14:textId="017D7572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854130" w:rsidRPr="007E7355" w14:paraId="38C646C5" w14:textId="77777777" w:rsidTr="005B32FF">
        <w:trPr>
          <w:trHeight w:val="309"/>
        </w:trPr>
        <w:tc>
          <w:tcPr>
            <w:tcW w:w="5664" w:type="dxa"/>
            <w:vMerge/>
          </w:tcPr>
          <w:p w14:paraId="562E8F49" w14:textId="78ADD4AC" w:rsidR="00854130" w:rsidRPr="007E7355" w:rsidRDefault="00854130" w:rsidP="00583CF3">
            <w:pPr>
              <w:pStyle w:val="TableParagraph"/>
              <w:spacing w:before="3"/>
              <w:ind w:left="107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FCDFE8"/>
          </w:tcPr>
          <w:p w14:paraId="533BCBE5" w14:textId="69AE8769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 w:val="restart"/>
            <w:tcBorders>
              <w:top w:val="nil"/>
            </w:tcBorders>
            <w:shd w:val="clear" w:color="auto" w:fill="FDCEDD"/>
          </w:tcPr>
          <w:p w14:paraId="46136A16" w14:textId="77777777" w:rsidR="00854130" w:rsidRPr="007E7355" w:rsidRDefault="00854130" w:rsidP="00A068E2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ge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71D99F83" w14:textId="77777777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</w:t>
            </w:r>
            <w:proofErr w:type="spellEnd"/>
          </w:p>
          <w:p w14:paraId="44C95668" w14:textId="77777777" w:rsidR="00854130" w:rsidRPr="007E7355" w:rsidRDefault="00854130" w:rsidP="00A068E2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7B04AA52" w14:textId="77777777" w:rsidR="00854130" w:rsidRPr="007E7355" w:rsidRDefault="00854130" w:rsidP="00A068E2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3809EB01" w14:textId="7D07041F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4" w:type="dxa"/>
            <w:vMerge w:val="restart"/>
            <w:tcBorders>
              <w:top w:val="nil"/>
            </w:tcBorders>
            <w:shd w:val="clear" w:color="auto" w:fill="E49BB1"/>
          </w:tcPr>
          <w:p w14:paraId="68E40E42" w14:textId="77777777" w:rsidR="005B32FF" w:rsidRPr="007E7355" w:rsidRDefault="005B32FF" w:rsidP="005B32FF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</w:t>
            </w:r>
            <w:proofErr w:type="spellEnd"/>
          </w:p>
          <w:p w14:paraId="1003DF95" w14:textId="77777777" w:rsidR="005B32FF" w:rsidRPr="007E7355" w:rsidRDefault="005B32FF" w:rsidP="005B32FF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7FA5164A" w14:textId="77777777" w:rsidR="005B32FF" w:rsidRPr="007E7355" w:rsidRDefault="005B32FF" w:rsidP="005B32FF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475E3025" w14:textId="7B5519CD" w:rsidR="00854130" w:rsidRPr="007E7355" w:rsidRDefault="005B32FF" w:rsidP="005B32FF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</w:p>
          <w:p w14:paraId="6F8964E5" w14:textId="13D4E1B8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04F095BD" w14:textId="77777777" w:rsidR="00854130" w:rsidRPr="007E7355" w:rsidRDefault="00854130" w:rsidP="00A068E2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ge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lerliği</w:t>
            </w:r>
            <w:proofErr w:type="spellEnd"/>
          </w:p>
        </w:tc>
        <w:tc>
          <w:tcPr>
            <w:tcW w:w="1929" w:type="dxa"/>
            <w:vMerge/>
            <w:shd w:val="clear" w:color="auto" w:fill="D77192"/>
          </w:tcPr>
          <w:p w14:paraId="1CAD208B" w14:textId="48BF88A9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854130" w:rsidRPr="007E7355" w14:paraId="0B7E3B6F" w14:textId="77777777" w:rsidTr="005B32FF">
        <w:trPr>
          <w:trHeight w:val="308"/>
        </w:trPr>
        <w:tc>
          <w:tcPr>
            <w:tcW w:w="5664" w:type="dxa"/>
            <w:vMerge/>
          </w:tcPr>
          <w:p w14:paraId="2995B7FA" w14:textId="5148BE88" w:rsidR="00854130" w:rsidRPr="007E7355" w:rsidRDefault="00854130" w:rsidP="00583CF3">
            <w:pPr>
              <w:pStyle w:val="TableParagraph"/>
              <w:spacing w:before="3"/>
              <w:ind w:left="107"/>
              <w:jc w:val="both"/>
              <w:rPr>
                <w:rFonts w:ascii="Hurme Geometric Sans 1" w:hAnsi="Hurme Geometric Sans 1"/>
                <w:b/>
              </w:rPr>
            </w:pPr>
          </w:p>
        </w:tc>
        <w:tc>
          <w:tcPr>
            <w:tcW w:w="2064" w:type="dxa"/>
            <w:vMerge/>
            <w:shd w:val="clear" w:color="auto" w:fill="FCDFE8"/>
          </w:tcPr>
          <w:p w14:paraId="6FBFC570" w14:textId="39697082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shd w:val="clear" w:color="auto" w:fill="FDCEDD"/>
          </w:tcPr>
          <w:p w14:paraId="2B064ECD" w14:textId="243CA6D9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vMerge/>
            <w:shd w:val="clear" w:color="auto" w:fill="E49BB1"/>
          </w:tcPr>
          <w:p w14:paraId="2C09E4B7" w14:textId="2E09C1D7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12981CF2" w14:textId="77777777" w:rsidR="00854130" w:rsidRPr="007E7355" w:rsidRDefault="00854130" w:rsidP="00A068E2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ve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929" w:type="dxa"/>
            <w:vMerge/>
            <w:shd w:val="clear" w:color="auto" w:fill="D77192"/>
          </w:tcPr>
          <w:p w14:paraId="709B28EF" w14:textId="4DDE48EE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854130" w:rsidRPr="007E7355" w14:paraId="1A16D35B" w14:textId="77777777" w:rsidTr="005B32FF">
        <w:trPr>
          <w:trHeight w:val="308"/>
        </w:trPr>
        <w:tc>
          <w:tcPr>
            <w:tcW w:w="5664" w:type="dxa"/>
            <w:vMerge/>
          </w:tcPr>
          <w:p w14:paraId="04BAC64D" w14:textId="50C72FD6" w:rsidR="00854130" w:rsidRPr="007E7355" w:rsidRDefault="00854130" w:rsidP="00583CF3">
            <w:pPr>
              <w:pStyle w:val="TableParagraph"/>
              <w:spacing w:before="3"/>
              <w:ind w:left="107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tcBorders>
              <w:bottom w:val="nil"/>
            </w:tcBorders>
            <w:shd w:val="clear" w:color="auto" w:fill="FCDFE8"/>
          </w:tcPr>
          <w:p w14:paraId="0C563B90" w14:textId="6D14AC98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shd w:val="clear" w:color="auto" w:fill="FDCEDD"/>
          </w:tcPr>
          <w:p w14:paraId="6337B0A4" w14:textId="65B57C03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vMerge/>
            <w:shd w:val="clear" w:color="auto" w:fill="E49BB1"/>
          </w:tcPr>
          <w:p w14:paraId="6A807FA8" w14:textId="03CF6E72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5EAE4871" w14:textId="77777777" w:rsidR="00854130" w:rsidRPr="007E7355" w:rsidRDefault="00854130" w:rsidP="00A068E2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</w:tc>
        <w:tc>
          <w:tcPr>
            <w:tcW w:w="1929" w:type="dxa"/>
            <w:vMerge/>
            <w:shd w:val="clear" w:color="auto" w:fill="D77192"/>
          </w:tcPr>
          <w:p w14:paraId="5F1DECEB" w14:textId="0ACDF600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854130" w:rsidRPr="007E7355" w14:paraId="59C8E7E6" w14:textId="77777777" w:rsidTr="005B32FF">
        <w:trPr>
          <w:trHeight w:val="309"/>
        </w:trPr>
        <w:tc>
          <w:tcPr>
            <w:tcW w:w="5664" w:type="dxa"/>
            <w:vMerge/>
          </w:tcPr>
          <w:p w14:paraId="78B717AE" w14:textId="17FB5967" w:rsidR="00854130" w:rsidRPr="007E7355" w:rsidRDefault="00854130" w:rsidP="00583CF3">
            <w:pPr>
              <w:pStyle w:val="TableParagraph"/>
              <w:spacing w:before="3"/>
              <w:ind w:left="107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2314754F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shd w:val="clear" w:color="auto" w:fill="FDCEDD"/>
          </w:tcPr>
          <w:p w14:paraId="62E51E5B" w14:textId="3FFF3E2D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vMerge/>
            <w:shd w:val="clear" w:color="auto" w:fill="E49BB1"/>
          </w:tcPr>
          <w:p w14:paraId="0ACA6DEA" w14:textId="5C3C0D93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12E77038" w14:textId="77777777" w:rsidR="00854130" w:rsidRPr="007E7355" w:rsidRDefault="00854130" w:rsidP="00A068E2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izlem</w:t>
            </w:r>
            <w:proofErr w:type="spellEnd"/>
          </w:p>
        </w:tc>
        <w:tc>
          <w:tcPr>
            <w:tcW w:w="1929" w:type="dxa"/>
            <w:vMerge/>
            <w:shd w:val="clear" w:color="auto" w:fill="D77192"/>
          </w:tcPr>
          <w:p w14:paraId="53C8CF63" w14:textId="555E3984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854130" w:rsidRPr="007E7355" w14:paraId="0CB9784D" w14:textId="77777777" w:rsidTr="005B32FF">
        <w:trPr>
          <w:trHeight w:val="308"/>
        </w:trPr>
        <w:tc>
          <w:tcPr>
            <w:tcW w:w="5664" w:type="dxa"/>
            <w:vMerge/>
          </w:tcPr>
          <w:p w14:paraId="0B7541B8" w14:textId="038D75CA" w:rsidR="00854130" w:rsidRPr="007E7355" w:rsidRDefault="00854130" w:rsidP="00A068E2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2C66D72F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shd w:val="clear" w:color="auto" w:fill="FDCEDD"/>
          </w:tcPr>
          <w:p w14:paraId="0059E76A" w14:textId="69D7286D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vMerge/>
            <w:tcBorders>
              <w:bottom w:val="nil"/>
            </w:tcBorders>
            <w:shd w:val="clear" w:color="auto" w:fill="E49BB1"/>
          </w:tcPr>
          <w:p w14:paraId="140F8FF9" w14:textId="6A596187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3412FB5B" w14:textId="77777777" w:rsidR="00854130" w:rsidRPr="007E7355" w:rsidRDefault="00854130" w:rsidP="00A068E2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onuç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re</w:t>
            </w:r>
            <w:proofErr w:type="spellEnd"/>
          </w:p>
        </w:tc>
        <w:tc>
          <w:tcPr>
            <w:tcW w:w="1929" w:type="dxa"/>
            <w:vMerge/>
            <w:tcBorders>
              <w:bottom w:val="nil"/>
            </w:tcBorders>
            <w:shd w:val="clear" w:color="auto" w:fill="D77192"/>
          </w:tcPr>
          <w:p w14:paraId="5741A73B" w14:textId="4F653EA5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854130" w:rsidRPr="007E7355" w14:paraId="211DB1CA" w14:textId="77777777" w:rsidTr="005B32FF">
        <w:trPr>
          <w:trHeight w:val="308"/>
        </w:trPr>
        <w:tc>
          <w:tcPr>
            <w:tcW w:w="5664" w:type="dxa"/>
            <w:vMerge/>
          </w:tcPr>
          <w:p w14:paraId="4248CABC" w14:textId="5086EDD2" w:rsidR="00854130" w:rsidRPr="007E7355" w:rsidRDefault="00854130" w:rsidP="00A068E2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7D9660F0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tcBorders>
              <w:bottom w:val="nil"/>
            </w:tcBorders>
            <w:shd w:val="clear" w:color="auto" w:fill="FDCEDD"/>
          </w:tcPr>
          <w:p w14:paraId="0D11E4CE" w14:textId="7F706924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tcBorders>
              <w:top w:val="nil"/>
              <w:bottom w:val="nil"/>
            </w:tcBorders>
            <w:shd w:val="clear" w:color="auto" w:fill="E49BB1"/>
          </w:tcPr>
          <w:p w14:paraId="0283720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07B94890" w14:textId="77777777" w:rsidR="00854130" w:rsidRPr="007E7355" w:rsidRDefault="00854130" w:rsidP="00A068E2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</w:p>
        </w:tc>
        <w:tc>
          <w:tcPr>
            <w:tcW w:w="1929" w:type="dxa"/>
            <w:tcBorders>
              <w:top w:val="nil"/>
              <w:bottom w:val="nil"/>
            </w:tcBorders>
            <w:shd w:val="clear" w:color="auto" w:fill="D77192"/>
          </w:tcPr>
          <w:p w14:paraId="6A2178A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0DB8D013" w14:textId="77777777" w:rsidTr="005B32FF">
        <w:trPr>
          <w:trHeight w:val="309"/>
        </w:trPr>
        <w:tc>
          <w:tcPr>
            <w:tcW w:w="5664" w:type="dxa"/>
            <w:vMerge/>
          </w:tcPr>
          <w:p w14:paraId="0B3A5FDD" w14:textId="1699DD83" w:rsidR="00854130" w:rsidRPr="007E7355" w:rsidRDefault="00854130" w:rsidP="00A068E2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597C4DB7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tcBorders>
              <w:top w:val="nil"/>
              <w:bottom w:val="nil"/>
            </w:tcBorders>
            <w:shd w:val="clear" w:color="auto" w:fill="FDCEDD"/>
          </w:tcPr>
          <w:p w14:paraId="10BE5AAC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tcBorders>
              <w:top w:val="nil"/>
              <w:bottom w:val="nil"/>
            </w:tcBorders>
            <w:shd w:val="clear" w:color="auto" w:fill="E49BB1"/>
          </w:tcPr>
          <w:p w14:paraId="71A92F4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0286C85A" w14:textId="77777777" w:rsidR="00854130" w:rsidRPr="007E7355" w:rsidRDefault="00854130" w:rsidP="00A068E2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9" w:type="dxa"/>
            <w:tcBorders>
              <w:top w:val="nil"/>
              <w:bottom w:val="nil"/>
            </w:tcBorders>
            <w:shd w:val="clear" w:color="auto" w:fill="D77192"/>
          </w:tcPr>
          <w:p w14:paraId="07C0E25D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1C10A12F" w14:textId="77777777" w:rsidTr="005B32FF">
        <w:trPr>
          <w:trHeight w:val="308"/>
        </w:trPr>
        <w:tc>
          <w:tcPr>
            <w:tcW w:w="5664" w:type="dxa"/>
            <w:vMerge/>
          </w:tcPr>
          <w:p w14:paraId="06131B8C" w14:textId="2C36A9B5" w:rsidR="00854130" w:rsidRPr="007E7355" w:rsidRDefault="00854130" w:rsidP="00A068E2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</w:tcBorders>
            <w:shd w:val="clear" w:color="auto" w:fill="FCDFE8"/>
          </w:tcPr>
          <w:p w14:paraId="26148C5C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tcBorders>
              <w:top w:val="nil"/>
            </w:tcBorders>
            <w:shd w:val="clear" w:color="auto" w:fill="FDCEDD"/>
          </w:tcPr>
          <w:p w14:paraId="7D5973FB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tcBorders>
              <w:top w:val="nil"/>
            </w:tcBorders>
            <w:shd w:val="clear" w:color="auto" w:fill="E49BB1"/>
          </w:tcPr>
          <w:p w14:paraId="6BC36279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</w:tcBorders>
            <w:shd w:val="clear" w:color="auto" w:fill="DE829E"/>
          </w:tcPr>
          <w:p w14:paraId="41A5AEF9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9" w:type="dxa"/>
            <w:tcBorders>
              <w:top w:val="nil"/>
            </w:tcBorders>
            <w:shd w:val="clear" w:color="auto" w:fill="D77192"/>
          </w:tcPr>
          <w:p w14:paraId="0C365968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6707D150" w14:textId="77777777" w:rsidTr="00583CF3">
        <w:trPr>
          <w:trHeight w:val="3934"/>
        </w:trPr>
        <w:tc>
          <w:tcPr>
            <w:tcW w:w="5664" w:type="dxa"/>
            <w:vMerge/>
            <w:tcBorders>
              <w:bottom w:val="single" w:sz="4" w:space="0" w:color="000000"/>
            </w:tcBorders>
          </w:tcPr>
          <w:p w14:paraId="4504369B" w14:textId="1898A262" w:rsidR="00854130" w:rsidRPr="007E7355" w:rsidRDefault="00854130" w:rsidP="00A068E2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350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4DAFAA6E" w14:textId="77777777" w:rsidR="00854130" w:rsidRPr="007E7355" w:rsidRDefault="00854130" w:rsidP="00A068E2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672A1ACC" w14:textId="77777777" w:rsidR="00854130" w:rsidRPr="007E7355" w:rsidRDefault="00854130" w:rsidP="00A068E2">
            <w:pPr>
              <w:pStyle w:val="TableParagraph"/>
              <w:spacing w:before="1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552DFF8" w14:textId="77777777" w:rsidR="00854130" w:rsidRPr="00BB7BE1" w:rsidRDefault="00854130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erforman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ge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aht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erforman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geleri</w:t>
            </w:r>
            <w:proofErr w:type="spellEnd"/>
          </w:p>
          <w:p w14:paraId="67672175" w14:textId="77777777" w:rsidR="00854130" w:rsidRPr="00BB7BE1" w:rsidRDefault="00854130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erforman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7A7B62B6" w14:textId="77777777" w:rsidR="00854130" w:rsidRPr="00BB7BE1" w:rsidRDefault="00854130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erforman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aporu</w:t>
            </w:r>
            <w:proofErr w:type="spellEnd"/>
          </w:p>
          <w:p w14:paraId="6A86DED2" w14:textId="77777777" w:rsidR="00854130" w:rsidRPr="00BB7BE1" w:rsidRDefault="00854130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erforman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i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531EFE1F" w14:textId="57AB0AA6" w:rsidR="00854130" w:rsidRPr="007E7355" w:rsidRDefault="00854130" w:rsidP="00BE405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BE4053"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0400051D" w14:textId="7E04874A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225A636E" wp14:editId="52ED8B44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3" name="Metin Kutusu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762C84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7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5A636E" id="Metin Kutusu 43" o:spid="_x0000_s1032" type="#_x0000_t202" style="position:absolute;margin-left:493.3pt;margin-top:67.1pt;width:12.25pt;height:12pt;z-index:-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ke4brrcC&#10;AAC1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59762C84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7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FD0E2A2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25"/>
          <w:footerReference w:type="default" r:id="rId26"/>
          <w:pgSz w:w="16840" w:h="11910" w:orient="landscape"/>
          <w:pgMar w:top="7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78"/>
        <w:gridCol w:w="2147"/>
        <w:gridCol w:w="2126"/>
        <w:gridCol w:w="2126"/>
        <w:gridCol w:w="1701"/>
        <w:gridCol w:w="1841"/>
      </w:tblGrid>
      <w:tr w:rsidR="00A068E2" w:rsidRPr="007E7355" w14:paraId="36DB5108" w14:textId="77777777" w:rsidTr="00A068E2">
        <w:trPr>
          <w:trHeight w:val="393"/>
        </w:trPr>
        <w:tc>
          <w:tcPr>
            <w:tcW w:w="15819" w:type="dxa"/>
            <w:gridSpan w:val="6"/>
            <w:shd w:val="clear" w:color="auto" w:fill="FFC9DE"/>
          </w:tcPr>
          <w:p w14:paraId="5B932410" w14:textId="370BC027" w:rsidR="00A068E2" w:rsidRPr="007E7355" w:rsidRDefault="00A068E2" w:rsidP="00A068E2">
            <w:pPr>
              <w:pStyle w:val="TableParagraph"/>
              <w:spacing w:line="341" w:lineRule="exact"/>
              <w:ind w:right="91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A91459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M ve KALİTE</w:t>
            </w:r>
          </w:p>
        </w:tc>
      </w:tr>
      <w:tr w:rsidR="00A068E2" w:rsidRPr="007E7355" w14:paraId="15065EC5" w14:textId="77777777" w:rsidTr="00A068E2">
        <w:trPr>
          <w:trHeight w:val="925"/>
        </w:trPr>
        <w:tc>
          <w:tcPr>
            <w:tcW w:w="15819" w:type="dxa"/>
            <w:gridSpan w:val="6"/>
            <w:shd w:val="clear" w:color="auto" w:fill="FFC9DE"/>
          </w:tcPr>
          <w:p w14:paraId="16C063DE" w14:textId="77777777" w:rsidR="00A068E2" w:rsidRPr="007E7355" w:rsidRDefault="00A068E2" w:rsidP="00A068E2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istemleri</w:t>
            </w:r>
            <w:proofErr w:type="spellEnd"/>
          </w:p>
          <w:p w14:paraId="6DC40BD2" w14:textId="5B8546B8" w:rsidR="00A068E2" w:rsidRPr="007E7355" w:rsidRDefault="00EC1D96" w:rsidP="000A5A74">
            <w:pPr>
              <w:pStyle w:val="TableParagraph"/>
              <w:spacing w:line="268" w:lineRule="exact"/>
              <w:ind w:left="105" w:right="141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stratejik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hedeflerine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ulaşmayı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nitelik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nicelik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olarak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güvence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altına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almak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amacıyla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mali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beşerî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bilgi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kaynakları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ile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süreçlerini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yönetmek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üzere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bir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sisteme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sahip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olmalıdı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3837B446" w14:textId="77777777" w:rsidTr="00703DB9">
        <w:trPr>
          <w:trHeight w:val="309"/>
        </w:trPr>
        <w:tc>
          <w:tcPr>
            <w:tcW w:w="5878" w:type="dxa"/>
            <w:shd w:val="clear" w:color="auto" w:fill="FFC9DE"/>
          </w:tcPr>
          <w:p w14:paraId="306E5933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shd w:val="clear" w:color="auto" w:fill="FFC9DE"/>
          </w:tcPr>
          <w:p w14:paraId="1460C4C2" w14:textId="77777777" w:rsidR="00A068E2" w:rsidRPr="007E7355" w:rsidRDefault="00A068E2" w:rsidP="00A068E2">
            <w:pPr>
              <w:pStyle w:val="TableParagraph"/>
              <w:spacing w:line="267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126" w:type="dxa"/>
            <w:shd w:val="clear" w:color="auto" w:fill="FFC9DE"/>
          </w:tcPr>
          <w:p w14:paraId="5F69080A" w14:textId="77777777" w:rsidR="00A068E2" w:rsidRPr="007E7355" w:rsidRDefault="00A068E2" w:rsidP="00A068E2">
            <w:pPr>
              <w:pStyle w:val="TableParagraph"/>
              <w:spacing w:line="267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26" w:type="dxa"/>
            <w:shd w:val="clear" w:color="auto" w:fill="FFC9DE"/>
          </w:tcPr>
          <w:p w14:paraId="5B663EFF" w14:textId="77777777" w:rsidR="00A068E2" w:rsidRPr="007E7355" w:rsidRDefault="00A068E2" w:rsidP="00A068E2">
            <w:pPr>
              <w:pStyle w:val="TableParagraph"/>
              <w:spacing w:line="267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701" w:type="dxa"/>
            <w:shd w:val="clear" w:color="auto" w:fill="FFC9DE"/>
          </w:tcPr>
          <w:p w14:paraId="7C8BB4E5" w14:textId="77777777" w:rsidR="00A068E2" w:rsidRPr="007E7355" w:rsidRDefault="00A068E2" w:rsidP="00A068E2">
            <w:pPr>
              <w:pStyle w:val="TableParagraph"/>
              <w:spacing w:line="267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41" w:type="dxa"/>
            <w:shd w:val="clear" w:color="auto" w:fill="FFC9DE"/>
          </w:tcPr>
          <w:p w14:paraId="16A7A37D" w14:textId="77777777" w:rsidR="00A068E2" w:rsidRPr="007E7355" w:rsidRDefault="00A068E2" w:rsidP="00A068E2">
            <w:pPr>
              <w:pStyle w:val="TableParagraph"/>
              <w:spacing w:line="267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A068E2" w:rsidRPr="007E7355" w14:paraId="3AF38757" w14:textId="77777777" w:rsidTr="00703DB9">
        <w:trPr>
          <w:trHeight w:val="464"/>
        </w:trPr>
        <w:tc>
          <w:tcPr>
            <w:tcW w:w="5878" w:type="dxa"/>
            <w:tcBorders>
              <w:bottom w:val="nil"/>
            </w:tcBorders>
          </w:tcPr>
          <w:p w14:paraId="4C0BAE4E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tcBorders>
              <w:bottom w:val="nil"/>
            </w:tcBorders>
            <w:shd w:val="clear" w:color="auto" w:fill="FCDFE8"/>
          </w:tcPr>
          <w:p w14:paraId="04E5A25E" w14:textId="77777777" w:rsidR="00B6739C" w:rsidRPr="007E7355" w:rsidRDefault="00B6739C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  <w:p w14:paraId="772ACE1C" w14:textId="0668FE04" w:rsidR="00A068E2" w:rsidRPr="007E7355" w:rsidRDefault="00A068E2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</w:p>
        </w:tc>
        <w:tc>
          <w:tcPr>
            <w:tcW w:w="2126" w:type="dxa"/>
            <w:tcBorders>
              <w:bottom w:val="nil"/>
            </w:tcBorders>
            <w:shd w:val="clear" w:color="auto" w:fill="FDCEDD"/>
          </w:tcPr>
          <w:p w14:paraId="2DC9D538" w14:textId="77777777" w:rsidR="00B6739C" w:rsidRPr="007E7355" w:rsidRDefault="00B6739C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  <w:p w14:paraId="4031F7F7" w14:textId="780F32E2" w:rsidR="00A068E2" w:rsidRPr="007E7355" w:rsidRDefault="00A068E2" w:rsidP="00A068E2">
            <w:pPr>
              <w:pStyle w:val="TableParagraph"/>
              <w:spacing w:line="267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rumsal</w:t>
            </w:r>
            <w:proofErr w:type="spellEnd"/>
          </w:p>
        </w:tc>
        <w:tc>
          <w:tcPr>
            <w:tcW w:w="2126" w:type="dxa"/>
            <w:tcBorders>
              <w:bottom w:val="nil"/>
            </w:tcBorders>
            <w:shd w:val="clear" w:color="auto" w:fill="E49BB1"/>
          </w:tcPr>
          <w:p w14:paraId="580298DE" w14:textId="41183230" w:rsidR="00A068E2" w:rsidRPr="007E7355" w:rsidRDefault="00B6739C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="00703DB9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3DB9" w:rsidRPr="007E7355">
              <w:rPr>
                <w:rFonts w:ascii="Hurme Geometric Sans 1" w:hAnsi="Hurme Geometric Sans 1"/>
              </w:rPr>
              <w:t>temel</w:t>
            </w:r>
            <w:proofErr w:type="spellEnd"/>
            <w:r w:rsidR="00703DB9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3DB9" w:rsidRPr="007E7355">
              <w:rPr>
                <w:rFonts w:ascii="Hurme Geometric Sans 1" w:hAnsi="Hurme Geometric Sans 1"/>
              </w:rPr>
              <w:t>süreçleri</w:t>
            </w:r>
            <w:proofErr w:type="spellEnd"/>
          </w:p>
        </w:tc>
        <w:tc>
          <w:tcPr>
            <w:tcW w:w="1701" w:type="dxa"/>
            <w:tcBorders>
              <w:bottom w:val="nil"/>
            </w:tcBorders>
            <w:shd w:val="clear" w:color="auto" w:fill="DE829E"/>
          </w:tcPr>
          <w:p w14:paraId="5CB47A7C" w14:textId="77777777" w:rsidR="00B6739C" w:rsidRPr="00A2121B" w:rsidRDefault="00B6739C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  <w:sz w:val="20"/>
              </w:rPr>
            </w:pPr>
            <w:proofErr w:type="spellStart"/>
            <w:r w:rsidRPr="00A2121B">
              <w:rPr>
                <w:rFonts w:ascii="Hurme Geometric Sans 1" w:hAnsi="Hurme Geometric Sans 1"/>
                <w:sz w:val="20"/>
              </w:rPr>
              <w:t>Fakültede</w:t>
            </w:r>
            <w:proofErr w:type="spellEnd"/>
          </w:p>
          <w:p w14:paraId="76AF6A31" w14:textId="2EF587A7" w:rsidR="00A068E2" w:rsidRPr="00A2121B" w:rsidRDefault="00A068E2" w:rsidP="00A068E2">
            <w:pPr>
              <w:pStyle w:val="TableParagraph"/>
              <w:spacing w:before="40" w:line="248" w:lineRule="exact"/>
              <w:ind w:left="107"/>
              <w:rPr>
                <w:rFonts w:ascii="Hurme Geometric Sans 1" w:hAnsi="Hurme Geometric Sans 1"/>
                <w:sz w:val="20"/>
              </w:rPr>
            </w:pPr>
            <w:proofErr w:type="spellStart"/>
            <w:r w:rsidRPr="00A2121B">
              <w:rPr>
                <w:rFonts w:ascii="Hurme Geometric Sans 1" w:hAnsi="Hurme Geometric Sans 1"/>
                <w:sz w:val="20"/>
              </w:rPr>
              <w:t>entegre</w:t>
            </w:r>
            <w:proofErr w:type="spellEnd"/>
            <w:r w:rsidRPr="00A2121B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A2121B">
              <w:rPr>
                <w:rFonts w:ascii="Hurme Geometric Sans 1" w:hAnsi="Hurme Geometric Sans 1"/>
                <w:sz w:val="20"/>
              </w:rPr>
              <w:t>bilgi</w:t>
            </w:r>
            <w:proofErr w:type="spellEnd"/>
          </w:p>
        </w:tc>
        <w:tc>
          <w:tcPr>
            <w:tcW w:w="1841" w:type="dxa"/>
            <w:tcBorders>
              <w:bottom w:val="nil"/>
            </w:tcBorders>
            <w:shd w:val="clear" w:color="auto" w:fill="D77192"/>
          </w:tcPr>
          <w:p w14:paraId="4289C912" w14:textId="4C74F03A" w:rsidR="00A068E2" w:rsidRPr="007E7355" w:rsidRDefault="00A068E2" w:rsidP="00A068E2">
            <w:pPr>
              <w:pStyle w:val="TableParagraph"/>
              <w:spacing w:before="1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703DB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3DB9">
              <w:rPr>
                <w:rFonts w:ascii="Hurme Geometric Sans 1" w:hAnsi="Hurme Geometric Sans 1"/>
              </w:rPr>
              <w:t>sistematik</w:t>
            </w:r>
            <w:proofErr w:type="spellEnd"/>
            <w:r w:rsidR="00703DB9">
              <w:rPr>
                <w:rFonts w:ascii="Hurme Geometric Sans 1" w:hAnsi="Hurme Geometric Sans 1"/>
              </w:rPr>
              <w:t>,</w:t>
            </w:r>
          </w:p>
        </w:tc>
      </w:tr>
      <w:tr w:rsidR="00BB7BE1" w:rsidRPr="007E7355" w14:paraId="3759EF8F" w14:textId="77777777" w:rsidTr="004C4001">
        <w:trPr>
          <w:trHeight w:val="596"/>
        </w:trPr>
        <w:tc>
          <w:tcPr>
            <w:tcW w:w="5878" w:type="dxa"/>
            <w:vMerge w:val="restart"/>
            <w:tcBorders>
              <w:top w:val="nil"/>
            </w:tcBorders>
          </w:tcPr>
          <w:p w14:paraId="2EFF376E" w14:textId="77777777" w:rsidR="00BB7BE1" w:rsidRPr="007E7355" w:rsidRDefault="00BB7BE1" w:rsidP="00157CC2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3.1. Bilgi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sistemi</w:t>
            </w:r>
            <w:proofErr w:type="spellEnd"/>
          </w:p>
          <w:p w14:paraId="74648909" w14:textId="77777777" w:rsidR="00BB7BE1" w:rsidRPr="007E7355" w:rsidRDefault="00BB7BE1" w:rsidP="00BB7BE1">
            <w:pPr>
              <w:pStyle w:val="TableParagraph"/>
              <w:ind w:left="91" w:right="258"/>
              <w:jc w:val="both"/>
              <w:rPr>
                <w:rFonts w:ascii="Hurme Geometric Sans 1" w:hAnsi="Hurme Geometric Sans 1"/>
                <w:sz w:val="18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em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lik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i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oplan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analiz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raporlan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llanıl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r w:rsidRPr="00A91459">
              <w:rPr>
                <w:rFonts w:ascii="Hurme Geometric Sans 1" w:hAnsi="Hurme Geometric Sans 1"/>
              </w:rPr>
              <w:t xml:space="preserve">Akademik ve idari </w:t>
            </w:r>
            <w:proofErr w:type="spellStart"/>
            <w:r w:rsidRPr="00A91459">
              <w:rPr>
                <w:rFonts w:ascii="Hurme Geometric Sans 1" w:hAnsi="Hurme Geometric Sans 1"/>
              </w:rPr>
              <w:t>birimlerin</w:t>
            </w:r>
            <w:proofErr w:type="spellEnd"/>
            <w:r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1459">
              <w:rPr>
                <w:rFonts w:ascii="Hurme Geometric Sans 1" w:hAnsi="Hurme Geometric Sans 1"/>
              </w:rPr>
              <w:t>kullandıkları</w:t>
            </w:r>
            <w:proofErr w:type="spellEnd"/>
            <w:r w:rsidRPr="00A91459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 xml:space="preserve">Bilgi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ntegr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sle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r w:rsidRPr="00A91459">
              <w:rPr>
                <w:rFonts w:ascii="Hurme Geometric Sans 1" w:hAnsi="Hurme Geometric Sans 1"/>
              </w:rPr>
              <w:t xml:space="preserve">Bilgi </w:t>
            </w:r>
            <w:proofErr w:type="spellStart"/>
            <w:r w:rsidRPr="00A91459">
              <w:rPr>
                <w:rFonts w:ascii="Hurme Geometric Sans 1" w:hAnsi="Hurme Geometric Sans 1"/>
              </w:rPr>
              <w:t>Yönetim</w:t>
            </w:r>
            <w:proofErr w:type="spellEnd"/>
            <w:r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1459">
              <w:rPr>
                <w:rFonts w:ascii="Hurme Geometric Sans 1" w:hAnsi="Hurme Geometric Sans 1"/>
              </w:rPr>
              <w:t>Sistemi</w:t>
            </w:r>
            <w:proofErr w:type="spellEnd"/>
            <w:r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1459">
              <w:rPr>
                <w:rFonts w:ascii="Hurme Geometric Sans 1" w:hAnsi="Hurme Geometric Sans 1"/>
              </w:rPr>
              <w:t>güvenliği</w:t>
            </w:r>
            <w:proofErr w:type="spellEnd"/>
            <w:r w:rsidRPr="00A9145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91459">
              <w:rPr>
                <w:rFonts w:ascii="Hurme Geometric Sans 1" w:hAnsi="Hurme Geometric Sans 1"/>
              </w:rPr>
              <w:t>gizliliği</w:t>
            </w:r>
            <w:proofErr w:type="spellEnd"/>
            <w:r w:rsidRPr="00A91459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A91459">
              <w:rPr>
                <w:rFonts w:ascii="Hurme Geometric Sans 1" w:hAnsi="Hurme Geometric Sans 1"/>
              </w:rPr>
              <w:t>güvenilirliği</w:t>
            </w:r>
            <w:proofErr w:type="spellEnd"/>
            <w:r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1459">
              <w:rPr>
                <w:rFonts w:ascii="Hurme Geometric Sans 1" w:hAnsi="Hurme Geometric Sans 1"/>
              </w:rPr>
              <w:t>sağlanmıştır</w:t>
            </w:r>
            <w:proofErr w:type="spellEnd"/>
            <w:r w:rsidRPr="00A91459">
              <w:rPr>
                <w:rFonts w:ascii="Hurme Geometric Sans 1" w:hAnsi="Hurme Geometric Sans 1"/>
              </w:rPr>
              <w:t>.</w:t>
            </w:r>
          </w:p>
          <w:p w14:paraId="4FEA02F9" w14:textId="77777777" w:rsidR="00BB7BE1" w:rsidRDefault="00BB7BE1" w:rsidP="00157CC2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</w:p>
          <w:p w14:paraId="2B9BD93E" w14:textId="14F17FE5" w:rsidR="00BB7BE1" w:rsidRPr="007E7355" w:rsidRDefault="00BB7BE1" w:rsidP="00157CC2">
            <w:pPr>
              <w:pStyle w:val="TableParagraph"/>
              <w:spacing w:line="268" w:lineRule="exact"/>
              <w:ind w:left="105" w:right="113"/>
              <w:jc w:val="bot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47" w:type="dxa"/>
            <w:tcBorders>
              <w:top w:val="nil"/>
              <w:bottom w:val="nil"/>
            </w:tcBorders>
            <w:shd w:val="clear" w:color="auto" w:fill="FCDFE8"/>
          </w:tcPr>
          <w:p w14:paraId="14E9E1B0" w14:textId="0ECD3B0C" w:rsidR="00BB7BE1" w:rsidRPr="007E7355" w:rsidRDefault="00BB7BE1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03DB9"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bulunmamakta</w:t>
            </w:r>
            <w:r w:rsidRPr="007E7355">
              <w:rPr>
                <w:rFonts w:ascii="Hurme Geometric Sans 1" w:hAnsi="Hurme Geometric Sans 1"/>
              </w:rPr>
              <w:t>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DCEDD"/>
          </w:tcPr>
          <w:p w14:paraId="6B83DF52" w14:textId="529AE486" w:rsidR="00BB7BE1" w:rsidRPr="007E7355" w:rsidRDefault="00BB7BE1" w:rsidP="00A068E2">
            <w:pPr>
              <w:pStyle w:val="TableParagraph"/>
              <w:spacing w:line="248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n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akla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llanı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işlen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03100E">
              <w:rPr>
                <w:rFonts w:ascii="Hurme Geometric Sans 1" w:hAnsi="Hurme Geometric Sans 1"/>
              </w:rPr>
              <w:t>değerlendiril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destek </w:t>
            </w:r>
            <w:proofErr w:type="spellStart"/>
            <w:r w:rsidRPr="007E7355">
              <w:rPr>
                <w:rFonts w:ascii="Hurme Geometric Sans 1" w:hAnsi="Hurme Geometric Sans 1"/>
              </w:rPr>
              <w:t>olac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öneti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istem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oluşturulmuştur</w:t>
            </w:r>
            <w:proofErr w:type="spellEnd"/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309F9DCC" w14:textId="77777777" w:rsidR="00BB7BE1" w:rsidRPr="007E7355" w:rsidRDefault="00BB7BE1" w:rsidP="00703DB9">
            <w:pPr>
              <w:pStyle w:val="TableParagraph"/>
              <w:spacing w:line="213" w:lineRule="exact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(eğitim ve</w:t>
            </w:r>
          </w:p>
          <w:p w14:paraId="3D1B4A72" w14:textId="62CFFCD4" w:rsidR="00BB7BE1" w:rsidRPr="007E7355" w:rsidRDefault="00BB7BE1" w:rsidP="00703DB9">
            <w:pPr>
              <w:pStyle w:val="TableParagraph"/>
              <w:spacing w:line="213" w:lineRule="exact"/>
              <w:ind w:left="107"/>
              <w:rPr>
                <w:rFonts w:ascii="Hurme Geometric Sans 1" w:hAnsi="Hurme Geometric Sans 1"/>
              </w:rPr>
            </w:pPr>
            <w:r w:rsidRPr="0003100E">
              <w:rPr>
                <w:rFonts w:ascii="Hurme Geometric Sans 1" w:hAnsi="Hurme Geometric Sans 1"/>
              </w:rPr>
              <w:t xml:space="preserve">öğretim, </w:t>
            </w:r>
            <w:proofErr w:type="spellStart"/>
            <w:r w:rsidRPr="0003100E">
              <w:rPr>
                <w:rFonts w:ascii="Hurme Geometric Sans 1" w:hAnsi="Hurme Geometric Sans 1"/>
              </w:rPr>
              <w:t>araştırma</w:t>
            </w:r>
            <w:proofErr w:type="spellEnd"/>
            <w:r w:rsidRPr="0003100E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 xml:space="preserve">ve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destekleye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entegr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bilg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öneti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istem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işletilmektedi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DE829E"/>
          </w:tcPr>
          <w:p w14:paraId="5B03C26A" w14:textId="133817E4" w:rsidR="00BB7BE1" w:rsidRPr="00A2121B" w:rsidRDefault="00BB7BE1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  <w:sz w:val="20"/>
              </w:rPr>
            </w:pPr>
            <w:proofErr w:type="spellStart"/>
            <w:r w:rsidRPr="00A2121B">
              <w:rPr>
                <w:rFonts w:ascii="Hurme Geometric Sans 1" w:hAnsi="Hurme Geometric Sans 1"/>
                <w:sz w:val="20"/>
              </w:rPr>
              <w:t>yönetim</w:t>
            </w:r>
            <w:proofErr w:type="spellEnd"/>
            <w:r w:rsidRPr="00A2121B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A2121B">
              <w:rPr>
                <w:rFonts w:ascii="Hurme Geometric Sans 1" w:hAnsi="Hurme Geometric Sans 1"/>
                <w:sz w:val="20"/>
              </w:rPr>
              <w:t>sistemi</w:t>
            </w:r>
            <w:proofErr w:type="spellEnd"/>
            <w:r w:rsidRPr="00A2121B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A2121B">
              <w:rPr>
                <w:rFonts w:ascii="Hurme Geometric Sans 1" w:hAnsi="Hurme Geometric Sans 1"/>
                <w:sz w:val="20"/>
              </w:rPr>
              <w:t>izlenmekte</w:t>
            </w:r>
            <w:proofErr w:type="spellEnd"/>
            <w:r w:rsidRPr="00A2121B">
              <w:rPr>
                <w:rFonts w:ascii="Hurme Geometric Sans 1" w:hAnsi="Hurme Geometric Sans 1"/>
                <w:sz w:val="20"/>
              </w:rPr>
              <w:t xml:space="preserve"> ve </w:t>
            </w:r>
            <w:proofErr w:type="spellStart"/>
            <w:r w:rsidRPr="00A2121B">
              <w:rPr>
                <w:rFonts w:ascii="Hurme Geometric Sans 1" w:hAnsi="Hurme Geometric Sans 1"/>
                <w:sz w:val="20"/>
              </w:rPr>
              <w:t>iyileştirilmektedir</w:t>
            </w:r>
            <w:proofErr w:type="spellEnd"/>
            <w:r w:rsidRPr="00A2121B">
              <w:rPr>
                <w:rFonts w:ascii="Hurme Geometric Sans 1" w:hAnsi="Hurme Geometric Sans 1"/>
                <w:sz w:val="20"/>
              </w:rPr>
              <w:t>.</w:t>
            </w:r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D77192"/>
          </w:tcPr>
          <w:p w14:paraId="3A4655E4" w14:textId="1AEF31C2" w:rsidR="00BB7BE1" w:rsidRPr="007E7355" w:rsidRDefault="00BB7BE1" w:rsidP="00703DB9">
            <w:pPr>
              <w:pStyle w:val="TableParagraph"/>
              <w:spacing w:line="248" w:lineRule="exact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03100E">
              <w:rPr>
                <w:rFonts w:ascii="Hurme Geometric Sans 1" w:hAnsi="Hurme Geometric Sans 1"/>
              </w:rPr>
              <w:t>örnek</w:t>
            </w:r>
            <w:proofErr w:type="spellEnd"/>
            <w:r w:rsidRPr="000310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3100E">
              <w:rPr>
                <w:rFonts w:ascii="Hurme Geometric Sans 1" w:hAnsi="Hurme Geometric Sans 1"/>
              </w:rPr>
              <w:t>gösterilebilir</w:t>
            </w:r>
            <w:proofErr w:type="spellEnd"/>
            <w:r w:rsidRPr="000310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bulunmaktadır.</w:t>
            </w:r>
          </w:p>
        </w:tc>
      </w:tr>
      <w:tr w:rsidR="00BB7BE1" w:rsidRPr="007E7355" w14:paraId="4713B2B9" w14:textId="77777777" w:rsidTr="004C4001">
        <w:trPr>
          <w:trHeight w:val="372"/>
        </w:trPr>
        <w:tc>
          <w:tcPr>
            <w:tcW w:w="5878" w:type="dxa"/>
            <w:vMerge/>
          </w:tcPr>
          <w:p w14:paraId="29A6AAB5" w14:textId="64686B83" w:rsidR="00BB7BE1" w:rsidRPr="007E7355" w:rsidRDefault="00BB7BE1" w:rsidP="00157CC2">
            <w:pPr>
              <w:pStyle w:val="TableParagraph"/>
              <w:spacing w:line="268" w:lineRule="exact"/>
              <w:ind w:left="105" w:right="11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tcBorders>
              <w:top w:val="nil"/>
              <w:bottom w:val="nil"/>
            </w:tcBorders>
            <w:shd w:val="clear" w:color="auto" w:fill="FCDFE8"/>
          </w:tcPr>
          <w:p w14:paraId="79EFA902" w14:textId="7D524640" w:rsidR="00BB7BE1" w:rsidRPr="007E7355" w:rsidRDefault="00BB7BE1" w:rsidP="00703DB9">
            <w:pPr>
              <w:pStyle w:val="TableParagraph"/>
              <w:spacing w:before="41" w:line="292" w:lineRule="auto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DCEDD"/>
          </w:tcPr>
          <w:p w14:paraId="7A33A7F6" w14:textId="6ABCC22F" w:rsidR="00BB7BE1" w:rsidRPr="007E7355" w:rsidRDefault="00BB7BE1" w:rsidP="00703DB9">
            <w:pPr>
              <w:pStyle w:val="TableParagraph"/>
              <w:spacing w:before="41" w:line="292" w:lineRule="auto"/>
              <w:ind w:left="104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0ECAB31A" w14:textId="305FB5D8" w:rsidR="00BB7BE1" w:rsidRPr="007E7355" w:rsidRDefault="00BB7BE1" w:rsidP="00703DB9">
            <w:pPr>
              <w:pStyle w:val="TableParagraph"/>
              <w:spacing w:line="270" w:lineRule="atLeas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DE829E"/>
          </w:tcPr>
          <w:p w14:paraId="1145ADF0" w14:textId="71F94168" w:rsidR="00BB7BE1" w:rsidRPr="007E7355" w:rsidRDefault="00BB7BE1" w:rsidP="00703DB9">
            <w:pPr>
              <w:pStyle w:val="TableParagraph"/>
              <w:spacing w:line="254" w:lineRule="auto"/>
              <w:rPr>
                <w:rFonts w:ascii="Hurme Geometric Sans 1" w:hAnsi="Hurme Geometric Sans 1"/>
              </w:rPr>
            </w:pPr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D77192"/>
          </w:tcPr>
          <w:p w14:paraId="392E7A39" w14:textId="081B5096" w:rsidR="00BB7BE1" w:rsidRPr="007E7355" w:rsidRDefault="00BB7BE1" w:rsidP="00703DB9">
            <w:pPr>
              <w:pStyle w:val="TableParagraph"/>
              <w:spacing w:before="41" w:line="292" w:lineRule="auto"/>
              <w:ind w:left="109"/>
              <w:rPr>
                <w:rFonts w:ascii="Hurme Geometric Sans 1" w:hAnsi="Hurme Geometric Sans 1"/>
              </w:rPr>
            </w:pPr>
          </w:p>
        </w:tc>
      </w:tr>
      <w:tr w:rsidR="00BB7BE1" w:rsidRPr="007E7355" w14:paraId="01C6C7B0" w14:textId="77777777" w:rsidTr="00703DB9">
        <w:trPr>
          <w:trHeight w:val="282"/>
        </w:trPr>
        <w:tc>
          <w:tcPr>
            <w:tcW w:w="5878" w:type="dxa"/>
            <w:vMerge/>
          </w:tcPr>
          <w:p w14:paraId="59BC5120" w14:textId="034EEA20" w:rsidR="00BB7BE1" w:rsidRPr="007E7355" w:rsidRDefault="00BB7BE1" w:rsidP="00703DB9">
            <w:pPr>
              <w:pStyle w:val="TableParagraph"/>
              <w:spacing w:before="25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tcBorders>
              <w:top w:val="nil"/>
              <w:bottom w:val="nil"/>
            </w:tcBorders>
            <w:shd w:val="clear" w:color="auto" w:fill="FCDFE8"/>
          </w:tcPr>
          <w:p w14:paraId="28812460" w14:textId="77777777" w:rsidR="00BB7BE1" w:rsidRPr="007E7355" w:rsidRDefault="00BB7BE1" w:rsidP="00703DB9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DCEDD"/>
          </w:tcPr>
          <w:p w14:paraId="7D5D31FD" w14:textId="1D035461" w:rsidR="00BB7BE1" w:rsidRPr="007E7355" w:rsidRDefault="00BB7BE1" w:rsidP="00703DB9">
            <w:pPr>
              <w:pStyle w:val="TableParagraph"/>
              <w:spacing w:line="220" w:lineRule="exact"/>
              <w:ind w:left="104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7B53C32C" w14:textId="7B15503C" w:rsidR="00BB7BE1" w:rsidRPr="007E7355" w:rsidRDefault="00BB7BE1" w:rsidP="00703DB9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DE829E"/>
          </w:tcPr>
          <w:p w14:paraId="57737062" w14:textId="77777777" w:rsidR="00BB7BE1" w:rsidRPr="0003100E" w:rsidRDefault="00BB7BE1" w:rsidP="00703DB9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D77192"/>
          </w:tcPr>
          <w:p w14:paraId="02AB541E" w14:textId="77777777" w:rsidR="00BB7BE1" w:rsidRPr="0003100E" w:rsidRDefault="00BB7BE1" w:rsidP="00703DB9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7BE1" w:rsidRPr="007E7355" w14:paraId="77CDE61F" w14:textId="77777777" w:rsidTr="00703DB9">
        <w:trPr>
          <w:trHeight w:val="273"/>
        </w:trPr>
        <w:tc>
          <w:tcPr>
            <w:tcW w:w="5878" w:type="dxa"/>
            <w:vMerge/>
          </w:tcPr>
          <w:p w14:paraId="41E754AD" w14:textId="4400FAC3" w:rsidR="00BB7BE1" w:rsidRPr="007E7355" w:rsidRDefault="00BB7BE1" w:rsidP="00703DB9">
            <w:pPr>
              <w:pStyle w:val="TableParagraph"/>
              <w:spacing w:before="25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tcBorders>
              <w:top w:val="nil"/>
              <w:bottom w:val="nil"/>
            </w:tcBorders>
            <w:shd w:val="clear" w:color="auto" w:fill="FCDFE8"/>
          </w:tcPr>
          <w:p w14:paraId="62A841FD" w14:textId="23C8DF49" w:rsidR="00BB7BE1" w:rsidRPr="007E7355" w:rsidRDefault="00BB7BE1" w:rsidP="00703DB9">
            <w:pPr>
              <w:pStyle w:val="TableParagraph"/>
              <w:rPr>
                <w:rFonts w:ascii="Hurme Geometric Sans 1" w:hAnsi="Hurme Geometric Sans 1"/>
                <w:sz w:val="20"/>
              </w:rPr>
            </w:pPr>
            <w:r>
              <w:rPr>
                <w:rFonts w:ascii="Hurme Geometric Sans 1" w:hAnsi="Hurme Geometric Sans 1"/>
                <w:sz w:val="20"/>
              </w:rPr>
              <w:t xml:space="preserve"> 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DCEDD"/>
          </w:tcPr>
          <w:p w14:paraId="6BF8749A" w14:textId="6C2AC963" w:rsidR="00BB7BE1" w:rsidRPr="007E7355" w:rsidRDefault="00BB7BE1" w:rsidP="00703DB9">
            <w:pPr>
              <w:pStyle w:val="TableParagraph"/>
              <w:spacing w:line="245" w:lineRule="exact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359E3527" w14:textId="7BB41291" w:rsidR="00BB7BE1" w:rsidRPr="007E7355" w:rsidRDefault="00BB7BE1" w:rsidP="00703DB9">
            <w:pPr>
              <w:pStyle w:val="TableParagraph"/>
              <w:spacing w:line="23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DE829E"/>
          </w:tcPr>
          <w:p w14:paraId="1169E0BA" w14:textId="77777777" w:rsidR="00BB7BE1" w:rsidRPr="007E7355" w:rsidRDefault="00BB7BE1" w:rsidP="00703DB9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D77192"/>
          </w:tcPr>
          <w:p w14:paraId="25DF04F5" w14:textId="77777777" w:rsidR="00BB7BE1" w:rsidRPr="007E7355" w:rsidRDefault="00BB7BE1" w:rsidP="00703DB9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BB7BE1" w:rsidRPr="007E7355" w14:paraId="7F4A3D10" w14:textId="77777777" w:rsidTr="004C4001">
        <w:trPr>
          <w:trHeight w:val="3270"/>
        </w:trPr>
        <w:tc>
          <w:tcPr>
            <w:tcW w:w="5878" w:type="dxa"/>
            <w:vMerge/>
          </w:tcPr>
          <w:p w14:paraId="0BC69EE0" w14:textId="77777777" w:rsidR="00BB7BE1" w:rsidRPr="007E7355" w:rsidRDefault="00BB7BE1" w:rsidP="00703DB9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941" w:type="dxa"/>
            <w:gridSpan w:val="5"/>
            <w:shd w:val="clear" w:color="auto" w:fill="E4ADC0"/>
          </w:tcPr>
          <w:p w14:paraId="5DC9BD0F" w14:textId="77777777" w:rsidR="00BB7BE1" w:rsidRPr="007E7355" w:rsidRDefault="00BB7BE1" w:rsidP="00703DB9">
            <w:pPr>
              <w:pStyle w:val="TableParagraph"/>
              <w:spacing w:before="3"/>
              <w:rPr>
                <w:rFonts w:ascii="Hurme Geometric Sans 1" w:hAnsi="Hurme Geometric Sans 1"/>
                <w:sz w:val="26"/>
              </w:rPr>
            </w:pPr>
          </w:p>
          <w:p w14:paraId="1F66BF71" w14:textId="77777777" w:rsidR="00BB7BE1" w:rsidRPr="007E7355" w:rsidRDefault="00BB7BE1" w:rsidP="00703DB9">
            <w:pPr>
              <w:pStyle w:val="TableParagraph"/>
              <w:ind w:left="107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43CB2778" w14:textId="77777777" w:rsidR="00BB7BE1" w:rsidRPr="00BB7BE1" w:rsidRDefault="00BB7BE1" w:rsidP="0089324E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onksiyonları</w:t>
            </w:r>
            <w:proofErr w:type="spellEnd"/>
          </w:p>
          <w:p w14:paraId="63B60321" w14:textId="77777777" w:rsidR="00BB7BE1" w:rsidRPr="00BB7BE1" w:rsidRDefault="00BB7BE1" w:rsidP="0089324E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l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dil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ı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dil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ncel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il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laşılmas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</w:p>
          <w:p w14:paraId="58A2EF57" w14:textId="18A583F0" w:rsidR="00BB7BE1" w:rsidRPr="00BB7BE1" w:rsidRDefault="00BB7BE1" w:rsidP="0089324E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’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20C3542C" w14:textId="458C6DC9" w:rsidR="00BB7BE1" w:rsidRPr="00BB7BE1" w:rsidRDefault="00BB7BE1" w:rsidP="0089324E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venliğin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venirliğin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ağlamay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7DC4BB16" w14:textId="1BCB3EF8" w:rsidR="00BB7BE1" w:rsidRPr="007E7355" w:rsidRDefault="00BB7BE1" w:rsidP="0089324E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5E159B9A" w14:textId="23FFF9D6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00A533DA" wp14:editId="688DD3B7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2" name="Metin Kutusu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F69D7F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A533DA" id="Metin Kutusu 42" o:spid="_x0000_s1033" type="#_x0000_t202" style="position:absolute;margin-left:493.3pt;margin-top:67.1pt;width:12.25pt;height:12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3YxeRbcC&#10;AAC1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1EF69D7F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8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DFF4878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27"/>
          <w:footerReference w:type="default" r:id="rId28"/>
          <w:pgSz w:w="16840" w:h="11910" w:orient="landscape"/>
          <w:pgMar w:top="9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4"/>
        <w:gridCol w:w="2121"/>
        <w:gridCol w:w="1699"/>
        <w:gridCol w:w="1917"/>
        <w:gridCol w:w="2409"/>
        <w:gridCol w:w="1927"/>
      </w:tblGrid>
      <w:tr w:rsidR="00A068E2" w:rsidRPr="007E7355" w14:paraId="2CFB32C9" w14:textId="77777777" w:rsidTr="00A068E2">
        <w:trPr>
          <w:trHeight w:val="393"/>
        </w:trPr>
        <w:tc>
          <w:tcPr>
            <w:tcW w:w="16027" w:type="dxa"/>
            <w:gridSpan w:val="6"/>
            <w:shd w:val="clear" w:color="auto" w:fill="FFC9DE"/>
          </w:tcPr>
          <w:p w14:paraId="458C2884" w14:textId="069C3896" w:rsidR="00A068E2" w:rsidRPr="007E7355" w:rsidRDefault="00A068E2" w:rsidP="00A068E2">
            <w:pPr>
              <w:pStyle w:val="TableParagraph"/>
              <w:spacing w:line="341" w:lineRule="exact"/>
              <w:ind w:right="90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AD4BC4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M ve KALİTE</w:t>
            </w:r>
          </w:p>
        </w:tc>
      </w:tr>
      <w:tr w:rsidR="00A068E2" w:rsidRPr="007E7355" w14:paraId="6B59DF23" w14:textId="77777777" w:rsidTr="00D566D7">
        <w:trPr>
          <w:trHeight w:val="433"/>
        </w:trPr>
        <w:tc>
          <w:tcPr>
            <w:tcW w:w="16027" w:type="dxa"/>
            <w:gridSpan w:val="6"/>
            <w:shd w:val="clear" w:color="auto" w:fill="FFC9DE"/>
          </w:tcPr>
          <w:p w14:paraId="3BD812E6" w14:textId="77777777" w:rsidR="00A068E2" w:rsidRPr="007E7355" w:rsidRDefault="00A068E2" w:rsidP="00A068E2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istemleri</w:t>
            </w:r>
            <w:proofErr w:type="spellEnd"/>
          </w:p>
        </w:tc>
      </w:tr>
      <w:tr w:rsidR="00A068E2" w:rsidRPr="007E7355" w14:paraId="7233F536" w14:textId="77777777" w:rsidTr="00A068E2">
        <w:trPr>
          <w:trHeight w:val="309"/>
        </w:trPr>
        <w:tc>
          <w:tcPr>
            <w:tcW w:w="5954" w:type="dxa"/>
            <w:shd w:val="clear" w:color="auto" w:fill="FFC9DE"/>
          </w:tcPr>
          <w:p w14:paraId="71D23CE5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shd w:val="clear" w:color="auto" w:fill="FFC9DE"/>
          </w:tcPr>
          <w:p w14:paraId="29770EB6" w14:textId="77777777" w:rsidR="00A068E2" w:rsidRPr="007E7355" w:rsidRDefault="00A068E2" w:rsidP="00A068E2">
            <w:pPr>
              <w:pStyle w:val="TableParagraph"/>
              <w:spacing w:line="264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699" w:type="dxa"/>
            <w:shd w:val="clear" w:color="auto" w:fill="FFC9DE"/>
          </w:tcPr>
          <w:p w14:paraId="577C16C9" w14:textId="77777777" w:rsidR="00A068E2" w:rsidRPr="007E7355" w:rsidRDefault="00A068E2" w:rsidP="00A068E2">
            <w:pPr>
              <w:pStyle w:val="TableParagraph"/>
              <w:spacing w:line="264" w:lineRule="exact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17" w:type="dxa"/>
            <w:shd w:val="clear" w:color="auto" w:fill="FFC9DE"/>
          </w:tcPr>
          <w:p w14:paraId="4E82FF7A" w14:textId="77777777" w:rsidR="00A068E2" w:rsidRPr="007E7355" w:rsidRDefault="00A068E2" w:rsidP="00A068E2">
            <w:pPr>
              <w:pStyle w:val="TableParagraph"/>
              <w:spacing w:line="264" w:lineRule="exact"/>
              <w:ind w:left="1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409" w:type="dxa"/>
            <w:shd w:val="clear" w:color="auto" w:fill="FFC9DE"/>
          </w:tcPr>
          <w:p w14:paraId="128FB8B9" w14:textId="77777777" w:rsidR="00A068E2" w:rsidRPr="007E7355" w:rsidRDefault="00A068E2" w:rsidP="00A068E2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27" w:type="dxa"/>
            <w:shd w:val="clear" w:color="auto" w:fill="FFC9DE"/>
          </w:tcPr>
          <w:p w14:paraId="2EAE5D09" w14:textId="77777777" w:rsidR="00A068E2" w:rsidRPr="007E7355" w:rsidRDefault="00A068E2" w:rsidP="00A068E2">
            <w:pPr>
              <w:pStyle w:val="TableParagraph"/>
              <w:spacing w:line="264" w:lineRule="exact"/>
              <w:ind w:left="1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854130" w:rsidRPr="007E7355" w14:paraId="642AE097" w14:textId="77777777" w:rsidTr="00854130">
        <w:trPr>
          <w:trHeight w:val="307"/>
        </w:trPr>
        <w:tc>
          <w:tcPr>
            <w:tcW w:w="5954" w:type="dxa"/>
            <w:vMerge w:val="restart"/>
          </w:tcPr>
          <w:p w14:paraId="30D91822" w14:textId="77777777" w:rsidR="00854130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  <w:b/>
                <w:u w:val="single"/>
              </w:rPr>
            </w:pPr>
          </w:p>
          <w:p w14:paraId="3659E130" w14:textId="084A98EB" w:rsidR="00854130" w:rsidRPr="004824C2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  <w:b/>
                <w:u w:val="single"/>
              </w:rPr>
            </w:pPr>
            <w:r w:rsidRPr="004824C2">
              <w:rPr>
                <w:rFonts w:ascii="Hurme Geometric Sans 1" w:hAnsi="Hurme Geometric Sans 1"/>
                <w:b/>
                <w:u w:val="single"/>
              </w:rPr>
              <w:t xml:space="preserve">A.3.2. </w:t>
            </w:r>
            <w:proofErr w:type="spellStart"/>
            <w:r w:rsidRPr="004824C2">
              <w:rPr>
                <w:rFonts w:ascii="Hurme Geometric Sans 1" w:hAnsi="Hurme Geometric Sans 1"/>
                <w:b/>
                <w:u w:val="single"/>
              </w:rPr>
              <w:t>İnsan</w:t>
            </w:r>
            <w:proofErr w:type="spellEnd"/>
            <w:r w:rsidRPr="004824C2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b/>
                <w:u w:val="single"/>
              </w:rPr>
              <w:t>kaynakları</w:t>
            </w:r>
            <w:proofErr w:type="spellEnd"/>
            <w:r w:rsidRPr="004824C2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  <w:p w14:paraId="3120C0DC" w14:textId="77777777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right="91"/>
              <w:jc w:val="both"/>
              <w:rPr>
                <w:rFonts w:ascii="Hurme Geometric Sans 1" w:hAnsi="Hurme Geometric Sans 1"/>
              </w:rPr>
            </w:pPr>
          </w:p>
          <w:p w14:paraId="4E531BBE" w14:textId="0DF7696B" w:rsidR="00854130" w:rsidRPr="007E7355" w:rsidRDefault="00854130" w:rsidP="00BB7BE1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225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ns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kil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rütü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51B06">
              <w:rPr>
                <w:rFonts w:ascii="Hurme Geometric Sans 1" w:hAnsi="Hurme Geometric Sans 1"/>
              </w:rPr>
              <w:t>Fakülte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rke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rafınd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inme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Eğitim ve </w:t>
            </w:r>
            <w:proofErr w:type="spellStart"/>
            <w:r w:rsidRPr="007E7355">
              <w:rPr>
                <w:rFonts w:ascii="Hurme Geometric Sans 1" w:hAnsi="Hurme Geometric Sans 1"/>
              </w:rPr>
              <w:t>liyakat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celik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etkinlik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ttırı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m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deft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alış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akademik-idari) memnuniyet, </w:t>
            </w:r>
            <w:proofErr w:type="spellStart"/>
            <w:r w:rsidRPr="007E7355">
              <w:rPr>
                <w:rFonts w:ascii="Hurme Geometric Sans 1" w:hAnsi="Hurme Geometric Sans 1"/>
              </w:rPr>
              <w:t>şikayet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önerilerin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irle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izle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macıy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il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te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n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1" w:type="dxa"/>
            <w:tcBorders>
              <w:bottom w:val="nil"/>
            </w:tcBorders>
            <w:shd w:val="clear" w:color="auto" w:fill="FCDFE8"/>
          </w:tcPr>
          <w:p w14:paraId="655C1D11" w14:textId="21D36326" w:rsidR="00854130" w:rsidRPr="007E7355" w:rsidRDefault="00B6739C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insan</w:t>
            </w:r>
            <w:proofErr w:type="spellEnd"/>
          </w:p>
        </w:tc>
        <w:tc>
          <w:tcPr>
            <w:tcW w:w="1699" w:type="dxa"/>
            <w:tcBorders>
              <w:bottom w:val="nil"/>
            </w:tcBorders>
            <w:shd w:val="clear" w:color="auto" w:fill="FDCEDD"/>
          </w:tcPr>
          <w:p w14:paraId="19D3F53D" w14:textId="5C717B54" w:rsidR="00854130" w:rsidRPr="007E7355" w:rsidRDefault="00B6739C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1917" w:type="dxa"/>
            <w:vMerge w:val="restart"/>
            <w:shd w:val="clear" w:color="auto" w:fill="E49BB1"/>
          </w:tcPr>
          <w:p w14:paraId="1BEAF953" w14:textId="5F1FD58F" w:rsidR="00854130" w:rsidRPr="007E7355" w:rsidRDefault="00B6739C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insan</w:t>
            </w:r>
            <w:proofErr w:type="spellEnd"/>
          </w:p>
          <w:p w14:paraId="206B945C" w14:textId="77777777" w:rsidR="00854130" w:rsidRPr="007E7355" w:rsidRDefault="00854130" w:rsidP="00A068E2">
            <w:pPr>
              <w:pStyle w:val="TableParagraph"/>
              <w:spacing w:line="213" w:lineRule="exact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</w:p>
          <w:p w14:paraId="5A275188" w14:textId="77777777" w:rsidR="00854130" w:rsidRPr="007E7355" w:rsidRDefault="00854130" w:rsidP="00A068E2">
            <w:pPr>
              <w:pStyle w:val="TableParagraph"/>
              <w:spacing w:before="5" w:line="268" w:lineRule="exact"/>
              <w:ind w:left="111" w:right="23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tanımlı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süreçlere</w:t>
            </w:r>
            <w:proofErr w:type="spellEnd"/>
          </w:p>
          <w:p w14:paraId="316FAC84" w14:textId="77777777" w:rsidR="00854130" w:rsidRPr="007E7355" w:rsidRDefault="00854130" w:rsidP="00A068E2">
            <w:pPr>
              <w:pStyle w:val="TableParagraph"/>
              <w:spacing w:line="246" w:lineRule="exact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çimde</w:t>
            </w:r>
            <w:proofErr w:type="spellEnd"/>
          </w:p>
          <w:p w14:paraId="7373D363" w14:textId="243A2330" w:rsidR="00854130" w:rsidRPr="007E7355" w:rsidRDefault="00854130" w:rsidP="00A068E2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409" w:type="dxa"/>
            <w:tcBorders>
              <w:bottom w:val="nil"/>
            </w:tcBorders>
            <w:shd w:val="clear" w:color="auto" w:fill="DE829E"/>
          </w:tcPr>
          <w:p w14:paraId="3D817FF1" w14:textId="46636499" w:rsidR="00854130" w:rsidRPr="007E7355" w:rsidRDefault="00B6739C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insan</w:t>
            </w:r>
            <w:proofErr w:type="spellEnd"/>
          </w:p>
        </w:tc>
        <w:tc>
          <w:tcPr>
            <w:tcW w:w="1927" w:type="dxa"/>
            <w:tcBorders>
              <w:bottom w:val="nil"/>
            </w:tcBorders>
            <w:shd w:val="clear" w:color="auto" w:fill="D77192"/>
          </w:tcPr>
          <w:p w14:paraId="2C160782" w14:textId="77777777" w:rsidR="00854130" w:rsidRPr="007E7355" w:rsidRDefault="00854130" w:rsidP="00A068E2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854130" w:rsidRPr="007E7355" w14:paraId="1B8A6823" w14:textId="77777777" w:rsidTr="00854130">
        <w:trPr>
          <w:trHeight w:val="270"/>
        </w:trPr>
        <w:tc>
          <w:tcPr>
            <w:tcW w:w="5954" w:type="dxa"/>
            <w:vMerge/>
          </w:tcPr>
          <w:p w14:paraId="5BF6DCF1" w14:textId="4FEC4683" w:rsidR="00854130" w:rsidRPr="007E7355" w:rsidRDefault="00854130" w:rsidP="00854130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2886EC75" w14:textId="77777777" w:rsidR="00854130" w:rsidRPr="007E7355" w:rsidRDefault="00854130" w:rsidP="00A068E2">
            <w:pPr>
              <w:pStyle w:val="TableParagraph"/>
              <w:spacing w:before="1" w:line="248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5B2A155A" w14:textId="77777777" w:rsidR="00854130" w:rsidRPr="007E7355" w:rsidRDefault="00854130" w:rsidP="00A068E2">
            <w:pPr>
              <w:pStyle w:val="TableParagraph"/>
              <w:spacing w:before="1"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1917" w:type="dxa"/>
            <w:vMerge/>
            <w:shd w:val="clear" w:color="auto" w:fill="E49BB1"/>
          </w:tcPr>
          <w:p w14:paraId="7881F728" w14:textId="44428125" w:rsidR="00854130" w:rsidRPr="007E7355" w:rsidRDefault="00854130" w:rsidP="00A068E2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2CF3B517" w14:textId="77777777" w:rsidR="00854130" w:rsidRPr="007E7355" w:rsidRDefault="00854130" w:rsidP="00A068E2">
            <w:pPr>
              <w:pStyle w:val="TableParagraph"/>
              <w:spacing w:line="25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1C76FB10" w14:textId="77777777" w:rsidR="00854130" w:rsidRPr="007E7355" w:rsidRDefault="00854130" w:rsidP="00A068E2">
            <w:pPr>
              <w:pStyle w:val="TableParagraph"/>
              <w:spacing w:before="1" w:line="248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854130" w:rsidRPr="007E7355" w14:paraId="5EAC3277" w14:textId="77777777" w:rsidTr="00854130">
        <w:trPr>
          <w:trHeight w:val="1307"/>
        </w:trPr>
        <w:tc>
          <w:tcPr>
            <w:tcW w:w="5954" w:type="dxa"/>
            <w:vMerge/>
          </w:tcPr>
          <w:p w14:paraId="6F099B38" w14:textId="3869E03F" w:rsidR="00854130" w:rsidRPr="007E7355" w:rsidRDefault="00854130" w:rsidP="00854130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5E94A4EF" w14:textId="77777777" w:rsidR="00854130" w:rsidRPr="007E7355" w:rsidRDefault="00854130" w:rsidP="00A068E2">
            <w:pPr>
              <w:pStyle w:val="TableParagraph"/>
              <w:spacing w:before="39" w:line="292" w:lineRule="auto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bulunmamaktadır</w:t>
            </w:r>
            <w:proofErr w:type="spellEnd"/>
            <w:r w:rsidRPr="00D566D7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0788584B" w14:textId="77777777" w:rsidR="00854130" w:rsidRPr="007E7355" w:rsidRDefault="00854130" w:rsidP="00A068E2">
            <w:pPr>
              <w:pStyle w:val="TableParagraph"/>
              <w:spacing w:before="39" w:line="292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defleriy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uyumlu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insan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</w:p>
        </w:tc>
        <w:tc>
          <w:tcPr>
            <w:tcW w:w="1917" w:type="dxa"/>
            <w:vMerge/>
            <w:shd w:val="clear" w:color="auto" w:fill="E49BB1"/>
          </w:tcPr>
          <w:p w14:paraId="3AF8B8F5" w14:textId="70C56F58" w:rsidR="00854130" w:rsidRPr="007E7355" w:rsidRDefault="00854130" w:rsidP="00A068E2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72DC6A44" w14:textId="77777777" w:rsidR="00854130" w:rsidRPr="007E7355" w:rsidRDefault="00854130" w:rsidP="00A068E2">
            <w:pPr>
              <w:pStyle w:val="TableParagraph"/>
              <w:spacing w:line="254" w:lineRule="auto"/>
              <w:ind w:left="109"/>
              <w:rPr>
                <w:rFonts w:ascii="Hurme Geometric Sans 1" w:hAnsi="Hurme Geometric Sans 1"/>
              </w:rPr>
            </w:pPr>
            <w:proofErr w:type="spellStart"/>
            <w:r w:rsidRPr="00D566D7">
              <w:rPr>
                <w:rFonts w:ascii="Hurme Geometric Sans 1" w:hAnsi="Hurme Geometric Sans 1"/>
              </w:rPr>
              <w:t>uygulamaları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izlenmekte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 xml:space="preserve">ve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0CE595B0" w14:textId="77777777" w:rsidR="00854130" w:rsidRPr="007E7355" w:rsidRDefault="00854130" w:rsidP="00A068E2">
            <w:pPr>
              <w:pStyle w:val="TableParagraph"/>
              <w:spacing w:before="39" w:line="292" w:lineRule="auto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D566D7">
              <w:rPr>
                <w:rFonts w:ascii="Hurme Geometric Sans 1" w:hAnsi="Hurme Geometric Sans 1"/>
              </w:rPr>
              <w:t>örnek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gösterilebilir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854130" w:rsidRPr="007E7355" w14:paraId="51A5A01A" w14:textId="77777777" w:rsidTr="00E76205">
        <w:trPr>
          <w:trHeight w:val="282"/>
        </w:trPr>
        <w:tc>
          <w:tcPr>
            <w:tcW w:w="5954" w:type="dxa"/>
            <w:vMerge/>
          </w:tcPr>
          <w:p w14:paraId="0F18DB8C" w14:textId="0743CF3B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47AB34F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0E1AEC67" w14:textId="77777777" w:rsidR="00854130" w:rsidRPr="007E7355" w:rsidRDefault="00854130" w:rsidP="00A068E2">
            <w:pPr>
              <w:pStyle w:val="TableParagraph"/>
              <w:spacing w:line="22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</w:tc>
        <w:tc>
          <w:tcPr>
            <w:tcW w:w="1917" w:type="dxa"/>
            <w:vMerge/>
            <w:shd w:val="clear" w:color="auto" w:fill="E49BB1"/>
          </w:tcPr>
          <w:p w14:paraId="39EBDFA5" w14:textId="6603BF19" w:rsidR="00854130" w:rsidRPr="007E7355" w:rsidRDefault="00854130" w:rsidP="00A068E2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28EF8792" w14:textId="77777777" w:rsidR="00854130" w:rsidRPr="00D566D7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0830C296" w14:textId="77777777" w:rsidR="00854130" w:rsidRPr="00D566D7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15F16FB3" w14:textId="77777777" w:rsidTr="00E76205">
        <w:trPr>
          <w:trHeight w:val="302"/>
        </w:trPr>
        <w:tc>
          <w:tcPr>
            <w:tcW w:w="5954" w:type="dxa"/>
            <w:vMerge/>
          </w:tcPr>
          <w:p w14:paraId="59FBD458" w14:textId="6EF6EB39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2D0E1813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10BE5E28" w14:textId="77777777" w:rsidR="00854130" w:rsidRPr="007E7355" w:rsidRDefault="00854130" w:rsidP="00A068E2">
            <w:pPr>
              <w:pStyle w:val="TableParagraph"/>
              <w:spacing w:line="24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</w:tc>
        <w:tc>
          <w:tcPr>
            <w:tcW w:w="1917" w:type="dxa"/>
            <w:vMerge/>
            <w:tcBorders>
              <w:bottom w:val="nil"/>
            </w:tcBorders>
            <w:shd w:val="clear" w:color="auto" w:fill="E49BB1"/>
          </w:tcPr>
          <w:p w14:paraId="722EE26B" w14:textId="2F9AD8A4" w:rsidR="00854130" w:rsidRPr="007E7355" w:rsidRDefault="00854130" w:rsidP="00A068E2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0BB1246D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25CF1F53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3952034F" w14:textId="77777777" w:rsidTr="00583CF3">
        <w:trPr>
          <w:trHeight w:val="308"/>
        </w:trPr>
        <w:tc>
          <w:tcPr>
            <w:tcW w:w="5954" w:type="dxa"/>
            <w:vMerge/>
          </w:tcPr>
          <w:p w14:paraId="6A56D082" w14:textId="17B826BA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1F8A0B0E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0DD6ED48" w14:textId="77777777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17" w:type="dxa"/>
            <w:tcBorders>
              <w:top w:val="nil"/>
              <w:bottom w:val="nil"/>
            </w:tcBorders>
            <w:shd w:val="clear" w:color="auto" w:fill="E49BB1"/>
          </w:tcPr>
          <w:p w14:paraId="0959AACB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4FF9D3BC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3E3CB0A8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2B826003" w14:textId="77777777" w:rsidTr="00583CF3">
        <w:trPr>
          <w:trHeight w:val="309"/>
        </w:trPr>
        <w:tc>
          <w:tcPr>
            <w:tcW w:w="5954" w:type="dxa"/>
            <w:vMerge/>
          </w:tcPr>
          <w:p w14:paraId="1A55C538" w14:textId="200E8493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677BAED0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0EEE479E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7" w:type="dxa"/>
            <w:tcBorders>
              <w:top w:val="nil"/>
              <w:bottom w:val="nil"/>
            </w:tcBorders>
            <w:shd w:val="clear" w:color="auto" w:fill="E49BB1"/>
          </w:tcPr>
          <w:p w14:paraId="663E3B02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7C6AA7EB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22B8EDAA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3662919E" w14:textId="77777777" w:rsidTr="00583CF3">
        <w:trPr>
          <w:trHeight w:val="308"/>
        </w:trPr>
        <w:tc>
          <w:tcPr>
            <w:tcW w:w="5954" w:type="dxa"/>
            <w:vMerge/>
          </w:tcPr>
          <w:p w14:paraId="43AA10FB" w14:textId="11918DE9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6E5A485E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18974087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7" w:type="dxa"/>
            <w:tcBorders>
              <w:top w:val="nil"/>
              <w:bottom w:val="nil"/>
            </w:tcBorders>
            <w:shd w:val="clear" w:color="auto" w:fill="E49BB1"/>
          </w:tcPr>
          <w:p w14:paraId="7D93309D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12BCF25F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75AAD963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42E73513" w14:textId="77777777" w:rsidTr="00583CF3">
        <w:trPr>
          <w:trHeight w:val="462"/>
        </w:trPr>
        <w:tc>
          <w:tcPr>
            <w:tcW w:w="5954" w:type="dxa"/>
            <w:vMerge/>
            <w:tcBorders>
              <w:bottom w:val="nil"/>
            </w:tcBorders>
          </w:tcPr>
          <w:p w14:paraId="7E792E8A" w14:textId="18EA0649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</w:tcBorders>
            <w:shd w:val="clear" w:color="auto" w:fill="FCDFE8"/>
          </w:tcPr>
          <w:p w14:paraId="09FB63AA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</w:tcBorders>
            <w:shd w:val="clear" w:color="auto" w:fill="FDCEDD"/>
          </w:tcPr>
          <w:p w14:paraId="0C2B2A3B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7" w:type="dxa"/>
            <w:tcBorders>
              <w:top w:val="nil"/>
            </w:tcBorders>
            <w:shd w:val="clear" w:color="auto" w:fill="E49BB1"/>
          </w:tcPr>
          <w:p w14:paraId="6EFFD91F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</w:tcBorders>
            <w:shd w:val="clear" w:color="auto" w:fill="DE829E"/>
          </w:tcPr>
          <w:p w14:paraId="6839633C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</w:tcBorders>
            <w:shd w:val="clear" w:color="auto" w:fill="D77192"/>
          </w:tcPr>
          <w:p w14:paraId="7CA0E11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1ECB7F38" w14:textId="77777777" w:rsidTr="00A068E2">
        <w:trPr>
          <w:trHeight w:val="3390"/>
        </w:trPr>
        <w:tc>
          <w:tcPr>
            <w:tcW w:w="5954" w:type="dxa"/>
            <w:tcBorders>
              <w:top w:val="nil"/>
            </w:tcBorders>
          </w:tcPr>
          <w:p w14:paraId="3AEBE2F5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3" w:type="dxa"/>
            <w:gridSpan w:val="5"/>
            <w:shd w:val="clear" w:color="auto" w:fill="E4ADC0"/>
          </w:tcPr>
          <w:p w14:paraId="066EAEAB" w14:textId="77777777" w:rsidR="00A068E2" w:rsidRPr="007E7355" w:rsidRDefault="00A068E2" w:rsidP="00A068E2">
            <w:pPr>
              <w:pStyle w:val="TableParagraph"/>
              <w:spacing w:before="3"/>
              <w:rPr>
                <w:rFonts w:ascii="Hurme Geometric Sans 1" w:hAnsi="Hurme Geometric Sans 1"/>
                <w:sz w:val="26"/>
              </w:rPr>
            </w:pPr>
          </w:p>
          <w:p w14:paraId="5F2F8B8B" w14:textId="77777777" w:rsidR="00A068E2" w:rsidRPr="007E7355" w:rsidRDefault="00A068E2" w:rsidP="00A068E2">
            <w:pPr>
              <w:pStyle w:val="TableParagraph"/>
              <w:ind w:left="228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E0940E4" w14:textId="77777777" w:rsidR="00A068E2" w:rsidRPr="00BB7BE1" w:rsidRDefault="00A068E2" w:rsidP="00D566D7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İns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olitikas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edef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unla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tkinl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ın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izme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ç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eğitim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şv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dül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040B4C2A" w14:textId="77777777" w:rsidR="00A068E2" w:rsidRPr="00BB7BE1" w:rsidRDefault="00A068E2" w:rsidP="00D566D7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alış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akademik ve idari)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mnuniyet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ket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at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ke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nuçları</w:t>
            </w:r>
            <w:proofErr w:type="spellEnd"/>
          </w:p>
          <w:p w14:paraId="407598DC" w14:textId="77777777" w:rsidR="00A068E2" w:rsidRPr="00BB7BE1" w:rsidRDefault="00A068E2" w:rsidP="00D566D7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İns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7A761333" w14:textId="5EC55220" w:rsidR="00A068E2" w:rsidRPr="007E7355" w:rsidRDefault="00A068E2" w:rsidP="00D566D7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D566D7"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7FDC4C33" w14:textId="49D70195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5CC2F135" wp14:editId="2D70576F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1" name="Metin Kutusu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47868F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C2F135" id="Metin Kutusu 41" o:spid="_x0000_s1034" type="#_x0000_t202" style="position:absolute;margin-left:493.3pt;margin-top:67.1pt;width:12.25pt;height:12pt;z-index:-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" filled="f" stroked="f">
                <v:textbox inset="0,0,0,0">
                  <w:txbxContent>
                    <w:p w14:paraId="3347868F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1643DF5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29"/>
          <w:footerReference w:type="default" r:id="rId30"/>
          <w:pgSz w:w="16840" w:h="11910" w:orient="landscape"/>
          <w:pgMar w:top="9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4"/>
        <w:gridCol w:w="2035"/>
        <w:gridCol w:w="1701"/>
        <w:gridCol w:w="2126"/>
        <w:gridCol w:w="2284"/>
        <w:gridCol w:w="1927"/>
      </w:tblGrid>
      <w:tr w:rsidR="00A068E2" w:rsidRPr="007E7355" w14:paraId="33B2E07C" w14:textId="77777777" w:rsidTr="00A068E2">
        <w:trPr>
          <w:trHeight w:val="393"/>
        </w:trPr>
        <w:tc>
          <w:tcPr>
            <w:tcW w:w="16027" w:type="dxa"/>
            <w:gridSpan w:val="6"/>
            <w:shd w:val="clear" w:color="auto" w:fill="FFC9DE"/>
          </w:tcPr>
          <w:p w14:paraId="3DA9BC8A" w14:textId="570FFC7E" w:rsidR="00A068E2" w:rsidRPr="007E7355" w:rsidRDefault="00A068E2" w:rsidP="00A068E2">
            <w:pPr>
              <w:pStyle w:val="TableParagraph"/>
              <w:spacing w:line="341" w:lineRule="exact"/>
              <w:ind w:right="90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AD4BC4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M ve KALİTE</w:t>
            </w:r>
          </w:p>
        </w:tc>
      </w:tr>
      <w:tr w:rsidR="00A068E2" w:rsidRPr="007E7355" w14:paraId="6771E41E" w14:textId="77777777" w:rsidTr="00D566D7">
        <w:trPr>
          <w:trHeight w:val="433"/>
        </w:trPr>
        <w:tc>
          <w:tcPr>
            <w:tcW w:w="16027" w:type="dxa"/>
            <w:gridSpan w:val="6"/>
            <w:shd w:val="clear" w:color="auto" w:fill="FFC9DE"/>
          </w:tcPr>
          <w:p w14:paraId="705AD387" w14:textId="77777777" w:rsidR="00A068E2" w:rsidRPr="007E7355" w:rsidRDefault="00A068E2" w:rsidP="00A068E2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istemleri</w:t>
            </w:r>
            <w:proofErr w:type="spellEnd"/>
          </w:p>
        </w:tc>
      </w:tr>
      <w:tr w:rsidR="00A068E2" w:rsidRPr="007E7355" w14:paraId="096D60DC" w14:textId="77777777" w:rsidTr="000B3ADF">
        <w:trPr>
          <w:trHeight w:val="370"/>
        </w:trPr>
        <w:tc>
          <w:tcPr>
            <w:tcW w:w="5954" w:type="dxa"/>
            <w:shd w:val="clear" w:color="auto" w:fill="FFC9DE"/>
          </w:tcPr>
          <w:p w14:paraId="17493954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shd w:val="clear" w:color="auto" w:fill="FFC9DE"/>
          </w:tcPr>
          <w:p w14:paraId="6F290A9A" w14:textId="77777777" w:rsidR="00A068E2" w:rsidRPr="007E7355" w:rsidRDefault="00A068E2" w:rsidP="00A068E2">
            <w:pPr>
              <w:pStyle w:val="TableParagraph"/>
              <w:spacing w:line="264" w:lineRule="exact"/>
              <w:ind w:left="1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701" w:type="dxa"/>
            <w:shd w:val="clear" w:color="auto" w:fill="FFC9DE"/>
          </w:tcPr>
          <w:p w14:paraId="1488B3E7" w14:textId="77777777" w:rsidR="00A068E2" w:rsidRPr="007E7355" w:rsidRDefault="00A068E2" w:rsidP="00A068E2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26" w:type="dxa"/>
            <w:shd w:val="clear" w:color="auto" w:fill="FFC9DE"/>
          </w:tcPr>
          <w:p w14:paraId="5B6A656E" w14:textId="77777777" w:rsidR="00A068E2" w:rsidRPr="007E7355" w:rsidRDefault="00A068E2" w:rsidP="00A068E2">
            <w:pPr>
              <w:pStyle w:val="TableParagraph"/>
              <w:spacing w:line="264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84" w:type="dxa"/>
            <w:shd w:val="clear" w:color="auto" w:fill="FFC9DE"/>
          </w:tcPr>
          <w:p w14:paraId="1BC215DD" w14:textId="77777777" w:rsidR="00A068E2" w:rsidRPr="007E7355" w:rsidRDefault="00A068E2" w:rsidP="00A068E2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27" w:type="dxa"/>
            <w:shd w:val="clear" w:color="auto" w:fill="FFC9DE"/>
          </w:tcPr>
          <w:p w14:paraId="7FCD7E25" w14:textId="77777777" w:rsidR="00A068E2" w:rsidRPr="007E7355" w:rsidRDefault="00A068E2" w:rsidP="00A068E2">
            <w:pPr>
              <w:pStyle w:val="TableParagraph"/>
              <w:spacing w:line="264" w:lineRule="exact"/>
              <w:ind w:left="1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A068E2" w:rsidRPr="007E7355" w14:paraId="17316AA5" w14:textId="77777777" w:rsidTr="000B3ADF">
        <w:trPr>
          <w:trHeight w:val="307"/>
        </w:trPr>
        <w:tc>
          <w:tcPr>
            <w:tcW w:w="5954" w:type="dxa"/>
            <w:tcBorders>
              <w:bottom w:val="nil"/>
            </w:tcBorders>
          </w:tcPr>
          <w:p w14:paraId="44297E83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bottom w:val="nil"/>
            </w:tcBorders>
            <w:shd w:val="clear" w:color="auto" w:fill="FCDFE8"/>
          </w:tcPr>
          <w:p w14:paraId="06E72FF9" w14:textId="1E7F124F" w:rsidR="00A068E2" w:rsidRPr="007E7355" w:rsidRDefault="004C17A3" w:rsidP="004345A8">
            <w:pPr>
              <w:pStyle w:val="TableParagraph"/>
              <w:spacing w:line="60" w:lineRule="atLeas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finansal</w:t>
            </w:r>
            <w:proofErr w:type="spellEnd"/>
            <w:r w:rsidR="00EC6D9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C6D9E">
              <w:rPr>
                <w:rFonts w:ascii="Hurme Geometric Sans 1" w:hAnsi="Hurme Geometric Sans 1"/>
              </w:rPr>
              <w:t>kaynakların</w:t>
            </w:r>
            <w:proofErr w:type="spellEnd"/>
          </w:p>
        </w:tc>
        <w:tc>
          <w:tcPr>
            <w:tcW w:w="1701" w:type="dxa"/>
            <w:tcBorders>
              <w:bottom w:val="nil"/>
            </w:tcBorders>
            <w:shd w:val="clear" w:color="auto" w:fill="FDCEDD"/>
          </w:tcPr>
          <w:p w14:paraId="6E2828C3" w14:textId="778294CE" w:rsidR="00A068E2" w:rsidRPr="007E7355" w:rsidRDefault="004C17A3" w:rsidP="004345A8">
            <w:pPr>
              <w:pStyle w:val="TableParagraph"/>
              <w:spacing w:line="60" w:lineRule="atLeas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1054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5448">
              <w:rPr>
                <w:rFonts w:ascii="Hurme Geometric Sans 1" w:hAnsi="Hurme Geometric Sans 1"/>
              </w:rPr>
              <w:t>finansal</w:t>
            </w:r>
            <w:proofErr w:type="spellEnd"/>
          </w:p>
        </w:tc>
        <w:tc>
          <w:tcPr>
            <w:tcW w:w="2126" w:type="dxa"/>
            <w:tcBorders>
              <w:bottom w:val="nil"/>
            </w:tcBorders>
            <w:shd w:val="clear" w:color="auto" w:fill="E49BB1"/>
          </w:tcPr>
          <w:p w14:paraId="15B0C1B8" w14:textId="4E5DD0B6" w:rsidR="00A068E2" w:rsidRPr="007E7355" w:rsidRDefault="004C17A3" w:rsidP="004345A8">
            <w:pPr>
              <w:pStyle w:val="TableParagraph"/>
              <w:spacing w:line="60" w:lineRule="atLeas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1054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5448">
              <w:rPr>
                <w:rFonts w:ascii="Hurme Geometric Sans 1" w:hAnsi="Hurme Geometric Sans 1"/>
              </w:rPr>
              <w:t>finansal</w:t>
            </w:r>
            <w:proofErr w:type="spellEnd"/>
          </w:p>
        </w:tc>
        <w:tc>
          <w:tcPr>
            <w:tcW w:w="2284" w:type="dxa"/>
            <w:tcBorders>
              <w:bottom w:val="nil"/>
            </w:tcBorders>
            <w:shd w:val="clear" w:color="auto" w:fill="DE829E"/>
          </w:tcPr>
          <w:p w14:paraId="39047381" w14:textId="2946A410" w:rsidR="00A068E2" w:rsidRPr="007E7355" w:rsidRDefault="00DC6025" w:rsidP="004345A8">
            <w:pPr>
              <w:pStyle w:val="TableParagraph"/>
              <w:spacing w:line="60" w:lineRule="atLeas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finansal</w:t>
            </w:r>
            <w:proofErr w:type="spellEnd"/>
          </w:p>
        </w:tc>
        <w:tc>
          <w:tcPr>
            <w:tcW w:w="1927" w:type="dxa"/>
            <w:tcBorders>
              <w:bottom w:val="nil"/>
            </w:tcBorders>
            <w:shd w:val="clear" w:color="auto" w:fill="D77192"/>
          </w:tcPr>
          <w:p w14:paraId="7ACFF686" w14:textId="665CCD81" w:rsidR="00A068E2" w:rsidRPr="007E7355" w:rsidRDefault="00A068E2" w:rsidP="004345A8">
            <w:pPr>
              <w:pStyle w:val="TableParagraph"/>
              <w:spacing w:line="60" w:lineRule="atLeas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DB0E87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B0E87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DB0E87" w:rsidRPr="007E7355">
              <w:rPr>
                <w:rFonts w:ascii="Hurme Geometric Sans 1" w:hAnsi="Hurme Geometric Sans 1"/>
              </w:rPr>
              <w:t>,</w:t>
            </w:r>
          </w:p>
        </w:tc>
      </w:tr>
      <w:tr w:rsidR="004345A8" w:rsidRPr="007E7355" w14:paraId="60CACA8E" w14:textId="77777777" w:rsidTr="009E4EF5">
        <w:trPr>
          <w:trHeight w:val="95"/>
        </w:trPr>
        <w:tc>
          <w:tcPr>
            <w:tcW w:w="5954" w:type="dxa"/>
            <w:tcBorders>
              <w:top w:val="nil"/>
              <w:bottom w:val="nil"/>
            </w:tcBorders>
          </w:tcPr>
          <w:p w14:paraId="7AB68EEC" w14:textId="6496D4CB" w:rsidR="004345A8" w:rsidRDefault="004345A8" w:rsidP="004345A8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3.3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Finansal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</w:t>
            </w:r>
            <w:proofErr w:type="spellEnd"/>
          </w:p>
          <w:p w14:paraId="096E6310" w14:textId="77777777" w:rsidR="004345A8" w:rsidRDefault="004345A8" w:rsidP="004345A8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5DD4E813" w14:textId="742EB478" w:rsidR="004345A8" w:rsidRPr="004345A8" w:rsidRDefault="004345A8" w:rsidP="004345A8">
            <w:pPr>
              <w:pStyle w:val="TableParagraph"/>
              <w:spacing w:before="1"/>
              <w:ind w:left="107" w:right="90"/>
              <w:jc w:val="both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Temel </w:t>
            </w:r>
            <w:proofErr w:type="spellStart"/>
            <w:r w:rsidRPr="007E7355">
              <w:rPr>
                <w:rFonts w:ascii="Hurme Geometric Sans 1" w:hAnsi="Hurme Geometric Sans 1"/>
              </w:rPr>
              <w:t>ge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gid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e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yıl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4BD7FA37" w14:textId="080C36B9" w:rsidR="004345A8" w:rsidRPr="007E7355" w:rsidRDefault="004345A8" w:rsidP="00EC6D9E">
            <w:pPr>
              <w:pStyle w:val="TableParagraph"/>
              <w:spacing w:line="60" w:lineRule="atLeas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B3ADF">
              <w:rPr>
                <w:rFonts w:ascii="Hurme Geometric Sans 1" w:hAnsi="Hurme Geometric Sans 1"/>
              </w:rPr>
              <w:t>bulunmamaktadır</w:t>
            </w:r>
            <w:proofErr w:type="spellEnd"/>
            <w:r w:rsidRPr="000B3ADF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37A6FD9A" w14:textId="35EC83FD" w:rsidR="004345A8" w:rsidRPr="007E7355" w:rsidRDefault="004345A8" w:rsidP="004345A8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hedefler</w:t>
            </w:r>
            <w:proofErr w:type="spellEnd"/>
            <w:r w:rsidR="00105448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105448">
              <w:rPr>
                <w:rFonts w:ascii="Hurme Geometric Sans 1" w:hAnsi="Hurme Geometric Sans 1"/>
                <w:w w:val="95"/>
              </w:rPr>
              <w:t>ile</w:t>
            </w:r>
            <w:proofErr w:type="spellEnd"/>
            <w:r w:rsidR="00105448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105448">
              <w:rPr>
                <w:rFonts w:ascii="Hurme Geometric Sans 1" w:hAnsi="Hurme Geometric Sans 1"/>
                <w:w w:val="95"/>
              </w:rPr>
              <w:t>uyumlu</w:t>
            </w:r>
            <w:proofErr w:type="spellEnd"/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5E9DF4A4" w14:textId="4DC2088E" w:rsidR="004345A8" w:rsidRPr="007E7355" w:rsidRDefault="00105448" w:rsidP="0010544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345A8" w:rsidRPr="007E7355">
              <w:rPr>
                <w:rFonts w:ascii="Hurme Geometric Sans 1" w:hAnsi="Hurme Geometric Sans 1"/>
              </w:rPr>
              <w:t>kaynakların</w:t>
            </w:r>
            <w:proofErr w:type="spellEnd"/>
          </w:p>
          <w:p w14:paraId="6CBF0D5F" w14:textId="77777777" w:rsidR="004345A8" w:rsidRPr="007E7355" w:rsidRDefault="004345A8" w:rsidP="004345A8">
            <w:pPr>
              <w:pStyle w:val="TableParagraph"/>
              <w:spacing w:line="60" w:lineRule="atLeast"/>
              <w:ind w:left="108" w:right="31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süreçlere</w:t>
            </w:r>
            <w:proofErr w:type="spellEnd"/>
          </w:p>
          <w:p w14:paraId="1C5BCCD2" w14:textId="7870D9FD" w:rsidR="004345A8" w:rsidRPr="007E7355" w:rsidRDefault="004345A8" w:rsidP="004345A8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çimde</w:t>
            </w:r>
            <w:proofErr w:type="spellEnd"/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08CD5FE5" w14:textId="7C0BF383" w:rsidR="004345A8" w:rsidRPr="007E7355" w:rsidRDefault="004345A8" w:rsidP="004345A8">
            <w:pPr>
              <w:pStyle w:val="TableParagraph"/>
              <w:spacing w:line="60" w:lineRule="atLeas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DB0E8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B0E87">
              <w:rPr>
                <w:rFonts w:ascii="Hurme Geometric Sans 1" w:hAnsi="Hurme Geometric Sans 1"/>
              </w:rPr>
              <w:t>süreçleri</w:t>
            </w:r>
            <w:proofErr w:type="spellEnd"/>
            <w:r w:rsidR="00DB0E87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DB0E87">
              <w:rPr>
                <w:rFonts w:ascii="Hurme Geometric Sans 1" w:hAnsi="Hurme Geometric Sans 1"/>
              </w:rPr>
              <w:t>izlenmekte</w:t>
            </w:r>
            <w:proofErr w:type="spellEnd"/>
            <w:r w:rsidR="00DB0E87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DB0E87">
              <w:rPr>
                <w:rFonts w:ascii="Hurme Geometric Sans 1" w:hAnsi="Hurme Geometric Sans 1"/>
              </w:rPr>
              <w:t>iyileştirilmektedir</w:t>
            </w:r>
            <w:proofErr w:type="spellEnd"/>
            <w:r w:rsidR="00DB0E87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49E4923B" w14:textId="11B84426" w:rsidR="004345A8" w:rsidRPr="007E7355" w:rsidRDefault="009E4EF5" w:rsidP="004345A8">
            <w:pPr>
              <w:pStyle w:val="TableParagraph"/>
              <w:spacing w:line="60" w:lineRule="atLeas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4345A8" w:rsidRPr="007E7355" w14:paraId="78358343" w14:textId="77777777" w:rsidTr="000B3ADF">
        <w:trPr>
          <w:trHeight w:val="1307"/>
        </w:trPr>
        <w:tc>
          <w:tcPr>
            <w:tcW w:w="5954" w:type="dxa"/>
            <w:vMerge w:val="restart"/>
            <w:tcBorders>
              <w:top w:val="nil"/>
            </w:tcBorders>
          </w:tcPr>
          <w:p w14:paraId="5FF37D54" w14:textId="006C5911" w:rsidR="004345A8" w:rsidRPr="007E7355" w:rsidRDefault="004345A8" w:rsidP="00C25395">
            <w:pPr>
              <w:pStyle w:val="TableParagraph"/>
              <w:spacing w:before="1"/>
              <w:ind w:left="107" w:right="90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opla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Cari </w:t>
            </w:r>
            <w:proofErr w:type="spellStart"/>
            <w:r w:rsidRPr="007E7355">
              <w:rPr>
                <w:rFonts w:ascii="Hurme Geometric Sans 1" w:hAnsi="Hurme Geometric Sans 1"/>
              </w:rPr>
              <w:t>Bütç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ge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) = Devlet eğitim </w:t>
            </w:r>
            <w:proofErr w:type="spellStart"/>
            <w:r w:rsidRPr="007E7355">
              <w:rPr>
                <w:rFonts w:ascii="Hurme Geometric Sans 1" w:hAnsi="Hurme Geometric Sans 1"/>
              </w:rPr>
              <w:t>katk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merkez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25395">
              <w:rPr>
                <w:rFonts w:ascii="Hurme Geometric Sans 1" w:hAnsi="Hurme Geometric Sans 1"/>
              </w:rPr>
              <w:t>b</w:t>
            </w:r>
            <w:r w:rsidRPr="007E7355">
              <w:rPr>
                <w:rFonts w:ascii="Hurme Geometric Sans 1" w:hAnsi="Hurme Geometric Sans 1"/>
              </w:rPr>
              <w:t>ütçede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e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e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araştırma-geliştirm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kategorisindek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it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ya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+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öğrenci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kaynağ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öğrenci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</w:t>
            </w:r>
            <w:proofErr w:type="spellEnd"/>
            <w:r w:rsidRPr="007E7355">
              <w:rPr>
                <w:rFonts w:ascii="Hurme Geometric Sans 1" w:hAnsi="Hurme Geometric Sans 1"/>
              </w:rPr>
              <w:t>: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1.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e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2.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öğretim,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zsiz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sek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lisans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z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ku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hizmetle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harç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emek-barın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cret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b.) +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araştırm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gelirle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B6739C">
              <w:rPr>
                <w:rFonts w:ascii="Hurme Geometric Sans 1" w:hAnsi="Hurme Geometric Sans 1"/>
              </w:rPr>
              <w:t>devlett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merkez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bütç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içind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gel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+ </w:t>
            </w:r>
            <w:proofErr w:type="spellStart"/>
            <w:r w:rsidRPr="00B6739C">
              <w:rPr>
                <w:rFonts w:ascii="Hurme Geometric Sans 1" w:hAnsi="Hurme Geometric Sans 1"/>
              </w:rPr>
              <w:t>ulusal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hsi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-</w:t>
            </w:r>
            <w:proofErr w:type="spellStart"/>
            <w:r w:rsidRPr="007E7355">
              <w:rPr>
                <w:rFonts w:ascii="Hurme Geometric Sans 1" w:hAnsi="Hurme Geometric Sans 1"/>
              </w:rPr>
              <w:t>yarışmasız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j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-) + </w:t>
            </w:r>
            <w:proofErr w:type="spellStart"/>
            <w:r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ışmac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destekle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+ uluslararası </w:t>
            </w:r>
            <w:proofErr w:type="spellStart"/>
            <w:r w:rsidRPr="00B6739C">
              <w:rPr>
                <w:rFonts w:ascii="Hurme Geometric Sans 1" w:hAnsi="Hurme Geometric Sans 1"/>
              </w:rPr>
              <w:t>araştırm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destekle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[</w:t>
            </w:r>
            <w:proofErr w:type="spellStart"/>
            <w:r w:rsidRPr="00B6739C">
              <w:rPr>
                <w:rFonts w:ascii="Hurme Geometric Sans 1" w:hAnsi="Hurme Geometric Sans 1"/>
              </w:rPr>
              <w:t>özel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hesap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, döner </w:t>
            </w:r>
            <w:proofErr w:type="spellStart"/>
            <w:r w:rsidRPr="007E7355">
              <w:rPr>
                <w:rFonts w:ascii="Hurme Geometric Sans 1" w:hAnsi="Hurme Geometric Sans 1"/>
              </w:rPr>
              <w:t>sermaye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kıfta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y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şkac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uhasebeleştirilen</w:t>
            </w:r>
            <w:proofErr w:type="spellEnd"/>
            <w:r w:rsidRPr="007E7355">
              <w:rPr>
                <w:rFonts w:ascii="Hurme Geometric Sans 1" w:hAnsi="Hurme Geometric Sans 1"/>
              </w:rPr>
              <w:t>]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+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tı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dişçi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Pr="007E7355">
              <w:rPr>
                <w:rFonts w:ascii="Hurme Geometric Sans 1" w:hAnsi="Hurme Geometric Sans 1"/>
              </w:rPr>
              <w:t>fakülte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ğlı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hizmet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geli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[döner </w:t>
            </w:r>
            <w:proofErr w:type="spellStart"/>
            <w:r w:rsidRPr="00B6739C">
              <w:rPr>
                <w:rFonts w:ascii="Hurme Geometric Sans 1" w:hAnsi="Hurme Geometric Sans 1"/>
              </w:rPr>
              <w:t>sermay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vey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başkac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muhasebeleştiril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] </w:t>
            </w:r>
            <w:r w:rsidRPr="007E7355">
              <w:rPr>
                <w:rFonts w:ascii="Hurme Geometric Sans 1" w:hAnsi="Hurme Geometric Sans 1"/>
              </w:rPr>
              <w:t xml:space="preserve">+ </w:t>
            </w:r>
            <w:proofErr w:type="spellStart"/>
            <w:r w:rsidRPr="007E7355">
              <w:rPr>
                <w:rFonts w:ascii="Hurme Geometric Sans 1" w:hAnsi="Hurme Geometric Sans 1"/>
              </w:rPr>
              <w:t>mühendis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mimarlı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b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külte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teknoloj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ransferi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projele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[döner </w:t>
            </w:r>
            <w:proofErr w:type="spellStart"/>
            <w:r w:rsidRPr="007E7355">
              <w:rPr>
                <w:rFonts w:ascii="Hurme Geometric Sans 1" w:hAnsi="Hurme Geometric Sans 1"/>
              </w:rPr>
              <w:t>sermay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y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başkac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muhasebeleştiril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] + </w:t>
            </w:r>
            <w:proofErr w:type="spellStart"/>
            <w:r w:rsidRPr="00B6739C">
              <w:rPr>
                <w:rFonts w:ascii="Hurme Geometric Sans 1" w:hAnsi="Hurme Geometric Sans 1"/>
              </w:rPr>
              <w:t>erişki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eğitimi</w:t>
            </w:r>
            <w:proofErr w:type="spellEnd"/>
            <w:r w:rsidRPr="00B6739C">
              <w:rPr>
                <w:rFonts w:ascii="Hurme Geometric Sans 1" w:hAnsi="Hurme Geometric Sans 1"/>
              </w:rPr>
              <w:t>/</w:t>
            </w:r>
            <w:proofErr w:type="spellStart"/>
            <w:r w:rsidRPr="00B6739C">
              <w:rPr>
                <w:rFonts w:ascii="Hurme Geometric Sans 1" w:hAnsi="Hurme Geometric Sans 1"/>
              </w:rPr>
              <w:t>yaşam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boyu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eğitim </w:t>
            </w:r>
            <w:proofErr w:type="spellStart"/>
            <w:r w:rsidRPr="007E7355">
              <w:rPr>
                <w:rFonts w:ascii="Hurme Geometric Sans 1" w:hAnsi="Hurme Geometric Sans 1"/>
              </w:rPr>
              <w:t>gelir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+ </w:t>
            </w:r>
            <w:proofErr w:type="spellStart"/>
            <w:r w:rsidRPr="007E7355">
              <w:rPr>
                <w:rFonts w:ascii="Hurme Geometric Sans 1" w:hAnsi="Hurme Geometric Sans 1"/>
              </w:rPr>
              <w:t>kir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+ </w:t>
            </w:r>
            <w:proofErr w:type="spellStart"/>
            <w:r w:rsidRPr="007E7355">
              <w:rPr>
                <w:rFonts w:ascii="Hurme Geometric Sans 1" w:hAnsi="Hurme Geometric Sans 1"/>
              </w:rPr>
              <w:t>laboratuva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deney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ölç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b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[</w:t>
            </w:r>
            <w:proofErr w:type="spellStart"/>
            <w:r w:rsidRPr="007E7355">
              <w:rPr>
                <w:rFonts w:ascii="Hurme Geometric Sans 1" w:hAnsi="Hurme Geometric Sans 1"/>
              </w:rPr>
              <w:t>öz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döner </w:t>
            </w:r>
            <w:proofErr w:type="spellStart"/>
            <w:r w:rsidRPr="007E7355">
              <w:rPr>
                <w:rFonts w:ascii="Hurme Geometric Sans 1" w:hAnsi="Hurme Geometric Sans 1"/>
              </w:rPr>
              <w:t>sermay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akıft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y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şkac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uhasebeleştirilen</w:t>
            </w:r>
            <w:proofErr w:type="spellEnd"/>
            <w:r w:rsidRPr="007E7355">
              <w:rPr>
                <w:rFonts w:ascii="Hurme Geometric Sans 1" w:hAnsi="Hurme Geometric Sans 1"/>
              </w:rPr>
              <w:t>]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+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ğışlar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devlet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ış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artlı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y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artsız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olarak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üniversiteye </w:t>
            </w:r>
            <w:proofErr w:type="spellStart"/>
            <w:r w:rsidRPr="00B6739C">
              <w:rPr>
                <w:rFonts w:ascii="Hurme Geometric Sans 1" w:hAnsi="Hurme Geometric Sans 1"/>
              </w:rPr>
              <w:t>aktarıla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kaynak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B6739C">
              <w:rPr>
                <w:rFonts w:ascii="Hurme Geometric Sans 1" w:hAnsi="Hurme Geometric Sans 1"/>
              </w:rPr>
              <w:t>ayrıntısınd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izlenmektedir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 xml:space="preserve">ve </w:t>
            </w: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filiy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1B1BFC20" w14:textId="161D5E66" w:rsidR="004345A8" w:rsidRPr="007E7355" w:rsidRDefault="004345A8" w:rsidP="004345A8">
            <w:pPr>
              <w:pStyle w:val="TableParagraph"/>
              <w:spacing w:line="60" w:lineRule="atLeas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1BA40DBA" w14:textId="3411FB92" w:rsidR="004345A8" w:rsidRPr="007E7355" w:rsidRDefault="004345A8" w:rsidP="004345A8">
            <w:pPr>
              <w:pStyle w:val="TableParagraph"/>
              <w:spacing w:line="60" w:lineRule="atLeast"/>
              <w:ind w:left="108" w:right="7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tanıml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üreçl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bulunmaktadı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5AEABA34" w14:textId="1C67AF15" w:rsidR="004345A8" w:rsidRPr="007E7355" w:rsidRDefault="004345A8" w:rsidP="004345A8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79F646D6" w14:textId="3D56A18B" w:rsidR="004345A8" w:rsidRPr="007E7355" w:rsidRDefault="004345A8" w:rsidP="004345A8">
            <w:pPr>
              <w:pStyle w:val="TableParagraph"/>
              <w:spacing w:line="60" w:lineRule="atLeast"/>
              <w:ind w:left="109" w:right="144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780879CC" w14:textId="67322EED" w:rsidR="004345A8" w:rsidRPr="007E7355" w:rsidRDefault="004345A8" w:rsidP="009E4EF5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</w:tr>
      <w:tr w:rsidR="004345A8" w:rsidRPr="007E7355" w14:paraId="21483FED" w14:textId="77777777" w:rsidTr="000B3ADF">
        <w:trPr>
          <w:trHeight w:val="289"/>
        </w:trPr>
        <w:tc>
          <w:tcPr>
            <w:tcW w:w="5954" w:type="dxa"/>
            <w:vMerge/>
          </w:tcPr>
          <w:p w14:paraId="37F9A0CB" w14:textId="4D57650A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7E9A6488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040FBEFB" w14:textId="4FC8EC80" w:rsidR="004345A8" w:rsidRPr="007E7355" w:rsidRDefault="004345A8" w:rsidP="004345A8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6B1E432D" w14:textId="32A56D2C" w:rsidR="004345A8" w:rsidRPr="007E7355" w:rsidRDefault="004345A8" w:rsidP="004345A8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030404B2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4C34D124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  <w:sz w:val="20"/>
              </w:rPr>
            </w:pPr>
          </w:p>
        </w:tc>
      </w:tr>
      <w:tr w:rsidR="004345A8" w:rsidRPr="007E7355" w14:paraId="5CC5EDF0" w14:textId="77777777" w:rsidTr="000B3ADF">
        <w:trPr>
          <w:trHeight w:val="295"/>
        </w:trPr>
        <w:tc>
          <w:tcPr>
            <w:tcW w:w="5954" w:type="dxa"/>
            <w:vMerge/>
          </w:tcPr>
          <w:p w14:paraId="6BC93C83" w14:textId="7B0315BF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2223707E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449F51D6" w14:textId="6A25C7B5" w:rsidR="004345A8" w:rsidRPr="007E7355" w:rsidRDefault="004345A8" w:rsidP="004345A8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2F136432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15F7A9C2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593837EA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</w:tr>
      <w:tr w:rsidR="004345A8" w:rsidRPr="007E7355" w14:paraId="6036F2FA" w14:textId="77777777" w:rsidTr="000B3ADF">
        <w:trPr>
          <w:trHeight w:val="308"/>
        </w:trPr>
        <w:tc>
          <w:tcPr>
            <w:tcW w:w="5954" w:type="dxa"/>
            <w:vMerge/>
          </w:tcPr>
          <w:p w14:paraId="3045F98A" w14:textId="76E27967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0782E573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43A916BD" w14:textId="6E5FAEF8" w:rsidR="004345A8" w:rsidRPr="007E7355" w:rsidRDefault="004345A8" w:rsidP="004345A8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48DA1FB6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72FF54CB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4864DB1E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</w:tr>
      <w:tr w:rsidR="004345A8" w:rsidRPr="007E7355" w14:paraId="4EA3D560" w14:textId="77777777" w:rsidTr="000B3ADF">
        <w:trPr>
          <w:trHeight w:val="309"/>
        </w:trPr>
        <w:tc>
          <w:tcPr>
            <w:tcW w:w="5954" w:type="dxa"/>
            <w:vMerge/>
          </w:tcPr>
          <w:p w14:paraId="37143BEF" w14:textId="1AD974F7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1E4C14DF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67C968B4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34C2BC59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2DC07EF2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4CD2D0DF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</w:tr>
      <w:tr w:rsidR="004345A8" w:rsidRPr="007E7355" w14:paraId="407DA3C0" w14:textId="77777777" w:rsidTr="000B3ADF">
        <w:trPr>
          <w:trHeight w:val="308"/>
        </w:trPr>
        <w:tc>
          <w:tcPr>
            <w:tcW w:w="5954" w:type="dxa"/>
            <w:vMerge/>
          </w:tcPr>
          <w:p w14:paraId="7E3D9FF5" w14:textId="09B8A66B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1D2E8346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1C6EE548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655EAE41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7C4FEF2B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2197329E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</w:tr>
      <w:tr w:rsidR="004345A8" w:rsidRPr="007E7355" w14:paraId="0A6BF454" w14:textId="77777777" w:rsidTr="000B3ADF">
        <w:trPr>
          <w:trHeight w:val="308"/>
        </w:trPr>
        <w:tc>
          <w:tcPr>
            <w:tcW w:w="5954" w:type="dxa"/>
            <w:vMerge/>
          </w:tcPr>
          <w:p w14:paraId="2EFFDA1D" w14:textId="6FEA590A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285F4A73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6AB7F54B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2E4A1E15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6C70CB51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3E34CB67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4345A8" w:rsidRPr="007E7355" w14:paraId="400F8B5A" w14:textId="77777777" w:rsidTr="000B3ADF">
        <w:trPr>
          <w:trHeight w:val="154"/>
        </w:trPr>
        <w:tc>
          <w:tcPr>
            <w:tcW w:w="5954" w:type="dxa"/>
            <w:vMerge/>
          </w:tcPr>
          <w:p w14:paraId="6A89000C" w14:textId="74402A4E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top w:val="nil"/>
            </w:tcBorders>
            <w:shd w:val="clear" w:color="auto" w:fill="FCDFE8"/>
          </w:tcPr>
          <w:p w14:paraId="24D3BBC8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  <w:tc>
          <w:tcPr>
            <w:tcW w:w="1701" w:type="dxa"/>
            <w:tcBorders>
              <w:top w:val="nil"/>
            </w:tcBorders>
            <w:shd w:val="clear" w:color="auto" w:fill="FDCEDD"/>
          </w:tcPr>
          <w:p w14:paraId="69D79EF3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  <w:tc>
          <w:tcPr>
            <w:tcW w:w="2126" w:type="dxa"/>
            <w:tcBorders>
              <w:top w:val="nil"/>
            </w:tcBorders>
            <w:shd w:val="clear" w:color="auto" w:fill="E49BB1"/>
          </w:tcPr>
          <w:p w14:paraId="0FF9D26E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  <w:tc>
          <w:tcPr>
            <w:tcW w:w="2284" w:type="dxa"/>
            <w:tcBorders>
              <w:top w:val="nil"/>
            </w:tcBorders>
            <w:shd w:val="clear" w:color="auto" w:fill="DE829E"/>
          </w:tcPr>
          <w:p w14:paraId="7E0A8CFD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  <w:tc>
          <w:tcPr>
            <w:tcW w:w="1927" w:type="dxa"/>
            <w:tcBorders>
              <w:top w:val="nil"/>
            </w:tcBorders>
            <w:shd w:val="clear" w:color="auto" w:fill="D77192"/>
          </w:tcPr>
          <w:p w14:paraId="75CFCD9A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</w:tr>
      <w:tr w:rsidR="004345A8" w:rsidRPr="007E7355" w14:paraId="057ABB2D" w14:textId="77777777" w:rsidTr="00E76205">
        <w:trPr>
          <w:trHeight w:val="3537"/>
        </w:trPr>
        <w:tc>
          <w:tcPr>
            <w:tcW w:w="5954" w:type="dxa"/>
            <w:vMerge/>
            <w:tcBorders>
              <w:bottom w:val="single" w:sz="4" w:space="0" w:color="000000"/>
            </w:tcBorders>
          </w:tcPr>
          <w:p w14:paraId="2F61BFA8" w14:textId="3A144A08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073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54026034" w14:textId="77777777" w:rsidR="004345A8" w:rsidRPr="007E7355" w:rsidRDefault="004345A8" w:rsidP="004345A8">
            <w:pPr>
              <w:pStyle w:val="TableParagraph"/>
              <w:spacing w:before="3"/>
              <w:rPr>
                <w:rFonts w:ascii="Hurme Geometric Sans 1" w:hAnsi="Hurme Geometric Sans 1"/>
                <w:sz w:val="26"/>
              </w:rPr>
            </w:pPr>
          </w:p>
          <w:p w14:paraId="7A31925D" w14:textId="77777777" w:rsidR="004345A8" w:rsidRPr="007E7355" w:rsidRDefault="004345A8" w:rsidP="004345A8">
            <w:pPr>
              <w:pStyle w:val="TableParagraph"/>
              <w:ind w:left="228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AC8F411" w14:textId="77777777" w:rsidR="004345A8" w:rsidRPr="00BB7BE1" w:rsidRDefault="004345A8" w:rsidP="00BB7BE1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inans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Kaynak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ğılım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t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rim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mas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eşitlil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6A481ACC" w14:textId="5989B24A" w:rsidR="004345A8" w:rsidRPr="00BB7BE1" w:rsidRDefault="004345A8" w:rsidP="00BB7BE1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inans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umu</w:t>
            </w:r>
            <w:proofErr w:type="spellEnd"/>
          </w:p>
          <w:p w14:paraId="6B38F027" w14:textId="77777777" w:rsidR="004345A8" w:rsidRPr="00BB7BE1" w:rsidRDefault="004345A8" w:rsidP="00BB7BE1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inans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02620587" w14:textId="121E2267" w:rsidR="004345A8" w:rsidRPr="007E7355" w:rsidRDefault="004345A8" w:rsidP="00BB7BE1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41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7A25BA92" w14:textId="23207B7E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3DAC753E" wp14:editId="320C763B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0" name="Metin Kutusu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3A065B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AC753E" id="Metin Kutusu 40" o:spid="_x0000_s1035" type="#_x0000_t202" style="position:absolute;margin-left:493.3pt;margin-top:67.1pt;width:12.25pt;height:12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0h27BbcC&#10;AAC1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143A065B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4737890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31"/>
          <w:footerReference w:type="default" r:id="rId32"/>
          <w:pgSz w:w="16840" w:h="11910" w:orient="landscape"/>
          <w:pgMar w:top="9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4"/>
        <w:gridCol w:w="1987"/>
        <w:gridCol w:w="1749"/>
        <w:gridCol w:w="2001"/>
        <w:gridCol w:w="2535"/>
        <w:gridCol w:w="1801"/>
      </w:tblGrid>
      <w:tr w:rsidR="00A068E2" w:rsidRPr="007E7355" w14:paraId="675DEC88" w14:textId="77777777" w:rsidTr="00A068E2">
        <w:trPr>
          <w:trHeight w:val="393"/>
        </w:trPr>
        <w:tc>
          <w:tcPr>
            <w:tcW w:w="16027" w:type="dxa"/>
            <w:gridSpan w:val="6"/>
            <w:shd w:val="clear" w:color="auto" w:fill="FFC9DE"/>
          </w:tcPr>
          <w:p w14:paraId="2CE4FA2A" w14:textId="6C637840" w:rsidR="00A068E2" w:rsidRPr="007E7355" w:rsidRDefault="00A068E2" w:rsidP="00A068E2">
            <w:pPr>
              <w:pStyle w:val="TableParagraph"/>
              <w:spacing w:line="341" w:lineRule="exact"/>
              <w:ind w:right="90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C25395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M ve KALİTE</w:t>
            </w:r>
          </w:p>
        </w:tc>
      </w:tr>
      <w:tr w:rsidR="00A068E2" w:rsidRPr="007E7355" w14:paraId="79E7B1EB" w14:textId="77777777" w:rsidTr="00BE784B">
        <w:trPr>
          <w:trHeight w:val="433"/>
        </w:trPr>
        <w:tc>
          <w:tcPr>
            <w:tcW w:w="16027" w:type="dxa"/>
            <w:gridSpan w:val="6"/>
            <w:shd w:val="clear" w:color="auto" w:fill="FFC9DE"/>
          </w:tcPr>
          <w:p w14:paraId="1947FDFE" w14:textId="77777777" w:rsidR="00A068E2" w:rsidRPr="007E7355" w:rsidRDefault="00A068E2" w:rsidP="00A068E2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istemleri</w:t>
            </w:r>
            <w:proofErr w:type="spellEnd"/>
          </w:p>
        </w:tc>
      </w:tr>
      <w:tr w:rsidR="00A068E2" w:rsidRPr="007E7355" w14:paraId="70BF820D" w14:textId="77777777" w:rsidTr="00BE784B">
        <w:trPr>
          <w:trHeight w:val="309"/>
        </w:trPr>
        <w:tc>
          <w:tcPr>
            <w:tcW w:w="5954" w:type="dxa"/>
            <w:shd w:val="clear" w:color="auto" w:fill="FFC9DE"/>
          </w:tcPr>
          <w:p w14:paraId="48A16A80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7" w:type="dxa"/>
            <w:shd w:val="clear" w:color="auto" w:fill="FFC9DE"/>
          </w:tcPr>
          <w:p w14:paraId="737F7A27" w14:textId="77777777" w:rsidR="00A068E2" w:rsidRPr="007E7355" w:rsidRDefault="00A068E2" w:rsidP="00A068E2">
            <w:pPr>
              <w:pStyle w:val="TableParagraph"/>
              <w:spacing w:line="264" w:lineRule="exact"/>
              <w:ind w:left="1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749" w:type="dxa"/>
            <w:shd w:val="clear" w:color="auto" w:fill="FFC9DE"/>
          </w:tcPr>
          <w:p w14:paraId="7C7E1935" w14:textId="77777777" w:rsidR="00A068E2" w:rsidRPr="007E7355" w:rsidRDefault="00A068E2" w:rsidP="00A068E2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1" w:type="dxa"/>
            <w:shd w:val="clear" w:color="auto" w:fill="FFC9DE"/>
          </w:tcPr>
          <w:p w14:paraId="0C9A0DF4" w14:textId="77777777" w:rsidR="00A068E2" w:rsidRPr="007E7355" w:rsidRDefault="00A068E2" w:rsidP="00A068E2">
            <w:pPr>
              <w:pStyle w:val="TableParagraph"/>
              <w:spacing w:line="264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535" w:type="dxa"/>
            <w:shd w:val="clear" w:color="auto" w:fill="FFC9DE"/>
          </w:tcPr>
          <w:p w14:paraId="0D15FB52" w14:textId="77777777" w:rsidR="00A068E2" w:rsidRPr="007E7355" w:rsidRDefault="00A068E2" w:rsidP="00A068E2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01" w:type="dxa"/>
            <w:shd w:val="clear" w:color="auto" w:fill="FFC9DE"/>
          </w:tcPr>
          <w:p w14:paraId="1F573CAD" w14:textId="77777777" w:rsidR="00A068E2" w:rsidRPr="007E7355" w:rsidRDefault="00A068E2" w:rsidP="00A068E2">
            <w:pPr>
              <w:pStyle w:val="TableParagraph"/>
              <w:spacing w:line="264" w:lineRule="exact"/>
              <w:ind w:left="1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854130" w:rsidRPr="007E7355" w14:paraId="0B813C38" w14:textId="77777777" w:rsidTr="00AA28EE">
        <w:trPr>
          <w:trHeight w:val="258"/>
        </w:trPr>
        <w:tc>
          <w:tcPr>
            <w:tcW w:w="5954" w:type="dxa"/>
            <w:tcBorders>
              <w:bottom w:val="nil"/>
            </w:tcBorders>
          </w:tcPr>
          <w:p w14:paraId="7DED185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7" w:type="dxa"/>
            <w:vMerge w:val="restart"/>
            <w:shd w:val="clear" w:color="auto" w:fill="FCDFE8"/>
          </w:tcPr>
          <w:p w14:paraId="79ABDE0C" w14:textId="17B22EE5" w:rsidR="00DC6025" w:rsidRPr="007E7355" w:rsidRDefault="00DC6025" w:rsidP="00DC6025">
            <w:pPr>
              <w:pStyle w:val="TableParagraph"/>
              <w:spacing w:line="268" w:lineRule="exact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  <w:p w14:paraId="1FDE67B8" w14:textId="291A86A3" w:rsidR="00854130" w:rsidRPr="007E7355" w:rsidRDefault="00854130" w:rsidP="00854130">
            <w:pPr>
              <w:pStyle w:val="TableParagraph"/>
              <w:spacing w:line="252" w:lineRule="exact"/>
              <w:ind w:left="20" w:right="82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eğitim ve</w:t>
            </w:r>
            <w:r>
              <w:rPr>
                <w:rFonts w:ascii="Hurme Geometric Sans 1" w:hAnsi="Hurme Geometric Sans 1"/>
              </w:rPr>
              <w:t xml:space="preserve"> </w:t>
            </w:r>
            <w:r w:rsidRPr="00854130">
              <w:rPr>
                <w:rFonts w:ascii="Hurme Geometric Sans 1" w:hAnsi="Hurme Geometric Sans 1"/>
              </w:rPr>
              <w:t xml:space="preserve">öğretim, </w:t>
            </w:r>
            <w:proofErr w:type="spellStart"/>
            <w:r w:rsidRPr="00854130">
              <w:rPr>
                <w:rFonts w:ascii="Hurme Geometric Sans 1" w:hAnsi="Hurme Geometric Sans 1"/>
              </w:rPr>
              <w:t>araştırm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 xml:space="preserve">ve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54130">
              <w:rPr>
                <w:rFonts w:ascii="Hurme Geometric Sans 1" w:hAnsi="Hurme Geometric Sans 1"/>
              </w:rPr>
              <w:t>toplumsal</w:t>
            </w:r>
            <w:proofErr w:type="spellEnd"/>
            <w:r w:rsidRP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54130">
              <w:rPr>
                <w:rFonts w:ascii="Hurme Geometric Sans 1" w:hAnsi="Hurme Geometric Sans 1"/>
              </w:rPr>
              <w:t>katkı</w:t>
            </w:r>
            <w:proofErr w:type="spellEnd"/>
            <w:r w:rsidRPr="00854130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854130">
              <w:rPr>
                <w:rFonts w:ascii="Hurme Geometric Sans 1" w:hAnsi="Hurme Geometric Sans 1"/>
              </w:rPr>
              <w:t>yönetim</w:t>
            </w:r>
            <w:proofErr w:type="spellEnd"/>
            <w:r w:rsidRP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54130">
              <w:rPr>
                <w:rFonts w:ascii="Hurme Geometric Sans 1" w:hAnsi="Hurme Geometric Sans 1"/>
              </w:rPr>
              <w:t>sistemine</w:t>
            </w:r>
            <w:proofErr w:type="spellEnd"/>
          </w:p>
          <w:p w14:paraId="323DC507" w14:textId="77777777" w:rsidR="00854130" w:rsidRPr="007E7355" w:rsidRDefault="00854130" w:rsidP="00854130">
            <w:pPr>
              <w:pStyle w:val="TableParagraph"/>
              <w:spacing w:line="252" w:lineRule="exact"/>
              <w:ind w:left="20" w:right="8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0BCAD556" w14:textId="06BC6674" w:rsidR="00854130" w:rsidRPr="007E7355" w:rsidRDefault="00854130" w:rsidP="00854130">
            <w:pPr>
              <w:pStyle w:val="TableParagraph"/>
              <w:spacing w:line="252" w:lineRule="exact"/>
              <w:ind w:left="20" w:right="82"/>
              <w:rPr>
                <w:rFonts w:ascii="Hurme Geometric Sans 1" w:hAnsi="Hurme Geometric Sans 1"/>
              </w:rPr>
            </w:pPr>
            <w:proofErr w:type="spellStart"/>
            <w:r w:rsidRPr="00854130">
              <w:rPr>
                <w:rFonts w:ascii="Hurme Geometric Sans 1" w:hAnsi="Hurme Geometric Sans 1"/>
              </w:rPr>
              <w:t>tanımlanmamıştı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>.</w:t>
            </w:r>
          </w:p>
        </w:tc>
        <w:tc>
          <w:tcPr>
            <w:tcW w:w="1749" w:type="dxa"/>
            <w:vMerge w:val="restart"/>
            <w:shd w:val="clear" w:color="auto" w:fill="FDCEDD"/>
          </w:tcPr>
          <w:p w14:paraId="003BB570" w14:textId="6B28C38E" w:rsidR="00854130" w:rsidRPr="007E7355" w:rsidRDefault="00DC6025" w:rsidP="00DC6025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eğitim</w:t>
            </w:r>
          </w:p>
          <w:p w14:paraId="0DAC4BA1" w14:textId="77777777" w:rsidR="00854130" w:rsidRPr="007E7355" w:rsidRDefault="00854130" w:rsidP="00A068E2">
            <w:pPr>
              <w:pStyle w:val="TableParagraph"/>
              <w:spacing w:before="1" w:line="248" w:lineRule="exact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ve öğretim,</w:t>
            </w:r>
          </w:p>
          <w:p w14:paraId="25DE0CF9" w14:textId="77777777" w:rsidR="00854130" w:rsidRPr="007E7355" w:rsidRDefault="00854130" w:rsidP="00A068E2">
            <w:pPr>
              <w:pStyle w:val="TableParagraph"/>
              <w:spacing w:before="39" w:line="292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tkı</w:t>
            </w:r>
            <w:proofErr w:type="spellEnd"/>
          </w:p>
          <w:p w14:paraId="52A4781D" w14:textId="77777777" w:rsidR="00854130" w:rsidRPr="007E7355" w:rsidRDefault="00854130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ve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</w:p>
          <w:p w14:paraId="0AA0E3C7" w14:textId="77777777" w:rsidR="00854130" w:rsidRPr="007E7355" w:rsidRDefault="00854130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594F0AB4" w14:textId="77777777" w:rsidR="00854130" w:rsidRPr="007E7355" w:rsidRDefault="00854130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alt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</w:t>
            </w:r>
            <w:proofErr w:type="spellEnd"/>
          </w:p>
          <w:p w14:paraId="7F670C18" w14:textId="485A8B2F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1" w:type="dxa"/>
            <w:tcBorders>
              <w:bottom w:val="nil"/>
            </w:tcBorders>
            <w:shd w:val="clear" w:color="auto" w:fill="E49BB1"/>
          </w:tcPr>
          <w:p w14:paraId="2F47FC57" w14:textId="0B089353" w:rsidR="00854130" w:rsidRPr="007E7355" w:rsidRDefault="00DC6025" w:rsidP="00DC6025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E784B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2535" w:type="dxa"/>
            <w:tcBorders>
              <w:bottom w:val="nil"/>
            </w:tcBorders>
            <w:shd w:val="clear" w:color="auto" w:fill="DE829E"/>
          </w:tcPr>
          <w:p w14:paraId="77A866C0" w14:textId="3F094E91" w:rsidR="00854130" w:rsidRPr="007E7355" w:rsidRDefault="00DC6025" w:rsidP="00DC6025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854130"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BE784B">
              <w:rPr>
                <w:rFonts w:ascii="Hurme Geometric Sans 1" w:hAnsi="Hurme Geometric Sans 1"/>
              </w:rPr>
              <w:t>süreç</w:t>
            </w:r>
            <w:proofErr w:type="spellEnd"/>
            <w:r w:rsidR="00854130"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BE784B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801" w:type="dxa"/>
            <w:tcBorders>
              <w:bottom w:val="nil"/>
            </w:tcBorders>
            <w:shd w:val="clear" w:color="auto" w:fill="D77192"/>
          </w:tcPr>
          <w:p w14:paraId="127AC917" w14:textId="03F1545C" w:rsidR="00854130" w:rsidRPr="007E7355" w:rsidRDefault="00854130" w:rsidP="009878DE">
            <w:pPr>
              <w:pStyle w:val="TableParagraph"/>
              <w:spacing w:line="24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9878D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878DE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9878DE" w:rsidRPr="007E7355">
              <w:rPr>
                <w:rFonts w:ascii="Hurme Geometric Sans 1" w:hAnsi="Hurme Geometric Sans 1"/>
              </w:rPr>
              <w:t>,</w:t>
            </w:r>
          </w:p>
        </w:tc>
      </w:tr>
      <w:tr w:rsidR="00854130" w:rsidRPr="007E7355" w14:paraId="3C15F968" w14:textId="77777777" w:rsidTr="00BE784B">
        <w:trPr>
          <w:trHeight w:val="270"/>
        </w:trPr>
        <w:tc>
          <w:tcPr>
            <w:tcW w:w="5954" w:type="dxa"/>
            <w:tcBorders>
              <w:top w:val="nil"/>
              <w:bottom w:val="nil"/>
            </w:tcBorders>
          </w:tcPr>
          <w:p w14:paraId="77EFE10B" w14:textId="77777777" w:rsidR="00854130" w:rsidRPr="007E7355" w:rsidRDefault="00854130" w:rsidP="00A068E2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3.4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Süreç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</w:tc>
        <w:tc>
          <w:tcPr>
            <w:tcW w:w="1987" w:type="dxa"/>
            <w:vMerge/>
            <w:shd w:val="clear" w:color="auto" w:fill="FCDFE8"/>
          </w:tcPr>
          <w:p w14:paraId="489965BF" w14:textId="1DF60693" w:rsidR="00854130" w:rsidRPr="007E7355" w:rsidRDefault="00854130" w:rsidP="00A068E2">
            <w:pPr>
              <w:pStyle w:val="TableParagraph"/>
              <w:ind w:left="20" w:right="130"/>
              <w:jc w:val="center"/>
              <w:rPr>
                <w:rFonts w:ascii="Hurme Geometric Sans 1" w:hAnsi="Hurme Geometric Sans 1"/>
              </w:rPr>
            </w:pPr>
          </w:p>
        </w:tc>
        <w:tc>
          <w:tcPr>
            <w:tcW w:w="1749" w:type="dxa"/>
            <w:vMerge/>
            <w:shd w:val="clear" w:color="auto" w:fill="FDCEDD"/>
          </w:tcPr>
          <w:p w14:paraId="3FE128E1" w14:textId="0D7C9A64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tcBorders>
              <w:top w:val="nil"/>
              <w:bottom w:val="nil"/>
            </w:tcBorders>
            <w:shd w:val="clear" w:color="auto" w:fill="E49BB1"/>
          </w:tcPr>
          <w:p w14:paraId="3BEA0712" w14:textId="3D88640A" w:rsidR="00854130" w:rsidRPr="007E7355" w:rsidRDefault="00854130" w:rsidP="00A068E2">
            <w:pPr>
              <w:pStyle w:val="TableParagraph"/>
              <w:spacing w:line="21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</w:tc>
        <w:tc>
          <w:tcPr>
            <w:tcW w:w="2535" w:type="dxa"/>
            <w:tcBorders>
              <w:top w:val="nil"/>
              <w:bottom w:val="nil"/>
            </w:tcBorders>
            <w:shd w:val="clear" w:color="auto" w:fill="DE829E"/>
          </w:tcPr>
          <w:p w14:paraId="1C1E1462" w14:textId="77777777" w:rsidR="00854130" w:rsidRPr="007E7355" w:rsidRDefault="00854130" w:rsidP="00A068E2">
            <w:pPr>
              <w:pStyle w:val="TableParagraph"/>
              <w:spacing w:line="25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</w:tc>
        <w:tc>
          <w:tcPr>
            <w:tcW w:w="1801" w:type="dxa"/>
            <w:tcBorders>
              <w:top w:val="nil"/>
              <w:bottom w:val="nil"/>
            </w:tcBorders>
            <w:shd w:val="clear" w:color="auto" w:fill="D77192"/>
          </w:tcPr>
          <w:p w14:paraId="4900BB15" w14:textId="3EEF8BD2" w:rsidR="00854130" w:rsidRPr="007E7355" w:rsidRDefault="00854130" w:rsidP="00AA28EE">
            <w:pPr>
              <w:pStyle w:val="TableParagraph"/>
              <w:spacing w:before="1" w:line="240" w:lineRule="exact"/>
              <w:rPr>
                <w:rFonts w:ascii="Hurme Geometric Sans 1" w:hAnsi="Hurme Geometric Sans 1"/>
              </w:rPr>
            </w:pPr>
          </w:p>
        </w:tc>
      </w:tr>
      <w:tr w:rsidR="00854130" w:rsidRPr="007E7355" w14:paraId="72011D0C" w14:textId="77777777" w:rsidTr="00BE784B">
        <w:trPr>
          <w:trHeight w:val="1274"/>
        </w:trPr>
        <w:tc>
          <w:tcPr>
            <w:tcW w:w="5954" w:type="dxa"/>
            <w:vMerge w:val="restart"/>
            <w:tcBorders>
              <w:top w:val="nil"/>
            </w:tcBorders>
          </w:tcPr>
          <w:p w14:paraId="1580692A" w14:textId="77777777" w:rsidR="00854130" w:rsidRDefault="00854130" w:rsidP="004824C2">
            <w:pPr>
              <w:pStyle w:val="TableParagraph"/>
              <w:spacing w:before="35" w:line="276" w:lineRule="auto"/>
              <w:ind w:left="107" w:right="93"/>
              <w:jc w:val="both"/>
              <w:rPr>
                <w:rFonts w:ascii="Hurme Geometric Sans 1" w:hAnsi="Hurme Geometric Sans 1"/>
                <w:w w:val="95"/>
              </w:rPr>
            </w:pPr>
          </w:p>
          <w:p w14:paraId="5BCBC521" w14:textId="6991C2A9" w:rsidR="00854130" w:rsidRPr="007E7355" w:rsidRDefault="00854130" w:rsidP="001D35B1">
            <w:pPr>
              <w:pStyle w:val="TableParagraph"/>
              <w:spacing w:before="35" w:line="276" w:lineRule="auto"/>
              <w:ind w:left="107" w:right="93"/>
              <w:jc w:val="both"/>
              <w:rPr>
                <w:rFonts w:ascii="Hurme Geometric Sans 1" w:hAnsi="Hurme Geometric Sans 1"/>
                <w:w w:val="95"/>
              </w:rPr>
            </w:pPr>
            <w:proofErr w:type="spellStart"/>
            <w:r w:rsidRPr="00BE784B">
              <w:rPr>
                <w:rFonts w:ascii="Hurme Geometric Sans 1" w:hAnsi="Hurme Geometric Sans 1"/>
              </w:rPr>
              <w:t>Tüm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etkinlikler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ait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süreçle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ve alt </w:t>
            </w:r>
            <w:proofErr w:type="spellStart"/>
            <w:r w:rsidRPr="00BE784B">
              <w:rPr>
                <w:rFonts w:ascii="Hurme Geometric Sans 1" w:hAnsi="Hurme Geometric Sans 1"/>
              </w:rPr>
              <w:t>süreçle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BE784B">
              <w:rPr>
                <w:rFonts w:ascii="Hurme Geometric Sans 1" w:hAnsi="Hurme Geometric Sans 1"/>
              </w:rPr>
              <w:t>uzaktan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eğitim </w:t>
            </w:r>
            <w:proofErr w:type="spellStart"/>
            <w:r w:rsidRPr="00BE784B">
              <w:rPr>
                <w:rFonts w:ascii="Hurme Geometric Sans 1" w:hAnsi="Hurme Geometric Sans 1"/>
              </w:rPr>
              <w:t>dahil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BE784B">
              <w:rPr>
                <w:rFonts w:ascii="Hurme Geometric Sans 1" w:hAnsi="Hurme Geometric Sans 1"/>
              </w:rPr>
              <w:t>tanımlıdı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E784B">
              <w:rPr>
                <w:rFonts w:ascii="Hurme Geometric Sans 1" w:hAnsi="Hurme Geometric Sans 1"/>
              </w:rPr>
              <w:t>Süreçlerdeki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sorumlula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, iş </w:t>
            </w:r>
            <w:proofErr w:type="spellStart"/>
            <w:r w:rsidRPr="00BE784B">
              <w:rPr>
                <w:rFonts w:ascii="Hurme Geometric Sans 1" w:hAnsi="Hurme Geometric Sans 1"/>
              </w:rPr>
              <w:t>akışı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E784B">
              <w:rPr>
                <w:rFonts w:ascii="Hurme Geometric Sans 1" w:hAnsi="Hurme Geometric Sans 1"/>
              </w:rPr>
              <w:t>yönetim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E784B">
              <w:rPr>
                <w:rFonts w:ascii="Hurme Geometric Sans 1" w:hAnsi="Hurme Geometric Sans 1"/>
              </w:rPr>
              <w:t>sahiplenm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yazılıdı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1D35B1">
              <w:rPr>
                <w:rFonts w:ascii="Hurme Geometric Sans 1" w:hAnsi="Hurme Geometric Sans 1"/>
              </w:rPr>
              <w:t>Fakülte</w:t>
            </w:r>
            <w:proofErr w:type="spellEnd"/>
            <w:r w:rsid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D35B1">
              <w:rPr>
                <w:rFonts w:ascii="Hurme Geometric Sans 1" w:hAnsi="Hurme Geometric Sans 1"/>
              </w:rPr>
              <w:t>tarafından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içselleştirilmişti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E784B">
              <w:rPr>
                <w:rFonts w:ascii="Hurme Geometric Sans 1" w:hAnsi="Hurme Geometric Sans 1"/>
              </w:rPr>
              <w:t>Süreç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yönetiminin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başarılı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olduğunun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kanıtları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vardı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E784B">
              <w:rPr>
                <w:rFonts w:ascii="Hurme Geometric Sans 1" w:hAnsi="Hurme Geometric Sans 1"/>
              </w:rPr>
              <w:t>Sürekli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süreç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iyileştirm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döngüsü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kurulmuştur</w:t>
            </w:r>
            <w:proofErr w:type="spellEnd"/>
            <w:r w:rsidRPr="00BE784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7" w:type="dxa"/>
            <w:vMerge/>
            <w:shd w:val="clear" w:color="auto" w:fill="FCDFE8"/>
          </w:tcPr>
          <w:p w14:paraId="13E91A8B" w14:textId="29187460" w:rsidR="00854130" w:rsidRPr="007E7355" w:rsidRDefault="00854130" w:rsidP="00A068E2">
            <w:pPr>
              <w:pStyle w:val="TableParagraph"/>
              <w:ind w:left="20" w:right="130"/>
              <w:jc w:val="center"/>
              <w:rPr>
                <w:rFonts w:ascii="Hurme Geometric Sans 1" w:hAnsi="Hurme Geometric Sans 1"/>
              </w:rPr>
            </w:pPr>
          </w:p>
        </w:tc>
        <w:tc>
          <w:tcPr>
            <w:tcW w:w="1749" w:type="dxa"/>
            <w:vMerge/>
            <w:shd w:val="clear" w:color="auto" w:fill="FDCEDD"/>
          </w:tcPr>
          <w:p w14:paraId="11E66885" w14:textId="79B8E053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tcBorders>
              <w:top w:val="nil"/>
              <w:bottom w:val="nil"/>
            </w:tcBorders>
            <w:shd w:val="clear" w:color="auto" w:fill="E49BB1"/>
          </w:tcPr>
          <w:p w14:paraId="4F446419" w14:textId="77777777" w:rsidR="00854130" w:rsidRPr="007E7355" w:rsidRDefault="00854130" w:rsidP="00A068E2">
            <w:pPr>
              <w:pStyle w:val="TableParagraph"/>
              <w:spacing w:line="213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0DC0EC40" w14:textId="77777777" w:rsidR="00854130" w:rsidRPr="007E7355" w:rsidRDefault="00854130" w:rsidP="00A068E2">
            <w:pPr>
              <w:pStyle w:val="TableParagraph"/>
              <w:spacing w:before="1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535" w:type="dxa"/>
            <w:tcBorders>
              <w:top w:val="nil"/>
              <w:bottom w:val="nil"/>
            </w:tcBorders>
            <w:shd w:val="clear" w:color="auto" w:fill="DE829E"/>
          </w:tcPr>
          <w:p w14:paraId="3D340C92" w14:textId="77777777" w:rsidR="00854130" w:rsidRPr="007E7355" w:rsidRDefault="00854130" w:rsidP="00A068E2">
            <w:pPr>
              <w:pStyle w:val="TableParagraph"/>
              <w:spacing w:line="254" w:lineRule="auto"/>
              <w:ind w:left="109"/>
              <w:rPr>
                <w:rFonts w:ascii="Hurme Geometric Sans 1" w:hAnsi="Hurme Geometric Sans 1"/>
              </w:rPr>
            </w:pPr>
            <w:proofErr w:type="spellStart"/>
            <w:r w:rsidRPr="00BE784B">
              <w:rPr>
                <w:rFonts w:ascii="Hurme Geometric Sans 1" w:hAnsi="Hurme Geometric Sans 1"/>
              </w:rPr>
              <w:t>izlenmekt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BE784B">
              <w:rPr>
                <w:rFonts w:ascii="Hurme Geometric Sans 1" w:hAnsi="Hurme Geometric Sans 1"/>
              </w:rPr>
              <w:t>ilgili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değerlendirilerek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BE784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01" w:type="dxa"/>
            <w:tcBorders>
              <w:top w:val="nil"/>
              <w:bottom w:val="nil"/>
            </w:tcBorders>
            <w:shd w:val="clear" w:color="auto" w:fill="D77192"/>
          </w:tcPr>
          <w:p w14:paraId="10D31528" w14:textId="77777777" w:rsidR="00854130" w:rsidRPr="007E7355" w:rsidRDefault="00854130" w:rsidP="009878DE">
            <w:pPr>
              <w:pStyle w:val="TableParagraph"/>
              <w:spacing w:before="39" w:line="24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BE784B">
              <w:rPr>
                <w:rFonts w:ascii="Hurme Geometric Sans 1" w:hAnsi="Hurme Geometric Sans 1"/>
              </w:rPr>
              <w:t>örnek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gösterilebili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CDF6A63" w14:textId="77777777" w:rsidR="00854130" w:rsidRPr="007E7355" w:rsidRDefault="00854130" w:rsidP="009878DE">
            <w:pPr>
              <w:pStyle w:val="TableParagraph"/>
              <w:spacing w:line="24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854130" w:rsidRPr="007E7355" w14:paraId="07D7FC84" w14:textId="77777777" w:rsidTr="00BE784B">
        <w:trPr>
          <w:trHeight w:val="309"/>
        </w:trPr>
        <w:tc>
          <w:tcPr>
            <w:tcW w:w="5954" w:type="dxa"/>
            <w:vMerge/>
            <w:tcBorders>
              <w:bottom w:val="nil"/>
            </w:tcBorders>
          </w:tcPr>
          <w:p w14:paraId="2FC44155" w14:textId="0B21FD3F" w:rsidR="00854130" w:rsidRPr="007E7355" w:rsidRDefault="00854130" w:rsidP="007E7355">
            <w:pPr>
              <w:pStyle w:val="TableParagraph"/>
              <w:spacing w:before="35" w:line="276" w:lineRule="auto"/>
              <w:ind w:left="107" w:right="93"/>
              <w:jc w:val="both"/>
              <w:rPr>
                <w:rFonts w:ascii="Hurme Geometric Sans 1" w:hAnsi="Hurme Geometric Sans 1"/>
                <w:w w:val="95"/>
              </w:rPr>
            </w:pPr>
          </w:p>
        </w:tc>
        <w:tc>
          <w:tcPr>
            <w:tcW w:w="1987" w:type="dxa"/>
            <w:vMerge/>
            <w:tcBorders>
              <w:bottom w:val="nil"/>
            </w:tcBorders>
            <w:shd w:val="clear" w:color="auto" w:fill="FCDFE8"/>
          </w:tcPr>
          <w:p w14:paraId="170B29FB" w14:textId="5E8AF1FB" w:rsidR="00854130" w:rsidRPr="007E7355" w:rsidRDefault="00854130" w:rsidP="00A068E2">
            <w:pPr>
              <w:pStyle w:val="TableParagraph"/>
              <w:ind w:left="20" w:right="130"/>
              <w:jc w:val="center"/>
              <w:rPr>
                <w:rFonts w:ascii="Hurme Geometric Sans 1" w:hAnsi="Hurme Geometric Sans 1"/>
              </w:rPr>
            </w:pPr>
          </w:p>
        </w:tc>
        <w:tc>
          <w:tcPr>
            <w:tcW w:w="1749" w:type="dxa"/>
            <w:vMerge/>
            <w:shd w:val="clear" w:color="auto" w:fill="FDCEDD"/>
          </w:tcPr>
          <w:p w14:paraId="22563C55" w14:textId="3D13F847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tcBorders>
              <w:top w:val="nil"/>
              <w:bottom w:val="nil"/>
            </w:tcBorders>
            <w:shd w:val="clear" w:color="auto" w:fill="E49BB1"/>
          </w:tcPr>
          <w:p w14:paraId="61553A8E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535" w:type="dxa"/>
            <w:tcBorders>
              <w:top w:val="nil"/>
              <w:bottom w:val="nil"/>
            </w:tcBorders>
            <w:shd w:val="clear" w:color="auto" w:fill="DE829E"/>
          </w:tcPr>
          <w:p w14:paraId="1DB443D6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01" w:type="dxa"/>
            <w:tcBorders>
              <w:top w:val="nil"/>
              <w:bottom w:val="nil"/>
            </w:tcBorders>
            <w:shd w:val="clear" w:color="auto" w:fill="D77192"/>
          </w:tcPr>
          <w:p w14:paraId="279B31F3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671B1503" w14:textId="77777777" w:rsidTr="00BE784B">
        <w:trPr>
          <w:trHeight w:val="308"/>
        </w:trPr>
        <w:tc>
          <w:tcPr>
            <w:tcW w:w="5954" w:type="dxa"/>
            <w:tcBorders>
              <w:top w:val="nil"/>
              <w:bottom w:val="nil"/>
            </w:tcBorders>
          </w:tcPr>
          <w:p w14:paraId="03FF0124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7" w:type="dxa"/>
            <w:tcBorders>
              <w:top w:val="nil"/>
              <w:bottom w:val="nil"/>
            </w:tcBorders>
            <w:shd w:val="clear" w:color="auto" w:fill="FCDFE8"/>
          </w:tcPr>
          <w:p w14:paraId="68DB637E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49" w:type="dxa"/>
            <w:vMerge/>
            <w:shd w:val="clear" w:color="auto" w:fill="FDCEDD"/>
          </w:tcPr>
          <w:p w14:paraId="4384D96D" w14:textId="775EEE6A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tcBorders>
              <w:top w:val="nil"/>
              <w:bottom w:val="nil"/>
            </w:tcBorders>
            <w:shd w:val="clear" w:color="auto" w:fill="E49BB1"/>
          </w:tcPr>
          <w:p w14:paraId="5A95FFB7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535" w:type="dxa"/>
            <w:tcBorders>
              <w:top w:val="nil"/>
              <w:bottom w:val="nil"/>
            </w:tcBorders>
            <w:shd w:val="clear" w:color="auto" w:fill="DE829E"/>
          </w:tcPr>
          <w:p w14:paraId="477FF682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01" w:type="dxa"/>
            <w:tcBorders>
              <w:top w:val="nil"/>
              <w:bottom w:val="nil"/>
            </w:tcBorders>
            <w:shd w:val="clear" w:color="auto" w:fill="D77192"/>
          </w:tcPr>
          <w:p w14:paraId="1320A9B4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773E8562" w14:textId="77777777" w:rsidTr="00BE784B">
        <w:trPr>
          <w:trHeight w:val="1389"/>
        </w:trPr>
        <w:tc>
          <w:tcPr>
            <w:tcW w:w="5954" w:type="dxa"/>
            <w:tcBorders>
              <w:top w:val="nil"/>
              <w:bottom w:val="nil"/>
            </w:tcBorders>
          </w:tcPr>
          <w:p w14:paraId="1501FDE4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7" w:type="dxa"/>
            <w:tcBorders>
              <w:top w:val="nil"/>
            </w:tcBorders>
            <w:shd w:val="clear" w:color="auto" w:fill="FCDFE8"/>
          </w:tcPr>
          <w:p w14:paraId="0875D997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49" w:type="dxa"/>
            <w:vMerge/>
            <w:shd w:val="clear" w:color="auto" w:fill="FDCEDD"/>
          </w:tcPr>
          <w:p w14:paraId="2C292D74" w14:textId="25FD2665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tcBorders>
              <w:top w:val="nil"/>
            </w:tcBorders>
            <w:shd w:val="clear" w:color="auto" w:fill="E49BB1"/>
          </w:tcPr>
          <w:p w14:paraId="42C18C70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535" w:type="dxa"/>
            <w:tcBorders>
              <w:top w:val="nil"/>
            </w:tcBorders>
            <w:shd w:val="clear" w:color="auto" w:fill="DE829E"/>
          </w:tcPr>
          <w:p w14:paraId="1635819A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01" w:type="dxa"/>
            <w:tcBorders>
              <w:top w:val="nil"/>
            </w:tcBorders>
            <w:shd w:val="clear" w:color="auto" w:fill="D77192"/>
          </w:tcPr>
          <w:p w14:paraId="1DB9AD6A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429643A7" w14:textId="77777777" w:rsidTr="00A068E2">
        <w:trPr>
          <w:trHeight w:val="594"/>
        </w:trPr>
        <w:tc>
          <w:tcPr>
            <w:tcW w:w="5954" w:type="dxa"/>
            <w:tcBorders>
              <w:top w:val="nil"/>
              <w:bottom w:val="nil"/>
            </w:tcBorders>
          </w:tcPr>
          <w:p w14:paraId="3490048D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3" w:type="dxa"/>
            <w:gridSpan w:val="5"/>
            <w:tcBorders>
              <w:bottom w:val="nil"/>
            </w:tcBorders>
            <w:shd w:val="clear" w:color="auto" w:fill="E4ADC0"/>
          </w:tcPr>
          <w:p w14:paraId="140B6A1F" w14:textId="77777777" w:rsidR="00A068E2" w:rsidRPr="007E7355" w:rsidRDefault="00A068E2" w:rsidP="00A068E2">
            <w:pPr>
              <w:pStyle w:val="TableParagraph"/>
              <w:spacing w:before="3"/>
              <w:rPr>
                <w:rFonts w:ascii="Hurme Geometric Sans 1" w:hAnsi="Hurme Geometric Sans 1"/>
                <w:sz w:val="26"/>
              </w:rPr>
            </w:pPr>
          </w:p>
          <w:p w14:paraId="14F2D306" w14:textId="77777777" w:rsidR="00A068E2" w:rsidRPr="007E7355" w:rsidRDefault="00A068E2" w:rsidP="00A068E2">
            <w:pPr>
              <w:pStyle w:val="TableParagraph"/>
              <w:ind w:left="228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</w:tc>
      </w:tr>
      <w:tr w:rsidR="00A068E2" w:rsidRPr="007E7355" w14:paraId="24AA581D" w14:textId="77777777" w:rsidTr="00A068E2">
        <w:trPr>
          <w:trHeight w:val="1442"/>
        </w:trPr>
        <w:tc>
          <w:tcPr>
            <w:tcW w:w="5954" w:type="dxa"/>
            <w:tcBorders>
              <w:top w:val="nil"/>
              <w:bottom w:val="nil"/>
            </w:tcBorders>
          </w:tcPr>
          <w:p w14:paraId="19AE3988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3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4BE1E468" w14:textId="77777777" w:rsidR="00A068E2" w:rsidRPr="00BB7BE1" w:rsidRDefault="00A068E2" w:rsidP="00BE784B">
            <w:pPr>
              <w:pStyle w:val="TableParagraph"/>
              <w:numPr>
                <w:ilvl w:val="0"/>
                <w:numId w:val="53"/>
              </w:numPr>
              <w:tabs>
                <w:tab w:val="left" w:pos="895"/>
                <w:tab w:val="left" w:pos="896"/>
              </w:tabs>
              <w:spacing w:before="18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El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itabı</w:t>
            </w:r>
            <w:proofErr w:type="spellEnd"/>
          </w:p>
          <w:p w14:paraId="340446FE" w14:textId="77777777" w:rsidR="00A068E2" w:rsidRPr="00BB7BE1" w:rsidRDefault="00A068E2" w:rsidP="00BE784B">
            <w:pPr>
              <w:pStyle w:val="TableParagraph"/>
              <w:numPr>
                <w:ilvl w:val="0"/>
                <w:numId w:val="53"/>
              </w:numPr>
              <w:tabs>
                <w:tab w:val="left" w:pos="895"/>
                <w:tab w:val="left" w:pos="896"/>
              </w:tabs>
              <w:spacing w:before="1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eğiti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2324569E" w14:textId="77777777" w:rsidR="00A068E2" w:rsidRPr="00BB7BE1" w:rsidRDefault="00A068E2" w:rsidP="00BE784B">
            <w:pPr>
              <w:pStyle w:val="TableParagraph"/>
              <w:numPr>
                <w:ilvl w:val="0"/>
                <w:numId w:val="53"/>
              </w:numPr>
              <w:tabs>
                <w:tab w:val="left" w:pos="895"/>
                <w:tab w:val="left" w:pos="896"/>
              </w:tabs>
              <w:spacing w:before="1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41BA4CB" w14:textId="77777777" w:rsidR="00A068E2" w:rsidRPr="00BB7BE1" w:rsidRDefault="00A068E2" w:rsidP="00BE784B">
            <w:pPr>
              <w:pStyle w:val="TableParagraph"/>
              <w:numPr>
                <w:ilvl w:val="0"/>
                <w:numId w:val="53"/>
              </w:numPr>
              <w:tabs>
                <w:tab w:val="left" w:pos="895"/>
                <w:tab w:val="left" w:pos="896"/>
              </w:tabs>
              <w:spacing w:before="8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738DDED4" w14:textId="621C3609" w:rsidR="00A068E2" w:rsidRPr="007E7355" w:rsidRDefault="00A068E2" w:rsidP="00BE784B">
            <w:pPr>
              <w:pStyle w:val="TableParagraph"/>
              <w:numPr>
                <w:ilvl w:val="0"/>
                <w:numId w:val="53"/>
              </w:numPr>
              <w:tabs>
                <w:tab w:val="left" w:pos="895"/>
                <w:tab w:val="left" w:pos="896"/>
              </w:tabs>
              <w:spacing w:before="1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;</w:t>
            </w:r>
            <w:r w:rsidR="00DC6025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C6025"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="00BE784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E784B"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="00BE784B"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="00BE784B"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="00BE784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E784B"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="00BE784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E784B"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A068E2" w:rsidRPr="007E7355" w14:paraId="67692FFD" w14:textId="77777777" w:rsidTr="009E4EF5">
        <w:trPr>
          <w:trHeight w:val="428"/>
        </w:trPr>
        <w:tc>
          <w:tcPr>
            <w:tcW w:w="5954" w:type="dxa"/>
            <w:tcBorders>
              <w:top w:val="nil"/>
            </w:tcBorders>
          </w:tcPr>
          <w:p w14:paraId="360315FF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3" w:type="dxa"/>
            <w:gridSpan w:val="5"/>
            <w:tcBorders>
              <w:top w:val="nil"/>
            </w:tcBorders>
            <w:shd w:val="clear" w:color="auto" w:fill="E4ADC0"/>
          </w:tcPr>
          <w:p w14:paraId="2F6F99BA" w14:textId="74327859" w:rsidR="00A068E2" w:rsidRPr="007E7355" w:rsidRDefault="00A068E2" w:rsidP="00BE784B">
            <w:pPr>
              <w:pStyle w:val="TableParagraph"/>
              <w:spacing w:line="235" w:lineRule="exact"/>
              <w:ind w:left="895" w:right="234"/>
              <w:jc w:val="both"/>
              <w:rPr>
                <w:rFonts w:ascii="Hurme Geometric Sans 1" w:hAnsi="Hurme Geometric Sans 1"/>
                <w:i/>
              </w:rPr>
            </w:pPr>
          </w:p>
        </w:tc>
      </w:tr>
    </w:tbl>
    <w:p w14:paraId="4962D853" w14:textId="2466350C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1C1A9B8D" wp14:editId="3D91FB65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9" name="Metin Kutusu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02AFF5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1A9B8D" id="Metin Kutusu 39" o:spid="_x0000_s1036" type="#_x0000_t202" style="position:absolute;margin-left:493.3pt;margin-top:67.1pt;width:12.25pt;height:12pt;z-index:-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IhaQ4rcC&#10;AAC2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1102AFF5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011B2B4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33"/>
          <w:footerReference w:type="default" r:id="rId34"/>
          <w:pgSz w:w="16840" w:h="11910" w:orient="landscape"/>
          <w:pgMar w:top="9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366"/>
        <w:gridCol w:w="2064"/>
        <w:gridCol w:w="3055"/>
        <w:gridCol w:w="2268"/>
        <w:gridCol w:w="1480"/>
        <w:gridCol w:w="1813"/>
      </w:tblGrid>
      <w:tr w:rsidR="00A068E2" w:rsidRPr="007E7355" w14:paraId="426401C2" w14:textId="77777777" w:rsidTr="00A068E2">
        <w:trPr>
          <w:trHeight w:val="393"/>
        </w:trPr>
        <w:tc>
          <w:tcPr>
            <w:tcW w:w="16046" w:type="dxa"/>
            <w:gridSpan w:val="6"/>
            <w:shd w:val="clear" w:color="auto" w:fill="FFC9DE"/>
          </w:tcPr>
          <w:p w14:paraId="72019953" w14:textId="2B6C37EA" w:rsidR="00A068E2" w:rsidRPr="007E7355" w:rsidRDefault="00A068E2" w:rsidP="00A068E2">
            <w:pPr>
              <w:pStyle w:val="TableParagraph"/>
              <w:spacing w:before="2"/>
              <w:ind w:right="92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2E2844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M ve KALİTE</w:t>
            </w:r>
          </w:p>
        </w:tc>
      </w:tr>
      <w:tr w:rsidR="00A068E2" w:rsidRPr="007E7355" w14:paraId="4448CE89" w14:textId="77777777" w:rsidTr="00A068E2">
        <w:trPr>
          <w:trHeight w:val="928"/>
        </w:trPr>
        <w:tc>
          <w:tcPr>
            <w:tcW w:w="16046" w:type="dxa"/>
            <w:gridSpan w:val="6"/>
            <w:shd w:val="clear" w:color="auto" w:fill="FFC9DE"/>
          </w:tcPr>
          <w:p w14:paraId="11A44C04" w14:textId="77777777" w:rsidR="00A068E2" w:rsidRPr="007E7355" w:rsidRDefault="00A068E2" w:rsidP="00A068E2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ılımı</w:t>
            </w:r>
            <w:proofErr w:type="spellEnd"/>
          </w:p>
          <w:p w14:paraId="6704F571" w14:textId="01E7C822" w:rsidR="00A068E2" w:rsidRPr="007E7355" w:rsidRDefault="00DC6025" w:rsidP="00740C6B">
            <w:pPr>
              <w:pStyle w:val="TableParagraph"/>
              <w:spacing w:before="2"/>
              <w:ind w:left="105" w:right="253"/>
              <w:jc w:val="both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Fakülte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iç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dış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paydaşlarının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stratejik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kararlara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süreçlere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katılımını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sağlamak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üzere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geri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bildirimlerini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almak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yanıtlamak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kararlarında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kullanmak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için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gerekli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sistemleri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oluşturmalı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ve</w:t>
            </w:r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yönetmelidi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02E104A4" w14:textId="77777777" w:rsidTr="00DC6025">
        <w:trPr>
          <w:trHeight w:val="306"/>
        </w:trPr>
        <w:tc>
          <w:tcPr>
            <w:tcW w:w="5366" w:type="dxa"/>
            <w:shd w:val="clear" w:color="auto" w:fill="FFC9DE"/>
          </w:tcPr>
          <w:p w14:paraId="3828397C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shd w:val="clear" w:color="auto" w:fill="FFC9DE"/>
          </w:tcPr>
          <w:p w14:paraId="7A320A1B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3055" w:type="dxa"/>
            <w:shd w:val="clear" w:color="auto" w:fill="FFC9DE"/>
          </w:tcPr>
          <w:p w14:paraId="6CBAB99F" w14:textId="77777777" w:rsidR="00A068E2" w:rsidRPr="007E7355" w:rsidRDefault="00A068E2" w:rsidP="00A068E2">
            <w:pPr>
              <w:pStyle w:val="TableParagraph"/>
              <w:spacing w:line="265" w:lineRule="exact"/>
              <w:ind w:left="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268" w:type="dxa"/>
            <w:shd w:val="clear" w:color="auto" w:fill="FFC9DE"/>
          </w:tcPr>
          <w:p w14:paraId="527006DE" w14:textId="77777777" w:rsidR="00A068E2" w:rsidRPr="007E7355" w:rsidRDefault="00A068E2" w:rsidP="00A068E2">
            <w:pPr>
              <w:pStyle w:val="TableParagraph"/>
              <w:spacing w:line="265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480" w:type="dxa"/>
            <w:shd w:val="clear" w:color="auto" w:fill="FFC9DE"/>
          </w:tcPr>
          <w:p w14:paraId="2EC4411A" w14:textId="77777777" w:rsidR="00A068E2" w:rsidRPr="007E7355" w:rsidRDefault="00A068E2" w:rsidP="00A068E2">
            <w:pPr>
              <w:pStyle w:val="TableParagraph"/>
              <w:spacing w:line="265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13" w:type="dxa"/>
            <w:shd w:val="clear" w:color="auto" w:fill="FFC9DE"/>
          </w:tcPr>
          <w:p w14:paraId="3A023CBD" w14:textId="77777777" w:rsidR="00A068E2" w:rsidRPr="007E7355" w:rsidRDefault="00A068E2" w:rsidP="00A068E2">
            <w:pPr>
              <w:pStyle w:val="TableParagraph"/>
              <w:spacing w:line="265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E76205" w:rsidRPr="007E7355" w14:paraId="35E1DABC" w14:textId="77777777" w:rsidTr="00DC6025">
        <w:trPr>
          <w:trHeight w:val="309"/>
        </w:trPr>
        <w:tc>
          <w:tcPr>
            <w:tcW w:w="5366" w:type="dxa"/>
            <w:tcBorders>
              <w:bottom w:val="nil"/>
            </w:tcBorders>
          </w:tcPr>
          <w:p w14:paraId="0D7BC339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 w:val="restart"/>
            <w:shd w:val="clear" w:color="auto" w:fill="FCDFE8"/>
          </w:tcPr>
          <w:p w14:paraId="43E32946" w14:textId="7115FCCD" w:rsidR="00E76205" w:rsidRPr="007E7355" w:rsidRDefault="00DC6025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6205" w:rsidRPr="007E7355">
              <w:rPr>
                <w:rFonts w:ascii="Hurme Geometric Sans 1" w:hAnsi="Hurme Geometric Sans 1"/>
              </w:rPr>
              <w:t>iç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6205"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7CB3342C" w14:textId="77777777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güvences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sistemine</w:t>
            </w:r>
            <w:proofErr w:type="spellEnd"/>
          </w:p>
          <w:p w14:paraId="01E582B6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ını</w:t>
            </w:r>
            <w:proofErr w:type="spellEnd"/>
          </w:p>
          <w:p w14:paraId="5CD42402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sağlayacak</w:t>
            </w:r>
            <w:proofErr w:type="spellEnd"/>
          </w:p>
          <w:p w14:paraId="51763ACB" w14:textId="77777777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5FFD2BA9" w14:textId="3FBA54F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3055" w:type="dxa"/>
            <w:vMerge w:val="restart"/>
            <w:shd w:val="clear" w:color="auto" w:fill="FDCEDD"/>
          </w:tcPr>
          <w:p w14:paraId="7A3ADE4F" w14:textId="4AFC42AD" w:rsidR="00E76205" w:rsidRPr="007E7355" w:rsidRDefault="00DC6025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6205"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6205"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>,</w:t>
            </w:r>
          </w:p>
          <w:p w14:paraId="3464ECAA" w14:textId="3F5FF01E" w:rsidR="00E76205" w:rsidRPr="007E7355" w:rsidRDefault="00E76205" w:rsidP="00854130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eğitim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e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öğretim,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e</w:t>
            </w:r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ED8046F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602EE586" w14:textId="77777777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uluslararasılaşma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süreçlerinin</w:t>
            </w:r>
            <w:proofErr w:type="spellEnd"/>
          </w:p>
          <w:p w14:paraId="02281F4C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PUKÖ </w:t>
            </w:r>
            <w:proofErr w:type="spellStart"/>
            <w:r w:rsidRPr="007E7355">
              <w:rPr>
                <w:rFonts w:ascii="Hurme Geometric Sans 1" w:hAnsi="Hurme Geometric Sans 1"/>
              </w:rPr>
              <w:t>katman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</w:p>
          <w:p w14:paraId="58456360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ılımı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ğlam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</w:p>
          <w:p w14:paraId="0E80EDF4" w14:textId="79023FA0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68" w:type="dxa"/>
            <w:vMerge w:val="restart"/>
            <w:shd w:val="clear" w:color="auto" w:fill="E49BB1"/>
          </w:tcPr>
          <w:p w14:paraId="3CEBEDAC" w14:textId="77777777" w:rsidR="00E76205" w:rsidRPr="007E7355" w:rsidRDefault="00E76205" w:rsidP="00A068E2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deki</w:t>
            </w:r>
            <w:proofErr w:type="spellEnd"/>
          </w:p>
          <w:p w14:paraId="4209AC96" w14:textId="77777777" w:rsidR="00E76205" w:rsidRPr="007E7355" w:rsidRDefault="00E76205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PUKÖ </w:t>
            </w:r>
            <w:proofErr w:type="spellStart"/>
            <w:r w:rsidRPr="007E7355">
              <w:rPr>
                <w:rFonts w:ascii="Hurme Geometric Sans 1" w:hAnsi="Hurme Geometric Sans 1"/>
              </w:rPr>
              <w:t>katmanlarına</w:t>
            </w:r>
            <w:proofErr w:type="spellEnd"/>
          </w:p>
          <w:p w14:paraId="082ECCD0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ını</w:t>
            </w:r>
            <w:proofErr w:type="spellEnd"/>
          </w:p>
          <w:p w14:paraId="067404A2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ağlam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</w:p>
          <w:p w14:paraId="2BE26FC1" w14:textId="7616B32D" w:rsidR="00E76205" w:rsidRPr="007E7355" w:rsidRDefault="00DC6025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6205"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  <w:p w14:paraId="28E5FBBB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yayılmış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03357147" w14:textId="19F70CC1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480" w:type="dxa"/>
            <w:vMerge w:val="restart"/>
            <w:shd w:val="clear" w:color="auto" w:fill="DE829E"/>
          </w:tcPr>
          <w:p w14:paraId="65612DDD" w14:textId="77777777" w:rsidR="00E76205" w:rsidRPr="007E7355" w:rsidRDefault="00E76205" w:rsidP="00A068E2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Paydaş</w:t>
            </w:r>
            <w:proofErr w:type="spellEnd"/>
          </w:p>
          <w:p w14:paraId="5C2962CE" w14:textId="77777777" w:rsidR="00E76205" w:rsidRPr="007E7355" w:rsidRDefault="00E76205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ılım</w:t>
            </w:r>
            <w:proofErr w:type="spellEnd"/>
          </w:p>
          <w:p w14:paraId="3AC06BC7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</w:t>
            </w:r>
            <w:proofErr w:type="spellEnd"/>
          </w:p>
          <w:p w14:paraId="02F37D33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arını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işleyişi</w:t>
            </w:r>
            <w:proofErr w:type="spellEnd"/>
          </w:p>
          <w:p w14:paraId="5216C114" w14:textId="77777777" w:rsidR="00E76205" w:rsidRPr="007E7355" w:rsidRDefault="00E76205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</w:p>
          <w:p w14:paraId="4DF9F4E8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ve </w:t>
            </w:r>
            <w:proofErr w:type="spellStart"/>
            <w:r w:rsidRPr="007E7355">
              <w:rPr>
                <w:rFonts w:ascii="Hurme Geometric Sans 1" w:hAnsi="Hurme Geometric Sans 1"/>
              </w:rPr>
              <w:t>bağlı</w:t>
            </w:r>
            <w:proofErr w:type="spellEnd"/>
          </w:p>
          <w:p w14:paraId="0935548E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</w:p>
          <w:p w14:paraId="5DF9911E" w14:textId="77777777" w:rsidR="00E76205" w:rsidRPr="007E7355" w:rsidRDefault="00E76205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</w:t>
            </w:r>
            <w:proofErr w:type="spellEnd"/>
          </w:p>
          <w:p w14:paraId="344756C8" w14:textId="4A411B51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13" w:type="dxa"/>
            <w:vMerge w:val="restart"/>
            <w:shd w:val="clear" w:color="auto" w:fill="D77192"/>
          </w:tcPr>
          <w:p w14:paraId="7CA5A137" w14:textId="77777777" w:rsidR="00E76205" w:rsidRPr="007E7355" w:rsidRDefault="00E76205" w:rsidP="00A068E2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926AF6A" w14:textId="77777777" w:rsidR="00E76205" w:rsidRPr="007E7355" w:rsidRDefault="00E76205" w:rsidP="00DC6025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C248033" w14:textId="77777777" w:rsidR="00E76205" w:rsidRPr="007E7355" w:rsidRDefault="00E76205" w:rsidP="00DC6025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7F5706C1" w14:textId="77777777" w:rsidR="00E76205" w:rsidRPr="007E7355" w:rsidRDefault="00E76205" w:rsidP="00DC6025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48AB1F56" w14:textId="77777777" w:rsidR="00E76205" w:rsidRPr="007E7355" w:rsidRDefault="00E76205" w:rsidP="00DC6025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2FD91405" w14:textId="67DDFE95" w:rsidR="00E76205" w:rsidRPr="007E7355" w:rsidRDefault="00E76205" w:rsidP="00DC6025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E76205" w:rsidRPr="007E7355" w14:paraId="457ADC30" w14:textId="77777777" w:rsidTr="00DC6025">
        <w:trPr>
          <w:trHeight w:val="308"/>
        </w:trPr>
        <w:tc>
          <w:tcPr>
            <w:tcW w:w="5366" w:type="dxa"/>
            <w:tcBorders>
              <w:top w:val="nil"/>
              <w:bottom w:val="nil"/>
            </w:tcBorders>
          </w:tcPr>
          <w:p w14:paraId="34912CBF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FCDFE8"/>
          </w:tcPr>
          <w:p w14:paraId="406E7C0B" w14:textId="0865C92B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shd w:val="clear" w:color="auto" w:fill="FDCEDD"/>
          </w:tcPr>
          <w:p w14:paraId="699997F9" w14:textId="621C7ED7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shd w:val="clear" w:color="auto" w:fill="E49BB1"/>
          </w:tcPr>
          <w:p w14:paraId="44680D77" w14:textId="6F878450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66D9582F" w14:textId="7ADF58DE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vMerge/>
            <w:shd w:val="clear" w:color="auto" w:fill="D77192"/>
          </w:tcPr>
          <w:p w14:paraId="3B18E7A1" w14:textId="62B96006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</w:tr>
      <w:tr w:rsidR="00E76205" w:rsidRPr="007E7355" w14:paraId="525180AD" w14:textId="77777777" w:rsidTr="00DC6025">
        <w:trPr>
          <w:trHeight w:val="309"/>
        </w:trPr>
        <w:tc>
          <w:tcPr>
            <w:tcW w:w="5366" w:type="dxa"/>
            <w:tcBorders>
              <w:top w:val="nil"/>
              <w:bottom w:val="nil"/>
            </w:tcBorders>
          </w:tcPr>
          <w:p w14:paraId="155DE8F8" w14:textId="77777777" w:rsidR="00E76205" w:rsidRPr="007E7355" w:rsidRDefault="00E76205" w:rsidP="00A068E2">
            <w:pPr>
              <w:pStyle w:val="TableParagraph"/>
              <w:spacing w:line="267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4.1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dış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tılımı</w:t>
            </w:r>
            <w:proofErr w:type="spellEnd"/>
          </w:p>
        </w:tc>
        <w:tc>
          <w:tcPr>
            <w:tcW w:w="2064" w:type="dxa"/>
            <w:vMerge/>
            <w:shd w:val="clear" w:color="auto" w:fill="FCDFE8"/>
          </w:tcPr>
          <w:p w14:paraId="4EBF292A" w14:textId="7190F3C2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shd w:val="clear" w:color="auto" w:fill="FDCEDD"/>
          </w:tcPr>
          <w:p w14:paraId="169B1D82" w14:textId="29787751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shd w:val="clear" w:color="auto" w:fill="E49BB1"/>
          </w:tcPr>
          <w:p w14:paraId="57C7B142" w14:textId="3F3F8ABD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22E81130" w14:textId="29B69803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vMerge/>
            <w:shd w:val="clear" w:color="auto" w:fill="D77192"/>
          </w:tcPr>
          <w:p w14:paraId="3BE81A9B" w14:textId="2BAD3673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</w:tr>
      <w:tr w:rsidR="00E76205" w:rsidRPr="007E7355" w14:paraId="048D9924" w14:textId="77777777" w:rsidTr="00DC6025">
        <w:trPr>
          <w:trHeight w:val="308"/>
        </w:trPr>
        <w:tc>
          <w:tcPr>
            <w:tcW w:w="5366" w:type="dxa"/>
            <w:tcBorders>
              <w:top w:val="nil"/>
              <w:bottom w:val="nil"/>
            </w:tcBorders>
          </w:tcPr>
          <w:p w14:paraId="1BC25AEB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FCDFE8"/>
          </w:tcPr>
          <w:p w14:paraId="0A26BCB2" w14:textId="46BF4D12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shd w:val="clear" w:color="auto" w:fill="FDCEDD"/>
          </w:tcPr>
          <w:p w14:paraId="0B21AB8B" w14:textId="20AEF355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shd w:val="clear" w:color="auto" w:fill="E49BB1"/>
          </w:tcPr>
          <w:p w14:paraId="25BEB3C9" w14:textId="754099AF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2003FA04" w14:textId="517965EF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vMerge/>
            <w:shd w:val="clear" w:color="auto" w:fill="D77192"/>
          </w:tcPr>
          <w:p w14:paraId="539B36AE" w14:textId="0AB6A9F3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</w:tr>
      <w:tr w:rsidR="00E76205" w:rsidRPr="007E7355" w14:paraId="22789605" w14:textId="77777777" w:rsidTr="00DC6025">
        <w:trPr>
          <w:trHeight w:val="627"/>
        </w:trPr>
        <w:tc>
          <w:tcPr>
            <w:tcW w:w="5366" w:type="dxa"/>
            <w:vMerge w:val="restart"/>
            <w:tcBorders>
              <w:top w:val="nil"/>
              <w:bottom w:val="single" w:sz="4" w:space="0" w:color="000000"/>
            </w:tcBorders>
          </w:tcPr>
          <w:p w14:paraId="4738AB15" w14:textId="3C8E5CA8" w:rsidR="00E76205" w:rsidRPr="007E7355" w:rsidRDefault="00E76205" w:rsidP="00BB7BE1">
            <w:pPr>
              <w:pStyle w:val="TableParagraph"/>
              <w:spacing w:line="265" w:lineRule="exact"/>
              <w:ind w:left="107" w:right="348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e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ış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ı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73EF4">
              <w:rPr>
                <w:rFonts w:ascii="Hurme Geometric Sans 1" w:hAnsi="Hurme Geometric Sans 1"/>
              </w:rPr>
              <w:t>Fakültenin</w:t>
            </w:r>
            <w:proofErr w:type="spellEnd"/>
            <w:r w:rsidR="00873EF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ra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alma,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şim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e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m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Gerçekleşe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katılımı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etkinliği, </w:t>
            </w:r>
            <w:proofErr w:type="spellStart"/>
            <w:r w:rsidRPr="00DC6025">
              <w:rPr>
                <w:rFonts w:ascii="Hurme Geometric Sans 1" w:hAnsi="Hurme Geometric Sans 1"/>
              </w:rPr>
              <w:t>kurumsallığı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DC6025">
              <w:rPr>
                <w:rFonts w:ascii="Hurme Geometric Sans 1" w:hAnsi="Hurme Geometric Sans 1"/>
              </w:rPr>
              <w:t>sürekliliğ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irdelenmektedi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. Uygulama </w:t>
            </w:r>
            <w:proofErr w:type="spellStart"/>
            <w:r w:rsidRPr="00DC6025">
              <w:rPr>
                <w:rFonts w:ascii="Hurme Geometric Sans 1" w:hAnsi="Hurme Geometric Sans 1"/>
              </w:rPr>
              <w:t>örnekler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DC6025">
              <w:rPr>
                <w:rFonts w:ascii="Hurme Geometric Sans 1" w:hAnsi="Hurme Geometric Sans 1"/>
              </w:rPr>
              <w:t>iç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kalit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güvences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ellik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öğrenci ve </w:t>
            </w:r>
            <w:proofErr w:type="spellStart"/>
            <w:r w:rsidRPr="007E7355">
              <w:rPr>
                <w:rFonts w:ascii="Hurme Geometric Sans 1" w:hAnsi="Hurme Geometric Sans 1"/>
              </w:rPr>
              <w:t>d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  <w:r>
              <w:rPr>
                <w:rFonts w:ascii="Hurme Geometric Sans 1" w:hAnsi="Hurme Geometric Sans 1"/>
              </w:rPr>
              <w:t xml:space="preserve"> </w:t>
            </w:r>
            <w:r w:rsidRPr="00DC6025">
              <w:rPr>
                <w:rFonts w:ascii="Hurme Geometric Sans 1" w:hAnsi="Hurme Geometric Sans 1"/>
              </w:rPr>
              <w:t xml:space="preserve">etkinliği </w:t>
            </w:r>
            <w:proofErr w:type="spellStart"/>
            <w:r w:rsidRPr="00DC6025">
              <w:rPr>
                <w:rFonts w:ascii="Hurme Geometric Sans 1" w:hAnsi="Hurme Geometric Sans 1"/>
              </w:rPr>
              <w:t>mevcuttu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DC6025">
              <w:rPr>
                <w:rFonts w:ascii="Hurme Geometric Sans 1" w:hAnsi="Hurme Geometric Sans 1"/>
              </w:rPr>
              <w:t>Sonuçla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değerlendirilmekt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DC6025">
              <w:rPr>
                <w:rFonts w:ascii="Hurme Geometric Sans 1" w:hAnsi="Hurme Geometric Sans 1"/>
              </w:rPr>
              <w:t>bağlı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gerçekleştirilmektedir.</w:t>
            </w:r>
          </w:p>
        </w:tc>
        <w:tc>
          <w:tcPr>
            <w:tcW w:w="2064" w:type="dxa"/>
            <w:vMerge/>
            <w:tcBorders>
              <w:bottom w:val="nil"/>
            </w:tcBorders>
            <w:shd w:val="clear" w:color="auto" w:fill="FCDFE8"/>
          </w:tcPr>
          <w:p w14:paraId="64081686" w14:textId="3948199B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tcBorders>
              <w:bottom w:val="single" w:sz="4" w:space="0" w:color="000000"/>
            </w:tcBorders>
            <w:shd w:val="clear" w:color="auto" w:fill="FDCEDD"/>
          </w:tcPr>
          <w:p w14:paraId="255500FA" w14:textId="33BE2BDB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bottom w:val="single" w:sz="4" w:space="0" w:color="000000"/>
            </w:tcBorders>
            <w:shd w:val="clear" w:color="auto" w:fill="E49BB1"/>
          </w:tcPr>
          <w:p w14:paraId="491338AF" w14:textId="4851EC19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tcBorders>
              <w:bottom w:val="single" w:sz="4" w:space="0" w:color="000000"/>
            </w:tcBorders>
            <w:shd w:val="clear" w:color="auto" w:fill="DE829E"/>
          </w:tcPr>
          <w:p w14:paraId="01725E74" w14:textId="7FEE865E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vMerge/>
            <w:tcBorders>
              <w:bottom w:val="nil"/>
            </w:tcBorders>
            <w:shd w:val="clear" w:color="auto" w:fill="D77192"/>
          </w:tcPr>
          <w:p w14:paraId="1B9E498E" w14:textId="2D095C63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</w:tr>
      <w:tr w:rsidR="00E76205" w:rsidRPr="007E7355" w14:paraId="6A9328FD" w14:textId="77777777" w:rsidTr="00DC6025">
        <w:trPr>
          <w:trHeight w:val="77"/>
        </w:trPr>
        <w:tc>
          <w:tcPr>
            <w:tcW w:w="5366" w:type="dxa"/>
            <w:vMerge/>
          </w:tcPr>
          <w:p w14:paraId="6B9B4400" w14:textId="7993536E" w:rsidR="00E76205" w:rsidRPr="007E7355" w:rsidRDefault="00E76205" w:rsidP="00A068E2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3E8C922F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shd w:val="clear" w:color="auto" w:fill="FDCEDD"/>
          </w:tcPr>
          <w:p w14:paraId="31D0FB5A" w14:textId="0B767422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bottom w:val="nil"/>
            </w:tcBorders>
            <w:shd w:val="clear" w:color="auto" w:fill="E49BB1"/>
          </w:tcPr>
          <w:p w14:paraId="39478336" w14:textId="5832BA9C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07818E74" w14:textId="2CEF7F63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tcBorders>
              <w:top w:val="nil"/>
              <w:bottom w:val="nil"/>
            </w:tcBorders>
            <w:shd w:val="clear" w:color="auto" w:fill="D77192"/>
          </w:tcPr>
          <w:p w14:paraId="1042B7D5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76205" w:rsidRPr="007E7355" w14:paraId="37DA53D7" w14:textId="77777777" w:rsidTr="00DC6025">
        <w:trPr>
          <w:trHeight w:val="308"/>
        </w:trPr>
        <w:tc>
          <w:tcPr>
            <w:tcW w:w="5366" w:type="dxa"/>
            <w:vMerge/>
          </w:tcPr>
          <w:p w14:paraId="2A985E1C" w14:textId="76383850" w:rsidR="00E76205" w:rsidRPr="007E7355" w:rsidRDefault="00E76205" w:rsidP="00A068E2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325F16BD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tcBorders>
              <w:bottom w:val="nil"/>
            </w:tcBorders>
            <w:shd w:val="clear" w:color="auto" w:fill="FDCEDD"/>
          </w:tcPr>
          <w:p w14:paraId="04F81DD7" w14:textId="231C028E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E49BB1"/>
          </w:tcPr>
          <w:p w14:paraId="3D9D7807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5D1283DA" w14:textId="0BB6BAF0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tcBorders>
              <w:top w:val="nil"/>
              <w:bottom w:val="nil"/>
            </w:tcBorders>
            <w:shd w:val="clear" w:color="auto" w:fill="D77192"/>
          </w:tcPr>
          <w:p w14:paraId="2A591DD6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76205" w:rsidRPr="007E7355" w14:paraId="5E93893B" w14:textId="77777777" w:rsidTr="00DC6025">
        <w:trPr>
          <w:trHeight w:val="309"/>
        </w:trPr>
        <w:tc>
          <w:tcPr>
            <w:tcW w:w="5366" w:type="dxa"/>
            <w:vMerge/>
          </w:tcPr>
          <w:p w14:paraId="4DCF2251" w14:textId="46DE6020" w:rsidR="00E76205" w:rsidRPr="007E7355" w:rsidRDefault="00E76205" w:rsidP="00A068E2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1E6454A5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tcBorders>
              <w:top w:val="nil"/>
              <w:bottom w:val="nil"/>
            </w:tcBorders>
            <w:shd w:val="clear" w:color="auto" w:fill="FDCEDD"/>
          </w:tcPr>
          <w:p w14:paraId="0A1001E8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E49BB1"/>
          </w:tcPr>
          <w:p w14:paraId="2325CB18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tcBorders>
              <w:bottom w:val="nil"/>
            </w:tcBorders>
            <w:shd w:val="clear" w:color="auto" w:fill="DE829E"/>
          </w:tcPr>
          <w:p w14:paraId="7BED18D4" w14:textId="671C40B9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tcBorders>
              <w:top w:val="nil"/>
              <w:bottom w:val="nil"/>
            </w:tcBorders>
            <w:shd w:val="clear" w:color="auto" w:fill="D77192"/>
          </w:tcPr>
          <w:p w14:paraId="51DE774C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76205" w:rsidRPr="007E7355" w14:paraId="5EB24481" w14:textId="77777777" w:rsidTr="00DC6025">
        <w:trPr>
          <w:trHeight w:val="308"/>
        </w:trPr>
        <w:tc>
          <w:tcPr>
            <w:tcW w:w="5366" w:type="dxa"/>
            <w:vMerge/>
          </w:tcPr>
          <w:p w14:paraId="5D04887B" w14:textId="42D1DB34" w:rsidR="00E76205" w:rsidRPr="007E7355" w:rsidRDefault="00E76205" w:rsidP="00A068E2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</w:tcBorders>
            <w:shd w:val="clear" w:color="auto" w:fill="FCDFE8"/>
          </w:tcPr>
          <w:p w14:paraId="11F4ADAE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tcBorders>
              <w:top w:val="nil"/>
            </w:tcBorders>
            <w:shd w:val="clear" w:color="auto" w:fill="FDCEDD"/>
          </w:tcPr>
          <w:p w14:paraId="72B79B43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</w:tcBorders>
            <w:shd w:val="clear" w:color="auto" w:fill="E49BB1"/>
          </w:tcPr>
          <w:p w14:paraId="08CC5C3E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tcBorders>
              <w:top w:val="nil"/>
            </w:tcBorders>
            <w:shd w:val="clear" w:color="auto" w:fill="DE829E"/>
          </w:tcPr>
          <w:p w14:paraId="22FB7697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tcBorders>
              <w:top w:val="nil"/>
            </w:tcBorders>
            <w:shd w:val="clear" w:color="auto" w:fill="D77192"/>
          </w:tcPr>
          <w:p w14:paraId="24013DF2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76205" w:rsidRPr="007E7355" w14:paraId="7110FF5C" w14:textId="77777777" w:rsidTr="00E76205">
        <w:trPr>
          <w:trHeight w:val="303"/>
        </w:trPr>
        <w:tc>
          <w:tcPr>
            <w:tcW w:w="5366" w:type="dxa"/>
            <w:vMerge/>
            <w:tcBorders>
              <w:bottom w:val="nil"/>
            </w:tcBorders>
          </w:tcPr>
          <w:p w14:paraId="77FAEFA9" w14:textId="6B7327AA" w:rsidR="00E76205" w:rsidRPr="007E7355" w:rsidRDefault="00E76205" w:rsidP="00A068E2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bottom w:val="nil"/>
            </w:tcBorders>
            <w:shd w:val="clear" w:color="auto" w:fill="E4ADC0"/>
          </w:tcPr>
          <w:p w14:paraId="70C92EB0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1842D829" w14:textId="77777777" w:rsidTr="00A068E2">
        <w:trPr>
          <w:trHeight w:val="636"/>
        </w:trPr>
        <w:tc>
          <w:tcPr>
            <w:tcW w:w="5366" w:type="dxa"/>
            <w:tcBorders>
              <w:top w:val="nil"/>
              <w:bottom w:val="nil"/>
            </w:tcBorders>
          </w:tcPr>
          <w:p w14:paraId="34215C24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7ED8A452" w14:textId="413579BD" w:rsidR="00A068E2" w:rsidRPr="007E7355" w:rsidRDefault="00740C6B" w:rsidP="00740C6B">
            <w:pPr>
              <w:pStyle w:val="TableParagraph"/>
              <w:spacing w:before="3"/>
              <w:ind w:right="395"/>
              <w:jc w:val="both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  </w:t>
            </w:r>
            <w:r w:rsidR="00A068E2"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="00A068E2"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824D66C" w14:textId="0A30F34E" w:rsidR="00A068E2" w:rsidRPr="007E7355" w:rsidRDefault="00DC6025" w:rsidP="00740C6B">
            <w:pPr>
              <w:pStyle w:val="TableParagraph"/>
              <w:numPr>
                <w:ilvl w:val="1"/>
                <w:numId w:val="67"/>
              </w:numPr>
              <w:spacing w:before="1"/>
              <w:ind w:left="929" w:right="395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özgü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oluşturulmuş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iç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listesi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paydaşların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önceliklendirilmesine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A068E2" w:rsidRPr="007E7355" w14:paraId="68114A57" w14:textId="77777777" w:rsidTr="00A068E2">
        <w:trPr>
          <w:trHeight w:val="628"/>
        </w:trPr>
        <w:tc>
          <w:tcPr>
            <w:tcW w:w="5366" w:type="dxa"/>
            <w:tcBorders>
              <w:top w:val="nil"/>
              <w:bottom w:val="nil"/>
            </w:tcBorders>
          </w:tcPr>
          <w:p w14:paraId="576B5816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63A26533" w14:textId="760AE951" w:rsidR="00A068E2" w:rsidRPr="00BB7BE1" w:rsidRDefault="00A068E2" w:rsidP="00740C6B">
            <w:pPr>
              <w:pStyle w:val="TableParagraph"/>
              <w:numPr>
                <w:ilvl w:val="1"/>
                <w:numId w:val="67"/>
              </w:numPr>
              <w:spacing w:before="1"/>
              <w:ind w:left="929"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rüş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ınmas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c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op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ket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da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rup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toplantıları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çalıştaylar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bilgi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</w:tc>
      </w:tr>
      <w:tr w:rsidR="00A068E2" w:rsidRPr="007E7355" w14:paraId="5693FA1F" w14:textId="77777777" w:rsidTr="00A068E2">
        <w:trPr>
          <w:trHeight w:val="1270"/>
        </w:trPr>
        <w:tc>
          <w:tcPr>
            <w:tcW w:w="5366" w:type="dxa"/>
            <w:tcBorders>
              <w:top w:val="nil"/>
              <w:bottom w:val="nil"/>
            </w:tcBorders>
          </w:tcPr>
          <w:p w14:paraId="7A5DCC42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614F6181" w14:textId="77777777" w:rsidR="00A068E2" w:rsidRPr="00BB7BE1" w:rsidRDefault="00A068E2" w:rsidP="00740C6B">
            <w:pPr>
              <w:pStyle w:val="TableParagraph"/>
              <w:numPr>
                <w:ilvl w:val="0"/>
                <w:numId w:val="50"/>
              </w:numPr>
              <w:tabs>
                <w:tab w:val="left" w:pos="943"/>
                <w:tab w:val="left" w:pos="944"/>
              </w:tabs>
              <w:spacing w:before="49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Karar alm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ağlandığı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3D5C8939" w14:textId="77777777" w:rsidR="00A068E2" w:rsidRPr="00BB7BE1" w:rsidRDefault="00A068E2" w:rsidP="00740C6B">
            <w:pPr>
              <w:pStyle w:val="TableParagraph"/>
              <w:numPr>
                <w:ilvl w:val="0"/>
                <w:numId w:val="50"/>
              </w:numPr>
              <w:tabs>
                <w:tab w:val="left" w:pos="943"/>
                <w:tab w:val="left" w:pos="944"/>
              </w:tabs>
              <w:spacing w:before="51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leyi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2209371C" w14:textId="20DF7121" w:rsidR="00A068E2" w:rsidRPr="00BB7BE1" w:rsidRDefault="00A068E2" w:rsidP="00740C6B">
            <w:pPr>
              <w:pStyle w:val="TableParagraph"/>
              <w:numPr>
                <w:ilvl w:val="0"/>
                <w:numId w:val="50"/>
              </w:numPr>
              <w:tabs>
                <w:tab w:val="left" w:pos="943"/>
                <w:tab w:val="left" w:pos="944"/>
              </w:tabs>
              <w:spacing w:before="52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A068E2" w:rsidRPr="007E7355" w14:paraId="60BED3C8" w14:textId="77777777" w:rsidTr="00A068E2">
        <w:trPr>
          <w:trHeight w:val="561"/>
        </w:trPr>
        <w:tc>
          <w:tcPr>
            <w:tcW w:w="5366" w:type="dxa"/>
            <w:tcBorders>
              <w:top w:val="nil"/>
            </w:tcBorders>
          </w:tcPr>
          <w:p w14:paraId="05EF6602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top w:val="nil"/>
            </w:tcBorders>
            <w:shd w:val="clear" w:color="auto" w:fill="E4ADC0"/>
          </w:tcPr>
          <w:p w14:paraId="4C292009" w14:textId="602E9BCE" w:rsidR="00A068E2" w:rsidRPr="007E7355" w:rsidRDefault="00A068E2" w:rsidP="00740C6B">
            <w:pPr>
              <w:pStyle w:val="TableParagraph"/>
              <w:ind w:left="943" w:right="395"/>
              <w:jc w:val="both"/>
              <w:rPr>
                <w:rFonts w:ascii="Hurme Geometric Sans 1" w:hAnsi="Hurme Geometric Sans 1"/>
                <w:i/>
              </w:rPr>
            </w:pPr>
          </w:p>
        </w:tc>
      </w:tr>
    </w:tbl>
    <w:p w14:paraId="13CF89AF" w14:textId="6DFC749C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43CE2366" wp14:editId="6DC9B39D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8" name="Metin Kutusu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F74882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CE2366" id="Metin Kutusu 38" o:spid="_x0000_s1037" type="#_x0000_t202" style="position:absolute;margin-left:493.3pt;margin-top:67.1pt;width:12.25pt;height:12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jOSGmrcC&#10;AAC2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3BF74882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BE1B2E0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35"/>
          <w:footerReference w:type="default" r:id="rId36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38"/>
        <w:gridCol w:w="2009"/>
        <w:gridCol w:w="1942"/>
        <w:gridCol w:w="1990"/>
        <w:gridCol w:w="2228"/>
        <w:gridCol w:w="1942"/>
      </w:tblGrid>
      <w:tr w:rsidR="00A068E2" w:rsidRPr="007E7355" w14:paraId="30367EE1" w14:textId="77777777" w:rsidTr="00A068E2">
        <w:trPr>
          <w:trHeight w:val="393"/>
        </w:trPr>
        <w:tc>
          <w:tcPr>
            <w:tcW w:w="16049" w:type="dxa"/>
            <w:gridSpan w:val="6"/>
            <w:shd w:val="clear" w:color="auto" w:fill="FFC9DE"/>
          </w:tcPr>
          <w:p w14:paraId="3C980CF9" w14:textId="51076E09" w:rsidR="00A068E2" w:rsidRPr="007E7355" w:rsidRDefault="00A068E2" w:rsidP="00A068E2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230C80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M ve KALİTE</w:t>
            </w:r>
          </w:p>
        </w:tc>
      </w:tr>
      <w:tr w:rsidR="00A068E2" w:rsidRPr="007E7355" w14:paraId="7B43275E" w14:textId="77777777" w:rsidTr="00A068E2">
        <w:trPr>
          <w:trHeight w:val="618"/>
        </w:trPr>
        <w:tc>
          <w:tcPr>
            <w:tcW w:w="16049" w:type="dxa"/>
            <w:gridSpan w:val="6"/>
            <w:shd w:val="clear" w:color="auto" w:fill="FFC9DE"/>
          </w:tcPr>
          <w:p w14:paraId="35AE5016" w14:textId="77777777" w:rsidR="00A068E2" w:rsidRPr="007E7355" w:rsidRDefault="00A068E2" w:rsidP="00A068E2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ılımı</w:t>
            </w:r>
            <w:proofErr w:type="spellEnd"/>
          </w:p>
        </w:tc>
      </w:tr>
      <w:tr w:rsidR="00A068E2" w:rsidRPr="007E7355" w14:paraId="6D2537B3" w14:textId="77777777" w:rsidTr="00A068E2">
        <w:trPr>
          <w:trHeight w:val="309"/>
        </w:trPr>
        <w:tc>
          <w:tcPr>
            <w:tcW w:w="5938" w:type="dxa"/>
            <w:shd w:val="clear" w:color="auto" w:fill="FFC9DE"/>
          </w:tcPr>
          <w:p w14:paraId="5A4A3702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shd w:val="clear" w:color="auto" w:fill="FFC9DE"/>
          </w:tcPr>
          <w:p w14:paraId="6C2D3D49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2" w:type="dxa"/>
            <w:shd w:val="clear" w:color="auto" w:fill="FFC9DE"/>
          </w:tcPr>
          <w:p w14:paraId="1E951980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90" w:type="dxa"/>
            <w:shd w:val="clear" w:color="auto" w:fill="FFC9DE"/>
          </w:tcPr>
          <w:p w14:paraId="59000044" w14:textId="77777777" w:rsidR="00A068E2" w:rsidRPr="007E7355" w:rsidRDefault="00A068E2" w:rsidP="00A068E2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28" w:type="dxa"/>
            <w:shd w:val="clear" w:color="auto" w:fill="FFC9DE"/>
          </w:tcPr>
          <w:p w14:paraId="70171674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42" w:type="dxa"/>
            <w:shd w:val="clear" w:color="auto" w:fill="FFC9DE"/>
          </w:tcPr>
          <w:p w14:paraId="40C5539B" w14:textId="77777777" w:rsidR="00A068E2" w:rsidRPr="007E7355" w:rsidRDefault="00A068E2" w:rsidP="00A068E2">
            <w:pPr>
              <w:pStyle w:val="TableParagraph"/>
              <w:spacing w:line="265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E76205" w:rsidRPr="007E7355" w14:paraId="65B418F3" w14:textId="77777777" w:rsidTr="00E76205">
        <w:trPr>
          <w:trHeight w:val="308"/>
        </w:trPr>
        <w:tc>
          <w:tcPr>
            <w:tcW w:w="5938" w:type="dxa"/>
            <w:tcBorders>
              <w:bottom w:val="nil"/>
            </w:tcBorders>
          </w:tcPr>
          <w:p w14:paraId="47D6B86D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 w:val="restart"/>
            <w:shd w:val="clear" w:color="auto" w:fill="FCDFE8"/>
          </w:tcPr>
          <w:p w14:paraId="2298A31C" w14:textId="3B0A2D02" w:rsidR="00E76205" w:rsidRPr="007E7355" w:rsidRDefault="00DC6025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 xml:space="preserve"> öğrenci</w:t>
            </w:r>
          </w:p>
          <w:p w14:paraId="54B638DB" w14:textId="77777777" w:rsidR="00E76205" w:rsidRPr="007E7355" w:rsidRDefault="00E76205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lerinin</w:t>
            </w:r>
            <w:proofErr w:type="spellEnd"/>
          </w:p>
          <w:p w14:paraId="6DB01D48" w14:textId="77777777" w:rsidR="00E76205" w:rsidRPr="007E7355" w:rsidRDefault="00E76205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  <w:p w14:paraId="18605516" w14:textId="77777777" w:rsidR="00E76205" w:rsidRPr="007E7355" w:rsidRDefault="00E76205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136E04BE" w14:textId="42ACDF45" w:rsidR="00E76205" w:rsidRPr="007E7355" w:rsidRDefault="00E76205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2" w:type="dxa"/>
            <w:tcBorders>
              <w:bottom w:val="nil"/>
            </w:tcBorders>
            <w:shd w:val="clear" w:color="auto" w:fill="FDCEDD"/>
          </w:tcPr>
          <w:p w14:paraId="7EB8AA03" w14:textId="7C1A647C" w:rsidR="00E76205" w:rsidRPr="007E7355" w:rsidRDefault="00C62871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 xml:space="preserve"> öğretim</w:t>
            </w:r>
          </w:p>
        </w:tc>
        <w:tc>
          <w:tcPr>
            <w:tcW w:w="1990" w:type="dxa"/>
            <w:vMerge w:val="restart"/>
            <w:shd w:val="clear" w:color="auto" w:fill="E49BB1"/>
          </w:tcPr>
          <w:p w14:paraId="07A0960C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ın</w:t>
            </w:r>
            <w:proofErr w:type="spellEnd"/>
          </w:p>
          <w:p w14:paraId="36A8FEBC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öğrenci</w:t>
            </w:r>
          </w:p>
          <w:p w14:paraId="0C414ADE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leri</w:t>
            </w:r>
            <w:proofErr w:type="spellEnd"/>
          </w:p>
          <w:p w14:paraId="3FE1CE96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(her </w:t>
            </w:r>
            <w:proofErr w:type="spellStart"/>
            <w:r w:rsidRPr="007E7355">
              <w:rPr>
                <w:rFonts w:ascii="Hurme Geometric Sans 1" w:hAnsi="Hurme Geometric Sans 1"/>
              </w:rPr>
              <w:t>yarıyı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da</w:t>
            </w:r>
          </w:p>
          <w:p w14:paraId="54BF2336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her akademik </w:t>
            </w:r>
            <w:proofErr w:type="spellStart"/>
            <w:r w:rsidRPr="007E7355">
              <w:rPr>
                <w:rFonts w:ascii="Hurme Geometric Sans 1" w:hAnsi="Hurme Geometric Sans 1"/>
              </w:rPr>
              <w:t>yıl</w:t>
            </w:r>
            <w:proofErr w:type="spellEnd"/>
          </w:p>
          <w:p w14:paraId="43B6BCD6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onunda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</w:p>
          <w:p w14:paraId="0D5F2FC0" w14:textId="54773F00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28" w:type="dxa"/>
            <w:vMerge w:val="restart"/>
            <w:shd w:val="clear" w:color="auto" w:fill="DE829E"/>
          </w:tcPr>
          <w:p w14:paraId="32DBD4B1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gramlarda</w:t>
            </w:r>
            <w:proofErr w:type="spellEnd"/>
          </w:p>
          <w:p w14:paraId="367B468B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öğrenci </w:t>
            </w: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</w:p>
          <w:p w14:paraId="324E1DD6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dirimlerinin</w:t>
            </w:r>
            <w:proofErr w:type="spellEnd"/>
          </w:p>
          <w:p w14:paraId="79DB5E53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  <w:p w14:paraId="6FBE9035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7CAF3D68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  <w:spacing w:val="-42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e</w:t>
            </w:r>
            <w:r w:rsidRPr="007E7355">
              <w:rPr>
                <w:rFonts w:ascii="Hurme Geometric Sans 1" w:hAnsi="Hurme Geometric Sans 1"/>
                <w:spacing w:val="-4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öğrenci</w:t>
            </w:r>
          </w:p>
          <w:p w14:paraId="69D3BE3B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ılım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yalı</w:t>
            </w:r>
            <w:proofErr w:type="spellEnd"/>
          </w:p>
          <w:p w14:paraId="7B35DC95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çimde</w:t>
            </w:r>
            <w:proofErr w:type="spellEnd"/>
          </w:p>
          <w:p w14:paraId="5C5C49B2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5B841E62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Geri</w:t>
            </w:r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</w:t>
            </w:r>
            <w:proofErr w:type="spellEnd"/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</w:p>
          <w:p w14:paraId="768E84F1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ra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alma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süreçlerine</w:t>
            </w:r>
            <w:proofErr w:type="spellEnd"/>
          </w:p>
          <w:p w14:paraId="17B79991" w14:textId="548F0E9B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nsıt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2" w:type="dxa"/>
            <w:vMerge w:val="restart"/>
            <w:shd w:val="clear" w:color="auto" w:fill="D77192"/>
          </w:tcPr>
          <w:p w14:paraId="2775E027" w14:textId="77777777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0250484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72B3FAD" w14:textId="77777777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3136B647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1AFB80E3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798B07B8" w14:textId="3D8C35B1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E76205" w:rsidRPr="007E7355" w14:paraId="43E729C6" w14:textId="77777777" w:rsidTr="00E76205">
        <w:trPr>
          <w:trHeight w:val="308"/>
        </w:trPr>
        <w:tc>
          <w:tcPr>
            <w:tcW w:w="5938" w:type="dxa"/>
            <w:tcBorders>
              <w:top w:val="nil"/>
              <w:bottom w:val="nil"/>
            </w:tcBorders>
          </w:tcPr>
          <w:p w14:paraId="492E0CE6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/>
            <w:shd w:val="clear" w:color="auto" w:fill="FCDFE8"/>
          </w:tcPr>
          <w:p w14:paraId="06B1BF9B" w14:textId="0655BF4D" w:rsidR="00E76205" w:rsidRPr="007E7355" w:rsidRDefault="00E76205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6C104DEF" w14:textId="77777777" w:rsidR="00E76205" w:rsidRPr="007E7355" w:rsidRDefault="00E76205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</w:tc>
        <w:tc>
          <w:tcPr>
            <w:tcW w:w="1990" w:type="dxa"/>
            <w:vMerge/>
            <w:shd w:val="clear" w:color="auto" w:fill="E49BB1"/>
          </w:tcPr>
          <w:p w14:paraId="488AC59B" w14:textId="5762E2B8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0ECBA7D9" w14:textId="566319A6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35F2EFD2" w14:textId="46A44849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E76205" w:rsidRPr="007E7355" w14:paraId="47A74958" w14:textId="77777777" w:rsidTr="00E76205">
        <w:trPr>
          <w:trHeight w:val="308"/>
        </w:trPr>
        <w:tc>
          <w:tcPr>
            <w:tcW w:w="5938" w:type="dxa"/>
            <w:tcBorders>
              <w:top w:val="nil"/>
              <w:bottom w:val="nil"/>
            </w:tcBorders>
          </w:tcPr>
          <w:p w14:paraId="163A6CA5" w14:textId="77777777" w:rsidR="00E76205" w:rsidRPr="007E7355" w:rsidRDefault="00E76205" w:rsidP="00A068E2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4.2. Öğrenci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bildirimleri</w:t>
            </w:r>
            <w:proofErr w:type="spellEnd"/>
          </w:p>
        </w:tc>
        <w:tc>
          <w:tcPr>
            <w:tcW w:w="2009" w:type="dxa"/>
            <w:vMerge/>
            <w:shd w:val="clear" w:color="auto" w:fill="FCDFE8"/>
          </w:tcPr>
          <w:p w14:paraId="5A66B601" w14:textId="3C937345" w:rsidR="00E76205" w:rsidRPr="007E7355" w:rsidRDefault="00E76205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316129D1" w14:textId="77777777" w:rsidR="00E76205" w:rsidRPr="007E7355" w:rsidRDefault="00E76205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1990" w:type="dxa"/>
            <w:vMerge/>
            <w:shd w:val="clear" w:color="auto" w:fill="E49BB1"/>
          </w:tcPr>
          <w:p w14:paraId="778E0E84" w14:textId="11073999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1FCFC4C2" w14:textId="31873B1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00BC020C" w14:textId="1CD568C4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854130" w:rsidRPr="007E7355" w14:paraId="03EC9D1A" w14:textId="77777777" w:rsidTr="00854130">
        <w:trPr>
          <w:trHeight w:val="309"/>
        </w:trPr>
        <w:tc>
          <w:tcPr>
            <w:tcW w:w="5938" w:type="dxa"/>
            <w:vMerge w:val="restart"/>
            <w:tcBorders>
              <w:top w:val="nil"/>
            </w:tcBorders>
          </w:tcPr>
          <w:p w14:paraId="73900A1E" w14:textId="0D761E05" w:rsidR="00854130" w:rsidRDefault="00854130" w:rsidP="00BD74E2">
            <w:pPr>
              <w:pStyle w:val="TableParagraph"/>
              <w:spacing w:line="267" w:lineRule="exact"/>
              <w:ind w:left="107" w:right="199"/>
              <w:jc w:val="both"/>
              <w:rPr>
                <w:rFonts w:ascii="Hurme Geometric Sans 1" w:hAnsi="Hurme Geometric Sans 1"/>
              </w:rPr>
            </w:pPr>
            <w:r w:rsidRPr="00DC6025">
              <w:rPr>
                <w:rFonts w:ascii="Hurme Geometric Sans 1" w:hAnsi="Hurme Geometric Sans 1"/>
              </w:rPr>
              <w:t xml:space="preserve">Öğrenci </w:t>
            </w:r>
            <w:proofErr w:type="spellStart"/>
            <w:r w:rsidRPr="00DC6025">
              <w:rPr>
                <w:rFonts w:ascii="Hurme Geometric Sans 1" w:hAnsi="Hurme Geometric Sans 1"/>
              </w:rPr>
              <w:t>görüşü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DC6025">
              <w:rPr>
                <w:rFonts w:ascii="Hurme Geometric Sans 1" w:hAnsi="Hurme Geometric Sans 1"/>
              </w:rPr>
              <w:t>ders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DC6025">
              <w:rPr>
                <w:rFonts w:ascii="Hurme Geometric Sans 1" w:hAnsi="Hurme Geometric Sans 1"/>
              </w:rPr>
              <w:t>dersi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öğretim elemanı, diploma </w:t>
            </w:r>
            <w:proofErr w:type="spellStart"/>
            <w:r w:rsidRPr="00DC6025">
              <w:rPr>
                <w:rFonts w:ascii="Hurme Geometric Sans 1" w:hAnsi="Hurme Geometric Sans 1"/>
              </w:rPr>
              <w:t>programı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hizmet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e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nel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memnuniyet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eviyesi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b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e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eşit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ol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llanıl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laşıl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Kullanıl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tem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çer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güvenili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eri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utar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temsi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ğ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076A5BEB" w14:textId="77777777" w:rsidR="00485A0E" w:rsidRPr="007E7355" w:rsidRDefault="00485A0E" w:rsidP="00BD74E2">
            <w:pPr>
              <w:pStyle w:val="TableParagraph"/>
              <w:spacing w:line="267" w:lineRule="exact"/>
              <w:ind w:left="107" w:right="199"/>
              <w:jc w:val="both"/>
              <w:rPr>
                <w:rFonts w:ascii="Hurme Geometric Sans 1" w:hAnsi="Hurme Geometric Sans 1"/>
              </w:rPr>
            </w:pPr>
          </w:p>
          <w:p w14:paraId="77E1060C" w14:textId="77777777" w:rsidR="00854130" w:rsidRPr="007E7355" w:rsidRDefault="00854130" w:rsidP="00BD74E2">
            <w:pPr>
              <w:pStyle w:val="TableParagraph"/>
              <w:spacing w:line="267" w:lineRule="exact"/>
              <w:ind w:left="107" w:right="199"/>
              <w:jc w:val="both"/>
              <w:rPr>
                <w:rFonts w:ascii="Hurme Geometric Sans 1" w:hAnsi="Hurme Geometric Sans 1"/>
              </w:rPr>
            </w:pPr>
            <w:r w:rsidRPr="00DC6025">
              <w:rPr>
                <w:rFonts w:ascii="Hurme Geometric Sans 1" w:hAnsi="Hurme Geometric Sans 1"/>
              </w:rPr>
              <w:t xml:space="preserve">Öğrenci </w:t>
            </w:r>
            <w:proofErr w:type="spellStart"/>
            <w:r w:rsidRPr="00DC6025">
              <w:rPr>
                <w:rFonts w:ascii="Hurme Geometric Sans 1" w:hAnsi="Hurme Geometric Sans 1"/>
              </w:rPr>
              <w:t>şikayetler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ve/</w:t>
            </w:r>
            <w:proofErr w:type="spellStart"/>
            <w:r w:rsidRPr="00DC6025">
              <w:rPr>
                <w:rFonts w:ascii="Hurme Geometric Sans 1" w:hAnsi="Hurme Geometric Sans 1"/>
              </w:rPr>
              <w:t>veya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öneriler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içi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muhtelif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kanalla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vardı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öğrencilerc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inir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nları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dil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e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çalıştığı</w:t>
            </w:r>
            <w:proofErr w:type="spellEnd"/>
          </w:p>
          <w:p w14:paraId="77B59DA4" w14:textId="0EB202F5" w:rsidR="00854130" w:rsidRPr="007E7355" w:rsidRDefault="00854130" w:rsidP="00BD74E2">
            <w:pPr>
              <w:pStyle w:val="TableParagraph"/>
              <w:ind w:left="107" w:right="19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netlen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9" w:type="dxa"/>
            <w:vMerge/>
            <w:shd w:val="clear" w:color="auto" w:fill="FCDFE8"/>
          </w:tcPr>
          <w:p w14:paraId="0D6D9EBB" w14:textId="019C2612" w:rsidR="00854130" w:rsidRPr="007E7355" w:rsidRDefault="00854130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416F330A" w14:textId="77777777" w:rsidR="00854130" w:rsidRPr="007E7355" w:rsidRDefault="00854130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lerinin</w:t>
            </w:r>
            <w:proofErr w:type="spellEnd"/>
          </w:p>
        </w:tc>
        <w:tc>
          <w:tcPr>
            <w:tcW w:w="1990" w:type="dxa"/>
            <w:vMerge/>
            <w:shd w:val="clear" w:color="auto" w:fill="E49BB1"/>
          </w:tcPr>
          <w:p w14:paraId="6205EEEE" w14:textId="4439714A" w:rsidR="00854130" w:rsidRPr="007E7355" w:rsidRDefault="00854130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18AC1AAC" w14:textId="17DB84D7" w:rsidR="00854130" w:rsidRPr="007E7355" w:rsidRDefault="00854130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1D87F5C7" w14:textId="2D198244" w:rsidR="00854130" w:rsidRPr="007E7355" w:rsidRDefault="00854130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854130" w:rsidRPr="007E7355" w14:paraId="79AD51A6" w14:textId="77777777" w:rsidTr="00854130">
        <w:trPr>
          <w:trHeight w:val="308"/>
        </w:trPr>
        <w:tc>
          <w:tcPr>
            <w:tcW w:w="5938" w:type="dxa"/>
            <w:vMerge/>
          </w:tcPr>
          <w:p w14:paraId="27539EB3" w14:textId="203A31AA" w:rsidR="00854130" w:rsidRPr="007E7355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/>
            <w:tcBorders>
              <w:bottom w:val="nil"/>
            </w:tcBorders>
            <w:shd w:val="clear" w:color="auto" w:fill="FCDFE8"/>
          </w:tcPr>
          <w:p w14:paraId="4DFC11F7" w14:textId="266A9D4B" w:rsidR="00854130" w:rsidRPr="007E7355" w:rsidRDefault="00854130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5A4A21DF" w14:textId="77777777" w:rsidR="00854130" w:rsidRPr="007E7355" w:rsidRDefault="00854130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dersin</w:t>
            </w:r>
            <w:proofErr w:type="spellEnd"/>
          </w:p>
        </w:tc>
        <w:tc>
          <w:tcPr>
            <w:tcW w:w="1990" w:type="dxa"/>
            <w:vMerge/>
            <w:shd w:val="clear" w:color="auto" w:fill="E49BB1"/>
          </w:tcPr>
          <w:p w14:paraId="69024C7D" w14:textId="2809F8A8" w:rsidR="00854130" w:rsidRPr="007E7355" w:rsidRDefault="00854130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183D4781" w14:textId="2CDDBB04" w:rsidR="00854130" w:rsidRPr="007E7355" w:rsidRDefault="00854130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01ECEF84" w14:textId="751914D0" w:rsidR="00854130" w:rsidRPr="007E7355" w:rsidRDefault="00854130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854130" w:rsidRPr="007E7355" w14:paraId="5210D2D5" w14:textId="77777777" w:rsidTr="00E76205">
        <w:trPr>
          <w:trHeight w:val="308"/>
        </w:trPr>
        <w:tc>
          <w:tcPr>
            <w:tcW w:w="5938" w:type="dxa"/>
            <w:vMerge/>
          </w:tcPr>
          <w:p w14:paraId="09223E14" w14:textId="287B2571" w:rsidR="00854130" w:rsidRPr="007E7355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01B4378C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79C3A4C3" w14:textId="77777777" w:rsidR="00854130" w:rsidRPr="007E7355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öğretim elemanı,</w:t>
            </w:r>
          </w:p>
        </w:tc>
        <w:tc>
          <w:tcPr>
            <w:tcW w:w="1990" w:type="dxa"/>
            <w:vMerge/>
            <w:shd w:val="clear" w:color="auto" w:fill="E49BB1"/>
          </w:tcPr>
          <w:p w14:paraId="6194C1CE" w14:textId="12C087DA" w:rsidR="00854130" w:rsidRPr="007E7355" w:rsidRDefault="00854130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22DBDB12" w14:textId="50B9488F" w:rsidR="00854130" w:rsidRPr="007E7355" w:rsidRDefault="00854130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tcBorders>
              <w:bottom w:val="nil"/>
            </w:tcBorders>
            <w:shd w:val="clear" w:color="auto" w:fill="D77192"/>
          </w:tcPr>
          <w:p w14:paraId="67701635" w14:textId="6429929F" w:rsidR="00854130" w:rsidRPr="007E7355" w:rsidRDefault="00854130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854130" w:rsidRPr="007E7355" w14:paraId="4554E461" w14:textId="77777777" w:rsidTr="00E76205">
        <w:trPr>
          <w:trHeight w:val="309"/>
        </w:trPr>
        <w:tc>
          <w:tcPr>
            <w:tcW w:w="5938" w:type="dxa"/>
            <w:vMerge/>
          </w:tcPr>
          <w:p w14:paraId="6A751E93" w14:textId="7D9B0FBF" w:rsidR="00854130" w:rsidRPr="007E7355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2A22EE8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1924A36E" w14:textId="5E40179E" w:rsidR="00854130" w:rsidRPr="007E7355" w:rsidRDefault="00854130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w w:val="95"/>
              </w:rPr>
              <w:t>program, öğrenci iş</w:t>
            </w:r>
            <w:r w:rsidR="00BD74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D74E2" w:rsidRPr="007E7355">
              <w:rPr>
                <w:rFonts w:ascii="Hurme Geometric Sans 1" w:hAnsi="Hurme Geometric Sans 1"/>
              </w:rPr>
              <w:t>yükü</w:t>
            </w:r>
            <w:proofErr w:type="spellEnd"/>
            <w:r w:rsidR="00BD74E2" w:rsidRPr="007E7355">
              <w:rPr>
                <w:rFonts w:ascii="Hurme Geometric Sans 1" w:hAnsi="Hurme Geometric Sans 1"/>
              </w:rPr>
              <w:t>* vb.)</w:t>
            </w:r>
          </w:p>
        </w:tc>
        <w:tc>
          <w:tcPr>
            <w:tcW w:w="1990" w:type="dxa"/>
            <w:vMerge/>
            <w:tcBorders>
              <w:bottom w:val="nil"/>
            </w:tcBorders>
            <w:shd w:val="clear" w:color="auto" w:fill="E49BB1"/>
          </w:tcPr>
          <w:p w14:paraId="2D9E8143" w14:textId="7509A7FF" w:rsidR="00854130" w:rsidRPr="007E7355" w:rsidRDefault="00854130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34D1BA10" w14:textId="6EE7E593" w:rsidR="00854130" w:rsidRPr="007E7355" w:rsidRDefault="00854130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6CDBBFAB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D74E2" w:rsidRPr="007E7355" w14:paraId="184F9749" w14:textId="77777777" w:rsidTr="00E76205">
        <w:trPr>
          <w:trHeight w:val="308"/>
        </w:trPr>
        <w:tc>
          <w:tcPr>
            <w:tcW w:w="5938" w:type="dxa"/>
            <w:vMerge/>
          </w:tcPr>
          <w:p w14:paraId="64CA2E62" w14:textId="675AEC75" w:rsidR="00BD74E2" w:rsidRPr="007E7355" w:rsidRDefault="00BD74E2" w:rsidP="00BD74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3B625AF1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47479443" w14:textId="2B57D7B2" w:rsidR="00BD74E2" w:rsidRPr="007E7355" w:rsidRDefault="00BD74E2" w:rsidP="00BD74E2">
            <w:pPr>
              <w:pStyle w:val="TableParagraph"/>
              <w:spacing w:before="1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</w:tc>
        <w:tc>
          <w:tcPr>
            <w:tcW w:w="1990" w:type="dxa"/>
            <w:tcBorders>
              <w:top w:val="nil"/>
              <w:bottom w:val="nil"/>
            </w:tcBorders>
            <w:shd w:val="clear" w:color="auto" w:fill="E49BB1"/>
          </w:tcPr>
          <w:p w14:paraId="200F9779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1132BB3A" w14:textId="2B6EB441" w:rsidR="00BD74E2" w:rsidRPr="007E7355" w:rsidRDefault="00BD74E2" w:rsidP="00BD74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6245515F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D74E2" w:rsidRPr="007E7355" w14:paraId="7DE107BC" w14:textId="77777777" w:rsidTr="00E76205">
        <w:trPr>
          <w:trHeight w:val="308"/>
        </w:trPr>
        <w:tc>
          <w:tcPr>
            <w:tcW w:w="5938" w:type="dxa"/>
            <w:vMerge/>
          </w:tcPr>
          <w:p w14:paraId="406B82F7" w14:textId="319474CC" w:rsidR="00BD74E2" w:rsidRPr="007E7355" w:rsidRDefault="00BD74E2" w:rsidP="00BD74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778C2774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56D2724B" w14:textId="7087A736" w:rsidR="00BD74E2" w:rsidRPr="007E7355" w:rsidRDefault="00BD74E2" w:rsidP="00BD74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</w:p>
        </w:tc>
        <w:tc>
          <w:tcPr>
            <w:tcW w:w="1990" w:type="dxa"/>
            <w:tcBorders>
              <w:top w:val="nil"/>
              <w:bottom w:val="nil"/>
            </w:tcBorders>
            <w:shd w:val="clear" w:color="auto" w:fill="E49BB1"/>
          </w:tcPr>
          <w:p w14:paraId="6277897A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1EE1EC2F" w14:textId="5ACA74A2" w:rsidR="00BD74E2" w:rsidRPr="007E7355" w:rsidRDefault="00BD74E2" w:rsidP="00BD74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5C2E78E6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D74E2" w:rsidRPr="007E7355" w14:paraId="7D1C5273" w14:textId="77777777" w:rsidTr="00E76205">
        <w:trPr>
          <w:trHeight w:val="309"/>
        </w:trPr>
        <w:tc>
          <w:tcPr>
            <w:tcW w:w="5938" w:type="dxa"/>
            <w:vMerge/>
          </w:tcPr>
          <w:p w14:paraId="3CF2C4FD" w14:textId="03E66585" w:rsidR="00BD74E2" w:rsidRPr="007E7355" w:rsidRDefault="00BD74E2" w:rsidP="00BD74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487BE3F8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53E57490" w14:textId="1F26B76F" w:rsidR="00BD74E2" w:rsidRPr="007E7355" w:rsidRDefault="00BD74E2" w:rsidP="00BD74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uşturulmuştu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90" w:type="dxa"/>
            <w:tcBorders>
              <w:top w:val="nil"/>
              <w:bottom w:val="nil"/>
            </w:tcBorders>
            <w:shd w:val="clear" w:color="auto" w:fill="E49BB1"/>
          </w:tcPr>
          <w:p w14:paraId="24B59F7E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66B45CD1" w14:textId="10392470" w:rsidR="00BD74E2" w:rsidRPr="007E7355" w:rsidRDefault="00BD74E2" w:rsidP="00BD74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3059B909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D74E2" w:rsidRPr="007E7355" w14:paraId="771967D4" w14:textId="77777777" w:rsidTr="00E76205">
        <w:trPr>
          <w:trHeight w:val="308"/>
        </w:trPr>
        <w:tc>
          <w:tcPr>
            <w:tcW w:w="5938" w:type="dxa"/>
            <w:vMerge/>
          </w:tcPr>
          <w:p w14:paraId="42941138" w14:textId="4C34C329" w:rsidR="00BD74E2" w:rsidRPr="007E7355" w:rsidRDefault="00BD74E2" w:rsidP="00BD74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45656C88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5F01796B" w14:textId="3BE5AD8B" w:rsidR="00BD74E2" w:rsidRPr="007E7355" w:rsidRDefault="00BD74E2" w:rsidP="00BD74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90" w:type="dxa"/>
            <w:tcBorders>
              <w:top w:val="nil"/>
              <w:bottom w:val="nil"/>
            </w:tcBorders>
            <w:shd w:val="clear" w:color="auto" w:fill="E49BB1"/>
          </w:tcPr>
          <w:p w14:paraId="569BD9CF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33FFAF2B" w14:textId="355547B9" w:rsidR="00BD74E2" w:rsidRPr="007E7355" w:rsidRDefault="00BD74E2" w:rsidP="00BD74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72EFDDB5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D74E2" w:rsidRPr="007E7355" w14:paraId="10648591" w14:textId="77777777" w:rsidTr="00E76205">
        <w:trPr>
          <w:trHeight w:val="309"/>
        </w:trPr>
        <w:tc>
          <w:tcPr>
            <w:tcW w:w="5938" w:type="dxa"/>
            <w:vMerge/>
            <w:tcBorders>
              <w:bottom w:val="nil"/>
            </w:tcBorders>
          </w:tcPr>
          <w:p w14:paraId="24B1329E" w14:textId="408C3C35" w:rsidR="00BD74E2" w:rsidRPr="007E7355" w:rsidRDefault="00BD74E2" w:rsidP="00BD74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</w:tcBorders>
            <w:shd w:val="clear" w:color="auto" w:fill="FCDFE8"/>
          </w:tcPr>
          <w:p w14:paraId="3CEFA1F4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</w:tcBorders>
            <w:shd w:val="clear" w:color="auto" w:fill="FDCEDD"/>
          </w:tcPr>
          <w:p w14:paraId="5024DD37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0" w:type="dxa"/>
            <w:tcBorders>
              <w:top w:val="nil"/>
            </w:tcBorders>
            <w:shd w:val="clear" w:color="auto" w:fill="E49BB1"/>
          </w:tcPr>
          <w:p w14:paraId="31475D13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19CA706E" w14:textId="406E9704" w:rsidR="00BD74E2" w:rsidRPr="007E7355" w:rsidRDefault="00BD74E2" w:rsidP="00BD74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</w:tcBorders>
            <w:shd w:val="clear" w:color="auto" w:fill="D77192"/>
          </w:tcPr>
          <w:p w14:paraId="0647ED3A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D74E2" w:rsidRPr="007E7355" w14:paraId="270D5B72" w14:textId="77777777" w:rsidTr="00A068E2">
        <w:trPr>
          <w:trHeight w:val="1258"/>
        </w:trPr>
        <w:tc>
          <w:tcPr>
            <w:tcW w:w="5938" w:type="dxa"/>
            <w:tcBorders>
              <w:top w:val="nil"/>
              <w:bottom w:val="nil"/>
            </w:tcBorders>
          </w:tcPr>
          <w:p w14:paraId="7B64C7B1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bottom w:val="nil"/>
            </w:tcBorders>
            <w:shd w:val="clear" w:color="auto" w:fill="E4ADC0"/>
          </w:tcPr>
          <w:p w14:paraId="644DBE18" w14:textId="77777777" w:rsidR="00BD74E2" w:rsidRPr="007E7355" w:rsidRDefault="00BD74E2" w:rsidP="00BD74E2">
            <w:pPr>
              <w:pStyle w:val="TableParagraph"/>
              <w:spacing w:before="4"/>
              <w:ind w:right="395"/>
              <w:jc w:val="both"/>
              <w:rPr>
                <w:rFonts w:ascii="Hurme Geometric Sans 1" w:hAnsi="Hurme Geometric Sans 1"/>
                <w:sz w:val="26"/>
              </w:rPr>
            </w:pPr>
          </w:p>
          <w:p w14:paraId="15829509" w14:textId="77777777" w:rsidR="00BD74E2" w:rsidRPr="007E7355" w:rsidRDefault="00BD74E2" w:rsidP="00BD74E2">
            <w:pPr>
              <w:pStyle w:val="TableParagraph"/>
              <w:ind w:left="225" w:right="395"/>
              <w:jc w:val="both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4D9C267A" w14:textId="77777777" w:rsidR="00BD74E2" w:rsidRPr="00BB7BE1" w:rsidRDefault="00BD74E2" w:rsidP="00BD74E2">
            <w:pPr>
              <w:pStyle w:val="TableParagraph"/>
              <w:numPr>
                <w:ilvl w:val="0"/>
                <w:numId w:val="68"/>
              </w:numPr>
              <w:spacing w:before="1"/>
              <w:ind w:left="917"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Öğrenc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l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tmey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rallar</w:t>
            </w:r>
            <w:proofErr w:type="spellEnd"/>
          </w:p>
          <w:p w14:paraId="7A7CF69A" w14:textId="77777777" w:rsidR="00BD74E2" w:rsidRPr="007E7355" w:rsidRDefault="00BD74E2" w:rsidP="00BD74E2">
            <w:pPr>
              <w:pStyle w:val="TableParagraph"/>
              <w:numPr>
                <w:ilvl w:val="0"/>
                <w:numId w:val="49"/>
              </w:numPr>
              <w:tabs>
                <w:tab w:val="left" w:pos="945"/>
                <w:tab w:val="left" w:pos="946"/>
              </w:tabs>
              <w:spacing w:before="50"/>
              <w:ind w:right="395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r w:rsidRPr="00BB7BE1">
              <w:rPr>
                <w:rFonts w:ascii="Hurme Geometric Sans 1" w:hAnsi="Hurme Geometric Sans 1"/>
                <w:i/>
                <w:spacing w:val="-9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9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nı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9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ü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,</w:t>
            </w:r>
            <w:r w:rsidRPr="00BB7BE1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8"/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r w:rsidRPr="00BB7BE1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eşitliliğin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9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BD74E2" w:rsidRPr="007E7355" w14:paraId="05B978C6" w14:textId="77777777" w:rsidTr="00A068E2">
        <w:trPr>
          <w:trHeight w:val="1591"/>
        </w:trPr>
        <w:tc>
          <w:tcPr>
            <w:tcW w:w="5938" w:type="dxa"/>
            <w:tcBorders>
              <w:top w:val="nil"/>
              <w:bottom w:val="nil"/>
            </w:tcBorders>
          </w:tcPr>
          <w:p w14:paraId="4679F4AA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4FABE5D7" w14:textId="77777777" w:rsidR="00BD74E2" w:rsidRPr="00BB7BE1" w:rsidRDefault="00BD74E2" w:rsidP="00BD74E2">
            <w:pPr>
              <w:pStyle w:val="TableParagraph"/>
              <w:spacing w:before="1"/>
              <w:ind w:left="945"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>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/karma eğiti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109D38E8" w14:textId="77777777" w:rsidR="00BD74E2" w:rsidRPr="00BB7BE1" w:rsidRDefault="00BD74E2" w:rsidP="00BD74E2">
            <w:pPr>
              <w:pStyle w:val="TableParagraph"/>
              <w:numPr>
                <w:ilvl w:val="0"/>
                <w:numId w:val="48"/>
              </w:numPr>
              <w:tabs>
                <w:tab w:val="left" w:pos="945"/>
                <w:tab w:val="left" w:pos="946"/>
              </w:tabs>
              <w:spacing w:before="49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Öğrenc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psam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çekleştiril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ler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7A9CE0EA" w14:textId="77777777" w:rsidR="00BD74E2" w:rsidRPr="00BB7BE1" w:rsidRDefault="00BD74E2" w:rsidP="00BD74E2">
            <w:pPr>
              <w:pStyle w:val="TableParagraph"/>
              <w:numPr>
                <w:ilvl w:val="0"/>
                <w:numId w:val="48"/>
              </w:numPr>
              <w:tabs>
                <w:tab w:val="left" w:pos="945"/>
                <w:tab w:val="left" w:pos="946"/>
              </w:tabs>
              <w:spacing w:before="51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Öğrencilerin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r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alm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</w:p>
          <w:p w14:paraId="6F6D5988" w14:textId="77777777" w:rsidR="00BD74E2" w:rsidRPr="00BB7BE1" w:rsidRDefault="00BD74E2" w:rsidP="00BD74E2">
            <w:pPr>
              <w:pStyle w:val="TableParagraph"/>
              <w:numPr>
                <w:ilvl w:val="0"/>
                <w:numId w:val="48"/>
              </w:numPr>
              <w:tabs>
                <w:tab w:val="left" w:pos="945"/>
                <w:tab w:val="left" w:pos="946"/>
              </w:tabs>
              <w:spacing w:before="52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Öğrenc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s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51109F3B" w14:textId="609CEF38" w:rsidR="00BD74E2" w:rsidRPr="00BB7BE1" w:rsidRDefault="00BD74E2" w:rsidP="00BD74E2">
            <w:pPr>
              <w:pStyle w:val="TableParagraph"/>
              <w:numPr>
                <w:ilvl w:val="0"/>
                <w:numId w:val="48"/>
              </w:numPr>
              <w:tabs>
                <w:tab w:val="left" w:pos="945"/>
                <w:tab w:val="left" w:pos="946"/>
              </w:tabs>
              <w:spacing w:before="49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BD74E2" w:rsidRPr="007E7355" w14:paraId="3937FD22" w14:textId="77777777" w:rsidTr="00A068E2">
        <w:trPr>
          <w:trHeight w:val="463"/>
        </w:trPr>
        <w:tc>
          <w:tcPr>
            <w:tcW w:w="5938" w:type="dxa"/>
            <w:tcBorders>
              <w:top w:val="nil"/>
              <w:bottom w:val="nil"/>
            </w:tcBorders>
          </w:tcPr>
          <w:p w14:paraId="375AEB58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36035747" w14:textId="5A157BBA" w:rsidR="00BD74E2" w:rsidRPr="00BB7BE1" w:rsidRDefault="00BD74E2" w:rsidP="00BD74E2">
            <w:pPr>
              <w:pStyle w:val="TableParagraph"/>
              <w:spacing w:before="1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</w:p>
        </w:tc>
      </w:tr>
      <w:tr w:rsidR="00BD74E2" w:rsidRPr="007E7355" w14:paraId="72A34C59" w14:textId="77777777" w:rsidTr="00A068E2">
        <w:trPr>
          <w:trHeight w:val="464"/>
        </w:trPr>
        <w:tc>
          <w:tcPr>
            <w:tcW w:w="5938" w:type="dxa"/>
            <w:tcBorders>
              <w:top w:val="nil"/>
            </w:tcBorders>
          </w:tcPr>
          <w:p w14:paraId="33F6DFFD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</w:tcBorders>
            <w:shd w:val="clear" w:color="auto" w:fill="E4ADC0"/>
          </w:tcPr>
          <w:p w14:paraId="20FBB033" w14:textId="77777777" w:rsidR="00BD74E2" w:rsidRPr="00BB7BE1" w:rsidRDefault="00BD74E2" w:rsidP="00BD74E2">
            <w:pPr>
              <w:pStyle w:val="TableParagraph"/>
              <w:spacing w:before="154"/>
              <w:ind w:left="945" w:hanging="453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color w:val="FF0000"/>
                <w:w w:val="105"/>
                <w:sz w:val="20"/>
              </w:rPr>
              <w:t xml:space="preserve">* </w:t>
            </w:r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2015 AKTS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ullanıcı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ılavuzu’ndak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anahta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prensipler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taşımalıdı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.</w:t>
            </w:r>
          </w:p>
        </w:tc>
      </w:tr>
    </w:tbl>
    <w:p w14:paraId="7DB4D888" w14:textId="77ADB4FD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5630DC37" wp14:editId="440E67B7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7" name="Metin Kutusu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06DA82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30DC37" id="Metin Kutusu 37" o:spid="_x0000_s1038" type="#_x0000_t202" style="position:absolute;margin-left:493.3pt;margin-top:67.1pt;width:12.25pt;height:12pt;z-index:-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" filled="f" stroked="f">
                <v:textbox inset="0,0,0,0">
                  <w:txbxContent>
                    <w:p w14:paraId="1E06DA82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DE3D052" w14:textId="78D24E0F" w:rsidR="00A068E2" w:rsidRDefault="00A068E2" w:rsidP="00A068E2">
      <w:pPr>
        <w:rPr>
          <w:rFonts w:ascii="Hurme Geometric Sans 1" w:hAnsi="Hurme Geometric Sans 1" w:cs="Arial"/>
          <w:sz w:val="2"/>
          <w:szCs w:val="2"/>
        </w:rPr>
      </w:pPr>
    </w:p>
    <w:p w14:paraId="37097AFA" w14:textId="01BFA775" w:rsidR="00BB7BE1" w:rsidRDefault="00BB7BE1" w:rsidP="00A068E2">
      <w:pPr>
        <w:rPr>
          <w:rFonts w:ascii="Hurme Geometric Sans 1" w:hAnsi="Hurme Geometric Sans 1" w:cs="Arial"/>
          <w:sz w:val="2"/>
          <w:szCs w:val="2"/>
        </w:rPr>
      </w:pPr>
    </w:p>
    <w:p w14:paraId="3087F6CA" w14:textId="6B138191" w:rsidR="00BB7BE1" w:rsidRDefault="00BB7BE1" w:rsidP="00A068E2">
      <w:pPr>
        <w:rPr>
          <w:rFonts w:ascii="Hurme Geometric Sans 1" w:hAnsi="Hurme Geometric Sans 1" w:cs="Arial"/>
          <w:sz w:val="2"/>
          <w:szCs w:val="2"/>
        </w:rPr>
      </w:pPr>
    </w:p>
    <w:p w14:paraId="665E94E1" w14:textId="558269A8" w:rsidR="00BB7BE1" w:rsidRDefault="00BB7BE1" w:rsidP="00A068E2">
      <w:pPr>
        <w:rPr>
          <w:rFonts w:ascii="Hurme Geometric Sans 1" w:hAnsi="Hurme Geometric Sans 1" w:cs="Arial"/>
          <w:sz w:val="2"/>
          <w:szCs w:val="2"/>
        </w:rPr>
      </w:pPr>
    </w:p>
    <w:p w14:paraId="071C3DC8" w14:textId="77777777" w:rsidR="00BB7BE1" w:rsidRDefault="00BB7BE1" w:rsidP="00A068E2">
      <w:pPr>
        <w:rPr>
          <w:rFonts w:ascii="Hurme Geometric Sans 1" w:hAnsi="Hurme Geometric Sans 1" w:cs="Arial"/>
          <w:sz w:val="2"/>
          <w:szCs w:val="2"/>
        </w:rPr>
      </w:pPr>
    </w:p>
    <w:p w14:paraId="41C3B8A0" w14:textId="0C8EB34F" w:rsidR="00E7317B" w:rsidRDefault="00E7317B" w:rsidP="00A068E2">
      <w:pPr>
        <w:rPr>
          <w:rFonts w:ascii="Hurme Geometric Sans 1" w:hAnsi="Hurme Geometric Sans 1" w:cs="Arial"/>
          <w:sz w:val="2"/>
          <w:szCs w:val="2"/>
        </w:rPr>
      </w:pPr>
    </w:p>
    <w:p w14:paraId="5981A7BA" w14:textId="5E0C7617" w:rsidR="00E7317B" w:rsidRDefault="00E7317B" w:rsidP="00A068E2">
      <w:pPr>
        <w:rPr>
          <w:rFonts w:ascii="Hurme Geometric Sans 1" w:hAnsi="Hurme Geometric Sans 1" w:cs="Arial"/>
          <w:sz w:val="2"/>
          <w:szCs w:val="2"/>
        </w:rPr>
      </w:pPr>
    </w:p>
    <w:p w14:paraId="1F1B434C" w14:textId="73F18682" w:rsidR="00E7317B" w:rsidRDefault="00E7317B" w:rsidP="00A068E2">
      <w:pPr>
        <w:rPr>
          <w:rFonts w:ascii="Hurme Geometric Sans 1" w:hAnsi="Hurme Geometric Sans 1" w:cs="Arial"/>
          <w:sz w:val="2"/>
          <w:szCs w:val="2"/>
        </w:rPr>
      </w:pPr>
    </w:p>
    <w:p w14:paraId="13C22982" w14:textId="1ABF1282" w:rsidR="00E7317B" w:rsidRDefault="00E7317B" w:rsidP="00A068E2">
      <w:pPr>
        <w:rPr>
          <w:rFonts w:ascii="Hurme Geometric Sans 1" w:hAnsi="Hurme Geometric Sans 1" w:cs="Arial"/>
          <w:sz w:val="2"/>
          <w:szCs w:val="2"/>
        </w:rPr>
      </w:pPr>
    </w:p>
    <w:p w14:paraId="2F35B422" w14:textId="3A4C4AF4" w:rsidR="00E7317B" w:rsidRDefault="00E7317B" w:rsidP="00A068E2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38"/>
        <w:gridCol w:w="2009"/>
        <w:gridCol w:w="1942"/>
        <w:gridCol w:w="1990"/>
        <w:gridCol w:w="2228"/>
        <w:gridCol w:w="1942"/>
      </w:tblGrid>
      <w:tr w:rsidR="00E7317B" w:rsidRPr="007E7355" w14:paraId="04AD3425" w14:textId="77777777" w:rsidTr="004C4001">
        <w:trPr>
          <w:trHeight w:val="393"/>
        </w:trPr>
        <w:tc>
          <w:tcPr>
            <w:tcW w:w="16049" w:type="dxa"/>
            <w:gridSpan w:val="6"/>
            <w:shd w:val="clear" w:color="auto" w:fill="FFC9DE"/>
          </w:tcPr>
          <w:p w14:paraId="1DB35AC0" w14:textId="77777777" w:rsidR="00E7317B" w:rsidRPr="007E7355" w:rsidRDefault="00E7317B" w:rsidP="004C4001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M ve KALİTE</w:t>
            </w:r>
          </w:p>
        </w:tc>
      </w:tr>
      <w:tr w:rsidR="00E7317B" w:rsidRPr="007E7355" w14:paraId="7FB68866" w14:textId="77777777" w:rsidTr="004C4001">
        <w:trPr>
          <w:trHeight w:val="618"/>
        </w:trPr>
        <w:tc>
          <w:tcPr>
            <w:tcW w:w="16049" w:type="dxa"/>
            <w:gridSpan w:val="6"/>
            <w:shd w:val="clear" w:color="auto" w:fill="FFC9DE"/>
          </w:tcPr>
          <w:p w14:paraId="03B6325B" w14:textId="77777777" w:rsidR="00E7317B" w:rsidRPr="007E7355" w:rsidRDefault="00E7317B" w:rsidP="004C4001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ılımı</w:t>
            </w:r>
            <w:proofErr w:type="spellEnd"/>
          </w:p>
        </w:tc>
      </w:tr>
      <w:tr w:rsidR="00E7317B" w:rsidRPr="007E7355" w14:paraId="6CE72F8D" w14:textId="77777777" w:rsidTr="004C4001">
        <w:trPr>
          <w:trHeight w:val="309"/>
        </w:trPr>
        <w:tc>
          <w:tcPr>
            <w:tcW w:w="5938" w:type="dxa"/>
            <w:shd w:val="clear" w:color="auto" w:fill="FFC9DE"/>
          </w:tcPr>
          <w:p w14:paraId="189BABDD" w14:textId="77777777" w:rsidR="00E7317B" w:rsidRPr="007E7355" w:rsidRDefault="00E7317B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shd w:val="clear" w:color="auto" w:fill="FFC9DE"/>
          </w:tcPr>
          <w:p w14:paraId="271D0C09" w14:textId="77777777" w:rsidR="00E7317B" w:rsidRPr="007E7355" w:rsidRDefault="00E7317B" w:rsidP="004C4001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2" w:type="dxa"/>
            <w:shd w:val="clear" w:color="auto" w:fill="FFC9DE"/>
          </w:tcPr>
          <w:p w14:paraId="20638B70" w14:textId="77777777" w:rsidR="00E7317B" w:rsidRPr="007E7355" w:rsidRDefault="00E7317B" w:rsidP="004C4001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90" w:type="dxa"/>
            <w:shd w:val="clear" w:color="auto" w:fill="FFC9DE"/>
          </w:tcPr>
          <w:p w14:paraId="25E91D2F" w14:textId="77777777" w:rsidR="00E7317B" w:rsidRPr="007E7355" w:rsidRDefault="00E7317B" w:rsidP="004C4001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28" w:type="dxa"/>
            <w:shd w:val="clear" w:color="auto" w:fill="FFC9DE"/>
          </w:tcPr>
          <w:p w14:paraId="7B115136" w14:textId="77777777" w:rsidR="00E7317B" w:rsidRPr="007E7355" w:rsidRDefault="00E7317B" w:rsidP="004C4001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42" w:type="dxa"/>
            <w:shd w:val="clear" w:color="auto" w:fill="FFC9DE"/>
          </w:tcPr>
          <w:p w14:paraId="62658D36" w14:textId="77777777" w:rsidR="00E7317B" w:rsidRPr="007E7355" w:rsidRDefault="00E7317B" w:rsidP="004C4001">
            <w:pPr>
              <w:pStyle w:val="TableParagraph"/>
              <w:spacing w:line="265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E7317B" w:rsidRPr="007E7355" w14:paraId="4E6037D9" w14:textId="77777777" w:rsidTr="004C4001">
        <w:trPr>
          <w:trHeight w:val="308"/>
        </w:trPr>
        <w:tc>
          <w:tcPr>
            <w:tcW w:w="5938" w:type="dxa"/>
            <w:tcBorders>
              <w:bottom w:val="nil"/>
            </w:tcBorders>
          </w:tcPr>
          <w:p w14:paraId="191EF0A8" w14:textId="77777777" w:rsidR="00E7317B" w:rsidRDefault="00E7317B" w:rsidP="00E7317B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37ED9947" w14:textId="77777777" w:rsidR="00E7317B" w:rsidRDefault="00E7317B" w:rsidP="00E7317B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446B8784" w14:textId="5303129B" w:rsidR="00E7317B" w:rsidRPr="00E7317B" w:rsidRDefault="00E7317B" w:rsidP="00E7317B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>A.4.</w:t>
            </w:r>
            <w:r>
              <w:rPr>
                <w:rFonts w:ascii="Hurme Geometric Sans 1" w:hAnsi="Hurme Geometric Sans 1"/>
                <w:b/>
                <w:u w:val="single"/>
              </w:rPr>
              <w:t>3</w:t>
            </w: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. </w:t>
            </w:r>
            <w:r w:rsidRPr="00E7317B">
              <w:rPr>
                <w:rFonts w:ascii="Hurme Geometric Sans 1" w:hAnsi="Hurme Geometric Sans 1"/>
                <w:b/>
                <w:u w:val="single"/>
              </w:rPr>
              <w:t xml:space="preserve">Mezun </w:t>
            </w:r>
            <w:proofErr w:type="spellStart"/>
            <w:r w:rsidRPr="00E7317B">
              <w:rPr>
                <w:rFonts w:ascii="Hurme Geometric Sans 1" w:hAnsi="Hurme Geometric Sans 1"/>
                <w:b/>
                <w:u w:val="single"/>
              </w:rPr>
              <w:t>ilişkileri</w:t>
            </w:r>
            <w:proofErr w:type="spellEnd"/>
            <w:r w:rsidRPr="00E7317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  <w:r w:rsidRPr="00E7317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</w:p>
          <w:p w14:paraId="6C3ABD80" w14:textId="77777777" w:rsidR="00E7317B" w:rsidRPr="00E7317B" w:rsidRDefault="00E7317B" w:rsidP="00E7317B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7C181361" w14:textId="2484BC95" w:rsidR="00E7317B" w:rsidRPr="007E7355" w:rsidRDefault="00E7317B" w:rsidP="00E7317B">
            <w:pPr>
              <w:pStyle w:val="TableParagraph"/>
              <w:ind w:left="53" w:right="342"/>
              <w:jc w:val="both"/>
              <w:rPr>
                <w:rFonts w:ascii="Hurme Geometric Sans 1" w:hAnsi="Hurme Geometric Sans 1"/>
              </w:rPr>
            </w:pPr>
            <w:proofErr w:type="spellStart"/>
            <w:r w:rsidRPr="00E7317B">
              <w:rPr>
                <w:rFonts w:ascii="Hurme Geometric Sans 1" w:hAnsi="Hurme Geometric Sans 1"/>
              </w:rPr>
              <w:t>Mezunların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iş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yerleşm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eğitim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devam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gelir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düzeyi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işveren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/ </w:t>
            </w:r>
            <w:proofErr w:type="spellStart"/>
            <w:r w:rsidRPr="00E7317B">
              <w:rPr>
                <w:rFonts w:ascii="Hurme Geometric Sans 1" w:hAnsi="Hurme Geometric Sans 1"/>
              </w:rPr>
              <w:t>mezun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memnuniyeti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gibi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istihdam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bilgileri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sistematik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E7317B">
              <w:rPr>
                <w:rFonts w:ascii="Hurme Geometric Sans 1" w:hAnsi="Hurme Geometric Sans 1"/>
              </w:rPr>
              <w:t>kapsamlı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olarak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toplanmakta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değerlendirilmekt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kurum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gelişm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stratejilerind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kullanılmaktadır</w:t>
            </w:r>
            <w:proofErr w:type="spellEnd"/>
            <w:r w:rsidRPr="00E7317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9" w:type="dxa"/>
            <w:vMerge w:val="restart"/>
            <w:shd w:val="clear" w:color="auto" w:fill="FCDFE8"/>
          </w:tcPr>
          <w:p w14:paraId="2DBF471E" w14:textId="17874B23" w:rsidR="00E7317B" w:rsidRPr="007E7355" w:rsidRDefault="00E7317B" w:rsidP="00E7317B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mezun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izlem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sistemi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  </w:t>
            </w: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2" w:type="dxa"/>
            <w:tcBorders>
              <w:bottom w:val="nil"/>
            </w:tcBorders>
            <w:shd w:val="clear" w:color="auto" w:fill="FDCEDD"/>
          </w:tcPr>
          <w:p w14:paraId="1E180FF5" w14:textId="3820E8DE" w:rsidR="00E7317B" w:rsidRPr="007E7355" w:rsidRDefault="00E7317B" w:rsidP="00E7317B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Programların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amaç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E92A83">
              <w:rPr>
                <w:rFonts w:ascii="Hurme Geometric Sans 1" w:hAnsi="Hurme Geometric Sans 1"/>
              </w:rPr>
              <w:t>hedeflerin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ulaşılıp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ulaşılmadığının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irdelenmesi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amacıyla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bir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mezun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izlem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sistemin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ilişkin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planlama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bulunmaktadır</w:t>
            </w:r>
            <w:proofErr w:type="spellEnd"/>
            <w:r w:rsidR="00CA684D" w:rsidRPr="00E92A8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90" w:type="dxa"/>
            <w:vMerge w:val="restart"/>
            <w:shd w:val="clear" w:color="auto" w:fill="E49BB1"/>
          </w:tcPr>
          <w:p w14:paraId="00481B37" w14:textId="3423D271" w:rsidR="00E7317B" w:rsidRPr="007E7355" w:rsidRDefault="00E7317B" w:rsidP="00E7317B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ki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programların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genelind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mezun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izlem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sistemi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uygulamaları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vardır</w:t>
            </w:r>
            <w:proofErr w:type="spellEnd"/>
            <w:r w:rsidRPr="00E92A8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28" w:type="dxa"/>
            <w:vMerge w:val="restart"/>
            <w:shd w:val="clear" w:color="auto" w:fill="DE829E"/>
          </w:tcPr>
          <w:p w14:paraId="1C557421" w14:textId="5044B617" w:rsidR="00E7317B" w:rsidRPr="007E7355" w:rsidRDefault="00E7317B" w:rsidP="00E7317B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r w:rsidRPr="00E92A83">
              <w:rPr>
                <w:rFonts w:ascii="Hurme Geometric Sans 1" w:hAnsi="Hurme Geometric Sans 1"/>
              </w:rPr>
              <w:t xml:space="preserve">Mezun </w:t>
            </w:r>
            <w:proofErr w:type="spellStart"/>
            <w:r w:rsidRPr="00E92A83">
              <w:rPr>
                <w:rFonts w:ascii="Hurme Geometric Sans 1" w:hAnsi="Hurme Geometric Sans 1"/>
              </w:rPr>
              <w:t>izlem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sistemi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uygulamaları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izlenmekt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E92A83">
              <w:rPr>
                <w:rFonts w:ascii="Hurme Geometric Sans 1" w:hAnsi="Hurme Geometric Sans 1"/>
              </w:rPr>
              <w:t>ihtiyaçlar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doğrultusunda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programlarda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güncellemeler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yapılmaktadır</w:t>
            </w:r>
            <w:proofErr w:type="spellEnd"/>
            <w:r w:rsidRPr="00E92A8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2" w:type="dxa"/>
            <w:vMerge w:val="restart"/>
            <w:shd w:val="clear" w:color="auto" w:fill="D77192"/>
          </w:tcPr>
          <w:p w14:paraId="1554CAD1" w14:textId="77777777" w:rsidR="00E7317B" w:rsidRPr="007E7355" w:rsidRDefault="00E7317B" w:rsidP="00E7317B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0F56992" w14:textId="77777777" w:rsidR="00E7317B" w:rsidRPr="007E7355" w:rsidRDefault="00E7317B" w:rsidP="00E7317B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1E00858" w14:textId="77777777" w:rsidR="00E7317B" w:rsidRPr="007E7355" w:rsidRDefault="00E7317B" w:rsidP="00E7317B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5AACC6A6" w14:textId="77777777" w:rsidR="00E7317B" w:rsidRPr="007E7355" w:rsidRDefault="00E7317B" w:rsidP="00E7317B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314DAE5D" w14:textId="77777777" w:rsidR="00E7317B" w:rsidRPr="007E7355" w:rsidRDefault="00E7317B" w:rsidP="00E7317B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C26FA62" w14:textId="77777777" w:rsidR="00E7317B" w:rsidRPr="007E7355" w:rsidRDefault="00E7317B" w:rsidP="00E7317B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E7317B" w:rsidRPr="007E7355" w14:paraId="0F79B234" w14:textId="77777777" w:rsidTr="00E7317B">
        <w:trPr>
          <w:trHeight w:val="170"/>
        </w:trPr>
        <w:tc>
          <w:tcPr>
            <w:tcW w:w="5938" w:type="dxa"/>
            <w:tcBorders>
              <w:top w:val="nil"/>
              <w:bottom w:val="nil"/>
            </w:tcBorders>
          </w:tcPr>
          <w:p w14:paraId="5C4B6D27" w14:textId="77777777" w:rsidR="00E7317B" w:rsidRPr="007E7355" w:rsidRDefault="00E7317B" w:rsidP="00E7317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/>
            <w:shd w:val="clear" w:color="auto" w:fill="FCDFE8"/>
          </w:tcPr>
          <w:p w14:paraId="54A74B88" w14:textId="77777777" w:rsidR="00E7317B" w:rsidRPr="007E7355" w:rsidRDefault="00E7317B" w:rsidP="00E7317B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31097C7F" w14:textId="0E6AF40A" w:rsidR="00E7317B" w:rsidRPr="007E7355" w:rsidRDefault="00E7317B" w:rsidP="00E7317B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90" w:type="dxa"/>
            <w:vMerge/>
            <w:shd w:val="clear" w:color="auto" w:fill="E49BB1"/>
          </w:tcPr>
          <w:p w14:paraId="53F9D0AE" w14:textId="77777777" w:rsidR="00E7317B" w:rsidRPr="007E7355" w:rsidRDefault="00E7317B" w:rsidP="00E7317B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31C7740F" w14:textId="77777777" w:rsidR="00E7317B" w:rsidRPr="007E7355" w:rsidRDefault="00E7317B" w:rsidP="00E7317B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4BBC3CEA" w14:textId="77777777" w:rsidR="00E7317B" w:rsidRPr="007E7355" w:rsidRDefault="00E7317B" w:rsidP="00E7317B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E7317B" w:rsidRPr="007E7355" w14:paraId="2E0D430D" w14:textId="77777777" w:rsidTr="00E7317B">
        <w:trPr>
          <w:trHeight w:val="677"/>
        </w:trPr>
        <w:tc>
          <w:tcPr>
            <w:tcW w:w="5938" w:type="dxa"/>
            <w:tcBorders>
              <w:top w:val="nil"/>
              <w:bottom w:val="nil"/>
            </w:tcBorders>
          </w:tcPr>
          <w:p w14:paraId="4AB63C86" w14:textId="44C08B52" w:rsidR="00E7317B" w:rsidRPr="00E7317B" w:rsidRDefault="00E7317B" w:rsidP="00E7317B">
            <w:pPr>
              <w:pStyle w:val="TableParagraph"/>
              <w:spacing w:line="265" w:lineRule="exact"/>
              <w:ind w:left="107" w:right="34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/>
            <w:shd w:val="clear" w:color="auto" w:fill="FCDFE8"/>
          </w:tcPr>
          <w:p w14:paraId="4C3CAD08" w14:textId="77777777" w:rsidR="00E7317B" w:rsidRPr="007E7355" w:rsidRDefault="00E7317B" w:rsidP="00E7317B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4EC6E944" w14:textId="40D4AAAF" w:rsidR="00E7317B" w:rsidRPr="007E7355" w:rsidRDefault="00E7317B" w:rsidP="00E7317B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90" w:type="dxa"/>
            <w:vMerge/>
            <w:shd w:val="clear" w:color="auto" w:fill="E49BB1"/>
          </w:tcPr>
          <w:p w14:paraId="3FEFBBFB" w14:textId="77777777" w:rsidR="00E7317B" w:rsidRPr="007E7355" w:rsidRDefault="00E7317B" w:rsidP="00E7317B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6B0B63B3" w14:textId="77777777" w:rsidR="00E7317B" w:rsidRPr="007E7355" w:rsidRDefault="00E7317B" w:rsidP="00E7317B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2EFCA9DD" w14:textId="77777777" w:rsidR="00E7317B" w:rsidRPr="007E7355" w:rsidRDefault="00E7317B" w:rsidP="00E7317B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E7317B" w:rsidRPr="007E7355" w14:paraId="4A51CEB3" w14:textId="77777777" w:rsidTr="004C4001">
        <w:trPr>
          <w:trHeight w:val="1258"/>
        </w:trPr>
        <w:tc>
          <w:tcPr>
            <w:tcW w:w="5938" w:type="dxa"/>
            <w:vMerge w:val="restart"/>
            <w:tcBorders>
              <w:top w:val="nil"/>
            </w:tcBorders>
          </w:tcPr>
          <w:p w14:paraId="613E98BE" w14:textId="77777777" w:rsidR="00E7317B" w:rsidRPr="007E7355" w:rsidRDefault="00E7317B" w:rsidP="00E7317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bottom w:val="nil"/>
            </w:tcBorders>
            <w:shd w:val="clear" w:color="auto" w:fill="E4ADC0"/>
          </w:tcPr>
          <w:p w14:paraId="3976AC48" w14:textId="77777777" w:rsidR="00E7317B" w:rsidRPr="007E7355" w:rsidRDefault="00E7317B" w:rsidP="00E7317B">
            <w:pPr>
              <w:pStyle w:val="TableParagraph"/>
              <w:ind w:right="397"/>
              <w:jc w:val="both"/>
              <w:rPr>
                <w:rFonts w:ascii="Hurme Geometric Sans 1" w:hAnsi="Hurme Geometric Sans 1"/>
                <w:sz w:val="26"/>
              </w:rPr>
            </w:pPr>
          </w:p>
          <w:p w14:paraId="5682E4A0" w14:textId="77777777" w:rsidR="00E7317B" w:rsidRDefault="00E7317B" w:rsidP="00E7317B">
            <w:pPr>
              <w:pStyle w:val="TableParagraph"/>
              <w:ind w:left="225" w:right="397"/>
              <w:jc w:val="both"/>
              <w:rPr>
                <w:rFonts w:ascii="Hurme Geometric Sans 1" w:hAnsi="Hurme Geometric Sans 1"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  <w:r w:rsidRPr="00E7317B">
              <w:rPr>
                <w:rFonts w:ascii="Hurme Geometric Sans 1" w:hAnsi="Hurme Geometric Sans 1"/>
                <w:i/>
              </w:rPr>
              <w:t xml:space="preserve"> </w:t>
            </w:r>
          </w:p>
          <w:p w14:paraId="19BE4340" w14:textId="77777777" w:rsidR="00E7317B" w:rsidRDefault="00E7317B" w:rsidP="00E7317B">
            <w:pPr>
              <w:pStyle w:val="TableParagraph"/>
              <w:ind w:left="225" w:right="397"/>
              <w:jc w:val="both"/>
              <w:rPr>
                <w:rFonts w:ascii="Hurme Geometric Sans 1" w:hAnsi="Hurme Geometric Sans 1"/>
                <w:i/>
              </w:rPr>
            </w:pPr>
          </w:p>
          <w:p w14:paraId="2115545A" w14:textId="7689A650" w:rsidR="00E7317B" w:rsidRPr="00E7317B" w:rsidRDefault="00E7317B" w:rsidP="00E7317B">
            <w:pPr>
              <w:pStyle w:val="TableParagraph"/>
              <w:numPr>
                <w:ilvl w:val="0"/>
                <w:numId w:val="68"/>
              </w:numPr>
              <w:ind w:right="397"/>
              <w:jc w:val="both"/>
              <w:rPr>
                <w:rFonts w:ascii="Hurme Geometric Sans 1" w:hAnsi="Hurme Geometric Sans 1"/>
                <w:b/>
                <w:i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Mezun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ellikleri</w:t>
            </w:r>
            <w:proofErr w:type="spellEnd"/>
          </w:p>
        </w:tc>
      </w:tr>
      <w:tr w:rsidR="00E7317B" w:rsidRPr="007E7355" w14:paraId="30CD1737" w14:textId="77777777" w:rsidTr="004C4001">
        <w:trPr>
          <w:trHeight w:val="1591"/>
        </w:trPr>
        <w:tc>
          <w:tcPr>
            <w:tcW w:w="5938" w:type="dxa"/>
            <w:vMerge/>
          </w:tcPr>
          <w:p w14:paraId="3F7376E1" w14:textId="77777777" w:rsidR="00E7317B" w:rsidRPr="007E7355" w:rsidRDefault="00E7317B" w:rsidP="00E7317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584D0683" w14:textId="77777777" w:rsidR="00E7317B" w:rsidRPr="00BB7BE1" w:rsidRDefault="00E7317B" w:rsidP="00E7317B">
            <w:pPr>
              <w:pStyle w:val="TableParagraph"/>
              <w:numPr>
                <w:ilvl w:val="0"/>
                <w:numId w:val="68"/>
              </w:numPr>
              <w:tabs>
                <w:tab w:val="left" w:pos="945"/>
                <w:tab w:val="left" w:pos="946"/>
              </w:tabs>
              <w:ind w:right="3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zun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ahip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lduğ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terlilik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maç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edef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ılmas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memnuniyet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üzey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5D9DCDE" w14:textId="77777777" w:rsidR="00E7317B" w:rsidRPr="00BB7BE1" w:rsidRDefault="00E7317B" w:rsidP="00E7317B">
            <w:pPr>
              <w:pStyle w:val="TableParagraph"/>
              <w:numPr>
                <w:ilvl w:val="0"/>
                <w:numId w:val="68"/>
              </w:numPr>
              <w:tabs>
                <w:tab w:val="left" w:pos="945"/>
                <w:tab w:val="left" w:pos="946"/>
              </w:tabs>
              <w:ind w:right="397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Mezun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psam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çekleştiril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ncel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alışma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0615380" w14:textId="1B8A08DB" w:rsidR="00E7317B" w:rsidRPr="00BB7BE1" w:rsidRDefault="00E7317B" w:rsidP="00E7317B">
            <w:pPr>
              <w:pStyle w:val="TableParagraph"/>
              <w:numPr>
                <w:ilvl w:val="0"/>
                <w:numId w:val="68"/>
              </w:numPr>
              <w:tabs>
                <w:tab w:val="left" w:pos="945"/>
                <w:tab w:val="left" w:pos="946"/>
              </w:tabs>
              <w:ind w:right="3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E7317B" w:rsidRPr="007E7355" w14:paraId="0C0B262E" w14:textId="77777777" w:rsidTr="004C4001">
        <w:trPr>
          <w:trHeight w:val="463"/>
        </w:trPr>
        <w:tc>
          <w:tcPr>
            <w:tcW w:w="5938" w:type="dxa"/>
            <w:vMerge/>
          </w:tcPr>
          <w:p w14:paraId="470057EC" w14:textId="77777777" w:rsidR="00E7317B" w:rsidRPr="007E7355" w:rsidRDefault="00E7317B" w:rsidP="00E7317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7339D0C6" w14:textId="77777777" w:rsidR="00E7317B" w:rsidRPr="007E7355" w:rsidRDefault="00E7317B" w:rsidP="00E7317B">
            <w:pPr>
              <w:pStyle w:val="TableParagraph"/>
              <w:spacing w:before="1"/>
              <w:ind w:right="395"/>
              <w:jc w:val="both"/>
              <w:rPr>
                <w:rFonts w:ascii="Hurme Geometric Sans 1" w:hAnsi="Hurme Geometric Sans 1"/>
                <w:i/>
              </w:rPr>
            </w:pPr>
          </w:p>
        </w:tc>
      </w:tr>
      <w:tr w:rsidR="00E7317B" w:rsidRPr="007E7355" w14:paraId="179B00A3" w14:textId="77777777" w:rsidTr="00E7317B">
        <w:trPr>
          <w:trHeight w:val="64"/>
        </w:trPr>
        <w:tc>
          <w:tcPr>
            <w:tcW w:w="5938" w:type="dxa"/>
            <w:vMerge/>
          </w:tcPr>
          <w:p w14:paraId="22C47C11" w14:textId="77777777" w:rsidR="00E7317B" w:rsidRPr="007E7355" w:rsidRDefault="00E7317B" w:rsidP="00E7317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</w:tcBorders>
            <w:shd w:val="clear" w:color="auto" w:fill="E4ADC0"/>
          </w:tcPr>
          <w:p w14:paraId="66D86B58" w14:textId="6696780D" w:rsidR="00E7317B" w:rsidRPr="007E7355" w:rsidRDefault="00E7317B" w:rsidP="00E7317B">
            <w:pPr>
              <w:pStyle w:val="TableParagraph"/>
              <w:spacing w:before="154"/>
              <w:rPr>
                <w:rFonts w:ascii="Hurme Geometric Sans 1" w:hAnsi="Hurme Geometric Sans 1"/>
                <w:i/>
              </w:rPr>
            </w:pPr>
          </w:p>
        </w:tc>
      </w:tr>
    </w:tbl>
    <w:p w14:paraId="1BE43AE0" w14:textId="77777777" w:rsidR="00E7317B" w:rsidRPr="007E7355" w:rsidRDefault="00E7317B" w:rsidP="00A068E2">
      <w:pPr>
        <w:rPr>
          <w:rFonts w:ascii="Hurme Geometric Sans 1" w:hAnsi="Hurme Geometric Sans 1" w:cs="Arial"/>
          <w:sz w:val="2"/>
          <w:szCs w:val="2"/>
        </w:rPr>
        <w:sectPr w:rsidR="00E7317B" w:rsidRPr="007E7355" w:rsidSect="00F54514">
          <w:headerReference w:type="default" r:id="rId37"/>
          <w:footerReference w:type="default" r:id="rId38"/>
          <w:pgSz w:w="16840" w:h="11910" w:orient="landscape"/>
          <w:pgMar w:top="740" w:right="160" w:bottom="840" w:left="180" w:header="0" w:footer="652" w:gutter="0"/>
          <w:cols w:space="708"/>
        </w:sectPr>
      </w:pPr>
    </w:p>
    <w:p w14:paraId="7A3C241F" w14:textId="350B91DF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2B7D13DB" wp14:editId="5BC52439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6" name="Metin Kutusu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D1561E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7D13DB" id="Metin Kutusu 36" o:spid="_x0000_s1039" type="#_x0000_t202" style="position:absolute;margin-left:493.3pt;margin-top:67.1pt;width:12.25pt;height:12pt;z-index:-2516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" filled="f" stroked="f">
                <v:textbox inset="0,0,0,0">
                  <w:txbxContent>
                    <w:p w14:paraId="06D1561E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35"/>
        <w:gridCol w:w="2191"/>
        <w:gridCol w:w="1946"/>
        <w:gridCol w:w="2008"/>
        <w:gridCol w:w="1977"/>
        <w:gridCol w:w="1955"/>
      </w:tblGrid>
      <w:tr w:rsidR="00A068E2" w:rsidRPr="007E7355" w14:paraId="76604115" w14:textId="77777777" w:rsidTr="00A068E2">
        <w:trPr>
          <w:trHeight w:val="393"/>
        </w:trPr>
        <w:tc>
          <w:tcPr>
            <w:tcW w:w="16012" w:type="dxa"/>
            <w:gridSpan w:val="6"/>
            <w:shd w:val="clear" w:color="auto" w:fill="FFC9DE"/>
          </w:tcPr>
          <w:p w14:paraId="47A74072" w14:textId="44BF0EE8" w:rsidR="00A068E2" w:rsidRPr="007E7355" w:rsidRDefault="00A068E2" w:rsidP="00A068E2">
            <w:pPr>
              <w:pStyle w:val="TableParagraph"/>
              <w:spacing w:before="2"/>
              <w:ind w:right="92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A. LİDERLİK, YÖNETİ</w:t>
            </w:r>
            <w:r w:rsidR="000C3A22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M ve KALİTE</w:t>
            </w:r>
          </w:p>
        </w:tc>
      </w:tr>
      <w:tr w:rsidR="00A068E2" w:rsidRPr="007E7355" w14:paraId="5A7E8020" w14:textId="77777777" w:rsidTr="00A068E2">
        <w:trPr>
          <w:trHeight w:val="926"/>
        </w:trPr>
        <w:tc>
          <w:tcPr>
            <w:tcW w:w="16012" w:type="dxa"/>
            <w:gridSpan w:val="6"/>
            <w:shd w:val="clear" w:color="auto" w:fill="FFC9DE"/>
          </w:tcPr>
          <w:p w14:paraId="65ADC381" w14:textId="77777777" w:rsidR="00A068E2" w:rsidRPr="007E7355" w:rsidRDefault="00A068E2" w:rsidP="00A068E2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5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Uluslararasılaşma</w:t>
            </w:r>
            <w:proofErr w:type="spellEnd"/>
          </w:p>
          <w:p w14:paraId="563215E3" w14:textId="7F45FF0A" w:rsidR="00A068E2" w:rsidRPr="007E7355" w:rsidRDefault="00C62871" w:rsidP="00C62871">
            <w:pPr>
              <w:pStyle w:val="TableParagraph"/>
              <w:spacing w:line="310" w:lineRule="exact"/>
              <w:ind w:left="107"/>
              <w:jc w:val="both"/>
              <w:rPr>
                <w:rFonts w:ascii="Hurme Geometric Sans 1" w:hAnsi="Hurme Geometric Sans 1"/>
              </w:rPr>
            </w:pPr>
            <w:proofErr w:type="spellStart"/>
            <w:r w:rsidRPr="00C62871">
              <w:rPr>
                <w:rFonts w:ascii="Hurme Geometric Sans 1" w:hAnsi="Hurme Geometric Sans 1"/>
              </w:rPr>
              <w:t>Fakülte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uluslararasılaşma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stratejisi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hedefleri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doğrultusunda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süreçlerini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yönetmeli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organizasyonel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yapılanmasını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oluşturmalı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sonuçlarını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periyodik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olarak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izleyerek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değerlendirmelidi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2E461EF6" w14:textId="77777777" w:rsidTr="00A068E2">
        <w:trPr>
          <w:trHeight w:val="309"/>
        </w:trPr>
        <w:tc>
          <w:tcPr>
            <w:tcW w:w="5935" w:type="dxa"/>
            <w:shd w:val="clear" w:color="auto" w:fill="FFC9DE"/>
          </w:tcPr>
          <w:p w14:paraId="42064396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shd w:val="clear" w:color="auto" w:fill="FFC9DE"/>
          </w:tcPr>
          <w:p w14:paraId="055BA3EB" w14:textId="77777777" w:rsidR="00A068E2" w:rsidRPr="007E7355" w:rsidRDefault="00A068E2" w:rsidP="00A068E2">
            <w:pPr>
              <w:pStyle w:val="TableParagraph"/>
              <w:spacing w:line="268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6" w:type="dxa"/>
            <w:shd w:val="clear" w:color="auto" w:fill="FFC9DE"/>
          </w:tcPr>
          <w:p w14:paraId="27AC1A5B" w14:textId="77777777" w:rsidR="00A068E2" w:rsidRPr="007E7355" w:rsidRDefault="00A068E2" w:rsidP="00A068E2">
            <w:pPr>
              <w:pStyle w:val="TableParagraph"/>
              <w:spacing w:line="268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8" w:type="dxa"/>
            <w:shd w:val="clear" w:color="auto" w:fill="FFC9DE"/>
          </w:tcPr>
          <w:p w14:paraId="107BE071" w14:textId="77777777" w:rsidR="00A068E2" w:rsidRPr="007E7355" w:rsidRDefault="00A068E2" w:rsidP="00A068E2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977" w:type="dxa"/>
            <w:shd w:val="clear" w:color="auto" w:fill="FFC9DE"/>
          </w:tcPr>
          <w:p w14:paraId="7B5DF82F" w14:textId="77777777" w:rsidR="00A068E2" w:rsidRPr="007E7355" w:rsidRDefault="00A068E2" w:rsidP="00A068E2">
            <w:pPr>
              <w:pStyle w:val="TableParagraph"/>
              <w:spacing w:line="268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55" w:type="dxa"/>
            <w:shd w:val="clear" w:color="auto" w:fill="FFC9DE"/>
          </w:tcPr>
          <w:p w14:paraId="5F07188F" w14:textId="77777777" w:rsidR="00A068E2" w:rsidRPr="007E7355" w:rsidRDefault="00A068E2" w:rsidP="00A068E2">
            <w:pPr>
              <w:pStyle w:val="TableParagraph"/>
              <w:spacing w:line="268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C62871" w:rsidRPr="007E7355" w14:paraId="78167EFC" w14:textId="77777777" w:rsidTr="00A068E2">
        <w:trPr>
          <w:trHeight w:val="307"/>
        </w:trPr>
        <w:tc>
          <w:tcPr>
            <w:tcW w:w="5935" w:type="dxa"/>
            <w:tcBorders>
              <w:bottom w:val="nil"/>
            </w:tcBorders>
          </w:tcPr>
          <w:p w14:paraId="531E8441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tcBorders>
              <w:bottom w:val="nil"/>
            </w:tcBorders>
            <w:shd w:val="clear" w:color="auto" w:fill="FCDFE8"/>
          </w:tcPr>
          <w:p w14:paraId="54C496FE" w14:textId="07EA45F5" w:rsidR="00C62871" w:rsidRPr="007E7355" w:rsidRDefault="00C62871" w:rsidP="00C62871">
            <w:pPr>
              <w:pStyle w:val="TableParagraph"/>
              <w:spacing w:line="26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</w:tc>
        <w:tc>
          <w:tcPr>
            <w:tcW w:w="1946" w:type="dxa"/>
            <w:tcBorders>
              <w:bottom w:val="nil"/>
            </w:tcBorders>
            <w:shd w:val="clear" w:color="auto" w:fill="FDCEDD"/>
          </w:tcPr>
          <w:p w14:paraId="14E15EE6" w14:textId="1D0AD77E" w:rsidR="00C62871" w:rsidRPr="007E7355" w:rsidRDefault="00C62871" w:rsidP="00C6287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</w:tc>
        <w:tc>
          <w:tcPr>
            <w:tcW w:w="2008" w:type="dxa"/>
            <w:tcBorders>
              <w:bottom w:val="nil"/>
            </w:tcBorders>
            <w:shd w:val="clear" w:color="auto" w:fill="E49BB1"/>
          </w:tcPr>
          <w:p w14:paraId="2502621E" w14:textId="368B8B2D" w:rsidR="00C62871" w:rsidRPr="007E7355" w:rsidRDefault="00C62871" w:rsidP="00C62871">
            <w:pPr>
              <w:pStyle w:val="TableParagraph"/>
              <w:spacing w:line="26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1977" w:type="dxa"/>
            <w:tcBorders>
              <w:bottom w:val="nil"/>
            </w:tcBorders>
            <w:shd w:val="clear" w:color="auto" w:fill="DE829E"/>
          </w:tcPr>
          <w:p w14:paraId="677AD417" w14:textId="77777777" w:rsidR="00C62871" w:rsidRPr="007E7355" w:rsidRDefault="00C62871" w:rsidP="00C62871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55" w:type="dxa"/>
            <w:tcBorders>
              <w:bottom w:val="nil"/>
            </w:tcBorders>
            <w:shd w:val="clear" w:color="auto" w:fill="D77192"/>
          </w:tcPr>
          <w:p w14:paraId="6E276339" w14:textId="77777777" w:rsidR="00C62871" w:rsidRPr="007E7355" w:rsidRDefault="00C62871" w:rsidP="00C62871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C62871" w:rsidRPr="007E7355" w14:paraId="4462A76D" w14:textId="77777777" w:rsidTr="00A068E2">
        <w:trPr>
          <w:trHeight w:val="308"/>
        </w:trPr>
        <w:tc>
          <w:tcPr>
            <w:tcW w:w="5935" w:type="dxa"/>
            <w:tcBorders>
              <w:top w:val="nil"/>
              <w:bottom w:val="nil"/>
            </w:tcBorders>
          </w:tcPr>
          <w:p w14:paraId="12127E5D" w14:textId="77777777" w:rsidR="00C62871" w:rsidRPr="007E7355" w:rsidRDefault="00C62871" w:rsidP="00C62871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5.1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</w:tc>
        <w:tc>
          <w:tcPr>
            <w:tcW w:w="2191" w:type="dxa"/>
            <w:tcBorders>
              <w:top w:val="nil"/>
              <w:bottom w:val="nil"/>
            </w:tcBorders>
            <w:shd w:val="clear" w:color="auto" w:fill="FCDFE8"/>
          </w:tcPr>
          <w:p w14:paraId="6A867027" w14:textId="77777777" w:rsidR="00C62871" w:rsidRPr="007E7355" w:rsidRDefault="00C62871" w:rsidP="00C62871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FDCEDD"/>
          </w:tcPr>
          <w:p w14:paraId="4289751D" w14:textId="77777777" w:rsidR="00C62871" w:rsidRPr="007E7355" w:rsidRDefault="00C62871" w:rsidP="00C62871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2008" w:type="dxa"/>
            <w:tcBorders>
              <w:top w:val="nil"/>
              <w:bottom w:val="nil"/>
            </w:tcBorders>
            <w:shd w:val="clear" w:color="auto" w:fill="E49BB1"/>
          </w:tcPr>
          <w:p w14:paraId="2E5EB76C" w14:textId="77777777" w:rsidR="00C62871" w:rsidRPr="007E7355" w:rsidRDefault="00C62871" w:rsidP="00C62871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DE829E"/>
          </w:tcPr>
          <w:p w14:paraId="02AF7491" w14:textId="77777777" w:rsidR="00C62871" w:rsidRPr="007E7355" w:rsidRDefault="00C62871" w:rsidP="00C62871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1955" w:type="dxa"/>
            <w:tcBorders>
              <w:top w:val="nil"/>
              <w:bottom w:val="nil"/>
            </w:tcBorders>
            <w:shd w:val="clear" w:color="auto" w:fill="D77192"/>
          </w:tcPr>
          <w:p w14:paraId="20179959" w14:textId="77777777" w:rsidR="00C62871" w:rsidRPr="007E7355" w:rsidRDefault="00C62871" w:rsidP="00C62871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C62871" w:rsidRPr="007E7355" w14:paraId="4C0ED35E" w14:textId="77777777" w:rsidTr="00A068E2">
        <w:trPr>
          <w:trHeight w:val="295"/>
        </w:trPr>
        <w:tc>
          <w:tcPr>
            <w:tcW w:w="5935" w:type="dxa"/>
            <w:tcBorders>
              <w:top w:val="nil"/>
              <w:bottom w:val="nil"/>
            </w:tcBorders>
          </w:tcPr>
          <w:p w14:paraId="17BDE501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tcBorders>
              <w:top w:val="nil"/>
              <w:bottom w:val="nil"/>
            </w:tcBorders>
            <w:shd w:val="clear" w:color="auto" w:fill="FCDFE8"/>
          </w:tcPr>
          <w:p w14:paraId="6B071A1F" w14:textId="77777777" w:rsidR="00C62871" w:rsidRPr="007E7355" w:rsidRDefault="00C62871" w:rsidP="00C62871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FDCEDD"/>
          </w:tcPr>
          <w:p w14:paraId="0A821166" w14:textId="77777777" w:rsidR="00C62871" w:rsidRPr="007E7355" w:rsidRDefault="00C62871" w:rsidP="00C62871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2008" w:type="dxa"/>
            <w:tcBorders>
              <w:top w:val="nil"/>
              <w:bottom w:val="nil"/>
            </w:tcBorders>
            <w:shd w:val="clear" w:color="auto" w:fill="E49BB1"/>
          </w:tcPr>
          <w:p w14:paraId="3AE22C87" w14:textId="77777777" w:rsidR="00C62871" w:rsidRPr="007E7355" w:rsidRDefault="00C62871" w:rsidP="00C62871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DE829E"/>
          </w:tcPr>
          <w:p w14:paraId="11D312E8" w14:textId="77777777" w:rsidR="00C62871" w:rsidRPr="007E7355" w:rsidRDefault="00C62871" w:rsidP="00C62871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s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  <w:tc>
          <w:tcPr>
            <w:tcW w:w="1955" w:type="dxa"/>
            <w:tcBorders>
              <w:top w:val="nil"/>
              <w:bottom w:val="nil"/>
            </w:tcBorders>
            <w:shd w:val="clear" w:color="auto" w:fill="D77192"/>
          </w:tcPr>
          <w:p w14:paraId="69891C48" w14:textId="77777777" w:rsidR="00C62871" w:rsidRPr="007E7355" w:rsidRDefault="00C62871" w:rsidP="00C62871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</w:tr>
      <w:tr w:rsidR="00C62871" w:rsidRPr="007E7355" w14:paraId="6792DB85" w14:textId="77777777" w:rsidTr="00A068E2">
        <w:trPr>
          <w:trHeight w:val="1250"/>
        </w:trPr>
        <w:tc>
          <w:tcPr>
            <w:tcW w:w="5935" w:type="dxa"/>
            <w:tcBorders>
              <w:top w:val="nil"/>
              <w:bottom w:val="nil"/>
            </w:tcBorders>
          </w:tcPr>
          <w:p w14:paraId="09A6BC2C" w14:textId="275A23AE" w:rsidR="00C62871" w:rsidRPr="007E7355" w:rsidRDefault="00C62871" w:rsidP="003E0B59">
            <w:pPr>
              <w:pStyle w:val="TableParagraph"/>
              <w:spacing w:line="255" w:lineRule="exact"/>
              <w:ind w:left="107" w:right="217"/>
              <w:jc w:val="both"/>
              <w:rPr>
                <w:rFonts w:ascii="Hurme Geometric Sans 1" w:hAnsi="Hurme Geometric Sans 1"/>
              </w:rPr>
            </w:pPr>
            <w:proofErr w:type="spellStart"/>
            <w:r w:rsidRPr="003E0B59">
              <w:rPr>
                <w:rFonts w:ascii="Hurme Geometric Sans 1" w:hAnsi="Hurme Geometric Sans 1"/>
              </w:rPr>
              <w:t>Uluslararasılaşma</w:t>
            </w:r>
            <w:proofErr w:type="spellEnd"/>
            <w:r w:rsidRP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0B59">
              <w:rPr>
                <w:rFonts w:ascii="Hurme Geometric Sans 1" w:hAnsi="Hurme Geometric Sans 1"/>
              </w:rPr>
              <w:t>süreçlerinin</w:t>
            </w:r>
            <w:proofErr w:type="spellEnd"/>
            <w:r w:rsidRP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0B59">
              <w:rPr>
                <w:rFonts w:ascii="Hurme Geometric Sans 1" w:hAnsi="Hurme Geometric Sans 1"/>
              </w:rPr>
              <w:t>yönetimi</w:t>
            </w:r>
            <w:proofErr w:type="spellEnd"/>
            <w:r w:rsidRPr="003E0B59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3E0B59">
              <w:rPr>
                <w:rFonts w:ascii="Hurme Geometric Sans 1" w:hAnsi="Hurme Geometric Sans 1"/>
              </w:rPr>
              <w:t>organizasyonel</w:t>
            </w:r>
            <w:proofErr w:type="spellEnd"/>
            <w:r w:rsidRP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0B59">
              <w:rPr>
                <w:rFonts w:ascii="Hurme Geometric Sans 1" w:hAnsi="Hurme Geometric Sans 1"/>
              </w:rPr>
              <w:t>yapısı</w:t>
            </w:r>
            <w:proofErr w:type="spellEnd"/>
            <w:r w:rsid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sallaşmış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Kurum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olitik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umludu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leyi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etkinliği </w:t>
            </w:r>
            <w:proofErr w:type="spellStart"/>
            <w:r w:rsidRPr="007E7355">
              <w:rPr>
                <w:rFonts w:ascii="Hurme Geometric Sans 1" w:hAnsi="Hurme Geometric Sans 1"/>
              </w:rPr>
              <w:t>irdelen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91" w:type="dxa"/>
            <w:tcBorders>
              <w:top w:val="nil"/>
              <w:bottom w:val="nil"/>
            </w:tcBorders>
            <w:shd w:val="clear" w:color="auto" w:fill="FCDFE8"/>
          </w:tcPr>
          <w:p w14:paraId="5C8D9CDB" w14:textId="7C19F3F3" w:rsidR="00C62871" w:rsidRPr="007E7355" w:rsidRDefault="00C62871" w:rsidP="0099452A">
            <w:pPr>
              <w:pStyle w:val="TableParagraph"/>
              <w:spacing w:before="18" w:line="292" w:lineRule="auto"/>
              <w:ind w:left="108" w:right="27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s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99452A">
              <w:rPr>
                <w:rFonts w:ascii="Hurme Geometric Sans 1" w:hAnsi="Hurme Geometric Sans 1"/>
              </w:rPr>
              <w:t>organizasyonel</w:t>
            </w:r>
            <w:proofErr w:type="spellEnd"/>
            <w:r w:rsidR="0099452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</w:p>
          <w:p w14:paraId="3FC7523A" w14:textId="77777777" w:rsidR="00C62871" w:rsidRPr="007E7355" w:rsidRDefault="00C62871" w:rsidP="00C62871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FDCEDD"/>
          </w:tcPr>
          <w:p w14:paraId="5CAA5EA6" w14:textId="77777777" w:rsidR="00C62871" w:rsidRPr="007E7355" w:rsidRDefault="00C62871" w:rsidP="00C62871">
            <w:pPr>
              <w:pStyle w:val="TableParagraph"/>
              <w:spacing w:before="18" w:line="292" w:lineRule="auto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1D35B1">
              <w:rPr>
                <w:rFonts w:ascii="Hurme Geometric Sans 1" w:hAnsi="Hurme Geometric Sans 1"/>
              </w:rPr>
              <w:t>organizasyonel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D35B1">
              <w:rPr>
                <w:rFonts w:ascii="Hurme Geometric Sans 1" w:hAnsi="Hurme Geometric Sans 1"/>
              </w:rPr>
              <w:t>yapısına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D35B1">
              <w:rPr>
                <w:rFonts w:ascii="Hurme Geometric Sans 1" w:hAnsi="Hurme Geometric Sans 1"/>
              </w:rPr>
              <w:t>ilişkin</w:t>
            </w:r>
            <w:proofErr w:type="spellEnd"/>
          </w:p>
          <w:p w14:paraId="0EFDEF82" w14:textId="015004DF" w:rsidR="00C62871" w:rsidRPr="007E7355" w:rsidRDefault="00C62871" w:rsidP="00C62871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  <w:r w:rsidR="001D35B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D35B1"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1D35B1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8" w:type="dxa"/>
            <w:tcBorders>
              <w:top w:val="nil"/>
              <w:bottom w:val="nil"/>
            </w:tcBorders>
            <w:shd w:val="clear" w:color="auto" w:fill="E49BB1"/>
          </w:tcPr>
          <w:p w14:paraId="3EDA029A" w14:textId="77777777" w:rsidR="00C62871" w:rsidRPr="007E7355" w:rsidRDefault="00C62871" w:rsidP="00C62871">
            <w:pPr>
              <w:pStyle w:val="TableParagraph"/>
              <w:spacing w:before="18" w:line="292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1D35B1">
              <w:rPr>
                <w:rFonts w:ascii="Hurme Geometric Sans 1" w:hAnsi="Hurme Geometric Sans 1"/>
              </w:rPr>
              <w:t>yönetimine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D35B1">
              <w:rPr>
                <w:rFonts w:ascii="Hurme Geometric Sans 1" w:hAnsi="Hurme Geometric Sans 1"/>
              </w:rPr>
              <w:t>ilişkin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anma</w:t>
            </w:r>
            <w:proofErr w:type="spellEnd"/>
          </w:p>
          <w:p w14:paraId="4CA2A683" w14:textId="1347E428" w:rsidR="00C62871" w:rsidRPr="007E7355" w:rsidRDefault="00C62871" w:rsidP="00C62871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mamlan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p</w:t>
            </w:r>
            <w:proofErr w:type="spellEnd"/>
            <w:r w:rsidR="001D35B1">
              <w:rPr>
                <w:rFonts w:ascii="Hurme Geometric Sans 1" w:hAnsi="Hurme Geometric Sans 1"/>
              </w:rPr>
              <w:t>;</w:t>
            </w:r>
            <w:r w:rsidR="001D35B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D35B1"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="001D35B1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D35B1" w:rsidRPr="007E7355">
              <w:rPr>
                <w:rFonts w:ascii="Hurme Geometric Sans 1" w:hAnsi="Hurme Geometric Sans 1"/>
              </w:rPr>
              <w:t>kapsayıcı</w:t>
            </w:r>
            <w:proofErr w:type="spellEnd"/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DE829E"/>
          </w:tcPr>
          <w:p w14:paraId="16DABDE5" w14:textId="77777777" w:rsidR="00C62871" w:rsidRPr="007E7355" w:rsidRDefault="00C62871" w:rsidP="00C62871">
            <w:pPr>
              <w:pStyle w:val="TableParagraph"/>
              <w:spacing w:before="18" w:line="292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1D35B1">
              <w:rPr>
                <w:rFonts w:ascii="Hurme Geometric Sans 1" w:hAnsi="Hurme Geometric Sans 1"/>
              </w:rPr>
              <w:t>organizasyonel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60B3A68C" w14:textId="77777777" w:rsidR="00C62871" w:rsidRPr="007E7355" w:rsidRDefault="00C62871" w:rsidP="00C62871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5" w:type="dxa"/>
            <w:tcBorders>
              <w:top w:val="nil"/>
              <w:bottom w:val="nil"/>
            </w:tcBorders>
            <w:shd w:val="clear" w:color="auto" w:fill="D77192"/>
          </w:tcPr>
          <w:p w14:paraId="67093714" w14:textId="77777777" w:rsidR="00C62871" w:rsidRPr="007E7355" w:rsidRDefault="00C62871" w:rsidP="00C62871">
            <w:pPr>
              <w:pStyle w:val="TableParagraph"/>
              <w:spacing w:before="18" w:line="292" w:lineRule="auto"/>
              <w:ind w:left="110"/>
              <w:rPr>
                <w:rFonts w:ascii="Hurme Geometric Sans 1" w:hAnsi="Hurme Geometric Sans 1"/>
              </w:rPr>
            </w:pPr>
            <w:proofErr w:type="spellStart"/>
            <w:r w:rsidRPr="001D35B1">
              <w:rPr>
                <w:rFonts w:ascii="Hurme Geometric Sans 1" w:hAnsi="Hurme Geometric Sans 1"/>
              </w:rPr>
              <w:t>örnek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D35B1">
              <w:rPr>
                <w:rFonts w:ascii="Hurme Geometric Sans 1" w:hAnsi="Hurme Geometric Sans 1"/>
              </w:rPr>
              <w:t>gösterilebilir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C62871" w:rsidRPr="007E7355" w14:paraId="019561FA" w14:textId="77777777" w:rsidTr="00A068E2">
        <w:trPr>
          <w:trHeight w:val="308"/>
        </w:trPr>
        <w:tc>
          <w:tcPr>
            <w:tcW w:w="5935" w:type="dxa"/>
            <w:tcBorders>
              <w:top w:val="nil"/>
              <w:bottom w:val="nil"/>
            </w:tcBorders>
          </w:tcPr>
          <w:p w14:paraId="07FC74AE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tcBorders>
              <w:top w:val="nil"/>
              <w:bottom w:val="nil"/>
            </w:tcBorders>
            <w:shd w:val="clear" w:color="auto" w:fill="FCDFE8"/>
          </w:tcPr>
          <w:p w14:paraId="7B14F83F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FDCEDD"/>
          </w:tcPr>
          <w:p w14:paraId="6E847C33" w14:textId="70C563DF" w:rsidR="00C62871" w:rsidRPr="007E7355" w:rsidRDefault="00C62871" w:rsidP="00C62871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8" w:type="dxa"/>
            <w:tcBorders>
              <w:top w:val="nil"/>
              <w:bottom w:val="nil"/>
            </w:tcBorders>
            <w:shd w:val="clear" w:color="auto" w:fill="E49BB1"/>
          </w:tcPr>
          <w:p w14:paraId="6B9D9F58" w14:textId="78C0551F" w:rsidR="00C62871" w:rsidRPr="007E7355" w:rsidRDefault="00676B07" w:rsidP="00676B07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>v</w:t>
            </w:r>
            <w:r w:rsidR="00C62871" w:rsidRPr="007E7355">
              <w:rPr>
                <w:rFonts w:ascii="Hurme Geometric Sans 1" w:hAnsi="Hurme Geometric Sans 1"/>
              </w:rPr>
              <w:t>e</w:t>
            </w:r>
            <w:r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DE829E"/>
          </w:tcPr>
          <w:p w14:paraId="18F6E5B0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5" w:type="dxa"/>
            <w:tcBorders>
              <w:top w:val="nil"/>
              <w:bottom w:val="nil"/>
            </w:tcBorders>
            <w:shd w:val="clear" w:color="auto" w:fill="D77192"/>
          </w:tcPr>
          <w:p w14:paraId="52D64802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C62871" w:rsidRPr="007E7355" w14:paraId="76EB08D6" w14:textId="77777777" w:rsidTr="00A068E2">
        <w:trPr>
          <w:trHeight w:val="308"/>
        </w:trPr>
        <w:tc>
          <w:tcPr>
            <w:tcW w:w="5935" w:type="dxa"/>
            <w:tcBorders>
              <w:top w:val="nil"/>
              <w:bottom w:val="nil"/>
            </w:tcBorders>
          </w:tcPr>
          <w:p w14:paraId="5ADC60DA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tcBorders>
              <w:top w:val="nil"/>
              <w:bottom w:val="nil"/>
            </w:tcBorders>
            <w:shd w:val="clear" w:color="auto" w:fill="FCDFE8"/>
          </w:tcPr>
          <w:p w14:paraId="537C6B67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FDCEDD"/>
          </w:tcPr>
          <w:p w14:paraId="67313C69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8" w:type="dxa"/>
            <w:tcBorders>
              <w:top w:val="nil"/>
              <w:bottom w:val="nil"/>
            </w:tcBorders>
            <w:shd w:val="clear" w:color="auto" w:fill="E49BB1"/>
          </w:tcPr>
          <w:p w14:paraId="66E77ADC" w14:textId="0AB0AE30" w:rsidR="00C62871" w:rsidRPr="007E7355" w:rsidRDefault="0099452A" w:rsidP="009E4EF5">
            <w:pPr>
              <w:pStyle w:val="TableParagraph"/>
              <w:spacing w:before="2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62871" w:rsidRPr="007E7355">
              <w:rPr>
                <w:rFonts w:ascii="Hurme Geometric Sans 1" w:hAnsi="Hurme Geometric Sans 1"/>
              </w:rPr>
              <w:t>katılımcı</w:t>
            </w:r>
            <w:proofErr w:type="spellEnd"/>
            <w:r w:rsidR="00C6287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62871" w:rsidRPr="007E7355">
              <w:rPr>
                <w:rFonts w:ascii="Hurme Geometric Sans 1" w:hAnsi="Hurme Geometric Sans 1"/>
              </w:rPr>
              <w:t>biçimde</w:t>
            </w:r>
            <w:proofErr w:type="spellEnd"/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DE829E"/>
          </w:tcPr>
          <w:p w14:paraId="59612748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5" w:type="dxa"/>
            <w:tcBorders>
              <w:top w:val="nil"/>
              <w:bottom w:val="nil"/>
            </w:tcBorders>
            <w:shd w:val="clear" w:color="auto" w:fill="D77192"/>
          </w:tcPr>
          <w:p w14:paraId="7F2CDB6E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C62871" w:rsidRPr="007E7355" w14:paraId="242A6025" w14:textId="77777777" w:rsidTr="00A068E2">
        <w:trPr>
          <w:trHeight w:val="310"/>
        </w:trPr>
        <w:tc>
          <w:tcPr>
            <w:tcW w:w="5935" w:type="dxa"/>
            <w:tcBorders>
              <w:top w:val="nil"/>
              <w:bottom w:val="nil"/>
            </w:tcBorders>
          </w:tcPr>
          <w:p w14:paraId="31BEFFF1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tcBorders>
              <w:top w:val="nil"/>
            </w:tcBorders>
            <w:shd w:val="clear" w:color="auto" w:fill="FCDFE8"/>
          </w:tcPr>
          <w:p w14:paraId="076D8052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</w:tcBorders>
            <w:shd w:val="clear" w:color="auto" w:fill="FDCEDD"/>
          </w:tcPr>
          <w:p w14:paraId="0EE06D02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8" w:type="dxa"/>
            <w:tcBorders>
              <w:top w:val="nil"/>
            </w:tcBorders>
            <w:shd w:val="clear" w:color="auto" w:fill="E49BB1"/>
          </w:tcPr>
          <w:p w14:paraId="52C2A770" w14:textId="77777777" w:rsidR="00C62871" w:rsidRPr="007E7355" w:rsidRDefault="00C62871" w:rsidP="00C62871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şle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7" w:type="dxa"/>
            <w:tcBorders>
              <w:top w:val="nil"/>
            </w:tcBorders>
            <w:shd w:val="clear" w:color="auto" w:fill="DE829E"/>
          </w:tcPr>
          <w:p w14:paraId="109E58FE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5" w:type="dxa"/>
            <w:tcBorders>
              <w:top w:val="nil"/>
            </w:tcBorders>
            <w:shd w:val="clear" w:color="auto" w:fill="D77192"/>
          </w:tcPr>
          <w:p w14:paraId="25C8D1EE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C62871" w:rsidRPr="007E7355" w14:paraId="4428DC89" w14:textId="77777777" w:rsidTr="00A068E2">
        <w:trPr>
          <w:trHeight w:val="1577"/>
        </w:trPr>
        <w:tc>
          <w:tcPr>
            <w:tcW w:w="5935" w:type="dxa"/>
            <w:tcBorders>
              <w:top w:val="nil"/>
              <w:bottom w:val="nil"/>
            </w:tcBorders>
          </w:tcPr>
          <w:p w14:paraId="08B72644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7" w:type="dxa"/>
            <w:gridSpan w:val="5"/>
            <w:tcBorders>
              <w:bottom w:val="nil"/>
            </w:tcBorders>
            <w:shd w:val="clear" w:color="auto" w:fill="E4ADC0"/>
          </w:tcPr>
          <w:p w14:paraId="7543A25E" w14:textId="77777777" w:rsidR="00C62871" w:rsidRPr="007E7355" w:rsidRDefault="00C62871" w:rsidP="00C62871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3EB8DBAC" w14:textId="77777777" w:rsidR="00C62871" w:rsidRPr="007E7355" w:rsidRDefault="00C62871" w:rsidP="00C62871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4D02223" w14:textId="77777777" w:rsidR="00C62871" w:rsidRPr="00BB7BE1" w:rsidRDefault="00C62871" w:rsidP="00C62871">
            <w:pPr>
              <w:pStyle w:val="TableParagraph"/>
              <w:numPr>
                <w:ilvl w:val="0"/>
                <w:numId w:val="45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pısı</w:t>
            </w:r>
            <w:proofErr w:type="spellEnd"/>
          </w:p>
          <w:p w14:paraId="4FBA6B96" w14:textId="77777777" w:rsidR="00C62871" w:rsidRPr="00BB7BE1" w:rsidRDefault="00C62871" w:rsidP="00C62871">
            <w:pPr>
              <w:pStyle w:val="TableParagraph"/>
              <w:numPr>
                <w:ilvl w:val="0"/>
                <w:numId w:val="45"/>
              </w:numPr>
              <w:tabs>
                <w:tab w:val="left" w:pos="945"/>
                <w:tab w:val="left" w:pos="946"/>
              </w:tabs>
              <w:spacing w:before="52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pıy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3DBE2F49" w14:textId="792FDCC5" w:rsidR="00C62871" w:rsidRPr="007E7355" w:rsidRDefault="00C62871" w:rsidP="00C62871">
            <w:pPr>
              <w:pStyle w:val="TableParagraph"/>
              <w:numPr>
                <w:ilvl w:val="0"/>
                <w:numId w:val="45"/>
              </w:numPr>
              <w:tabs>
                <w:tab w:val="left" w:pos="945"/>
                <w:tab w:val="left" w:pos="946"/>
              </w:tabs>
              <w:spacing w:before="49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C62871" w:rsidRPr="007E7355" w14:paraId="3675FC51" w14:textId="77777777" w:rsidTr="00A068E2">
        <w:trPr>
          <w:trHeight w:val="1256"/>
        </w:trPr>
        <w:tc>
          <w:tcPr>
            <w:tcW w:w="5935" w:type="dxa"/>
            <w:tcBorders>
              <w:top w:val="nil"/>
            </w:tcBorders>
          </w:tcPr>
          <w:p w14:paraId="6EA14584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7" w:type="dxa"/>
            <w:gridSpan w:val="5"/>
            <w:tcBorders>
              <w:top w:val="nil"/>
            </w:tcBorders>
            <w:shd w:val="clear" w:color="auto" w:fill="E4ADC0"/>
          </w:tcPr>
          <w:p w14:paraId="3BF4B950" w14:textId="27D6FFC3" w:rsidR="00C62871" w:rsidRPr="007E7355" w:rsidRDefault="00C62871" w:rsidP="00C62871">
            <w:pPr>
              <w:pStyle w:val="TableParagraph"/>
              <w:spacing w:before="3"/>
              <w:rPr>
                <w:rFonts w:ascii="Hurme Geometric Sans 1" w:hAnsi="Hurme Geometric Sans 1"/>
                <w:i/>
              </w:rPr>
            </w:pPr>
            <w:r>
              <w:rPr>
                <w:rFonts w:ascii="Hurme Geometric Sans 1" w:hAnsi="Hurme Geometric Sans 1"/>
                <w:i/>
              </w:rPr>
              <w:t xml:space="preserve"> </w:t>
            </w:r>
          </w:p>
        </w:tc>
      </w:tr>
    </w:tbl>
    <w:p w14:paraId="675D897D" w14:textId="00FC8180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786F8548" wp14:editId="4631D671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5" name="Metin Kutusu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3F7FF8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6F8548" id="Metin Kutusu 35" o:spid="_x0000_s1040" type="#_x0000_t202" style="position:absolute;margin-left:493.3pt;margin-top:67.1pt;width:12.25pt;height:12pt;z-index:-25163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ctwrb7cC&#10;AAC2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0C3F7FF8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A7066FE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39"/>
          <w:footerReference w:type="default" r:id="rId40"/>
          <w:pgSz w:w="16840" w:h="11910" w:orient="landscape"/>
          <w:pgMar w:top="68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7"/>
        <w:gridCol w:w="2071"/>
        <w:gridCol w:w="1997"/>
        <w:gridCol w:w="2004"/>
        <w:gridCol w:w="2040"/>
        <w:gridCol w:w="1946"/>
      </w:tblGrid>
      <w:tr w:rsidR="00A068E2" w:rsidRPr="007E7355" w14:paraId="4B2EFA89" w14:textId="77777777" w:rsidTr="00A068E2">
        <w:trPr>
          <w:trHeight w:val="424"/>
        </w:trPr>
        <w:tc>
          <w:tcPr>
            <w:tcW w:w="16015" w:type="dxa"/>
            <w:gridSpan w:val="6"/>
            <w:shd w:val="clear" w:color="auto" w:fill="FFC9DE"/>
          </w:tcPr>
          <w:p w14:paraId="152BC4F0" w14:textId="77777777" w:rsidR="00A068E2" w:rsidRPr="007E7355" w:rsidRDefault="00A068E2" w:rsidP="00A068E2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M ve KALİTE</w:t>
            </w:r>
          </w:p>
        </w:tc>
      </w:tr>
      <w:tr w:rsidR="00A068E2" w:rsidRPr="007E7355" w14:paraId="292CC1AE" w14:textId="77777777" w:rsidTr="00036E56">
        <w:trPr>
          <w:trHeight w:val="403"/>
        </w:trPr>
        <w:tc>
          <w:tcPr>
            <w:tcW w:w="16015" w:type="dxa"/>
            <w:gridSpan w:val="6"/>
            <w:shd w:val="clear" w:color="auto" w:fill="FFC9DE"/>
          </w:tcPr>
          <w:p w14:paraId="644E4152" w14:textId="77777777" w:rsidR="00A068E2" w:rsidRPr="007E7355" w:rsidRDefault="00A068E2" w:rsidP="00A068E2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5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Uluslararasılaşma</w:t>
            </w:r>
            <w:proofErr w:type="spellEnd"/>
          </w:p>
        </w:tc>
      </w:tr>
      <w:tr w:rsidR="00A068E2" w:rsidRPr="007E7355" w14:paraId="3E691E89" w14:textId="77777777" w:rsidTr="00A068E2">
        <w:trPr>
          <w:trHeight w:val="309"/>
        </w:trPr>
        <w:tc>
          <w:tcPr>
            <w:tcW w:w="5957" w:type="dxa"/>
            <w:shd w:val="clear" w:color="auto" w:fill="FFC9DE"/>
          </w:tcPr>
          <w:p w14:paraId="350EF05A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shd w:val="clear" w:color="auto" w:fill="FFC9DE"/>
          </w:tcPr>
          <w:p w14:paraId="192772C2" w14:textId="77777777" w:rsidR="00A068E2" w:rsidRPr="007E7355" w:rsidRDefault="00A068E2" w:rsidP="00A068E2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97" w:type="dxa"/>
            <w:shd w:val="clear" w:color="auto" w:fill="FFC9DE"/>
          </w:tcPr>
          <w:p w14:paraId="196A2996" w14:textId="77777777" w:rsidR="00A068E2" w:rsidRPr="007E7355" w:rsidRDefault="00A068E2" w:rsidP="00A068E2">
            <w:pPr>
              <w:pStyle w:val="TableParagraph"/>
              <w:spacing w:line="268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4" w:type="dxa"/>
            <w:shd w:val="clear" w:color="auto" w:fill="FFC9DE"/>
          </w:tcPr>
          <w:p w14:paraId="18CA204F" w14:textId="77777777" w:rsidR="00A068E2" w:rsidRPr="007E7355" w:rsidRDefault="00A068E2" w:rsidP="00A068E2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40" w:type="dxa"/>
            <w:shd w:val="clear" w:color="auto" w:fill="FFC9DE"/>
          </w:tcPr>
          <w:p w14:paraId="1D462EBF" w14:textId="77777777" w:rsidR="00A068E2" w:rsidRPr="007E7355" w:rsidRDefault="00A068E2" w:rsidP="00A068E2">
            <w:pPr>
              <w:pStyle w:val="TableParagraph"/>
              <w:spacing w:line="268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46" w:type="dxa"/>
            <w:shd w:val="clear" w:color="auto" w:fill="FFC9DE"/>
          </w:tcPr>
          <w:p w14:paraId="287C2A22" w14:textId="77777777" w:rsidR="00A068E2" w:rsidRPr="007E7355" w:rsidRDefault="00A068E2" w:rsidP="00A068E2">
            <w:pPr>
              <w:pStyle w:val="TableParagraph"/>
              <w:spacing w:line="268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EF39B5" w:rsidRPr="007E7355" w14:paraId="247A5DA7" w14:textId="77777777" w:rsidTr="00583CF3">
        <w:trPr>
          <w:trHeight w:val="308"/>
        </w:trPr>
        <w:tc>
          <w:tcPr>
            <w:tcW w:w="5957" w:type="dxa"/>
            <w:tcBorders>
              <w:bottom w:val="nil"/>
            </w:tcBorders>
          </w:tcPr>
          <w:p w14:paraId="61C552D9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bottom w:val="nil"/>
            </w:tcBorders>
            <w:shd w:val="clear" w:color="auto" w:fill="FCDFE8"/>
          </w:tcPr>
          <w:p w14:paraId="6A0829F1" w14:textId="6678B487" w:rsidR="00EF39B5" w:rsidRPr="007E7355" w:rsidRDefault="00EF39B5" w:rsidP="00EF39B5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</w:tc>
        <w:tc>
          <w:tcPr>
            <w:tcW w:w="1997" w:type="dxa"/>
            <w:vMerge w:val="restart"/>
            <w:shd w:val="clear" w:color="auto" w:fill="FDCEDD"/>
          </w:tcPr>
          <w:p w14:paraId="58B80CFE" w14:textId="17A07F80" w:rsidR="00EF39B5" w:rsidRPr="007E7355" w:rsidRDefault="00EF39B5" w:rsidP="00EF39B5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  <w:p w14:paraId="27D745BD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  <w:p w14:paraId="089B38DB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ni</w:t>
            </w:r>
            <w:proofErr w:type="spellEnd"/>
          </w:p>
          <w:p w14:paraId="45E0F131" w14:textId="77777777" w:rsidR="00EF39B5" w:rsidRPr="007E7355" w:rsidRDefault="00EF39B5" w:rsidP="00EF39B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ebil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</w:p>
          <w:p w14:paraId="6191B127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2D460288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iziki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1DBDB51" w14:textId="77777777" w:rsidR="00EF39B5" w:rsidRPr="007E7355" w:rsidRDefault="00EF39B5" w:rsidP="00EF39B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kn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mali</w:t>
            </w:r>
            <w:proofErr w:type="spellEnd"/>
          </w:p>
          <w:p w14:paraId="1A79B04F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</w:t>
            </w:r>
            <w:proofErr w:type="spellEnd"/>
          </w:p>
          <w:p w14:paraId="496D802B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uşturulmasına</w:t>
            </w:r>
            <w:proofErr w:type="spellEnd"/>
          </w:p>
          <w:p w14:paraId="08DAD7AD" w14:textId="77777777" w:rsidR="00EF39B5" w:rsidRPr="007E7355" w:rsidRDefault="00EF39B5" w:rsidP="00EF39B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ı</w:t>
            </w:r>
            <w:proofErr w:type="spellEnd"/>
          </w:p>
          <w:p w14:paraId="563DFDF5" w14:textId="4E90CA75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4" w:type="dxa"/>
            <w:tcBorders>
              <w:bottom w:val="nil"/>
            </w:tcBorders>
            <w:shd w:val="clear" w:color="auto" w:fill="E49BB1"/>
          </w:tcPr>
          <w:p w14:paraId="23448010" w14:textId="3E0EBFE5" w:rsidR="00EF39B5" w:rsidRPr="007E7355" w:rsidRDefault="00EF39B5" w:rsidP="00EF39B5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</w:tc>
        <w:tc>
          <w:tcPr>
            <w:tcW w:w="2040" w:type="dxa"/>
            <w:tcBorders>
              <w:bottom w:val="nil"/>
            </w:tcBorders>
            <w:shd w:val="clear" w:color="auto" w:fill="DE829E"/>
          </w:tcPr>
          <w:p w14:paraId="15F1BA69" w14:textId="2E3A363E" w:rsidR="00EF39B5" w:rsidRPr="007E7355" w:rsidRDefault="00EF39B5" w:rsidP="00EF39B5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1946" w:type="dxa"/>
            <w:tcBorders>
              <w:bottom w:val="nil"/>
            </w:tcBorders>
            <w:shd w:val="clear" w:color="auto" w:fill="D77192"/>
          </w:tcPr>
          <w:p w14:paraId="75890464" w14:textId="77777777" w:rsidR="00EF39B5" w:rsidRPr="007E7355" w:rsidRDefault="00EF39B5" w:rsidP="00EF39B5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EF39B5" w:rsidRPr="007E7355" w14:paraId="47A8384C" w14:textId="77777777" w:rsidTr="00583CF3">
        <w:trPr>
          <w:trHeight w:val="309"/>
        </w:trPr>
        <w:tc>
          <w:tcPr>
            <w:tcW w:w="5957" w:type="dxa"/>
            <w:tcBorders>
              <w:top w:val="nil"/>
              <w:bottom w:val="nil"/>
            </w:tcBorders>
          </w:tcPr>
          <w:p w14:paraId="056783B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6F35F313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97" w:type="dxa"/>
            <w:vMerge/>
            <w:shd w:val="clear" w:color="auto" w:fill="FDCEDD"/>
          </w:tcPr>
          <w:p w14:paraId="03BB250E" w14:textId="33518069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3D893505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laşma</w:t>
            </w:r>
            <w:proofErr w:type="spellEnd"/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53C3DDBA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1C1E0B67" w14:textId="77777777" w:rsidR="00EF39B5" w:rsidRPr="007E7355" w:rsidRDefault="00EF39B5" w:rsidP="00EF39B5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EF39B5" w:rsidRPr="007E7355" w14:paraId="67FF9832" w14:textId="77777777" w:rsidTr="00583CF3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1B849933" w14:textId="77777777" w:rsidR="00EF39B5" w:rsidRPr="007E7355" w:rsidRDefault="00EF39B5" w:rsidP="00EF39B5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5.2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ynakları</w:t>
            </w:r>
            <w:proofErr w:type="spellEnd"/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48F5E7FC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ni</w:t>
            </w:r>
            <w:proofErr w:type="spellEnd"/>
          </w:p>
        </w:tc>
        <w:tc>
          <w:tcPr>
            <w:tcW w:w="1997" w:type="dxa"/>
            <w:vMerge/>
            <w:shd w:val="clear" w:color="auto" w:fill="FDCEDD"/>
          </w:tcPr>
          <w:p w14:paraId="1CD179B4" w14:textId="77358ED3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2B36A8FC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</w:t>
            </w:r>
            <w:proofErr w:type="spellEnd"/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6AFDA708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ın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1FFDD5CB" w14:textId="77777777" w:rsidR="00EF39B5" w:rsidRPr="007E7355" w:rsidRDefault="00EF39B5" w:rsidP="00EF39B5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</w:tr>
      <w:tr w:rsidR="00EF39B5" w:rsidRPr="007E7355" w14:paraId="39D5DA5E" w14:textId="77777777" w:rsidTr="00583CF3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537EB2FE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3EA5ABA4" w14:textId="77777777" w:rsidR="00EF39B5" w:rsidRPr="007E7355" w:rsidRDefault="00EF39B5" w:rsidP="00EF39B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ebil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</w:p>
        </w:tc>
        <w:tc>
          <w:tcPr>
            <w:tcW w:w="1997" w:type="dxa"/>
            <w:vMerge/>
            <w:shd w:val="clear" w:color="auto" w:fill="FDCEDD"/>
          </w:tcPr>
          <w:p w14:paraId="74B68599" w14:textId="477F93FF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19302250" w14:textId="77777777" w:rsidR="00EF39B5" w:rsidRPr="007E7355" w:rsidRDefault="00EF39B5" w:rsidP="00EF39B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nge</w:t>
            </w:r>
            <w:proofErr w:type="spellEnd"/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66A127E8" w14:textId="77777777" w:rsidR="00EF39B5" w:rsidRPr="007E7355" w:rsidRDefault="00EF39B5" w:rsidP="00EF39B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ağılı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4F84EF1C" w14:textId="77777777" w:rsidR="00EF39B5" w:rsidRPr="007E7355" w:rsidRDefault="00EF39B5" w:rsidP="00EF39B5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EF39B5" w:rsidRPr="007E7355" w14:paraId="6701846B" w14:textId="77777777" w:rsidTr="004345A8">
        <w:trPr>
          <w:trHeight w:val="309"/>
        </w:trPr>
        <w:tc>
          <w:tcPr>
            <w:tcW w:w="5957" w:type="dxa"/>
            <w:vMerge w:val="restart"/>
            <w:tcBorders>
              <w:top w:val="nil"/>
            </w:tcBorders>
          </w:tcPr>
          <w:p w14:paraId="5C270FC7" w14:textId="0AA8AD8D" w:rsidR="00EF39B5" w:rsidRPr="00BA5DA0" w:rsidRDefault="00676B07" w:rsidP="00676B07">
            <w:pPr>
              <w:pStyle w:val="TableParagraph"/>
              <w:spacing w:before="2"/>
              <w:ind w:left="107" w:right="241"/>
              <w:jc w:val="both"/>
              <w:rPr>
                <w:rFonts w:ascii="Hurme Geometric Sans 1" w:hAnsi="Hurme Geometric Sans 1"/>
                <w:w w:val="95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u</w:t>
            </w:r>
            <w:r w:rsidR="00EF39B5" w:rsidRPr="00EF39B5">
              <w:rPr>
                <w:rFonts w:ascii="Hurme Geometric Sans 1" w:hAnsi="Hurme Geometric Sans 1"/>
              </w:rPr>
              <w:t>luslararasılaşmaya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ayrılan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kaynaklar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mali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fiziksel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insan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gücü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belirlenmiş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>,</w:t>
            </w:r>
            <w:r w:rsidR="00E75F2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5F2E">
              <w:rPr>
                <w:rFonts w:ascii="Hurme Geometric Sans 1" w:hAnsi="Hurme Geometric Sans 1"/>
              </w:rPr>
              <w:t>paylaşılmış</w:t>
            </w:r>
            <w:proofErr w:type="spellEnd"/>
            <w:r w:rsidR="00E75F2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E75F2E">
              <w:rPr>
                <w:rFonts w:ascii="Hurme Geometric Sans 1" w:hAnsi="Hurme Geometric Sans 1"/>
              </w:rPr>
              <w:t>kurumsallaşmıştır</w:t>
            </w:r>
            <w:proofErr w:type="spellEnd"/>
            <w:r w:rsidR="00E75F2E">
              <w:rPr>
                <w:rFonts w:ascii="Hurme Geometric Sans 1" w:hAnsi="Hurme Geometric Sans 1"/>
              </w:rPr>
              <w:t>. B</w:t>
            </w:r>
            <w:r w:rsidR="00EF39B5" w:rsidRPr="00EF39B5">
              <w:rPr>
                <w:rFonts w:ascii="Hurme Geometric Sans 1" w:hAnsi="Hurme Geometric Sans 1"/>
              </w:rPr>
              <w:t xml:space="preserve">u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kaynaklar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nicelik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nitelik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bağlamında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izlenmekte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61953802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er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</w:t>
            </w:r>
            <w:proofErr w:type="spellEnd"/>
          </w:p>
        </w:tc>
        <w:tc>
          <w:tcPr>
            <w:tcW w:w="1997" w:type="dxa"/>
            <w:vMerge/>
            <w:shd w:val="clear" w:color="auto" w:fill="FDCEDD"/>
          </w:tcPr>
          <w:p w14:paraId="34928217" w14:textId="1C821A13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73956C44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zetilerek</w:t>
            </w:r>
            <w:proofErr w:type="spellEnd"/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46676A95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ve</w:t>
            </w: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0870B5F7" w14:textId="77777777" w:rsidR="00EF39B5" w:rsidRPr="007E7355" w:rsidRDefault="00EF39B5" w:rsidP="00EF39B5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EF39B5" w:rsidRPr="007E7355" w14:paraId="23A27F39" w14:textId="77777777" w:rsidTr="004345A8">
        <w:trPr>
          <w:trHeight w:val="308"/>
        </w:trPr>
        <w:tc>
          <w:tcPr>
            <w:tcW w:w="5957" w:type="dxa"/>
            <w:vMerge/>
          </w:tcPr>
          <w:p w14:paraId="4041E5D9" w14:textId="595F4D70" w:rsidR="00EF39B5" w:rsidRPr="00BA5DA0" w:rsidRDefault="00EF39B5" w:rsidP="00EF39B5">
            <w:pPr>
              <w:pStyle w:val="TableParagraph"/>
              <w:ind w:left="107"/>
              <w:rPr>
                <w:rFonts w:ascii="Hurme Geometric Sans 1" w:hAnsi="Hurme Geometric Sans 1"/>
                <w:w w:val="95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3B1B7BAA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97" w:type="dxa"/>
            <w:vMerge/>
            <w:shd w:val="clear" w:color="auto" w:fill="FDCEDD"/>
          </w:tcPr>
          <w:p w14:paraId="28640DB0" w14:textId="7FAF77CE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216DE61E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1021C3D3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7A622E98" w14:textId="77777777" w:rsidR="00EF39B5" w:rsidRPr="007E7355" w:rsidRDefault="00EF39B5" w:rsidP="00EF39B5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EF39B5" w:rsidRPr="007E7355" w14:paraId="7185C192" w14:textId="77777777" w:rsidTr="004345A8">
        <w:trPr>
          <w:trHeight w:val="308"/>
        </w:trPr>
        <w:tc>
          <w:tcPr>
            <w:tcW w:w="5957" w:type="dxa"/>
            <w:vMerge/>
            <w:tcBorders>
              <w:bottom w:val="nil"/>
            </w:tcBorders>
          </w:tcPr>
          <w:p w14:paraId="2BF766E1" w14:textId="761D9D38" w:rsidR="00EF39B5" w:rsidRPr="00BA5DA0" w:rsidRDefault="00EF39B5" w:rsidP="00EF39B5">
            <w:pPr>
              <w:pStyle w:val="TableParagraph"/>
              <w:ind w:left="107"/>
              <w:rPr>
                <w:rFonts w:ascii="Hurme Geometric Sans 1" w:hAnsi="Hurme Geometric Sans 1"/>
                <w:w w:val="95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4D328FEB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27C7FD78" w14:textId="38F9643B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3E53A8EE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2A847F1D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380D4E68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F39B5" w:rsidRPr="007E7355" w14:paraId="6316FA99" w14:textId="77777777" w:rsidTr="00583CF3">
        <w:trPr>
          <w:trHeight w:val="309"/>
        </w:trPr>
        <w:tc>
          <w:tcPr>
            <w:tcW w:w="5957" w:type="dxa"/>
            <w:tcBorders>
              <w:top w:val="nil"/>
              <w:bottom w:val="nil"/>
            </w:tcBorders>
          </w:tcPr>
          <w:p w14:paraId="335FFD6B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0489C39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342264C2" w14:textId="3DD2676D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2680309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1ED49042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5BAEFC6E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F39B5" w:rsidRPr="007E7355" w14:paraId="53438BC5" w14:textId="77777777" w:rsidTr="00583CF3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0398BC57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157E19A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21AA7FB9" w14:textId="150BEA4D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24F29933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09EC0DD3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3FDB1864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F39B5" w:rsidRPr="007E7355" w14:paraId="1DE47E65" w14:textId="77777777" w:rsidTr="00583CF3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6155DD6E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361CAF23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057793F5" w14:textId="6B633C11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5773C0F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0EBFC9C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6EADD580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F39B5" w:rsidRPr="007E7355" w14:paraId="48E37A16" w14:textId="77777777" w:rsidTr="009E4EF5">
        <w:trPr>
          <w:trHeight w:val="134"/>
        </w:trPr>
        <w:tc>
          <w:tcPr>
            <w:tcW w:w="5957" w:type="dxa"/>
            <w:tcBorders>
              <w:top w:val="nil"/>
              <w:bottom w:val="nil"/>
            </w:tcBorders>
          </w:tcPr>
          <w:p w14:paraId="61D1BBE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</w:tcBorders>
            <w:shd w:val="clear" w:color="auto" w:fill="FCDFE8"/>
          </w:tcPr>
          <w:p w14:paraId="4623B87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63684B46" w14:textId="3535399B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</w:tcBorders>
            <w:shd w:val="clear" w:color="auto" w:fill="E49BB1"/>
          </w:tcPr>
          <w:p w14:paraId="331CB66A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</w:tcBorders>
            <w:shd w:val="clear" w:color="auto" w:fill="DE829E"/>
          </w:tcPr>
          <w:p w14:paraId="6F8ECF41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</w:tcBorders>
            <w:shd w:val="clear" w:color="auto" w:fill="D77192"/>
          </w:tcPr>
          <w:p w14:paraId="54B1ED2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F39B5" w:rsidRPr="007E7355" w14:paraId="4923ED9E" w14:textId="77777777" w:rsidTr="009E4EF5">
        <w:trPr>
          <w:trHeight w:val="2832"/>
        </w:trPr>
        <w:tc>
          <w:tcPr>
            <w:tcW w:w="5957" w:type="dxa"/>
            <w:tcBorders>
              <w:top w:val="nil"/>
            </w:tcBorders>
          </w:tcPr>
          <w:p w14:paraId="59CF6912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58" w:type="dxa"/>
            <w:gridSpan w:val="5"/>
            <w:shd w:val="clear" w:color="auto" w:fill="E4ADC0"/>
          </w:tcPr>
          <w:p w14:paraId="04FEB188" w14:textId="77777777" w:rsidR="00EF39B5" w:rsidRPr="007E7355" w:rsidRDefault="00EF39B5" w:rsidP="00EF39B5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39ED67A7" w14:textId="77777777" w:rsidR="00EF39B5" w:rsidRPr="007E7355" w:rsidRDefault="00EF39B5" w:rsidP="00EF39B5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3AE42D0" w14:textId="77777777" w:rsidR="00EF39B5" w:rsidRPr="00BB7BE1" w:rsidRDefault="00EF39B5" w:rsidP="00BB7BE1">
            <w:pPr>
              <w:pStyle w:val="TableParagraph"/>
              <w:numPr>
                <w:ilvl w:val="0"/>
                <w:numId w:val="44"/>
              </w:numPr>
              <w:tabs>
                <w:tab w:val="left" w:pos="946"/>
              </w:tabs>
              <w:spacing w:before="38" w:line="288" w:lineRule="auto"/>
              <w:ind w:right="241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Uluslararası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alış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yr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Erasmus vb.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ütçe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an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oranı, AB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j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ütçe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ki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tokol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psam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çekleş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ib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2F461AE7" w14:textId="77777777" w:rsidR="00EF39B5" w:rsidRPr="00BB7BE1" w:rsidRDefault="00EF39B5" w:rsidP="00BB7BE1">
            <w:pPr>
              <w:pStyle w:val="TableParagraph"/>
              <w:numPr>
                <w:ilvl w:val="0"/>
                <w:numId w:val="44"/>
              </w:numPr>
              <w:tabs>
                <w:tab w:val="left" w:pos="946"/>
              </w:tabs>
              <w:spacing w:before="2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ğılım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2F82D4A1" w14:textId="24E4CC6A" w:rsidR="00EF39B5" w:rsidRPr="007E7355" w:rsidRDefault="00EF39B5" w:rsidP="00BB7BE1">
            <w:pPr>
              <w:pStyle w:val="TableParagraph"/>
              <w:numPr>
                <w:ilvl w:val="0"/>
                <w:numId w:val="44"/>
              </w:numPr>
              <w:tabs>
                <w:tab w:val="left" w:pos="946"/>
              </w:tabs>
              <w:spacing w:before="51" w:line="285" w:lineRule="auto"/>
              <w:ind w:right="241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025FAB08" w14:textId="114D54CA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69591B5B" wp14:editId="77EB19E5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4" name="Metin Kutusu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4D027E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591B5B" id="Metin Kutusu 34" o:spid="_x0000_s1041" type="#_x0000_t202" style="position:absolute;margin-left:493.3pt;margin-top:67.1pt;width:12.25pt;height:12pt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" filled="f" stroked="f">
                <v:textbox inset="0,0,0,0">
                  <w:txbxContent>
                    <w:p w14:paraId="214D027E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B310336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41"/>
          <w:footerReference w:type="default" r:id="rId42"/>
          <w:pgSz w:w="16840" w:h="11910" w:orient="landscape"/>
          <w:pgMar w:top="7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91"/>
        <w:gridCol w:w="1982"/>
        <w:gridCol w:w="1948"/>
        <w:gridCol w:w="2003"/>
        <w:gridCol w:w="2039"/>
        <w:gridCol w:w="1948"/>
      </w:tblGrid>
      <w:tr w:rsidR="00A068E2" w:rsidRPr="007E7355" w14:paraId="606F38FE" w14:textId="77777777" w:rsidTr="00A068E2">
        <w:trPr>
          <w:trHeight w:val="424"/>
        </w:trPr>
        <w:tc>
          <w:tcPr>
            <w:tcW w:w="16011" w:type="dxa"/>
            <w:gridSpan w:val="6"/>
            <w:shd w:val="clear" w:color="auto" w:fill="FFC9DE"/>
          </w:tcPr>
          <w:p w14:paraId="1254F608" w14:textId="46D27481" w:rsidR="00A068E2" w:rsidRPr="007E7355" w:rsidRDefault="00A068E2" w:rsidP="00A068E2">
            <w:pPr>
              <w:pStyle w:val="TableParagraph"/>
              <w:spacing w:line="337" w:lineRule="exact"/>
              <w:ind w:right="91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E75F2E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M ve KALİTE</w:t>
            </w:r>
          </w:p>
        </w:tc>
      </w:tr>
      <w:tr w:rsidR="00A068E2" w:rsidRPr="007E7355" w14:paraId="27FCB871" w14:textId="77777777" w:rsidTr="00A068E2">
        <w:trPr>
          <w:trHeight w:val="541"/>
        </w:trPr>
        <w:tc>
          <w:tcPr>
            <w:tcW w:w="16011" w:type="dxa"/>
            <w:gridSpan w:val="6"/>
            <w:shd w:val="clear" w:color="auto" w:fill="FFC9DE"/>
          </w:tcPr>
          <w:p w14:paraId="25EA48EF" w14:textId="77777777" w:rsidR="00A068E2" w:rsidRPr="007E7355" w:rsidRDefault="00A068E2" w:rsidP="00A068E2">
            <w:pPr>
              <w:pStyle w:val="TableParagraph"/>
              <w:spacing w:before="110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5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Uluslararasılaşma</w:t>
            </w:r>
            <w:proofErr w:type="spellEnd"/>
          </w:p>
        </w:tc>
      </w:tr>
      <w:tr w:rsidR="00A068E2" w:rsidRPr="007E7355" w14:paraId="16418058" w14:textId="77777777" w:rsidTr="00A068E2">
        <w:trPr>
          <w:trHeight w:val="309"/>
        </w:trPr>
        <w:tc>
          <w:tcPr>
            <w:tcW w:w="6091" w:type="dxa"/>
            <w:shd w:val="clear" w:color="auto" w:fill="FFC9DE"/>
          </w:tcPr>
          <w:p w14:paraId="253C82B2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2" w:type="dxa"/>
            <w:shd w:val="clear" w:color="auto" w:fill="FFC9DE"/>
          </w:tcPr>
          <w:p w14:paraId="1D6EB09F" w14:textId="77777777" w:rsidR="00A068E2" w:rsidRPr="007E7355" w:rsidRDefault="00A068E2" w:rsidP="00A068E2">
            <w:pPr>
              <w:pStyle w:val="TableParagraph"/>
              <w:spacing w:line="261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8" w:type="dxa"/>
            <w:shd w:val="clear" w:color="auto" w:fill="FFC9DE"/>
          </w:tcPr>
          <w:p w14:paraId="3A7A81F4" w14:textId="77777777" w:rsidR="00A068E2" w:rsidRPr="007E7355" w:rsidRDefault="00A068E2" w:rsidP="00A068E2">
            <w:pPr>
              <w:pStyle w:val="TableParagraph"/>
              <w:spacing w:line="261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3" w:type="dxa"/>
            <w:shd w:val="clear" w:color="auto" w:fill="FFC9DE"/>
          </w:tcPr>
          <w:p w14:paraId="08D83E58" w14:textId="77777777" w:rsidR="00A068E2" w:rsidRPr="007E7355" w:rsidRDefault="00A068E2" w:rsidP="00A068E2">
            <w:pPr>
              <w:pStyle w:val="TableParagraph"/>
              <w:spacing w:line="261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39" w:type="dxa"/>
            <w:shd w:val="clear" w:color="auto" w:fill="FFC9DE"/>
          </w:tcPr>
          <w:p w14:paraId="6ADC5B22" w14:textId="77777777" w:rsidR="00A068E2" w:rsidRPr="007E7355" w:rsidRDefault="00A068E2" w:rsidP="00A068E2">
            <w:pPr>
              <w:pStyle w:val="TableParagraph"/>
              <w:spacing w:line="261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48" w:type="dxa"/>
            <w:shd w:val="clear" w:color="auto" w:fill="FFC9DE"/>
          </w:tcPr>
          <w:p w14:paraId="22A104CA" w14:textId="77777777" w:rsidR="00A068E2" w:rsidRPr="007E7355" w:rsidRDefault="00A068E2" w:rsidP="00A068E2">
            <w:pPr>
              <w:pStyle w:val="TableParagraph"/>
              <w:spacing w:line="261" w:lineRule="exact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EF39B5" w:rsidRPr="007E7355" w14:paraId="43D19F76" w14:textId="77777777" w:rsidTr="00A068E2">
        <w:trPr>
          <w:trHeight w:val="308"/>
        </w:trPr>
        <w:tc>
          <w:tcPr>
            <w:tcW w:w="6091" w:type="dxa"/>
            <w:tcBorders>
              <w:bottom w:val="nil"/>
            </w:tcBorders>
          </w:tcPr>
          <w:p w14:paraId="69E563F7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2" w:type="dxa"/>
            <w:tcBorders>
              <w:bottom w:val="nil"/>
            </w:tcBorders>
            <w:shd w:val="clear" w:color="auto" w:fill="FCDFE8"/>
          </w:tcPr>
          <w:p w14:paraId="2038FD2F" w14:textId="16081387" w:rsidR="00EF39B5" w:rsidRPr="007E7355" w:rsidRDefault="00EF39B5" w:rsidP="00EF39B5">
            <w:pPr>
              <w:pStyle w:val="TableParagraph"/>
              <w:spacing w:line="261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1948" w:type="dxa"/>
            <w:tcBorders>
              <w:bottom w:val="nil"/>
            </w:tcBorders>
            <w:shd w:val="clear" w:color="auto" w:fill="FDCEDD"/>
          </w:tcPr>
          <w:p w14:paraId="4555B09E" w14:textId="7697DB21" w:rsidR="00EF39B5" w:rsidRPr="007E7355" w:rsidRDefault="00EF39B5" w:rsidP="00EF39B5">
            <w:pPr>
              <w:pStyle w:val="TableParagraph"/>
              <w:spacing w:line="261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2003" w:type="dxa"/>
            <w:tcBorders>
              <w:bottom w:val="nil"/>
            </w:tcBorders>
            <w:shd w:val="clear" w:color="auto" w:fill="E49BB1"/>
          </w:tcPr>
          <w:p w14:paraId="03656E40" w14:textId="1937ED36" w:rsidR="00EF39B5" w:rsidRPr="007E7355" w:rsidRDefault="00EF39B5" w:rsidP="00EF39B5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</w:tc>
        <w:tc>
          <w:tcPr>
            <w:tcW w:w="2039" w:type="dxa"/>
            <w:tcBorders>
              <w:bottom w:val="nil"/>
            </w:tcBorders>
            <w:shd w:val="clear" w:color="auto" w:fill="DE829E"/>
          </w:tcPr>
          <w:p w14:paraId="65434059" w14:textId="70AB0983" w:rsidR="00EF39B5" w:rsidRPr="007E7355" w:rsidRDefault="00EF39B5" w:rsidP="00EF39B5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1948" w:type="dxa"/>
            <w:tcBorders>
              <w:bottom w:val="nil"/>
            </w:tcBorders>
            <w:shd w:val="clear" w:color="auto" w:fill="D77192"/>
          </w:tcPr>
          <w:p w14:paraId="600891E3" w14:textId="77777777" w:rsidR="00EF39B5" w:rsidRPr="007E7355" w:rsidRDefault="00EF39B5" w:rsidP="00EF39B5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EF39B5" w:rsidRPr="007E7355" w14:paraId="1896611F" w14:textId="77777777" w:rsidTr="00A068E2">
        <w:trPr>
          <w:trHeight w:val="309"/>
        </w:trPr>
        <w:tc>
          <w:tcPr>
            <w:tcW w:w="6091" w:type="dxa"/>
            <w:tcBorders>
              <w:top w:val="nil"/>
              <w:bottom w:val="nil"/>
            </w:tcBorders>
          </w:tcPr>
          <w:p w14:paraId="5BDF3E38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1E62C7B5" w14:textId="77777777" w:rsidR="00EF39B5" w:rsidRPr="007E7355" w:rsidRDefault="00EF39B5" w:rsidP="00EF39B5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4E942AAB" w14:textId="77777777" w:rsidR="00EF39B5" w:rsidRPr="007E7355" w:rsidRDefault="00EF39B5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2535B9A4" w14:textId="77777777" w:rsidR="00EF39B5" w:rsidRPr="007E7355" w:rsidRDefault="00EF39B5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yılmış</w:t>
            </w:r>
            <w:proofErr w:type="spellEnd"/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191F820D" w14:textId="77777777" w:rsidR="00EF39B5" w:rsidRPr="007E7355" w:rsidRDefault="00EF39B5" w:rsidP="00EF39B5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68CCEC69" w14:textId="77777777" w:rsidR="00EF39B5" w:rsidRPr="007E7355" w:rsidRDefault="00EF39B5" w:rsidP="00EF39B5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EF39B5" w:rsidRPr="007E7355" w14:paraId="55F01D8B" w14:textId="77777777" w:rsidTr="00A068E2">
        <w:trPr>
          <w:trHeight w:val="308"/>
        </w:trPr>
        <w:tc>
          <w:tcPr>
            <w:tcW w:w="6091" w:type="dxa"/>
            <w:tcBorders>
              <w:top w:val="nil"/>
              <w:bottom w:val="nil"/>
            </w:tcBorders>
          </w:tcPr>
          <w:p w14:paraId="5C18A818" w14:textId="77777777" w:rsidR="00EF39B5" w:rsidRPr="007E7355" w:rsidRDefault="00EF39B5" w:rsidP="00EF39B5">
            <w:pPr>
              <w:pStyle w:val="TableParagraph"/>
              <w:spacing w:line="263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5.3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performansı</w:t>
            </w:r>
            <w:proofErr w:type="spellEnd"/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38F585A6" w14:textId="77777777" w:rsidR="00EF39B5" w:rsidRPr="007E7355" w:rsidRDefault="00EF39B5" w:rsidP="00EF39B5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i</w:t>
            </w:r>
            <w:proofErr w:type="spellEnd"/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3E14FE7B" w14:textId="77777777" w:rsidR="00EF39B5" w:rsidRPr="007E7355" w:rsidRDefault="00EF39B5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sıyla</w:t>
            </w:r>
            <w:proofErr w:type="spellEnd"/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467391F8" w14:textId="77777777" w:rsidR="00EF39B5" w:rsidRPr="007E7355" w:rsidRDefault="00EF39B5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5AB3B667" w14:textId="77777777" w:rsidR="00EF39B5" w:rsidRPr="007E7355" w:rsidRDefault="00EF39B5" w:rsidP="00EF39B5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</w:t>
            </w:r>
            <w:proofErr w:type="spellEnd"/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3B69690E" w14:textId="77777777" w:rsidR="00EF39B5" w:rsidRPr="007E7355" w:rsidRDefault="00EF39B5" w:rsidP="00EF39B5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</w:tr>
      <w:tr w:rsidR="00EF39B5" w:rsidRPr="007E7355" w14:paraId="671BFE77" w14:textId="77777777" w:rsidTr="00A068E2">
        <w:trPr>
          <w:trHeight w:val="308"/>
        </w:trPr>
        <w:tc>
          <w:tcPr>
            <w:tcW w:w="6091" w:type="dxa"/>
            <w:tcBorders>
              <w:top w:val="nil"/>
              <w:bottom w:val="nil"/>
            </w:tcBorders>
          </w:tcPr>
          <w:p w14:paraId="77AA4711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5A7554C1" w14:textId="77777777" w:rsidR="00EF39B5" w:rsidRPr="007E7355" w:rsidRDefault="00EF39B5" w:rsidP="00EF39B5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62415A6F" w14:textId="77777777" w:rsidR="00EF39B5" w:rsidRPr="007E7355" w:rsidRDefault="00EF39B5" w:rsidP="00EF39B5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  <w:spacing w:val="-43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e</w:t>
            </w:r>
            <w:proofErr w:type="spellEnd"/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00374ADD" w14:textId="77777777" w:rsidR="00EF39B5" w:rsidRPr="007E7355" w:rsidRDefault="00EF39B5" w:rsidP="00EF39B5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</w:t>
            </w:r>
            <w:proofErr w:type="spellEnd"/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643FC165" w14:textId="77777777" w:rsidR="00EF39B5" w:rsidRPr="007E7355" w:rsidRDefault="00EF39B5" w:rsidP="00EF39B5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7CEB39F9" w14:textId="77777777" w:rsidR="00EF39B5" w:rsidRPr="007E7355" w:rsidRDefault="00EF39B5" w:rsidP="00EF39B5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EF39B5" w:rsidRPr="007E7355" w14:paraId="2FB292AD" w14:textId="77777777" w:rsidTr="00BB7BE1">
        <w:trPr>
          <w:trHeight w:val="285"/>
        </w:trPr>
        <w:tc>
          <w:tcPr>
            <w:tcW w:w="6091" w:type="dxa"/>
            <w:tcBorders>
              <w:top w:val="nil"/>
              <w:bottom w:val="nil"/>
            </w:tcBorders>
          </w:tcPr>
          <w:p w14:paraId="37FE028F" w14:textId="3F2F3AD9" w:rsidR="00EF39B5" w:rsidRPr="00EF39B5" w:rsidRDefault="00676B07" w:rsidP="00BB7BE1">
            <w:pPr>
              <w:pStyle w:val="TableParagraph"/>
              <w:spacing w:line="250" w:lineRule="exact"/>
              <w:ind w:left="107" w:right="375"/>
              <w:jc w:val="both"/>
              <w:rPr>
                <w:rFonts w:ascii="Hurme Geometric Sans 1" w:hAnsi="Hurme Geometric Sans 1"/>
                <w:spacing w:val="-13"/>
              </w:rPr>
            </w:pPr>
            <w:proofErr w:type="spellStart"/>
            <w:r>
              <w:rPr>
                <w:rFonts w:ascii="Hurme Geometric Sans 1" w:hAnsi="Hurme Geometric Sans 1"/>
                <w:spacing w:val="-13"/>
              </w:rPr>
              <w:t>Fakültenin</w:t>
            </w:r>
            <w:proofErr w:type="spellEnd"/>
            <w:r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spacing w:val="-13"/>
              </w:rPr>
              <w:t>u</w:t>
            </w:r>
            <w:r w:rsidR="00EF39B5" w:rsidRPr="00EF39B5">
              <w:rPr>
                <w:rFonts w:ascii="Hurme Geometric Sans 1" w:hAnsi="Hurme Geometric Sans 1"/>
                <w:spacing w:val="-13"/>
              </w:rPr>
              <w:t>luslararasılaşma</w:t>
            </w:r>
            <w:proofErr w:type="spellEnd"/>
            <w:r w:rsidR="00EF39B5"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  <w:spacing w:val="-13"/>
              </w:rPr>
              <w:t>performansı</w:t>
            </w:r>
            <w:proofErr w:type="spellEnd"/>
            <w:r w:rsidR="00EF39B5"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  <w:spacing w:val="-13"/>
              </w:rPr>
              <w:t>izlenmektedir</w:t>
            </w:r>
            <w:proofErr w:type="spellEnd"/>
            <w:r w:rsidR="00EF39B5" w:rsidRPr="00EF39B5">
              <w:rPr>
                <w:rFonts w:ascii="Hurme Geometric Sans 1" w:hAnsi="Hurme Geometric Sans 1"/>
                <w:spacing w:val="-13"/>
              </w:rPr>
              <w:t xml:space="preserve">. </w:t>
            </w:r>
            <w:proofErr w:type="spellStart"/>
            <w:r w:rsidR="00EF39B5" w:rsidRPr="00EF39B5">
              <w:rPr>
                <w:rFonts w:ascii="Hurme Geometric Sans 1" w:hAnsi="Hurme Geometric Sans 1"/>
                <w:spacing w:val="-13"/>
              </w:rPr>
              <w:t>İzlenme</w:t>
            </w:r>
            <w:proofErr w:type="spellEnd"/>
            <w:r w:rsidR="00EF39B5"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  <w:spacing w:val="-13"/>
              </w:rPr>
              <w:t>mekanizma</w:t>
            </w:r>
            <w:proofErr w:type="spellEnd"/>
            <w:r>
              <w:rPr>
                <w:rFonts w:ascii="Hurme Geometric Sans 1" w:hAnsi="Hurme Geometric Sans 1"/>
                <w:spacing w:val="-13"/>
              </w:rPr>
              <w:t xml:space="preserve"> </w:t>
            </w:r>
            <w:r w:rsidR="00BB7BE1" w:rsidRPr="00EF39B5">
              <w:rPr>
                <w:rFonts w:ascii="Hurme Geometric Sans 1" w:hAnsi="Hurme Geometric Sans 1"/>
                <w:spacing w:val="-13"/>
              </w:rPr>
              <w:t>ve</w:t>
            </w:r>
            <w:r w:rsidR="00BB7BE1" w:rsidRPr="007E735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BB7BE1" w:rsidRPr="00EF39B5">
              <w:rPr>
                <w:rFonts w:ascii="Hurme Geometric Sans 1" w:hAnsi="Hurme Geometric Sans 1"/>
                <w:spacing w:val="-13"/>
              </w:rPr>
              <w:t>süreçleri</w:t>
            </w:r>
            <w:proofErr w:type="spellEnd"/>
            <w:r w:rsidR="00BB7BE1"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BB7BE1" w:rsidRPr="00EF39B5">
              <w:rPr>
                <w:rFonts w:ascii="Hurme Geometric Sans 1" w:hAnsi="Hurme Geometric Sans 1"/>
                <w:spacing w:val="-13"/>
              </w:rPr>
              <w:t>yerleşiktir</w:t>
            </w:r>
            <w:proofErr w:type="spellEnd"/>
            <w:r w:rsidR="00BB7BE1" w:rsidRPr="00EF39B5">
              <w:rPr>
                <w:rFonts w:ascii="Hurme Geometric Sans 1" w:hAnsi="Hurme Geometric Sans 1"/>
                <w:spacing w:val="-13"/>
              </w:rPr>
              <w:t xml:space="preserve">, </w:t>
            </w:r>
            <w:proofErr w:type="spellStart"/>
            <w:r w:rsidR="00BB7BE1" w:rsidRPr="00EF39B5">
              <w:rPr>
                <w:rFonts w:ascii="Hurme Geometric Sans 1" w:hAnsi="Hurme Geometric Sans 1"/>
                <w:spacing w:val="-13"/>
              </w:rPr>
              <w:t>sürdürülebilirdir</w:t>
            </w:r>
            <w:proofErr w:type="spellEnd"/>
            <w:r w:rsidR="00BB7BE1" w:rsidRPr="00EF39B5">
              <w:rPr>
                <w:rFonts w:ascii="Hurme Geometric Sans 1" w:hAnsi="Hurme Geometric Sans 1"/>
                <w:spacing w:val="-13"/>
              </w:rPr>
              <w:t xml:space="preserve">, </w:t>
            </w:r>
            <w:proofErr w:type="spellStart"/>
            <w:r w:rsidR="00BB7BE1" w:rsidRPr="00EF39B5">
              <w:rPr>
                <w:rFonts w:ascii="Hurme Geometric Sans 1" w:hAnsi="Hurme Geometric Sans 1"/>
                <w:spacing w:val="-13"/>
              </w:rPr>
              <w:t>iyileştirme</w:t>
            </w:r>
            <w:proofErr w:type="spellEnd"/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26B4EDE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0618B654" w14:textId="322EDC1C" w:rsidR="00EF39B5" w:rsidRPr="007E7355" w:rsidRDefault="00EF39B5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planlamalar</w:t>
            </w:r>
            <w:proofErr w:type="spellEnd"/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7D177972" w14:textId="77777777" w:rsidR="00EF39B5" w:rsidRPr="007E7355" w:rsidRDefault="00EF39B5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089B0ED1" w14:textId="77777777" w:rsidR="00EF39B5" w:rsidRPr="007E7355" w:rsidRDefault="00EF39B5" w:rsidP="00EF39B5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3F9419E7" w14:textId="43EFA88B" w:rsidR="00EF39B5" w:rsidRPr="007E7355" w:rsidRDefault="00EF39B5" w:rsidP="00EF39B5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>.</w:t>
            </w:r>
          </w:p>
        </w:tc>
      </w:tr>
      <w:tr w:rsidR="00EF39B5" w:rsidRPr="007E7355" w14:paraId="7D284472" w14:textId="77777777" w:rsidTr="00A068E2">
        <w:trPr>
          <w:trHeight w:val="308"/>
        </w:trPr>
        <w:tc>
          <w:tcPr>
            <w:tcW w:w="6091" w:type="dxa"/>
            <w:tcBorders>
              <w:top w:val="nil"/>
              <w:bottom w:val="nil"/>
            </w:tcBorders>
          </w:tcPr>
          <w:p w14:paraId="70B1D5EE" w14:textId="6B07C55F" w:rsidR="00EF39B5" w:rsidRPr="00EF39B5" w:rsidRDefault="00EF39B5" w:rsidP="00BB7BE1">
            <w:pPr>
              <w:pStyle w:val="TableParagraph"/>
              <w:spacing w:line="263" w:lineRule="exact"/>
              <w:ind w:left="107" w:right="375"/>
              <w:jc w:val="both"/>
              <w:rPr>
                <w:rFonts w:ascii="Hurme Geometric Sans 1" w:hAnsi="Hurme Geometric Sans 1"/>
                <w:spacing w:val="-13"/>
              </w:rPr>
            </w:pPr>
            <w:proofErr w:type="spellStart"/>
            <w:r w:rsidRPr="00EF39B5">
              <w:rPr>
                <w:rFonts w:ascii="Hurme Geometric Sans 1" w:hAnsi="Hurme Geometric Sans 1"/>
                <w:spacing w:val="-13"/>
              </w:rPr>
              <w:t>adımlarının</w:t>
            </w:r>
            <w:proofErr w:type="spellEnd"/>
            <w:r w:rsidR="00BB7BE1"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BB7BE1" w:rsidRPr="00EF39B5">
              <w:rPr>
                <w:rFonts w:ascii="Hurme Geometric Sans 1" w:hAnsi="Hurme Geometric Sans 1"/>
                <w:spacing w:val="-13"/>
              </w:rPr>
              <w:t>kanıtları</w:t>
            </w:r>
            <w:proofErr w:type="spellEnd"/>
            <w:r w:rsidR="00BB7BE1"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BB7BE1" w:rsidRPr="00EF39B5">
              <w:rPr>
                <w:rFonts w:ascii="Hurme Geometric Sans 1" w:hAnsi="Hurme Geometric Sans 1"/>
                <w:spacing w:val="-13"/>
              </w:rPr>
              <w:t>vardır</w:t>
            </w:r>
            <w:proofErr w:type="spellEnd"/>
            <w:r w:rsidR="00BB7BE1" w:rsidRPr="00EF39B5">
              <w:rPr>
                <w:rFonts w:ascii="Hurme Geometric Sans 1" w:hAnsi="Hurme Geometric Sans 1"/>
                <w:spacing w:val="-13"/>
              </w:rPr>
              <w:t>.</w:t>
            </w:r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7168F88E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63144B68" w14:textId="190B99A7" w:rsidR="00EF39B5" w:rsidRPr="007E7355" w:rsidRDefault="00BB7BE1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1C9DBD4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6A74421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09181D4A" w14:textId="105970B3" w:rsidR="00EF39B5" w:rsidRPr="007E7355" w:rsidRDefault="00EF39B5" w:rsidP="00EF39B5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EF39B5" w:rsidRPr="007E7355" w14:paraId="692F3F29" w14:textId="77777777" w:rsidTr="00A068E2">
        <w:trPr>
          <w:trHeight w:val="698"/>
        </w:trPr>
        <w:tc>
          <w:tcPr>
            <w:tcW w:w="6091" w:type="dxa"/>
            <w:tcBorders>
              <w:top w:val="nil"/>
              <w:bottom w:val="nil"/>
            </w:tcBorders>
          </w:tcPr>
          <w:p w14:paraId="0CD6BBD5" w14:textId="2B778497" w:rsidR="00EF39B5" w:rsidRPr="00EF39B5" w:rsidRDefault="00EF39B5" w:rsidP="00BB7BE1">
            <w:pPr>
              <w:pStyle w:val="TableParagraph"/>
              <w:spacing w:line="249" w:lineRule="exact"/>
              <w:ind w:left="107" w:right="375"/>
              <w:jc w:val="both"/>
              <w:rPr>
                <w:rFonts w:ascii="Hurme Geometric Sans 1" w:hAnsi="Hurme Geometric Sans 1"/>
                <w:spacing w:val="-13"/>
              </w:rPr>
            </w:pPr>
          </w:p>
        </w:tc>
        <w:tc>
          <w:tcPr>
            <w:tcW w:w="1982" w:type="dxa"/>
            <w:tcBorders>
              <w:top w:val="nil"/>
            </w:tcBorders>
            <w:shd w:val="clear" w:color="auto" w:fill="FCDFE8"/>
          </w:tcPr>
          <w:p w14:paraId="24F09BF1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</w:tcBorders>
            <w:shd w:val="clear" w:color="auto" w:fill="FDCEDD"/>
          </w:tcPr>
          <w:p w14:paraId="3D9B43EB" w14:textId="53AC6E2D" w:rsidR="00EF39B5" w:rsidRPr="007E7355" w:rsidRDefault="00EF39B5" w:rsidP="00EF39B5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03" w:type="dxa"/>
            <w:tcBorders>
              <w:top w:val="nil"/>
            </w:tcBorders>
            <w:shd w:val="clear" w:color="auto" w:fill="E49BB1"/>
          </w:tcPr>
          <w:p w14:paraId="0889604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9" w:type="dxa"/>
            <w:tcBorders>
              <w:top w:val="nil"/>
            </w:tcBorders>
            <w:shd w:val="clear" w:color="auto" w:fill="DE829E"/>
          </w:tcPr>
          <w:p w14:paraId="193EFF00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</w:tcBorders>
            <w:shd w:val="clear" w:color="auto" w:fill="D77192"/>
          </w:tcPr>
          <w:p w14:paraId="20C964DD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F39B5" w:rsidRPr="007E7355" w14:paraId="6140520E" w14:textId="77777777" w:rsidTr="00A068E2">
        <w:trPr>
          <w:trHeight w:val="2221"/>
        </w:trPr>
        <w:tc>
          <w:tcPr>
            <w:tcW w:w="6091" w:type="dxa"/>
            <w:tcBorders>
              <w:top w:val="nil"/>
              <w:bottom w:val="nil"/>
            </w:tcBorders>
          </w:tcPr>
          <w:p w14:paraId="5496EFAB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920" w:type="dxa"/>
            <w:gridSpan w:val="5"/>
            <w:tcBorders>
              <w:bottom w:val="nil"/>
            </w:tcBorders>
            <w:shd w:val="clear" w:color="auto" w:fill="E4ADC0"/>
          </w:tcPr>
          <w:p w14:paraId="3D7562EA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5B608525" w14:textId="77777777" w:rsidR="00EF39B5" w:rsidRPr="007E7355" w:rsidRDefault="00EF39B5" w:rsidP="00EF39B5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0E0C9FD" w14:textId="77777777" w:rsidR="00EF39B5" w:rsidRPr="00BB7BE1" w:rsidRDefault="00EF39B5" w:rsidP="005A2AE4">
            <w:pPr>
              <w:pStyle w:val="TableParagraph"/>
              <w:numPr>
                <w:ilvl w:val="0"/>
                <w:numId w:val="43"/>
              </w:numPr>
              <w:tabs>
                <w:tab w:val="left" w:pos="945"/>
                <w:tab w:val="left" w:pos="946"/>
              </w:tabs>
              <w:spacing w:before="41"/>
              <w:ind w:right="36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aliyetleri</w:t>
            </w:r>
            <w:proofErr w:type="spellEnd"/>
          </w:p>
          <w:p w14:paraId="6AB1B7D0" w14:textId="4728FE25" w:rsidR="00EF39B5" w:rsidRPr="00BB7BE1" w:rsidRDefault="005A2AE4" w:rsidP="005A2AE4">
            <w:pPr>
              <w:pStyle w:val="TableParagraph"/>
              <w:numPr>
                <w:ilvl w:val="0"/>
                <w:numId w:val="43"/>
              </w:numPr>
              <w:tabs>
                <w:tab w:val="left" w:pos="945"/>
                <w:tab w:val="left" w:pos="946"/>
              </w:tabs>
              <w:spacing w:before="50"/>
              <w:ind w:right="36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tlenin</w:t>
            </w:r>
            <w:proofErr w:type="spellEnd"/>
            <w:r w:rsidR="00EF39B5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EF39B5" w:rsidRPr="00BB7BE1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="00EF39B5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EF39B5" w:rsidRPr="00BB7BE1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="00EF39B5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EF39B5" w:rsidRPr="00BB7BE1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="00EF39B5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EF39B5" w:rsidRPr="00BB7BE1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="00EF39B5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EF39B5" w:rsidRPr="00BB7BE1">
              <w:rPr>
                <w:rFonts w:ascii="Hurme Geometric Sans 1" w:hAnsi="Hurme Geometric Sans 1"/>
                <w:i/>
                <w:sz w:val="20"/>
              </w:rPr>
              <w:t>kullandığı</w:t>
            </w:r>
            <w:proofErr w:type="spellEnd"/>
            <w:r w:rsidR="00EF39B5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EF39B5" w:rsidRPr="00BB7BE1">
              <w:rPr>
                <w:rFonts w:ascii="Hurme Geometric Sans 1" w:hAnsi="Hurme Geometric Sans 1"/>
                <w:i/>
                <w:sz w:val="20"/>
              </w:rPr>
              <w:t>göstergeler</w:t>
            </w:r>
            <w:proofErr w:type="spellEnd"/>
          </w:p>
          <w:p w14:paraId="3EE59CA6" w14:textId="77777777" w:rsidR="00EF39B5" w:rsidRPr="00BB7BE1" w:rsidRDefault="00EF39B5" w:rsidP="005A2AE4">
            <w:pPr>
              <w:pStyle w:val="TableParagraph"/>
              <w:numPr>
                <w:ilvl w:val="0"/>
                <w:numId w:val="43"/>
              </w:numPr>
              <w:tabs>
                <w:tab w:val="left" w:pos="945"/>
                <w:tab w:val="left" w:pos="946"/>
              </w:tabs>
              <w:spacing w:before="51"/>
              <w:ind w:right="36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edef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ılıp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ılmadığı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luşturu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09B77056" w14:textId="77777777" w:rsidR="00EF39B5" w:rsidRPr="00BB7BE1" w:rsidRDefault="00EF39B5" w:rsidP="005A2AE4">
            <w:pPr>
              <w:pStyle w:val="TableParagraph"/>
              <w:numPr>
                <w:ilvl w:val="0"/>
                <w:numId w:val="43"/>
              </w:numPr>
              <w:tabs>
                <w:tab w:val="left" w:pos="945"/>
                <w:tab w:val="left" w:pos="946"/>
              </w:tabs>
              <w:spacing w:before="49"/>
              <w:ind w:right="36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alışmaları</w:t>
            </w:r>
            <w:proofErr w:type="spellEnd"/>
          </w:p>
          <w:p w14:paraId="5D5D5986" w14:textId="16284DCA" w:rsidR="00EF39B5" w:rsidRPr="007E7355" w:rsidRDefault="00EF39B5" w:rsidP="005A2AE4">
            <w:pPr>
              <w:pStyle w:val="TableParagraph"/>
              <w:numPr>
                <w:ilvl w:val="0"/>
                <w:numId w:val="43"/>
              </w:numPr>
              <w:tabs>
                <w:tab w:val="left" w:pos="945"/>
                <w:tab w:val="left" w:pos="946"/>
              </w:tabs>
              <w:spacing w:before="52"/>
              <w:ind w:right="367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EF39B5" w:rsidRPr="007E7355" w14:paraId="53A23C9C" w14:textId="77777777" w:rsidTr="009E4EF5">
        <w:trPr>
          <w:trHeight w:val="1666"/>
        </w:trPr>
        <w:tc>
          <w:tcPr>
            <w:tcW w:w="6091" w:type="dxa"/>
            <w:tcBorders>
              <w:top w:val="nil"/>
            </w:tcBorders>
          </w:tcPr>
          <w:p w14:paraId="7B98BDE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920" w:type="dxa"/>
            <w:gridSpan w:val="5"/>
            <w:tcBorders>
              <w:top w:val="nil"/>
            </w:tcBorders>
            <w:shd w:val="clear" w:color="auto" w:fill="E4ADC0"/>
          </w:tcPr>
          <w:p w14:paraId="2DBA0017" w14:textId="70CF7E15" w:rsidR="00EF39B5" w:rsidRPr="007E7355" w:rsidRDefault="00EF39B5" w:rsidP="00EF39B5">
            <w:pPr>
              <w:pStyle w:val="TableParagraph"/>
              <w:spacing w:line="252" w:lineRule="exact"/>
              <w:ind w:left="945"/>
              <w:rPr>
                <w:rFonts w:ascii="Hurme Geometric Sans 1" w:hAnsi="Hurme Geometric Sans 1"/>
                <w:i/>
              </w:rPr>
            </w:pPr>
          </w:p>
        </w:tc>
      </w:tr>
    </w:tbl>
    <w:p w14:paraId="11FC06BD" w14:textId="5DA7B4D5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1A7B6A2C" wp14:editId="5C8461C5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3" name="Metin Kutusu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2815B7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7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7B6A2C" id="Metin Kutusu 33" o:spid="_x0000_s1042" type="#_x0000_t202" style="position:absolute;margin-left:493.3pt;margin-top:67.1pt;width:12.25pt;height:12pt;z-index:-251636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" filled="f" stroked="f">
                <v:textbox inset="0,0,0,0">
                  <w:txbxContent>
                    <w:p w14:paraId="242815B7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7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C9B40E1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43"/>
          <w:footerReference w:type="default" r:id="rId44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38"/>
        <w:gridCol w:w="1880"/>
        <w:gridCol w:w="1748"/>
        <w:gridCol w:w="2149"/>
        <w:gridCol w:w="1873"/>
        <w:gridCol w:w="1940"/>
      </w:tblGrid>
      <w:tr w:rsidR="00A068E2" w:rsidRPr="007E7355" w14:paraId="210DA4C5" w14:textId="77777777" w:rsidTr="00A068E2">
        <w:trPr>
          <w:trHeight w:val="385"/>
        </w:trPr>
        <w:tc>
          <w:tcPr>
            <w:tcW w:w="15228" w:type="dxa"/>
            <w:gridSpan w:val="6"/>
            <w:shd w:val="clear" w:color="auto" w:fill="B9DEF4"/>
          </w:tcPr>
          <w:p w14:paraId="3B149E67" w14:textId="16A59300" w:rsidR="00A068E2" w:rsidRPr="00A72298" w:rsidRDefault="002A0283" w:rsidP="00A068E2">
            <w:pPr>
              <w:pStyle w:val="TableParagraph"/>
              <w:spacing w:before="3"/>
              <w:ind w:right="98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</w:t>
            </w:r>
            <w:r w:rsidR="00A068E2"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EĞİTİM ve ÖĞRETİM</w:t>
            </w:r>
          </w:p>
        </w:tc>
      </w:tr>
      <w:tr w:rsidR="00A068E2" w:rsidRPr="007E7355" w14:paraId="6A075B80" w14:textId="77777777" w:rsidTr="00A068E2">
        <w:trPr>
          <w:trHeight w:val="928"/>
        </w:trPr>
        <w:tc>
          <w:tcPr>
            <w:tcW w:w="15228" w:type="dxa"/>
            <w:gridSpan w:val="6"/>
            <w:shd w:val="clear" w:color="auto" w:fill="B9DEF4"/>
          </w:tcPr>
          <w:p w14:paraId="2376DAC2" w14:textId="34D4170F" w:rsidR="00A068E2" w:rsidRPr="00EB35FA" w:rsidRDefault="00A068E2" w:rsidP="00A068E2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EB35FA">
              <w:rPr>
                <w:rFonts w:ascii="Hurme Geometric Sans 1" w:hAnsi="Hurme Geometric Sans 1"/>
                <w:b/>
              </w:rPr>
              <w:t xml:space="preserve">B.1. </w:t>
            </w:r>
            <w:r w:rsidR="00FA3EC3"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="00FA3EC3"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 w:rsidR="00EB35FA"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 w:rsidR="00EB35FA"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="00FA3EC3" w:rsidRPr="00EB35FA">
              <w:rPr>
                <w:rFonts w:ascii="Hurme Geometric Sans 1" w:hAnsi="Hurme Geometric Sans 1"/>
                <w:b/>
              </w:rPr>
              <w:t xml:space="preserve"> ve </w:t>
            </w:r>
            <w:proofErr w:type="spellStart"/>
            <w:r w:rsidR="00EB35FA"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  <w:p w14:paraId="21B2F901" w14:textId="186490C9" w:rsidR="00A068E2" w:rsidRPr="007E7355" w:rsidRDefault="00FA3EC3" w:rsidP="00070A82">
            <w:pPr>
              <w:pStyle w:val="TableParagraph"/>
              <w:spacing w:line="310" w:lineRule="exact"/>
              <w:ind w:left="107" w:right="122"/>
              <w:jc w:val="both"/>
              <w:rPr>
                <w:rFonts w:ascii="Hurme Geometric Sans 1" w:hAnsi="Hurme Geometric Sans 1"/>
              </w:rPr>
            </w:pPr>
            <w:proofErr w:type="spellStart"/>
            <w:r w:rsidRPr="00FA3EC3">
              <w:rPr>
                <w:rFonts w:ascii="Hurme Geometric Sans 1" w:hAnsi="Hurme Geometric Sans 1"/>
              </w:rPr>
              <w:t>Fakülte</w:t>
            </w:r>
            <w:proofErr w:type="spellEnd"/>
            <w:r w:rsidRPr="00FA3EC3">
              <w:rPr>
                <w:rFonts w:ascii="Hurme Geometric Sans 1" w:hAnsi="Hurme Geometric Sans 1"/>
              </w:rPr>
              <w:t xml:space="preserve">, </w:t>
            </w:r>
            <w:r w:rsidR="00EB35FA" w:rsidRPr="00EB35FA">
              <w:rPr>
                <w:rFonts w:ascii="Hurme Geometric Sans 1" w:hAnsi="Hurme Geometric Sans 1"/>
              </w:rPr>
              <w:t xml:space="preserve">öğretim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programlarını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Türkiy</w:t>
            </w:r>
            <w:r w:rsidR="00AC2214">
              <w:rPr>
                <w:rFonts w:ascii="Hurme Geometric Sans 1" w:hAnsi="Hurme Geometric Sans 1"/>
              </w:rPr>
              <w:t xml:space="preserve">e </w:t>
            </w:r>
            <w:proofErr w:type="spellStart"/>
            <w:r w:rsidR="00AC2214">
              <w:rPr>
                <w:rFonts w:ascii="Hurme Geometric Sans 1" w:hAnsi="Hurme Geometric Sans 1"/>
              </w:rPr>
              <w:t>Yükseköğretim</w:t>
            </w:r>
            <w:proofErr w:type="spellEnd"/>
            <w:r w:rsidR="00AC221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2214">
              <w:rPr>
                <w:rFonts w:ascii="Hurme Geometric Sans 1" w:hAnsi="Hurme Geometric Sans 1"/>
              </w:rPr>
              <w:t>Yeterlilikleri</w:t>
            </w:r>
            <w:proofErr w:type="spellEnd"/>
            <w:r w:rsidR="00AC221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2214">
              <w:t>Ç</w:t>
            </w:r>
            <w:r w:rsidR="00EB35FA" w:rsidRPr="00EB35FA">
              <w:rPr>
                <w:rFonts w:ascii="Hurme Geometric Sans 1" w:hAnsi="Hurme Geometric Sans 1"/>
              </w:rPr>
              <w:t>er</w:t>
            </w:r>
            <w:r w:rsidR="00EB35FA" w:rsidRPr="00EB35FA">
              <w:rPr>
                <w:rFonts w:ascii="Hurme Geometric Sans 1" w:hAnsi="Hurme Geometric Sans 1" w:cs="Hurme Geometric Sans 1"/>
              </w:rPr>
              <w:t>ç</w:t>
            </w:r>
            <w:r w:rsidR="00EB35FA" w:rsidRPr="00EB35FA">
              <w:rPr>
                <w:rFonts w:ascii="Hurme Geometric Sans 1" w:hAnsi="Hurme Geometric Sans 1"/>
              </w:rPr>
              <w:t>evesi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ile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uyumlu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; </w:t>
            </w:r>
            <w:r w:rsidR="00EB35FA" w:rsidRPr="00EB35FA">
              <w:rPr>
                <w:rFonts w:ascii="Hurme Geometric Sans 1" w:hAnsi="Hurme Geometric Sans 1" w:cs="Hurme Geometric Sans 1"/>
              </w:rPr>
              <w:t>öğ</w:t>
            </w:r>
            <w:r w:rsidR="00EB35FA" w:rsidRPr="00EB35FA">
              <w:rPr>
                <w:rFonts w:ascii="Hurme Geometric Sans 1" w:hAnsi="Hurme Geometric Sans 1"/>
              </w:rPr>
              <w:t xml:space="preserve">retim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ama</w:t>
            </w:r>
            <w:r w:rsidR="00EB35FA" w:rsidRPr="00EB35FA">
              <w:rPr>
                <w:rFonts w:ascii="Hurme Geometric Sans 1" w:hAnsi="Hurme Geometric Sans 1" w:cs="Hurme Geometric Sans 1"/>
              </w:rPr>
              <w:t>ç</w:t>
            </w:r>
            <w:r w:rsidR="00EB35FA" w:rsidRPr="00EB35FA">
              <w:rPr>
                <w:rFonts w:ascii="Hurme Geometric Sans 1" w:hAnsi="Hurme Geometric Sans 1"/>
              </w:rPr>
              <w:t>lar</w:t>
            </w:r>
            <w:r w:rsidR="00EB35FA" w:rsidRPr="00EB35FA">
              <w:rPr>
                <w:rFonts w:ascii="Hurme Geometric Sans 1" w:hAnsi="Hurme Geometric Sans 1" w:cs="Hurme Geometric Sans 1"/>
              </w:rPr>
              <w:t>ı</w:t>
            </w:r>
            <w:r w:rsidR="00EB35FA" w:rsidRPr="00EB35FA">
              <w:rPr>
                <w:rFonts w:ascii="Hurme Geometric Sans 1" w:hAnsi="Hurme Geometric Sans 1"/>
              </w:rPr>
              <w:t>na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EB35FA" w:rsidRPr="00EB35FA">
              <w:rPr>
                <w:rFonts w:ascii="Hurme Geometric Sans 1" w:hAnsi="Hurme Geometric Sans 1" w:cs="Hurme Geometric Sans 1"/>
              </w:rPr>
              <w:t>öğ</w:t>
            </w:r>
            <w:r w:rsidR="00EB35FA" w:rsidRPr="00EB35FA">
              <w:rPr>
                <w:rFonts w:ascii="Hurme Geometric Sans 1" w:hAnsi="Hurme Geometric Sans 1"/>
              </w:rPr>
              <w:t>renme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 w:cs="Hurme Geometric Sans 1"/>
              </w:rPr>
              <w:t>çı</w:t>
            </w:r>
            <w:r w:rsidR="00EB35FA" w:rsidRPr="00EB35FA">
              <w:rPr>
                <w:rFonts w:ascii="Hurme Geometric Sans 1" w:hAnsi="Hurme Geometric Sans 1"/>
              </w:rPr>
              <w:t>kt</w:t>
            </w:r>
            <w:r w:rsidR="00EB35FA" w:rsidRPr="00EB35FA">
              <w:rPr>
                <w:rFonts w:ascii="Hurme Geometric Sans 1" w:hAnsi="Hurme Geometric Sans 1" w:cs="Hurme Geometric Sans 1"/>
              </w:rPr>
              <w:t>ı</w:t>
            </w:r>
            <w:r w:rsidR="00EB35FA" w:rsidRPr="00EB35FA">
              <w:rPr>
                <w:rFonts w:ascii="Hurme Geometric Sans 1" w:hAnsi="Hurme Geometric Sans 1"/>
              </w:rPr>
              <w:t>lar</w:t>
            </w:r>
            <w:r w:rsidR="00EB35FA" w:rsidRPr="00EB35FA">
              <w:rPr>
                <w:rFonts w:ascii="Hurme Geometric Sans 1" w:hAnsi="Hurme Geometric Sans 1" w:cs="Hurme Geometric Sans 1"/>
              </w:rPr>
              <w:t>ı</w:t>
            </w:r>
            <w:r w:rsidR="00EB35FA" w:rsidRPr="00EB35FA">
              <w:rPr>
                <w:rFonts w:ascii="Hurme Geometric Sans 1" w:hAnsi="Hurme Geometric Sans 1"/>
              </w:rPr>
              <w:t>na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uygun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olarak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tasarlamal</w:t>
            </w:r>
            <w:r w:rsidR="00EB35FA" w:rsidRPr="00EB35F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EB35FA" w:rsidRPr="00EB35FA">
              <w:rPr>
                <w:rFonts w:ascii="Hurme Geometric Sans 1" w:hAnsi="Hurme Geometric Sans 1" w:cs="Hurme Geometric Sans 1"/>
              </w:rPr>
              <w:t>öğ</w:t>
            </w:r>
            <w:r w:rsidR="00EB35FA" w:rsidRPr="00EB35FA">
              <w:rPr>
                <w:rFonts w:ascii="Hurme Geometric Sans 1" w:hAnsi="Hurme Geometric Sans 1"/>
              </w:rPr>
              <w:t>rencilerin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toplumun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ihtiya</w:t>
            </w:r>
            <w:r w:rsidR="00EB35FA" w:rsidRPr="00EB35FA">
              <w:rPr>
                <w:rFonts w:ascii="Hurme Geometric Sans 1" w:hAnsi="Hurme Geometric Sans 1" w:cs="Hurme Geometric Sans 1"/>
              </w:rPr>
              <w:t>ç</w:t>
            </w:r>
            <w:r w:rsidR="00EB35FA" w:rsidRPr="00EB35FA">
              <w:rPr>
                <w:rFonts w:ascii="Hurme Geometric Sans 1" w:hAnsi="Hurme Geometric Sans 1"/>
              </w:rPr>
              <w:t>lar</w:t>
            </w:r>
            <w:r w:rsidR="00EB35FA" w:rsidRPr="00EB35FA">
              <w:rPr>
                <w:rFonts w:ascii="Hurme Geometric Sans 1" w:hAnsi="Hurme Geometric Sans 1" w:cs="Hurme Geometric Sans 1"/>
              </w:rPr>
              <w:t>ı</w:t>
            </w:r>
            <w:r w:rsidR="00EB35FA" w:rsidRPr="00EB35FA">
              <w:rPr>
                <w:rFonts w:ascii="Hurme Geometric Sans 1" w:hAnsi="Hurme Geometric Sans 1"/>
              </w:rPr>
              <w:t>na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cevap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verdi</w:t>
            </w:r>
            <w:r w:rsidR="00EB35FA" w:rsidRPr="00EB35FA">
              <w:rPr>
                <w:rFonts w:ascii="Hurme Geometric Sans 1" w:hAnsi="Hurme Geometric Sans 1" w:cs="Hurme Geometric Sans 1"/>
              </w:rPr>
              <w:t>ğ</w:t>
            </w:r>
            <w:r w:rsidR="00EB35FA" w:rsidRPr="00EB35FA">
              <w:rPr>
                <w:rFonts w:ascii="Hurme Geometric Sans 1" w:hAnsi="Hurme Geometric Sans 1"/>
              </w:rPr>
              <w:t>inden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emin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olmak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i</w:t>
            </w:r>
            <w:r w:rsidR="00EB35FA" w:rsidRPr="00EB35FA">
              <w:rPr>
                <w:rFonts w:ascii="Hurme Geometric Sans 1" w:hAnsi="Hurme Geometric Sans 1" w:cs="Hurme Geometric Sans 1"/>
              </w:rPr>
              <w:t>ç</w:t>
            </w:r>
            <w:r w:rsidR="00EB35FA" w:rsidRPr="00EB35FA">
              <w:rPr>
                <w:rFonts w:ascii="Hurme Geometric Sans 1" w:hAnsi="Hurme Geometric Sans 1"/>
              </w:rPr>
              <w:t>in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periyodik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olarak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de</w:t>
            </w:r>
            <w:r w:rsidR="00EB35FA" w:rsidRPr="00EB35FA">
              <w:rPr>
                <w:rFonts w:ascii="Hurme Geometric Sans 1" w:hAnsi="Hurme Geometric Sans 1" w:cs="Hurme Geometric Sans 1"/>
              </w:rPr>
              <w:t>ğ</w:t>
            </w:r>
            <w:r w:rsidR="00EB35FA" w:rsidRPr="00EB35FA">
              <w:rPr>
                <w:rFonts w:ascii="Hurme Geometric Sans 1" w:hAnsi="Hurme Geometric Sans 1"/>
              </w:rPr>
              <w:t>erlendirmeli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güncellemelidir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35BA05EB" w14:textId="77777777" w:rsidTr="00A068E2">
        <w:trPr>
          <w:trHeight w:val="306"/>
        </w:trPr>
        <w:tc>
          <w:tcPr>
            <w:tcW w:w="5638" w:type="dxa"/>
            <w:shd w:val="clear" w:color="auto" w:fill="B9DEF4"/>
          </w:tcPr>
          <w:p w14:paraId="374E29EC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shd w:val="clear" w:color="auto" w:fill="B9DEF4"/>
          </w:tcPr>
          <w:p w14:paraId="4CAB1634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748" w:type="dxa"/>
            <w:shd w:val="clear" w:color="auto" w:fill="B9DEF4"/>
          </w:tcPr>
          <w:p w14:paraId="5A7FB011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149" w:type="dxa"/>
            <w:shd w:val="clear" w:color="auto" w:fill="B9DEF4"/>
          </w:tcPr>
          <w:p w14:paraId="6F925A95" w14:textId="77777777" w:rsidR="00A068E2" w:rsidRPr="007E7355" w:rsidRDefault="00A068E2" w:rsidP="00A068E2">
            <w:pPr>
              <w:pStyle w:val="TableParagraph"/>
              <w:spacing w:line="265" w:lineRule="exact"/>
              <w:ind w:righ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1873" w:type="dxa"/>
            <w:shd w:val="clear" w:color="auto" w:fill="B9DEF4"/>
          </w:tcPr>
          <w:p w14:paraId="5CAA013C" w14:textId="77777777" w:rsidR="00A068E2" w:rsidRPr="007E7355" w:rsidRDefault="00A068E2" w:rsidP="00A068E2">
            <w:pPr>
              <w:pStyle w:val="TableParagraph"/>
              <w:spacing w:line="265" w:lineRule="exact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40" w:type="dxa"/>
            <w:shd w:val="clear" w:color="auto" w:fill="B9DEF4"/>
          </w:tcPr>
          <w:p w14:paraId="00FE456D" w14:textId="77777777" w:rsidR="00A068E2" w:rsidRPr="007E7355" w:rsidRDefault="00A068E2" w:rsidP="00A068E2">
            <w:pPr>
              <w:pStyle w:val="TableParagraph"/>
              <w:spacing w:line="265" w:lineRule="exact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DE5B59" w:rsidRPr="007E7355" w14:paraId="2A657656" w14:textId="77777777" w:rsidTr="00432759">
        <w:trPr>
          <w:trHeight w:val="284"/>
        </w:trPr>
        <w:tc>
          <w:tcPr>
            <w:tcW w:w="5638" w:type="dxa"/>
            <w:tcBorders>
              <w:bottom w:val="nil"/>
            </w:tcBorders>
          </w:tcPr>
          <w:p w14:paraId="3C81DF5D" w14:textId="77777777" w:rsidR="00DE5B59" w:rsidRPr="007E7355" w:rsidRDefault="00DE5B59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bottom w:val="nil"/>
            </w:tcBorders>
            <w:shd w:val="clear" w:color="auto" w:fill="E6F1F9"/>
          </w:tcPr>
          <w:p w14:paraId="5D62D3AA" w14:textId="1D896406" w:rsidR="00DE5B59" w:rsidRPr="00BB7BE1" w:rsidRDefault="00F65773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1748" w:type="dxa"/>
            <w:vMerge w:val="restart"/>
            <w:shd w:val="clear" w:color="auto" w:fill="D2E8F6"/>
          </w:tcPr>
          <w:p w14:paraId="2369B213" w14:textId="2C727B7A" w:rsidR="00DE5B59" w:rsidRPr="00BB7BE1" w:rsidRDefault="00F65773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Fakülted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E5B59" w:rsidRPr="00BB7BE1">
              <w:rPr>
                <w:rFonts w:ascii="Hurme Geometric Sans 1" w:hAnsi="Hurme Geometric Sans 1"/>
              </w:rPr>
              <w:t>programların</w:t>
            </w:r>
            <w:proofErr w:type="spellEnd"/>
          </w:p>
          <w:p w14:paraId="28E13C4D" w14:textId="77777777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sarım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ve</w:t>
            </w:r>
          </w:p>
          <w:p w14:paraId="63D30EB1" w14:textId="77777777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onayına</w:t>
            </w:r>
            <w:proofErr w:type="spellEnd"/>
            <w:r w:rsidRPr="00BB7BE1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</w:rPr>
              <w:t>,</w:t>
            </w:r>
          </w:p>
          <w:p w14:paraId="32E78966" w14:textId="77777777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yöntem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, TYYÇ </w:t>
            </w:r>
            <w:proofErr w:type="spellStart"/>
            <w:r w:rsidRPr="00BB7BE1">
              <w:rPr>
                <w:rFonts w:ascii="Hurme Geometric Sans 1" w:hAnsi="Hurme Geometric Sans 1"/>
              </w:rPr>
              <w:t>ile</w:t>
            </w:r>
            <w:proofErr w:type="spellEnd"/>
          </w:p>
          <w:p w14:paraId="778ED383" w14:textId="77777777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uyum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</w:rPr>
              <w:t>paydaş</w:t>
            </w:r>
            <w:proofErr w:type="spellEnd"/>
          </w:p>
          <w:p w14:paraId="3D55310A" w14:textId="77777777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katılımın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içeren</w:t>
            </w:r>
            <w:proofErr w:type="spellEnd"/>
          </w:p>
          <w:p w14:paraId="08472E91" w14:textId="77777777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335F1BA4" w14:textId="2DD233AA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bulunmaktadır</w:t>
            </w:r>
            <w:proofErr w:type="spellEnd"/>
            <w:r w:rsidRPr="00BB7BE1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9" w:type="dxa"/>
            <w:vMerge w:val="restart"/>
            <w:shd w:val="clear" w:color="auto" w:fill="B8DCF0"/>
          </w:tcPr>
          <w:p w14:paraId="45FFA204" w14:textId="77777777" w:rsidR="00DE5B59" w:rsidRPr="00BB7BE1" w:rsidRDefault="00DE5B59" w:rsidP="00A068E2">
            <w:pPr>
              <w:pStyle w:val="TableParagraph"/>
              <w:spacing w:before="4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7AF74DBD" w14:textId="77777777" w:rsidR="00DE5B59" w:rsidRPr="00BB7BE1" w:rsidRDefault="00DE5B59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</w:rPr>
              <w:t>;</w:t>
            </w:r>
          </w:p>
          <w:p w14:paraId="7C6E4723" w14:textId="64269C82" w:rsidR="00DE5B59" w:rsidRPr="00BB7BE1" w:rsidRDefault="00F65773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Fakültenin</w:t>
            </w:r>
            <w:proofErr w:type="spellEnd"/>
            <w:r w:rsidR="00DE5B59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E5B59" w:rsidRPr="00BB7BE1">
              <w:rPr>
                <w:rFonts w:ascii="Hurme Geometric Sans 1" w:hAnsi="Hurme Geometric Sans 1"/>
              </w:rPr>
              <w:t>genelinde</w:t>
            </w:r>
            <w:proofErr w:type="spellEnd"/>
            <w:r w:rsidR="00DE5B59" w:rsidRPr="00BB7BE1">
              <w:rPr>
                <w:rFonts w:ascii="Hurme Geometric Sans 1" w:hAnsi="Hurme Geometric Sans 1"/>
              </w:rPr>
              <w:t>,</w:t>
            </w:r>
          </w:p>
          <w:p w14:paraId="2DAC171B" w14:textId="77777777" w:rsidR="00DE5B59" w:rsidRPr="00BB7BE1" w:rsidRDefault="00DE5B59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sarım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</w:rPr>
              <w:t>onayı</w:t>
            </w:r>
            <w:proofErr w:type="spellEnd"/>
          </w:p>
          <w:p w14:paraId="3DFF375B" w14:textId="77777777" w:rsidR="00DE5B59" w:rsidRPr="00BB7BE1" w:rsidRDefault="00DE5B59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gerçekleşen</w:t>
            </w:r>
            <w:proofErr w:type="spellEnd"/>
          </w:p>
          <w:p w14:paraId="02FB8204" w14:textId="77777777" w:rsidR="00DE5B59" w:rsidRPr="00BB7BE1" w:rsidRDefault="00DE5B59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programlar</w:t>
            </w:r>
            <w:proofErr w:type="spellEnd"/>
            <w:r w:rsidRPr="00BB7BE1">
              <w:rPr>
                <w:rFonts w:ascii="Hurme Geometric Sans 1" w:hAnsi="Hurme Geometric Sans 1"/>
              </w:rPr>
              <w:t>,</w:t>
            </w:r>
          </w:p>
          <w:p w14:paraId="6E8655B3" w14:textId="7779C353" w:rsidR="00DE5B59" w:rsidRPr="00BB7BE1" w:rsidRDefault="00FA3EC3" w:rsidP="00FA3EC3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programların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amaç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DE5B59" w:rsidRPr="00BB7BE1">
              <w:rPr>
                <w:rFonts w:ascii="Hurme Geometric Sans 1" w:hAnsi="Hurme Geometric Sans 1"/>
              </w:rPr>
              <w:t>öğrenme</w:t>
            </w:r>
            <w:proofErr w:type="spellEnd"/>
            <w:r w:rsidR="00DE5B59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E5B59" w:rsidRPr="00BB7BE1">
              <w:rPr>
                <w:rFonts w:ascii="Hurme Geometric Sans 1" w:hAnsi="Hurme Geometric Sans 1"/>
              </w:rPr>
              <w:t>çıktılarına</w:t>
            </w:r>
            <w:proofErr w:type="spellEnd"/>
          </w:p>
          <w:p w14:paraId="3292A576" w14:textId="77777777" w:rsidR="00DE5B59" w:rsidRPr="00BB7BE1" w:rsidRDefault="00DE5B59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uygun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olarak</w:t>
            </w:r>
            <w:proofErr w:type="spellEnd"/>
          </w:p>
          <w:p w14:paraId="62B43838" w14:textId="3EE26AB9" w:rsidR="00DE5B59" w:rsidRPr="00BB7BE1" w:rsidRDefault="00DE5B59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yürütülmektedir</w:t>
            </w:r>
            <w:proofErr w:type="spellEnd"/>
            <w:r w:rsidRPr="00BB7BE1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73" w:type="dxa"/>
            <w:vMerge w:val="restart"/>
            <w:shd w:val="clear" w:color="auto" w:fill="8BC6EB"/>
          </w:tcPr>
          <w:p w14:paraId="7D2FB873" w14:textId="77777777" w:rsidR="00DE5B59" w:rsidRPr="00BB7BE1" w:rsidRDefault="00DE5B59" w:rsidP="00A068E2">
            <w:pPr>
              <w:pStyle w:val="TableParagraph"/>
              <w:spacing w:before="4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Programların</w:t>
            </w:r>
            <w:proofErr w:type="spellEnd"/>
          </w:p>
          <w:p w14:paraId="2AC403B9" w14:textId="77777777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sarım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</w:rPr>
              <w:t>onay</w:t>
            </w:r>
            <w:proofErr w:type="spellEnd"/>
          </w:p>
          <w:p w14:paraId="3CCF9212" w14:textId="77777777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süreçleri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sistematik</w:t>
            </w:r>
            <w:proofErr w:type="spellEnd"/>
          </w:p>
          <w:p w14:paraId="0223896B" w14:textId="77777777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olara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izlenmekte</w:t>
            </w:r>
            <w:proofErr w:type="spellEnd"/>
          </w:p>
          <w:p w14:paraId="285B8F49" w14:textId="77777777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r w:rsidRPr="00BB7BE1">
              <w:rPr>
                <w:rFonts w:ascii="Hurme Geometric Sans 1" w:hAnsi="Hurme Geometric Sans 1"/>
              </w:rPr>
              <w:t xml:space="preserve">ve </w:t>
            </w:r>
            <w:proofErr w:type="spellStart"/>
            <w:r w:rsidRPr="00BB7BE1">
              <w:rPr>
                <w:rFonts w:ascii="Hurme Geometric Sans 1" w:hAnsi="Hurme Geometric Sans 1"/>
              </w:rPr>
              <w:t>ilgili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paydaşlarla</w:t>
            </w:r>
            <w:proofErr w:type="spellEnd"/>
          </w:p>
          <w:p w14:paraId="5B94ACF3" w14:textId="77777777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birlikte</w:t>
            </w:r>
            <w:proofErr w:type="spellEnd"/>
          </w:p>
          <w:p w14:paraId="71BBD76B" w14:textId="77777777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değerlendirilerek</w:t>
            </w:r>
            <w:proofErr w:type="spellEnd"/>
          </w:p>
          <w:p w14:paraId="36DDADC9" w14:textId="4E440859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BB7BE1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0" w:type="dxa"/>
            <w:vMerge w:val="restart"/>
            <w:shd w:val="clear" w:color="auto" w:fill="5DB0E4"/>
          </w:tcPr>
          <w:p w14:paraId="21A89DE3" w14:textId="77777777" w:rsidR="00DE5B59" w:rsidRPr="00BB7BE1" w:rsidRDefault="00DE5B59" w:rsidP="00A068E2">
            <w:pPr>
              <w:pStyle w:val="TableParagraph"/>
              <w:spacing w:before="4"/>
              <w:ind w:left="101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BB7BE1">
              <w:rPr>
                <w:rFonts w:ascii="Hurme Geometric Sans 1" w:hAnsi="Hurme Geometric Sans 1"/>
              </w:rPr>
              <w:t>,</w:t>
            </w:r>
          </w:p>
          <w:p w14:paraId="5CBDD266" w14:textId="77777777" w:rsidR="00DE5B59" w:rsidRPr="00BB7BE1" w:rsidRDefault="00DE5B59" w:rsidP="00A068E2">
            <w:pPr>
              <w:pStyle w:val="TableParagraph"/>
              <w:ind w:left="101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sistematik</w:t>
            </w:r>
            <w:proofErr w:type="spellEnd"/>
            <w:r w:rsidRPr="00BB7BE1">
              <w:rPr>
                <w:rFonts w:ascii="Hurme Geometric Sans 1" w:hAnsi="Hurme Geometric Sans 1"/>
              </w:rPr>
              <w:t>,</w:t>
            </w:r>
          </w:p>
          <w:p w14:paraId="793D7116" w14:textId="77777777" w:rsidR="00DE5B59" w:rsidRPr="00BB7BE1" w:rsidRDefault="00DE5B59" w:rsidP="00A068E2">
            <w:pPr>
              <w:pStyle w:val="TableParagraph"/>
              <w:ind w:left="101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sürdürülebilir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ve</w:t>
            </w:r>
          </w:p>
          <w:p w14:paraId="4528579F" w14:textId="77777777" w:rsidR="00DE5B59" w:rsidRPr="00BB7BE1" w:rsidRDefault="00DE5B59" w:rsidP="00A068E2">
            <w:pPr>
              <w:pStyle w:val="TableParagraph"/>
              <w:ind w:left="101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örne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37B647B4" w14:textId="77777777" w:rsidR="00DE5B59" w:rsidRPr="00BB7BE1" w:rsidRDefault="00DE5B59" w:rsidP="00A068E2">
            <w:pPr>
              <w:pStyle w:val="TableParagraph"/>
              <w:ind w:left="101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7160D201" w14:textId="66E98F2B" w:rsidR="00DE5B59" w:rsidRPr="00BB7BE1" w:rsidRDefault="00DE5B59" w:rsidP="00A068E2">
            <w:pPr>
              <w:pStyle w:val="TableParagraph"/>
              <w:ind w:left="101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bulunmaktadır</w:t>
            </w:r>
            <w:proofErr w:type="spellEnd"/>
            <w:r w:rsidRPr="00BB7BE1">
              <w:rPr>
                <w:rFonts w:ascii="Hurme Geometric Sans 1" w:hAnsi="Hurme Geometric Sans 1"/>
              </w:rPr>
              <w:t>.</w:t>
            </w:r>
          </w:p>
        </w:tc>
      </w:tr>
      <w:tr w:rsidR="007D0DD4" w:rsidRPr="007E7355" w14:paraId="28CBC558" w14:textId="77777777" w:rsidTr="004345A8">
        <w:trPr>
          <w:trHeight w:val="280"/>
        </w:trPr>
        <w:tc>
          <w:tcPr>
            <w:tcW w:w="5638" w:type="dxa"/>
            <w:vMerge w:val="restart"/>
            <w:tcBorders>
              <w:top w:val="nil"/>
            </w:tcBorders>
          </w:tcPr>
          <w:p w14:paraId="4D4C7E55" w14:textId="77777777" w:rsidR="007D0DD4" w:rsidRPr="00F65773" w:rsidRDefault="007D0DD4" w:rsidP="00A068E2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  <w:r w:rsidRPr="00F65773">
              <w:rPr>
                <w:rFonts w:ascii="Hurme Geometric Sans 1" w:hAnsi="Hurme Geometric Sans 1"/>
                <w:b/>
                <w:u w:val="single"/>
              </w:rPr>
              <w:t xml:space="preserve">B.1.1. </w:t>
            </w:r>
            <w:proofErr w:type="spellStart"/>
            <w:r w:rsidRPr="00F65773">
              <w:rPr>
                <w:rFonts w:ascii="Hurme Geometric Sans 1" w:hAnsi="Hurme Geometric Sans 1"/>
                <w:b/>
                <w:u w:val="single"/>
              </w:rPr>
              <w:t>Programların</w:t>
            </w:r>
            <w:proofErr w:type="spellEnd"/>
            <w:r w:rsidRPr="00F6577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b/>
                <w:u w:val="single"/>
              </w:rPr>
              <w:t>tasarımı</w:t>
            </w:r>
            <w:proofErr w:type="spellEnd"/>
            <w:r w:rsidRPr="00F65773">
              <w:rPr>
                <w:rFonts w:ascii="Hurme Geometric Sans 1" w:hAnsi="Hurme Geometric Sans 1"/>
                <w:b/>
                <w:u w:val="single"/>
              </w:rPr>
              <w:t xml:space="preserve"> ve </w:t>
            </w:r>
            <w:proofErr w:type="spellStart"/>
            <w:r w:rsidRPr="00F65773">
              <w:rPr>
                <w:rFonts w:ascii="Hurme Geometric Sans 1" w:hAnsi="Hurme Geometric Sans 1"/>
                <w:b/>
                <w:u w:val="single"/>
              </w:rPr>
              <w:t>onayı</w:t>
            </w:r>
            <w:proofErr w:type="spellEnd"/>
          </w:p>
          <w:p w14:paraId="29D8D8EE" w14:textId="77777777" w:rsidR="007D0DD4" w:rsidRDefault="007D0DD4" w:rsidP="00BA5DA0">
            <w:pPr>
              <w:pStyle w:val="TableParagraph"/>
              <w:tabs>
                <w:tab w:val="left" w:pos="1386"/>
                <w:tab w:val="left" w:pos="2300"/>
                <w:tab w:val="left" w:pos="2713"/>
                <w:tab w:val="left" w:pos="3666"/>
                <w:tab w:val="left" w:pos="4478"/>
              </w:tabs>
              <w:ind w:left="107" w:right="36"/>
              <w:jc w:val="both"/>
              <w:rPr>
                <w:rFonts w:ascii="Hurme Geometric Sans 1" w:hAnsi="Hurme Geometric Sans 1"/>
                <w:w w:val="95"/>
                <w:sz w:val="20"/>
              </w:rPr>
            </w:pPr>
          </w:p>
          <w:p w14:paraId="11799265" w14:textId="339B9342" w:rsidR="007D0DD4" w:rsidRPr="00AC2214" w:rsidRDefault="00AC2214" w:rsidP="0001570F">
            <w:pPr>
              <w:pStyle w:val="TableParagraph"/>
              <w:ind w:left="107" w:right="316"/>
              <w:jc w:val="both"/>
              <w:rPr>
                <w:rFonts w:ascii="Hurme Geometric Sans 1" w:hAnsi="Hurme Geometric Sans 1"/>
                <w:b/>
                <w:sz w:val="21"/>
                <w:szCs w:val="21"/>
              </w:rPr>
            </w:pP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rogramlar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maçlar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ve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ğrenm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çıktılar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zanımlar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oluşturulmuş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>, TY</w:t>
            </w:r>
            <w:r>
              <w:rPr>
                <w:rFonts w:ascii="Hurme Geometric Sans 1" w:hAnsi="Hurme Geometric Sans 1"/>
                <w:sz w:val="21"/>
                <w:szCs w:val="21"/>
              </w:rPr>
              <w:t>YÇ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l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uyumu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elirtilmi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ş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muoyun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la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edilmi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ş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t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Program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eterlilikler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</w:t>
            </w:r>
            <w:r>
              <w:rPr>
                <w:rFonts w:ascii="Hurme Geometric Sans 1" w:hAnsi="Hurme Geometric Sans 1"/>
                <w:sz w:val="21"/>
                <w:szCs w:val="21"/>
              </w:rPr>
              <w:t>elirlenirken</w:t>
            </w:r>
            <w:proofErr w:type="spellEnd"/>
            <w:r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="0001570F">
              <w:rPr>
                <w:rFonts w:ascii="Hurme Geometric Sans 1" w:hAnsi="Hurme Geometric Sans 1"/>
                <w:sz w:val="21"/>
                <w:szCs w:val="21"/>
              </w:rPr>
              <w:t>fakültenin</w:t>
            </w:r>
            <w:proofErr w:type="spellEnd"/>
            <w:r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sz w:val="21"/>
                <w:szCs w:val="21"/>
              </w:rPr>
              <w:t>misyon-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vizyonu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göz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nünd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ulundurulmuştu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Ders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ilg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aketler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ars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ulusa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çekirdek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rogram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ars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lçütle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rneğ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kreditasyo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lçütler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vb.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ikkat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lınarak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hazırlanmışt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zanımlar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fad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şekl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ngörüle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ilişse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uyuşsa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ve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evinimse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seviyey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çıkç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elirtmekted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Program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çıktıların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gerçekleştiğin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nası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zleneceğin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a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lanlam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apılmışt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zellikl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="0001570F">
              <w:rPr>
                <w:rFonts w:ascii="Hurme Geometric Sans 1" w:hAnsi="Hurme Geometric Sans 1"/>
                <w:sz w:val="21"/>
                <w:szCs w:val="21"/>
              </w:rPr>
              <w:t>fakülten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ortak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generic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çıktılar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rdelenm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önte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ve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sürec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yrıntıl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elirtilmekted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O</w:t>
            </w:r>
            <w:r w:rsidRPr="00AC2214">
              <w:rPr>
                <w:sz w:val="21"/>
                <w:szCs w:val="21"/>
              </w:rPr>
              <w:t>̈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ğ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renm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çı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kt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ı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lar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ı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n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ı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ve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gerekl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öğretim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süreçlerin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apılandırılmasınd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ölü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azınd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lk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ve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uralla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ulunmaktad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Program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üzeyind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eterlilikler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hangi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eylemlerl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zandırılabileceğ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eterlilik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>-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ers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-öğretim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öntem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matrisler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elirlenmişt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Alan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farklılıkların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gör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eterlilikler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hangi eğitim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türlerind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rgü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karma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uzakta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zandırılabileceğ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tanımlıd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rogramlar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tasarımınd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fizikse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ve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teknolojik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olanakla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ikkat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lınmaktad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erişi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sosya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mesaf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vb.).</w:t>
            </w: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7FF1D54D" w14:textId="77777777" w:rsidR="007D0DD4" w:rsidRPr="007E7355" w:rsidRDefault="007D0DD4" w:rsidP="00A068E2">
            <w:pPr>
              <w:pStyle w:val="TableParagraph"/>
              <w:ind w:left="107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programların</w:t>
            </w:r>
            <w:proofErr w:type="spellEnd"/>
          </w:p>
        </w:tc>
        <w:tc>
          <w:tcPr>
            <w:tcW w:w="1748" w:type="dxa"/>
            <w:vMerge/>
            <w:shd w:val="clear" w:color="auto" w:fill="D2E8F6"/>
          </w:tcPr>
          <w:p w14:paraId="7B90D60B" w14:textId="76B209C5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7E705390" w14:textId="038CA76D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3642A6FC" w14:textId="3ED7F06F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vMerge/>
            <w:shd w:val="clear" w:color="auto" w:fill="5DB0E4"/>
          </w:tcPr>
          <w:p w14:paraId="360CEC23" w14:textId="2402FCCA" w:rsidR="007D0DD4" w:rsidRPr="007E7355" w:rsidRDefault="007D0DD4" w:rsidP="00A068E2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18D24FD1" w14:textId="77777777" w:rsidTr="004345A8">
        <w:trPr>
          <w:trHeight w:val="280"/>
        </w:trPr>
        <w:tc>
          <w:tcPr>
            <w:tcW w:w="5638" w:type="dxa"/>
            <w:vMerge/>
          </w:tcPr>
          <w:p w14:paraId="2C5E9783" w14:textId="36D2BA94" w:rsidR="007D0DD4" w:rsidRPr="007E7355" w:rsidRDefault="007D0DD4" w:rsidP="00BA5DA0">
            <w:pPr>
              <w:pStyle w:val="TableParagraph"/>
              <w:tabs>
                <w:tab w:val="left" w:pos="1386"/>
                <w:tab w:val="left" w:pos="2300"/>
                <w:tab w:val="left" w:pos="2713"/>
                <w:tab w:val="left" w:pos="3666"/>
                <w:tab w:val="left" w:pos="4478"/>
              </w:tabs>
              <w:ind w:left="107" w:right="36"/>
              <w:jc w:val="bot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43E74E90" w14:textId="77777777" w:rsidR="007D0DD4" w:rsidRPr="00BB7BE1" w:rsidRDefault="007D0DD4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sarım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</w:rPr>
              <w:t>onayına</w:t>
            </w:r>
            <w:proofErr w:type="spellEnd"/>
          </w:p>
        </w:tc>
        <w:tc>
          <w:tcPr>
            <w:tcW w:w="1748" w:type="dxa"/>
            <w:vMerge/>
            <w:shd w:val="clear" w:color="auto" w:fill="D2E8F6"/>
          </w:tcPr>
          <w:p w14:paraId="1BBDB937" w14:textId="2FF6FFD8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587730B8" w14:textId="4430DDAE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6F94F675" w14:textId="73F6B777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vMerge/>
            <w:shd w:val="clear" w:color="auto" w:fill="5DB0E4"/>
          </w:tcPr>
          <w:p w14:paraId="40BFCAC2" w14:textId="11D39154" w:rsidR="007D0DD4" w:rsidRPr="007E7355" w:rsidRDefault="007D0DD4" w:rsidP="00A068E2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48151B83" w14:textId="77777777" w:rsidTr="004345A8">
        <w:trPr>
          <w:trHeight w:val="280"/>
        </w:trPr>
        <w:tc>
          <w:tcPr>
            <w:tcW w:w="5638" w:type="dxa"/>
            <w:vMerge/>
          </w:tcPr>
          <w:p w14:paraId="574CC883" w14:textId="151D2E2F" w:rsidR="007D0DD4" w:rsidRPr="007E7355" w:rsidRDefault="007D0DD4" w:rsidP="00BA5DA0">
            <w:pPr>
              <w:pStyle w:val="TableParagraph"/>
              <w:tabs>
                <w:tab w:val="left" w:pos="1386"/>
                <w:tab w:val="left" w:pos="2300"/>
                <w:tab w:val="left" w:pos="2713"/>
                <w:tab w:val="left" w:pos="3666"/>
                <w:tab w:val="left" w:pos="4478"/>
              </w:tabs>
              <w:ind w:left="107" w:right="36"/>
              <w:jc w:val="bot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37B51D49" w14:textId="77777777" w:rsidR="007D0DD4" w:rsidRPr="00BB7BE1" w:rsidRDefault="007D0DD4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süreçler</w:t>
            </w:r>
            <w:proofErr w:type="spellEnd"/>
          </w:p>
        </w:tc>
        <w:tc>
          <w:tcPr>
            <w:tcW w:w="1748" w:type="dxa"/>
            <w:vMerge/>
            <w:shd w:val="clear" w:color="auto" w:fill="D2E8F6"/>
          </w:tcPr>
          <w:p w14:paraId="3A314F3D" w14:textId="4B4EBD49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10B9A936" w14:textId="27E5E45D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3D9D2C1F" w14:textId="5ED98CF3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vMerge/>
            <w:shd w:val="clear" w:color="auto" w:fill="5DB0E4"/>
          </w:tcPr>
          <w:p w14:paraId="51B2813E" w14:textId="3D18B917" w:rsidR="007D0DD4" w:rsidRPr="007E7355" w:rsidRDefault="007D0DD4" w:rsidP="00A068E2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343569F0" w14:textId="77777777" w:rsidTr="00432759">
        <w:trPr>
          <w:trHeight w:val="280"/>
        </w:trPr>
        <w:tc>
          <w:tcPr>
            <w:tcW w:w="5638" w:type="dxa"/>
            <w:vMerge/>
          </w:tcPr>
          <w:p w14:paraId="6CCD5152" w14:textId="083414C3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1BB5A3BD" w14:textId="77777777" w:rsidR="007D0DD4" w:rsidRPr="00BB7BE1" w:rsidRDefault="007D0DD4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nımlanmamıştır</w:t>
            </w:r>
            <w:proofErr w:type="spellEnd"/>
            <w:r w:rsidRPr="00BB7BE1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48" w:type="dxa"/>
            <w:vMerge/>
            <w:shd w:val="clear" w:color="auto" w:fill="D2E8F6"/>
          </w:tcPr>
          <w:p w14:paraId="22574156" w14:textId="353E287C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08723226" w14:textId="3AC31FB8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1FFA8E3C" w14:textId="1B9E33E1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vMerge/>
            <w:shd w:val="clear" w:color="auto" w:fill="5DB0E4"/>
          </w:tcPr>
          <w:p w14:paraId="6A2F50A3" w14:textId="1AF8BED6" w:rsidR="007D0DD4" w:rsidRPr="007E7355" w:rsidRDefault="007D0DD4" w:rsidP="00A068E2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39DDC2D9" w14:textId="77777777" w:rsidTr="00432759">
        <w:trPr>
          <w:trHeight w:val="280"/>
        </w:trPr>
        <w:tc>
          <w:tcPr>
            <w:tcW w:w="5638" w:type="dxa"/>
            <w:vMerge/>
          </w:tcPr>
          <w:p w14:paraId="002DE52C" w14:textId="14796C45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7BBD794F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vMerge/>
            <w:shd w:val="clear" w:color="auto" w:fill="D2E8F6"/>
          </w:tcPr>
          <w:p w14:paraId="2EE3D1F9" w14:textId="6C2D9DEC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74FB127F" w14:textId="44735173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5F01988E" w14:textId="39AEBE84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vMerge/>
            <w:tcBorders>
              <w:bottom w:val="nil"/>
            </w:tcBorders>
            <w:shd w:val="clear" w:color="auto" w:fill="5DB0E4"/>
          </w:tcPr>
          <w:p w14:paraId="5B467AB1" w14:textId="62E222C6" w:rsidR="007D0DD4" w:rsidRPr="007E7355" w:rsidRDefault="007D0DD4" w:rsidP="00A068E2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3BC08836" w14:textId="77777777" w:rsidTr="00432759">
        <w:trPr>
          <w:trHeight w:val="280"/>
        </w:trPr>
        <w:tc>
          <w:tcPr>
            <w:tcW w:w="5638" w:type="dxa"/>
            <w:vMerge/>
          </w:tcPr>
          <w:p w14:paraId="0B88E3EA" w14:textId="3A648680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1D9C3CC2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vMerge/>
            <w:shd w:val="clear" w:color="auto" w:fill="D2E8F6"/>
          </w:tcPr>
          <w:p w14:paraId="0DD3B386" w14:textId="48D3FAA7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0D9AD561" w14:textId="26E703B4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07F89879" w14:textId="414C81CA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tcBorders>
              <w:top w:val="nil"/>
              <w:bottom w:val="nil"/>
            </w:tcBorders>
            <w:shd w:val="clear" w:color="auto" w:fill="5DB0E4"/>
          </w:tcPr>
          <w:p w14:paraId="66FE1034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312B15C1" w14:textId="77777777" w:rsidTr="00432759">
        <w:trPr>
          <w:trHeight w:val="280"/>
        </w:trPr>
        <w:tc>
          <w:tcPr>
            <w:tcW w:w="5638" w:type="dxa"/>
            <w:vMerge/>
          </w:tcPr>
          <w:p w14:paraId="643659FB" w14:textId="363D7DF6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1426CE46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vMerge/>
            <w:shd w:val="clear" w:color="auto" w:fill="D2E8F6"/>
          </w:tcPr>
          <w:p w14:paraId="2FC40FF9" w14:textId="28049FEB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0FA5944F" w14:textId="43D2427B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tcBorders>
              <w:bottom w:val="nil"/>
            </w:tcBorders>
            <w:shd w:val="clear" w:color="auto" w:fill="8BC6EB"/>
          </w:tcPr>
          <w:p w14:paraId="5E374DCC" w14:textId="1959AB60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tcBorders>
              <w:top w:val="nil"/>
              <w:bottom w:val="nil"/>
            </w:tcBorders>
            <w:shd w:val="clear" w:color="auto" w:fill="5DB0E4"/>
          </w:tcPr>
          <w:p w14:paraId="0AB086AB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54EE3A6C" w14:textId="77777777" w:rsidTr="00432759">
        <w:trPr>
          <w:trHeight w:val="280"/>
        </w:trPr>
        <w:tc>
          <w:tcPr>
            <w:tcW w:w="5638" w:type="dxa"/>
            <w:vMerge/>
          </w:tcPr>
          <w:p w14:paraId="5CEE5977" w14:textId="72B6A8EE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3EEB0797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vMerge/>
            <w:tcBorders>
              <w:bottom w:val="nil"/>
            </w:tcBorders>
            <w:shd w:val="clear" w:color="auto" w:fill="D2E8F6"/>
          </w:tcPr>
          <w:p w14:paraId="598F1222" w14:textId="02B74C3F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60B779DE" w14:textId="1AB7EAD1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tcBorders>
              <w:top w:val="nil"/>
              <w:bottom w:val="nil"/>
            </w:tcBorders>
            <w:shd w:val="clear" w:color="auto" w:fill="8BC6EB"/>
          </w:tcPr>
          <w:p w14:paraId="79CB197B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tcBorders>
              <w:top w:val="nil"/>
              <w:bottom w:val="nil"/>
            </w:tcBorders>
            <w:shd w:val="clear" w:color="auto" w:fill="5DB0E4"/>
          </w:tcPr>
          <w:p w14:paraId="7F9D69BB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48DC10BF" w14:textId="77777777" w:rsidTr="006F2AC8">
        <w:trPr>
          <w:trHeight w:val="85"/>
        </w:trPr>
        <w:tc>
          <w:tcPr>
            <w:tcW w:w="5638" w:type="dxa"/>
            <w:vMerge/>
          </w:tcPr>
          <w:p w14:paraId="52441514" w14:textId="03FE31CC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</w:tcBorders>
            <w:shd w:val="clear" w:color="auto" w:fill="E6F1F9"/>
          </w:tcPr>
          <w:p w14:paraId="18E983EC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tcBorders>
              <w:top w:val="nil"/>
            </w:tcBorders>
            <w:shd w:val="clear" w:color="auto" w:fill="D2E8F6"/>
          </w:tcPr>
          <w:p w14:paraId="5176BE8A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53788AC0" w14:textId="798200AF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tcBorders>
              <w:top w:val="nil"/>
            </w:tcBorders>
            <w:shd w:val="clear" w:color="auto" w:fill="8BC6EB"/>
          </w:tcPr>
          <w:p w14:paraId="526FC0B0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tcBorders>
              <w:top w:val="nil"/>
            </w:tcBorders>
            <w:shd w:val="clear" w:color="auto" w:fill="5DB0E4"/>
          </w:tcPr>
          <w:p w14:paraId="24401115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1F06A14F" w14:textId="77777777" w:rsidTr="005E79FC">
        <w:trPr>
          <w:trHeight w:val="3876"/>
        </w:trPr>
        <w:tc>
          <w:tcPr>
            <w:tcW w:w="5638" w:type="dxa"/>
            <w:vMerge/>
            <w:tcBorders>
              <w:bottom w:val="single" w:sz="4" w:space="0" w:color="000000"/>
            </w:tcBorders>
          </w:tcPr>
          <w:p w14:paraId="3D7B391E" w14:textId="01AEE78E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9590" w:type="dxa"/>
            <w:gridSpan w:val="5"/>
            <w:tcBorders>
              <w:bottom w:val="single" w:sz="4" w:space="0" w:color="000000"/>
            </w:tcBorders>
            <w:shd w:val="clear" w:color="auto" w:fill="B9DEF4"/>
          </w:tcPr>
          <w:p w14:paraId="3B4B038C" w14:textId="77777777" w:rsidR="007D0DD4" w:rsidRPr="007E7355" w:rsidRDefault="007D0DD4" w:rsidP="00A068E2">
            <w:pPr>
              <w:pStyle w:val="TableParagraph"/>
              <w:spacing w:before="3"/>
              <w:rPr>
                <w:rFonts w:ascii="Hurme Geometric Sans 1" w:hAnsi="Hurme Geometric Sans 1"/>
                <w:sz w:val="24"/>
              </w:rPr>
            </w:pPr>
          </w:p>
          <w:p w14:paraId="47D3EEEC" w14:textId="77777777" w:rsidR="007D0DD4" w:rsidRPr="007E7355" w:rsidRDefault="007D0DD4" w:rsidP="00A068E2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  <w:sz w:val="20"/>
              </w:rPr>
            </w:pPr>
            <w:r w:rsidRPr="007E7355">
              <w:rPr>
                <w:rFonts w:ascii="Hurme Geometric Sans 1" w:hAnsi="Hurme Geometric Sans 1"/>
                <w:b/>
                <w:i/>
                <w:sz w:val="20"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  <w:sz w:val="20"/>
              </w:rPr>
              <w:t>Kanıtlar</w:t>
            </w:r>
            <w:proofErr w:type="spellEnd"/>
          </w:p>
          <w:p w14:paraId="0CB28EE1" w14:textId="77777777" w:rsidR="00AC2214" w:rsidRDefault="007D0DD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F65773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tasarımı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onayı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r w:rsidR="00AC2214" w:rsidRPr="00AC2214">
              <w:rPr>
                <w:rFonts w:ascii="Hurme Geometric Sans 1" w:hAnsi="Hurme Geometric Sans 1"/>
                <w:i/>
                <w:sz w:val="20"/>
              </w:rPr>
              <w:t xml:space="preserve">(Eğitim </w:t>
            </w:r>
            <w:proofErr w:type="spellStart"/>
            <w:r w:rsidR="00AC2214" w:rsidRPr="00AC2214">
              <w:rPr>
                <w:rFonts w:ascii="Hurme Geometric Sans 1" w:hAnsi="Hurme Geometric Sans 1"/>
                <w:i/>
                <w:sz w:val="20"/>
              </w:rPr>
              <w:t>politikasıyla</w:t>
            </w:r>
            <w:proofErr w:type="spellEnd"/>
            <w:r w:rsidR="00AC2214"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C2214" w:rsidRPr="00AC2214">
              <w:rPr>
                <w:rFonts w:ascii="Hurme Geometric Sans 1" w:hAnsi="Hurme Geometric Sans 1"/>
                <w:i/>
                <w:sz w:val="20"/>
              </w:rPr>
              <w:t>uyumu</w:t>
            </w:r>
            <w:proofErr w:type="spellEnd"/>
            <w:r w:rsidR="00AC2214" w:rsidRPr="00AC2214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AC2214" w:rsidRPr="00AC2214">
              <w:rPr>
                <w:rFonts w:ascii="Hurme Geometric Sans 1" w:hAnsi="Hurme Geometric Sans 1"/>
                <w:i/>
                <w:sz w:val="20"/>
              </w:rPr>
              <w:t>el</w:t>
            </w:r>
            <w:proofErr w:type="spellEnd"/>
            <w:r w:rsidR="00AC2214"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C2214" w:rsidRPr="00AC2214">
              <w:rPr>
                <w:rFonts w:ascii="Hurme Geometric Sans 1" w:hAnsi="Hurme Geometric Sans 1"/>
                <w:i/>
                <w:sz w:val="20"/>
              </w:rPr>
              <w:t>kitabı</w:t>
            </w:r>
            <w:proofErr w:type="spellEnd"/>
            <w:r w:rsidR="00AC2214" w:rsidRPr="00AC2214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AC2214" w:rsidRPr="00AC2214">
              <w:rPr>
                <w:rFonts w:ascii="Hurme Geometric Sans 1" w:hAnsi="Hurme Geometric Sans 1"/>
                <w:i/>
                <w:sz w:val="20"/>
              </w:rPr>
              <w:t>kılavuz</w:t>
            </w:r>
            <w:proofErr w:type="spellEnd"/>
            <w:r w:rsidR="00AC2214" w:rsidRPr="00AC2214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AC2214">
              <w:rPr>
                <w:rFonts w:ascii="Hurme Geometric Sans 1" w:hAnsi="Hurme Geometric Sans 1"/>
                <w:i/>
                <w:sz w:val="20"/>
              </w:rPr>
              <w:t>usul</w:t>
            </w:r>
            <w:proofErr w:type="spellEnd"/>
            <w:r w:rsidR="00AC2214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="00AC2214">
              <w:rPr>
                <w:rFonts w:ascii="Hurme Geometric Sans 1" w:hAnsi="Hurme Geometric Sans 1"/>
                <w:i/>
                <w:sz w:val="20"/>
              </w:rPr>
              <w:t>esas</w:t>
            </w:r>
            <w:proofErr w:type="spellEnd"/>
            <w:r w:rsidR="00AC2214">
              <w:rPr>
                <w:rFonts w:ascii="Hurme Geometric Sans 1" w:hAnsi="Hurme Geometric Sans 1"/>
                <w:i/>
                <w:sz w:val="20"/>
              </w:rPr>
              <w:t xml:space="preserve"> vb.) </w:t>
            </w:r>
          </w:p>
          <w:p w14:paraId="329AE3F0" w14:textId="77777777" w:rsidR="00AC2214" w:rsidRDefault="00AC221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C2214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sarım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onay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yönetsel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yapıs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Komisyonlar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sorumluları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akışı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vb.) </w:t>
            </w:r>
          </w:p>
          <w:p w14:paraId="242F97FA" w14:textId="77777777" w:rsidR="00AC2214" w:rsidRDefault="00AC221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C2214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amaç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çıktılarını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TYYÇ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uyumunu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11F5E61" w14:textId="77777777" w:rsidR="00AC2214" w:rsidRDefault="00AC221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-karma program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sarımınd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bölü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>/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ala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bazl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çeşitliliğin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bölümler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farkl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eğitim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leplerin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dikkat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al</w:t>
            </w:r>
            <w:r>
              <w:rPr>
                <w:rFonts w:ascii="Hurme Geometric Sans 1" w:hAnsi="Hurme Geometric Sans 1"/>
                <w:i/>
                <w:sz w:val="20"/>
              </w:rPr>
              <w:t>ındığına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33F501BF" w14:textId="77777777" w:rsidR="00AC2214" w:rsidRDefault="00AC221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C2214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sarı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payda</w:t>
            </w:r>
            <w:r>
              <w:rPr>
                <w:rFonts w:ascii="Hurme Geometric Sans 1" w:hAnsi="Hurme Geometric Sans 1"/>
                <w:i/>
                <w:sz w:val="20"/>
              </w:rPr>
              <w:t>ş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tılımını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5A7C618E" w14:textId="77777777" w:rsidR="00AC2214" w:rsidRDefault="00AC221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Programları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sarı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onay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ürecin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zlendiği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yile</w:t>
            </w:r>
            <w:r>
              <w:rPr>
                <w:rFonts w:ascii="Hurme Geometric Sans 1" w:hAnsi="Hurme Geometric Sans 1"/>
                <w:i/>
                <w:sz w:val="20"/>
              </w:rPr>
              <w:t>ştirildiğine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8819E24" w14:textId="2E716C62" w:rsidR="007D0DD4" w:rsidRPr="007E7355" w:rsidRDefault="00AC221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430CBC8" w14:textId="69E0FC16" w:rsidR="007D0DD4" w:rsidRPr="007E7355" w:rsidRDefault="007D0DD4" w:rsidP="00AC2214">
            <w:pPr>
              <w:pStyle w:val="TableParagraph"/>
              <w:tabs>
                <w:tab w:val="left" w:pos="944"/>
                <w:tab w:val="left" w:pos="945"/>
              </w:tabs>
              <w:spacing w:before="45" w:line="290" w:lineRule="auto"/>
              <w:ind w:right="102"/>
              <w:rPr>
                <w:rFonts w:ascii="Hurme Geometric Sans 1" w:hAnsi="Hurme Geometric Sans 1"/>
                <w:i/>
                <w:sz w:val="20"/>
              </w:rPr>
            </w:pPr>
          </w:p>
        </w:tc>
      </w:tr>
    </w:tbl>
    <w:p w14:paraId="31967601" w14:textId="1AF527FB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0BA4D3FB" wp14:editId="6973CFBB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2" name="Metin Kutusu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20D196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A4D3FB" id="Metin Kutusu 32" o:spid="_x0000_s1043" type="#_x0000_t202" style="position:absolute;margin-left:493.3pt;margin-top:67.1pt;width:12.25pt;height:12pt;z-index:-251635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" filled="f" stroked="f">
                <v:textbox inset="0,0,0,0">
                  <w:txbxContent>
                    <w:p w14:paraId="1820D196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8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439C579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45"/>
          <w:footerReference w:type="default" r:id="rId46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1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34"/>
        <w:gridCol w:w="2076"/>
        <w:gridCol w:w="1963"/>
        <w:gridCol w:w="2018"/>
        <w:gridCol w:w="1999"/>
        <w:gridCol w:w="1973"/>
      </w:tblGrid>
      <w:tr w:rsidR="00A72298" w:rsidRPr="007E7355" w14:paraId="7657E7C8" w14:textId="77777777" w:rsidTr="00A068E2">
        <w:trPr>
          <w:trHeight w:val="393"/>
        </w:trPr>
        <w:tc>
          <w:tcPr>
            <w:tcW w:w="16163" w:type="dxa"/>
            <w:gridSpan w:val="6"/>
            <w:shd w:val="clear" w:color="auto" w:fill="A4D2EC"/>
          </w:tcPr>
          <w:p w14:paraId="6759AD3D" w14:textId="6F96EF68" w:rsidR="00A72298" w:rsidRPr="007E7355" w:rsidRDefault="00A72298" w:rsidP="00A72298">
            <w:pPr>
              <w:pStyle w:val="TableParagraph"/>
              <w:spacing w:before="6"/>
              <w:ind w:right="92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>B. EĞİTİM ve ÖĞRETİM</w:t>
            </w:r>
          </w:p>
        </w:tc>
      </w:tr>
      <w:tr w:rsidR="00A72298" w:rsidRPr="007E7355" w14:paraId="01240389" w14:textId="77777777" w:rsidTr="00A068E2">
        <w:trPr>
          <w:trHeight w:val="333"/>
        </w:trPr>
        <w:tc>
          <w:tcPr>
            <w:tcW w:w="16163" w:type="dxa"/>
            <w:gridSpan w:val="6"/>
            <w:shd w:val="clear" w:color="auto" w:fill="A4D2EC"/>
          </w:tcPr>
          <w:p w14:paraId="2563CFB4" w14:textId="44287CD2" w:rsidR="00A72298" w:rsidRPr="007E7355" w:rsidRDefault="00FA3EC3" w:rsidP="00FA3EC3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>
              <w:rPr>
                <w:rFonts w:ascii="Hurme Geometric Sans 1" w:hAnsi="Hurme Geometric Sans 1"/>
                <w:b/>
              </w:rPr>
              <w:t xml:space="preserve">B.1. </w:t>
            </w:r>
            <w:r w:rsidR="00B2188F"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="00B2188F"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 w:rsidR="00B2188F"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 w:rsidR="00B2188F"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="00B2188F" w:rsidRPr="00EB35FA">
              <w:rPr>
                <w:rFonts w:ascii="Hurme Geometric Sans 1" w:hAnsi="Hurme Geometric Sans 1"/>
                <w:b/>
              </w:rPr>
              <w:t xml:space="preserve"> ve </w:t>
            </w:r>
            <w:proofErr w:type="spellStart"/>
            <w:r w:rsidR="00B2188F"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A72298" w:rsidRPr="007E7355" w14:paraId="083D4B79" w14:textId="77777777" w:rsidTr="00A068E2">
        <w:trPr>
          <w:trHeight w:val="333"/>
        </w:trPr>
        <w:tc>
          <w:tcPr>
            <w:tcW w:w="6134" w:type="dxa"/>
            <w:shd w:val="clear" w:color="auto" w:fill="A4D2EC"/>
          </w:tcPr>
          <w:p w14:paraId="5DA85BC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shd w:val="clear" w:color="auto" w:fill="A4D2EC"/>
          </w:tcPr>
          <w:p w14:paraId="1ED51C23" w14:textId="77777777" w:rsidR="00A72298" w:rsidRPr="007E7355" w:rsidRDefault="00A72298" w:rsidP="00A72298">
            <w:pPr>
              <w:pStyle w:val="TableParagraph"/>
              <w:spacing w:before="23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963" w:type="dxa"/>
            <w:shd w:val="clear" w:color="auto" w:fill="A4D2EC"/>
          </w:tcPr>
          <w:p w14:paraId="70A536EA" w14:textId="77777777" w:rsidR="00A72298" w:rsidRPr="007E7355" w:rsidRDefault="00A72298" w:rsidP="00A72298">
            <w:pPr>
              <w:pStyle w:val="TableParagraph"/>
              <w:spacing w:before="23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018" w:type="dxa"/>
            <w:shd w:val="clear" w:color="auto" w:fill="A4D2EC"/>
          </w:tcPr>
          <w:p w14:paraId="0D38A4CC" w14:textId="77777777" w:rsidR="00A72298" w:rsidRPr="007E7355" w:rsidRDefault="00A72298" w:rsidP="00A72298">
            <w:pPr>
              <w:pStyle w:val="TableParagraph"/>
              <w:spacing w:before="23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1999" w:type="dxa"/>
            <w:shd w:val="clear" w:color="auto" w:fill="A4D2EC"/>
          </w:tcPr>
          <w:p w14:paraId="5116EE44" w14:textId="77777777" w:rsidR="00A72298" w:rsidRPr="007E7355" w:rsidRDefault="00A72298" w:rsidP="00A72298">
            <w:pPr>
              <w:pStyle w:val="TableParagraph"/>
              <w:spacing w:before="23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73" w:type="dxa"/>
            <w:shd w:val="clear" w:color="auto" w:fill="A4D2EC"/>
          </w:tcPr>
          <w:p w14:paraId="77BF7D78" w14:textId="77777777" w:rsidR="00A72298" w:rsidRPr="007E7355" w:rsidRDefault="00A72298" w:rsidP="00A72298">
            <w:pPr>
              <w:pStyle w:val="TableParagraph"/>
              <w:spacing w:before="23"/>
              <w:ind w:left="1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72298" w:rsidRPr="007E7355" w14:paraId="6B79B627" w14:textId="77777777" w:rsidTr="00432759">
        <w:trPr>
          <w:trHeight w:val="308"/>
        </w:trPr>
        <w:tc>
          <w:tcPr>
            <w:tcW w:w="6134" w:type="dxa"/>
            <w:tcBorders>
              <w:bottom w:val="nil"/>
            </w:tcBorders>
          </w:tcPr>
          <w:p w14:paraId="3285239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vMerge w:val="restart"/>
            <w:shd w:val="clear" w:color="auto" w:fill="E6F1F9"/>
          </w:tcPr>
          <w:p w14:paraId="22E5BBC3" w14:textId="7777777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7E7355">
              <w:rPr>
                <w:rFonts w:ascii="Hurme Geometric Sans 1" w:hAnsi="Hurme Geometric Sans 1"/>
              </w:rPr>
              <w:t>dağılımına</w:t>
            </w:r>
            <w:proofErr w:type="spellEnd"/>
          </w:p>
          <w:p w14:paraId="6260F131" w14:textId="77777777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3C11DE56" w14:textId="7777777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temler</w:t>
            </w:r>
            <w:proofErr w:type="spellEnd"/>
          </w:p>
          <w:p w14:paraId="38B25DDF" w14:textId="148B548C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a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3" w:type="dxa"/>
            <w:vMerge w:val="restart"/>
            <w:shd w:val="clear" w:color="auto" w:fill="D2E8F6"/>
          </w:tcPr>
          <w:p w14:paraId="2DC818F1" w14:textId="349D50D1" w:rsidR="00A72298" w:rsidRPr="007E7355" w:rsidRDefault="00A72298" w:rsidP="00F0606E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Ders</w:t>
            </w:r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dağılımına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ilişkin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olarak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; öğretim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elemanlarının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uzmanlık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alanına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alan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>/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meslek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bilgisi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>/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genel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kültür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zorunlu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-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seçmeli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ders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dengesine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kültürel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derinlik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kazanma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farklı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disiplinleri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tanıma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imkânları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gibi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boyutlara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yönelik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ilke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yöntemleri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içeren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tanımlı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süreçler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bulunmaktadır</w:t>
            </w:r>
            <w:proofErr w:type="spellEnd"/>
            <w:r w:rsidR="00F0606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18" w:type="dxa"/>
            <w:vMerge w:val="restart"/>
            <w:shd w:val="clear" w:color="auto" w:fill="B8DCF0"/>
          </w:tcPr>
          <w:p w14:paraId="7071A2B9" w14:textId="62749ECF" w:rsidR="00A72298" w:rsidRPr="007E7355" w:rsidRDefault="00101C24" w:rsidP="00087370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r w:rsidRPr="00101C24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101C24">
              <w:rPr>
                <w:rFonts w:ascii="Hurme Geometric Sans 1" w:hAnsi="Hurme Geometric Sans 1"/>
              </w:rPr>
              <w:t>dağılımı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dengesine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ilişkin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tanımlı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süreçlere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uygun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olarak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87370">
              <w:rPr>
                <w:rFonts w:ascii="Hurme Geometric Sans 1" w:hAnsi="Hurme Geometric Sans 1"/>
              </w:rPr>
              <w:t>fakülte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genelinde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uygulamalar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bulunmaktadır</w:t>
            </w:r>
            <w:proofErr w:type="spellEnd"/>
            <w:r w:rsidRPr="00101C24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99" w:type="dxa"/>
            <w:tcBorders>
              <w:bottom w:val="nil"/>
            </w:tcBorders>
            <w:shd w:val="clear" w:color="auto" w:fill="8BC6EB"/>
          </w:tcPr>
          <w:p w14:paraId="527C96DB" w14:textId="7777777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</w:p>
        </w:tc>
        <w:tc>
          <w:tcPr>
            <w:tcW w:w="1973" w:type="dxa"/>
            <w:vMerge w:val="restart"/>
            <w:shd w:val="clear" w:color="auto" w:fill="5DB0E4"/>
          </w:tcPr>
          <w:p w14:paraId="72D98DAD" w14:textId="77777777" w:rsidR="00A72298" w:rsidRPr="007E7355" w:rsidRDefault="00A72298" w:rsidP="00A72298">
            <w:pPr>
              <w:pStyle w:val="TableParagraph"/>
              <w:spacing w:before="2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F1D0C5A" w14:textId="77777777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86F9EC1" w14:textId="77777777" w:rsidR="00A72298" w:rsidRPr="007E7355" w:rsidRDefault="00A72298" w:rsidP="00A72298">
            <w:pPr>
              <w:pStyle w:val="TableParagraph"/>
              <w:spacing w:before="2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2D2A2596" w14:textId="77777777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44F0AC4E" w14:textId="77777777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10B42EF2" w14:textId="600F0ABE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72298" w:rsidRPr="007E7355" w14:paraId="03FD8D86" w14:textId="77777777" w:rsidTr="00432759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374DF7DF" w14:textId="77777777" w:rsidR="00A72298" w:rsidRPr="00DE5B59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  <w:b/>
              </w:rPr>
            </w:pP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B.1.2.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Programın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ers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ağılım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engesi</w:t>
            </w:r>
            <w:proofErr w:type="spellEnd"/>
          </w:p>
        </w:tc>
        <w:tc>
          <w:tcPr>
            <w:tcW w:w="2076" w:type="dxa"/>
            <w:vMerge/>
            <w:shd w:val="clear" w:color="auto" w:fill="E6F1F9"/>
          </w:tcPr>
          <w:p w14:paraId="452AE9AC" w14:textId="6FAB8A4E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1A534626" w14:textId="3A768A29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07B6F168" w14:textId="6B95CAA1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1057CED8" w14:textId="77777777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ağılı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ngesi</w:t>
            </w:r>
            <w:proofErr w:type="spellEnd"/>
          </w:p>
        </w:tc>
        <w:tc>
          <w:tcPr>
            <w:tcW w:w="1973" w:type="dxa"/>
            <w:vMerge/>
            <w:shd w:val="clear" w:color="auto" w:fill="5DB0E4"/>
          </w:tcPr>
          <w:p w14:paraId="13A6E074" w14:textId="5EC97D52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A72298" w:rsidRPr="007E7355" w14:paraId="0A91EFC9" w14:textId="77777777" w:rsidTr="00432759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312AF6D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vMerge/>
            <w:shd w:val="clear" w:color="auto" w:fill="E6F1F9"/>
          </w:tcPr>
          <w:p w14:paraId="584B7F0D" w14:textId="3BE90FCB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6355E85E" w14:textId="3B60E87C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71C04566" w14:textId="314FEC89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78333F6E" w14:textId="7777777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  <w:tc>
          <w:tcPr>
            <w:tcW w:w="1973" w:type="dxa"/>
            <w:vMerge/>
            <w:shd w:val="clear" w:color="auto" w:fill="5DB0E4"/>
          </w:tcPr>
          <w:p w14:paraId="61155605" w14:textId="7BA5E8D9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A72298" w:rsidRPr="007E7355" w14:paraId="5F2B376D" w14:textId="77777777" w:rsidTr="00432759">
        <w:trPr>
          <w:trHeight w:val="309"/>
        </w:trPr>
        <w:tc>
          <w:tcPr>
            <w:tcW w:w="6134" w:type="dxa"/>
            <w:vMerge w:val="restart"/>
            <w:tcBorders>
              <w:top w:val="nil"/>
            </w:tcBorders>
          </w:tcPr>
          <w:p w14:paraId="1BA8B010" w14:textId="6BD8E6EA" w:rsidR="00A72298" w:rsidRPr="004F0AAA" w:rsidRDefault="004F0AAA" w:rsidP="004F0AAA">
            <w:pPr>
              <w:pStyle w:val="TableParagraph"/>
              <w:spacing w:before="3"/>
              <w:ind w:left="107" w:right="204"/>
              <w:jc w:val="both"/>
              <w:rPr>
                <w:rFonts w:ascii="Hurme Geometric Sans 1" w:hAnsi="Hurme Geometric Sans 1"/>
              </w:rPr>
            </w:pPr>
            <w:proofErr w:type="spellStart"/>
            <w:r w:rsidRPr="004F0AAA">
              <w:rPr>
                <w:rFonts w:ascii="Hurme Geometric Sans 1" w:hAnsi="Hurme Geometric Sans 1"/>
              </w:rPr>
              <w:t>Programı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ağılımın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lişki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lk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AAA">
              <w:rPr>
                <w:rFonts w:ascii="Hurme Geometric Sans 1" w:hAnsi="Hurme Geometric Sans 1"/>
              </w:rPr>
              <w:t>kural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4F0AAA">
              <w:rPr>
                <w:rFonts w:ascii="Hurme Geometric Sans 1" w:hAnsi="Hurme Geometric Sans 1"/>
              </w:rPr>
              <w:t>yöntemle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tanımlıdı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. Ders </w:t>
            </w:r>
            <w:proofErr w:type="spellStart"/>
            <w:r w:rsidRPr="004F0AAA">
              <w:rPr>
                <w:rFonts w:ascii="Hurme Geometric Sans 1" w:hAnsi="Hurme Geometric Sans 1"/>
              </w:rPr>
              <w:t>dağılımınd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öğretim </w:t>
            </w:r>
            <w:proofErr w:type="spellStart"/>
            <w:r w:rsidRPr="004F0AAA">
              <w:rPr>
                <w:rFonts w:ascii="Hurme Geometric Sans 1" w:hAnsi="Hurme Geometric Sans 1"/>
              </w:rPr>
              <w:t>elemanlarını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uzmanlık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alanlar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ve iş </w:t>
            </w:r>
            <w:proofErr w:type="spellStart"/>
            <w:r w:rsidRPr="004F0AAA">
              <w:rPr>
                <w:rFonts w:ascii="Hurme Geometric Sans 1" w:hAnsi="Hurme Geometric Sans 1"/>
              </w:rPr>
              <w:t>yükler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gözetili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ağılım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katılımc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bi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şekild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belirleni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4F0AAA">
              <w:rPr>
                <w:rFonts w:ascii="Hurme Geometric Sans 1" w:hAnsi="Hurme Geometric Sans 1"/>
              </w:rPr>
              <w:t>O</w:t>
            </w:r>
            <w:r w:rsidRPr="004F0AAA">
              <w:t>̈</w:t>
            </w:r>
            <w:r w:rsidRPr="004F0AAA">
              <w:rPr>
                <w:rFonts w:ascii="Hurme Geometric Sans 1" w:hAnsi="Hurme Geometric Sans 1" w:cs="Hurme Geometric Sans 1"/>
              </w:rPr>
              <w:t>ğ</w:t>
            </w:r>
            <w:r w:rsidRPr="004F0AAA">
              <w:rPr>
                <w:rFonts w:ascii="Hurme Geometric Sans 1" w:hAnsi="Hurme Geometric Sans 1"/>
              </w:rPr>
              <w:t>retim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program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4F0AAA">
              <w:rPr>
                <w:rFonts w:ascii="Hurme Geometric Sans 1" w:hAnsi="Hurme Geometric Sans 1"/>
              </w:rPr>
              <w:t>m</w:t>
            </w:r>
            <w:r w:rsidRPr="004F0AAA">
              <w:rPr>
                <w:rFonts w:ascii="Hurme Geometric Sans 1" w:hAnsi="Hurme Geometric Sans 1" w:cs="Hurme Geometric Sans 1"/>
              </w:rPr>
              <w:t>ü</w:t>
            </w:r>
            <w:r w:rsidRPr="004F0AAA">
              <w:rPr>
                <w:rFonts w:ascii="Hurme Geometric Sans 1" w:hAnsi="Hurme Geometric Sans 1"/>
              </w:rPr>
              <w:t>fredat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4F0AAA">
              <w:rPr>
                <w:rFonts w:ascii="Hurme Geometric Sans 1" w:hAnsi="Hurme Geometric Sans 1"/>
              </w:rPr>
              <w:t>yap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r w:rsidRPr="004F0AAA">
              <w:rPr>
                <w:rFonts w:ascii="Hurme Geometric Sans 1" w:hAnsi="Hurme Geometric Sans 1"/>
              </w:rPr>
              <w:t>s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zorunlu-se</w:t>
            </w:r>
            <w:r w:rsidRPr="004F0AAA">
              <w:rPr>
                <w:rFonts w:ascii="Hurme Geometric Sans 1" w:hAnsi="Hurme Geometric Sans 1" w:cs="Hurme Geometric Sans 1"/>
              </w:rPr>
              <w:t>ç</w:t>
            </w:r>
            <w:r w:rsidRPr="004F0AAA">
              <w:rPr>
                <w:rFonts w:ascii="Hurme Geometric Sans 1" w:hAnsi="Hurme Geometric Sans 1"/>
              </w:rPr>
              <w:t>mel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AAA">
              <w:rPr>
                <w:rFonts w:ascii="Hurme Geometric Sans 1" w:hAnsi="Hurme Geometric Sans 1"/>
              </w:rPr>
              <w:t>alan-ala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</w:t>
            </w:r>
            <w:r w:rsidRPr="004F0AAA">
              <w:rPr>
                <w:rFonts w:ascii="Hurme Geometric Sans 1" w:hAnsi="Hurme Geometric Sans 1" w:cs="Hurme Geometric Sans 1"/>
              </w:rPr>
              <w:t>ış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ngesin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g</w:t>
            </w:r>
            <w:r w:rsidRPr="004F0AAA">
              <w:rPr>
                <w:rFonts w:ascii="Hurme Geometric Sans 1" w:hAnsi="Hurme Geometric Sans 1" w:cs="Hurme Geometric Sans 1"/>
              </w:rPr>
              <w:t>ö</w:t>
            </w:r>
            <w:r w:rsidRPr="004F0AAA">
              <w:rPr>
                <w:rFonts w:ascii="Hurme Geometric Sans 1" w:hAnsi="Hurme Geometric Sans 1"/>
              </w:rPr>
              <w:t>zetmekt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AAA">
              <w:rPr>
                <w:rFonts w:ascii="Hurme Geometric Sans 1" w:hAnsi="Hurme Geometric Sans 1"/>
              </w:rPr>
              <w:t>k</w:t>
            </w:r>
            <w:r w:rsidRPr="004F0AAA">
              <w:rPr>
                <w:rFonts w:ascii="Hurme Geometric Sans 1" w:hAnsi="Hurme Geometric Sans 1" w:cs="Hurme Geometric Sans 1"/>
              </w:rPr>
              <w:t>ü</w:t>
            </w:r>
            <w:r w:rsidRPr="004F0AAA">
              <w:rPr>
                <w:rFonts w:ascii="Hurme Geometric Sans 1" w:hAnsi="Hurme Geometric Sans 1"/>
              </w:rPr>
              <w:t>lt</w:t>
            </w:r>
            <w:r w:rsidRPr="004F0AAA">
              <w:rPr>
                <w:rFonts w:ascii="Hurme Geometric Sans 1" w:hAnsi="Hurme Geometric Sans 1" w:cs="Hurme Geometric Sans 1"/>
              </w:rPr>
              <w:t>ü</w:t>
            </w:r>
            <w:r w:rsidRPr="004F0AAA">
              <w:rPr>
                <w:rFonts w:ascii="Hurme Geometric Sans 1" w:hAnsi="Hurme Geometric Sans 1"/>
              </w:rPr>
              <w:t>rel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inlik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4F0AAA">
              <w:rPr>
                <w:rFonts w:ascii="Hurme Geometric Sans 1" w:hAnsi="Hurme Geometric Sans 1"/>
              </w:rPr>
              <w:t>farkl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isiplinler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tan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r w:rsidRPr="004F0AAA">
              <w:rPr>
                <w:rFonts w:ascii="Hurme Geometric Sans 1" w:hAnsi="Hurme Geometric Sans 1"/>
              </w:rPr>
              <w:t>m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mk</w:t>
            </w:r>
            <w:r w:rsidRPr="004F0AAA">
              <w:rPr>
                <w:rFonts w:ascii="Hurme Geometric Sans 1" w:hAnsi="Hurme Geometric Sans 1" w:cs="Hurme Geometric Sans 1"/>
              </w:rPr>
              <w:t>â</w:t>
            </w:r>
            <w:r w:rsidRPr="004F0AAA">
              <w:rPr>
                <w:rFonts w:ascii="Hurme Geometric Sans 1" w:hAnsi="Hurme Geometric Sans 1"/>
              </w:rPr>
              <w:t>n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rmektedir</w:t>
            </w:r>
            <w:proofErr w:type="spellEnd"/>
            <w:r w:rsidRPr="004F0AAA">
              <w:rPr>
                <w:rFonts w:ascii="Hurme Geometric Sans 1" w:hAnsi="Hurme Geometric Sans 1"/>
              </w:rPr>
              <w:t>. Ders say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r w:rsidRPr="004F0AAA">
              <w:rPr>
                <w:rFonts w:ascii="Hurme Geometric Sans 1" w:hAnsi="Hurme Geometric Sans 1"/>
              </w:rPr>
              <w:t>s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r w:rsidRPr="004F0AAA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4F0AAA">
              <w:rPr>
                <w:rFonts w:ascii="Hurme Geometric Sans 1" w:hAnsi="Hurme Geometric Sans 1"/>
              </w:rPr>
              <w:t>haftal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r w:rsidRPr="004F0AAA">
              <w:rPr>
                <w:rFonts w:ascii="Hurme Geometric Sans 1" w:hAnsi="Hurme Geometric Sans 1"/>
              </w:rPr>
              <w:t>k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saat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öğrencini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akademik </w:t>
            </w:r>
            <w:proofErr w:type="spellStart"/>
            <w:r w:rsidRPr="004F0AAA">
              <w:rPr>
                <w:rFonts w:ascii="Hurme Geometric Sans 1" w:hAnsi="Hurme Geometric Sans 1"/>
              </w:rPr>
              <w:t>olmaya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etkinlikler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de zaman </w:t>
            </w:r>
            <w:proofErr w:type="spellStart"/>
            <w:r w:rsidRPr="004F0AAA">
              <w:rPr>
                <w:rFonts w:ascii="Hurme Geometric Sans 1" w:hAnsi="Hurme Geometric Sans 1"/>
              </w:rPr>
              <w:t>ayırabileceğ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şekild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üzenlenmişti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4F0AAA">
              <w:rPr>
                <w:rFonts w:ascii="Hurme Geometric Sans 1" w:hAnsi="Hurme Geometric Sans 1"/>
              </w:rPr>
              <w:t>kapsamd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geliştirile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bilg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paketlerini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amac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uygunluğu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4F0AAA">
              <w:rPr>
                <w:rFonts w:ascii="Hurme Geometric Sans 1" w:hAnsi="Hurme Geometric Sans 1"/>
              </w:rPr>
              <w:t>işlerliğ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zlenmekt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4F0AAA">
              <w:rPr>
                <w:rFonts w:ascii="Hurme Geometric Sans 1" w:hAnsi="Hurme Geometric Sans 1"/>
              </w:rPr>
              <w:t>bağl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yileştirmele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yapılmaktadı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76" w:type="dxa"/>
            <w:vMerge/>
            <w:tcBorders>
              <w:bottom w:val="nil"/>
            </w:tcBorders>
            <w:shd w:val="clear" w:color="auto" w:fill="E6F1F9"/>
          </w:tcPr>
          <w:p w14:paraId="31771893" w14:textId="0184FA43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40F6932C" w14:textId="47DAC2E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4E78DBAC" w14:textId="10357733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0D90236A" w14:textId="77777777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3" w:type="dxa"/>
            <w:vMerge/>
            <w:shd w:val="clear" w:color="auto" w:fill="5DB0E4"/>
          </w:tcPr>
          <w:p w14:paraId="6DAB4962" w14:textId="16AFEE5D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A72298" w:rsidRPr="007E7355" w14:paraId="0DAAD2E4" w14:textId="77777777" w:rsidTr="00432759">
        <w:trPr>
          <w:trHeight w:val="309"/>
        </w:trPr>
        <w:tc>
          <w:tcPr>
            <w:tcW w:w="6134" w:type="dxa"/>
            <w:vMerge/>
          </w:tcPr>
          <w:p w14:paraId="17FA3022" w14:textId="01B00301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7415528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710BFE80" w14:textId="1366F576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742F5F45" w14:textId="31AB2764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5866D42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vMerge/>
            <w:shd w:val="clear" w:color="auto" w:fill="5DB0E4"/>
          </w:tcPr>
          <w:p w14:paraId="7BE4A56A" w14:textId="3C0B2FD9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A72298" w:rsidRPr="007E7355" w14:paraId="7670B003" w14:textId="77777777" w:rsidTr="00432759">
        <w:trPr>
          <w:trHeight w:val="308"/>
        </w:trPr>
        <w:tc>
          <w:tcPr>
            <w:tcW w:w="6134" w:type="dxa"/>
            <w:vMerge/>
          </w:tcPr>
          <w:p w14:paraId="6D692036" w14:textId="11AD6D2D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750597F9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72A41C12" w14:textId="70DB7813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1CD5DF0B" w14:textId="4603419B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53DA704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vMerge/>
            <w:tcBorders>
              <w:bottom w:val="nil"/>
            </w:tcBorders>
            <w:shd w:val="clear" w:color="auto" w:fill="5DB0E4"/>
          </w:tcPr>
          <w:p w14:paraId="7E113D7C" w14:textId="1DA7E3FE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A72298" w:rsidRPr="007E7355" w14:paraId="49BE3454" w14:textId="77777777" w:rsidTr="00432759">
        <w:trPr>
          <w:trHeight w:val="308"/>
        </w:trPr>
        <w:tc>
          <w:tcPr>
            <w:tcW w:w="6134" w:type="dxa"/>
            <w:vMerge/>
          </w:tcPr>
          <w:p w14:paraId="5C1D4791" w14:textId="7E6D8475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6A4F75D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0568B617" w14:textId="31A7475E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tcBorders>
              <w:bottom w:val="nil"/>
            </w:tcBorders>
            <w:shd w:val="clear" w:color="auto" w:fill="B8DCF0"/>
          </w:tcPr>
          <w:p w14:paraId="1D1E42EF" w14:textId="41572006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2CFA959B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244A196D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3B802021" w14:textId="77777777" w:rsidTr="00432759">
        <w:trPr>
          <w:trHeight w:val="309"/>
        </w:trPr>
        <w:tc>
          <w:tcPr>
            <w:tcW w:w="6134" w:type="dxa"/>
            <w:vMerge/>
          </w:tcPr>
          <w:p w14:paraId="20EA4A2B" w14:textId="26B9235B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572C0A5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4F94B631" w14:textId="4A31FC14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171E5DC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03015FD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66C555F9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2DD5C6AF" w14:textId="77777777" w:rsidTr="00432759">
        <w:trPr>
          <w:trHeight w:val="308"/>
        </w:trPr>
        <w:tc>
          <w:tcPr>
            <w:tcW w:w="6134" w:type="dxa"/>
            <w:vMerge/>
          </w:tcPr>
          <w:p w14:paraId="3D5D6755" w14:textId="58357F7D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4351FD7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3B74E8E3" w14:textId="1142C03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0F172A9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06C928A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6E28C9E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3C519C55" w14:textId="77777777" w:rsidTr="00432759">
        <w:trPr>
          <w:trHeight w:val="308"/>
        </w:trPr>
        <w:tc>
          <w:tcPr>
            <w:tcW w:w="6134" w:type="dxa"/>
            <w:vMerge/>
          </w:tcPr>
          <w:p w14:paraId="7D33EA7B" w14:textId="7AA34D48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4BB778C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58A0588E" w14:textId="61BB359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1A7234A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2A59AD5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4D5B22C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1D1964DA" w14:textId="77777777" w:rsidTr="00432759">
        <w:trPr>
          <w:trHeight w:val="309"/>
        </w:trPr>
        <w:tc>
          <w:tcPr>
            <w:tcW w:w="6134" w:type="dxa"/>
            <w:vMerge/>
            <w:tcBorders>
              <w:bottom w:val="nil"/>
            </w:tcBorders>
          </w:tcPr>
          <w:p w14:paraId="21E74EA2" w14:textId="60AC6B7B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41C069F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0DAD8BF6" w14:textId="5044A6E1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55DF196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6ADF9296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1E07677A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0CC7D783" w14:textId="77777777" w:rsidTr="00432759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723EB524" w14:textId="77777777" w:rsidR="00A72298" w:rsidRPr="00FA3EC3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6AB81DE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345F7863" w14:textId="147785F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4D9A4F85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33E98E3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22009E5B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4D11D7B4" w14:textId="77777777" w:rsidTr="00432759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69A376E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3F14A21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159ABB46" w14:textId="770BDE34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6C0F366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1EA63228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68DEF96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781302A1" w14:textId="77777777" w:rsidTr="00432759">
        <w:trPr>
          <w:trHeight w:val="309"/>
        </w:trPr>
        <w:tc>
          <w:tcPr>
            <w:tcW w:w="6134" w:type="dxa"/>
            <w:tcBorders>
              <w:top w:val="nil"/>
              <w:bottom w:val="nil"/>
            </w:tcBorders>
          </w:tcPr>
          <w:p w14:paraId="408CE996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78E9E71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405482FA" w14:textId="1BEABA82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05318E4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592B40D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6B640B5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49F2885B" w14:textId="77777777" w:rsidTr="00432759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0C58E36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4917FB0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3806CA09" w14:textId="1F13ABB9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77818A7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3FA9F735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767D8F6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24759197" w14:textId="77777777" w:rsidTr="00FA3EC3">
        <w:trPr>
          <w:trHeight w:val="85"/>
        </w:trPr>
        <w:tc>
          <w:tcPr>
            <w:tcW w:w="6134" w:type="dxa"/>
            <w:tcBorders>
              <w:top w:val="nil"/>
              <w:bottom w:val="nil"/>
            </w:tcBorders>
          </w:tcPr>
          <w:p w14:paraId="7865D84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tcBorders>
              <w:top w:val="nil"/>
            </w:tcBorders>
            <w:shd w:val="clear" w:color="auto" w:fill="E6F1F9"/>
          </w:tcPr>
          <w:p w14:paraId="762832F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7F3795FA" w14:textId="1291BE0D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</w:tcBorders>
            <w:shd w:val="clear" w:color="auto" w:fill="B8DCF0"/>
          </w:tcPr>
          <w:p w14:paraId="128181D9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</w:tcBorders>
            <w:shd w:val="clear" w:color="auto" w:fill="8BC6EB"/>
          </w:tcPr>
          <w:p w14:paraId="0D5F1636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</w:tcBorders>
            <w:shd w:val="clear" w:color="auto" w:fill="5DB0E4"/>
          </w:tcPr>
          <w:p w14:paraId="13E3C7D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F65773" w14:paraId="6E29C2DE" w14:textId="77777777" w:rsidTr="00A068E2">
        <w:trPr>
          <w:trHeight w:val="2219"/>
        </w:trPr>
        <w:tc>
          <w:tcPr>
            <w:tcW w:w="6134" w:type="dxa"/>
            <w:tcBorders>
              <w:top w:val="nil"/>
              <w:bottom w:val="nil"/>
            </w:tcBorders>
          </w:tcPr>
          <w:p w14:paraId="4D5F2093" w14:textId="77777777" w:rsidR="00A72298" w:rsidRPr="00F65773" w:rsidRDefault="00A72298" w:rsidP="00A72298">
            <w:pPr>
              <w:pStyle w:val="TableParagraph"/>
              <w:rPr>
                <w:rFonts w:ascii="Hurme Geometric Sans 1" w:hAnsi="Hurme Geometric Sans 1"/>
                <w:i/>
              </w:rPr>
            </w:pPr>
          </w:p>
        </w:tc>
        <w:tc>
          <w:tcPr>
            <w:tcW w:w="10029" w:type="dxa"/>
            <w:gridSpan w:val="5"/>
            <w:tcBorders>
              <w:bottom w:val="nil"/>
            </w:tcBorders>
            <w:shd w:val="clear" w:color="auto" w:fill="A4D2EC"/>
          </w:tcPr>
          <w:p w14:paraId="5571959F" w14:textId="77777777" w:rsidR="00A72298" w:rsidRPr="00F65773" w:rsidRDefault="00A72298" w:rsidP="00A72298">
            <w:pPr>
              <w:pStyle w:val="TableParagraph"/>
              <w:spacing w:before="6"/>
              <w:rPr>
                <w:rFonts w:ascii="Hurme Geometric Sans 1" w:hAnsi="Hurme Geometric Sans 1"/>
                <w:b/>
                <w:i/>
              </w:rPr>
            </w:pPr>
          </w:p>
          <w:p w14:paraId="06704ED1" w14:textId="0B1C4C65" w:rsidR="00A72298" w:rsidRPr="00FA3EC3" w:rsidRDefault="00FA3EC3" w:rsidP="00FA3EC3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01FBF6E9" w14:textId="77777777" w:rsidR="00101C24" w:rsidRPr="00BB7BE1" w:rsidRDefault="00101C24" w:rsidP="00813213">
            <w:pPr>
              <w:pStyle w:val="TableParagraph"/>
              <w:numPr>
                <w:ilvl w:val="0"/>
                <w:numId w:val="41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Der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ğılım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bun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5B6674D5" w14:textId="77777777" w:rsidR="00101C24" w:rsidRPr="00BB7BE1" w:rsidRDefault="00101C24" w:rsidP="00813213">
            <w:pPr>
              <w:pStyle w:val="TableParagraph"/>
              <w:numPr>
                <w:ilvl w:val="0"/>
                <w:numId w:val="41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İlan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dilm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ketler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ğıl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nges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zetildi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67E9FAE3" w14:textId="77777777" w:rsidR="00101C24" w:rsidRPr="00BB7BE1" w:rsidRDefault="00101C24" w:rsidP="00813213">
            <w:pPr>
              <w:pStyle w:val="TableParagraph"/>
              <w:numPr>
                <w:ilvl w:val="0"/>
                <w:numId w:val="41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Eğiti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omisyon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r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enato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rar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b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FFD608D" w14:textId="77777777" w:rsidR="00101C24" w:rsidRPr="00BB7BE1" w:rsidRDefault="00101C24" w:rsidP="00813213">
            <w:pPr>
              <w:pStyle w:val="TableParagraph"/>
              <w:numPr>
                <w:ilvl w:val="0"/>
                <w:numId w:val="41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Der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ğıl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nges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880BEF0" w14:textId="262DE325" w:rsidR="00A72298" w:rsidRPr="007E7355" w:rsidRDefault="00101C24" w:rsidP="00813213">
            <w:pPr>
              <w:pStyle w:val="TableParagraph"/>
              <w:numPr>
                <w:ilvl w:val="0"/>
                <w:numId w:val="41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A3EC3"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A72298" w:rsidRPr="00F65773" w14:paraId="44938010" w14:textId="77777777" w:rsidTr="00A068E2">
        <w:trPr>
          <w:trHeight w:val="316"/>
        </w:trPr>
        <w:tc>
          <w:tcPr>
            <w:tcW w:w="6134" w:type="dxa"/>
            <w:tcBorders>
              <w:top w:val="nil"/>
            </w:tcBorders>
          </w:tcPr>
          <w:p w14:paraId="5325BC01" w14:textId="77777777" w:rsidR="00A72298" w:rsidRPr="00F65773" w:rsidRDefault="00A72298" w:rsidP="00A72298">
            <w:pPr>
              <w:pStyle w:val="TableParagraph"/>
              <w:rPr>
                <w:rFonts w:ascii="Hurme Geometric Sans 1" w:hAnsi="Hurme Geometric Sans 1"/>
                <w:i/>
              </w:rPr>
            </w:pPr>
          </w:p>
        </w:tc>
        <w:tc>
          <w:tcPr>
            <w:tcW w:w="10029" w:type="dxa"/>
            <w:gridSpan w:val="5"/>
            <w:tcBorders>
              <w:top w:val="nil"/>
            </w:tcBorders>
            <w:shd w:val="clear" w:color="auto" w:fill="A4D2EC"/>
          </w:tcPr>
          <w:p w14:paraId="69AA47DB" w14:textId="78A3700A" w:rsidR="00A72298" w:rsidRPr="007E7355" w:rsidRDefault="00A72298" w:rsidP="00A72298">
            <w:pPr>
              <w:pStyle w:val="TableParagraph"/>
              <w:spacing w:before="2"/>
              <w:rPr>
                <w:rFonts w:ascii="Hurme Geometric Sans 1" w:hAnsi="Hurme Geometric Sans 1"/>
                <w:i/>
              </w:rPr>
            </w:pPr>
          </w:p>
        </w:tc>
      </w:tr>
    </w:tbl>
    <w:p w14:paraId="69A4C80B" w14:textId="5CE042BE" w:rsidR="00A068E2" w:rsidRPr="00F65773" w:rsidRDefault="00A068E2" w:rsidP="00A068E2">
      <w:pPr>
        <w:rPr>
          <w:rFonts w:ascii="Hurme Geometric Sans 1" w:eastAsia="Arial" w:hAnsi="Hurme Geometric Sans 1" w:cs="Arial"/>
          <w:i/>
          <w:noProof w:val="0"/>
          <w:lang w:val="en-US"/>
        </w:rPr>
      </w:pPr>
      <w:r w:rsidRPr="00F65773">
        <w:rPr>
          <w:rFonts w:ascii="Hurme Geometric Sans 1" w:eastAsia="Arial" w:hAnsi="Hurme Geometric Sans 1" w:cs="Arial"/>
          <w:i/>
          <w:lang w:eastAsia="tr-TR"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4D650E4A" wp14:editId="171A0937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1" name="Metin Kutusu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05DEC3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650E4A" id="Metin Kutusu 31" o:spid="_x0000_s1044" type="#_x0000_t202" style="position:absolute;margin-left:493.3pt;margin-top:67.1pt;width:12.25pt;height:12pt;z-index:-251634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0I/FlLcC&#10;AAC2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4C05DEC3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19B2CDA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47"/>
          <w:footerReference w:type="default" r:id="rId48"/>
          <w:pgSz w:w="16840" w:h="11910" w:orient="landscape"/>
          <w:pgMar w:top="6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51"/>
        <w:gridCol w:w="2081"/>
        <w:gridCol w:w="1975"/>
        <w:gridCol w:w="2064"/>
        <w:gridCol w:w="2009"/>
        <w:gridCol w:w="1983"/>
      </w:tblGrid>
      <w:tr w:rsidR="00A72298" w:rsidRPr="007E7355" w14:paraId="7FB2103B" w14:textId="77777777" w:rsidTr="002A0283">
        <w:trPr>
          <w:trHeight w:val="416"/>
        </w:trPr>
        <w:tc>
          <w:tcPr>
            <w:tcW w:w="16263" w:type="dxa"/>
            <w:gridSpan w:val="6"/>
            <w:shd w:val="clear" w:color="auto" w:fill="A4D2EC"/>
          </w:tcPr>
          <w:p w14:paraId="582788A5" w14:textId="2B22CE50" w:rsidR="00A72298" w:rsidRPr="007E7355" w:rsidRDefault="00A72298" w:rsidP="00A72298">
            <w:pPr>
              <w:pStyle w:val="TableParagraph"/>
              <w:ind w:right="94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>B. EĞİTİM ve ÖĞRETİM</w:t>
            </w:r>
          </w:p>
        </w:tc>
      </w:tr>
      <w:tr w:rsidR="00A72298" w:rsidRPr="007E7355" w14:paraId="5AC4D121" w14:textId="77777777" w:rsidTr="00A068E2">
        <w:trPr>
          <w:trHeight w:val="309"/>
        </w:trPr>
        <w:tc>
          <w:tcPr>
            <w:tcW w:w="16263" w:type="dxa"/>
            <w:gridSpan w:val="6"/>
            <w:shd w:val="clear" w:color="auto" w:fill="A4D2EC"/>
          </w:tcPr>
          <w:p w14:paraId="6D25B605" w14:textId="7B7E94B5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1. </w:t>
            </w:r>
            <w:r w:rsidR="00B2188F"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="00B2188F"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 w:rsidR="00B2188F"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 w:rsidR="00B2188F"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="00B2188F" w:rsidRPr="00EB35FA">
              <w:rPr>
                <w:rFonts w:ascii="Hurme Geometric Sans 1" w:hAnsi="Hurme Geometric Sans 1"/>
                <w:b/>
              </w:rPr>
              <w:t xml:space="preserve"> ve </w:t>
            </w:r>
            <w:proofErr w:type="spellStart"/>
            <w:r w:rsidR="00B2188F"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A72298" w:rsidRPr="007E7355" w14:paraId="68A68032" w14:textId="77777777" w:rsidTr="00A068E2">
        <w:trPr>
          <w:trHeight w:val="309"/>
        </w:trPr>
        <w:tc>
          <w:tcPr>
            <w:tcW w:w="6151" w:type="dxa"/>
            <w:shd w:val="clear" w:color="auto" w:fill="A4D2EC"/>
          </w:tcPr>
          <w:p w14:paraId="4B97CDC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1" w:type="dxa"/>
            <w:shd w:val="clear" w:color="auto" w:fill="A4D2EC"/>
          </w:tcPr>
          <w:p w14:paraId="19BF4A7B" w14:textId="77777777" w:rsidR="00A72298" w:rsidRPr="007E7355" w:rsidRDefault="00A72298" w:rsidP="00A72298">
            <w:pPr>
              <w:pStyle w:val="TableParagraph"/>
              <w:spacing w:line="268" w:lineRule="exact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975" w:type="dxa"/>
            <w:shd w:val="clear" w:color="auto" w:fill="A4D2EC"/>
          </w:tcPr>
          <w:p w14:paraId="5A9900B6" w14:textId="77777777" w:rsidR="00A72298" w:rsidRPr="007E7355" w:rsidRDefault="00A72298" w:rsidP="00A72298">
            <w:pPr>
              <w:pStyle w:val="TableParagraph"/>
              <w:spacing w:line="268" w:lineRule="exact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064" w:type="dxa"/>
            <w:shd w:val="clear" w:color="auto" w:fill="A4D2EC"/>
          </w:tcPr>
          <w:p w14:paraId="3ABD3084" w14:textId="77777777" w:rsidR="00A72298" w:rsidRPr="007E7355" w:rsidRDefault="00A72298" w:rsidP="00A72298">
            <w:pPr>
              <w:pStyle w:val="TableParagraph"/>
              <w:spacing w:line="268" w:lineRule="exact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09" w:type="dxa"/>
            <w:shd w:val="clear" w:color="auto" w:fill="A4D2EC"/>
          </w:tcPr>
          <w:p w14:paraId="06FB0F19" w14:textId="77777777" w:rsidR="00A72298" w:rsidRPr="007E7355" w:rsidRDefault="00A72298" w:rsidP="00A72298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83" w:type="dxa"/>
            <w:shd w:val="clear" w:color="auto" w:fill="A4D2EC"/>
          </w:tcPr>
          <w:p w14:paraId="687EEF12" w14:textId="77777777" w:rsidR="00A72298" w:rsidRPr="007E7355" w:rsidRDefault="00A72298" w:rsidP="00A72298">
            <w:pPr>
              <w:pStyle w:val="TableParagraph"/>
              <w:spacing w:line="268" w:lineRule="exact"/>
              <w:ind w:left="5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72298" w:rsidRPr="007E7355" w14:paraId="6D56CBAE" w14:textId="77777777" w:rsidTr="00432759">
        <w:trPr>
          <w:trHeight w:val="308"/>
        </w:trPr>
        <w:tc>
          <w:tcPr>
            <w:tcW w:w="6151" w:type="dxa"/>
            <w:tcBorders>
              <w:bottom w:val="nil"/>
            </w:tcBorders>
          </w:tcPr>
          <w:p w14:paraId="5690E54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1" w:type="dxa"/>
            <w:vMerge w:val="restart"/>
            <w:shd w:val="clear" w:color="auto" w:fill="E6F1F9"/>
          </w:tcPr>
          <w:p w14:paraId="7A8A48C6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7E7355">
              <w:rPr>
                <w:rFonts w:ascii="Hurme Geometric Sans 1" w:hAnsi="Hurme Geometric Sans 1"/>
              </w:rPr>
              <w:t>kazanımları</w:t>
            </w:r>
            <w:proofErr w:type="spellEnd"/>
          </w:p>
          <w:p w14:paraId="2616DA6E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7E7355">
              <w:rPr>
                <w:rFonts w:ascii="Hurme Geometric Sans 1" w:hAnsi="Hurme Geometric Sans 1"/>
              </w:rPr>
              <w:t>çıktı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</w:p>
          <w:p w14:paraId="0FB83926" w14:textId="55C6633C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şleştirilmemişt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5" w:type="dxa"/>
            <w:vMerge w:val="restart"/>
            <w:shd w:val="clear" w:color="auto" w:fill="D2E8F6"/>
          </w:tcPr>
          <w:p w14:paraId="7DBDDF04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Ders</w:t>
            </w:r>
          </w:p>
          <w:p w14:paraId="78219888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zanımlarının</w:t>
            </w:r>
            <w:proofErr w:type="spellEnd"/>
          </w:p>
          <w:p w14:paraId="3BE591D1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uşturu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7117D4DE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r w:rsidRPr="00EE6CBB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EE6CBB">
              <w:rPr>
                <w:rFonts w:ascii="Hurme Geometric Sans 1" w:hAnsi="Hurme Geometric Sans 1"/>
              </w:rPr>
              <w:t>çıktılarıyla</w:t>
            </w:r>
            <w:proofErr w:type="spellEnd"/>
          </w:p>
          <w:p w14:paraId="3A4E2F9A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hale</w:t>
            </w:r>
          </w:p>
          <w:p w14:paraId="6484F099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tiril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  <w:p w14:paraId="5B0F0CA0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önte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6B64374E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EE6CBB">
              <w:rPr>
                <w:rFonts w:ascii="Hurme Geometric Sans 1" w:hAnsi="Hurme Geometric Sans 1"/>
              </w:rPr>
              <w:t>sınıflamaları</w:t>
            </w:r>
            <w:proofErr w:type="spellEnd"/>
            <w:r w:rsidRPr="00EE6CB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E6CBB">
              <w:rPr>
                <w:rFonts w:ascii="Hurme Geometric Sans 1" w:hAnsi="Hurme Geometric Sans 1"/>
              </w:rPr>
              <w:t>içeren</w:t>
            </w:r>
            <w:proofErr w:type="spellEnd"/>
          </w:p>
          <w:p w14:paraId="7EAA9BBA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2975194F" w14:textId="72251A1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64" w:type="dxa"/>
            <w:vMerge w:val="restart"/>
            <w:shd w:val="clear" w:color="auto" w:fill="B8DCF0"/>
          </w:tcPr>
          <w:p w14:paraId="607DA5E0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7E7355">
              <w:rPr>
                <w:rFonts w:ascii="Hurme Geometric Sans 1" w:hAnsi="Hurme Geometric Sans 1"/>
              </w:rPr>
              <w:t>kazanımları</w:t>
            </w:r>
            <w:proofErr w:type="spellEnd"/>
          </w:p>
          <w:p w14:paraId="4F516461" w14:textId="77777777" w:rsidR="00A72298" w:rsidRPr="007E7355" w:rsidRDefault="00A72298" w:rsidP="00A72298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ın</w:t>
            </w:r>
            <w:proofErr w:type="spellEnd"/>
          </w:p>
          <w:p w14:paraId="0084CD8F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program</w:t>
            </w:r>
          </w:p>
          <w:p w14:paraId="01CEA525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çıktılarıyla</w:t>
            </w:r>
            <w:proofErr w:type="spellEnd"/>
          </w:p>
          <w:p w14:paraId="6FA226C6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andırılmıştır</w:t>
            </w:r>
            <w:proofErr w:type="spellEnd"/>
          </w:p>
          <w:p w14:paraId="3AB67752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ve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</w:p>
          <w:p w14:paraId="050C59FD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k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</w:p>
          <w:p w14:paraId="0C58AF83" w14:textId="45E4E02E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laş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9" w:type="dxa"/>
            <w:tcBorders>
              <w:bottom w:val="nil"/>
            </w:tcBorders>
            <w:shd w:val="clear" w:color="auto" w:fill="8BC6EB"/>
          </w:tcPr>
          <w:p w14:paraId="4151F6D4" w14:textId="77777777" w:rsidR="00A72298" w:rsidRPr="007E7355" w:rsidRDefault="00A72298" w:rsidP="00A7229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r w:rsidRPr="00EE6CBB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EE6CBB">
              <w:rPr>
                <w:rFonts w:ascii="Hurme Geometric Sans 1" w:hAnsi="Hurme Geometric Sans 1"/>
              </w:rPr>
              <w:t>kazanımlarının</w:t>
            </w:r>
            <w:proofErr w:type="spellEnd"/>
          </w:p>
        </w:tc>
        <w:tc>
          <w:tcPr>
            <w:tcW w:w="1983" w:type="dxa"/>
            <w:vMerge w:val="restart"/>
            <w:shd w:val="clear" w:color="auto" w:fill="5DB0E4"/>
          </w:tcPr>
          <w:p w14:paraId="4096FA09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B03016F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D5AFB2E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6662F74A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7DB5BB14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076EC60" w14:textId="3FD6EF5E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72298" w:rsidRPr="007E7355" w14:paraId="71709921" w14:textId="77777777" w:rsidTr="00432759">
        <w:trPr>
          <w:trHeight w:val="308"/>
        </w:trPr>
        <w:tc>
          <w:tcPr>
            <w:tcW w:w="6151" w:type="dxa"/>
            <w:tcBorders>
              <w:top w:val="nil"/>
              <w:bottom w:val="nil"/>
            </w:tcBorders>
          </w:tcPr>
          <w:p w14:paraId="35D0C3E1" w14:textId="77777777" w:rsidR="00A72298" w:rsidRPr="00DE5B59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  <w:b/>
              </w:rPr>
            </w:pP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B.1.3. Ders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kazanımlarının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program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çıktılarıyla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uyumu</w:t>
            </w:r>
            <w:proofErr w:type="spellEnd"/>
          </w:p>
        </w:tc>
        <w:tc>
          <w:tcPr>
            <w:tcW w:w="2081" w:type="dxa"/>
            <w:vMerge/>
            <w:shd w:val="clear" w:color="auto" w:fill="E6F1F9"/>
          </w:tcPr>
          <w:p w14:paraId="24F762E2" w14:textId="7F5EFFDA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41995144" w14:textId="27297D6F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31CF7D63" w14:textId="05B7351F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000A1716" w14:textId="77777777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7E7355">
              <w:rPr>
                <w:rFonts w:ascii="Hurme Geometric Sans 1" w:hAnsi="Hurme Geometric Sans 1"/>
              </w:rPr>
              <w:t>çıktılarıyla</w:t>
            </w:r>
            <w:proofErr w:type="spellEnd"/>
          </w:p>
        </w:tc>
        <w:tc>
          <w:tcPr>
            <w:tcW w:w="1983" w:type="dxa"/>
            <w:vMerge/>
            <w:shd w:val="clear" w:color="auto" w:fill="5DB0E4"/>
          </w:tcPr>
          <w:p w14:paraId="1E244B7C" w14:textId="6AC271DC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A72298" w:rsidRPr="007E7355" w14:paraId="5220E1C0" w14:textId="77777777" w:rsidTr="004345A8">
        <w:trPr>
          <w:trHeight w:val="308"/>
        </w:trPr>
        <w:tc>
          <w:tcPr>
            <w:tcW w:w="6151" w:type="dxa"/>
            <w:vMerge w:val="restart"/>
            <w:tcBorders>
              <w:top w:val="nil"/>
            </w:tcBorders>
          </w:tcPr>
          <w:p w14:paraId="07AF809A" w14:textId="794296C4" w:rsidR="00A72298" w:rsidRPr="007E7355" w:rsidRDefault="005E79FC" w:rsidP="00A72298">
            <w:pPr>
              <w:pStyle w:val="TableParagraph"/>
              <w:ind w:left="107" w:right="165"/>
              <w:jc w:val="both"/>
              <w:rPr>
                <w:rFonts w:ascii="Hurme Geometric Sans 1" w:hAnsi="Hurme Geometric Sans 1"/>
                <w:sz w:val="20"/>
              </w:rPr>
            </w:pPr>
            <w:proofErr w:type="spellStart"/>
            <w:r w:rsidRPr="005E79FC">
              <w:rPr>
                <w:rFonts w:ascii="Hurme Geometric Sans 1" w:hAnsi="Hurme Geometric Sans 1"/>
              </w:rPr>
              <w:t>Dersler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öğrenm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kazanımlar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(karma ve </w:t>
            </w:r>
            <w:proofErr w:type="spellStart"/>
            <w:r w:rsidRPr="005E79FC">
              <w:rPr>
                <w:rFonts w:ascii="Hurme Geometric Sans 1" w:hAnsi="Hurme Geometric Sans 1"/>
              </w:rPr>
              <w:t>uzakta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eğitim de </w:t>
            </w:r>
            <w:proofErr w:type="spellStart"/>
            <w:r w:rsidRPr="005E79FC">
              <w:rPr>
                <w:rFonts w:ascii="Hurme Geometric Sans 1" w:hAnsi="Hurme Geometric Sans 1"/>
              </w:rPr>
              <w:t>dahi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5E79FC">
              <w:rPr>
                <w:rFonts w:ascii="Hurme Geometric Sans 1" w:hAnsi="Hurme Geometric Sans 1"/>
              </w:rPr>
              <w:t>tanımlanmış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ve program </w:t>
            </w:r>
            <w:proofErr w:type="spellStart"/>
            <w:r w:rsidRPr="005E79FC">
              <w:rPr>
                <w:rFonts w:ascii="Hurme Geometric Sans 1" w:hAnsi="Hurme Geometric Sans 1"/>
              </w:rPr>
              <w:t>çıktılar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l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ders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kazanımlar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eşleştirmes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oluşturulmuştur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5E79FC">
              <w:rPr>
                <w:rFonts w:ascii="Hurme Geometric Sans 1" w:hAnsi="Hurme Geometric Sans 1"/>
              </w:rPr>
              <w:t>Kazanımları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fad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şekl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öngörüle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bilişse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E79FC">
              <w:rPr>
                <w:rFonts w:ascii="Hurme Geometric Sans 1" w:hAnsi="Hurme Geometric Sans 1"/>
              </w:rPr>
              <w:t>duyuşsa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5E79FC">
              <w:rPr>
                <w:rFonts w:ascii="Hurme Geometric Sans 1" w:hAnsi="Hurme Geometric Sans 1"/>
              </w:rPr>
              <w:t>devinimse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seviyey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açıkça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belirtmektedir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. Ders </w:t>
            </w:r>
            <w:proofErr w:type="spellStart"/>
            <w:r w:rsidRPr="005E79FC">
              <w:rPr>
                <w:rFonts w:ascii="Hurme Geometric Sans 1" w:hAnsi="Hurme Geometric Sans 1"/>
              </w:rPr>
              <w:t>öğrenm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kazanımlarını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gerçekleştiğin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nası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zleneceğin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dair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planlama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yapılmıştır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özellikle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alana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özgü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olmayan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genel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kazanımların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irdelenme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yöntem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süreci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ayrıntılı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belirtilmektedir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1" w:type="dxa"/>
            <w:vMerge/>
            <w:tcBorders>
              <w:bottom w:val="nil"/>
            </w:tcBorders>
            <w:shd w:val="clear" w:color="auto" w:fill="E6F1F9"/>
          </w:tcPr>
          <w:p w14:paraId="72E53FED" w14:textId="02A28A1A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5FD258D6" w14:textId="22773474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23A6FFC2" w14:textId="2D414733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58AE6C2C" w14:textId="77777777" w:rsidR="00A72298" w:rsidRPr="007E7355" w:rsidRDefault="00A72298" w:rsidP="00A7229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</w:p>
        </w:tc>
        <w:tc>
          <w:tcPr>
            <w:tcW w:w="1983" w:type="dxa"/>
            <w:vMerge/>
            <w:shd w:val="clear" w:color="auto" w:fill="5DB0E4"/>
          </w:tcPr>
          <w:p w14:paraId="3678C4C1" w14:textId="55786DA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A72298" w:rsidRPr="007E7355" w14:paraId="1CFFCC43" w14:textId="77777777" w:rsidTr="004345A8">
        <w:trPr>
          <w:trHeight w:val="309"/>
        </w:trPr>
        <w:tc>
          <w:tcPr>
            <w:tcW w:w="6151" w:type="dxa"/>
            <w:vMerge/>
          </w:tcPr>
          <w:p w14:paraId="52816115" w14:textId="299EEE4F" w:rsidR="00A72298" w:rsidRPr="007E7355" w:rsidRDefault="00A72298" w:rsidP="00A72298">
            <w:pPr>
              <w:pStyle w:val="TableParagraph"/>
              <w:ind w:left="107" w:right="165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487656C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7EEB8BDE" w14:textId="4D745E7F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2D61CEB8" w14:textId="59B20F71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1C44211E" w14:textId="77777777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ve</w:t>
            </w:r>
          </w:p>
        </w:tc>
        <w:tc>
          <w:tcPr>
            <w:tcW w:w="1983" w:type="dxa"/>
            <w:vMerge/>
            <w:shd w:val="clear" w:color="auto" w:fill="5DB0E4"/>
          </w:tcPr>
          <w:p w14:paraId="7CB73F2E" w14:textId="502EEF5C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A72298" w:rsidRPr="007E7355" w14:paraId="153EB74C" w14:textId="77777777" w:rsidTr="00432759">
        <w:trPr>
          <w:trHeight w:val="308"/>
        </w:trPr>
        <w:tc>
          <w:tcPr>
            <w:tcW w:w="6151" w:type="dxa"/>
            <w:vMerge/>
          </w:tcPr>
          <w:p w14:paraId="1C4BE642" w14:textId="2953D44A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26CD232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26C988D3" w14:textId="2412807F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1C92C658" w14:textId="7B4B0219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45CFE094" w14:textId="77777777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3" w:type="dxa"/>
            <w:vMerge/>
            <w:shd w:val="clear" w:color="auto" w:fill="5DB0E4"/>
          </w:tcPr>
          <w:p w14:paraId="52E779F6" w14:textId="49D2DC69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A72298" w:rsidRPr="007E7355" w14:paraId="6BC8A172" w14:textId="77777777" w:rsidTr="00432759">
        <w:trPr>
          <w:trHeight w:val="308"/>
        </w:trPr>
        <w:tc>
          <w:tcPr>
            <w:tcW w:w="6151" w:type="dxa"/>
            <w:vMerge/>
          </w:tcPr>
          <w:p w14:paraId="220AABCA" w14:textId="5A70BFCB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0E6D1B4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0ABD5EA6" w14:textId="6CED8294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1DE4BB95" w14:textId="6A3DEFA1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6AFCFC39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vMerge/>
            <w:tcBorders>
              <w:bottom w:val="nil"/>
            </w:tcBorders>
            <w:shd w:val="clear" w:color="auto" w:fill="5DB0E4"/>
          </w:tcPr>
          <w:p w14:paraId="06650049" w14:textId="166526F4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A72298" w:rsidRPr="007E7355" w14:paraId="7A6C5AEF" w14:textId="77777777" w:rsidTr="00432759">
        <w:trPr>
          <w:trHeight w:val="309"/>
        </w:trPr>
        <w:tc>
          <w:tcPr>
            <w:tcW w:w="6151" w:type="dxa"/>
            <w:vMerge/>
          </w:tcPr>
          <w:p w14:paraId="0AE683B6" w14:textId="43BB4F96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485782C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604200AF" w14:textId="799E9D72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5F213055" w14:textId="660ECA2B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1748294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tcBorders>
              <w:top w:val="nil"/>
              <w:bottom w:val="nil"/>
            </w:tcBorders>
            <w:shd w:val="clear" w:color="auto" w:fill="5DB0E4"/>
          </w:tcPr>
          <w:p w14:paraId="4663B6E5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65AAC0A1" w14:textId="77777777" w:rsidTr="00432759">
        <w:trPr>
          <w:trHeight w:val="309"/>
        </w:trPr>
        <w:tc>
          <w:tcPr>
            <w:tcW w:w="6151" w:type="dxa"/>
            <w:vMerge/>
          </w:tcPr>
          <w:p w14:paraId="29E98AAC" w14:textId="60D13E8A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7F79A818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7932A916" w14:textId="06A43056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tcBorders>
              <w:bottom w:val="nil"/>
            </w:tcBorders>
            <w:shd w:val="clear" w:color="auto" w:fill="B8DCF0"/>
          </w:tcPr>
          <w:p w14:paraId="278DA150" w14:textId="2000B1EF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7F72385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tcBorders>
              <w:top w:val="nil"/>
              <w:bottom w:val="nil"/>
            </w:tcBorders>
            <w:shd w:val="clear" w:color="auto" w:fill="5DB0E4"/>
          </w:tcPr>
          <w:p w14:paraId="5BE7C62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3A5F4941" w14:textId="77777777" w:rsidTr="00432759">
        <w:trPr>
          <w:trHeight w:val="308"/>
        </w:trPr>
        <w:tc>
          <w:tcPr>
            <w:tcW w:w="6151" w:type="dxa"/>
            <w:vMerge/>
          </w:tcPr>
          <w:p w14:paraId="62ACCC3C" w14:textId="60BECAD5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1A23FB48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716BB8B1" w14:textId="1CA57F5A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B8DCF0"/>
          </w:tcPr>
          <w:p w14:paraId="4C995FB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32F94A8B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tcBorders>
              <w:top w:val="nil"/>
              <w:bottom w:val="nil"/>
            </w:tcBorders>
            <w:shd w:val="clear" w:color="auto" w:fill="5DB0E4"/>
          </w:tcPr>
          <w:p w14:paraId="20AD7B48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50D604E4" w14:textId="77777777" w:rsidTr="00432759">
        <w:trPr>
          <w:trHeight w:val="618"/>
        </w:trPr>
        <w:tc>
          <w:tcPr>
            <w:tcW w:w="6151" w:type="dxa"/>
            <w:vMerge/>
            <w:tcBorders>
              <w:bottom w:val="nil"/>
            </w:tcBorders>
          </w:tcPr>
          <w:p w14:paraId="748A231E" w14:textId="0C4FC669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</w:tcBorders>
            <w:shd w:val="clear" w:color="auto" w:fill="E6F1F9"/>
          </w:tcPr>
          <w:p w14:paraId="7272344D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224D584C" w14:textId="4CC5B17D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</w:tcBorders>
            <w:shd w:val="clear" w:color="auto" w:fill="B8DCF0"/>
          </w:tcPr>
          <w:p w14:paraId="0C412BD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09" w:type="dxa"/>
            <w:tcBorders>
              <w:top w:val="nil"/>
            </w:tcBorders>
            <w:shd w:val="clear" w:color="auto" w:fill="8BC6EB"/>
          </w:tcPr>
          <w:p w14:paraId="3B3C5F0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tcBorders>
              <w:top w:val="nil"/>
            </w:tcBorders>
            <w:shd w:val="clear" w:color="auto" w:fill="5DB0E4"/>
          </w:tcPr>
          <w:p w14:paraId="1615792A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5F42E2DD" w14:textId="77777777" w:rsidTr="004345A8">
        <w:trPr>
          <w:trHeight w:val="1257"/>
        </w:trPr>
        <w:tc>
          <w:tcPr>
            <w:tcW w:w="6151" w:type="dxa"/>
            <w:tcBorders>
              <w:top w:val="nil"/>
              <w:bottom w:val="nil"/>
            </w:tcBorders>
          </w:tcPr>
          <w:p w14:paraId="3D86875B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12" w:type="dxa"/>
            <w:gridSpan w:val="5"/>
            <w:vMerge w:val="restart"/>
            <w:shd w:val="clear" w:color="auto" w:fill="A4D2EC"/>
          </w:tcPr>
          <w:p w14:paraId="6D037071" w14:textId="77777777" w:rsidR="00A72298" w:rsidRPr="007E7355" w:rsidRDefault="00A72298" w:rsidP="00A72298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37FD9CB5" w14:textId="77777777" w:rsidR="00A72298" w:rsidRPr="007E7355" w:rsidRDefault="00A72298" w:rsidP="00A72298">
            <w:pPr>
              <w:pStyle w:val="TableParagraph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93255A7" w14:textId="77777777" w:rsidR="0023324D" w:rsidRPr="00BB7BE1" w:rsidRDefault="0023324D" w:rsidP="0023324D">
            <w:pPr>
              <w:pStyle w:val="TableParagraph"/>
              <w:numPr>
                <w:ilvl w:val="0"/>
                <w:numId w:val="39"/>
              </w:numPr>
              <w:tabs>
                <w:tab w:val="left" w:pos="1303"/>
                <w:tab w:val="left" w:pos="1304"/>
              </w:tabs>
              <w:spacing w:before="50"/>
              <w:ind w:right="3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ıktı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zanım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lendiril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50DB3AF" w14:textId="77777777" w:rsidR="0023324D" w:rsidRPr="00BB7BE1" w:rsidRDefault="0023324D" w:rsidP="0023324D">
            <w:pPr>
              <w:pStyle w:val="TableParagraph"/>
              <w:numPr>
                <w:ilvl w:val="0"/>
                <w:numId w:val="39"/>
              </w:numPr>
              <w:tabs>
                <w:tab w:val="left" w:pos="1303"/>
                <w:tab w:val="left" w:pos="1304"/>
              </w:tabs>
              <w:spacing w:before="50"/>
              <w:ind w:right="3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ışınd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ın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y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) 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ıktılarıyl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umun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5A6C95EF" w14:textId="77777777" w:rsidR="0023324D" w:rsidRPr="00BB7BE1" w:rsidRDefault="0023324D" w:rsidP="0023324D">
            <w:pPr>
              <w:pStyle w:val="TableParagraph"/>
              <w:numPr>
                <w:ilvl w:val="0"/>
                <w:numId w:val="39"/>
              </w:numPr>
              <w:tabs>
                <w:tab w:val="left" w:pos="1303"/>
                <w:tab w:val="left" w:pos="1304"/>
              </w:tabs>
              <w:spacing w:before="50"/>
              <w:ind w:right="3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Der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zanım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ıktılarıyl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umun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1AEC1E8" w14:textId="5826103A" w:rsidR="005E79FC" w:rsidRPr="00BB7BE1" w:rsidRDefault="0023324D" w:rsidP="0023324D">
            <w:pPr>
              <w:pStyle w:val="TableParagraph"/>
              <w:numPr>
                <w:ilvl w:val="0"/>
                <w:numId w:val="39"/>
              </w:numPr>
              <w:tabs>
                <w:tab w:val="left" w:pos="1303"/>
                <w:tab w:val="left" w:pos="1304"/>
              </w:tabs>
              <w:spacing w:before="50"/>
              <w:ind w:right="36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7BB1637E" w14:textId="46937CC2" w:rsidR="00A72298" w:rsidRPr="005E79FC" w:rsidRDefault="00A72298" w:rsidP="0023324D">
            <w:pPr>
              <w:pStyle w:val="TableParagraph"/>
              <w:tabs>
                <w:tab w:val="left" w:pos="1303"/>
                <w:tab w:val="left" w:pos="1304"/>
              </w:tabs>
              <w:spacing w:before="50"/>
              <w:ind w:left="942"/>
              <w:rPr>
                <w:rFonts w:ascii="Hurme Geometric Sans 1" w:hAnsi="Hurme Geometric Sans 1"/>
                <w:i/>
              </w:rPr>
            </w:pPr>
          </w:p>
        </w:tc>
      </w:tr>
      <w:tr w:rsidR="00A72298" w:rsidRPr="007E7355" w14:paraId="74DDC377" w14:textId="77777777" w:rsidTr="004345A8">
        <w:trPr>
          <w:trHeight w:val="949"/>
        </w:trPr>
        <w:tc>
          <w:tcPr>
            <w:tcW w:w="6151" w:type="dxa"/>
            <w:tcBorders>
              <w:top w:val="nil"/>
              <w:bottom w:val="nil"/>
            </w:tcBorders>
          </w:tcPr>
          <w:p w14:paraId="24062F8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12" w:type="dxa"/>
            <w:gridSpan w:val="5"/>
            <w:vMerge/>
            <w:shd w:val="clear" w:color="auto" w:fill="A4D2EC"/>
          </w:tcPr>
          <w:p w14:paraId="45AF65B6" w14:textId="70BA5DD9" w:rsidR="00A72298" w:rsidRPr="007E7355" w:rsidRDefault="00A72298" w:rsidP="00A72298">
            <w:pPr>
              <w:pStyle w:val="TableParagraph"/>
              <w:spacing w:before="3"/>
              <w:ind w:left="1303"/>
              <w:rPr>
                <w:rFonts w:ascii="Hurme Geometric Sans 1" w:hAnsi="Hurme Geometric Sans 1"/>
                <w:i/>
              </w:rPr>
            </w:pPr>
          </w:p>
        </w:tc>
      </w:tr>
      <w:tr w:rsidR="00A72298" w:rsidRPr="007E7355" w14:paraId="4E0E13B4" w14:textId="77777777" w:rsidTr="004345A8">
        <w:trPr>
          <w:trHeight w:val="994"/>
        </w:trPr>
        <w:tc>
          <w:tcPr>
            <w:tcW w:w="6151" w:type="dxa"/>
            <w:tcBorders>
              <w:top w:val="nil"/>
            </w:tcBorders>
          </w:tcPr>
          <w:p w14:paraId="7AA0AFF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12" w:type="dxa"/>
            <w:gridSpan w:val="5"/>
            <w:vMerge/>
            <w:shd w:val="clear" w:color="auto" w:fill="A4D2EC"/>
          </w:tcPr>
          <w:p w14:paraId="018B0A12" w14:textId="1B09FB0C" w:rsidR="00A72298" w:rsidRPr="007E7355" w:rsidRDefault="00A72298" w:rsidP="00A72298">
            <w:pPr>
              <w:pStyle w:val="TableParagraph"/>
              <w:spacing w:before="3"/>
              <w:ind w:left="1303"/>
              <w:rPr>
                <w:rFonts w:ascii="Hurme Geometric Sans 1" w:hAnsi="Hurme Geometric Sans 1"/>
                <w:i/>
              </w:rPr>
            </w:pPr>
          </w:p>
        </w:tc>
      </w:tr>
    </w:tbl>
    <w:p w14:paraId="0D16BEF4" w14:textId="6995E8EA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38E1F903" wp14:editId="7014D0A9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0" name="Metin Kutusu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A4D9F7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3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E1F903" id="Metin Kutusu 30" o:spid="_x0000_s1045" type="#_x0000_t202" style="position:absolute;margin-left:493.3pt;margin-top:67.1pt;width:12.25pt;height:12pt;z-index:-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" filled="f" stroked="f">
                <v:textbox inset="0,0,0,0">
                  <w:txbxContent>
                    <w:p w14:paraId="62A4D9F7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3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CA85E6C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49"/>
          <w:footerReference w:type="default" r:id="rId50"/>
          <w:pgSz w:w="16840" w:h="11910" w:orient="landscape"/>
          <w:pgMar w:top="68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47"/>
        <w:gridCol w:w="2054"/>
        <w:gridCol w:w="2200"/>
        <w:gridCol w:w="1773"/>
        <w:gridCol w:w="2150"/>
        <w:gridCol w:w="1953"/>
      </w:tblGrid>
      <w:tr w:rsidR="00A72298" w:rsidRPr="007E7355" w14:paraId="539AFCCC" w14:textId="77777777" w:rsidTr="00A068E2">
        <w:trPr>
          <w:trHeight w:val="393"/>
        </w:trPr>
        <w:tc>
          <w:tcPr>
            <w:tcW w:w="16077" w:type="dxa"/>
            <w:gridSpan w:val="6"/>
            <w:shd w:val="clear" w:color="auto" w:fill="A4D2EC"/>
          </w:tcPr>
          <w:p w14:paraId="223B2F86" w14:textId="1A9A30E9" w:rsidR="00A72298" w:rsidRPr="007E7355" w:rsidRDefault="00A72298" w:rsidP="00A72298">
            <w:pPr>
              <w:pStyle w:val="TableParagraph"/>
              <w:spacing w:line="319" w:lineRule="exact"/>
              <w:ind w:right="90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>B. EĞİTİM ve ÖĞRETİM</w:t>
            </w:r>
          </w:p>
        </w:tc>
      </w:tr>
      <w:tr w:rsidR="00A72298" w:rsidRPr="007E7355" w14:paraId="028EE031" w14:textId="77777777" w:rsidTr="002B721E">
        <w:trPr>
          <w:trHeight w:val="437"/>
        </w:trPr>
        <w:tc>
          <w:tcPr>
            <w:tcW w:w="16077" w:type="dxa"/>
            <w:gridSpan w:val="6"/>
            <w:shd w:val="clear" w:color="auto" w:fill="A4D2EC"/>
          </w:tcPr>
          <w:p w14:paraId="7BE10522" w14:textId="40A39B2B" w:rsidR="00A72298" w:rsidRPr="007E7355" w:rsidRDefault="00A72298" w:rsidP="005E79FC">
            <w:pPr>
              <w:pStyle w:val="TableParagraph"/>
              <w:spacing w:line="259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1. </w:t>
            </w:r>
            <w:r w:rsidR="00B2188F"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="00B2188F"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 w:rsidR="00B2188F"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 w:rsidR="00B2188F"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="00B2188F" w:rsidRPr="00EB35FA">
              <w:rPr>
                <w:rFonts w:ascii="Hurme Geometric Sans 1" w:hAnsi="Hurme Geometric Sans 1"/>
                <w:b/>
              </w:rPr>
              <w:t xml:space="preserve"> ve </w:t>
            </w:r>
            <w:proofErr w:type="spellStart"/>
            <w:r w:rsidR="00B2188F"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A72298" w:rsidRPr="007E7355" w14:paraId="5F66E94C" w14:textId="77777777" w:rsidTr="00A068E2">
        <w:trPr>
          <w:trHeight w:val="280"/>
        </w:trPr>
        <w:tc>
          <w:tcPr>
            <w:tcW w:w="5947" w:type="dxa"/>
            <w:shd w:val="clear" w:color="auto" w:fill="A4D2EC"/>
          </w:tcPr>
          <w:p w14:paraId="3E3B6E9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54" w:type="dxa"/>
            <w:shd w:val="clear" w:color="auto" w:fill="A4D2EC"/>
          </w:tcPr>
          <w:p w14:paraId="090DCEC8" w14:textId="77777777" w:rsidR="00A72298" w:rsidRPr="007E7355" w:rsidRDefault="00A72298" w:rsidP="00A72298">
            <w:pPr>
              <w:pStyle w:val="TableParagraph"/>
              <w:spacing w:line="259" w:lineRule="exact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00" w:type="dxa"/>
            <w:shd w:val="clear" w:color="auto" w:fill="A4D2EC"/>
          </w:tcPr>
          <w:p w14:paraId="71C27CCF" w14:textId="77777777" w:rsidR="00A72298" w:rsidRPr="007E7355" w:rsidRDefault="00A72298" w:rsidP="00A72298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773" w:type="dxa"/>
            <w:shd w:val="clear" w:color="auto" w:fill="A4D2EC"/>
          </w:tcPr>
          <w:p w14:paraId="4D3B0D34" w14:textId="77777777" w:rsidR="00A72298" w:rsidRPr="007E7355" w:rsidRDefault="00A72298" w:rsidP="00A72298">
            <w:pPr>
              <w:pStyle w:val="TableParagraph"/>
              <w:spacing w:line="259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50" w:type="dxa"/>
            <w:shd w:val="clear" w:color="auto" w:fill="A4D2EC"/>
          </w:tcPr>
          <w:p w14:paraId="6D767568" w14:textId="77777777" w:rsidR="00A72298" w:rsidRPr="007E7355" w:rsidRDefault="00A72298" w:rsidP="00A72298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53" w:type="dxa"/>
            <w:shd w:val="clear" w:color="auto" w:fill="A4D2EC"/>
          </w:tcPr>
          <w:p w14:paraId="7482F7BC" w14:textId="77777777" w:rsidR="00A72298" w:rsidRPr="007E7355" w:rsidRDefault="00A72298" w:rsidP="00A72298">
            <w:pPr>
              <w:pStyle w:val="TableParagraph"/>
              <w:spacing w:line="259" w:lineRule="exact"/>
              <w:ind w:left="1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72298" w:rsidRPr="007E7355" w14:paraId="335EA15E" w14:textId="77777777" w:rsidTr="00432759">
        <w:trPr>
          <w:trHeight w:val="309"/>
        </w:trPr>
        <w:tc>
          <w:tcPr>
            <w:tcW w:w="5947" w:type="dxa"/>
            <w:tcBorders>
              <w:bottom w:val="nil"/>
            </w:tcBorders>
          </w:tcPr>
          <w:p w14:paraId="0A10E826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bottom w:val="nil"/>
            </w:tcBorders>
            <w:shd w:val="clear" w:color="auto" w:fill="E6F1F9"/>
          </w:tcPr>
          <w:p w14:paraId="45A69D9F" w14:textId="77777777" w:rsidR="00A72298" w:rsidRPr="007E7355" w:rsidRDefault="00A72298" w:rsidP="00A7229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Dersler öğrenci iş</w:t>
            </w:r>
          </w:p>
        </w:tc>
        <w:tc>
          <w:tcPr>
            <w:tcW w:w="2200" w:type="dxa"/>
            <w:vMerge w:val="restart"/>
            <w:shd w:val="clear" w:color="auto" w:fill="D2E8F6"/>
          </w:tcPr>
          <w:p w14:paraId="23F9AFDC" w14:textId="3DAA5945" w:rsidR="00A72298" w:rsidRPr="007E7355" w:rsidRDefault="005E79FC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r w:rsidRPr="005E79FC">
              <w:rPr>
                <w:rFonts w:ascii="Hurme Geometric Sans 1" w:hAnsi="Hurme Geometric Sans 1"/>
              </w:rPr>
              <w:t xml:space="preserve">Öğrenci iş </w:t>
            </w:r>
            <w:proofErr w:type="spellStart"/>
            <w:r w:rsidRPr="005E79FC">
              <w:rPr>
                <w:rFonts w:ascii="Hurme Geometric Sans 1" w:hAnsi="Hurme Geometric Sans 1"/>
              </w:rPr>
              <w:t>yükünü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nası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hesaplanacağına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lişk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staj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E79FC">
              <w:rPr>
                <w:rFonts w:ascii="Hurme Geometric Sans 1" w:hAnsi="Hurme Geometric Sans 1"/>
              </w:rPr>
              <w:t>meslek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uygulama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hareketlilik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gib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boyutlar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çere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lk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5E79FC">
              <w:rPr>
                <w:rFonts w:ascii="Hurme Geometric Sans 1" w:hAnsi="Hurme Geometric Sans 1"/>
              </w:rPr>
              <w:t>yöntemler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yer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aldığ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tanıml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süreçler</w:t>
            </w:r>
            <w:proofErr w:type="spellEnd"/>
            <w:r w:rsidR="008919F8">
              <w:rPr>
                <w:rFonts w:ascii="Hurme Geometric Sans 1" w:hAnsi="Hurme Geometric Sans 1"/>
              </w:rPr>
              <w:t>*</w:t>
            </w:r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bulunmaktadır</w:t>
            </w:r>
            <w:proofErr w:type="spellEnd"/>
            <w:r w:rsidRPr="005E79FC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73" w:type="dxa"/>
            <w:vMerge w:val="restart"/>
            <w:shd w:val="clear" w:color="auto" w:fill="B8DCF0"/>
          </w:tcPr>
          <w:p w14:paraId="00D26C95" w14:textId="77777777" w:rsidR="00A72298" w:rsidRPr="007E7355" w:rsidRDefault="00A72298" w:rsidP="00A72298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r w:rsidRPr="00EE6CBB">
              <w:rPr>
                <w:rFonts w:ascii="Hurme Geometric Sans 1" w:hAnsi="Hurme Geometric Sans 1"/>
              </w:rPr>
              <w:t>Dersler öğrenci iş</w:t>
            </w:r>
          </w:p>
          <w:p w14:paraId="239C4DCC" w14:textId="77777777" w:rsidR="00A72298" w:rsidRPr="007E7355" w:rsidRDefault="00A72298" w:rsidP="00A72298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kü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</w:p>
          <w:p w14:paraId="3E615165" w14:textId="777777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  <w:p w14:paraId="367C5D35" w14:textId="777777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sarlan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ilan</w:t>
            </w:r>
            <w:proofErr w:type="spellEnd"/>
          </w:p>
          <w:p w14:paraId="5C107D63" w14:textId="77777777" w:rsidR="00A72298" w:rsidRPr="007E7355" w:rsidRDefault="00A72298" w:rsidP="00A72298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dil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7FA73593" w14:textId="777777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ya</w:t>
            </w:r>
            <w:proofErr w:type="spellEnd"/>
          </w:p>
          <w:p w14:paraId="3CDC4F42" w14:textId="4CBF36D9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onulmuştu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0" w:type="dxa"/>
            <w:vMerge w:val="restart"/>
            <w:shd w:val="clear" w:color="auto" w:fill="8BC6EB"/>
          </w:tcPr>
          <w:p w14:paraId="5DDDE920" w14:textId="77777777" w:rsidR="00A72298" w:rsidRPr="007E7355" w:rsidRDefault="00A72298" w:rsidP="00A72298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da</w:t>
            </w:r>
            <w:proofErr w:type="spellEnd"/>
          </w:p>
          <w:p w14:paraId="254545F8" w14:textId="77777777" w:rsidR="00A72298" w:rsidRPr="007E7355" w:rsidRDefault="00A72298" w:rsidP="00A72298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öğrenci iş </w:t>
            </w:r>
            <w:proofErr w:type="spellStart"/>
            <w:r w:rsidRPr="007E7355">
              <w:rPr>
                <w:rFonts w:ascii="Hurme Geometric Sans 1" w:hAnsi="Hurme Geometric Sans 1"/>
              </w:rPr>
              <w:t>yükü</w:t>
            </w:r>
            <w:proofErr w:type="spellEnd"/>
          </w:p>
          <w:p w14:paraId="6D9A10A9" w14:textId="77777777" w:rsidR="00A72298" w:rsidRPr="007E7355" w:rsidRDefault="00A72298" w:rsidP="00A72298">
            <w:pPr>
              <w:pStyle w:val="TableParagraph"/>
              <w:spacing w:line="26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buna</w:t>
            </w:r>
          </w:p>
          <w:p w14:paraId="4A7E0DDE" w14:textId="777777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sarımı</w:t>
            </w:r>
            <w:proofErr w:type="spellEnd"/>
          </w:p>
          <w:p w14:paraId="6AD963A0" w14:textId="60E6DBD5" w:rsidR="00A72298" w:rsidRPr="007E7355" w:rsidRDefault="00A72298" w:rsidP="00A72298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üncellen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3" w:type="dxa"/>
            <w:vMerge w:val="restart"/>
            <w:shd w:val="clear" w:color="auto" w:fill="5DB0E4"/>
          </w:tcPr>
          <w:p w14:paraId="5F085FB5" w14:textId="77777777" w:rsidR="00A72298" w:rsidRPr="007E7355" w:rsidRDefault="00A72298" w:rsidP="00A72298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F4C9684" w14:textId="77777777" w:rsidR="00A72298" w:rsidRPr="007E7355" w:rsidRDefault="00A72298" w:rsidP="00A72298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8373826" w14:textId="777777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1971B664" w14:textId="777777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3A6ED0BA" w14:textId="77777777" w:rsidR="00A72298" w:rsidRPr="007E7355" w:rsidRDefault="00A72298" w:rsidP="00A72298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30CFEA5C" w14:textId="484A44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72298" w:rsidRPr="007E7355" w14:paraId="514AB2CA" w14:textId="77777777" w:rsidTr="00432759">
        <w:trPr>
          <w:trHeight w:val="308"/>
        </w:trPr>
        <w:tc>
          <w:tcPr>
            <w:tcW w:w="5947" w:type="dxa"/>
            <w:tcBorders>
              <w:top w:val="nil"/>
              <w:bottom w:val="nil"/>
            </w:tcBorders>
          </w:tcPr>
          <w:p w14:paraId="506153BC" w14:textId="77777777" w:rsidR="00A72298" w:rsidRPr="00DE5B59" w:rsidRDefault="00A72298" w:rsidP="00A72298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  <w:b/>
              </w:rPr>
            </w:pP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B.1.4. Öğrenci iş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yüküne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ayalı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ers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tasarımı</w:t>
            </w:r>
            <w:proofErr w:type="spellEnd"/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40D6432A" w14:textId="77777777" w:rsidR="00A72298" w:rsidRPr="007E7355" w:rsidRDefault="00A72298" w:rsidP="00A72298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EE6CBB">
              <w:rPr>
                <w:rFonts w:ascii="Hurme Geometric Sans 1" w:hAnsi="Hurme Geometric Sans 1"/>
              </w:rPr>
              <w:t>yüküne</w:t>
            </w:r>
            <w:proofErr w:type="spellEnd"/>
            <w:r w:rsidRPr="00EE6CB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E6CBB">
              <w:rPr>
                <w:rFonts w:ascii="Hurme Geometric Sans 1" w:hAnsi="Hurme Geometric Sans 1"/>
              </w:rPr>
              <w:t>dayalı</w:t>
            </w:r>
            <w:proofErr w:type="spellEnd"/>
            <w:r w:rsidRPr="00EE6CB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E6CBB">
              <w:rPr>
                <w:rFonts w:ascii="Hurme Geometric Sans 1" w:hAnsi="Hurme Geometric Sans 1"/>
              </w:rPr>
              <w:t>olarak</w:t>
            </w:r>
            <w:proofErr w:type="spellEnd"/>
          </w:p>
        </w:tc>
        <w:tc>
          <w:tcPr>
            <w:tcW w:w="2200" w:type="dxa"/>
            <w:vMerge/>
            <w:shd w:val="clear" w:color="auto" w:fill="D2E8F6"/>
          </w:tcPr>
          <w:p w14:paraId="76DB835D" w14:textId="093F0F41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5E4B7035" w14:textId="5C032C96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0F1C90FA" w14:textId="4175C39B" w:rsidR="00A72298" w:rsidRPr="007E7355" w:rsidRDefault="00A72298" w:rsidP="00A72298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55F273A0" w14:textId="53F0FC35" w:rsidR="00A72298" w:rsidRPr="007E7355" w:rsidRDefault="00A72298" w:rsidP="00A72298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A72298" w:rsidRPr="007E7355" w14:paraId="52D9EA37" w14:textId="77777777" w:rsidTr="004345A8">
        <w:trPr>
          <w:trHeight w:val="309"/>
        </w:trPr>
        <w:tc>
          <w:tcPr>
            <w:tcW w:w="5947" w:type="dxa"/>
            <w:vMerge w:val="restart"/>
            <w:tcBorders>
              <w:top w:val="nil"/>
            </w:tcBorders>
          </w:tcPr>
          <w:p w14:paraId="39B9DE47" w14:textId="793D12B1" w:rsidR="00A72298" w:rsidRPr="007E7355" w:rsidRDefault="005E79FC" w:rsidP="008919F8">
            <w:pPr>
              <w:pStyle w:val="TableParagraph"/>
              <w:spacing w:line="260" w:lineRule="exact"/>
              <w:ind w:left="107" w:right="341"/>
              <w:jc w:val="both"/>
              <w:rPr>
                <w:rFonts w:ascii="Hurme Geometric Sans 1" w:hAnsi="Hurme Geometric Sans 1"/>
              </w:rPr>
            </w:pPr>
            <w:proofErr w:type="spellStart"/>
            <w:r w:rsidRPr="005E79FC">
              <w:rPr>
                <w:rFonts w:ascii="Hurme Geometric Sans 1" w:hAnsi="Hurme Geometric Sans 1"/>
              </w:rPr>
              <w:t>Tüm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dersler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r w:rsidR="008919F8" w:rsidRPr="008919F8">
              <w:rPr>
                <w:rFonts w:ascii="Hurme Geometric Sans 1" w:hAnsi="Hurme Geometric Sans 1"/>
              </w:rPr>
              <w:t xml:space="preserve">AKTS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değeri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web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sayfası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üzerinden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paylaşılmakta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, öğrenci iş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yükü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takibi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il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doğrulanmaktadır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Staj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mesleğ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ait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uygulamalı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öğrenm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fırsatları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mevcuttur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yeterinc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öğrenci iş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yükü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kredi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çerçevesind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Gerçekleşen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uygulamanın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niteliği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irdelenmektedir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O</w:t>
            </w:r>
            <w:r w:rsidR="008919F8" w:rsidRPr="008919F8">
              <w:t>̈</w:t>
            </w:r>
            <w:r w:rsidR="008919F8" w:rsidRPr="008919F8">
              <w:rPr>
                <w:rFonts w:ascii="Hurme Geometric Sans 1" w:hAnsi="Hurme Geometric Sans 1" w:cs="Hurme Geometric Sans 1"/>
              </w:rPr>
              <w:t>ğ</w:t>
            </w:r>
            <w:r w:rsidR="008919F8" w:rsidRPr="008919F8">
              <w:rPr>
                <w:rFonts w:ascii="Hurme Geometric Sans 1" w:hAnsi="Hurme Geometric Sans 1"/>
              </w:rPr>
              <w:t>renci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i</w:t>
            </w:r>
            <w:r w:rsidR="008919F8" w:rsidRPr="008919F8">
              <w:rPr>
                <w:rFonts w:ascii="Hurme Geometric Sans 1" w:hAnsi="Hurme Geometric Sans 1" w:cs="Hurme Geometric Sans 1"/>
              </w:rPr>
              <w:t>ş</w:t>
            </w:r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y</w:t>
            </w:r>
            <w:r w:rsidR="008919F8" w:rsidRPr="008919F8">
              <w:rPr>
                <w:rFonts w:ascii="Hurme Geometric Sans 1" w:hAnsi="Hurme Geometric Sans 1" w:cs="Hurme Geometric Sans 1"/>
              </w:rPr>
              <w:t>ü</w:t>
            </w:r>
            <w:r w:rsidR="008919F8" w:rsidRPr="008919F8">
              <w:rPr>
                <w:rFonts w:ascii="Hurme Geometric Sans 1" w:hAnsi="Hurme Geometric Sans 1"/>
              </w:rPr>
              <w:t>k</w:t>
            </w:r>
            <w:r w:rsidR="008919F8" w:rsidRPr="008919F8">
              <w:rPr>
                <w:rFonts w:ascii="Hurme Geometric Sans 1" w:hAnsi="Hurme Geometric Sans 1" w:cs="Hurme Geometric Sans 1"/>
              </w:rPr>
              <w:t>ü</w:t>
            </w:r>
            <w:r w:rsidR="008919F8" w:rsidRPr="008919F8">
              <w:rPr>
                <w:rFonts w:ascii="Hurme Geometric Sans 1" w:hAnsi="Hurme Geometric Sans 1"/>
              </w:rPr>
              <w:t>n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dayal</w:t>
            </w:r>
            <w:r w:rsidR="008919F8" w:rsidRPr="008919F8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tasar</w:t>
            </w:r>
            <w:r w:rsidR="008919F8" w:rsidRPr="008919F8">
              <w:rPr>
                <w:rFonts w:ascii="Hurme Geometric Sans 1" w:hAnsi="Hurme Geometric Sans 1" w:cs="Hurme Geometric Sans 1"/>
              </w:rPr>
              <w:t>ı</w:t>
            </w:r>
            <w:r w:rsidR="008919F8" w:rsidRPr="008919F8">
              <w:rPr>
                <w:rFonts w:ascii="Hurme Geometric Sans 1" w:hAnsi="Hurme Geometric Sans 1"/>
              </w:rPr>
              <w:t>mda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uzaktan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e</w:t>
            </w:r>
            <w:r w:rsidR="008919F8" w:rsidRPr="008919F8">
              <w:rPr>
                <w:rFonts w:ascii="Hurme Geometric Sans 1" w:hAnsi="Hurme Geometric Sans 1" w:cs="Hurme Geometric Sans 1"/>
              </w:rPr>
              <w:t>ğ</w:t>
            </w:r>
            <w:r w:rsidR="008919F8" w:rsidRPr="008919F8">
              <w:rPr>
                <w:rFonts w:ascii="Hurme Geometric Sans 1" w:hAnsi="Hurme Geometric Sans 1"/>
              </w:rPr>
              <w:t>itiml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ortaya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 w:cs="Hurme Geometric Sans 1"/>
              </w:rPr>
              <w:t>çı</w:t>
            </w:r>
            <w:r w:rsidR="008919F8" w:rsidRPr="008919F8">
              <w:rPr>
                <w:rFonts w:ascii="Hurme Geometric Sans 1" w:hAnsi="Hurme Geometric Sans 1"/>
              </w:rPr>
              <w:t>kan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 w:cs="Hurme Geometric Sans 1"/>
              </w:rPr>
              <w:t>ç</w:t>
            </w:r>
            <w:r w:rsidR="008919F8" w:rsidRPr="008919F8">
              <w:rPr>
                <w:rFonts w:ascii="Hurme Geometric Sans 1" w:hAnsi="Hurme Geometric Sans 1"/>
              </w:rPr>
              <w:t>e</w:t>
            </w:r>
            <w:r w:rsidR="008919F8" w:rsidRPr="008919F8">
              <w:rPr>
                <w:rFonts w:ascii="Hurme Geometric Sans 1" w:hAnsi="Hurme Geometric Sans 1" w:cs="Hurme Geometric Sans 1"/>
              </w:rPr>
              <w:t>ş</w:t>
            </w:r>
            <w:r w:rsidR="008919F8" w:rsidRPr="008919F8">
              <w:rPr>
                <w:rFonts w:ascii="Hurme Geometric Sans 1" w:hAnsi="Hurme Geometric Sans 1"/>
              </w:rPr>
              <w:t>itlilikler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g</w:t>
            </w:r>
            <w:r w:rsidR="008919F8" w:rsidRPr="008919F8">
              <w:rPr>
                <w:rFonts w:ascii="Hurme Geometric Sans 1" w:hAnsi="Hurme Geometric Sans 1" w:cs="Hurme Geometric Sans 1"/>
              </w:rPr>
              <w:t>ö</w:t>
            </w:r>
            <w:r w:rsidR="008919F8" w:rsidRPr="008919F8">
              <w:rPr>
                <w:rFonts w:ascii="Hurme Geometric Sans 1" w:hAnsi="Hurme Geometric Sans 1"/>
              </w:rPr>
              <w:t>z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 w:cs="Hurme Geometric Sans 1"/>
              </w:rPr>
              <w:t>ö</w:t>
            </w:r>
            <w:r w:rsidR="008919F8" w:rsidRPr="008919F8">
              <w:rPr>
                <w:rFonts w:ascii="Hurme Geometric Sans 1" w:hAnsi="Hurme Geometric Sans 1"/>
              </w:rPr>
              <w:t>n</w:t>
            </w:r>
            <w:r w:rsidR="008919F8" w:rsidRPr="008919F8">
              <w:rPr>
                <w:rFonts w:ascii="Hurme Geometric Sans 1" w:hAnsi="Hurme Geometric Sans 1" w:cs="Hurme Geometric Sans 1"/>
              </w:rPr>
              <w:t>ü</w:t>
            </w:r>
            <w:r w:rsidR="008919F8" w:rsidRPr="008919F8">
              <w:rPr>
                <w:rFonts w:ascii="Hurme Geometric Sans 1" w:hAnsi="Hurme Geometric Sans 1"/>
              </w:rPr>
              <w:t>nd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bulundurulmaktad</w:t>
            </w:r>
            <w:r w:rsidR="008919F8" w:rsidRPr="008919F8">
              <w:rPr>
                <w:rFonts w:ascii="Hurme Geometric Sans 1" w:hAnsi="Hurme Geometric Sans 1" w:cs="Hurme Geometric Sans 1"/>
              </w:rPr>
              <w:t>ı</w:t>
            </w:r>
            <w:r w:rsidR="008919F8" w:rsidRPr="008919F8">
              <w:rPr>
                <w:rFonts w:ascii="Hurme Geometric Sans 1" w:hAnsi="Hurme Geometric Sans 1"/>
              </w:rPr>
              <w:t>r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2A911D0A" w14:textId="77777777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sarlanma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00" w:type="dxa"/>
            <w:vMerge/>
            <w:shd w:val="clear" w:color="auto" w:fill="D2E8F6"/>
          </w:tcPr>
          <w:p w14:paraId="1C13DAE8" w14:textId="03633B31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40C1BAB1" w14:textId="78C5714B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6323EBEB" w14:textId="0F0D687F" w:rsidR="00A72298" w:rsidRPr="007E7355" w:rsidRDefault="00A72298" w:rsidP="00A72298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741E8B7B" w14:textId="3FAC6602" w:rsidR="00A72298" w:rsidRPr="007E7355" w:rsidRDefault="00A72298" w:rsidP="00A72298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A72298" w:rsidRPr="007E7355" w14:paraId="4AE3251A" w14:textId="77777777" w:rsidTr="004345A8">
        <w:trPr>
          <w:trHeight w:val="308"/>
        </w:trPr>
        <w:tc>
          <w:tcPr>
            <w:tcW w:w="5947" w:type="dxa"/>
            <w:vMerge/>
          </w:tcPr>
          <w:p w14:paraId="0CFB15A0" w14:textId="268DA6EA" w:rsidR="00A72298" w:rsidRPr="007E7355" w:rsidRDefault="00A72298" w:rsidP="00A72298">
            <w:pPr>
              <w:pStyle w:val="TableParagraph"/>
              <w:spacing w:line="247" w:lineRule="exact"/>
              <w:ind w:left="107" w:right="5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17796635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2752B2E2" w14:textId="75CDB858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2AA54159" w14:textId="30196668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20C8C47B" w14:textId="0A9E4B69" w:rsidR="00A72298" w:rsidRPr="007E7355" w:rsidRDefault="00A72298" w:rsidP="00A72298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512671A8" w14:textId="377E3A27" w:rsidR="00A72298" w:rsidRPr="007E7355" w:rsidRDefault="00A72298" w:rsidP="00A72298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A72298" w:rsidRPr="007E7355" w14:paraId="168E65E8" w14:textId="77777777" w:rsidTr="00432759">
        <w:trPr>
          <w:trHeight w:val="308"/>
        </w:trPr>
        <w:tc>
          <w:tcPr>
            <w:tcW w:w="5947" w:type="dxa"/>
            <w:vMerge/>
          </w:tcPr>
          <w:p w14:paraId="071345F1" w14:textId="50DB9335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096EECD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7F7FE597" w14:textId="421A7A47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6897BFA0" w14:textId="21AA289D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tcBorders>
              <w:bottom w:val="nil"/>
            </w:tcBorders>
            <w:shd w:val="clear" w:color="auto" w:fill="8BC6EB"/>
          </w:tcPr>
          <w:p w14:paraId="209F3B03" w14:textId="497BB0DB" w:rsidR="00A72298" w:rsidRPr="007E7355" w:rsidRDefault="00A72298" w:rsidP="00A72298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17A7AC6C" w14:textId="55EE5CDA" w:rsidR="00A72298" w:rsidRPr="007E7355" w:rsidRDefault="00A72298" w:rsidP="00A72298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A72298" w:rsidRPr="007E7355" w14:paraId="5059CC79" w14:textId="77777777" w:rsidTr="00432759">
        <w:trPr>
          <w:trHeight w:val="309"/>
        </w:trPr>
        <w:tc>
          <w:tcPr>
            <w:tcW w:w="5947" w:type="dxa"/>
            <w:vMerge/>
          </w:tcPr>
          <w:p w14:paraId="6FE8315F" w14:textId="4F4698CA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39BAFD4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559358B2" w14:textId="45F949B0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10BE7E95" w14:textId="129D81BF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770ACC6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tcBorders>
              <w:bottom w:val="nil"/>
            </w:tcBorders>
            <w:shd w:val="clear" w:color="auto" w:fill="5DB0E4"/>
          </w:tcPr>
          <w:p w14:paraId="7450870C" w14:textId="4E6C9B33" w:rsidR="00A72298" w:rsidRPr="007E7355" w:rsidRDefault="00A72298" w:rsidP="00A72298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A72298" w:rsidRPr="007E7355" w14:paraId="18D913E8" w14:textId="77777777" w:rsidTr="00432759">
        <w:trPr>
          <w:trHeight w:val="308"/>
        </w:trPr>
        <w:tc>
          <w:tcPr>
            <w:tcW w:w="5947" w:type="dxa"/>
            <w:vMerge/>
          </w:tcPr>
          <w:p w14:paraId="20061434" w14:textId="407BC95B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2441C4F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0A2EFD4C" w14:textId="17C36A8C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tcBorders>
              <w:bottom w:val="nil"/>
            </w:tcBorders>
            <w:shd w:val="clear" w:color="auto" w:fill="B8DCF0"/>
          </w:tcPr>
          <w:p w14:paraId="47B808DA" w14:textId="3CE19751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7A386E88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  <w:bottom w:val="nil"/>
            </w:tcBorders>
            <w:shd w:val="clear" w:color="auto" w:fill="5DB0E4"/>
          </w:tcPr>
          <w:p w14:paraId="61F5415A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36DCFD2B" w14:textId="77777777" w:rsidTr="00432759">
        <w:trPr>
          <w:trHeight w:val="308"/>
        </w:trPr>
        <w:tc>
          <w:tcPr>
            <w:tcW w:w="5947" w:type="dxa"/>
            <w:vMerge/>
          </w:tcPr>
          <w:p w14:paraId="5ADD6892" w14:textId="02AEA676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7B01993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075F5CE0" w14:textId="63E85211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tcBorders>
              <w:top w:val="nil"/>
              <w:bottom w:val="nil"/>
            </w:tcBorders>
            <w:shd w:val="clear" w:color="auto" w:fill="B8DCF0"/>
          </w:tcPr>
          <w:p w14:paraId="707AAFF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2DBCEE6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  <w:bottom w:val="nil"/>
            </w:tcBorders>
            <w:shd w:val="clear" w:color="auto" w:fill="5DB0E4"/>
          </w:tcPr>
          <w:p w14:paraId="4413638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269661C6" w14:textId="77777777" w:rsidTr="00432759">
        <w:trPr>
          <w:trHeight w:val="309"/>
        </w:trPr>
        <w:tc>
          <w:tcPr>
            <w:tcW w:w="5947" w:type="dxa"/>
            <w:vMerge/>
          </w:tcPr>
          <w:p w14:paraId="56E92207" w14:textId="14FA923D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48CB445A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tcBorders>
              <w:bottom w:val="nil"/>
            </w:tcBorders>
            <w:shd w:val="clear" w:color="auto" w:fill="D2E8F6"/>
          </w:tcPr>
          <w:p w14:paraId="390A1A6B" w14:textId="11788E74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tcBorders>
              <w:top w:val="nil"/>
              <w:bottom w:val="nil"/>
            </w:tcBorders>
            <w:shd w:val="clear" w:color="auto" w:fill="B8DCF0"/>
          </w:tcPr>
          <w:p w14:paraId="53A46006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6404A84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  <w:bottom w:val="nil"/>
            </w:tcBorders>
            <w:shd w:val="clear" w:color="auto" w:fill="5DB0E4"/>
          </w:tcPr>
          <w:p w14:paraId="21B7E34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24FFDCE0" w14:textId="77777777" w:rsidTr="008919F8">
        <w:trPr>
          <w:trHeight w:val="70"/>
        </w:trPr>
        <w:tc>
          <w:tcPr>
            <w:tcW w:w="5947" w:type="dxa"/>
            <w:vMerge/>
            <w:tcBorders>
              <w:bottom w:val="nil"/>
            </w:tcBorders>
          </w:tcPr>
          <w:p w14:paraId="7231BA00" w14:textId="5DF9A07B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</w:tcBorders>
            <w:shd w:val="clear" w:color="auto" w:fill="E6F1F9"/>
          </w:tcPr>
          <w:p w14:paraId="78B9805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tcBorders>
              <w:top w:val="nil"/>
            </w:tcBorders>
            <w:shd w:val="clear" w:color="auto" w:fill="D2E8F6"/>
          </w:tcPr>
          <w:p w14:paraId="7F7E856A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tcBorders>
              <w:top w:val="nil"/>
            </w:tcBorders>
            <w:shd w:val="clear" w:color="auto" w:fill="B8DCF0"/>
          </w:tcPr>
          <w:p w14:paraId="33D129A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</w:tcBorders>
            <w:shd w:val="clear" w:color="auto" w:fill="8BC6EB"/>
          </w:tcPr>
          <w:p w14:paraId="7A38703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</w:tcBorders>
            <w:shd w:val="clear" w:color="auto" w:fill="5DB0E4"/>
          </w:tcPr>
          <w:p w14:paraId="6234F74B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1914B3EA" w14:textId="77777777" w:rsidTr="00A068E2">
        <w:trPr>
          <w:trHeight w:val="3964"/>
        </w:trPr>
        <w:tc>
          <w:tcPr>
            <w:tcW w:w="5947" w:type="dxa"/>
            <w:tcBorders>
              <w:top w:val="nil"/>
            </w:tcBorders>
          </w:tcPr>
          <w:p w14:paraId="06C9550B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30" w:type="dxa"/>
            <w:gridSpan w:val="5"/>
            <w:shd w:val="clear" w:color="auto" w:fill="A4D2EC"/>
          </w:tcPr>
          <w:p w14:paraId="407E8BBD" w14:textId="14F223B4" w:rsidR="005E79FC" w:rsidRPr="005E79FC" w:rsidRDefault="005E79FC" w:rsidP="005E79FC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02B59B2" w14:textId="77777777" w:rsidR="008919F8" w:rsidRPr="00BB7BE1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AKT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ket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*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karma eğiti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) </w:t>
            </w:r>
          </w:p>
          <w:p w14:paraId="2F8D416A" w14:textId="77777777" w:rsidR="008919F8" w:rsidRPr="00BB7BE1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Öğrenci iş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edis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sle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iş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j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j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andığı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* </w:t>
            </w:r>
          </w:p>
          <w:p w14:paraId="6E1E01DF" w14:textId="77777777" w:rsidR="008919F8" w:rsidRPr="00BB7BE1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İş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mel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edi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ransf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nmas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ç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205B90FC" w14:textId="73F0FCCB" w:rsidR="008919F8" w:rsidRPr="00BB7BE1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öğrenci İş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n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irlenmes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öğrenc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ağlandığ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53DE3E2" w14:textId="77777777" w:rsidR="008919F8" w:rsidRPr="00BB7BE1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>Diploma Eki</w:t>
            </w:r>
          </w:p>
          <w:p w14:paraId="222086D9" w14:textId="101A486F" w:rsidR="008919F8" w:rsidRPr="00BB7BE1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İş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mel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edi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bildirim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nc</w:t>
            </w:r>
            <w:r w:rsidR="00B2188F" w:rsidRPr="00BB7BE1">
              <w:rPr>
                <w:rFonts w:ascii="Hurme Geometric Sans 1" w:hAnsi="Hurme Geometric Sans 1"/>
                <w:i/>
                <w:sz w:val="20"/>
              </w:rPr>
              <w:t>ellendiğine</w:t>
            </w:r>
            <w:proofErr w:type="spellEnd"/>
            <w:r w:rsidR="00B2188F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2188F"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="00B2188F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2188F"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="00B2188F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C71F17A" w14:textId="00E25139" w:rsidR="008919F8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0552B6CD" w14:textId="77777777" w:rsidR="00FF5FDA" w:rsidRPr="00BB7BE1" w:rsidRDefault="00FF5FDA" w:rsidP="00FF5FDA">
            <w:pPr>
              <w:pStyle w:val="TableParagraph"/>
              <w:tabs>
                <w:tab w:val="left" w:pos="892"/>
                <w:tab w:val="left" w:pos="893"/>
              </w:tabs>
              <w:spacing w:before="42"/>
              <w:ind w:left="892"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</w:p>
          <w:p w14:paraId="66EFD03D" w14:textId="6B11D706" w:rsidR="002B721E" w:rsidRPr="005E79FC" w:rsidRDefault="008919F8" w:rsidP="008919F8">
            <w:pPr>
              <w:pStyle w:val="TableParagraph"/>
              <w:tabs>
                <w:tab w:val="left" w:pos="892"/>
                <w:tab w:val="left" w:pos="893"/>
              </w:tabs>
              <w:spacing w:before="42"/>
              <w:ind w:left="531"/>
              <w:jc w:val="both"/>
              <w:rPr>
                <w:rFonts w:ascii="Hurme Geometric Sans 1" w:hAnsi="Hurme Geometric Sans 1"/>
                <w:i/>
              </w:rPr>
            </w:pPr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* 2015 AKTS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ullanıcı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ılavuzu’ndak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anahta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prensipler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taşımalıdı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. </w:t>
            </w:r>
          </w:p>
        </w:tc>
      </w:tr>
    </w:tbl>
    <w:p w14:paraId="1B53E603" w14:textId="77777777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635A636A" w14:textId="77777777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53F11E73" w14:textId="77777777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3B055E4B" w14:textId="77777777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752ACE6C" w14:textId="77777777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1121D0F1" w14:textId="572CB3CC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68FA73D8" w14:textId="77777777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1CFB578D" w14:textId="66DEF6CD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51"/>
          <w:footerReference w:type="default" r:id="rId52"/>
          <w:pgSz w:w="16840" w:h="11910" w:orient="landscape"/>
          <w:pgMar w:top="600" w:right="160" w:bottom="840" w:left="180" w:header="0" w:footer="652" w:gutter="0"/>
          <w:cols w:space="708"/>
        </w:sect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501AB08B" wp14:editId="2E0FACA3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9" name="Metin Kutusu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9A5DBE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3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1AB08B" id="Metin Kutusu 29" o:spid="_x0000_s1046" type="#_x0000_t202" style="position:absolute;margin-left:493.3pt;margin-top:67.1pt;width:12.25pt;height:12pt;z-index:-251632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" filled="f" stroked="f">
                <v:textbox inset="0,0,0,0">
                  <w:txbxContent>
                    <w:p w14:paraId="719A5DBE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3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2260CB2" w14:textId="4596EB30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4A797BF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7B7DA16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4BAD03C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2ABC4D7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441B190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8D91C76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D8C95AF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EAD8ABC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432A6C3" w14:textId="653A203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1F3874D" w14:textId="060C7B3E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7E0BC10" w14:textId="739B70A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D3E85E6" w14:textId="52A39581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8AB649B" w14:textId="123F79F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8376CB3" w14:textId="7151D2AF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47"/>
        <w:gridCol w:w="2054"/>
        <w:gridCol w:w="2200"/>
        <w:gridCol w:w="1773"/>
        <w:gridCol w:w="2150"/>
        <w:gridCol w:w="1953"/>
      </w:tblGrid>
      <w:tr w:rsidR="005D560E" w:rsidRPr="007E7355" w14:paraId="20E21DBB" w14:textId="77777777" w:rsidTr="0010308A">
        <w:trPr>
          <w:trHeight w:val="393"/>
        </w:trPr>
        <w:tc>
          <w:tcPr>
            <w:tcW w:w="16077" w:type="dxa"/>
            <w:gridSpan w:val="6"/>
            <w:shd w:val="clear" w:color="auto" w:fill="A4D2EC"/>
          </w:tcPr>
          <w:p w14:paraId="23AC37B7" w14:textId="77777777" w:rsidR="005D560E" w:rsidRPr="007E7355" w:rsidRDefault="005D560E" w:rsidP="0010308A">
            <w:pPr>
              <w:pStyle w:val="TableParagraph"/>
              <w:spacing w:line="319" w:lineRule="exact"/>
              <w:ind w:right="90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B. EĞİTİM ve ÖĞRETİM</w:t>
            </w:r>
          </w:p>
        </w:tc>
      </w:tr>
      <w:tr w:rsidR="005D560E" w:rsidRPr="007E7355" w14:paraId="6B3AE630" w14:textId="77777777" w:rsidTr="0010308A">
        <w:trPr>
          <w:trHeight w:val="437"/>
        </w:trPr>
        <w:tc>
          <w:tcPr>
            <w:tcW w:w="16077" w:type="dxa"/>
            <w:gridSpan w:val="6"/>
            <w:shd w:val="clear" w:color="auto" w:fill="A4D2EC"/>
          </w:tcPr>
          <w:p w14:paraId="1D9B55E5" w14:textId="77777777" w:rsidR="005D560E" w:rsidRPr="007E7355" w:rsidRDefault="005D560E" w:rsidP="0010308A">
            <w:pPr>
              <w:pStyle w:val="TableParagraph"/>
              <w:spacing w:line="259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1. </w:t>
            </w:r>
            <w:r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ve </w:t>
            </w:r>
            <w:proofErr w:type="spellStart"/>
            <w:r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5D560E" w:rsidRPr="007E7355" w14:paraId="60F8C6CD" w14:textId="77777777" w:rsidTr="0010308A">
        <w:trPr>
          <w:trHeight w:val="280"/>
        </w:trPr>
        <w:tc>
          <w:tcPr>
            <w:tcW w:w="5947" w:type="dxa"/>
            <w:shd w:val="clear" w:color="auto" w:fill="A4D2EC"/>
          </w:tcPr>
          <w:p w14:paraId="4D9DC1E3" w14:textId="77777777" w:rsidR="005D560E" w:rsidRPr="007E7355" w:rsidRDefault="005D560E" w:rsidP="0010308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54" w:type="dxa"/>
            <w:shd w:val="clear" w:color="auto" w:fill="A4D2EC"/>
          </w:tcPr>
          <w:p w14:paraId="38240472" w14:textId="77777777" w:rsidR="005D560E" w:rsidRPr="007E7355" w:rsidRDefault="005D560E" w:rsidP="0010308A">
            <w:pPr>
              <w:pStyle w:val="TableParagraph"/>
              <w:spacing w:line="259" w:lineRule="exact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00" w:type="dxa"/>
            <w:shd w:val="clear" w:color="auto" w:fill="A4D2EC"/>
          </w:tcPr>
          <w:p w14:paraId="58CB613B" w14:textId="77777777" w:rsidR="005D560E" w:rsidRPr="007E7355" w:rsidRDefault="005D560E" w:rsidP="0010308A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773" w:type="dxa"/>
            <w:shd w:val="clear" w:color="auto" w:fill="A4D2EC"/>
          </w:tcPr>
          <w:p w14:paraId="0D5DE9C8" w14:textId="77777777" w:rsidR="005D560E" w:rsidRPr="007E7355" w:rsidRDefault="005D560E" w:rsidP="0010308A">
            <w:pPr>
              <w:pStyle w:val="TableParagraph"/>
              <w:spacing w:line="259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50" w:type="dxa"/>
            <w:shd w:val="clear" w:color="auto" w:fill="A4D2EC"/>
          </w:tcPr>
          <w:p w14:paraId="66DE4CDC" w14:textId="77777777" w:rsidR="005D560E" w:rsidRPr="007E7355" w:rsidRDefault="005D560E" w:rsidP="0010308A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53" w:type="dxa"/>
            <w:shd w:val="clear" w:color="auto" w:fill="A4D2EC"/>
          </w:tcPr>
          <w:p w14:paraId="79377E64" w14:textId="77777777" w:rsidR="005D560E" w:rsidRPr="007E7355" w:rsidRDefault="005D560E" w:rsidP="0010308A">
            <w:pPr>
              <w:pStyle w:val="TableParagraph"/>
              <w:spacing w:line="259" w:lineRule="exact"/>
              <w:ind w:left="1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CF47ED" w:rsidRPr="007E7355" w14:paraId="50A0A8A4" w14:textId="77777777" w:rsidTr="0010308A">
        <w:trPr>
          <w:trHeight w:val="309"/>
        </w:trPr>
        <w:tc>
          <w:tcPr>
            <w:tcW w:w="5947" w:type="dxa"/>
            <w:tcBorders>
              <w:bottom w:val="nil"/>
            </w:tcBorders>
          </w:tcPr>
          <w:p w14:paraId="42EF85B5" w14:textId="77777777" w:rsidR="00CF47ED" w:rsidRPr="007E7355" w:rsidRDefault="00CF47ED" w:rsidP="00CF47ED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bottom w:val="nil"/>
            </w:tcBorders>
            <w:shd w:val="clear" w:color="auto" w:fill="E6F1F9"/>
          </w:tcPr>
          <w:p w14:paraId="79E9456B" w14:textId="3A72D53C" w:rsidR="00CF47ED" w:rsidRPr="007E7355" w:rsidRDefault="00CF47ED" w:rsidP="00CF47ED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r w:rsidRPr="00CF47ED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CF47ED">
              <w:rPr>
                <w:rFonts w:ascii="Hurme Geometric Sans 1" w:hAnsi="Hurme Geometric Sans 1"/>
              </w:rPr>
              <w:t>çıktıların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z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CF47ED">
              <w:rPr>
                <w:rFonts w:ascii="Hurme Geometric Sans 1" w:hAnsi="Hurme Geometric Sans 1"/>
              </w:rPr>
              <w:t>güncel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lişki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mekanizma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bulunmamaktadır</w:t>
            </w:r>
            <w:proofErr w:type="spellEnd"/>
            <w:r w:rsidRPr="00CF47E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00" w:type="dxa"/>
            <w:vMerge w:val="restart"/>
            <w:shd w:val="clear" w:color="auto" w:fill="D2E8F6"/>
          </w:tcPr>
          <w:p w14:paraId="051923D1" w14:textId="42173354" w:rsidR="00CF47ED" w:rsidRPr="007E7355" w:rsidRDefault="00CF47ED" w:rsidP="00CF47ED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r w:rsidRPr="00CF47ED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CF47ED">
              <w:rPr>
                <w:rFonts w:ascii="Hurme Geometric Sans 1" w:hAnsi="Hurme Geometric Sans 1"/>
              </w:rPr>
              <w:t>çıktıların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z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CF47ED">
              <w:rPr>
                <w:rFonts w:ascii="Hurme Geometric Sans 1" w:hAnsi="Hurme Geometric Sans 1"/>
              </w:rPr>
              <w:t>güncel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lişki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periyot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CF47ED">
              <w:rPr>
                <w:rFonts w:ascii="Hurme Geometric Sans 1" w:hAnsi="Hurme Geometric Sans 1"/>
              </w:rPr>
              <w:t>ilk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CF47ED">
              <w:rPr>
                <w:rFonts w:ascii="Hurme Geometric Sans 1" w:hAnsi="Hurme Geometric Sans 1"/>
              </w:rPr>
              <w:t>kural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CF47ED">
              <w:rPr>
                <w:rFonts w:ascii="Hurme Geometric Sans 1" w:hAnsi="Hurme Geometric Sans 1"/>
              </w:rPr>
              <w:t>göstergeler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oluşturulmuştur</w:t>
            </w:r>
            <w:proofErr w:type="spellEnd"/>
            <w:r w:rsidRPr="00CF47E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73" w:type="dxa"/>
            <w:vMerge w:val="restart"/>
            <w:shd w:val="clear" w:color="auto" w:fill="B8DCF0"/>
          </w:tcPr>
          <w:p w14:paraId="3195BE20" w14:textId="4C17BE4B" w:rsidR="00CF47ED" w:rsidRPr="007E7355" w:rsidRDefault="00CF47ED" w:rsidP="00CF47ED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CF47ED">
              <w:rPr>
                <w:rFonts w:ascii="Hurme Geometric Sans 1" w:hAnsi="Hurme Geometric Sans 1"/>
              </w:rPr>
              <w:t>Programlar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enelind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program </w:t>
            </w:r>
            <w:proofErr w:type="spellStart"/>
            <w:r w:rsidRPr="00CF47ED">
              <w:rPr>
                <w:rFonts w:ascii="Hurme Geometric Sans 1" w:hAnsi="Hurme Geometric Sans 1"/>
              </w:rPr>
              <w:t>çıktıların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z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CF47ED">
              <w:rPr>
                <w:rFonts w:ascii="Hurme Geometric Sans 1" w:hAnsi="Hurme Geometric Sans 1"/>
              </w:rPr>
              <w:t>güncel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lişki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mekanizmalar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şletilmektedir</w:t>
            </w:r>
            <w:proofErr w:type="spellEnd"/>
            <w:r w:rsidRPr="00CF47E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0" w:type="dxa"/>
            <w:vMerge w:val="restart"/>
            <w:shd w:val="clear" w:color="auto" w:fill="8BC6EB"/>
          </w:tcPr>
          <w:p w14:paraId="450F3298" w14:textId="17EACAD6" w:rsidR="00CF47ED" w:rsidRPr="007E7355" w:rsidRDefault="00CF47ED" w:rsidP="00CF47ED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r w:rsidRPr="00CF47ED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CF47ED">
              <w:rPr>
                <w:rFonts w:ascii="Hurme Geometric Sans 1" w:hAnsi="Hurme Geometric Sans 1"/>
              </w:rPr>
              <w:t>çıktıları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bu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mekanizmalar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l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zlenmekt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CF47ED">
              <w:rPr>
                <w:rFonts w:ascii="Hurme Geometric Sans 1" w:hAnsi="Hurme Geometric Sans 1"/>
              </w:rPr>
              <w:t>ilgili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paydaşlar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örüşleri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Pr="00CF47ED">
              <w:rPr>
                <w:rFonts w:ascii="Hurme Geometric Sans 1" w:hAnsi="Hurme Geometric Sans 1"/>
              </w:rPr>
              <w:t>alınarak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üncellenmektedir</w:t>
            </w:r>
            <w:proofErr w:type="spellEnd"/>
            <w:r w:rsidRPr="00CF47E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3" w:type="dxa"/>
            <w:vMerge w:val="restart"/>
            <w:shd w:val="clear" w:color="auto" w:fill="5DB0E4"/>
          </w:tcPr>
          <w:p w14:paraId="7314D432" w14:textId="77777777" w:rsidR="00CF47ED" w:rsidRPr="007E7355" w:rsidRDefault="00CF47ED" w:rsidP="00CF47ED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011D8059" w14:textId="77777777" w:rsidR="00CF47ED" w:rsidRPr="007E7355" w:rsidRDefault="00CF47ED" w:rsidP="00CF47ED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63D1854F" w14:textId="77777777" w:rsidR="00CF47ED" w:rsidRPr="007E7355" w:rsidRDefault="00CF47ED" w:rsidP="00CF47ED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77F423A1" w14:textId="77777777" w:rsidR="00CF47ED" w:rsidRPr="007E7355" w:rsidRDefault="00CF47ED" w:rsidP="00CF47ED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6C07CD6C" w14:textId="77777777" w:rsidR="00CF47ED" w:rsidRPr="007E7355" w:rsidRDefault="00CF47ED" w:rsidP="00CF47ED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260A4D8" w14:textId="77777777" w:rsidR="00CF47ED" w:rsidRPr="007E7355" w:rsidRDefault="00CF47ED" w:rsidP="00CF47ED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CF47ED" w:rsidRPr="007E7355" w14:paraId="262A05C5" w14:textId="77777777" w:rsidTr="0010308A">
        <w:trPr>
          <w:trHeight w:val="308"/>
        </w:trPr>
        <w:tc>
          <w:tcPr>
            <w:tcW w:w="5947" w:type="dxa"/>
            <w:tcBorders>
              <w:top w:val="nil"/>
              <w:bottom w:val="nil"/>
            </w:tcBorders>
          </w:tcPr>
          <w:p w14:paraId="3E7281EF" w14:textId="7C5B3233" w:rsidR="00CF47ED" w:rsidRPr="00DE5B59" w:rsidRDefault="00CF47ED" w:rsidP="00CF47ED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  <w:b/>
              </w:rPr>
            </w:pPr>
            <w:r w:rsidRPr="00DE5B59">
              <w:rPr>
                <w:rFonts w:ascii="Hurme Geometric Sans 1" w:hAnsi="Hurme Geometric Sans 1"/>
                <w:b/>
                <w:u w:val="single"/>
              </w:rPr>
              <w:t>B.1.</w:t>
            </w:r>
            <w:r>
              <w:rPr>
                <w:rFonts w:ascii="Hurme Geometric Sans 1" w:hAnsi="Hurme Geometric Sans 1"/>
                <w:b/>
                <w:u w:val="single"/>
              </w:rPr>
              <w:t>5</w:t>
            </w: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. </w:t>
            </w:r>
            <w:proofErr w:type="spellStart"/>
            <w:r w:rsidRPr="005D560E">
              <w:rPr>
                <w:rFonts w:ascii="Hurme Geometric Sans 1" w:hAnsi="Hurme Geometric Sans 1"/>
                <w:b/>
                <w:u w:val="single"/>
              </w:rPr>
              <w:t>Programların</w:t>
            </w:r>
            <w:proofErr w:type="spellEnd"/>
            <w:r w:rsidRPr="005D560E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5D560E">
              <w:rPr>
                <w:rFonts w:ascii="Hurme Geometric Sans 1" w:hAnsi="Hurme Geometric Sans 1"/>
                <w:b/>
                <w:u w:val="single"/>
              </w:rPr>
              <w:t>izlenmesi</w:t>
            </w:r>
            <w:proofErr w:type="spellEnd"/>
            <w:r w:rsidRPr="005D560E">
              <w:rPr>
                <w:rFonts w:ascii="Hurme Geometric Sans 1" w:hAnsi="Hurme Geometric Sans 1"/>
                <w:b/>
                <w:u w:val="single"/>
              </w:rPr>
              <w:t xml:space="preserve"> ve </w:t>
            </w:r>
            <w:proofErr w:type="spellStart"/>
            <w:r w:rsidRPr="005D560E">
              <w:rPr>
                <w:rFonts w:ascii="Hurme Geometric Sans 1" w:hAnsi="Hurme Geometric Sans 1"/>
                <w:b/>
                <w:u w:val="single"/>
              </w:rPr>
              <w:t>güncellenmesi</w:t>
            </w:r>
            <w:proofErr w:type="spellEnd"/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49EF7CF3" w14:textId="2E122881" w:rsidR="00CF47ED" w:rsidRPr="007E7355" w:rsidRDefault="00CF47ED" w:rsidP="00CF47ED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039948ED" w14:textId="77777777" w:rsidR="00CF47ED" w:rsidRPr="007E7355" w:rsidRDefault="00CF47ED" w:rsidP="00CF47ED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2A8F6CFD" w14:textId="77777777" w:rsidR="00CF47ED" w:rsidRPr="007E7355" w:rsidRDefault="00CF47ED" w:rsidP="00CF47ED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5B54E4EC" w14:textId="77777777" w:rsidR="00CF47ED" w:rsidRPr="007E7355" w:rsidRDefault="00CF47ED" w:rsidP="00CF47ED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62DF28B8" w14:textId="77777777" w:rsidR="00CF47ED" w:rsidRPr="007E7355" w:rsidRDefault="00CF47ED" w:rsidP="00CF47ED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CF47ED" w:rsidRPr="007E7355" w14:paraId="2659433B" w14:textId="77777777" w:rsidTr="0010308A">
        <w:trPr>
          <w:trHeight w:val="309"/>
        </w:trPr>
        <w:tc>
          <w:tcPr>
            <w:tcW w:w="5947" w:type="dxa"/>
            <w:vMerge w:val="restart"/>
            <w:tcBorders>
              <w:top w:val="nil"/>
            </w:tcBorders>
          </w:tcPr>
          <w:p w14:paraId="6B194C98" w14:textId="77777777" w:rsidR="003E2978" w:rsidRDefault="00CF47ED" w:rsidP="003E2978">
            <w:pPr>
              <w:pStyle w:val="TableParagraph"/>
              <w:spacing w:line="260" w:lineRule="exact"/>
              <w:ind w:left="107" w:right="341"/>
              <w:jc w:val="both"/>
              <w:rPr>
                <w:rFonts w:ascii="Hurme Geometric Sans 1" w:hAnsi="Hurme Geometric Sans 1"/>
              </w:rPr>
            </w:pPr>
            <w:r w:rsidRPr="003E230E">
              <w:rPr>
                <w:rFonts w:ascii="Hurme Geometric Sans 1" w:hAnsi="Hurme Geometric Sans 1"/>
              </w:rPr>
              <w:t xml:space="preserve">Her program ve </w:t>
            </w:r>
            <w:proofErr w:type="spellStart"/>
            <w:r w:rsidRPr="003E230E">
              <w:rPr>
                <w:rFonts w:ascii="Hurme Geometric Sans 1" w:hAnsi="Hurme Geometric Sans 1"/>
              </w:rPr>
              <w:t>ders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çi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3E230E">
              <w:rPr>
                <w:rFonts w:ascii="Hurme Geometric Sans 1" w:hAnsi="Hurme Geometric Sans 1"/>
              </w:rPr>
              <w:t>örgü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uzakta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karma, </w:t>
            </w:r>
            <w:proofErr w:type="spellStart"/>
            <w:r w:rsidRPr="003E230E">
              <w:rPr>
                <w:rFonts w:ascii="Hurme Geometric Sans 1" w:hAnsi="Hurme Geometric Sans 1"/>
              </w:rPr>
              <w:t>açıkta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) program </w:t>
            </w:r>
            <w:proofErr w:type="spellStart"/>
            <w:r w:rsidRPr="003E230E">
              <w:rPr>
                <w:rFonts w:ascii="Hurme Geometric Sans 1" w:hAnsi="Hurme Geometric Sans 1"/>
              </w:rPr>
              <w:t>amaçlarını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3E230E">
              <w:rPr>
                <w:rFonts w:ascii="Hurme Geometric Sans 1" w:hAnsi="Hurme Geometric Sans 1"/>
              </w:rPr>
              <w:t>öğrenm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çıktılarını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zlenmes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planlandığ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şekild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erçekleşmektedi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3E230E">
              <w:rPr>
                <w:rFonts w:ascii="Hurme Geometric Sans 1" w:hAnsi="Hurme Geometric Sans 1"/>
              </w:rPr>
              <w:t>süreci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sleyiş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3E230E">
              <w:rPr>
                <w:rFonts w:ascii="Hurme Geometric Sans 1" w:hAnsi="Hurme Geometric Sans 1"/>
              </w:rPr>
              <w:t>sonuç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paydaşlarla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birlikt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. Eğitim ve öğretim </w:t>
            </w:r>
            <w:proofErr w:type="spellStart"/>
            <w:r w:rsidRPr="003E230E">
              <w:rPr>
                <w:rFonts w:ascii="Hurme Geometric Sans 1" w:hAnsi="Hurme Geometric Sans 1"/>
              </w:rPr>
              <w:t>il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lgil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statistik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östergele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(her </w:t>
            </w:r>
            <w:proofErr w:type="spellStart"/>
            <w:r w:rsidRPr="003E230E">
              <w:rPr>
                <w:rFonts w:ascii="Hurme Geometric Sans 1" w:hAnsi="Hurme Geometric Sans 1"/>
              </w:rPr>
              <w:t>yarıyıl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açıla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dersle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öğrenci </w:t>
            </w:r>
            <w:proofErr w:type="spellStart"/>
            <w:r w:rsidRPr="003E230E">
              <w:rPr>
                <w:rFonts w:ascii="Hurme Geometric Sans 1" w:hAnsi="Hurme Geometric Sans 1"/>
              </w:rPr>
              <w:t>sayı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baş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durum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ger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beslem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onuç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ders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çeşitliliğ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lab </w:t>
            </w:r>
            <w:proofErr w:type="spellStart"/>
            <w:r w:rsidRPr="003E230E">
              <w:rPr>
                <w:rFonts w:ascii="Hurme Geometric Sans 1" w:hAnsi="Hurme Geometric Sans 1"/>
              </w:rPr>
              <w:t>uygulama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ilişk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kesm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ayıları</w:t>
            </w:r>
            <w:proofErr w:type="spellEnd"/>
            <w:r w:rsidRPr="003E230E">
              <w:rPr>
                <w:rFonts w:ascii="Hurme Geometric Sans 1" w:hAnsi="Hurme Geometric Sans 1"/>
              </w:rPr>
              <w:t>/</w:t>
            </w:r>
            <w:proofErr w:type="spellStart"/>
            <w:r w:rsidRPr="003E230E">
              <w:rPr>
                <w:rFonts w:ascii="Hurme Geometric Sans 1" w:hAnsi="Hurme Geometric Sans 1"/>
              </w:rPr>
              <w:t>nedenler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vb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3E230E">
              <w:rPr>
                <w:rFonts w:ascii="Hurme Geometric Sans 1" w:hAnsi="Hurme Geometric Sans 1"/>
              </w:rPr>
              <w:t>periyodik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3E230E">
              <w:rPr>
                <w:rFonts w:ascii="Hurme Geometric Sans 1" w:hAnsi="Hurme Geometric Sans 1"/>
              </w:rPr>
              <w:t>sistematik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şekild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zlenmekt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tartışılmakta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değerlendirilmekt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karşılaştırılmakta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3E230E">
              <w:rPr>
                <w:rFonts w:ascii="Hurme Geometric Sans 1" w:hAnsi="Hurme Geometric Sans 1"/>
              </w:rPr>
              <w:t>kalitel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eğitim </w:t>
            </w:r>
            <w:proofErr w:type="spellStart"/>
            <w:r w:rsidRPr="003E230E">
              <w:rPr>
                <w:rFonts w:ascii="Hurme Geometric Sans 1" w:hAnsi="Hurme Geometric Sans 1"/>
              </w:rPr>
              <w:t>yönündek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elişim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ürdürülmektedi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. </w:t>
            </w:r>
          </w:p>
          <w:p w14:paraId="352C11C3" w14:textId="624779D2" w:rsidR="00CF47ED" w:rsidRPr="007E7355" w:rsidRDefault="00CF47ED" w:rsidP="003E2978">
            <w:pPr>
              <w:pStyle w:val="TableParagraph"/>
              <w:spacing w:line="260" w:lineRule="exact"/>
              <w:ind w:left="107" w:right="341"/>
              <w:jc w:val="both"/>
              <w:rPr>
                <w:rFonts w:ascii="Hurme Geometric Sans 1" w:hAnsi="Hurme Geometric Sans 1"/>
              </w:rPr>
            </w:pPr>
            <w:r w:rsidRPr="003E230E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3E230E">
              <w:rPr>
                <w:rFonts w:ascii="Hurme Geometric Sans 1" w:hAnsi="Hurme Geometric Sans 1"/>
              </w:rPr>
              <w:t>akreditasyonu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planlamas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teşvik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3E230E">
              <w:rPr>
                <w:rFonts w:ascii="Hurme Geometric Sans 1" w:hAnsi="Hurme Geometric Sans 1"/>
              </w:rPr>
              <w:t>uygulamas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ardı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3E230E">
              <w:rPr>
                <w:rFonts w:ascii="Hurme Geometric Sans 1" w:hAnsi="Hurme Geometric Sans 1"/>
              </w:rPr>
              <w:t>kurumu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akreditasyo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tratejis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belirtilmiş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3E230E">
              <w:rPr>
                <w:rFonts w:ascii="Hurme Geometric Sans 1" w:hAnsi="Hurme Geometric Sans 1"/>
              </w:rPr>
              <w:t>sonuç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tartışılmıştı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3E230E">
              <w:rPr>
                <w:rFonts w:ascii="Hurme Geometric Sans 1" w:hAnsi="Hurme Geometric Sans 1"/>
              </w:rPr>
              <w:t>Akreditasyonu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etiriler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iç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kalit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üvenc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sistemine katkısı </w:t>
            </w:r>
            <w:proofErr w:type="spellStart"/>
            <w:r w:rsidRPr="003E230E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3E230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76B22C58" w14:textId="09A8B25C" w:rsidR="00CF47ED" w:rsidRPr="007E7355" w:rsidRDefault="00CF47ED" w:rsidP="00CF47ED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2C5C2940" w14:textId="77777777" w:rsidR="00CF47ED" w:rsidRPr="007E7355" w:rsidRDefault="00CF47ED" w:rsidP="00CF47ED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66A74AB3" w14:textId="77777777" w:rsidR="00CF47ED" w:rsidRPr="007E7355" w:rsidRDefault="00CF47ED" w:rsidP="00CF47ED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3AE995AF" w14:textId="77777777" w:rsidR="00CF47ED" w:rsidRPr="007E7355" w:rsidRDefault="00CF47ED" w:rsidP="00CF47ED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2E20408E" w14:textId="77777777" w:rsidR="00CF47ED" w:rsidRPr="007E7355" w:rsidRDefault="00CF47ED" w:rsidP="00CF47ED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70ACE" w:rsidRPr="007E7355" w14:paraId="1628967D" w14:textId="77777777" w:rsidTr="0010308A">
        <w:trPr>
          <w:trHeight w:val="308"/>
        </w:trPr>
        <w:tc>
          <w:tcPr>
            <w:tcW w:w="5947" w:type="dxa"/>
            <w:vMerge/>
          </w:tcPr>
          <w:p w14:paraId="4974F863" w14:textId="77777777" w:rsidR="00770ACE" w:rsidRPr="007E7355" w:rsidRDefault="00770ACE" w:rsidP="0010308A">
            <w:pPr>
              <w:pStyle w:val="TableParagraph"/>
              <w:spacing w:line="247" w:lineRule="exact"/>
              <w:ind w:left="107" w:right="5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2769D285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21BE0904" w14:textId="77777777" w:rsidR="00770ACE" w:rsidRPr="007E7355" w:rsidRDefault="00770ACE" w:rsidP="0010308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126CA9FC" w14:textId="77777777" w:rsidR="00770ACE" w:rsidRPr="007E7355" w:rsidRDefault="00770ACE" w:rsidP="0010308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6DC1DF9E" w14:textId="77777777" w:rsidR="00770ACE" w:rsidRPr="007E7355" w:rsidRDefault="00770ACE" w:rsidP="0010308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41AC9DA5" w14:textId="77777777" w:rsidR="00770ACE" w:rsidRPr="007E7355" w:rsidRDefault="00770ACE" w:rsidP="0010308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70ACE" w:rsidRPr="007E7355" w14:paraId="01F47C93" w14:textId="77777777" w:rsidTr="0010308A">
        <w:trPr>
          <w:trHeight w:val="308"/>
        </w:trPr>
        <w:tc>
          <w:tcPr>
            <w:tcW w:w="5947" w:type="dxa"/>
            <w:vMerge/>
          </w:tcPr>
          <w:p w14:paraId="2E220131" w14:textId="77777777" w:rsidR="00770ACE" w:rsidRPr="007E7355" w:rsidRDefault="00770ACE" w:rsidP="0010308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69948F16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03423A7A" w14:textId="77777777" w:rsidR="00770ACE" w:rsidRPr="007E7355" w:rsidRDefault="00770ACE" w:rsidP="0010308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1ECA1AFC" w14:textId="77777777" w:rsidR="00770ACE" w:rsidRPr="007E7355" w:rsidRDefault="00770ACE" w:rsidP="0010308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tcBorders>
              <w:bottom w:val="nil"/>
            </w:tcBorders>
            <w:shd w:val="clear" w:color="auto" w:fill="8BC6EB"/>
          </w:tcPr>
          <w:p w14:paraId="4A7A0606" w14:textId="77777777" w:rsidR="00770ACE" w:rsidRPr="007E7355" w:rsidRDefault="00770ACE" w:rsidP="0010308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4645E1CE" w14:textId="77777777" w:rsidR="00770ACE" w:rsidRPr="007E7355" w:rsidRDefault="00770ACE" w:rsidP="0010308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70ACE" w:rsidRPr="007E7355" w14:paraId="6B52A2CD" w14:textId="77777777" w:rsidTr="0010308A">
        <w:trPr>
          <w:trHeight w:val="309"/>
        </w:trPr>
        <w:tc>
          <w:tcPr>
            <w:tcW w:w="5947" w:type="dxa"/>
            <w:vMerge/>
          </w:tcPr>
          <w:p w14:paraId="1B5BB3A0" w14:textId="77777777" w:rsidR="00770ACE" w:rsidRPr="007E7355" w:rsidRDefault="00770ACE" w:rsidP="0010308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2806B8A7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24E699A3" w14:textId="77777777" w:rsidR="00770ACE" w:rsidRPr="007E7355" w:rsidRDefault="00770ACE" w:rsidP="0010308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3DA0DA2E" w14:textId="77777777" w:rsidR="00770ACE" w:rsidRPr="007E7355" w:rsidRDefault="00770ACE" w:rsidP="0010308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5EDEF9FD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tcBorders>
              <w:bottom w:val="nil"/>
            </w:tcBorders>
            <w:shd w:val="clear" w:color="auto" w:fill="5DB0E4"/>
          </w:tcPr>
          <w:p w14:paraId="2B29529A" w14:textId="77777777" w:rsidR="00770ACE" w:rsidRPr="007E7355" w:rsidRDefault="00770ACE" w:rsidP="0010308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70ACE" w:rsidRPr="007E7355" w14:paraId="3B97AB3D" w14:textId="77777777" w:rsidTr="0010308A">
        <w:trPr>
          <w:trHeight w:val="308"/>
        </w:trPr>
        <w:tc>
          <w:tcPr>
            <w:tcW w:w="5947" w:type="dxa"/>
            <w:vMerge/>
          </w:tcPr>
          <w:p w14:paraId="5C3C8FE7" w14:textId="77777777" w:rsidR="00770ACE" w:rsidRPr="007E7355" w:rsidRDefault="00770ACE" w:rsidP="0010308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1A696D75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5998E17E" w14:textId="77777777" w:rsidR="00770ACE" w:rsidRPr="007E7355" w:rsidRDefault="00770ACE" w:rsidP="0010308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tcBorders>
              <w:bottom w:val="nil"/>
            </w:tcBorders>
            <w:shd w:val="clear" w:color="auto" w:fill="B8DCF0"/>
          </w:tcPr>
          <w:p w14:paraId="590F7D42" w14:textId="77777777" w:rsidR="00770ACE" w:rsidRPr="007E7355" w:rsidRDefault="00770ACE" w:rsidP="0010308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424528B0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  <w:bottom w:val="nil"/>
            </w:tcBorders>
            <w:shd w:val="clear" w:color="auto" w:fill="5DB0E4"/>
          </w:tcPr>
          <w:p w14:paraId="7236CE5D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70ACE" w:rsidRPr="007E7355" w14:paraId="3002ACD1" w14:textId="77777777" w:rsidTr="0010308A">
        <w:trPr>
          <w:trHeight w:val="3964"/>
        </w:trPr>
        <w:tc>
          <w:tcPr>
            <w:tcW w:w="5947" w:type="dxa"/>
            <w:vMerge/>
          </w:tcPr>
          <w:p w14:paraId="7716DF5B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30" w:type="dxa"/>
            <w:gridSpan w:val="5"/>
            <w:shd w:val="clear" w:color="auto" w:fill="A4D2EC"/>
          </w:tcPr>
          <w:p w14:paraId="43839EFE" w14:textId="77777777" w:rsidR="00770ACE" w:rsidRPr="005E79FC" w:rsidRDefault="00770ACE" w:rsidP="0010308A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F809DCE" w14:textId="77777777" w:rsidR="00CF47ED" w:rsidRPr="00BB7BE1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ncellen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eriyo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s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n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)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r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g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plan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583A481" w14:textId="3D9EDE68" w:rsidR="00CF47ED" w:rsidRPr="00BB7BE1" w:rsidRDefault="00087370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misyon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vizyon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hedefleri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programlarını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güncellemek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kurduğu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mekanizma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2D49C11" w14:textId="77777777" w:rsidR="00CF47ED" w:rsidRPr="00BB7BE1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ıktı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çısınd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) </w:t>
            </w:r>
          </w:p>
          <w:p w14:paraId="0058B56E" w14:textId="77777777" w:rsidR="00CF47ED" w:rsidRPr="00BB7BE1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ıktı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ılıp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ılmadığı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y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Bilg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) </w:t>
            </w:r>
          </w:p>
          <w:p w14:paraId="1228DB7C" w14:textId="77777777" w:rsidR="00CF47ED" w:rsidRPr="00BB7BE1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mel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lerd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areket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p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74B418D1" w14:textId="77777777" w:rsidR="00CF47ED" w:rsidRPr="00BB7BE1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p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işiklik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on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lendiril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121CF4C" w14:textId="77777777" w:rsidR="00CF47ED" w:rsidRPr="00BB7BE1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maç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ıp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madığ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B9C8E0F" w14:textId="2480E173" w:rsidR="00770ACE" w:rsidRPr="005E79FC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uygulamalarına ilişkin kanıtlar</w:t>
            </w:r>
          </w:p>
        </w:tc>
      </w:tr>
    </w:tbl>
    <w:p w14:paraId="6B0C8499" w14:textId="5A47D9B1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1773BBD" w14:textId="263B6C5F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0B94084" w14:textId="6DECF725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6D23590" w14:textId="395D972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67D6639" w14:textId="23C7807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798DE7A" w14:textId="7E9BC875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9661E0D" w14:textId="1D9BA1C8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69A2CF3" w14:textId="13BB686E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7A20B12" w14:textId="3E8F737A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04DE32B" w14:textId="6710A5E9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4B9CBD1" w14:textId="66CCC12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81BDAA6" w14:textId="3FA00372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8B110E4" w14:textId="3BE1EAE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4FE2F62" w14:textId="066C9FAB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036072A" w14:textId="03BD97E6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B790A87" w14:textId="0D95AAD2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1C70298" w14:textId="0ABB65E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241ED5E" w14:textId="463C18C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A90284C" w14:textId="5766AB72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8CC2B54" w14:textId="6BA6F31B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EC9387C" w14:textId="0888D99F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51163E2" w14:textId="073194A5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420329E" w14:textId="3242A57A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1D2F723" w14:textId="555FCDEF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76C29F5" w14:textId="6B927790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D01CE2A" w14:textId="794F0F06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9005D6D" w14:textId="4E0D0F5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6134AC9" w14:textId="0D28DF5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40D73D5" w14:textId="4321A10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C2C2E22" w14:textId="45F2DA51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0AE3AF5" w14:textId="07188134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2216435" w14:textId="660E278F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8107EC7" w14:textId="3BDC6C5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235FDFC" w14:textId="3C5D69F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6B7E6A6" w14:textId="3818630B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A9C76B0" w14:textId="7F8201AB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987051E" w14:textId="0BDC1D74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6629E8B" w14:textId="60690533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7F9530A" w14:textId="72F3747B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0C88853" w14:textId="28229286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15BE543" w14:textId="4D7724BA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EC8CC95" w14:textId="285D683E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274CC98" w14:textId="75D9B44A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BE66941" w14:textId="1160AB86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4A0DD0A" w14:textId="6A4CACA9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A88BC0B" w14:textId="5A01C76E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14CADFE" w14:textId="45BB9362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811F396" w14:textId="73BAAB4A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B4A2201" w14:textId="46075E66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3BD4753" w14:textId="2F65ED95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45829F8" w14:textId="754EFBD0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21F49FA" w14:textId="3565FFE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517BD34" w14:textId="1AC23DC6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8C88C27" w14:textId="30B588FD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F551D10" w14:textId="3F48CFC5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757940D" w14:textId="25D7AE9C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E526220" w14:textId="198B3C18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0D8D2FBA" w14:textId="7C6C9F39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E2557CC" w14:textId="29A62452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5CC3754" w14:textId="66736DAD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5436FB8" w14:textId="3721D8E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88C22AA" w14:textId="231AA56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049465A" w14:textId="261CB8EC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6EF017D" w14:textId="0A18E464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7FE8AD8" w14:textId="7B217B59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E860156" w14:textId="05EE31C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DF7C070" w14:textId="449E3DD0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05B62617" w14:textId="37DFE572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3721CE2" w14:textId="6BCAD51A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F5E3FD4" w14:textId="3DC38BB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1D4EF2A" w14:textId="30E7CA64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74C37A4" w14:textId="51FF7C3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14C8066" w14:textId="7EE6BB04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4A19338" w14:textId="7599B477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4AD3371" w14:textId="239B336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41060A6" w14:textId="53586C70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0244DE02" w14:textId="2705939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BFD0AA4" w14:textId="558DF1D2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182E0A0" w14:textId="54F0441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0706099" w14:textId="1236A34E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5239305" w14:textId="50CBFCA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CA9A58F" w14:textId="53412C9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0657E423" w14:textId="74D7D94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7B8167F" w14:textId="0C43D08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0A42623" w14:textId="5457C4A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45"/>
        <w:gridCol w:w="2054"/>
        <w:gridCol w:w="2200"/>
        <w:gridCol w:w="1773"/>
        <w:gridCol w:w="2150"/>
        <w:gridCol w:w="1953"/>
        <w:gridCol w:w="6"/>
      </w:tblGrid>
      <w:tr w:rsidR="007F1DEA" w:rsidRPr="007E7355" w14:paraId="3439A692" w14:textId="77777777" w:rsidTr="007F1DEA">
        <w:trPr>
          <w:trHeight w:val="393"/>
        </w:trPr>
        <w:tc>
          <w:tcPr>
            <w:tcW w:w="15881" w:type="dxa"/>
            <w:gridSpan w:val="7"/>
            <w:shd w:val="clear" w:color="auto" w:fill="A4D2EC"/>
          </w:tcPr>
          <w:p w14:paraId="425AE616" w14:textId="77777777" w:rsidR="007F1DEA" w:rsidRPr="007E7355" w:rsidRDefault="007F1DEA" w:rsidP="0010308A">
            <w:pPr>
              <w:pStyle w:val="TableParagraph"/>
              <w:spacing w:line="319" w:lineRule="exact"/>
              <w:ind w:right="90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B. EĞİTİM ve ÖĞRETİM</w:t>
            </w:r>
          </w:p>
        </w:tc>
      </w:tr>
      <w:tr w:rsidR="007F1DEA" w:rsidRPr="007E7355" w14:paraId="0722C978" w14:textId="77777777" w:rsidTr="007F1DEA">
        <w:trPr>
          <w:trHeight w:val="437"/>
        </w:trPr>
        <w:tc>
          <w:tcPr>
            <w:tcW w:w="15881" w:type="dxa"/>
            <w:gridSpan w:val="7"/>
            <w:shd w:val="clear" w:color="auto" w:fill="A4D2EC"/>
          </w:tcPr>
          <w:p w14:paraId="22B7FAF2" w14:textId="77777777" w:rsidR="007F1DEA" w:rsidRPr="007E7355" w:rsidRDefault="007F1DEA" w:rsidP="0010308A">
            <w:pPr>
              <w:pStyle w:val="TableParagraph"/>
              <w:spacing w:line="259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1. </w:t>
            </w:r>
            <w:r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ve </w:t>
            </w:r>
            <w:proofErr w:type="spellStart"/>
            <w:r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7F1DEA" w:rsidRPr="007E7355" w14:paraId="2D003B89" w14:textId="77777777" w:rsidTr="007F1DEA">
        <w:trPr>
          <w:gridAfter w:val="1"/>
          <w:wAfter w:w="6" w:type="dxa"/>
          <w:trHeight w:val="280"/>
        </w:trPr>
        <w:tc>
          <w:tcPr>
            <w:tcW w:w="5745" w:type="dxa"/>
            <w:shd w:val="clear" w:color="auto" w:fill="A4D2EC"/>
          </w:tcPr>
          <w:p w14:paraId="5C97B2DF" w14:textId="77777777" w:rsidR="007F1DEA" w:rsidRPr="007E7355" w:rsidRDefault="007F1DEA" w:rsidP="0010308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54" w:type="dxa"/>
            <w:shd w:val="clear" w:color="auto" w:fill="A4D2EC"/>
          </w:tcPr>
          <w:p w14:paraId="42B5EA48" w14:textId="77777777" w:rsidR="007F1DEA" w:rsidRPr="007E7355" w:rsidRDefault="007F1DEA" w:rsidP="0010308A">
            <w:pPr>
              <w:pStyle w:val="TableParagraph"/>
              <w:spacing w:line="259" w:lineRule="exact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00" w:type="dxa"/>
            <w:shd w:val="clear" w:color="auto" w:fill="A4D2EC"/>
          </w:tcPr>
          <w:p w14:paraId="57E99AC1" w14:textId="77777777" w:rsidR="007F1DEA" w:rsidRPr="007E7355" w:rsidRDefault="007F1DEA" w:rsidP="0010308A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773" w:type="dxa"/>
            <w:shd w:val="clear" w:color="auto" w:fill="A4D2EC"/>
          </w:tcPr>
          <w:p w14:paraId="37E2CCB5" w14:textId="77777777" w:rsidR="007F1DEA" w:rsidRPr="007E7355" w:rsidRDefault="007F1DEA" w:rsidP="0010308A">
            <w:pPr>
              <w:pStyle w:val="TableParagraph"/>
              <w:spacing w:line="259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50" w:type="dxa"/>
            <w:shd w:val="clear" w:color="auto" w:fill="A4D2EC"/>
          </w:tcPr>
          <w:p w14:paraId="12D4197E" w14:textId="77777777" w:rsidR="007F1DEA" w:rsidRPr="007E7355" w:rsidRDefault="007F1DEA" w:rsidP="0010308A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53" w:type="dxa"/>
            <w:shd w:val="clear" w:color="auto" w:fill="A4D2EC"/>
          </w:tcPr>
          <w:p w14:paraId="6DE2B32A" w14:textId="77777777" w:rsidR="007F1DEA" w:rsidRPr="007E7355" w:rsidRDefault="007F1DEA" w:rsidP="0010308A">
            <w:pPr>
              <w:pStyle w:val="TableParagraph"/>
              <w:spacing w:line="259" w:lineRule="exact"/>
              <w:ind w:left="1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7F1DEA" w:rsidRPr="007E7355" w14:paraId="4A62E9E2" w14:textId="77777777" w:rsidTr="007F1DEA">
        <w:trPr>
          <w:gridAfter w:val="1"/>
          <w:wAfter w:w="6" w:type="dxa"/>
          <w:trHeight w:val="309"/>
        </w:trPr>
        <w:tc>
          <w:tcPr>
            <w:tcW w:w="5745" w:type="dxa"/>
            <w:tcBorders>
              <w:bottom w:val="nil"/>
            </w:tcBorders>
          </w:tcPr>
          <w:p w14:paraId="06BE62E1" w14:textId="77777777" w:rsidR="007F1DEA" w:rsidRDefault="007F1DEA" w:rsidP="007F1DEA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  <w:r>
              <w:rPr>
                <w:rFonts w:ascii="Hurme Geometric Sans 1" w:hAnsi="Hurme Geometric Sans 1"/>
                <w:b/>
                <w:u w:val="single"/>
              </w:rPr>
              <w:t xml:space="preserve">  </w:t>
            </w:r>
          </w:p>
          <w:p w14:paraId="56558467" w14:textId="77777777" w:rsidR="007F1DEA" w:rsidRPr="007F1DEA" w:rsidRDefault="007F1DEA" w:rsidP="007F1DEA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0E85A49D" w14:textId="77777777" w:rsidR="007F1DEA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  <w:r w:rsidRPr="007F1DEA">
              <w:rPr>
                <w:rFonts w:ascii="Hurme Geometric Sans 1" w:hAnsi="Hurme Geometric Sans 1"/>
                <w:b/>
              </w:rPr>
              <w:t xml:space="preserve">  </w:t>
            </w:r>
            <w:r w:rsidRPr="00DE5B59">
              <w:rPr>
                <w:rFonts w:ascii="Hurme Geometric Sans 1" w:hAnsi="Hurme Geometric Sans 1"/>
                <w:b/>
                <w:u w:val="single"/>
              </w:rPr>
              <w:t>B.1.</w:t>
            </w:r>
            <w:r>
              <w:rPr>
                <w:rFonts w:ascii="Hurme Geometric Sans 1" w:hAnsi="Hurme Geometric Sans 1"/>
                <w:b/>
                <w:u w:val="single"/>
              </w:rPr>
              <w:t>6</w:t>
            </w: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. </w:t>
            </w:r>
            <w:r w:rsidRPr="007F1DEA">
              <w:rPr>
                <w:rFonts w:ascii="Hurme Geometric Sans 1" w:hAnsi="Hurme Geometric Sans 1"/>
                <w:b/>
                <w:u w:val="single"/>
              </w:rPr>
              <w:t xml:space="preserve">Eğitim ve öğretim </w:t>
            </w:r>
            <w:proofErr w:type="spellStart"/>
            <w:r w:rsidRPr="007F1DEA">
              <w:rPr>
                <w:rFonts w:ascii="Hurme Geometric Sans 1" w:hAnsi="Hurme Geometric Sans 1"/>
                <w:b/>
                <w:u w:val="single"/>
              </w:rPr>
              <w:t>süreçlerinin</w:t>
            </w:r>
            <w:proofErr w:type="spellEnd"/>
            <w:r w:rsidRPr="007F1DEA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</w:p>
          <w:p w14:paraId="466B57CD" w14:textId="77777777" w:rsidR="007F1DEA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  <w:p w14:paraId="7CF8B22F" w14:textId="412E9F6C" w:rsidR="007F1DEA" w:rsidRPr="007E7355" w:rsidRDefault="00BF1922" w:rsidP="008818BC">
            <w:pPr>
              <w:pStyle w:val="TableParagraph"/>
              <w:ind w:left="216" w:right="285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, eğitim ve öğretim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üreçlerin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ütüncül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olarak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önetmek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üzer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organizasyonel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apılanma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8818BC">
              <w:rPr>
                <w:rFonts w:ascii="Hurme Geometric Sans 1" w:hAnsi="Hurme Geometric Sans 1"/>
              </w:rPr>
              <w:t>fakült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eğitim ve öğretim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komisyonu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öğrenm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öğretm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merkez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, vb.),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ilg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öne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istem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uzman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nsan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kaynağına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ahipti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54" w:type="dxa"/>
            <w:tcBorders>
              <w:bottom w:val="nil"/>
            </w:tcBorders>
            <w:shd w:val="clear" w:color="auto" w:fill="E6F1F9"/>
          </w:tcPr>
          <w:p w14:paraId="6BD8B6D9" w14:textId="6C21B506" w:rsidR="007F1DEA" w:rsidRPr="007E7355" w:rsidRDefault="00BF1922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="007F1DEA" w:rsidRPr="007F1DEA">
              <w:rPr>
                <w:rFonts w:ascii="Hurme Geometric Sans 1" w:hAnsi="Hurme Geometric Sans 1"/>
              </w:rPr>
              <w:t xml:space="preserve">eğitim ve öğretim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üreçlerin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ütüncül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olarak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önetmek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üzer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i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iste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ulunmamaktadı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00" w:type="dxa"/>
            <w:vMerge w:val="restart"/>
            <w:shd w:val="clear" w:color="auto" w:fill="D2E8F6"/>
          </w:tcPr>
          <w:p w14:paraId="73EB93BF" w14:textId="7A52121F" w:rsidR="007F1DEA" w:rsidRPr="007E7355" w:rsidRDefault="00BF1922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eğitim ve öğretim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üreçlerin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ütüncül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olarak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önetmek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üzer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iste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lk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kuralla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ulunmaktadı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73" w:type="dxa"/>
            <w:vMerge w:val="restart"/>
            <w:shd w:val="clear" w:color="auto" w:fill="B8DCF0"/>
          </w:tcPr>
          <w:p w14:paraId="2F8FFC66" w14:textId="44A3DB80" w:rsidR="007F1DEA" w:rsidRPr="007E7355" w:rsidRDefault="00BF1922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genelind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eğitim ve öğretim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üreçler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elirlenmiş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lk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kuralara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uygun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önetilmektedi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0" w:type="dxa"/>
            <w:vMerge w:val="restart"/>
            <w:shd w:val="clear" w:color="auto" w:fill="8BC6EB"/>
          </w:tcPr>
          <w:p w14:paraId="41D2B231" w14:textId="79066474" w:rsidR="007F1DEA" w:rsidRPr="007E7355" w:rsidRDefault="00BF1922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eğitim ve öğretim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öne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istemin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lişkin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uygulamala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zlenmekt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zle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onuçlarına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gör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yileştirm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apılmaktadı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3" w:type="dxa"/>
            <w:vMerge w:val="restart"/>
            <w:shd w:val="clear" w:color="auto" w:fill="5DB0E4"/>
          </w:tcPr>
          <w:p w14:paraId="4B0AD32C" w14:textId="77777777" w:rsidR="007F1DEA" w:rsidRPr="007E7355" w:rsidRDefault="007F1DEA" w:rsidP="007F1DEA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95422DC" w14:textId="77777777" w:rsidR="007F1DEA" w:rsidRPr="007E7355" w:rsidRDefault="007F1DEA" w:rsidP="007F1DEA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2BCA56FF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0C783EE5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7C118AE3" w14:textId="77777777" w:rsidR="007F1DEA" w:rsidRPr="007E7355" w:rsidRDefault="007F1DEA" w:rsidP="007F1DEA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480A3368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7F1DEA" w:rsidRPr="007E7355" w14:paraId="6C40A485" w14:textId="77777777" w:rsidTr="007F1DEA">
        <w:trPr>
          <w:gridAfter w:val="1"/>
          <w:wAfter w:w="6" w:type="dxa"/>
          <w:trHeight w:val="308"/>
        </w:trPr>
        <w:tc>
          <w:tcPr>
            <w:tcW w:w="5745" w:type="dxa"/>
            <w:tcBorders>
              <w:top w:val="nil"/>
              <w:bottom w:val="nil"/>
            </w:tcBorders>
          </w:tcPr>
          <w:p w14:paraId="4FB3596B" w14:textId="4A4484B2" w:rsidR="007F1DEA" w:rsidRPr="007F1DEA" w:rsidRDefault="007F1DEA" w:rsidP="007F1DEA">
            <w:pPr>
              <w:pStyle w:val="TableParagraph"/>
              <w:spacing w:line="247" w:lineRule="exact"/>
              <w:rPr>
                <w:rFonts w:ascii="Hurme Geometric Sans 1" w:hAnsi="Hurme Geometric Sans 1"/>
                <w:b/>
                <w:u w:val="single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2E7A414D" w14:textId="77777777" w:rsidR="007F1DEA" w:rsidRPr="007E7355" w:rsidRDefault="007F1DEA" w:rsidP="007F1DE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2328023D" w14:textId="77777777" w:rsidR="007F1DEA" w:rsidRPr="007E7355" w:rsidRDefault="007F1DEA" w:rsidP="007F1DE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50EA9AC7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53409C1C" w14:textId="77777777" w:rsidR="007F1DEA" w:rsidRPr="007E7355" w:rsidRDefault="007F1DEA" w:rsidP="007F1DE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70B1B383" w14:textId="77777777" w:rsidR="007F1DEA" w:rsidRPr="007E7355" w:rsidRDefault="007F1DEA" w:rsidP="007F1DE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F1DEA" w:rsidRPr="007E7355" w14:paraId="1FE6EDA9" w14:textId="77777777" w:rsidTr="007F1DEA">
        <w:trPr>
          <w:gridAfter w:val="1"/>
          <w:wAfter w:w="6" w:type="dxa"/>
          <w:trHeight w:val="309"/>
        </w:trPr>
        <w:tc>
          <w:tcPr>
            <w:tcW w:w="5745" w:type="dxa"/>
            <w:vMerge w:val="restart"/>
            <w:tcBorders>
              <w:top w:val="nil"/>
            </w:tcBorders>
          </w:tcPr>
          <w:p w14:paraId="06F46CF1" w14:textId="3F5B3365" w:rsidR="007F1DEA" w:rsidRPr="007E7355" w:rsidRDefault="007F1DEA" w:rsidP="00BF1922">
            <w:pPr>
              <w:pStyle w:val="TableParagraph"/>
              <w:spacing w:line="260" w:lineRule="exact"/>
              <w:ind w:left="216" w:right="341"/>
              <w:jc w:val="both"/>
              <w:rPr>
                <w:rFonts w:ascii="Hurme Geometric Sans 1" w:hAnsi="Hurme Geometric Sans 1"/>
              </w:rPr>
            </w:pPr>
            <w:r w:rsidRPr="007F1DEA">
              <w:rPr>
                <w:rFonts w:ascii="Hurme Geometric Sans 1" w:hAnsi="Hurme Geometric Sans 1"/>
              </w:rPr>
              <w:t xml:space="preserve">Eğitim ve öğretim </w:t>
            </w:r>
            <w:proofErr w:type="spellStart"/>
            <w:r w:rsidRPr="007F1DEA">
              <w:rPr>
                <w:rFonts w:ascii="Hurme Geometric Sans 1" w:hAnsi="Hurme Geometric Sans 1"/>
              </w:rPr>
              <w:t>süreçler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üst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önetim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koordinasyonunda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ürütülmekt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olup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F1DEA">
              <w:rPr>
                <w:rFonts w:ascii="Hurme Geometric Sans 1" w:hAnsi="Hurme Geometric Sans 1"/>
              </w:rPr>
              <w:t>bu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üreçler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lişk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görev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F1DEA">
              <w:rPr>
                <w:rFonts w:ascii="Hurme Geometric Sans 1" w:hAnsi="Hurme Geometric Sans 1"/>
              </w:rPr>
              <w:t>sorumluluklar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. Eğitim ve öğretim </w:t>
            </w:r>
            <w:proofErr w:type="spellStart"/>
            <w:r w:rsidRPr="007F1DEA">
              <w:rPr>
                <w:rFonts w:ascii="Hurme Geometric Sans 1" w:hAnsi="Hurme Geometric Sans 1"/>
              </w:rPr>
              <w:t>programlarını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tasarlanması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yürütülmes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değerlendirilmes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F1DEA">
              <w:rPr>
                <w:rFonts w:ascii="Hurme Geometric Sans 1" w:hAnsi="Hurme Geometric Sans 1"/>
              </w:rPr>
              <w:t>güncellenmes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faaliyetlerin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lişk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F1922">
              <w:rPr>
                <w:rFonts w:ascii="Hurme Geometric Sans 1" w:hAnsi="Hurme Geometric Sans 1"/>
              </w:rPr>
              <w:t>fakült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genelind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lk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esaslar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l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takv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elirlidir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F1DEA">
              <w:rPr>
                <w:rFonts w:ascii="Hurme Geometric Sans 1" w:hAnsi="Hurme Geometric Sans 1"/>
              </w:rPr>
              <w:t>Programlarda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ğrenm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kazanımı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öğretim </w:t>
            </w:r>
            <w:proofErr w:type="spellStart"/>
            <w:r w:rsidRPr="007F1DEA">
              <w:rPr>
                <w:rFonts w:ascii="Hurme Geometric Sans 1" w:hAnsi="Hurme Geometric Sans 1"/>
              </w:rPr>
              <w:t>programı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F1DEA">
              <w:rPr>
                <w:rFonts w:ascii="Hurme Geometric Sans 1" w:hAnsi="Hurme Geometric Sans 1"/>
              </w:rPr>
              <w:t>müfredat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), eğitim </w:t>
            </w:r>
            <w:proofErr w:type="spellStart"/>
            <w:r w:rsidRPr="007F1DEA">
              <w:rPr>
                <w:rFonts w:ascii="Hurme Geometric Sans 1" w:hAnsi="Hurme Geometric Sans 1"/>
              </w:rPr>
              <w:t>hizmetin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rilm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içim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F1DEA">
              <w:rPr>
                <w:rFonts w:ascii="Hurme Geometric Sans 1" w:hAnsi="Hurme Geometric Sans 1"/>
              </w:rPr>
              <w:t>örgü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uzakta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karma, </w:t>
            </w:r>
            <w:proofErr w:type="spellStart"/>
            <w:r w:rsidRPr="007F1DEA">
              <w:rPr>
                <w:rFonts w:ascii="Hurme Geometric Sans 1" w:hAnsi="Hurme Geometric Sans 1"/>
              </w:rPr>
              <w:t>açıkta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), öğretim </w:t>
            </w:r>
            <w:proofErr w:type="spellStart"/>
            <w:r w:rsidRPr="007F1DEA">
              <w:rPr>
                <w:rFonts w:ascii="Hurme Geometric Sans 1" w:hAnsi="Hurme Geometric Sans 1"/>
              </w:rPr>
              <w:t>yöntem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F1DEA">
              <w:rPr>
                <w:rFonts w:ascii="Hurme Geometric Sans 1" w:hAnsi="Hurme Geometric Sans 1"/>
              </w:rPr>
              <w:t>ölçme-değerlendirm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uyumu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F1DEA">
              <w:rPr>
                <w:rFonts w:ascii="Hurme Geometric Sans 1" w:hAnsi="Hurme Geometric Sans 1"/>
              </w:rPr>
              <w:t>tü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u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üreçler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koordinasyonu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üst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ön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tarafından takip </w:t>
            </w:r>
            <w:proofErr w:type="spellStart"/>
            <w:r w:rsidRPr="007F1DEA">
              <w:rPr>
                <w:rFonts w:ascii="Hurme Geometric Sans 1" w:hAnsi="Hurme Geometric Sans 1"/>
              </w:rPr>
              <w:t>edilmektedir</w:t>
            </w:r>
            <w:proofErr w:type="spellEnd"/>
            <w:r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6A041F4F" w14:textId="77777777" w:rsidR="007F1DEA" w:rsidRPr="007E7355" w:rsidRDefault="007F1DEA" w:rsidP="007F1DE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3B31F7A9" w14:textId="77777777" w:rsidR="007F1DEA" w:rsidRPr="007E7355" w:rsidRDefault="007F1DEA" w:rsidP="007F1DE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06F6DFB2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47F06636" w14:textId="77777777" w:rsidR="007F1DEA" w:rsidRPr="007E7355" w:rsidRDefault="007F1DEA" w:rsidP="007F1DE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6C8E0872" w14:textId="77777777" w:rsidR="007F1DEA" w:rsidRPr="007E7355" w:rsidRDefault="007F1DEA" w:rsidP="007F1DE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F1DEA" w:rsidRPr="007E7355" w14:paraId="5E1CA5C1" w14:textId="77777777" w:rsidTr="007F1DEA">
        <w:trPr>
          <w:gridAfter w:val="1"/>
          <w:wAfter w:w="6" w:type="dxa"/>
          <w:trHeight w:val="308"/>
        </w:trPr>
        <w:tc>
          <w:tcPr>
            <w:tcW w:w="5745" w:type="dxa"/>
            <w:vMerge/>
          </w:tcPr>
          <w:p w14:paraId="793823C3" w14:textId="77777777" w:rsidR="007F1DEA" w:rsidRPr="007E7355" w:rsidRDefault="007F1DEA" w:rsidP="007F1DEA">
            <w:pPr>
              <w:pStyle w:val="TableParagraph"/>
              <w:spacing w:line="247" w:lineRule="exact"/>
              <w:ind w:left="107" w:right="5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79C0F8F5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7B1BB86D" w14:textId="77777777" w:rsidR="007F1DEA" w:rsidRPr="007E7355" w:rsidRDefault="007F1DEA" w:rsidP="007F1DE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717F1D50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34947FAC" w14:textId="77777777" w:rsidR="007F1DEA" w:rsidRPr="007E7355" w:rsidRDefault="007F1DEA" w:rsidP="007F1DE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3FF2BBD5" w14:textId="77777777" w:rsidR="007F1DEA" w:rsidRPr="007E7355" w:rsidRDefault="007F1DEA" w:rsidP="007F1DE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F1DEA" w:rsidRPr="007E7355" w14:paraId="6B16DFD7" w14:textId="77777777" w:rsidTr="007F1DEA">
        <w:trPr>
          <w:gridAfter w:val="1"/>
          <w:wAfter w:w="6" w:type="dxa"/>
          <w:trHeight w:val="308"/>
        </w:trPr>
        <w:tc>
          <w:tcPr>
            <w:tcW w:w="5745" w:type="dxa"/>
            <w:vMerge/>
          </w:tcPr>
          <w:p w14:paraId="0C0FD2FB" w14:textId="77777777" w:rsidR="007F1DEA" w:rsidRPr="007E7355" w:rsidRDefault="007F1DEA" w:rsidP="007F1DE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561D8FF2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4728098F" w14:textId="77777777" w:rsidR="007F1DEA" w:rsidRPr="007E7355" w:rsidRDefault="007F1DEA" w:rsidP="007F1DE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66039A33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tcBorders>
              <w:bottom w:val="nil"/>
            </w:tcBorders>
            <w:shd w:val="clear" w:color="auto" w:fill="8BC6EB"/>
          </w:tcPr>
          <w:p w14:paraId="333F7BE8" w14:textId="77777777" w:rsidR="007F1DEA" w:rsidRPr="007E7355" w:rsidRDefault="007F1DEA" w:rsidP="007F1DE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258143E8" w14:textId="77777777" w:rsidR="007F1DEA" w:rsidRPr="007E7355" w:rsidRDefault="007F1DEA" w:rsidP="007F1DE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F1DEA" w:rsidRPr="007E7355" w14:paraId="0A5F899B" w14:textId="77777777" w:rsidTr="007F1DEA">
        <w:trPr>
          <w:gridAfter w:val="1"/>
          <w:wAfter w:w="6" w:type="dxa"/>
          <w:trHeight w:val="309"/>
        </w:trPr>
        <w:tc>
          <w:tcPr>
            <w:tcW w:w="5745" w:type="dxa"/>
            <w:vMerge/>
          </w:tcPr>
          <w:p w14:paraId="67961CA9" w14:textId="77777777" w:rsidR="007F1DEA" w:rsidRPr="007E7355" w:rsidRDefault="007F1DEA" w:rsidP="007F1DE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04D66C6B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310A035D" w14:textId="77777777" w:rsidR="007F1DEA" w:rsidRPr="007E7355" w:rsidRDefault="007F1DEA" w:rsidP="007F1DE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682FCCFE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0CD80DAF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tcBorders>
              <w:bottom w:val="nil"/>
            </w:tcBorders>
            <w:shd w:val="clear" w:color="auto" w:fill="5DB0E4"/>
          </w:tcPr>
          <w:p w14:paraId="5791AB25" w14:textId="77777777" w:rsidR="007F1DEA" w:rsidRPr="007E7355" w:rsidRDefault="007F1DEA" w:rsidP="007F1DE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F1DEA" w:rsidRPr="007E7355" w14:paraId="077E08A3" w14:textId="77777777" w:rsidTr="007F1DEA">
        <w:trPr>
          <w:gridAfter w:val="1"/>
          <w:wAfter w:w="6" w:type="dxa"/>
          <w:trHeight w:val="308"/>
        </w:trPr>
        <w:tc>
          <w:tcPr>
            <w:tcW w:w="5745" w:type="dxa"/>
            <w:vMerge/>
          </w:tcPr>
          <w:p w14:paraId="0E2EA6A6" w14:textId="77777777" w:rsidR="007F1DEA" w:rsidRPr="007E7355" w:rsidRDefault="007F1DEA" w:rsidP="007F1DE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2EBBEFA5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7AE54F66" w14:textId="77777777" w:rsidR="007F1DEA" w:rsidRPr="007E7355" w:rsidRDefault="007F1DEA" w:rsidP="007F1DE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tcBorders>
              <w:bottom w:val="nil"/>
            </w:tcBorders>
            <w:shd w:val="clear" w:color="auto" w:fill="B8DCF0"/>
          </w:tcPr>
          <w:p w14:paraId="4A2400AD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623ADA2B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  <w:bottom w:val="nil"/>
            </w:tcBorders>
            <w:shd w:val="clear" w:color="auto" w:fill="5DB0E4"/>
          </w:tcPr>
          <w:p w14:paraId="06D07DFD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F1DEA" w:rsidRPr="007E7355" w14:paraId="5A2A90A8" w14:textId="77777777" w:rsidTr="007F1DEA">
        <w:trPr>
          <w:gridAfter w:val="1"/>
          <w:wAfter w:w="6" w:type="dxa"/>
          <w:trHeight w:val="2929"/>
        </w:trPr>
        <w:tc>
          <w:tcPr>
            <w:tcW w:w="5745" w:type="dxa"/>
            <w:vMerge/>
          </w:tcPr>
          <w:p w14:paraId="091E11C3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30" w:type="dxa"/>
            <w:gridSpan w:val="5"/>
            <w:shd w:val="clear" w:color="auto" w:fill="A4D2EC"/>
          </w:tcPr>
          <w:p w14:paraId="619C1053" w14:textId="77777777" w:rsidR="007F1DEA" w:rsidRPr="005E79FC" w:rsidRDefault="007F1DEA" w:rsidP="00884EA2">
            <w:pPr>
              <w:pStyle w:val="TableParagraph"/>
              <w:ind w:left="225" w:right="346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182A2661" w14:textId="49FE0CE0" w:rsidR="007F1DEA" w:rsidRPr="00BB7BE1" w:rsidRDefault="007F1DEA" w:rsidP="00884EA2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Eğitim ve öğreti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pılan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iş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kı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şemalaır</w:t>
            </w:r>
            <w:proofErr w:type="spellEnd"/>
          </w:p>
          <w:p w14:paraId="30973DE7" w14:textId="77777777" w:rsidR="007F1DEA" w:rsidRPr="00BB7BE1" w:rsidRDefault="007F1DEA" w:rsidP="00884EA2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Eğitim ve öğreti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lç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ral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kv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538AA1D3" w14:textId="77777777" w:rsidR="007F1DEA" w:rsidRPr="00BB7BE1" w:rsidRDefault="007F1DEA" w:rsidP="00884EA2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2D1B4B3" w14:textId="595957D0" w:rsidR="007F1DEA" w:rsidRPr="00BB7BE1" w:rsidRDefault="007F1DEA" w:rsidP="00884EA2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Eğitim ve öğreti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13BD2469" w14:textId="28489039" w:rsidR="007F1DEA" w:rsidRPr="005E79FC" w:rsidRDefault="007F1DEA" w:rsidP="00884EA2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uygulamalarına ilişkin kanıtlar</w:t>
            </w:r>
          </w:p>
        </w:tc>
      </w:tr>
    </w:tbl>
    <w:p w14:paraId="462161B7" w14:textId="09AE71CA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045010BA" w14:textId="0E9E67D8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E028CC0" w14:textId="72DEA64C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29E97E2" w14:textId="7935B70E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CBC7AE4" w14:textId="05C33866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D57640B" w14:textId="0CA5BC50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D35F306" w14:textId="29B8FC3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8B12F1D" w14:textId="0069308C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E78297F" w14:textId="42DCE7A5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FAF8C7E" w14:textId="7CAD98A8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AC671E6" w14:textId="1A0C4A9E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4973C81" w14:textId="18F9080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4B6460B" w14:textId="7FA9E8BD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4528536" w14:textId="5CCD277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57082BC" w14:textId="0854331A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13926E4" w14:textId="2895C661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4E85101" w14:textId="2F785E11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7BD8FB0" w14:textId="7E3E20C9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07CB4A9" w14:textId="3B2B71C4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0CB832CA" w14:textId="118126E8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2BE5C9D" w14:textId="7BF3ADB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E5BB4D9" w14:textId="2F35B662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AA2A75E" w14:textId="0CFB8BD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93107B5" w14:textId="5901789A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87CA196" w14:textId="504FB1B6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C617221" w14:textId="61641BC0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88984B1" w14:textId="2EB46261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92EE22D" w14:textId="76A7C85D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DBE86D5" w14:textId="31475459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87BB24D" w14:textId="5C73F0E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6ED2827" w14:textId="332A4B64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89B1264" w14:textId="701D891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8209CC2" w14:textId="562A85E2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85F0CEA" w14:textId="317F305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76F6B4C" w14:textId="08744B0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0702915" w14:textId="19E4F208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F25E9DB" w14:textId="6C89654D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E0026CB" w14:textId="16DD2246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C7899E4" w14:textId="79B49E16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1219F2A" w14:textId="21E3DAC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D00AC10" w14:textId="478C3396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5DE48C7" w14:textId="7B9AE151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FC2D742" w14:textId="70C90279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A70D3C4" w14:textId="0578F121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BC73A2F" w14:textId="750FE394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D9AA20B" w14:textId="304774D0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05909EF" w14:textId="32DEDC68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ABA5FAB" w14:textId="4AF4ED73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14635D0" w14:textId="6D8B28A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EA3826F" w14:textId="31CFA83A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1204500" w14:textId="6D8E0E32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09B3940" w14:textId="5DEFF1A3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915EC8E" w14:textId="3920EFEF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FA17054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56936E4" w14:textId="406BBA0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B0FAF50" w14:textId="27EC0895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790B3B0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83FF688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1B27835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4BDE0D1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096A9AA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6E3E33D" w14:textId="5EF7D884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1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29"/>
        <w:gridCol w:w="2155"/>
        <w:gridCol w:w="2153"/>
        <w:gridCol w:w="1851"/>
        <w:gridCol w:w="2132"/>
        <w:gridCol w:w="1914"/>
      </w:tblGrid>
      <w:tr w:rsidR="00A72298" w:rsidRPr="007E7355" w14:paraId="7D50C396" w14:textId="77777777" w:rsidTr="00A068E2">
        <w:trPr>
          <w:trHeight w:val="393"/>
        </w:trPr>
        <w:tc>
          <w:tcPr>
            <w:tcW w:w="16234" w:type="dxa"/>
            <w:gridSpan w:val="6"/>
            <w:shd w:val="clear" w:color="auto" w:fill="A4D2EC"/>
          </w:tcPr>
          <w:p w14:paraId="54F2AFD8" w14:textId="41AA3ABC" w:rsidR="00A72298" w:rsidRPr="007E7355" w:rsidRDefault="00A72298" w:rsidP="00A72298">
            <w:pPr>
              <w:pStyle w:val="TableParagraph"/>
              <w:spacing w:before="6"/>
              <w:ind w:right="96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B. EĞİTİM ve ÖĞRETİM</w:t>
            </w:r>
          </w:p>
        </w:tc>
      </w:tr>
      <w:tr w:rsidR="00A72298" w:rsidRPr="007E7355" w14:paraId="5A028721" w14:textId="77777777" w:rsidTr="00A068E2">
        <w:trPr>
          <w:trHeight w:val="1233"/>
        </w:trPr>
        <w:tc>
          <w:tcPr>
            <w:tcW w:w="16234" w:type="dxa"/>
            <w:gridSpan w:val="6"/>
            <w:shd w:val="clear" w:color="auto" w:fill="A4D2EC"/>
          </w:tcPr>
          <w:p w14:paraId="45447FF4" w14:textId="3BB80C0A" w:rsidR="005E79FC" w:rsidRPr="00884EA2" w:rsidRDefault="00A72298" w:rsidP="00A72298">
            <w:pPr>
              <w:pStyle w:val="TableParagraph"/>
              <w:spacing w:line="310" w:lineRule="exact"/>
              <w:ind w:left="107" w:right="98"/>
              <w:jc w:val="both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2. </w:t>
            </w:r>
            <w:proofErr w:type="spellStart"/>
            <w:r w:rsidR="00884EA2" w:rsidRPr="00884EA2">
              <w:rPr>
                <w:rFonts w:ascii="Hurme Geometric Sans 1" w:hAnsi="Hurme Geometric Sans 1"/>
                <w:b/>
              </w:rPr>
              <w:t>Programların</w:t>
            </w:r>
            <w:proofErr w:type="spellEnd"/>
            <w:r w:rsidR="00884EA2" w:rsidRPr="00884EA2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  <w:b/>
              </w:rPr>
              <w:t>Yürütülmesi</w:t>
            </w:r>
            <w:proofErr w:type="spellEnd"/>
            <w:r w:rsidR="00884EA2" w:rsidRPr="00884EA2">
              <w:rPr>
                <w:rFonts w:ascii="Hurme Geometric Sans 1" w:hAnsi="Hurme Geometric Sans 1"/>
                <w:b/>
              </w:rPr>
              <w:t xml:space="preserve"> </w:t>
            </w:r>
            <w:r w:rsidR="00884EA2">
              <w:rPr>
                <w:rFonts w:ascii="Hurme Geometric Sans 1" w:hAnsi="Hurme Geometric Sans 1"/>
              </w:rPr>
              <w:t>(</w:t>
            </w:r>
            <w:r w:rsidR="00884EA2" w:rsidRPr="00884EA2">
              <w:rPr>
                <w:rFonts w:ascii="Hurme Geometric Sans 1" w:hAnsi="Hurme Geometric Sans 1"/>
              </w:rPr>
              <w:t>Öğ</w:t>
            </w:r>
            <w:r w:rsidR="00884EA2">
              <w:rPr>
                <w:rFonts w:ascii="Hurme Geometric Sans 1" w:hAnsi="Hurme Geometric Sans 1"/>
              </w:rPr>
              <w:t xml:space="preserve">renci </w:t>
            </w:r>
            <w:proofErr w:type="spellStart"/>
            <w:r w:rsidR="00884EA2">
              <w:rPr>
                <w:rFonts w:ascii="Hurme Geometric Sans 1" w:hAnsi="Hurme Geometric Sans 1"/>
              </w:rPr>
              <w:t>Merkezli</w:t>
            </w:r>
            <w:proofErr w:type="spellEnd"/>
            <w:r w:rsid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ğ</w:t>
            </w:r>
            <w:r w:rsidR="00884EA2">
              <w:rPr>
                <w:rFonts w:ascii="Hurme Geometric Sans 1" w:hAnsi="Hurme Geometric Sans 1"/>
              </w:rPr>
              <w:t>renme</w:t>
            </w:r>
            <w:proofErr w:type="spellEnd"/>
            <w:r w:rsid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ğretm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Değerlendirm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>)</w:t>
            </w:r>
          </w:p>
          <w:p w14:paraId="3CF9E63D" w14:textId="5CEE6C5E" w:rsidR="00A72298" w:rsidRPr="00884EA2" w:rsidRDefault="005E79FC" w:rsidP="00707377">
            <w:pPr>
              <w:pStyle w:val="TableParagraph"/>
              <w:spacing w:line="310" w:lineRule="exact"/>
              <w:ind w:left="107" w:right="98"/>
              <w:jc w:val="both"/>
            </w:pPr>
            <w:proofErr w:type="spellStart"/>
            <w:r w:rsidRPr="005E79FC">
              <w:rPr>
                <w:rFonts w:ascii="Hurme Geometric Sans 1" w:hAnsi="Hurme Geometric Sans 1"/>
              </w:rPr>
              <w:t>Fakült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hedeflediğ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nitelikl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mezu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eterliliklerin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ulaşmak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amacıyla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öğrenci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etkinlik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temell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öğretim,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lçm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değerlendirm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öntemlerin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uygulamalıdır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707377">
              <w:rPr>
                <w:rFonts w:ascii="Hurme Geometric Sans 1" w:hAnsi="Hurme Geometric Sans 1"/>
              </w:rPr>
              <w:t>Fakült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, öğrenci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kabuller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, diploma,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derec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diğer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eterlilikleri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tanınması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sertifikalandırılmasına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önelik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açık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kriterler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belirlemel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ncede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tanımlanmış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ila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edilmiş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kuralları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tutarlı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şekild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uygulamalıdır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>.</w:t>
            </w:r>
          </w:p>
        </w:tc>
      </w:tr>
      <w:tr w:rsidR="00A72298" w:rsidRPr="007E7355" w14:paraId="7661A146" w14:textId="77777777" w:rsidTr="00A068E2">
        <w:trPr>
          <w:trHeight w:val="335"/>
        </w:trPr>
        <w:tc>
          <w:tcPr>
            <w:tcW w:w="6029" w:type="dxa"/>
            <w:shd w:val="clear" w:color="auto" w:fill="A4D2EC"/>
          </w:tcPr>
          <w:p w14:paraId="2E06D61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shd w:val="clear" w:color="auto" w:fill="A4D2EC"/>
          </w:tcPr>
          <w:p w14:paraId="574F95FB" w14:textId="77777777" w:rsidR="00A72298" w:rsidRPr="007E7355" w:rsidRDefault="00A72298" w:rsidP="00A72298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153" w:type="dxa"/>
            <w:shd w:val="clear" w:color="auto" w:fill="A4D2EC"/>
          </w:tcPr>
          <w:p w14:paraId="23399A6C" w14:textId="77777777" w:rsidR="00A72298" w:rsidRPr="007E7355" w:rsidRDefault="00A72298" w:rsidP="00A72298">
            <w:pPr>
              <w:pStyle w:val="TableParagraph"/>
              <w:spacing w:before="25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851" w:type="dxa"/>
            <w:shd w:val="clear" w:color="auto" w:fill="A4D2EC"/>
          </w:tcPr>
          <w:p w14:paraId="73E5EBB6" w14:textId="77777777" w:rsidR="00A72298" w:rsidRPr="007E7355" w:rsidRDefault="00A72298" w:rsidP="00A72298">
            <w:pPr>
              <w:pStyle w:val="TableParagraph"/>
              <w:spacing w:before="25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32" w:type="dxa"/>
            <w:shd w:val="clear" w:color="auto" w:fill="A4D2EC"/>
          </w:tcPr>
          <w:p w14:paraId="56909416" w14:textId="77777777" w:rsidR="00A72298" w:rsidRPr="007E7355" w:rsidRDefault="00A72298" w:rsidP="00A72298">
            <w:pPr>
              <w:pStyle w:val="TableParagraph"/>
              <w:spacing w:before="25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14" w:type="dxa"/>
            <w:shd w:val="clear" w:color="auto" w:fill="A4D2EC"/>
          </w:tcPr>
          <w:p w14:paraId="038DEA49" w14:textId="77777777" w:rsidR="00A72298" w:rsidRPr="007E7355" w:rsidRDefault="00A72298" w:rsidP="00A72298">
            <w:pPr>
              <w:pStyle w:val="TableParagraph"/>
              <w:spacing w:before="25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72298" w:rsidRPr="007E7355" w14:paraId="58373126" w14:textId="77777777" w:rsidTr="00432759">
        <w:trPr>
          <w:trHeight w:val="308"/>
        </w:trPr>
        <w:tc>
          <w:tcPr>
            <w:tcW w:w="6029" w:type="dxa"/>
            <w:tcBorders>
              <w:bottom w:val="nil"/>
            </w:tcBorders>
          </w:tcPr>
          <w:p w14:paraId="1A74E175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vMerge w:val="restart"/>
            <w:shd w:val="clear" w:color="auto" w:fill="E6F1F9"/>
          </w:tcPr>
          <w:p w14:paraId="10FA160E" w14:textId="702FA424" w:rsidR="00A72298" w:rsidRPr="007E7355" w:rsidRDefault="00884EA2" w:rsidP="00884EA2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884EA2">
              <w:rPr>
                <w:rFonts w:ascii="Hurme Geometric Sans 1" w:hAnsi="Hurme Geometric Sans 1"/>
              </w:rPr>
              <w:t>O</w:t>
            </w:r>
            <w:r w:rsidRPr="00884EA2">
              <w:t>̈</w:t>
            </w:r>
            <w:r w:rsidRPr="00884EA2">
              <w:rPr>
                <w:rFonts w:ascii="Hurme Geometric Sans 1" w:hAnsi="Hurme Geometric Sans 1" w:cs="Hurme Geometric Sans 1"/>
              </w:rPr>
              <w:t>ğ</w:t>
            </w:r>
            <w:r w:rsidRPr="00884EA2">
              <w:rPr>
                <w:rFonts w:ascii="Hurme Geometric Sans 1" w:hAnsi="Hurme Geometric Sans 1"/>
              </w:rPr>
              <w:t>renme-</w:t>
            </w:r>
            <w:r w:rsidRPr="00884EA2">
              <w:rPr>
                <w:rFonts w:ascii="Hurme Geometric Sans 1" w:hAnsi="Hurme Geometric Sans 1" w:cs="Hurme Geometric Sans 1"/>
              </w:rPr>
              <w:t>öğ</w:t>
            </w:r>
            <w:r w:rsidRPr="00884EA2">
              <w:rPr>
                <w:rFonts w:ascii="Hurme Geometric Sans 1" w:hAnsi="Hurme Geometric Sans 1"/>
              </w:rPr>
              <w:t>ret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</w:t>
            </w:r>
            <w:r w:rsidRPr="00884EA2">
              <w:rPr>
                <w:rFonts w:ascii="Hurme Geometric Sans 1" w:hAnsi="Hurme Geometric Sans 1" w:cs="Hurme Geometric Sans 1"/>
              </w:rPr>
              <w:t>ü</w:t>
            </w:r>
            <w:r w:rsidRPr="00884EA2">
              <w:rPr>
                <w:rFonts w:ascii="Hurme Geometric Sans 1" w:hAnsi="Hurme Geometric Sans 1"/>
              </w:rPr>
              <w:t>re</w:t>
            </w:r>
            <w:r w:rsidRPr="00884EA2">
              <w:rPr>
                <w:rFonts w:ascii="Hurme Geometric Sans 1" w:hAnsi="Hurme Geometric Sans 1" w:cs="Hurme Geometric Sans 1"/>
              </w:rPr>
              <w:t>ç</w:t>
            </w:r>
            <w:r w:rsidRPr="00884EA2">
              <w:rPr>
                <w:rFonts w:ascii="Hurme Geometric Sans 1" w:hAnsi="Hurme Geometric Sans 1"/>
              </w:rPr>
              <w:t>lerin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r w:rsidRPr="00884EA2">
              <w:rPr>
                <w:rFonts w:ascii="Hurme Geometric Sans 1" w:hAnsi="Hurme Geometric Sans 1" w:cs="Hurme Geometric Sans 1"/>
              </w:rPr>
              <w:t>öğ</w:t>
            </w:r>
            <w:r w:rsidRPr="00884EA2">
              <w:rPr>
                <w:rFonts w:ascii="Hurme Geometric Sans 1" w:hAnsi="Hurme Geometric Sans 1"/>
              </w:rPr>
              <w:t xml:space="preserve">renci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akla</w:t>
            </w:r>
            <w:r w:rsidRPr="00884EA2">
              <w:rPr>
                <w:rFonts w:ascii="Hurme Geometric Sans 1" w:hAnsi="Hurme Geometric Sans 1" w:cs="Hurme Geometric Sans 1"/>
              </w:rPr>
              <w:t>şı</w:t>
            </w:r>
            <w:r w:rsidRPr="00884EA2">
              <w:rPr>
                <w:rFonts w:ascii="Hurme Geometric Sans 1" w:hAnsi="Hurme Geometric Sans 1"/>
              </w:rPr>
              <w:t>mla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bulunmamaktad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r</w:t>
            </w:r>
            <w:proofErr w:type="spellEnd"/>
            <w:r w:rsidRPr="00884EA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3" w:type="dxa"/>
            <w:vMerge w:val="restart"/>
            <w:shd w:val="clear" w:color="auto" w:fill="D2E8F6"/>
          </w:tcPr>
          <w:p w14:paraId="652CD4AD" w14:textId="3AC828FB" w:rsidR="00A72298" w:rsidRPr="007E7355" w:rsidRDefault="00884EA2" w:rsidP="00884EA2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884EA2">
              <w:rPr>
                <w:rFonts w:ascii="Hurme Geometric Sans 1" w:hAnsi="Hurme Geometric Sans 1"/>
              </w:rPr>
              <w:t>O</w:t>
            </w:r>
            <w:r w:rsidRPr="00884EA2">
              <w:t>̈</w:t>
            </w:r>
            <w:r w:rsidRPr="00884EA2">
              <w:rPr>
                <w:rFonts w:ascii="Hurme Geometric Sans 1" w:hAnsi="Hurme Geometric Sans 1" w:cs="Hurme Geometric Sans 1"/>
              </w:rPr>
              <w:t>ğ</w:t>
            </w:r>
            <w:r w:rsidRPr="00884EA2">
              <w:rPr>
                <w:rFonts w:ascii="Hurme Geometric Sans 1" w:hAnsi="Hurme Geometric Sans 1"/>
              </w:rPr>
              <w:t>renme-</w:t>
            </w:r>
            <w:r w:rsidRPr="00884EA2">
              <w:rPr>
                <w:rFonts w:ascii="Hurme Geometric Sans 1" w:hAnsi="Hurme Geometric Sans 1" w:cs="Hurme Geometric Sans 1"/>
              </w:rPr>
              <w:t>öğ</w:t>
            </w:r>
            <w:r w:rsidRPr="00884EA2">
              <w:rPr>
                <w:rFonts w:ascii="Hurme Geometric Sans 1" w:hAnsi="Hurme Geometric Sans 1"/>
              </w:rPr>
              <w:t>ret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</w:t>
            </w:r>
            <w:r w:rsidRPr="00884EA2">
              <w:rPr>
                <w:rFonts w:ascii="Hurme Geometric Sans 1" w:hAnsi="Hurme Geometric Sans 1" w:cs="Hurme Geometric Sans 1"/>
              </w:rPr>
              <w:t>ü</w:t>
            </w:r>
            <w:r w:rsidRPr="00884EA2">
              <w:rPr>
                <w:rFonts w:ascii="Hurme Geometric Sans 1" w:hAnsi="Hurme Geometric Sans 1"/>
              </w:rPr>
              <w:t>re</w:t>
            </w:r>
            <w:r w:rsidRPr="00884EA2">
              <w:rPr>
                <w:rFonts w:ascii="Hurme Geometric Sans 1" w:hAnsi="Hurme Geometric Sans 1" w:cs="Hurme Geometric Sans 1"/>
              </w:rPr>
              <w:t>ç</w:t>
            </w:r>
            <w:r w:rsidRPr="00884EA2">
              <w:rPr>
                <w:rFonts w:ascii="Hurme Geometric Sans 1" w:hAnsi="Hurme Geometric Sans 1"/>
              </w:rPr>
              <w:t>lerin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r w:rsidRPr="00884EA2">
              <w:rPr>
                <w:rFonts w:ascii="Hurme Geometric Sans 1" w:hAnsi="Hurme Geometric Sans 1" w:cs="Hurme Geometric Sans 1"/>
              </w:rPr>
              <w:t>öğ</w:t>
            </w:r>
            <w:r w:rsidRPr="00884EA2">
              <w:rPr>
                <w:rFonts w:ascii="Hurme Geometric Sans 1" w:hAnsi="Hurme Geometric Sans 1"/>
              </w:rPr>
              <w:t xml:space="preserve">renci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akla</w:t>
            </w:r>
            <w:r w:rsidRPr="00884EA2">
              <w:rPr>
                <w:rFonts w:ascii="Hurme Geometric Sans 1" w:hAnsi="Hurme Geometric Sans 1" w:cs="Hurme Geometric Sans 1"/>
              </w:rPr>
              <w:t>şı</w:t>
            </w:r>
            <w:r w:rsidRPr="00884EA2">
              <w:rPr>
                <w:rFonts w:ascii="Hurme Geometric Sans 1" w:hAnsi="Hurme Geometric Sans 1"/>
              </w:rPr>
              <w:t>m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ygulanmasın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önelik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lk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kural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884EA2">
              <w:rPr>
                <w:rFonts w:ascii="Hurme Geometric Sans 1" w:hAnsi="Hurme Geometric Sans 1"/>
              </w:rPr>
              <w:t>planlamala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bulunmaktadır</w:t>
            </w:r>
            <w:proofErr w:type="spellEnd"/>
            <w:r w:rsidRPr="00884EA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51" w:type="dxa"/>
            <w:vMerge w:val="restart"/>
            <w:shd w:val="clear" w:color="auto" w:fill="B8DCF0"/>
          </w:tcPr>
          <w:p w14:paraId="03E7D688" w14:textId="3DE83E6F" w:rsidR="00A72298" w:rsidRPr="007E7355" w:rsidRDefault="00884EA2" w:rsidP="00884EA2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884EA2">
              <w:rPr>
                <w:rFonts w:ascii="Hurme Geometric Sans 1" w:hAnsi="Hurme Geometric Sans 1"/>
              </w:rPr>
              <w:t>Programları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genelin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öğrenci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öğretim </w:t>
            </w:r>
            <w:proofErr w:type="spellStart"/>
            <w:r w:rsidRPr="00884EA2">
              <w:rPr>
                <w:rFonts w:ascii="Hurme Geometric Sans 1" w:hAnsi="Hurme Geometric Sans 1"/>
              </w:rPr>
              <w:t>yönte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knikler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anımlı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üreçle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oğrultusund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ygulanmaktadır</w:t>
            </w:r>
            <w:proofErr w:type="spellEnd"/>
            <w:r w:rsidRPr="00884EA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2" w:type="dxa"/>
            <w:vMerge w:val="restart"/>
            <w:shd w:val="clear" w:color="auto" w:fill="8BC6EB"/>
          </w:tcPr>
          <w:p w14:paraId="701DBF2C" w14:textId="64C09F9B" w:rsidR="00A72298" w:rsidRPr="007E7355" w:rsidRDefault="00884EA2" w:rsidP="00884EA2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884EA2">
              <w:rPr>
                <w:rFonts w:ascii="Hurme Geometric Sans 1" w:hAnsi="Hurme Geometric Sans 1"/>
              </w:rPr>
              <w:t>O</w:t>
            </w:r>
            <w:r w:rsidRPr="00884EA2">
              <w:t>̈</w:t>
            </w:r>
            <w:r w:rsidRPr="00884EA2">
              <w:rPr>
                <w:rFonts w:ascii="Hurme Geometric Sans 1" w:hAnsi="Hurme Geometric Sans 1" w:cs="Hurme Geometric Sans 1"/>
              </w:rPr>
              <w:t>ğ</w:t>
            </w:r>
            <w:r w:rsidRPr="00884EA2">
              <w:rPr>
                <w:rFonts w:ascii="Hurme Geometric Sans 1" w:hAnsi="Hurme Geometric Sans 1"/>
              </w:rPr>
              <w:t>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ygulamala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zlenmekt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884EA2">
              <w:rPr>
                <w:rFonts w:ascii="Hurme Geometric Sans 1" w:hAnsi="Hurme Geometric Sans 1"/>
              </w:rPr>
              <w:t>ilgi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</w:t>
            </w:r>
            <w:r w:rsidRPr="00884EA2">
              <w:rPr>
                <w:rFonts w:ascii="Hurme Geometric Sans 1" w:hAnsi="Hurme Geometric Sans 1" w:cs="Hurme Geometric Sans 1"/>
              </w:rPr>
              <w:t>ç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payda</w:t>
            </w:r>
            <w:r w:rsidRPr="00884EA2">
              <w:rPr>
                <w:rFonts w:ascii="Hurme Geometric Sans 1" w:hAnsi="Hurme Geometric Sans 1" w:cs="Hurme Geometric Sans 1"/>
              </w:rPr>
              <w:t>ş</w:t>
            </w:r>
            <w:r w:rsidRPr="00884EA2">
              <w:rPr>
                <w:rFonts w:ascii="Hurme Geometric Sans 1" w:hAnsi="Hurme Geometric Sans 1"/>
              </w:rPr>
              <w:t>lar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kat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l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m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yl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yile</w:t>
            </w:r>
            <w:r w:rsidRPr="00884EA2">
              <w:rPr>
                <w:rFonts w:ascii="Hurme Geometric Sans 1" w:hAnsi="Hurme Geometric Sans 1" w:cs="Hurme Geometric Sans 1"/>
              </w:rPr>
              <w:t>ş</w:t>
            </w:r>
            <w:r w:rsidRPr="00884EA2">
              <w:rPr>
                <w:rFonts w:ascii="Hurme Geometric Sans 1" w:hAnsi="Hurme Geometric Sans 1"/>
              </w:rPr>
              <w:t>tirilmektedi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14" w:type="dxa"/>
            <w:tcBorders>
              <w:bottom w:val="nil"/>
            </w:tcBorders>
            <w:shd w:val="clear" w:color="auto" w:fill="5DB0E4"/>
          </w:tcPr>
          <w:p w14:paraId="403BFBC9" w14:textId="77777777" w:rsidR="00A72298" w:rsidRPr="007E7355" w:rsidRDefault="00A72298" w:rsidP="00A7229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72298" w:rsidRPr="007E7355" w14:paraId="215B18EB" w14:textId="77777777" w:rsidTr="00884EA2">
        <w:trPr>
          <w:trHeight w:val="70"/>
        </w:trPr>
        <w:tc>
          <w:tcPr>
            <w:tcW w:w="6029" w:type="dxa"/>
            <w:tcBorders>
              <w:top w:val="nil"/>
              <w:bottom w:val="nil"/>
            </w:tcBorders>
          </w:tcPr>
          <w:p w14:paraId="5865648E" w14:textId="77422ABF" w:rsidR="00A72298" w:rsidRPr="00432759" w:rsidRDefault="00A72298" w:rsidP="00884EA2">
            <w:pPr>
              <w:pStyle w:val="TableParagraph"/>
              <w:spacing w:before="3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2.1. </w:t>
            </w:r>
            <w:r w:rsidR="005E79FC" w:rsidRPr="005E79FC">
              <w:rPr>
                <w:rFonts w:ascii="Hurme Geometric Sans 1" w:hAnsi="Hurme Geometric Sans 1"/>
                <w:b/>
                <w:u w:val="single"/>
              </w:rPr>
              <w:t>Öğre</w:t>
            </w:r>
            <w:r w:rsidR="00884EA2">
              <w:rPr>
                <w:rFonts w:ascii="Hurme Geometric Sans 1" w:hAnsi="Hurme Geometric Sans 1"/>
                <w:b/>
                <w:u w:val="single"/>
              </w:rPr>
              <w:t xml:space="preserve">tim </w:t>
            </w:r>
            <w:proofErr w:type="spellStart"/>
            <w:r w:rsidR="00884EA2">
              <w:rPr>
                <w:rFonts w:ascii="Hurme Geometric Sans 1" w:hAnsi="Hurme Geometric Sans 1"/>
                <w:b/>
                <w:u w:val="single"/>
              </w:rPr>
              <w:t>yöntem</w:t>
            </w:r>
            <w:proofErr w:type="spellEnd"/>
            <w:r w:rsidR="00884EA2">
              <w:rPr>
                <w:rFonts w:ascii="Hurme Geometric Sans 1" w:hAnsi="Hurme Geometric Sans 1"/>
                <w:b/>
                <w:u w:val="single"/>
              </w:rPr>
              <w:t xml:space="preserve"> ve </w:t>
            </w:r>
            <w:proofErr w:type="spellStart"/>
            <w:r w:rsidR="00884EA2">
              <w:rPr>
                <w:rFonts w:ascii="Hurme Geometric Sans 1" w:hAnsi="Hurme Geometric Sans 1"/>
                <w:b/>
                <w:u w:val="single"/>
              </w:rPr>
              <w:t>teknikleri</w:t>
            </w:r>
            <w:proofErr w:type="spellEnd"/>
          </w:p>
        </w:tc>
        <w:tc>
          <w:tcPr>
            <w:tcW w:w="2155" w:type="dxa"/>
            <w:vMerge/>
            <w:shd w:val="clear" w:color="auto" w:fill="E6F1F9"/>
          </w:tcPr>
          <w:p w14:paraId="44CF8F0D" w14:textId="36DE6DF4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69AFBC0A" w14:textId="54347C7C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15CDAF11" w14:textId="4D293281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shd w:val="clear" w:color="auto" w:fill="8BC6EB"/>
          </w:tcPr>
          <w:p w14:paraId="0EC1D414" w14:textId="0103DEEE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3CF1BFE2" w14:textId="77777777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72298" w:rsidRPr="007E7355" w14:paraId="5DDED574" w14:textId="77777777" w:rsidTr="00432759">
        <w:trPr>
          <w:trHeight w:val="308"/>
        </w:trPr>
        <w:tc>
          <w:tcPr>
            <w:tcW w:w="6029" w:type="dxa"/>
            <w:tcBorders>
              <w:top w:val="nil"/>
              <w:bottom w:val="nil"/>
            </w:tcBorders>
          </w:tcPr>
          <w:p w14:paraId="3ED7C4B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vMerge/>
            <w:shd w:val="clear" w:color="auto" w:fill="E6F1F9"/>
          </w:tcPr>
          <w:p w14:paraId="76A2760C" w14:textId="194DDDF4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519794D5" w14:textId="67AA5706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3F358D90" w14:textId="21A196ED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shd w:val="clear" w:color="auto" w:fill="8BC6EB"/>
          </w:tcPr>
          <w:p w14:paraId="0484B385" w14:textId="025DD23D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71E79F80" w14:textId="77777777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</w:tr>
      <w:tr w:rsidR="00A72298" w:rsidRPr="007E7355" w14:paraId="759DA194" w14:textId="77777777" w:rsidTr="00432759">
        <w:trPr>
          <w:trHeight w:val="309"/>
        </w:trPr>
        <w:tc>
          <w:tcPr>
            <w:tcW w:w="6029" w:type="dxa"/>
            <w:vMerge w:val="restart"/>
            <w:tcBorders>
              <w:top w:val="nil"/>
            </w:tcBorders>
          </w:tcPr>
          <w:p w14:paraId="3BDA813B" w14:textId="77777777" w:rsidR="008818BC" w:rsidRDefault="00884EA2" w:rsidP="008818BC">
            <w:pPr>
              <w:pStyle w:val="TableParagraph"/>
              <w:spacing w:line="252" w:lineRule="exact"/>
              <w:ind w:left="107" w:right="196"/>
              <w:jc w:val="both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>Ö</w:t>
            </w:r>
            <w:r w:rsidRPr="00884EA2">
              <w:rPr>
                <w:rFonts w:ascii="Hurme Geometric Sans 1" w:hAnsi="Hurme Geometric Sans 1"/>
              </w:rPr>
              <w:t xml:space="preserve">ğretim </w:t>
            </w:r>
            <w:proofErr w:type="spellStart"/>
            <w:r w:rsidRPr="00884EA2">
              <w:rPr>
                <w:rFonts w:ascii="Hurme Geometric Sans 1" w:hAnsi="Hurme Geometric Sans 1"/>
              </w:rPr>
              <w:t>yöntem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ciy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aktif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hale </w:t>
            </w:r>
            <w:proofErr w:type="spellStart"/>
            <w:r w:rsidRPr="00884EA2">
              <w:rPr>
                <w:rFonts w:ascii="Hurme Geometric Sans 1" w:hAnsi="Hurme Geometric Sans 1"/>
              </w:rPr>
              <w:t>getire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884EA2">
              <w:rPr>
                <w:rFonts w:ascii="Hurme Geometric Sans 1" w:hAnsi="Hurme Geometric Sans 1"/>
              </w:rPr>
              <w:t>etkileşim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odaklıdı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884EA2">
              <w:rPr>
                <w:rFonts w:ascii="Hurme Geometric Sans 1" w:hAnsi="Hurme Geometric Sans 1"/>
              </w:rPr>
              <w:t>Tü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eğitim </w:t>
            </w:r>
            <w:proofErr w:type="spellStart"/>
            <w:r w:rsidRPr="00884EA2">
              <w:rPr>
                <w:rFonts w:ascii="Hurme Geometric Sans 1" w:hAnsi="Hurme Geometric Sans 1"/>
              </w:rPr>
              <w:t>türler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içerisinde (</w:t>
            </w:r>
            <w:proofErr w:type="spellStart"/>
            <w:r w:rsidRPr="00884EA2">
              <w:rPr>
                <w:rFonts w:ascii="Hurme Geometric Sans 1" w:hAnsi="Hurme Geometric Sans 1"/>
              </w:rPr>
              <w:t>örgü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uzakta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karma) o eğitim </w:t>
            </w:r>
            <w:proofErr w:type="spellStart"/>
            <w:r w:rsidRPr="00884EA2">
              <w:rPr>
                <w:rFonts w:ascii="Hurme Geometric Sans 1" w:hAnsi="Hurme Geometric Sans 1"/>
              </w:rPr>
              <w:t>türünü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oğasın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ygu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; öğrenci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yetkinlik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mel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süreç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884EA2">
              <w:rPr>
                <w:rFonts w:ascii="Hurme Geometric Sans 1" w:hAnsi="Hurme Geometric Sans 1"/>
              </w:rPr>
              <w:t>performans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odaklı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isiplinlerarası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bütünleyi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vaka</w:t>
            </w:r>
            <w:proofErr w:type="spellEnd"/>
            <w:r w:rsidRPr="00884EA2">
              <w:rPr>
                <w:rFonts w:ascii="Hurme Geometric Sans 1" w:hAnsi="Hurme Geometric Sans 1"/>
              </w:rPr>
              <w:t>/</w:t>
            </w:r>
            <w:proofErr w:type="spellStart"/>
            <w:r w:rsidRPr="00884EA2">
              <w:rPr>
                <w:rFonts w:ascii="Hurme Geometric Sans 1" w:hAnsi="Hurme Geometric Sans 1"/>
              </w:rPr>
              <w:t>uygulam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melin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y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nceleye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aklaşımlar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e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rili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. Bilgi </w:t>
            </w:r>
            <w:proofErr w:type="spellStart"/>
            <w:r w:rsidRPr="00884EA2">
              <w:rPr>
                <w:rFonts w:ascii="Hurme Geometric Sans 1" w:hAnsi="Hurme Geometric Sans 1"/>
              </w:rPr>
              <w:t>aktarımında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çok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eri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y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öğrenci </w:t>
            </w:r>
            <w:proofErr w:type="spellStart"/>
            <w:r w:rsidRPr="00884EA2">
              <w:rPr>
                <w:rFonts w:ascii="Hurme Geometric Sans 1" w:hAnsi="Hurme Geometric Sans 1"/>
              </w:rPr>
              <w:t>ilg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motivasyo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884EA2">
              <w:rPr>
                <w:rFonts w:ascii="Hurme Geometric Sans 1" w:hAnsi="Hurme Geometric Sans 1"/>
              </w:rPr>
              <w:t>bağlılığın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odaklanılmıştı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AC4A60">
              <w:rPr>
                <w:rFonts w:ascii="Hurme Geometric Sans 1" w:hAnsi="Hurme Geometric Sans 1"/>
              </w:rPr>
              <w:t>Ö</w:t>
            </w:r>
            <w:r w:rsidRPr="00884EA2">
              <w:rPr>
                <w:rFonts w:ascii="Hurme Geometric Sans 1" w:hAnsi="Hurme Geometric Sans 1"/>
              </w:rPr>
              <w:t>rg</w:t>
            </w:r>
            <w:r w:rsidRPr="00884EA2">
              <w:rPr>
                <w:rFonts w:ascii="Hurme Geometric Sans 1" w:hAnsi="Hurme Geometric Sans 1" w:cs="Hurme Geometric Sans 1"/>
              </w:rPr>
              <w:t>ü</w:t>
            </w:r>
            <w:r w:rsidRPr="00884EA2">
              <w:rPr>
                <w:rFonts w:ascii="Hurme Geometric Sans 1" w:hAnsi="Hurme Geometric Sans 1"/>
              </w:rPr>
              <w:t>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e</w:t>
            </w:r>
            <w:r w:rsidRPr="00884EA2">
              <w:rPr>
                <w:rFonts w:ascii="Hurme Geometric Sans 1" w:hAnsi="Hurme Geometric Sans 1" w:cs="Hurme Geometric Sans 1"/>
              </w:rPr>
              <w:t>ğ</w:t>
            </w:r>
            <w:r w:rsidRPr="00884EA2">
              <w:rPr>
                <w:rFonts w:ascii="Hurme Geometric Sans 1" w:hAnsi="Hurme Geometric Sans 1"/>
              </w:rPr>
              <w:t xml:space="preserve">itim </w:t>
            </w:r>
            <w:proofErr w:type="spellStart"/>
            <w:r w:rsidRPr="00884EA2">
              <w:rPr>
                <w:rFonts w:ascii="Hurme Geometric Sans 1" w:hAnsi="Hurme Geometric Sans 1"/>
              </w:rPr>
              <w:t>s</w:t>
            </w:r>
            <w:r w:rsidRPr="00884EA2">
              <w:rPr>
                <w:rFonts w:ascii="Hurme Geometric Sans 1" w:hAnsi="Hurme Geometric Sans 1" w:cs="Hurme Geometric Sans 1"/>
              </w:rPr>
              <w:t>ü</w:t>
            </w:r>
            <w:r w:rsidRPr="00884EA2">
              <w:rPr>
                <w:rFonts w:ascii="Hurme Geometric Sans 1" w:hAnsi="Hurme Geometric Sans 1"/>
              </w:rPr>
              <w:t>re</w:t>
            </w:r>
            <w:r w:rsidRPr="00884EA2">
              <w:rPr>
                <w:rFonts w:ascii="Hurme Geometric Sans 1" w:hAnsi="Hurme Geometric Sans 1" w:cs="Hurme Geometric Sans 1"/>
              </w:rPr>
              <w:t>ç</w:t>
            </w:r>
            <w:r w:rsidRPr="00884EA2">
              <w:rPr>
                <w:rFonts w:ascii="Hurme Geometric Sans 1" w:hAnsi="Hurme Geometric Sans 1"/>
              </w:rPr>
              <w:t>ler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knolojini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unduğu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olanakla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884EA2">
              <w:rPr>
                <w:rFonts w:ascii="Hurme Geometric Sans 1" w:hAnsi="Hurme Geometric Sans 1"/>
              </w:rPr>
              <w:t>ters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üz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proj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mel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gib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aklaşı</w:t>
            </w:r>
            <w:r w:rsidR="00AC4A60">
              <w:rPr>
                <w:rFonts w:ascii="Hurme Geometric Sans 1" w:hAnsi="Hurme Geometric Sans 1"/>
              </w:rPr>
              <w:t>mlarla</w:t>
            </w:r>
            <w:proofErr w:type="spellEnd"/>
            <w:r w:rsidR="00AC4A6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4A60">
              <w:rPr>
                <w:rFonts w:ascii="Hurme Geometric Sans 1" w:hAnsi="Hurme Geometric Sans 1"/>
              </w:rPr>
              <w:t>zenginleştirilmektedir</w:t>
            </w:r>
            <w:proofErr w:type="spellEnd"/>
            <w:r w:rsidR="00AC4A60">
              <w:rPr>
                <w:rFonts w:ascii="Hurme Geometric Sans 1" w:hAnsi="Hurme Geometric Sans 1"/>
              </w:rPr>
              <w:t xml:space="preserve">. </w:t>
            </w:r>
          </w:p>
          <w:p w14:paraId="48AFA8F8" w14:textId="3B04CE57" w:rsidR="00A72298" w:rsidRPr="007E7355" w:rsidRDefault="008818BC" w:rsidP="008818BC">
            <w:pPr>
              <w:pStyle w:val="TableParagraph"/>
              <w:spacing w:line="252" w:lineRule="exact"/>
              <w:ind w:left="107" w:right="196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Ö</w:t>
            </w:r>
            <w:r w:rsidR="00884EA2" w:rsidRPr="00884EA2">
              <w:rPr>
                <w:rFonts w:ascii="Hurme Geometric Sans 1" w:hAnsi="Hurme Geometric Sans 1" w:cs="Hurme Geometric Sans 1"/>
              </w:rPr>
              <w:t>ğ</w:t>
            </w:r>
            <w:r w:rsidR="00884EA2" w:rsidRPr="00884EA2">
              <w:rPr>
                <w:rFonts w:ascii="Hurme Geometric Sans 1" w:hAnsi="Hurme Geometric Sans 1"/>
              </w:rPr>
              <w:t>rencilerini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ara</w:t>
            </w:r>
            <w:r w:rsidR="00884EA2" w:rsidRPr="00884EA2">
              <w:rPr>
                <w:rFonts w:ascii="Hurme Geometric Sans 1" w:hAnsi="Hurme Geometric Sans 1" w:cs="Hurme Geometric Sans 1"/>
              </w:rPr>
              <w:t>ş</w:t>
            </w:r>
            <w:r w:rsidR="00884EA2" w:rsidRPr="00884EA2">
              <w:rPr>
                <w:rFonts w:ascii="Hurme Geometric Sans 1" w:hAnsi="Hurme Geometric Sans 1"/>
              </w:rPr>
              <w:t>t</w:t>
            </w:r>
            <w:r w:rsidR="00884EA2" w:rsidRPr="00884EA2">
              <w:rPr>
                <w:rFonts w:ascii="Hurme Geometric Sans 1" w:hAnsi="Hurme Geometric Sans 1" w:cs="Hurme Geometric Sans 1"/>
              </w:rPr>
              <w:t>ı</w:t>
            </w:r>
            <w:r w:rsidR="00884EA2" w:rsidRPr="00884EA2">
              <w:rPr>
                <w:rFonts w:ascii="Hurme Geometric Sans 1" w:hAnsi="Hurme Geometric Sans 1"/>
              </w:rPr>
              <w:t>rma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s</w:t>
            </w:r>
            <w:r w:rsidR="00884EA2" w:rsidRPr="00884EA2">
              <w:rPr>
                <w:rFonts w:ascii="Hurme Geometric Sans 1" w:hAnsi="Hurme Geometric Sans 1" w:cs="Hurme Geometric Sans 1"/>
              </w:rPr>
              <w:t>ü</w:t>
            </w:r>
            <w:r w:rsidR="00884EA2" w:rsidRPr="00884EA2">
              <w:rPr>
                <w:rFonts w:ascii="Hurme Geometric Sans 1" w:hAnsi="Hurme Geometric Sans 1"/>
              </w:rPr>
              <w:t>re</w:t>
            </w:r>
            <w:r w:rsidR="00884EA2" w:rsidRPr="00884EA2">
              <w:rPr>
                <w:rFonts w:ascii="Hurme Geometric Sans 1" w:hAnsi="Hurme Geometric Sans 1" w:cs="Hurme Geometric Sans 1"/>
              </w:rPr>
              <w:t>ç</w:t>
            </w:r>
            <w:r w:rsidR="00884EA2" w:rsidRPr="00884EA2">
              <w:rPr>
                <w:rFonts w:ascii="Hurme Geometric Sans 1" w:hAnsi="Hurme Geometric Sans 1"/>
              </w:rPr>
              <w:t>lerin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kat</w:t>
            </w:r>
            <w:r w:rsidR="00884EA2" w:rsidRPr="00884EA2">
              <w:rPr>
                <w:rFonts w:ascii="Hurme Geometric Sans 1" w:hAnsi="Hurme Geometric Sans 1" w:cs="Hurme Geometric Sans 1"/>
              </w:rPr>
              <w:t>ı</w:t>
            </w:r>
            <w:r w:rsidR="00884EA2" w:rsidRPr="00884EA2">
              <w:rPr>
                <w:rFonts w:ascii="Hurme Geometric Sans 1" w:hAnsi="Hurme Geometric Sans 1"/>
              </w:rPr>
              <w:t>l</w:t>
            </w:r>
            <w:r w:rsidR="00884EA2" w:rsidRPr="00884EA2">
              <w:rPr>
                <w:rFonts w:ascii="Hurme Geometric Sans 1" w:hAnsi="Hurme Geometric Sans 1" w:cs="Hurme Geometric Sans 1"/>
              </w:rPr>
              <w:t>ı</w:t>
            </w:r>
            <w:r w:rsidR="00884EA2" w:rsidRPr="00884EA2">
              <w:rPr>
                <w:rFonts w:ascii="Hurme Geometric Sans 1" w:hAnsi="Hurme Geometric Sans 1"/>
              </w:rPr>
              <w:t>m</w:t>
            </w:r>
            <w:r w:rsidR="00884EA2" w:rsidRPr="00884EA2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m</w:t>
            </w:r>
            <w:r w:rsidR="00884EA2" w:rsidRPr="00884EA2">
              <w:rPr>
                <w:rFonts w:ascii="Hurme Geometric Sans 1" w:hAnsi="Hurme Geometric Sans 1" w:cs="Hurme Geometric Sans 1"/>
              </w:rPr>
              <w:t>ü</w:t>
            </w:r>
            <w:r w:rsidR="00884EA2" w:rsidRPr="00884EA2">
              <w:rPr>
                <w:rFonts w:ascii="Hurme Geometric Sans 1" w:hAnsi="Hurme Geometric Sans 1"/>
              </w:rPr>
              <w:t>fredat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</w:t>
            </w:r>
            <w:r w:rsidR="00884EA2" w:rsidRPr="00884EA2">
              <w:rPr>
                <w:rFonts w:ascii="Hurme Geometric Sans 1" w:hAnsi="Hurme Geometric Sans 1" w:cs="Hurme Geometric Sans 1"/>
              </w:rPr>
              <w:t>ö</w:t>
            </w:r>
            <w:r w:rsidR="00884EA2" w:rsidRPr="00884EA2">
              <w:rPr>
                <w:rFonts w:ascii="Hurme Geometric Sans 1" w:hAnsi="Hurme Geometric Sans 1"/>
              </w:rPr>
              <w:t>ntem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akla</w:t>
            </w:r>
            <w:r w:rsidR="00884EA2" w:rsidRPr="00884EA2">
              <w:rPr>
                <w:rFonts w:ascii="Hurme Geometric Sans 1" w:hAnsi="Hurme Geometric Sans 1" w:cs="Hurme Geometric Sans 1"/>
              </w:rPr>
              <w:t>şı</w:t>
            </w:r>
            <w:r w:rsidR="00884EA2" w:rsidRPr="00884EA2">
              <w:rPr>
                <w:rFonts w:ascii="Hurme Geometric Sans 1" w:hAnsi="Hurme Geometric Sans 1"/>
              </w:rPr>
              <w:t>mlarla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desteklenmektedir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T</w:t>
            </w:r>
            <w:r w:rsidR="00884EA2" w:rsidRPr="00884EA2">
              <w:rPr>
                <w:rFonts w:ascii="Hurme Geometric Sans 1" w:hAnsi="Hurme Geometric Sans 1" w:cs="Hurme Geometric Sans 1"/>
              </w:rPr>
              <w:t>ü</w:t>
            </w:r>
            <w:r w:rsidR="00884EA2" w:rsidRPr="00884EA2">
              <w:rPr>
                <w:rFonts w:ascii="Hurme Geometric Sans 1" w:hAnsi="Hurme Geometric Sans 1"/>
              </w:rPr>
              <w:t>m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bu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süreçleri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uygulanması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kontrol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edilmes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gereke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nlemleri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alınması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sistematik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olarak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5" w:type="dxa"/>
            <w:vMerge/>
            <w:tcBorders>
              <w:bottom w:val="nil"/>
            </w:tcBorders>
            <w:shd w:val="clear" w:color="auto" w:fill="E6F1F9"/>
          </w:tcPr>
          <w:p w14:paraId="15F2062B" w14:textId="12AE13A7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00E34B75" w14:textId="5DA4119D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2AD284F2" w14:textId="500AAF31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shd w:val="clear" w:color="auto" w:fill="8BC6EB"/>
          </w:tcPr>
          <w:p w14:paraId="69430FA7" w14:textId="0B3500D4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4CBC79E8" w14:textId="77777777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A72298" w:rsidRPr="007E7355" w14:paraId="7441DAE7" w14:textId="77777777" w:rsidTr="00432759">
        <w:trPr>
          <w:trHeight w:val="308"/>
        </w:trPr>
        <w:tc>
          <w:tcPr>
            <w:tcW w:w="6029" w:type="dxa"/>
            <w:vMerge/>
          </w:tcPr>
          <w:p w14:paraId="3B4CA4F9" w14:textId="50EA07FE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0661C83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7049AA35" w14:textId="2C726F19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5513AC1D" w14:textId="7F8EED8F" w:rsidR="00A72298" w:rsidRPr="007E7355" w:rsidRDefault="00A72298" w:rsidP="00A7229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shd w:val="clear" w:color="auto" w:fill="8BC6EB"/>
          </w:tcPr>
          <w:p w14:paraId="6EBEADEC" w14:textId="0A772141" w:rsidR="00A72298" w:rsidRPr="007E7355" w:rsidRDefault="00A72298" w:rsidP="00A7229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24232B53" w14:textId="77777777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A72298" w:rsidRPr="007E7355" w14:paraId="58883483" w14:textId="77777777" w:rsidTr="00432759">
        <w:trPr>
          <w:trHeight w:val="308"/>
        </w:trPr>
        <w:tc>
          <w:tcPr>
            <w:tcW w:w="6029" w:type="dxa"/>
            <w:vMerge/>
          </w:tcPr>
          <w:p w14:paraId="1D77C243" w14:textId="3B478B52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16643F0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1ED2122F" w14:textId="67A0933F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7C106279" w14:textId="3CAA876B" w:rsidR="00A72298" w:rsidRPr="007E7355" w:rsidRDefault="00A72298" w:rsidP="00A7229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tcBorders>
              <w:bottom w:val="nil"/>
            </w:tcBorders>
            <w:shd w:val="clear" w:color="auto" w:fill="8BC6EB"/>
          </w:tcPr>
          <w:p w14:paraId="1B9EAE26" w14:textId="4DD4647C" w:rsidR="00A72298" w:rsidRPr="007E7355" w:rsidRDefault="00A72298" w:rsidP="00A7229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318BBAC0" w14:textId="7777777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72298" w:rsidRPr="007E7355" w14:paraId="6ADA03B9" w14:textId="77777777" w:rsidTr="00432759">
        <w:trPr>
          <w:trHeight w:val="309"/>
        </w:trPr>
        <w:tc>
          <w:tcPr>
            <w:tcW w:w="6029" w:type="dxa"/>
            <w:vMerge/>
          </w:tcPr>
          <w:p w14:paraId="7C535A7B" w14:textId="518189B1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24C3192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tcBorders>
              <w:bottom w:val="nil"/>
            </w:tcBorders>
            <w:shd w:val="clear" w:color="auto" w:fill="D2E8F6"/>
          </w:tcPr>
          <w:p w14:paraId="6BA96374" w14:textId="305CDC34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tcBorders>
              <w:bottom w:val="nil"/>
            </w:tcBorders>
            <w:shd w:val="clear" w:color="auto" w:fill="B8DCF0"/>
          </w:tcPr>
          <w:p w14:paraId="5C595B5D" w14:textId="66EDE96A" w:rsidR="00A72298" w:rsidRPr="007E7355" w:rsidRDefault="00A72298" w:rsidP="00A7229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tcBorders>
              <w:top w:val="nil"/>
              <w:bottom w:val="nil"/>
            </w:tcBorders>
            <w:shd w:val="clear" w:color="auto" w:fill="8BC6EB"/>
          </w:tcPr>
          <w:p w14:paraId="6B12F34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510C95C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126553B6" w14:textId="77777777" w:rsidTr="00432759">
        <w:trPr>
          <w:trHeight w:val="308"/>
        </w:trPr>
        <w:tc>
          <w:tcPr>
            <w:tcW w:w="6029" w:type="dxa"/>
            <w:vMerge/>
          </w:tcPr>
          <w:p w14:paraId="48CDBEA7" w14:textId="15EEADCB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1817DC9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tcBorders>
              <w:top w:val="nil"/>
              <w:bottom w:val="nil"/>
            </w:tcBorders>
            <w:shd w:val="clear" w:color="auto" w:fill="D2E8F6"/>
          </w:tcPr>
          <w:p w14:paraId="66776BF8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tcBorders>
              <w:top w:val="nil"/>
              <w:bottom w:val="nil"/>
            </w:tcBorders>
            <w:shd w:val="clear" w:color="auto" w:fill="B8DCF0"/>
          </w:tcPr>
          <w:p w14:paraId="0E75E96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tcBorders>
              <w:top w:val="nil"/>
              <w:bottom w:val="nil"/>
            </w:tcBorders>
            <w:shd w:val="clear" w:color="auto" w:fill="8BC6EB"/>
          </w:tcPr>
          <w:p w14:paraId="5C86F15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3FE6C02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738E2264" w14:textId="77777777" w:rsidTr="00432759">
        <w:trPr>
          <w:trHeight w:val="308"/>
        </w:trPr>
        <w:tc>
          <w:tcPr>
            <w:tcW w:w="6029" w:type="dxa"/>
            <w:vMerge/>
          </w:tcPr>
          <w:p w14:paraId="5449168D" w14:textId="718F13C7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12F30A39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tcBorders>
              <w:top w:val="nil"/>
              <w:bottom w:val="nil"/>
            </w:tcBorders>
            <w:shd w:val="clear" w:color="auto" w:fill="D2E8F6"/>
          </w:tcPr>
          <w:p w14:paraId="10DBEED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tcBorders>
              <w:top w:val="nil"/>
              <w:bottom w:val="nil"/>
            </w:tcBorders>
            <w:shd w:val="clear" w:color="auto" w:fill="B8DCF0"/>
          </w:tcPr>
          <w:p w14:paraId="6067A366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tcBorders>
              <w:top w:val="nil"/>
              <w:bottom w:val="nil"/>
            </w:tcBorders>
            <w:shd w:val="clear" w:color="auto" w:fill="8BC6EB"/>
          </w:tcPr>
          <w:p w14:paraId="02F4575A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72C7BC4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07C3258C" w14:textId="77777777" w:rsidTr="00432759">
        <w:trPr>
          <w:trHeight w:val="279"/>
        </w:trPr>
        <w:tc>
          <w:tcPr>
            <w:tcW w:w="6029" w:type="dxa"/>
            <w:vMerge/>
          </w:tcPr>
          <w:p w14:paraId="2ECA552F" w14:textId="3FA11BDA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</w:tcBorders>
            <w:shd w:val="clear" w:color="auto" w:fill="E6F1F9"/>
          </w:tcPr>
          <w:p w14:paraId="2332B37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53" w:type="dxa"/>
            <w:tcBorders>
              <w:top w:val="nil"/>
            </w:tcBorders>
            <w:shd w:val="clear" w:color="auto" w:fill="D2E8F6"/>
          </w:tcPr>
          <w:p w14:paraId="6B1C537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B8DCF0"/>
          </w:tcPr>
          <w:p w14:paraId="38BBF27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32" w:type="dxa"/>
            <w:tcBorders>
              <w:top w:val="nil"/>
            </w:tcBorders>
            <w:shd w:val="clear" w:color="auto" w:fill="8BC6EB"/>
          </w:tcPr>
          <w:p w14:paraId="1D52D75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14" w:type="dxa"/>
            <w:tcBorders>
              <w:top w:val="nil"/>
            </w:tcBorders>
            <w:shd w:val="clear" w:color="auto" w:fill="5DB0E4"/>
          </w:tcPr>
          <w:p w14:paraId="0E1CF3D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4ED95C14" w14:textId="77777777" w:rsidTr="00432759">
        <w:trPr>
          <w:trHeight w:val="3519"/>
        </w:trPr>
        <w:tc>
          <w:tcPr>
            <w:tcW w:w="6029" w:type="dxa"/>
            <w:vMerge/>
            <w:tcBorders>
              <w:bottom w:val="single" w:sz="4" w:space="0" w:color="000000"/>
            </w:tcBorders>
          </w:tcPr>
          <w:p w14:paraId="6484264D" w14:textId="726E772E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205" w:type="dxa"/>
            <w:gridSpan w:val="5"/>
            <w:tcBorders>
              <w:bottom w:val="single" w:sz="4" w:space="0" w:color="000000"/>
            </w:tcBorders>
            <w:shd w:val="clear" w:color="auto" w:fill="A4D2EC"/>
          </w:tcPr>
          <w:p w14:paraId="3CBE4BE3" w14:textId="77777777" w:rsidR="00A72298" w:rsidRPr="007E7355" w:rsidRDefault="00A72298" w:rsidP="00A72298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6B721D3A" w14:textId="77777777" w:rsidR="00A72298" w:rsidRPr="007E7355" w:rsidRDefault="00A72298" w:rsidP="00A72298">
            <w:pPr>
              <w:pStyle w:val="TableParagraph"/>
              <w:spacing w:before="1"/>
              <w:ind w:left="227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74AEDB6" w14:textId="77777777" w:rsidR="00361E7F" w:rsidRPr="00BB7BE1" w:rsidRDefault="00361E7F" w:rsidP="00361E7F">
            <w:pPr>
              <w:pStyle w:val="TableParagraph"/>
              <w:numPr>
                <w:ilvl w:val="0"/>
                <w:numId w:val="33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Der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ketler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öğrenc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rkez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öğreti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arlığ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DAE6B6D" w14:textId="77777777" w:rsidR="00361E7F" w:rsidRPr="00BB7BE1" w:rsidRDefault="00361E7F" w:rsidP="00361E7F">
            <w:pPr>
              <w:pStyle w:val="TableParagraph"/>
              <w:numPr>
                <w:ilvl w:val="0"/>
                <w:numId w:val="33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öğreti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aterya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öğreti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1E5FAE65" w14:textId="77777777" w:rsidR="00361E7F" w:rsidRPr="00BB7BE1" w:rsidRDefault="00361E7F" w:rsidP="00361E7F">
            <w:pPr>
              <w:pStyle w:val="TableParagraph"/>
              <w:numPr>
                <w:ilvl w:val="0"/>
                <w:numId w:val="33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ktif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tkileşim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t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4FAB7FE5" w14:textId="3A926CAB" w:rsidR="00361E7F" w:rsidRPr="00BB7BE1" w:rsidRDefault="00361E7F" w:rsidP="00361E7F">
            <w:pPr>
              <w:pStyle w:val="TableParagraph"/>
              <w:numPr>
                <w:ilvl w:val="0"/>
                <w:numId w:val="33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ci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çeriğ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öğrenc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rkez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-öğret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17706B84" w14:textId="7B3FD486" w:rsidR="00A72298" w:rsidRPr="007E7355" w:rsidRDefault="005E79FC" w:rsidP="00361E7F">
            <w:pPr>
              <w:pStyle w:val="TableParagraph"/>
              <w:numPr>
                <w:ilvl w:val="0"/>
                <w:numId w:val="33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221026C3" w14:textId="7DC37A23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</w:p>
    <w:p w14:paraId="60ABC002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53"/>
          <w:footerReference w:type="default" r:id="rId54"/>
          <w:pgSz w:w="16840" w:h="11910" w:orient="landscape"/>
          <w:pgMar w:top="68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91"/>
        <w:gridCol w:w="1985"/>
        <w:gridCol w:w="1843"/>
        <w:gridCol w:w="2107"/>
        <w:gridCol w:w="2105"/>
        <w:gridCol w:w="1884"/>
      </w:tblGrid>
      <w:tr w:rsidR="00A72298" w:rsidRPr="007E7355" w14:paraId="598E1329" w14:textId="77777777" w:rsidTr="00A068E2">
        <w:trPr>
          <w:trHeight w:val="393"/>
        </w:trPr>
        <w:tc>
          <w:tcPr>
            <w:tcW w:w="16015" w:type="dxa"/>
            <w:gridSpan w:val="6"/>
            <w:shd w:val="clear" w:color="auto" w:fill="A4D2EC"/>
          </w:tcPr>
          <w:p w14:paraId="37F1FD45" w14:textId="4D7BD549" w:rsidR="00A72298" w:rsidRPr="007E7355" w:rsidRDefault="00A72298" w:rsidP="00A72298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>B. EĞİTİM ve ÖĞRETİM</w:t>
            </w:r>
          </w:p>
        </w:tc>
      </w:tr>
      <w:tr w:rsidR="00A72298" w:rsidRPr="007E7355" w14:paraId="26DDF1DF" w14:textId="77777777" w:rsidTr="00A068E2">
        <w:trPr>
          <w:trHeight w:val="395"/>
        </w:trPr>
        <w:tc>
          <w:tcPr>
            <w:tcW w:w="16015" w:type="dxa"/>
            <w:gridSpan w:val="6"/>
            <w:shd w:val="clear" w:color="auto" w:fill="A4D2EC"/>
          </w:tcPr>
          <w:p w14:paraId="3A81F698" w14:textId="21B92956" w:rsidR="00A72298" w:rsidRPr="007E7355" w:rsidRDefault="00A72298" w:rsidP="00361E7F">
            <w:pPr>
              <w:pStyle w:val="TableParagraph"/>
              <w:spacing w:line="310" w:lineRule="exact"/>
              <w:ind w:left="107" w:right="98"/>
              <w:jc w:val="both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2. </w:t>
            </w:r>
            <w:proofErr w:type="spellStart"/>
            <w:r w:rsidR="00361E7F" w:rsidRPr="00884EA2">
              <w:rPr>
                <w:rFonts w:ascii="Hurme Geometric Sans 1" w:hAnsi="Hurme Geometric Sans 1"/>
                <w:b/>
              </w:rPr>
              <w:t>Programların</w:t>
            </w:r>
            <w:proofErr w:type="spellEnd"/>
            <w:r w:rsidR="00361E7F" w:rsidRPr="00884EA2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361E7F" w:rsidRPr="00884EA2">
              <w:rPr>
                <w:rFonts w:ascii="Hurme Geometric Sans 1" w:hAnsi="Hurme Geometric Sans 1"/>
                <w:b/>
              </w:rPr>
              <w:t>Yürütülmesi</w:t>
            </w:r>
            <w:proofErr w:type="spellEnd"/>
            <w:r w:rsidR="00361E7F" w:rsidRPr="00884EA2">
              <w:rPr>
                <w:rFonts w:ascii="Hurme Geometric Sans 1" w:hAnsi="Hurme Geometric Sans 1"/>
                <w:b/>
              </w:rPr>
              <w:t xml:space="preserve"> </w:t>
            </w:r>
            <w:r w:rsidR="00361E7F">
              <w:rPr>
                <w:rFonts w:ascii="Hurme Geometric Sans 1" w:hAnsi="Hurme Geometric Sans 1"/>
              </w:rPr>
              <w:t>(</w:t>
            </w:r>
            <w:r w:rsidR="00361E7F" w:rsidRPr="00884EA2">
              <w:rPr>
                <w:rFonts w:ascii="Hurme Geometric Sans 1" w:hAnsi="Hurme Geometric Sans 1"/>
              </w:rPr>
              <w:t>Öğ</w:t>
            </w:r>
            <w:r w:rsidR="00361E7F">
              <w:rPr>
                <w:rFonts w:ascii="Hurme Geometric Sans 1" w:hAnsi="Hurme Geometric Sans 1"/>
              </w:rPr>
              <w:t xml:space="preserve">renci </w:t>
            </w:r>
            <w:proofErr w:type="spellStart"/>
            <w:r w:rsidR="00361E7F">
              <w:rPr>
                <w:rFonts w:ascii="Hurme Geometric Sans 1" w:hAnsi="Hurme Geometric Sans 1"/>
              </w:rPr>
              <w:t>Merkezli</w:t>
            </w:r>
            <w:proofErr w:type="spellEnd"/>
            <w:r w:rsid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884EA2">
              <w:rPr>
                <w:rFonts w:ascii="Hurme Geometric Sans 1" w:hAnsi="Hurme Geometric Sans 1"/>
              </w:rPr>
              <w:t>Öğ</w:t>
            </w:r>
            <w:r w:rsidR="00361E7F">
              <w:rPr>
                <w:rFonts w:ascii="Hurme Geometric Sans 1" w:hAnsi="Hurme Geometric Sans 1"/>
              </w:rPr>
              <w:t>renme</w:t>
            </w:r>
            <w:proofErr w:type="spellEnd"/>
            <w:r w:rsid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884EA2">
              <w:rPr>
                <w:rFonts w:ascii="Hurme Geometric Sans 1" w:hAnsi="Hurme Geometric Sans 1"/>
              </w:rPr>
              <w:t>Öğretme</w:t>
            </w:r>
            <w:proofErr w:type="spellEnd"/>
            <w:r w:rsidR="00361E7F" w:rsidRPr="00884EA2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361E7F" w:rsidRPr="00884EA2">
              <w:rPr>
                <w:rFonts w:ascii="Hurme Geometric Sans 1" w:hAnsi="Hurme Geometric Sans 1"/>
              </w:rPr>
              <w:t>Değerlendirme</w:t>
            </w:r>
            <w:proofErr w:type="spellEnd"/>
            <w:r w:rsidR="00361E7F" w:rsidRPr="00884EA2">
              <w:rPr>
                <w:rFonts w:ascii="Hurme Geometric Sans 1" w:hAnsi="Hurme Geometric Sans 1"/>
              </w:rPr>
              <w:t>)</w:t>
            </w:r>
          </w:p>
        </w:tc>
      </w:tr>
      <w:tr w:rsidR="00A72298" w:rsidRPr="007E7355" w14:paraId="5F9A97E9" w14:textId="77777777" w:rsidTr="00A068E2">
        <w:trPr>
          <w:trHeight w:val="397"/>
        </w:trPr>
        <w:tc>
          <w:tcPr>
            <w:tcW w:w="6091" w:type="dxa"/>
            <w:shd w:val="clear" w:color="auto" w:fill="A4D2EC"/>
          </w:tcPr>
          <w:p w14:paraId="2B94CAE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shd w:val="clear" w:color="auto" w:fill="A4D2EC"/>
          </w:tcPr>
          <w:p w14:paraId="063815E6" w14:textId="77777777" w:rsidR="00A72298" w:rsidRPr="007E7355" w:rsidRDefault="00A72298" w:rsidP="00A72298">
            <w:pPr>
              <w:pStyle w:val="TableParagraph"/>
              <w:spacing w:before="88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843" w:type="dxa"/>
            <w:shd w:val="clear" w:color="auto" w:fill="A4D2EC"/>
          </w:tcPr>
          <w:p w14:paraId="30ACCB35" w14:textId="77777777" w:rsidR="00A72298" w:rsidRPr="007E7355" w:rsidRDefault="00A72298" w:rsidP="00A72298">
            <w:pPr>
              <w:pStyle w:val="TableParagraph"/>
              <w:spacing w:before="88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107" w:type="dxa"/>
            <w:shd w:val="clear" w:color="auto" w:fill="A4D2EC"/>
          </w:tcPr>
          <w:p w14:paraId="6FFC8200" w14:textId="77777777" w:rsidR="00A72298" w:rsidRPr="007E7355" w:rsidRDefault="00A72298" w:rsidP="00A72298">
            <w:pPr>
              <w:pStyle w:val="TableParagraph"/>
              <w:spacing w:before="88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05" w:type="dxa"/>
            <w:shd w:val="clear" w:color="auto" w:fill="A4D2EC"/>
          </w:tcPr>
          <w:p w14:paraId="45141A5C" w14:textId="77777777" w:rsidR="00A72298" w:rsidRPr="007E7355" w:rsidRDefault="00A72298" w:rsidP="00A72298">
            <w:pPr>
              <w:pStyle w:val="TableParagraph"/>
              <w:spacing w:before="88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84" w:type="dxa"/>
            <w:shd w:val="clear" w:color="auto" w:fill="A4D2EC"/>
          </w:tcPr>
          <w:p w14:paraId="2F4405AD" w14:textId="77777777" w:rsidR="00A72298" w:rsidRPr="007E7355" w:rsidRDefault="00A72298" w:rsidP="00A72298">
            <w:pPr>
              <w:pStyle w:val="TableParagraph"/>
              <w:spacing w:before="88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361E7F" w:rsidRPr="007E7355" w14:paraId="52E945D1" w14:textId="77777777" w:rsidTr="0010308A">
        <w:trPr>
          <w:trHeight w:val="308"/>
        </w:trPr>
        <w:tc>
          <w:tcPr>
            <w:tcW w:w="6091" w:type="dxa"/>
            <w:vMerge w:val="restart"/>
          </w:tcPr>
          <w:p w14:paraId="05EC9F64" w14:textId="77777777" w:rsidR="00361E7F" w:rsidRDefault="00361E7F" w:rsidP="0091565E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70602B33" w14:textId="150B9988" w:rsidR="00361E7F" w:rsidRDefault="00361E7F" w:rsidP="00361E7F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  <w:r w:rsidRPr="00361E7F">
              <w:rPr>
                <w:rFonts w:ascii="Hurme Geometric Sans 1" w:hAnsi="Hurme Geometric Sans 1"/>
                <w:b/>
              </w:rPr>
              <w:t xml:space="preserve">  </w:t>
            </w: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2.2.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Ölçme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ve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Değerlendirme</w:t>
            </w:r>
            <w:proofErr w:type="spellEnd"/>
          </w:p>
          <w:p w14:paraId="5266A400" w14:textId="77777777" w:rsidR="00361E7F" w:rsidRDefault="00361E7F" w:rsidP="00361E7F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009EEFA4" w14:textId="608BD6A7" w:rsidR="00AC4A60" w:rsidRDefault="00361E7F" w:rsidP="00AC4A60">
            <w:pPr>
              <w:pStyle w:val="TableParagraph"/>
              <w:ind w:left="186" w:right="234" w:hanging="186"/>
              <w:jc w:val="both"/>
              <w:rPr>
                <w:rFonts w:ascii="Hurme Geometric Sans 1" w:hAnsi="Hurme Geometric Sans 1"/>
              </w:rPr>
            </w:pPr>
            <w:r w:rsidRPr="005E79FC">
              <w:rPr>
                <w:rFonts w:ascii="Hurme Geometric Sans 1" w:hAnsi="Hurme Geometric Sans 1"/>
              </w:rPr>
              <w:t xml:space="preserve"> </w:t>
            </w:r>
            <w:r>
              <w:rPr>
                <w:rFonts w:ascii="Hurme Geometric Sans 1" w:hAnsi="Hurme Geometric Sans 1"/>
              </w:rPr>
              <w:t xml:space="preserve"> </w:t>
            </w:r>
            <w:r w:rsidR="008818BC">
              <w:rPr>
                <w:rFonts w:ascii="Hurme Geometric Sans 1" w:hAnsi="Hurme Geometric Sans 1"/>
              </w:rPr>
              <w:t>Ö</w:t>
            </w:r>
            <w:r w:rsidRPr="00361E7F">
              <w:rPr>
                <w:rFonts w:ascii="Hurme Geometric Sans 1" w:hAnsi="Hurme Geometric Sans 1"/>
              </w:rPr>
              <w:t xml:space="preserve">ğrenci </w:t>
            </w:r>
            <w:proofErr w:type="spellStart"/>
            <w:r w:rsidRPr="00361E7F">
              <w:rPr>
                <w:rFonts w:ascii="Hurme Geometric Sans 1" w:hAnsi="Hurme Geometric Sans 1"/>
              </w:rPr>
              <w:t>merkezl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ölçm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361E7F">
              <w:rPr>
                <w:rFonts w:ascii="Hurme Geometric Sans 1" w:hAnsi="Hurme Geometric Sans 1"/>
              </w:rPr>
              <w:t>değerlendirm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61E7F">
              <w:rPr>
                <w:rFonts w:ascii="Hurme Geometric Sans 1" w:hAnsi="Hurme Geometric Sans 1"/>
              </w:rPr>
              <w:t>yetkinlik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361E7F">
              <w:rPr>
                <w:rFonts w:ascii="Hurme Geometric Sans 1" w:hAnsi="Hurme Geometric Sans 1"/>
              </w:rPr>
              <w:t>performans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temelind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yürütülmekt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361E7F">
              <w:rPr>
                <w:rFonts w:ascii="Hurme Geometric Sans 1" w:hAnsi="Hurme Geometric Sans 1"/>
              </w:rPr>
              <w:t>öğrencilerin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kendin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ifad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etm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olanaklar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mümkün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ol</w:t>
            </w:r>
            <w:r w:rsidR="00AC4A60">
              <w:rPr>
                <w:rFonts w:ascii="Hurme Geometric Sans 1" w:hAnsi="Hurme Geometric Sans 1"/>
              </w:rPr>
              <w:t>duğunca</w:t>
            </w:r>
            <w:proofErr w:type="spellEnd"/>
            <w:r w:rsidR="00AC4A6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4A60">
              <w:rPr>
                <w:rFonts w:ascii="Hurme Geometric Sans 1" w:hAnsi="Hurme Geometric Sans 1"/>
              </w:rPr>
              <w:t>çeşitlendirilmektedir</w:t>
            </w:r>
            <w:proofErr w:type="spellEnd"/>
            <w:r w:rsidR="00AC4A60">
              <w:rPr>
                <w:rFonts w:ascii="Hurme Geometric Sans 1" w:hAnsi="Hurme Geometric Sans 1"/>
              </w:rPr>
              <w:t xml:space="preserve">. </w:t>
            </w:r>
          </w:p>
          <w:p w14:paraId="73CE5A3B" w14:textId="77777777" w:rsidR="008818BC" w:rsidRDefault="00AC4A60" w:rsidP="00AC4A60">
            <w:pPr>
              <w:pStyle w:val="TableParagraph"/>
              <w:ind w:left="186" w:right="234" w:hanging="186"/>
              <w:jc w:val="both"/>
              <w:rPr>
                <w:rFonts w:ascii="Hurme Geometric Sans 1" w:hAnsi="Hurme Geometric Sans 1"/>
              </w:rPr>
            </w:pPr>
            <w:r>
              <w:t xml:space="preserve">   </w:t>
            </w:r>
            <w:proofErr w:type="spellStart"/>
            <w:r w:rsidR="008818BC">
              <w:rPr>
                <w:rFonts w:ascii="Hurme Geometric Sans 1" w:hAnsi="Hurme Geometric Sans 1"/>
              </w:rPr>
              <w:t>Öl</w:t>
            </w:r>
            <w:r w:rsidR="00361E7F" w:rsidRPr="00361E7F">
              <w:rPr>
                <w:rFonts w:ascii="Hurme Geometric Sans 1" w:hAnsi="Hurme Geometric Sans 1" w:cs="Hurme Geometric Sans 1"/>
              </w:rPr>
              <w:t>ç</w:t>
            </w:r>
            <w:r w:rsidR="00361E7F" w:rsidRPr="00361E7F">
              <w:rPr>
                <w:rFonts w:ascii="Hurme Geometric Sans 1" w:hAnsi="Hurme Geometric Sans 1"/>
              </w:rPr>
              <w:t>m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de</w:t>
            </w:r>
            <w:r w:rsidR="00361E7F" w:rsidRPr="00361E7F">
              <w:rPr>
                <w:rFonts w:ascii="Hurme Geometric Sans 1" w:hAnsi="Hurme Geometric Sans 1" w:cs="Hurme Geometric Sans 1"/>
              </w:rPr>
              <w:t>ğ</w:t>
            </w:r>
            <w:r w:rsidR="00361E7F" w:rsidRPr="00361E7F">
              <w:rPr>
                <w:rFonts w:ascii="Hurme Geometric Sans 1" w:hAnsi="Hurme Geometric Sans 1"/>
              </w:rPr>
              <w:t>erlendirmeni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s</w:t>
            </w:r>
            <w:r w:rsidR="00361E7F" w:rsidRPr="00361E7F">
              <w:rPr>
                <w:rFonts w:ascii="Hurme Geometric Sans 1" w:hAnsi="Hurme Geometric Sans 1" w:cs="Hurme Geometric Sans 1"/>
              </w:rPr>
              <w:t>ü</w:t>
            </w:r>
            <w:r w:rsidR="00361E7F" w:rsidRPr="00361E7F">
              <w:rPr>
                <w:rFonts w:ascii="Hurme Geometric Sans 1" w:hAnsi="Hurme Geometric Sans 1"/>
              </w:rPr>
              <w:t>reklili</w:t>
            </w:r>
            <w:r w:rsidR="00361E7F" w:rsidRPr="00361E7F">
              <w:rPr>
                <w:rFonts w:ascii="Hurme Geometric Sans 1" w:hAnsi="Hurme Geometric Sans 1" w:cs="Hurme Geometric Sans 1"/>
              </w:rPr>
              <w:t>ğ</w:t>
            </w:r>
            <w:r w:rsidR="00361E7F" w:rsidRPr="00361E7F">
              <w:rPr>
                <w:rFonts w:ascii="Hurme Geometric Sans 1" w:hAnsi="Hurme Geometric Sans 1"/>
              </w:rPr>
              <w:t>i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 w:cs="Hurme Geometric Sans 1"/>
              </w:rPr>
              <w:t>ç</w:t>
            </w:r>
            <w:r w:rsidR="00361E7F" w:rsidRPr="00361E7F">
              <w:rPr>
                <w:rFonts w:ascii="Hurme Geometric Sans 1" w:hAnsi="Hurme Geometric Sans 1"/>
              </w:rPr>
              <w:t>oklu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s</w:t>
            </w:r>
            <w:r w:rsidR="00361E7F" w:rsidRPr="00361E7F">
              <w:rPr>
                <w:rFonts w:ascii="Hurme Geometric Sans 1" w:hAnsi="Hurme Geometric Sans 1" w:cs="Hurme Geometric Sans 1"/>
              </w:rPr>
              <w:t>ı</w:t>
            </w:r>
            <w:r w:rsidR="00361E7F" w:rsidRPr="00361E7F">
              <w:rPr>
                <w:rFonts w:ascii="Hurme Geometric Sans 1" w:hAnsi="Hurme Geometric Sans 1"/>
              </w:rPr>
              <w:t>nav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olanaklar</w:t>
            </w:r>
            <w:r w:rsidR="00361E7F" w:rsidRPr="00361E7F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baz</w:t>
            </w:r>
            <w:r w:rsidR="00361E7F" w:rsidRPr="00361E7F">
              <w:rPr>
                <w:rFonts w:ascii="Hurme Geometric Sans 1" w:hAnsi="Hurme Geometric Sans 1" w:cs="Hurme Geometric Sans 1"/>
              </w:rPr>
              <w:t>ı</w:t>
            </w:r>
            <w:r w:rsidR="00361E7F" w:rsidRPr="00361E7F">
              <w:rPr>
                <w:rFonts w:ascii="Hurme Geometric Sans 1" w:hAnsi="Hurme Geometric Sans 1"/>
              </w:rPr>
              <w:t>lar</w:t>
            </w:r>
            <w:r w:rsidR="00361E7F" w:rsidRPr="00361E7F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s</w:t>
            </w:r>
            <w:r w:rsidR="00361E7F" w:rsidRPr="00361E7F">
              <w:rPr>
                <w:rFonts w:ascii="Hurme Geometric Sans 1" w:hAnsi="Hurme Geometric Sans 1" w:cs="Hurme Geometric Sans 1"/>
              </w:rPr>
              <w:t>ü</w:t>
            </w:r>
            <w:r w:rsidR="00361E7F" w:rsidRPr="00361E7F">
              <w:rPr>
                <w:rFonts w:ascii="Hurme Geometric Sans 1" w:hAnsi="Hurme Geometric Sans 1"/>
              </w:rPr>
              <w:t>re</w:t>
            </w:r>
            <w:r w:rsidR="00361E7F" w:rsidRPr="00361E7F">
              <w:rPr>
                <w:rFonts w:ascii="Hurme Geometric Sans 1" w:hAnsi="Hurme Geometric Sans 1" w:cs="Hurme Geometric Sans 1"/>
              </w:rPr>
              <w:t>ç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odakl</w:t>
            </w:r>
            <w:r w:rsidR="00361E7F" w:rsidRPr="00361E7F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formatif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="00361E7F" w:rsidRPr="00361E7F">
              <w:rPr>
                <w:rFonts w:ascii="Hurme Geometric Sans 1" w:hAnsi="Hurme Geometric Sans 1" w:cs="Hurme Geometric Sans 1"/>
              </w:rPr>
              <w:t>ö</w:t>
            </w:r>
            <w:r w:rsidR="00361E7F" w:rsidRPr="00361E7F">
              <w:rPr>
                <w:rFonts w:ascii="Hurme Geometric Sans 1" w:hAnsi="Hurme Geometric Sans 1"/>
              </w:rPr>
              <w:t>dev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proj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portfolyo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gibi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y</w:t>
            </w:r>
            <w:r w:rsidR="00361E7F" w:rsidRPr="00361E7F">
              <w:rPr>
                <w:rFonts w:ascii="Hurme Geometric Sans 1" w:hAnsi="Hurme Geometric Sans 1" w:cs="Hurme Geometric Sans 1"/>
              </w:rPr>
              <w:t>ö</w:t>
            </w:r>
            <w:r w:rsidR="00361E7F" w:rsidRPr="00361E7F">
              <w:rPr>
                <w:rFonts w:ascii="Hurme Geometric Sans 1" w:hAnsi="Hurme Geometric Sans 1"/>
              </w:rPr>
              <w:t>ntemlerl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sa</w:t>
            </w:r>
            <w:r w:rsidR="00361E7F" w:rsidRPr="00361E7F">
              <w:rPr>
                <w:rFonts w:ascii="Hurme Geometric Sans 1" w:hAnsi="Hurme Geometric Sans 1" w:cs="Hurme Geometric Sans 1"/>
              </w:rPr>
              <w:t>ğ</w:t>
            </w:r>
            <w:r w:rsidR="00361E7F" w:rsidRPr="00361E7F">
              <w:rPr>
                <w:rFonts w:ascii="Hurme Geometric Sans 1" w:hAnsi="Hurme Geometric Sans 1"/>
              </w:rPr>
              <w:t>lanmaktadır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. Ders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kazanımlarına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ve eğitim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türlerin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örgü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uzakta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karma)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uygu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sınav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yöntemleri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planlamakta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uygulanmaktadır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. </w:t>
            </w:r>
          </w:p>
          <w:p w14:paraId="4CF14A04" w14:textId="20017ABD" w:rsidR="00AC4A60" w:rsidRDefault="00361E7F" w:rsidP="00AC4A60">
            <w:pPr>
              <w:pStyle w:val="TableParagraph"/>
              <w:ind w:left="186" w:right="234" w:hanging="186"/>
              <w:jc w:val="both"/>
              <w:rPr>
                <w:rFonts w:ascii="Hurme Geometric Sans 1" w:hAnsi="Hurme Geometric Sans 1"/>
              </w:rPr>
            </w:pPr>
            <w:proofErr w:type="spellStart"/>
            <w:r w:rsidRPr="00361E7F">
              <w:rPr>
                <w:rFonts w:ascii="Hurme Geometric Sans 1" w:hAnsi="Hurme Geometric Sans 1"/>
              </w:rPr>
              <w:t>Sınav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uygulama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361E7F">
              <w:rPr>
                <w:rFonts w:ascii="Hurme Geometric Sans 1" w:hAnsi="Hurme Geometric Sans 1"/>
              </w:rPr>
              <w:t>güvenliğ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361E7F">
              <w:rPr>
                <w:rFonts w:ascii="Hurme Geometric Sans 1" w:hAnsi="Hurme Geometric Sans 1"/>
              </w:rPr>
              <w:t>örgün</w:t>
            </w:r>
            <w:proofErr w:type="spellEnd"/>
            <w:r w:rsidRPr="00361E7F">
              <w:rPr>
                <w:rFonts w:ascii="Hurme Geometric Sans 1" w:hAnsi="Hurme Geometric Sans 1"/>
              </w:rPr>
              <w:t>/</w:t>
            </w:r>
            <w:proofErr w:type="spellStart"/>
            <w:r w:rsidRPr="00361E7F">
              <w:rPr>
                <w:rFonts w:ascii="Hurme Geometric Sans 1" w:hAnsi="Hurme Geometric Sans 1"/>
              </w:rPr>
              <w:t>çevrimiç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sınavlar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61E7F">
              <w:rPr>
                <w:rFonts w:ascii="Hurme Geometric Sans 1" w:hAnsi="Hurme Geometric Sans 1"/>
              </w:rPr>
              <w:t>dezavantajl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gruplara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yönelik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sınavlar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361E7F">
              <w:rPr>
                <w:rFonts w:ascii="Hurme Geometric Sans 1" w:hAnsi="Hurme Geometric Sans 1"/>
              </w:rPr>
              <w:t>mekanizmalar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bulunmaktadır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. </w:t>
            </w:r>
          </w:p>
          <w:p w14:paraId="48C2AC39" w14:textId="7074724E" w:rsidR="00361E7F" w:rsidRPr="007E7355" w:rsidRDefault="00AC4A60" w:rsidP="00707377">
            <w:pPr>
              <w:pStyle w:val="TableParagraph"/>
              <w:ind w:left="186" w:right="234" w:hanging="186"/>
              <w:jc w:val="both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 </w:t>
            </w:r>
            <w:proofErr w:type="spellStart"/>
            <w:r>
              <w:rPr>
                <w:rFonts w:ascii="Hurme Geometric Sans 1" w:hAnsi="Hurme Geometric Sans 1"/>
              </w:rPr>
              <w:t>Ö</w:t>
            </w:r>
            <w:r w:rsidR="00361E7F" w:rsidRPr="00361E7F">
              <w:rPr>
                <w:rFonts w:ascii="Hurme Geometric Sans 1" w:hAnsi="Hurme Geometric Sans 1"/>
              </w:rPr>
              <w:t>l</w:t>
            </w:r>
            <w:r w:rsidR="00361E7F" w:rsidRPr="00361E7F">
              <w:rPr>
                <w:rFonts w:ascii="Hurme Geometric Sans 1" w:hAnsi="Hurme Geometric Sans 1" w:cs="Hurme Geometric Sans 1"/>
              </w:rPr>
              <w:t>ç</w:t>
            </w:r>
            <w:r w:rsidR="00361E7F" w:rsidRPr="00361E7F">
              <w:rPr>
                <w:rFonts w:ascii="Hurme Geometric Sans 1" w:hAnsi="Hurme Geometric Sans 1"/>
              </w:rPr>
              <w:t>m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değerlendirm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uygulamalarını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zaman ve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kişiler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arasında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tutarlılığ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güvenirli</w:t>
            </w:r>
            <w:r>
              <w:rPr>
                <w:rFonts w:ascii="Hurme Geometric Sans 1" w:hAnsi="Hurme Geometric Sans 1"/>
              </w:rPr>
              <w:t>ğ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ağlanmaktadır</w:t>
            </w:r>
            <w:proofErr w:type="spellEnd"/>
            <w:r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707377">
              <w:rPr>
                <w:rFonts w:ascii="Hurme Geometric Sans 1" w:hAnsi="Hurme Geometric Sans 1"/>
              </w:rPr>
              <w:t>Fakülte</w:t>
            </w:r>
            <w:proofErr w:type="spellEnd"/>
            <w:r>
              <w:rPr>
                <w:rFonts w:ascii="Hurme Geometric Sans 1" w:hAnsi="Hurme Geometric Sans 1"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</w:rPr>
              <w:t>ölçme-</w:t>
            </w:r>
            <w:r w:rsidR="00361E7F" w:rsidRPr="00361E7F">
              <w:rPr>
                <w:rFonts w:ascii="Hurme Geometric Sans 1" w:hAnsi="Hurme Geometric Sans 1"/>
              </w:rPr>
              <w:t>değerlendirm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yaklaşım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olanakların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öğrenci-öğretim elemanı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geri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bildirimin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dayal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biçimd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iyileştirmektedir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Bu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iyileştirmeleri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duyurulmas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uygulanmas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kontrolü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hedeflerl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uyumu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alına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önlemler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irdelenmektedir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5" w:type="dxa"/>
            <w:tcBorders>
              <w:bottom w:val="nil"/>
            </w:tcBorders>
            <w:shd w:val="clear" w:color="auto" w:fill="E6F1F9"/>
          </w:tcPr>
          <w:p w14:paraId="6F55D3BB" w14:textId="2CC3A1B0" w:rsidR="00361E7F" w:rsidRPr="007E7355" w:rsidRDefault="00361E7F" w:rsidP="0091565E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diploma </w:t>
            </w:r>
            <w:proofErr w:type="spellStart"/>
            <w:r>
              <w:rPr>
                <w:rFonts w:ascii="Hurme Geometric Sans 1" w:hAnsi="Hurme Geometric Sans 1"/>
              </w:rPr>
              <w:t>onayı</w:t>
            </w:r>
            <w:proofErr w:type="spellEnd"/>
            <w:r>
              <w:rPr>
                <w:rFonts w:ascii="Hurme Geometric Sans 1" w:hAnsi="Hurme Geometric Sans 1"/>
              </w:rPr>
              <w:t xml:space="preserve"> ve </w:t>
            </w:r>
            <w:proofErr w:type="spellStart"/>
            <w:r>
              <w:rPr>
                <w:rFonts w:ascii="Hurme Geometric Sans 1" w:hAnsi="Hurme Geometric Sans 1"/>
              </w:rPr>
              <w:t>diğ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eterlilikler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ertifikalndırılmasın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ilişk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üreçl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tanımlanmamıştı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3" w:type="dxa"/>
            <w:tcBorders>
              <w:bottom w:val="nil"/>
            </w:tcBorders>
            <w:shd w:val="clear" w:color="auto" w:fill="D2E8F6"/>
          </w:tcPr>
          <w:p w14:paraId="4AA8A2A5" w14:textId="57B9DD66" w:rsidR="00361E7F" w:rsidRPr="007E7355" w:rsidRDefault="00361E7F" w:rsidP="0091565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91565E">
              <w:rPr>
                <w:rFonts w:ascii="Hurme Geometric Sans 1" w:hAnsi="Hurme Geometric Sans 1"/>
              </w:rPr>
              <w:t>Fakülted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diploma </w:t>
            </w:r>
            <w:proofErr w:type="spellStart"/>
            <w:r w:rsidRPr="0091565E">
              <w:rPr>
                <w:rFonts w:ascii="Hurme Geometric Sans 1" w:hAnsi="Hurme Geometric Sans 1"/>
              </w:rPr>
              <w:t>onayı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91565E">
              <w:rPr>
                <w:rFonts w:ascii="Hurme Geometric Sans 1" w:hAnsi="Hurme Geometric Sans 1"/>
              </w:rPr>
              <w:t>diğe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yeterliliklerin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sertifikalandırılm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asına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ilişkin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kapsamlı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91565E">
              <w:rPr>
                <w:rFonts w:ascii="Hurme Geometric Sans 1" w:hAnsi="Hurme Geometric Sans 1"/>
              </w:rPr>
              <w:t>tutarlı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91565E">
              <w:rPr>
                <w:rFonts w:ascii="Hurme Geometric Sans 1" w:hAnsi="Hurme Geometric Sans 1"/>
              </w:rPr>
              <w:t>ilan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edilmiş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ilk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91565E">
              <w:rPr>
                <w:rFonts w:ascii="Hurme Geometric Sans 1" w:hAnsi="Hurme Geometric Sans 1"/>
              </w:rPr>
              <w:t>kural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91565E">
              <w:rPr>
                <w:rFonts w:ascii="Hurme Geometric Sans 1" w:hAnsi="Hurme Geometric Sans 1"/>
              </w:rPr>
              <w:t>süreçle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bulunmaktadır</w:t>
            </w:r>
            <w:proofErr w:type="spellEnd"/>
            <w:r w:rsidRPr="0091565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7" w:type="dxa"/>
            <w:tcBorders>
              <w:bottom w:val="nil"/>
            </w:tcBorders>
            <w:shd w:val="clear" w:color="auto" w:fill="B8DCF0"/>
          </w:tcPr>
          <w:p w14:paraId="42747B91" w14:textId="0FC1D79A" w:rsidR="00361E7F" w:rsidRPr="007E7355" w:rsidRDefault="00361E7F" w:rsidP="0091565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91565E">
              <w:rPr>
                <w:rFonts w:ascii="Hurme Geometric Sans 1" w:hAnsi="Hurme Geometric Sans 1"/>
              </w:rPr>
              <w:t>Fakültenin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genelind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diploma </w:t>
            </w:r>
            <w:proofErr w:type="spellStart"/>
            <w:r w:rsidRPr="0091565E">
              <w:rPr>
                <w:rFonts w:ascii="Hurme Geometric Sans 1" w:hAnsi="Hurme Geometric Sans 1"/>
              </w:rPr>
              <w:t>onayı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91565E">
              <w:rPr>
                <w:rFonts w:ascii="Hurme Geometric Sans 1" w:hAnsi="Hurme Geometric Sans 1"/>
              </w:rPr>
              <w:t>diğe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yeterliliklerin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sertifikalandırılması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na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ilişkin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uygulamala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bulunmaktadır</w:t>
            </w:r>
            <w:proofErr w:type="spellEnd"/>
            <w:r w:rsidRPr="0091565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5" w:type="dxa"/>
            <w:tcBorders>
              <w:bottom w:val="nil"/>
            </w:tcBorders>
            <w:shd w:val="clear" w:color="auto" w:fill="8BC6EB"/>
          </w:tcPr>
          <w:p w14:paraId="09B54B89" w14:textId="52C399C1" w:rsidR="00361E7F" w:rsidRPr="007E7355" w:rsidRDefault="00361E7F" w:rsidP="0091565E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91565E">
              <w:rPr>
                <w:rFonts w:ascii="Hurme Geometric Sans 1" w:hAnsi="Hurme Geometric Sans 1"/>
              </w:rPr>
              <w:t>Uygulamala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izlenmekt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91565E">
              <w:rPr>
                <w:rFonts w:ascii="Hurme Geometric Sans 1" w:hAnsi="Hurme Geometric Sans 1"/>
              </w:rPr>
              <w:t>tanı</w:t>
            </w:r>
            <w:r>
              <w:rPr>
                <w:rFonts w:ascii="Hurme Geometric Sans 1" w:hAnsi="Hurme Geometric Sans 1"/>
              </w:rPr>
              <w:t>ml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üreçl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iyileştirilmektedi</w:t>
            </w:r>
            <w:r w:rsidRPr="0091565E">
              <w:rPr>
                <w:rFonts w:ascii="Hurme Geometric Sans 1" w:hAnsi="Hurme Geometric Sans 1"/>
              </w:rPr>
              <w:t>r</w:t>
            </w:r>
            <w:proofErr w:type="spellEnd"/>
            <w:r w:rsidRPr="0091565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84" w:type="dxa"/>
            <w:tcBorders>
              <w:bottom w:val="nil"/>
            </w:tcBorders>
            <w:shd w:val="clear" w:color="auto" w:fill="5DB0E4"/>
          </w:tcPr>
          <w:p w14:paraId="0B1F82CA" w14:textId="200E6A9D" w:rsidR="00361E7F" w:rsidRPr="007E7355" w:rsidRDefault="00361E7F" w:rsidP="0091565E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91565E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91565E">
              <w:rPr>
                <w:rFonts w:ascii="Hurme Geometric Sans 1" w:hAnsi="Hurme Geometric Sans 1"/>
              </w:rPr>
              <w:t>sistematik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91565E">
              <w:rPr>
                <w:rFonts w:ascii="Hurme Geometric Sans 1" w:hAnsi="Hurme Geometric Sans 1"/>
              </w:rPr>
              <w:t>sürdürülebili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91565E">
              <w:rPr>
                <w:rFonts w:ascii="Hurme Geometric Sans 1" w:hAnsi="Hurme Geometric Sans 1"/>
              </w:rPr>
              <w:t>örnek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gösterilebili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uygulamala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bulunmaktadır</w:t>
            </w:r>
            <w:proofErr w:type="spellEnd"/>
            <w:r w:rsidRPr="0091565E">
              <w:rPr>
                <w:rFonts w:ascii="Hurme Geometric Sans 1" w:hAnsi="Hurme Geometric Sans 1"/>
              </w:rPr>
              <w:t>.</w:t>
            </w:r>
          </w:p>
        </w:tc>
      </w:tr>
      <w:tr w:rsidR="00361E7F" w:rsidRPr="007E7355" w14:paraId="764122FF" w14:textId="77777777" w:rsidTr="0010308A">
        <w:trPr>
          <w:trHeight w:val="308"/>
        </w:trPr>
        <w:tc>
          <w:tcPr>
            <w:tcW w:w="6091" w:type="dxa"/>
            <w:vMerge/>
          </w:tcPr>
          <w:p w14:paraId="5A2832DF" w14:textId="7A2ADC42" w:rsidR="00361E7F" w:rsidRPr="005E79FC" w:rsidRDefault="00361E7F" w:rsidP="0091565E">
            <w:pPr>
              <w:pStyle w:val="TableParagraph"/>
              <w:spacing w:before="3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E6F1F9"/>
          </w:tcPr>
          <w:p w14:paraId="53348DF2" w14:textId="4E29DC59" w:rsidR="00361E7F" w:rsidRPr="007E7355" w:rsidRDefault="00361E7F" w:rsidP="0091565E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D2E8F6"/>
          </w:tcPr>
          <w:p w14:paraId="22365D33" w14:textId="106F75DD" w:rsidR="00361E7F" w:rsidRPr="007E7355" w:rsidRDefault="00361E7F" w:rsidP="0091565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B8DCF0"/>
          </w:tcPr>
          <w:p w14:paraId="1AA230AA" w14:textId="4A1F7627" w:rsidR="00361E7F" w:rsidRPr="007E7355" w:rsidRDefault="00361E7F" w:rsidP="0091565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105" w:type="dxa"/>
            <w:tcBorders>
              <w:top w:val="nil"/>
              <w:bottom w:val="nil"/>
            </w:tcBorders>
            <w:shd w:val="clear" w:color="auto" w:fill="8BC6EB"/>
          </w:tcPr>
          <w:p w14:paraId="5B31BA01" w14:textId="1CD9D9E6" w:rsidR="00361E7F" w:rsidRPr="007E7355" w:rsidRDefault="00361E7F" w:rsidP="0091565E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tcBorders>
              <w:top w:val="nil"/>
              <w:bottom w:val="nil"/>
            </w:tcBorders>
            <w:shd w:val="clear" w:color="auto" w:fill="5DB0E4"/>
          </w:tcPr>
          <w:p w14:paraId="1DB9A6CF" w14:textId="50432667" w:rsidR="00361E7F" w:rsidRPr="007E7355" w:rsidRDefault="00361E7F" w:rsidP="0091565E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</w:tr>
      <w:tr w:rsidR="00361E7F" w:rsidRPr="007E7355" w14:paraId="075438AB" w14:textId="77777777" w:rsidTr="006D2203">
        <w:trPr>
          <w:trHeight w:val="85"/>
        </w:trPr>
        <w:tc>
          <w:tcPr>
            <w:tcW w:w="6091" w:type="dxa"/>
            <w:vMerge/>
          </w:tcPr>
          <w:p w14:paraId="5B073DE2" w14:textId="5998CEE6" w:rsidR="00361E7F" w:rsidRPr="007E7355" w:rsidRDefault="00361E7F" w:rsidP="0091565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tcBorders>
              <w:top w:val="nil"/>
            </w:tcBorders>
            <w:shd w:val="clear" w:color="auto" w:fill="E6F1F9"/>
          </w:tcPr>
          <w:p w14:paraId="3FDDE61C" w14:textId="77777777" w:rsidR="00361E7F" w:rsidRPr="007E7355" w:rsidRDefault="00361E7F" w:rsidP="0091565E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  <w:tc>
          <w:tcPr>
            <w:tcW w:w="1843" w:type="dxa"/>
            <w:tcBorders>
              <w:top w:val="nil"/>
            </w:tcBorders>
            <w:shd w:val="clear" w:color="auto" w:fill="D2E8F6"/>
          </w:tcPr>
          <w:p w14:paraId="3ED1A64D" w14:textId="77777777" w:rsidR="00361E7F" w:rsidRPr="007E7355" w:rsidRDefault="00361E7F" w:rsidP="0091565E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  <w:tc>
          <w:tcPr>
            <w:tcW w:w="2107" w:type="dxa"/>
            <w:tcBorders>
              <w:top w:val="nil"/>
            </w:tcBorders>
            <w:shd w:val="clear" w:color="auto" w:fill="B8DCF0"/>
          </w:tcPr>
          <w:p w14:paraId="0BE5A18E" w14:textId="77777777" w:rsidR="00361E7F" w:rsidRPr="007E7355" w:rsidRDefault="00361E7F" w:rsidP="0091565E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  <w:tc>
          <w:tcPr>
            <w:tcW w:w="2105" w:type="dxa"/>
            <w:tcBorders>
              <w:top w:val="nil"/>
            </w:tcBorders>
            <w:shd w:val="clear" w:color="auto" w:fill="8BC6EB"/>
          </w:tcPr>
          <w:p w14:paraId="0373864D" w14:textId="77777777" w:rsidR="00361E7F" w:rsidRPr="007E7355" w:rsidRDefault="00361E7F" w:rsidP="0091565E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  <w:tc>
          <w:tcPr>
            <w:tcW w:w="1884" w:type="dxa"/>
            <w:tcBorders>
              <w:top w:val="nil"/>
            </w:tcBorders>
            <w:shd w:val="clear" w:color="auto" w:fill="5DB0E4"/>
          </w:tcPr>
          <w:p w14:paraId="01F3F6EB" w14:textId="77777777" w:rsidR="00361E7F" w:rsidRPr="007E7355" w:rsidRDefault="00361E7F" w:rsidP="0091565E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</w:tr>
      <w:tr w:rsidR="00361E7F" w:rsidRPr="007E7355" w14:paraId="6E4F1F24" w14:textId="77777777" w:rsidTr="000A2978">
        <w:trPr>
          <w:trHeight w:val="2978"/>
        </w:trPr>
        <w:tc>
          <w:tcPr>
            <w:tcW w:w="6091" w:type="dxa"/>
            <w:vMerge/>
            <w:tcBorders>
              <w:bottom w:val="single" w:sz="4" w:space="0" w:color="000000"/>
            </w:tcBorders>
          </w:tcPr>
          <w:p w14:paraId="450E9A71" w14:textId="7048A152" w:rsidR="00361E7F" w:rsidRPr="007E7355" w:rsidRDefault="00361E7F" w:rsidP="0091565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9924" w:type="dxa"/>
            <w:gridSpan w:val="5"/>
            <w:tcBorders>
              <w:bottom w:val="single" w:sz="4" w:space="0" w:color="000000"/>
            </w:tcBorders>
            <w:shd w:val="clear" w:color="auto" w:fill="A4D2EC"/>
          </w:tcPr>
          <w:p w14:paraId="5C47B2DD" w14:textId="77777777" w:rsidR="00361E7F" w:rsidRPr="007E7355" w:rsidRDefault="00361E7F" w:rsidP="0091565E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45A5A053" w14:textId="77777777" w:rsidR="00361E7F" w:rsidRPr="007E7355" w:rsidRDefault="00361E7F" w:rsidP="0091565E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6CEC2EE" w14:textId="77777777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da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lç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eşitlili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04B8F96" w14:textId="77777777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/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/karm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ler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nav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ril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rk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lç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aç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) </w:t>
            </w:r>
          </w:p>
          <w:p w14:paraId="5EDA6ECD" w14:textId="77777777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lç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zanım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terlilikleriy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lendirildiğin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öğrenci iş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n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m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dığı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*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ket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5C6C7452" w14:textId="77777777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Dezavantajlı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rup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evrimiç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nav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ib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lç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ür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16A4D230" w14:textId="77777777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nav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venl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</w:t>
            </w:r>
            <w:proofErr w:type="spellEnd"/>
          </w:p>
          <w:p w14:paraId="2426067E" w14:textId="1850FDA9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İ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ya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7DB44CE" w14:textId="3338C6E5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707377"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E91C076" w14:textId="77777777" w:rsidR="00AC4A60" w:rsidRPr="00BB7BE1" w:rsidRDefault="00AC4A60" w:rsidP="00AC4A60">
            <w:pPr>
              <w:pStyle w:val="TableParagraph"/>
              <w:tabs>
                <w:tab w:val="left" w:pos="892"/>
                <w:tab w:val="left" w:pos="893"/>
              </w:tabs>
              <w:spacing w:before="41"/>
              <w:ind w:left="892"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</w:p>
          <w:p w14:paraId="32A7E6D4" w14:textId="70443362" w:rsidR="00361E7F" w:rsidRPr="00514D4D" w:rsidRDefault="00361E7F" w:rsidP="00361E7F">
            <w:pPr>
              <w:pStyle w:val="TableParagraph"/>
              <w:tabs>
                <w:tab w:val="left" w:pos="892"/>
                <w:tab w:val="left" w:pos="893"/>
              </w:tabs>
              <w:spacing w:before="41"/>
              <w:ind w:left="531" w:right="383"/>
              <w:jc w:val="both"/>
              <w:rPr>
                <w:rFonts w:ascii="Hurme Geometric Sans 1" w:hAnsi="Hurme Geometric Sans 1"/>
                <w:i/>
              </w:rPr>
            </w:pPr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* 2015 AKTS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ullanıcı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ılavuzu’ndak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anahta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prensipler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taşımalıdı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.</w:t>
            </w:r>
            <w:r w:rsidRPr="00BB7BE1">
              <w:rPr>
                <w:color w:val="FF0000"/>
                <w:sz w:val="20"/>
              </w:rPr>
              <w:t xml:space="preserve"> </w:t>
            </w:r>
          </w:p>
        </w:tc>
      </w:tr>
    </w:tbl>
    <w:p w14:paraId="37073D02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6F42E201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3BA31B2B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2DE95914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03F4937C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72B0F9DE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5184187B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09A83A54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421D1113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5235275C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48EA441E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73D1BE85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61688634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250A9E8F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5A6FEF34" w14:textId="1366A8F1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646BE251" w14:textId="19D6232E" w:rsidR="00AC4A60" w:rsidRDefault="00AC4A60" w:rsidP="00A068E2">
      <w:pPr>
        <w:rPr>
          <w:rFonts w:ascii="Hurme Geometric Sans 1" w:hAnsi="Hurme Geometric Sans 1" w:cs="Arial"/>
          <w:sz w:val="2"/>
          <w:szCs w:val="2"/>
        </w:rPr>
      </w:pPr>
    </w:p>
    <w:p w14:paraId="471068D0" w14:textId="5B91C9E1" w:rsidR="00AC4A60" w:rsidRDefault="00AC4A60" w:rsidP="00A068E2">
      <w:pPr>
        <w:rPr>
          <w:rFonts w:ascii="Hurme Geometric Sans 1" w:hAnsi="Hurme Geometric Sans 1" w:cs="Arial"/>
          <w:sz w:val="2"/>
          <w:szCs w:val="2"/>
        </w:rPr>
      </w:pPr>
    </w:p>
    <w:p w14:paraId="02FAA02C" w14:textId="63DF6CE2" w:rsidR="00AC4A60" w:rsidRDefault="00AC4A60" w:rsidP="00A068E2">
      <w:pPr>
        <w:rPr>
          <w:rFonts w:ascii="Hurme Geometric Sans 1" w:hAnsi="Hurme Geometric Sans 1" w:cs="Arial"/>
          <w:sz w:val="2"/>
          <w:szCs w:val="2"/>
        </w:rPr>
      </w:pPr>
    </w:p>
    <w:p w14:paraId="0D60FD16" w14:textId="5CD9FD72" w:rsidR="00AC4A60" w:rsidRDefault="00AC4A60" w:rsidP="00A068E2">
      <w:pPr>
        <w:rPr>
          <w:rFonts w:ascii="Hurme Geometric Sans 1" w:hAnsi="Hurme Geometric Sans 1" w:cs="Arial"/>
          <w:sz w:val="2"/>
          <w:szCs w:val="2"/>
        </w:rPr>
      </w:pPr>
    </w:p>
    <w:p w14:paraId="31DCF10E" w14:textId="77777777" w:rsidR="00AC4A60" w:rsidRDefault="00AC4A60" w:rsidP="00A068E2">
      <w:pPr>
        <w:rPr>
          <w:rFonts w:ascii="Hurme Geometric Sans 1" w:hAnsi="Hurme Geometric Sans 1" w:cs="Arial"/>
          <w:sz w:val="2"/>
          <w:szCs w:val="2"/>
        </w:rPr>
      </w:pPr>
    </w:p>
    <w:p w14:paraId="7B52B034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343E0044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25321022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2FEF39A9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69880999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48A73692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64FA33A5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19829368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45927F5E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7D57F8E8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73A1F67C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0B6A5C1A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092CACC7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4D8087B1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4A79901E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2AB89E4F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3BD998BF" w14:textId="079E1378" w:rsidR="00A338D6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4D303665" wp14:editId="1B43382A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5" name="Metin Kutusu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9D722F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3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303665" id="Metin Kutusu 25" o:spid="_x0000_s1047" type="#_x0000_t202" style="position:absolute;margin-left:493.3pt;margin-top:67.1pt;width:12.25pt;height:12pt;z-index:-251628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" filled="f" stroked="f">
                <v:textbox inset="0,0,0,0">
                  <w:txbxContent>
                    <w:p w14:paraId="699D722F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3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F058FEF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3F788C78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50C2EE93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0A74857B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0CAB4B98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19570F97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111A01F6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368B2B15" w14:textId="09FB3648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  <w:r>
        <w:rPr>
          <w:rFonts w:ascii="Hurme Geometric Sans 1" w:hAnsi="Hurme Geometric Sans 1" w:cs="Arial"/>
          <w:sz w:val="2"/>
          <w:szCs w:val="2"/>
        </w:rPr>
        <w:tab/>
      </w:r>
    </w:p>
    <w:p w14:paraId="055E224E" w14:textId="0756BC04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2577A957" w14:textId="7AA837CF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2271EBCC" w14:textId="076FC4A8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65D828D0" w14:textId="30A28DDA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6728B950" w14:textId="205A1917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3B8157D4" w14:textId="6C133D00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391812CD" w14:textId="6B96083B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584C12A3" w14:textId="7973D8C5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6C4FEA6F" w14:textId="50E1A1AE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7B0465B3" w14:textId="72BE8DE5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13566C6D" w14:textId="758A4A2A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554C32C7" w14:textId="6744F081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5ACB7A80" w14:textId="4B276115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40C441A3" w14:textId="4416F058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3F0F298C" w14:textId="43B9C7EF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49380121" w14:textId="049018A6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270E3AA0" w14:textId="77777777" w:rsidR="00A338D6" w:rsidRP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747EEDC6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4EC9DA60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565DA31B" w14:textId="04187C7B" w:rsidR="00A068E2" w:rsidRDefault="00A068E2" w:rsidP="00A338D6">
      <w:pPr>
        <w:rPr>
          <w:rFonts w:ascii="Hurme Geometric Sans 1" w:hAnsi="Hurme Geometric Sans 1" w:cs="Arial"/>
          <w:sz w:val="2"/>
          <w:szCs w:val="2"/>
        </w:rPr>
      </w:pPr>
    </w:p>
    <w:p w14:paraId="3A6C3EB8" w14:textId="65AEEFFC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033979E8" w14:textId="4F066736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43B269B9" w14:textId="2E8EA64A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318E34AF" w14:textId="3787E236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72FDF3C7" w14:textId="137E020C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6421376F" w14:textId="69589C8D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077AB766" w14:textId="09DA864C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1F5EB49A" w14:textId="0F434B1E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23A58934" w14:textId="208D586C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6985FA7A" w14:textId="53E712F4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62CF0569" w14:textId="3B0F8721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5DBFCBBD" w14:textId="21F7E7D4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3E858582" w14:textId="235FAFBC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76"/>
        <w:gridCol w:w="2138"/>
        <w:gridCol w:w="2140"/>
        <w:gridCol w:w="2001"/>
        <w:gridCol w:w="2138"/>
        <w:gridCol w:w="1934"/>
      </w:tblGrid>
      <w:tr w:rsidR="00AC4A60" w:rsidRPr="007E7355" w14:paraId="51BA7BE2" w14:textId="77777777" w:rsidTr="0010308A">
        <w:trPr>
          <w:trHeight w:val="419"/>
        </w:trPr>
        <w:tc>
          <w:tcPr>
            <w:tcW w:w="16027" w:type="dxa"/>
            <w:gridSpan w:val="6"/>
            <w:shd w:val="clear" w:color="auto" w:fill="A4D2EC"/>
          </w:tcPr>
          <w:p w14:paraId="6DDCFBF3" w14:textId="77777777" w:rsidR="00AC4A60" w:rsidRPr="007E7355" w:rsidRDefault="00AC4A60" w:rsidP="00AC4A60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sz w:val="28"/>
              </w:rPr>
            </w:pPr>
            <w:r w:rsidRPr="00AC4A60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B. EĞİTİM ve ÖĞRETİM</w:t>
            </w:r>
          </w:p>
        </w:tc>
      </w:tr>
      <w:tr w:rsidR="00AC4A60" w:rsidRPr="007E7355" w14:paraId="07C67AA4" w14:textId="77777777" w:rsidTr="00221BB7">
        <w:trPr>
          <w:trHeight w:val="428"/>
        </w:trPr>
        <w:tc>
          <w:tcPr>
            <w:tcW w:w="16027" w:type="dxa"/>
            <w:gridSpan w:val="6"/>
            <w:shd w:val="clear" w:color="auto" w:fill="A4D2EC"/>
          </w:tcPr>
          <w:p w14:paraId="7A2F6870" w14:textId="77777777" w:rsidR="00AC4A60" w:rsidRPr="007E7355" w:rsidRDefault="00AC4A60" w:rsidP="0010308A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rogramları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ürütülmes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 xml:space="preserve">(Öğrenci </w:t>
            </w:r>
            <w:proofErr w:type="spellStart"/>
            <w:r w:rsidRPr="007E7355">
              <w:rPr>
                <w:rFonts w:ascii="Hurme Geometric Sans 1" w:hAnsi="Hurme Geometric Sans 1"/>
              </w:rPr>
              <w:t>Merkez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me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</w:p>
        </w:tc>
      </w:tr>
      <w:tr w:rsidR="00AC4A60" w:rsidRPr="007E7355" w14:paraId="1AEA4E42" w14:textId="77777777" w:rsidTr="0010308A">
        <w:trPr>
          <w:trHeight w:val="354"/>
        </w:trPr>
        <w:tc>
          <w:tcPr>
            <w:tcW w:w="5676" w:type="dxa"/>
            <w:shd w:val="clear" w:color="auto" w:fill="A4D2EC"/>
          </w:tcPr>
          <w:p w14:paraId="645B930F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shd w:val="clear" w:color="auto" w:fill="A4D2EC"/>
          </w:tcPr>
          <w:p w14:paraId="28258A1B" w14:textId="77777777" w:rsidR="00AC4A60" w:rsidRPr="007E7355" w:rsidRDefault="00AC4A60" w:rsidP="0010308A">
            <w:pPr>
              <w:pStyle w:val="TableParagraph"/>
              <w:spacing w:before="38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140" w:type="dxa"/>
            <w:shd w:val="clear" w:color="auto" w:fill="A4D2EC"/>
          </w:tcPr>
          <w:p w14:paraId="432FF79D" w14:textId="77777777" w:rsidR="00AC4A60" w:rsidRPr="007E7355" w:rsidRDefault="00AC4A60" w:rsidP="0010308A">
            <w:pPr>
              <w:pStyle w:val="TableParagraph"/>
              <w:spacing w:before="38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001" w:type="dxa"/>
            <w:shd w:val="clear" w:color="auto" w:fill="A4D2EC"/>
          </w:tcPr>
          <w:p w14:paraId="223B18A8" w14:textId="77777777" w:rsidR="00AC4A60" w:rsidRPr="007E7355" w:rsidRDefault="00AC4A60" w:rsidP="0010308A">
            <w:pPr>
              <w:pStyle w:val="TableParagraph"/>
              <w:spacing w:before="38"/>
              <w:ind w:left="1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38" w:type="dxa"/>
            <w:shd w:val="clear" w:color="auto" w:fill="A4D2EC"/>
          </w:tcPr>
          <w:p w14:paraId="502D979B" w14:textId="77777777" w:rsidR="00AC4A60" w:rsidRPr="007E7355" w:rsidRDefault="00AC4A60" w:rsidP="0010308A">
            <w:pPr>
              <w:pStyle w:val="TableParagraph"/>
              <w:spacing w:before="38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34" w:type="dxa"/>
            <w:shd w:val="clear" w:color="auto" w:fill="A4D2EC"/>
          </w:tcPr>
          <w:p w14:paraId="001E0674" w14:textId="77777777" w:rsidR="00AC4A60" w:rsidRPr="007E7355" w:rsidRDefault="00AC4A60" w:rsidP="0010308A">
            <w:pPr>
              <w:pStyle w:val="TableParagraph"/>
              <w:spacing w:before="38"/>
              <w:ind w:left="2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C4A60" w:rsidRPr="007E7355" w14:paraId="6669947B" w14:textId="77777777" w:rsidTr="0010308A">
        <w:trPr>
          <w:trHeight w:val="303"/>
        </w:trPr>
        <w:tc>
          <w:tcPr>
            <w:tcW w:w="5676" w:type="dxa"/>
            <w:tcBorders>
              <w:bottom w:val="nil"/>
            </w:tcBorders>
          </w:tcPr>
          <w:p w14:paraId="29C903B6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bottom w:val="nil"/>
            </w:tcBorders>
            <w:shd w:val="clear" w:color="auto" w:fill="E6F1F9"/>
          </w:tcPr>
          <w:p w14:paraId="1FA014CB" w14:textId="6F666B27" w:rsidR="00AC4A60" w:rsidRPr="007E7355" w:rsidRDefault="00707377" w:rsidP="0010308A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AC4A60" w:rsidRPr="007E7355">
              <w:rPr>
                <w:rFonts w:ascii="Hurme Geometric Sans 1" w:hAnsi="Hurme Geometric Sans 1"/>
              </w:rPr>
              <w:t xml:space="preserve"> öğrenci</w:t>
            </w:r>
          </w:p>
        </w:tc>
        <w:tc>
          <w:tcPr>
            <w:tcW w:w="2140" w:type="dxa"/>
            <w:tcBorders>
              <w:bottom w:val="nil"/>
            </w:tcBorders>
            <w:shd w:val="clear" w:color="auto" w:fill="D2E8F6"/>
          </w:tcPr>
          <w:p w14:paraId="5B4A61A6" w14:textId="240844E2" w:rsidR="00AC4A60" w:rsidRPr="007E7355" w:rsidRDefault="00707377" w:rsidP="0010308A">
            <w:pPr>
              <w:pStyle w:val="TableParagraph"/>
              <w:spacing w:line="261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AC4A60" w:rsidRPr="007E7355">
              <w:rPr>
                <w:rFonts w:ascii="Hurme Geometric Sans 1" w:hAnsi="Hurme Geometric Sans 1"/>
              </w:rPr>
              <w:t xml:space="preserve"> öğrenci</w:t>
            </w:r>
          </w:p>
        </w:tc>
        <w:tc>
          <w:tcPr>
            <w:tcW w:w="2001" w:type="dxa"/>
            <w:vMerge w:val="restart"/>
            <w:shd w:val="clear" w:color="auto" w:fill="B8DCF0"/>
          </w:tcPr>
          <w:p w14:paraId="4F90F618" w14:textId="58037275" w:rsidR="00AC4A60" w:rsidRPr="007E7355" w:rsidRDefault="00707377" w:rsidP="0010308A">
            <w:pPr>
              <w:pStyle w:val="TableParagraph"/>
              <w:spacing w:before="36" w:line="254" w:lineRule="auto"/>
              <w:ind w:left="109" w:right="49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AC4A60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AC4A60" w:rsidRPr="007E7355">
              <w:rPr>
                <w:rFonts w:ascii="Hurme Geometric Sans 1" w:hAnsi="Hurme Geometric Sans 1"/>
                <w:w w:val="95"/>
              </w:rPr>
              <w:t>genelinde</w:t>
            </w:r>
            <w:proofErr w:type="spellEnd"/>
            <w:r w:rsidR="00AC4A60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AC4A60" w:rsidRPr="007E7355">
              <w:rPr>
                <w:rFonts w:ascii="Hurme Geometric Sans 1" w:hAnsi="Hurme Geometric Sans 1"/>
              </w:rPr>
              <w:t>planlar</w:t>
            </w:r>
            <w:proofErr w:type="spellEnd"/>
            <w:r w:rsidR="00AC4A6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4A60" w:rsidRPr="007E7355">
              <w:rPr>
                <w:rFonts w:ascii="Hurme Geometric Sans 1" w:hAnsi="Hurme Geometric Sans 1"/>
              </w:rPr>
              <w:t>dahilinde</w:t>
            </w:r>
            <w:proofErr w:type="spellEnd"/>
            <w:r w:rsidR="00AC4A6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4A60"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="00AC4A6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4A60"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AC4A60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8" w:type="dxa"/>
            <w:tcBorders>
              <w:bottom w:val="nil"/>
            </w:tcBorders>
            <w:shd w:val="clear" w:color="auto" w:fill="8BC6EB"/>
          </w:tcPr>
          <w:p w14:paraId="073DD9ED" w14:textId="77777777" w:rsidR="00AC4A60" w:rsidRPr="007E7355" w:rsidRDefault="00AC4A60" w:rsidP="0010308A">
            <w:pPr>
              <w:pStyle w:val="TableParagraph"/>
              <w:spacing w:line="249" w:lineRule="exact"/>
              <w:ind w:left="109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Öğrenci </w:t>
            </w:r>
            <w:proofErr w:type="spellStart"/>
            <w:r w:rsidRPr="007E7355">
              <w:rPr>
                <w:rFonts w:ascii="Hurme Geometric Sans 1" w:hAnsi="Hurme Geometric Sans 1"/>
              </w:rPr>
              <w:t>kabulü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1934" w:type="dxa"/>
            <w:tcBorders>
              <w:bottom w:val="nil"/>
            </w:tcBorders>
            <w:shd w:val="clear" w:color="auto" w:fill="5DB0E4"/>
          </w:tcPr>
          <w:p w14:paraId="6ADE1F74" w14:textId="77777777" w:rsidR="00AC4A60" w:rsidRPr="007E7355" w:rsidRDefault="00AC4A60" w:rsidP="0010308A">
            <w:pPr>
              <w:pStyle w:val="TableParagraph"/>
              <w:spacing w:line="249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C4A60" w:rsidRPr="007E7355" w14:paraId="294518FA" w14:textId="77777777" w:rsidTr="0010308A">
        <w:trPr>
          <w:trHeight w:val="298"/>
        </w:trPr>
        <w:tc>
          <w:tcPr>
            <w:tcW w:w="5676" w:type="dxa"/>
            <w:vMerge w:val="restart"/>
            <w:tcBorders>
              <w:top w:val="nil"/>
            </w:tcBorders>
          </w:tcPr>
          <w:p w14:paraId="7B722FE3" w14:textId="77777777" w:rsidR="00AC4A60" w:rsidRPr="00432759" w:rsidRDefault="00AC4A60" w:rsidP="0010308A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2.3. Öğrenci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kabulü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,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önceki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öğrenmenin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tanınması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ve</w:t>
            </w:r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kredilendirilmesi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>*</w:t>
            </w: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66A4054F" w14:textId="77777777" w:rsidR="00AC4A60" w:rsidRPr="007E7355" w:rsidRDefault="00AC4A60" w:rsidP="0010308A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bul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önceki</w:t>
            </w:r>
            <w:proofErr w:type="spellEnd"/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3D6C8CA1" w14:textId="77777777" w:rsidR="00AC4A60" w:rsidRPr="007E7355" w:rsidRDefault="00AC4A60" w:rsidP="0010308A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bul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önceki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085BC9AB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44545C0B" w14:textId="77777777" w:rsidR="00AC4A60" w:rsidRPr="007E7355" w:rsidRDefault="00AC4A60" w:rsidP="0010308A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ncek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nin</w:t>
            </w:r>
            <w:proofErr w:type="spellEnd"/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735BF14D" w14:textId="77777777" w:rsidR="00AC4A60" w:rsidRPr="007E7355" w:rsidRDefault="00AC4A60" w:rsidP="0010308A">
            <w:pPr>
              <w:pStyle w:val="TableParagraph"/>
              <w:spacing w:line="245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C4A60" w:rsidRPr="007E7355" w14:paraId="5ED1CD46" w14:textId="77777777" w:rsidTr="0010308A">
        <w:trPr>
          <w:trHeight w:val="298"/>
        </w:trPr>
        <w:tc>
          <w:tcPr>
            <w:tcW w:w="5676" w:type="dxa"/>
            <w:vMerge/>
            <w:tcBorders>
              <w:bottom w:val="nil"/>
            </w:tcBorders>
          </w:tcPr>
          <w:p w14:paraId="5ADBE7FD" w14:textId="77777777" w:rsidR="00AC4A60" w:rsidRPr="00432759" w:rsidRDefault="00AC4A60" w:rsidP="0010308A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415FC574" w14:textId="77777777" w:rsidR="00AC4A60" w:rsidRPr="007E7355" w:rsidRDefault="00AC4A60" w:rsidP="0010308A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menin</w:t>
            </w:r>
            <w:proofErr w:type="spellEnd"/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1226C63D" w14:textId="77777777" w:rsidR="00AC4A60" w:rsidRPr="007E7355" w:rsidRDefault="00AC4A60" w:rsidP="0010308A">
            <w:pPr>
              <w:pStyle w:val="TableParagraph"/>
              <w:spacing w:line="24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menin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748FD67E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4D2492CA" w14:textId="77777777" w:rsidR="00AC4A60" w:rsidRPr="007E7355" w:rsidRDefault="00AC4A60" w:rsidP="0010308A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0F202255" w14:textId="77777777" w:rsidR="00AC4A60" w:rsidRPr="007E7355" w:rsidRDefault="00AC4A60" w:rsidP="0010308A">
            <w:pPr>
              <w:pStyle w:val="TableParagraph"/>
              <w:spacing w:line="244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</w:tr>
      <w:tr w:rsidR="00AC4A60" w:rsidRPr="007E7355" w14:paraId="0E7E13BF" w14:textId="77777777" w:rsidTr="0010308A">
        <w:trPr>
          <w:trHeight w:val="299"/>
        </w:trPr>
        <w:tc>
          <w:tcPr>
            <w:tcW w:w="5676" w:type="dxa"/>
            <w:tcBorders>
              <w:top w:val="nil"/>
              <w:bottom w:val="nil"/>
            </w:tcBorders>
          </w:tcPr>
          <w:p w14:paraId="31BCF1B0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3890BF0F" w14:textId="77777777" w:rsidR="00AC4A60" w:rsidRPr="007E7355" w:rsidRDefault="00AC4A60" w:rsidP="0010308A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23FE7F4A" w14:textId="77777777" w:rsidR="00AC4A60" w:rsidRPr="007E7355" w:rsidRDefault="00AC4A60" w:rsidP="0010308A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7565EF61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629D509A" w14:textId="77777777" w:rsidR="00AC4A60" w:rsidRPr="007E7355" w:rsidRDefault="00AC4A60" w:rsidP="0010308A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redilendirilmesine</w:t>
            </w:r>
            <w:proofErr w:type="spellEnd"/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482A013B" w14:textId="77777777" w:rsidR="00AC4A60" w:rsidRPr="007E7355" w:rsidRDefault="00AC4A60" w:rsidP="0010308A">
            <w:pPr>
              <w:pStyle w:val="TableParagraph"/>
              <w:spacing w:line="245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AC4A60" w:rsidRPr="007E7355" w14:paraId="312742B0" w14:textId="77777777" w:rsidTr="0010308A">
        <w:trPr>
          <w:trHeight w:val="298"/>
        </w:trPr>
        <w:tc>
          <w:tcPr>
            <w:tcW w:w="5676" w:type="dxa"/>
            <w:vMerge w:val="restart"/>
            <w:tcBorders>
              <w:top w:val="nil"/>
            </w:tcBorders>
          </w:tcPr>
          <w:p w14:paraId="1ABA2C72" w14:textId="77777777" w:rsidR="008818BC" w:rsidRDefault="00AC4A60" w:rsidP="00221BB7">
            <w:pPr>
              <w:pStyle w:val="TableParagraph"/>
              <w:spacing w:line="258" w:lineRule="exact"/>
              <w:ind w:left="107" w:right="240"/>
              <w:jc w:val="both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Öğrenci</w:t>
            </w:r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bulün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e</w:t>
            </w:r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alları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anmış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e</w:t>
            </w:r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a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işt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bi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utar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p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ffaf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BA5DA0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Diploma,</w:t>
            </w:r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ertifika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g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lep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itizlik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</w:p>
          <w:p w14:paraId="15C83BAA" w14:textId="4E6884C4" w:rsidR="00AC4A60" w:rsidRPr="007E7355" w:rsidRDefault="00AC4A60" w:rsidP="00221BB7">
            <w:pPr>
              <w:pStyle w:val="TableParagraph"/>
              <w:spacing w:line="258" w:lineRule="exact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 w:rsidRPr="00BA5DA0">
              <w:rPr>
                <w:rFonts w:ascii="Hurme Geometric Sans 1" w:hAnsi="Hurme Geometric Sans 1"/>
              </w:rPr>
              <w:t>Önceki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öğrenmeni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BA5DA0">
              <w:rPr>
                <w:rFonts w:ascii="Hurme Geometric Sans 1" w:hAnsi="Hurme Geometric Sans 1"/>
              </w:rPr>
              <w:t>örgü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A5DA0">
              <w:rPr>
                <w:rFonts w:ascii="Hurme Geometric Sans 1" w:hAnsi="Hurme Geometric Sans 1"/>
              </w:rPr>
              <w:t>yaygı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A5DA0">
              <w:rPr>
                <w:rFonts w:ascii="Hurme Geometric Sans 1" w:hAnsi="Hurme Geometric Sans 1"/>
              </w:rPr>
              <w:t>uzakta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/karma eğitim ve </w:t>
            </w:r>
            <w:proofErr w:type="spellStart"/>
            <w:r w:rsidRPr="007E7355">
              <w:rPr>
                <w:rFonts w:ascii="Hurme Geometric Sans 1" w:hAnsi="Hurme Geometric Sans 1"/>
              </w:rPr>
              <w:t>serbest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oluy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ni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becerilerin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kredilendiril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A5DA0">
              <w:rPr>
                <w:rFonts w:ascii="Hurme Geometric Sans 1" w:hAnsi="Hurme Geometric Sans 1"/>
              </w:rPr>
              <w:t>Uluslararasılaşma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politikasına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paralel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hareketlilik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destekleri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öğrenciy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kolaylaştırıcı </w:t>
            </w: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 xml:space="preserve">ve </w:t>
            </w:r>
            <w:proofErr w:type="spellStart"/>
            <w:r w:rsidRPr="007E7355">
              <w:rPr>
                <w:rFonts w:ascii="Hurme Geometric Sans 1" w:hAnsi="Hurme Geometric Sans 1"/>
              </w:rPr>
              <w:t>hareketlilikt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edi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bı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ması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ünd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3DA5A1DB" w14:textId="77777777" w:rsidR="00AC4A60" w:rsidRPr="007E7355" w:rsidRDefault="00AC4A60" w:rsidP="0010308A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redilendirilmesine</w:t>
            </w:r>
            <w:proofErr w:type="spellEnd"/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163F11C6" w14:textId="77777777" w:rsidR="00AC4A60" w:rsidRPr="007E7355" w:rsidRDefault="00AC4A60" w:rsidP="0010308A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redilendirilmesine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0C9989C9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7947A7FA" w14:textId="77777777" w:rsidR="00AC4A60" w:rsidRPr="007E7355" w:rsidRDefault="00AC4A60" w:rsidP="0010308A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4D04185B" w14:textId="77777777" w:rsidR="00AC4A60" w:rsidRPr="007E7355" w:rsidRDefault="00AC4A60" w:rsidP="0010308A">
            <w:pPr>
              <w:pStyle w:val="TableParagraph"/>
              <w:spacing w:line="245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AC4A60" w:rsidRPr="007E7355" w14:paraId="37C487DE" w14:textId="77777777" w:rsidTr="0010308A">
        <w:trPr>
          <w:trHeight w:val="298"/>
        </w:trPr>
        <w:tc>
          <w:tcPr>
            <w:tcW w:w="5676" w:type="dxa"/>
            <w:vMerge/>
          </w:tcPr>
          <w:p w14:paraId="4A36156E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17E0FF58" w14:textId="77777777" w:rsidR="00AC4A60" w:rsidRPr="007E7355" w:rsidRDefault="00AC4A60" w:rsidP="0010308A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2DB09967" w14:textId="77777777" w:rsidR="00AC4A60" w:rsidRPr="007E7355" w:rsidRDefault="00AC4A60" w:rsidP="0010308A">
            <w:pPr>
              <w:pStyle w:val="TableParagraph"/>
              <w:spacing w:line="24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r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6AF9D45D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0D54ECB9" w14:textId="77777777" w:rsidR="00AC4A60" w:rsidRPr="007E7355" w:rsidRDefault="00AC4A60" w:rsidP="0010308A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0E0A2F48" w14:textId="77777777" w:rsidR="00AC4A60" w:rsidRPr="007E7355" w:rsidRDefault="00AC4A60" w:rsidP="0010308A">
            <w:pPr>
              <w:pStyle w:val="TableParagraph"/>
              <w:spacing w:line="244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C4A60" w:rsidRPr="007E7355" w14:paraId="0A8800B2" w14:textId="77777777" w:rsidTr="0010308A">
        <w:trPr>
          <w:trHeight w:val="299"/>
        </w:trPr>
        <w:tc>
          <w:tcPr>
            <w:tcW w:w="5676" w:type="dxa"/>
            <w:vMerge/>
          </w:tcPr>
          <w:p w14:paraId="099D17A8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6AA150DC" w14:textId="77777777" w:rsidR="00AC4A60" w:rsidRPr="007E7355" w:rsidRDefault="00AC4A60" w:rsidP="0010308A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a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49A7F70A" w14:textId="77777777" w:rsidR="00AC4A60" w:rsidRPr="007E7355" w:rsidRDefault="00AC4A60" w:rsidP="0010308A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ağ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4BBD22C8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31EC3EEE" w14:textId="77777777" w:rsidR="00AC4A60" w:rsidRPr="007E7355" w:rsidRDefault="00AC4A60" w:rsidP="0010308A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4F36F5FE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C4A60" w:rsidRPr="007E7355" w14:paraId="4DC6F3A3" w14:textId="77777777" w:rsidTr="0010308A">
        <w:trPr>
          <w:trHeight w:val="298"/>
        </w:trPr>
        <w:tc>
          <w:tcPr>
            <w:tcW w:w="5676" w:type="dxa"/>
            <w:vMerge/>
          </w:tcPr>
          <w:p w14:paraId="1E8F63F7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7DFAB027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1544B591" w14:textId="77777777" w:rsidR="00AC4A60" w:rsidRPr="007E7355" w:rsidRDefault="00AC4A60" w:rsidP="0010308A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07F636A6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0B9B2FE9" w14:textId="77777777" w:rsidR="00AC4A60" w:rsidRPr="007E7355" w:rsidRDefault="00AC4A60" w:rsidP="0010308A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üncellem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an</w:t>
            </w:r>
            <w:proofErr w:type="spellEnd"/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5B89BA8F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C4A60" w:rsidRPr="007E7355" w14:paraId="7F956B71" w14:textId="77777777" w:rsidTr="0010308A">
        <w:trPr>
          <w:trHeight w:val="298"/>
        </w:trPr>
        <w:tc>
          <w:tcPr>
            <w:tcW w:w="5676" w:type="dxa"/>
            <w:vMerge/>
          </w:tcPr>
          <w:p w14:paraId="647D9F6F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425A62C1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208B6281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1E4EA0EB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498017BC" w14:textId="77777777" w:rsidR="00AC4A60" w:rsidRPr="007E7355" w:rsidRDefault="00AC4A60" w:rsidP="0010308A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d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521B6242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C4A60" w:rsidRPr="007E7355" w14:paraId="1AD4DA68" w14:textId="77777777" w:rsidTr="0010308A">
        <w:trPr>
          <w:trHeight w:val="192"/>
        </w:trPr>
        <w:tc>
          <w:tcPr>
            <w:tcW w:w="5676" w:type="dxa"/>
            <w:vMerge/>
          </w:tcPr>
          <w:p w14:paraId="2247DCB7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</w:tcBorders>
            <w:shd w:val="clear" w:color="auto" w:fill="E6F1F9"/>
          </w:tcPr>
          <w:p w14:paraId="39EB2C53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2140" w:type="dxa"/>
            <w:tcBorders>
              <w:top w:val="nil"/>
            </w:tcBorders>
            <w:shd w:val="clear" w:color="auto" w:fill="D2E8F6"/>
          </w:tcPr>
          <w:p w14:paraId="0E104FCF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22D28201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</w:tcBorders>
            <w:shd w:val="clear" w:color="auto" w:fill="8BC6EB"/>
          </w:tcPr>
          <w:p w14:paraId="00D236FC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1934" w:type="dxa"/>
            <w:tcBorders>
              <w:top w:val="nil"/>
            </w:tcBorders>
            <w:shd w:val="clear" w:color="auto" w:fill="5DB0E4"/>
          </w:tcPr>
          <w:p w14:paraId="1B941420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</w:tr>
      <w:tr w:rsidR="00AC4A60" w:rsidRPr="007E7355" w14:paraId="3C1D486C" w14:textId="77777777" w:rsidTr="0010308A">
        <w:trPr>
          <w:trHeight w:val="101"/>
        </w:trPr>
        <w:tc>
          <w:tcPr>
            <w:tcW w:w="5676" w:type="dxa"/>
            <w:vMerge/>
          </w:tcPr>
          <w:p w14:paraId="72CB9165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351" w:type="dxa"/>
            <w:gridSpan w:val="5"/>
            <w:tcBorders>
              <w:bottom w:val="nil"/>
            </w:tcBorders>
            <w:shd w:val="clear" w:color="auto" w:fill="A4D2EC"/>
          </w:tcPr>
          <w:p w14:paraId="0695CE70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AC4A60" w:rsidRPr="007E7355" w14:paraId="46D5B507" w14:textId="77777777" w:rsidTr="0010308A">
        <w:trPr>
          <w:trHeight w:val="2117"/>
        </w:trPr>
        <w:tc>
          <w:tcPr>
            <w:tcW w:w="5676" w:type="dxa"/>
            <w:vMerge/>
            <w:tcBorders>
              <w:bottom w:val="nil"/>
            </w:tcBorders>
          </w:tcPr>
          <w:p w14:paraId="4A7037BE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4E174C10" w14:textId="77777777" w:rsidR="00AC4A60" w:rsidRPr="007E7355" w:rsidRDefault="00AC4A60" w:rsidP="0010308A">
            <w:pPr>
              <w:pStyle w:val="TableParagraph"/>
              <w:spacing w:before="3"/>
              <w:rPr>
                <w:rFonts w:ascii="Hurme Geometric Sans 1" w:hAnsi="Hurme Geometric Sans 1"/>
                <w:sz w:val="17"/>
              </w:rPr>
            </w:pPr>
          </w:p>
          <w:p w14:paraId="6ECDEC0F" w14:textId="77777777" w:rsidR="00AC4A60" w:rsidRPr="007E7355" w:rsidRDefault="00AC4A60" w:rsidP="0010308A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CE5EB04" w14:textId="77777777" w:rsidR="00AC4A60" w:rsidRPr="00BB7BE1" w:rsidRDefault="00AC4A60" w:rsidP="0010308A">
            <w:pPr>
              <w:pStyle w:val="TableParagraph"/>
              <w:numPr>
                <w:ilvl w:val="0"/>
                <w:numId w:val="31"/>
              </w:numPr>
              <w:tabs>
                <w:tab w:val="left" w:pos="892"/>
                <w:tab w:val="left" w:pos="893"/>
              </w:tabs>
              <w:spacing w:before="39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Öğrenc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bul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nce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nmas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edilend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rallar</w:t>
            </w:r>
            <w:proofErr w:type="spellEnd"/>
          </w:p>
          <w:p w14:paraId="4B75E420" w14:textId="77777777" w:rsidR="00AC4A60" w:rsidRPr="00BB7BE1" w:rsidRDefault="00AC4A60" w:rsidP="0010308A">
            <w:pPr>
              <w:pStyle w:val="TableParagraph"/>
              <w:numPr>
                <w:ilvl w:val="0"/>
                <w:numId w:val="31"/>
              </w:numPr>
              <w:tabs>
                <w:tab w:val="left" w:pos="892"/>
                <w:tab w:val="left" w:pos="893"/>
              </w:tabs>
              <w:spacing w:before="5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nce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nmas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öğrenci iş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mel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edi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dığ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i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04BD7A38" w14:textId="77777777" w:rsidR="00AC4A60" w:rsidRPr="00BB7BE1" w:rsidRDefault="00AC4A60" w:rsidP="0010308A">
            <w:pPr>
              <w:pStyle w:val="TableParagraph"/>
              <w:numPr>
                <w:ilvl w:val="0"/>
                <w:numId w:val="31"/>
              </w:numPr>
              <w:tabs>
                <w:tab w:val="left" w:pos="892"/>
                <w:tab w:val="left" w:pos="893"/>
              </w:tabs>
              <w:spacing w:before="52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umu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klili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,</w:t>
            </w:r>
          </w:p>
          <w:p w14:paraId="74065A9B" w14:textId="77777777" w:rsidR="00AC4A60" w:rsidRPr="00BB7BE1" w:rsidRDefault="00AC4A60" w:rsidP="0010308A">
            <w:pPr>
              <w:pStyle w:val="TableParagraph"/>
              <w:numPr>
                <w:ilvl w:val="0"/>
                <w:numId w:val="31"/>
              </w:numPr>
              <w:tabs>
                <w:tab w:val="left" w:pos="892"/>
                <w:tab w:val="left" w:pos="893"/>
              </w:tabs>
              <w:spacing w:before="49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lendiril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32CEE937" w14:textId="46DA5397" w:rsidR="00AC4A60" w:rsidRPr="007E7355" w:rsidRDefault="00AC4A60" w:rsidP="00221BB7">
            <w:pPr>
              <w:pStyle w:val="TableParagraph"/>
              <w:numPr>
                <w:ilvl w:val="0"/>
                <w:numId w:val="31"/>
              </w:numPr>
              <w:tabs>
                <w:tab w:val="left" w:pos="892"/>
                <w:tab w:val="left" w:pos="893"/>
              </w:tabs>
              <w:spacing w:before="52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221BB7"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36"/>
                <w:w w:val="9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5"/>
                <w:sz w:val="20"/>
              </w:rPr>
              <w:t>özgün</w:t>
            </w:r>
            <w:proofErr w:type="spellEnd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 xml:space="preserve"> </w:t>
            </w:r>
            <w:proofErr w:type="spellStart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>yaklaşım</w:t>
            </w:r>
            <w:proofErr w:type="spellEnd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 xml:space="preserve"> ve </w:t>
            </w:r>
            <w:proofErr w:type="spellStart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>uygulamalarına</w:t>
            </w:r>
            <w:proofErr w:type="spellEnd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 xml:space="preserve"> </w:t>
            </w:r>
            <w:proofErr w:type="spellStart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>ilkişkin</w:t>
            </w:r>
            <w:proofErr w:type="spellEnd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 xml:space="preserve"> </w:t>
            </w:r>
            <w:proofErr w:type="spellStart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>kanıtlar</w:t>
            </w:r>
            <w:proofErr w:type="spellEnd"/>
          </w:p>
        </w:tc>
      </w:tr>
      <w:tr w:rsidR="00AC4A60" w:rsidRPr="007E7355" w14:paraId="55F3669D" w14:textId="77777777" w:rsidTr="00221BB7">
        <w:trPr>
          <w:trHeight w:val="80"/>
        </w:trPr>
        <w:tc>
          <w:tcPr>
            <w:tcW w:w="5676" w:type="dxa"/>
            <w:tcBorders>
              <w:top w:val="nil"/>
              <w:bottom w:val="nil"/>
            </w:tcBorders>
          </w:tcPr>
          <w:p w14:paraId="0F8EA36A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6E1FD320" w14:textId="40C595C8" w:rsidR="00AC4A60" w:rsidRPr="007E7355" w:rsidRDefault="00AC4A60" w:rsidP="00221BB7">
            <w:pPr>
              <w:pStyle w:val="TableParagraph"/>
              <w:spacing w:line="251" w:lineRule="exact"/>
              <w:rPr>
                <w:rFonts w:ascii="Hurme Geometric Sans 1" w:hAnsi="Hurme Geometric Sans 1"/>
                <w:i/>
              </w:rPr>
            </w:pPr>
          </w:p>
        </w:tc>
      </w:tr>
      <w:tr w:rsidR="00AC4A60" w:rsidRPr="007E7355" w14:paraId="30C908D7" w14:textId="77777777" w:rsidTr="0010308A">
        <w:trPr>
          <w:trHeight w:val="1050"/>
        </w:trPr>
        <w:tc>
          <w:tcPr>
            <w:tcW w:w="5676" w:type="dxa"/>
            <w:tcBorders>
              <w:top w:val="nil"/>
            </w:tcBorders>
          </w:tcPr>
          <w:p w14:paraId="75B475C4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</w:tcBorders>
            <w:shd w:val="clear" w:color="auto" w:fill="A4D2EC"/>
          </w:tcPr>
          <w:p w14:paraId="2716CD27" w14:textId="77777777" w:rsidR="00AC4A60" w:rsidRPr="007E7355" w:rsidRDefault="00AC4A60" w:rsidP="0010308A">
            <w:pPr>
              <w:pStyle w:val="TableParagraph"/>
              <w:spacing w:before="152"/>
              <w:ind w:left="532"/>
              <w:rPr>
                <w:rFonts w:ascii="Hurme Geometric Sans 1" w:hAnsi="Hurme Geometric Sans 1"/>
                <w:i/>
              </w:rPr>
            </w:pPr>
            <w:r w:rsidRPr="00BB7BE1">
              <w:rPr>
                <w:rFonts w:ascii="Hurme Geometric Sans 1" w:hAnsi="Hurme Geometric Sans 1"/>
                <w:i/>
                <w:color w:val="FF0000"/>
                <w:w w:val="105"/>
                <w:sz w:val="20"/>
              </w:rPr>
              <w:t xml:space="preserve">* </w:t>
            </w:r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2015 AKTS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ullanıcı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ılavuzu’ndak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anahta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prensipler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taşımalıdı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.</w:t>
            </w:r>
          </w:p>
        </w:tc>
      </w:tr>
    </w:tbl>
    <w:p w14:paraId="2B64F85F" w14:textId="77777777" w:rsidR="00AC4A60" w:rsidRPr="007E7355" w:rsidRDefault="00AC4A60" w:rsidP="00AC4A60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13536" behindDoc="1" locked="0" layoutInCell="1" allowOverlap="1" wp14:anchorId="5B992D4D" wp14:editId="1E6BC62E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4" name="Metin Kutusu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4583C6" w14:textId="77777777" w:rsidR="004C4001" w:rsidRDefault="004C4001" w:rsidP="00AC4A60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3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992D4D" id="Metin Kutusu 24" o:spid="_x0000_s1048" type="#_x0000_t202" style="position:absolute;margin-left:493.3pt;margin-top:67.1pt;width:12.25pt;height:12pt;z-index:-251602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Efx08bcC&#10;AAC2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084583C6" w14:textId="77777777" w:rsidR="004C4001" w:rsidRDefault="004C4001" w:rsidP="00AC4A60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3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8E57B2B" w14:textId="303963E4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24B9F8E6" w14:textId="0D8E4595" w:rsidR="00221BB7" w:rsidRDefault="00221BB7" w:rsidP="00A338D6">
      <w:pPr>
        <w:rPr>
          <w:rFonts w:ascii="Hurme Geometric Sans 1" w:hAnsi="Hurme Geometric Sans 1" w:cs="Arial"/>
          <w:sz w:val="2"/>
          <w:szCs w:val="2"/>
        </w:rPr>
      </w:pPr>
    </w:p>
    <w:p w14:paraId="2610172F" w14:textId="52562670" w:rsidR="00221BB7" w:rsidRDefault="00221BB7" w:rsidP="00A338D6">
      <w:pPr>
        <w:rPr>
          <w:rFonts w:ascii="Hurme Geometric Sans 1" w:hAnsi="Hurme Geometric Sans 1" w:cs="Arial"/>
          <w:sz w:val="2"/>
          <w:szCs w:val="2"/>
        </w:rPr>
      </w:pPr>
    </w:p>
    <w:p w14:paraId="4E0D71A6" w14:textId="74CDDAC6" w:rsidR="00221BB7" w:rsidRDefault="00221BB7" w:rsidP="00A338D6">
      <w:pPr>
        <w:rPr>
          <w:rFonts w:ascii="Hurme Geometric Sans 1" w:hAnsi="Hurme Geometric Sans 1" w:cs="Arial"/>
          <w:sz w:val="2"/>
          <w:szCs w:val="2"/>
        </w:rPr>
      </w:pPr>
    </w:p>
    <w:p w14:paraId="184EC63C" w14:textId="21179948" w:rsidR="00221BB7" w:rsidRDefault="00221BB7" w:rsidP="00A338D6">
      <w:pPr>
        <w:rPr>
          <w:rFonts w:ascii="Hurme Geometric Sans 1" w:hAnsi="Hurme Geometric Sans 1" w:cs="Arial"/>
          <w:sz w:val="2"/>
          <w:szCs w:val="2"/>
        </w:rPr>
      </w:pPr>
    </w:p>
    <w:p w14:paraId="21601C73" w14:textId="7F303194" w:rsidR="00221BB7" w:rsidRDefault="00221BB7" w:rsidP="00A338D6">
      <w:pPr>
        <w:rPr>
          <w:rFonts w:ascii="Hurme Geometric Sans 1" w:hAnsi="Hurme Geometric Sans 1" w:cs="Arial"/>
          <w:sz w:val="2"/>
          <w:szCs w:val="2"/>
        </w:rPr>
      </w:pPr>
    </w:p>
    <w:p w14:paraId="76EAF7BE" w14:textId="6993C53A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65022B0B" w14:textId="1F3A3132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167E09BB" w14:textId="7C48181B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74D1C774" w14:textId="2EDDB2E4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A249126" w14:textId="37E11AC0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51CBF737" w14:textId="18D7CD0D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9E23DEC" w14:textId="676E442C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C3A4A18" w14:textId="333922BB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31F639A0" w14:textId="4E0D72DC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74FC438D" w14:textId="0CB86C11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1A1674C3" w14:textId="6A8A133C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4E10E00E" w14:textId="78704B34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7020D18" w14:textId="74BD074A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12CD9D38" w14:textId="75152038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4681EAFF" w14:textId="01210CC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6BF42DD2" w14:textId="118EB0FA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A282430" w14:textId="61011635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1BDE81E" w14:textId="6D7E79D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8156775" w14:textId="582EB404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12BCE65B" w14:textId="73DDEFEC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44A19C9" w14:textId="49CC00F8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324E18D7" w14:textId="791BB56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370B7E06" w14:textId="4EEE6FD7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C4565C5" w14:textId="7D5E082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1B6C05AE" w14:textId="1A22B68F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40C25754" w14:textId="7A9D0103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743CC593" w14:textId="5A74916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44FB5078" w14:textId="784AF7F0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6F16A50D" w14:textId="52C6CF18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3003B0CC" w14:textId="18A25D3A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7DF28C1" w14:textId="372B2DCF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E8932CC" w14:textId="406E725C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6825FA60" w14:textId="1403359B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5A2C3108" w14:textId="6C61E2CF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247166A" w14:textId="7C3393AE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61B57CBD" w14:textId="0A7F3941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4DC416E1" w14:textId="76AE8C47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1487821" w14:textId="7435590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3DA5A050" w14:textId="1603E23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E0A7149" w14:textId="61A8C96C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3440E27" w14:textId="04DFA073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121B0AB0" w14:textId="3275AA2D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670E4894" w14:textId="77777777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BC1EF89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1ED6163C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58E45E7B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20C51DA6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702BF230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00571213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76"/>
        <w:gridCol w:w="2138"/>
        <w:gridCol w:w="2140"/>
        <w:gridCol w:w="2004"/>
        <w:gridCol w:w="2135"/>
        <w:gridCol w:w="1934"/>
      </w:tblGrid>
      <w:tr w:rsidR="00000144" w:rsidRPr="007E7355" w14:paraId="74932285" w14:textId="77777777" w:rsidTr="0010308A">
        <w:trPr>
          <w:trHeight w:val="419"/>
        </w:trPr>
        <w:tc>
          <w:tcPr>
            <w:tcW w:w="16027" w:type="dxa"/>
            <w:gridSpan w:val="6"/>
            <w:shd w:val="clear" w:color="auto" w:fill="A4D2EC"/>
          </w:tcPr>
          <w:p w14:paraId="18FB1CF8" w14:textId="77777777" w:rsidR="00000144" w:rsidRPr="007E7355" w:rsidRDefault="00000144" w:rsidP="0010308A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sz w:val="28"/>
              </w:rPr>
            </w:pPr>
            <w:r w:rsidRPr="00AC4A60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>B. EĞİTİM ve ÖĞRETİM</w:t>
            </w:r>
          </w:p>
        </w:tc>
      </w:tr>
      <w:tr w:rsidR="00000144" w:rsidRPr="007E7355" w14:paraId="5ADD982C" w14:textId="77777777" w:rsidTr="0010308A">
        <w:trPr>
          <w:trHeight w:val="428"/>
        </w:trPr>
        <w:tc>
          <w:tcPr>
            <w:tcW w:w="16027" w:type="dxa"/>
            <w:gridSpan w:val="6"/>
            <w:shd w:val="clear" w:color="auto" w:fill="A4D2EC"/>
          </w:tcPr>
          <w:p w14:paraId="4BA02CA5" w14:textId="77777777" w:rsidR="00000144" w:rsidRPr="007E7355" w:rsidRDefault="00000144" w:rsidP="0010308A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rogramları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ürütülmes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 xml:space="preserve">(Öğrenci </w:t>
            </w:r>
            <w:proofErr w:type="spellStart"/>
            <w:r w:rsidRPr="007E7355">
              <w:rPr>
                <w:rFonts w:ascii="Hurme Geometric Sans 1" w:hAnsi="Hurme Geometric Sans 1"/>
              </w:rPr>
              <w:t>Merkez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me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</w:p>
        </w:tc>
      </w:tr>
      <w:tr w:rsidR="00000144" w:rsidRPr="007E7355" w14:paraId="64DE6651" w14:textId="77777777" w:rsidTr="008818BC">
        <w:trPr>
          <w:trHeight w:val="354"/>
        </w:trPr>
        <w:tc>
          <w:tcPr>
            <w:tcW w:w="5676" w:type="dxa"/>
            <w:shd w:val="clear" w:color="auto" w:fill="A4D2EC"/>
          </w:tcPr>
          <w:p w14:paraId="0223AED9" w14:textId="77777777" w:rsidR="00000144" w:rsidRPr="007E7355" w:rsidRDefault="00000144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shd w:val="clear" w:color="auto" w:fill="A4D2EC"/>
          </w:tcPr>
          <w:p w14:paraId="2DF76CA9" w14:textId="77777777" w:rsidR="00000144" w:rsidRPr="007E7355" w:rsidRDefault="00000144" w:rsidP="0010308A">
            <w:pPr>
              <w:pStyle w:val="TableParagraph"/>
              <w:spacing w:before="38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140" w:type="dxa"/>
            <w:shd w:val="clear" w:color="auto" w:fill="A4D2EC"/>
          </w:tcPr>
          <w:p w14:paraId="08106139" w14:textId="77777777" w:rsidR="00000144" w:rsidRPr="007E7355" w:rsidRDefault="00000144" w:rsidP="0010308A">
            <w:pPr>
              <w:pStyle w:val="TableParagraph"/>
              <w:spacing w:before="38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004" w:type="dxa"/>
            <w:shd w:val="clear" w:color="auto" w:fill="A4D2EC"/>
          </w:tcPr>
          <w:p w14:paraId="776E794E" w14:textId="77777777" w:rsidR="00000144" w:rsidRPr="007E7355" w:rsidRDefault="00000144" w:rsidP="0010308A">
            <w:pPr>
              <w:pStyle w:val="TableParagraph"/>
              <w:spacing w:before="38"/>
              <w:ind w:left="1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35" w:type="dxa"/>
            <w:shd w:val="clear" w:color="auto" w:fill="A4D2EC"/>
          </w:tcPr>
          <w:p w14:paraId="6430AEFA" w14:textId="77777777" w:rsidR="00000144" w:rsidRPr="007E7355" w:rsidRDefault="00000144" w:rsidP="0010308A">
            <w:pPr>
              <w:pStyle w:val="TableParagraph"/>
              <w:spacing w:before="38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34" w:type="dxa"/>
            <w:shd w:val="clear" w:color="auto" w:fill="A4D2EC"/>
          </w:tcPr>
          <w:p w14:paraId="3AB5A096" w14:textId="77777777" w:rsidR="00000144" w:rsidRPr="007E7355" w:rsidRDefault="00000144" w:rsidP="0010308A">
            <w:pPr>
              <w:pStyle w:val="TableParagraph"/>
              <w:spacing w:before="38"/>
              <w:ind w:left="2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000144" w:rsidRPr="007E7355" w14:paraId="3922A2C2" w14:textId="77777777" w:rsidTr="008818BC">
        <w:trPr>
          <w:trHeight w:val="303"/>
        </w:trPr>
        <w:tc>
          <w:tcPr>
            <w:tcW w:w="5676" w:type="dxa"/>
            <w:tcBorders>
              <w:bottom w:val="nil"/>
            </w:tcBorders>
          </w:tcPr>
          <w:p w14:paraId="2969F245" w14:textId="77777777" w:rsidR="00CB63EE" w:rsidRDefault="00CB63EE" w:rsidP="0010308A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29BB1450" w14:textId="77777777" w:rsidR="00CB63EE" w:rsidRDefault="00CB63EE" w:rsidP="0010308A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6FAB8C94" w14:textId="77777777" w:rsidR="00CB63EE" w:rsidRDefault="00CB63EE" w:rsidP="0010308A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2139BB25" w14:textId="77777777" w:rsidR="00CB63EE" w:rsidRDefault="00CB63EE" w:rsidP="0010308A">
            <w:pPr>
              <w:pStyle w:val="TableParagraph"/>
              <w:rPr>
                <w:rFonts w:ascii="Hurme Geometric Sans 1" w:hAnsi="Hurme Geometric Sans 1"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>B.2.</w:t>
            </w:r>
            <w:r>
              <w:rPr>
                <w:rFonts w:ascii="Hurme Geometric Sans 1" w:hAnsi="Hurme Geometric Sans 1"/>
                <w:b/>
                <w:u w:val="single"/>
              </w:rPr>
              <w:t>4</w:t>
            </w: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.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Yeterliliklerin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  <w:b/>
                <w:u w:val="single"/>
              </w:rPr>
              <w:t>sertifikalandırılması</w:t>
            </w:r>
            <w:proofErr w:type="spellEnd"/>
            <w:r w:rsidRPr="00000144">
              <w:rPr>
                <w:rFonts w:ascii="Hurme Geometric Sans 1" w:hAnsi="Hurme Geometric Sans 1"/>
                <w:b/>
                <w:u w:val="single"/>
              </w:rPr>
              <w:t xml:space="preserve"> ve diploma</w:t>
            </w:r>
            <w:r>
              <w:rPr>
                <w:rFonts w:ascii="Hurme Geometric Sans 1" w:hAnsi="Hurme Geometric Sans 1"/>
              </w:rPr>
              <w:t xml:space="preserve"> </w:t>
            </w:r>
          </w:p>
          <w:p w14:paraId="62390D17" w14:textId="77777777" w:rsidR="00CB63EE" w:rsidRDefault="00CB63EE" w:rsidP="0010308A">
            <w:pPr>
              <w:pStyle w:val="TableParagraph"/>
              <w:rPr>
                <w:rFonts w:ascii="Hurme Geometric Sans 1" w:hAnsi="Hurme Geometric Sans 1"/>
              </w:rPr>
            </w:pPr>
          </w:p>
          <w:p w14:paraId="43082ABC" w14:textId="3ECD3A0E" w:rsidR="00000144" w:rsidRPr="007E7355" w:rsidRDefault="00CB63EE" w:rsidP="00BF2863">
            <w:pPr>
              <w:pStyle w:val="TableParagraph"/>
              <w:ind w:right="240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</w:t>
            </w:r>
            <w:r w:rsidRPr="00000144">
              <w:rPr>
                <w:rFonts w:ascii="Hurme Geometric Sans 1" w:hAnsi="Hurme Geometric Sans 1"/>
              </w:rPr>
              <w:t>eterliliklerin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onay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mezuniyet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koşullar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mezuniyet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karar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süreçleri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açık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anlaşılır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kapsaml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000144">
              <w:rPr>
                <w:rFonts w:ascii="Hurme Geometric Sans 1" w:hAnsi="Hurme Geometric Sans 1"/>
              </w:rPr>
              <w:t>tutarl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şekild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tanımlanmış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000144">
              <w:rPr>
                <w:rFonts w:ascii="Hurme Geometric Sans 1" w:hAnsi="Hurme Geometric Sans 1"/>
              </w:rPr>
              <w:t>kamuoyu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il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paylaşılmıştır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000144">
              <w:rPr>
                <w:rFonts w:ascii="Hurme Geometric Sans 1" w:hAnsi="Hurme Geometric Sans 1"/>
              </w:rPr>
              <w:t>Sertifikalandırma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ve diploma </w:t>
            </w:r>
            <w:proofErr w:type="spellStart"/>
            <w:r w:rsidRPr="00000144">
              <w:rPr>
                <w:rFonts w:ascii="Hurme Geometric Sans 1" w:hAnsi="Hurme Geometric Sans 1"/>
              </w:rPr>
              <w:t>işlemleri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bu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tanıml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sürec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uygun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olarak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yürütülmekt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izlenmekt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000144">
              <w:rPr>
                <w:rFonts w:ascii="Hurme Geometric Sans 1" w:hAnsi="Hurme Geometric Sans 1"/>
              </w:rPr>
              <w:t>gerekli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önlemler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alınmaktadır</w:t>
            </w:r>
            <w:proofErr w:type="spellEnd"/>
            <w:r w:rsidRPr="00000144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8" w:type="dxa"/>
            <w:tcBorders>
              <w:bottom w:val="nil"/>
            </w:tcBorders>
            <w:shd w:val="clear" w:color="auto" w:fill="E6F1F9"/>
          </w:tcPr>
          <w:p w14:paraId="2B5C4B0F" w14:textId="1108AF62" w:rsidR="00000144" w:rsidRPr="007E7355" w:rsidRDefault="00687745" w:rsidP="00000144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000144" w:rsidRPr="007E7355">
              <w:rPr>
                <w:rFonts w:ascii="Hurme Geometric Sans 1" w:hAnsi="Hurme Geometric Sans 1"/>
              </w:rPr>
              <w:t xml:space="preserve"> </w:t>
            </w:r>
            <w:r w:rsidR="00000144">
              <w:rPr>
                <w:rFonts w:ascii="Hurme Geometric Sans 1" w:hAnsi="Hurme Geometric Sans 1"/>
              </w:rPr>
              <w:t xml:space="preserve">diploma </w:t>
            </w:r>
            <w:proofErr w:type="spellStart"/>
            <w:r w:rsidR="00000144">
              <w:rPr>
                <w:rFonts w:ascii="Hurme Geometric Sans 1" w:hAnsi="Hurme Geometric Sans 1"/>
              </w:rPr>
              <w:t>onayı</w:t>
            </w:r>
            <w:proofErr w:type="spellEnd"/>
            <w:r w:rsidR="00000144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000144">
              <w:rPr>
                <w:rFonts w:ascii="Hurme Geometric Sans 1" w:hAnsi="Hurme Geometric Sans 1"/>
              </w:rPr>
              <w:t>diğer</w:t>
            </w:r>
            <w:proofErr w:type="spellEnd"/>
            <w:r w:rsid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00144">
              <w:rPr>
                <w:rFonts w:ascii="Hurme Geometric Sans 1" w:hAnsi="Hurme Geometric Sans 1"/>
              </w:rPr>
              <w:t>yeterliliklerin</w:t>
            </w:r>
            <w:proofErr w:type="spellEnd"/>
            <w:r w:rsid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00144">
              <w:rPr>
                <w:rFonts w:ascii="Hurme Geometric Sans 1" w:hAnsi="Hurme Geometric Sans 1"/>
              </w:rPr>
              <w:t>sertifilandırılmasına</w:t>
            </w:r>
            <w:proofErr w:type="spellEnd"/>
            <w:r w:rsid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00144">
              <w:rPr>
                <w:rFonts w:ascii="Hurme Geometric Sans 1" w:hAnsi="Hurme Geometric Sans 1"/>
              </w:rPr>
              <w:t>ilişkin</w:t>
            </w:r>
            <w:proofErr w:type="spellEnd"/>
            <w:r w:rsidR="00000144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00144" w:rsidRPr="007E7355">
              <w:rPr>
                <w:rFonts w:ascii="Hurme Geometric Sans 1" w:hAnsi="Hurme Geometric Sans 1"/>
              </w:rPr>
              <w:t>tanımlanmamıştır</w:t>
            </w:r>
            <w:proofErr w:type="spellEnd"/>
            <w:r w:rsidR="00000144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0" w:type="dxa"/>
            <w:tcBorders>
              <w:bottom w:val="nil"/>
            </w:tcBorders>
            <w:shd w:val="clear" w:color="auto" w:fill="D2E8F6"/>
          </w:tcPr>
          <w:p w14:paraId="0EB85359" w14:textId="5CEA63C2" w:rsidR="00000144" w:rsidRPr="007E7355" w:rsidRDefault="00687745" w:rsidP="0010308A">
            <w:pPr>
              <w:pStyle w:val="TableParagraph"/>
              <w:spacing w:line="261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000144" w:rsidRPr="007E7355">
              <w:rPr>
                <w:rFonts w:ascii="Hurme Geometric Sans 1" w:hAnsi="Hurme Geometric Sans 1"/>
              </w:rPr>
              <w:t xml:space="preserve"> </w:t>
            </w:r>
            <w:r w:rsidR="0010308A">
              <w:rPr>
                <w:rFonts w:ascii="Hurme Geometric Sans 1" w:hAnsi="Hurme Geometric Sans 1"/>
              </w:rPr>
              <w:t xml:space="preserve">diploma </w:t>
            </w:r>
            <w:proofErr w:type="spellStart"/>
            <w:r w:rsidR="0010308A">
              <w:rPr>
                <w:rFonts w:ascii="Hurme Geometric Sans 1" w:hAnsi="Hurme Geometric Sans 1"/>
              </w:rPr>
              <w:t>onayı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10308A">
              <w:rPr>
                <w:rFonts w:ascii="Hurme Geometric Sans 1" w:hAnsi="Hurme Geometric Sans 1"/>
              </w:rPr>
              <w:t>diğer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yeterliliklerin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sertifilandırılmasına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ilişkin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kapsamlı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0308A">
              <w:rPr>
                <w:rFonts w:ascii="Hurme Geometric Sans 1" w:hAnsi="Hurme Geometric Sans 1"/>
              </w:rPr>
              <w:t>tutarlı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10308A">
              <w:rPr>
                <w:rFonts w:ascii="Hurme Geometric Sans 1" w:hAnsi="Hurme Geometric Sans 1"/>
              </w:rPr>
              <w:t>ilan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edilmiş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ilke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0308A">
              <w:rPr>
                <w:rFonts w:ascii="Hurme Geometric Sans 1" w:hAnsi="Hurme Geometric Sans 1"/>
              </w:rPr>
              <w:t>kural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10308A">
              <w:rPr>
                <w:rFonts w:ascii="Hurme Geometric Sans 1" w:hAnsi="Hurme Geometric Sans 1"/>
              </w:rPr>
              <w:t>süreçler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bulunmaktadır</w:t>
            </w:r>
            <w:proofErr w:type="spellEnd"/>
            <w:r w:rsidR="0010308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4" w:type="dxa"/>
            <w:vMerge w:val="restart"/>
            <w:shd w:val="clear" w:color="auto" w:fill="B8DCF0"/>
          </w:tcPr>
          <w:p w14:paraId="50622917" w14:textId="4AEB142D" w:rsidR="00000144" w:rsidRPr="00BB7BE1" w:rsidRDefault="00687745" w:rsidP="0010308A">
            <w:pPr>
              <w:pStyle w:val="TableParagraph"/>
              <w:spacing w:before="36" w:line="254" w:lineRule="auto"/>
              <w:ind w:left="109" w:right="49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Fakültenin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genelinde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diploma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onayı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diğer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yeterliliklerin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sertifikalandırılmasın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a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ilişkin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uygulamalar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bulunmaktadır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5" w:type="dxa"/>
            <w:tcBorders>
              <w:bottom w:val="nil"/>
            </w:tcBorders>
            <w:shd w:val="clear" w:color="auto" w:fill="8BC6EB"/>
          </w:tcPr>
          <w:p w14:paraId="60CF3431" w14:textId="399F8BEE" w:rsidR="00000144" w:rsidRPr="007E7355" w:rsidRDefault="0010308A" w:rsidP="0010308A">
            <w:pPr>
              <w:pStyle w:val="TableParagraph"/>
              <w:spacing w:line="261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10308A">
              <w:rPr>
                <w:rFonts w:ascii="Hurme Geometric Sans 1" w:hAnsi="Hurme Geometric Sans 1"/>
              </w:rPr>
              <w:t>Uygulamalar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izlenmekte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10308A">
              <w:rPr>
                <w:rFonts w:ascii="Hurme Geometric Sans 1" w:hAnsi="Hurme Geometric Sans 1"/>
              </w:rPr>
              <w:t>tanımlı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süreçler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10308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4" w:type="dxa"/>
            <w:tcBorders>
              <w:bottom w:val="nil"/>
            </w:tcBorders>
            <w:shd w:val="clear" w:color="auto" w:fill="5DB0E4"/>
          </w:tcPr>
          <w:p w14:paraId="081217AB" w14:textId="2E67DE67" w:rsidR="00000144" w:rsidRPr="007E7355" w:rsidRDefault="00000144" w:rsidP="0010308A">
            <w:pPr>
              <w:pStyle w:val="TableParagraph"/>
              <w:spacing w:line="249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10308A">
              <w:rPr>
                <w:rFonts w:ascii="Hurme Geometric Sans 1" w:hAnsi="Hurme Geometric Sans 1"/>
              </w:rPr>
              <w:t>sistematik</w:t>
            </w:r>
            <w:proofErr w:type="spellEnd"/>
            <w:r w:rsidR="0010308A" w:rsidRPr="0010308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0308A" w:rsidRPr="0010308A">
              <w:rPr>
                <w:rFonts w:ascii="Hurme Geometric Sans 1" w:hAnsi="Hurme Geometric Sans 1"/>
              </w:rPr>
              <w:t>sürdürülebilir</w:t>
            </w:r>
            <w:proofErr w:type="spellEnd"/>
            <w:r w:rsidR="0010308A" w:rsidRPr="0010308A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10308A" w:rsidRPr="0010308A">
              <w:rPr>
                <w:rFonts w:ascii="Hurme Geometric Sans 1" w:hAnsi="Hurme Geometric Sans 1"/>
              </w:rPr>
              <w:t>örnek</w:t>
            </w:r>
            <w:proofErr w:type="spellEnd"/>
            <w:r w:rsidR="0010308A" w:rsidRPr="0010308A">
              <w:rPr>
                <w:rFonts w:ascii="Hurme Geometric Sans 1" w:hAnsi="Hurme Geometric Sans 1"/>
              </w:rPr>
              <w:t xml:space="preserve"> gösterilebilir </w:t>
            </w:r>
            <w:proofErr w:type="spellStart"/>
            <w:r w:rsidR="0010308A" w:rsidRPr="0010308A">
              <w:rPr>
                <w:rFonts w:ascii="Hurme Geometric Sans 1" w:hAnsi="Hurme Geometric Sans 1"/>
              </w:rPr>
              <w:t>uygulamalar</w:t>
            </w:r>
            <w:proofErr w:type="spellEnd"/>
            <w:r w:rsidR="0010308A"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10308A">
              <w:rPr>
                <w:rFonts w:ascii="Hurme Geometric Sans 1" w:hAnsi="Hurme Geometric Sans 1"/>
              </w:rPr>
              <w:t>bulunmaktadır</w:t>
            </w:r>
            <w:proofErr w:type="spellEnd"/>
            <w:r w:rsidR="0010308A">
              <w:rPr>
                <w:rFonts w:ascii="Hurme Geometric Sans 1" w:hAnsi="Hurme Geometric Sans 1"/>
              </w:rPr>
              <w:t>.</w:t>
            </w:r>
          </w:p>
        </w:tc>
      </w:tr>
      <w:tr w:rsidR="00CB63EE" w:rsidRPr="007E7355" w14:paraId="33653C55" w14:textId="77777777" w:rsidTr="008818BC">
        <w:trPr>
          <w:trHeight w:val="298"/>
        </w:trPr>
        <w:tc>
          <w:tcPr>
            <w:tcW w:w="5676" w:type="dxa"/>
            <w:vMerge w:val="restart"/>
            <w:tcBorders>
              <w:top w:val="nil"/>
            </w:tcBorders>
          </w:tcPr>
          <w:p w14:paraId="00CAC9B1" w14:textId="0BBC4228" w:rsidR="00CB63EE" w:rsidRPr="00432759" w:rsidRDefault="00CB63EE" w:rsidP="00000144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7EA83D46" w14:textId="73D1D2B4" w:rsidR="00CB63EE" w:rsidRPr="007E7355" w:rsidRDefault="00CB63EE" w:rsidP="0010308A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1743AC8E" w14:textId="22D88C85" w:rsidR="00CB63EE" w:rsidRPr="007E7355" w:rsidRDefault="00CB63EE" w:rsidP="0010308A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vMerge/>
            <w:tcBorders>
              <w:top w:val="nil"/>
            </w:tcBorders>
            <w:shd w:val="clear" w:color="auto" w:fill="B8DCF0"/>
          </w:tcPr>
          <w:p w14:paraId="1A3F87D9" w14:textId="77777777" w:rsidR="00CB63EE" w:rsidRPr="007E7355" w:rsidRDefault="00CB63EE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5" w:type="dxa"/>
            <w:tcBorders>
              <w:top w:val="nil"/>
              <w:bottom w:val="nil"/>
            </w:tcBorders>
            <w:shd w:val="clear" w:color="auto" w:fill="8BC6EB"/>
          </w:tcPr>
          <w:p w14:paraId="124B5585" w14:textId="4FCD75DF" w:rsidR="00CB63EE" w:rsidRPr="007E7355" w:rsidRDefault="00CB63EE" w:rsidP="0010308A">
            <w:pPr>
              <w:pStyle w:val="TableParagraph"/>
              <w:spacing w:line="245" w:lineRule="exact"/>
              <w:rPr>
                <w:rFonts w:ascii="Hurme Geometric Sans 1" w:hAnsi="Hurme Geometric Sans 1"/>
              </w:rPr>
            </w:pPr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6F1C7FF1" w14:textId="074B8B5B" w:rsidR="00CB63EE" w:rsidRPr="007E7355" w:rsidRDefault="00CB63EE" w:rsidP="0010308A">
            <w:pPr>
              <w:pStyle w:val="TableParagraph"/>
              <w:spacing w:line="245" w:lineRule="exact"/>
              <w:ind w:left="112"/>
              <w:rPr>
                <w:rFonts w:ascii="Hurme Geometric Sans 1" w:hAnsi="Hurme Geometric Sans 1"/>
              </w:rPr>
            </w:pPr>
          </w:p>
        </w:tc>
      </w:tr>
      <w:tr w:rsidR="00CB63EE" w:rsidRPr="007E7355" w14:paraId="797809F8" w14:textId="77777777" w:rsidTr="008818BC">
        <w:trPr>
          <w:trHeight w:val="192"/>
        </w:trPr>
        <w:tc>
          <w:tcPr>
            <w:tcW w:w="5676" w:type="dxa"/>
            <w:vMerge/>
          </w:tcPr>
          <w:p w14:paraId="28671648" w14:textId="77777777" w:rsidR="00CB63EE" w:rsidRPr="007E7355" w:rsidRDefault="00CB63EE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</w:tcBorders>
            <w:shd w:val="clear" w:color="auto" w:fill="E6F1F9"/>
          </w:tcPr>
          <w:p w14:paraId="15CE9077" w14:textId="77777777" w:rsidR="00CB63EE" w:rsidRPr="007E7355" w:rsidRDefault="00CB63EE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2140" w:type="dxa"/>
            <w:tcBorders>
              <w:top w:val="nil"/>
            </w:tcBorders>
            <w:shd w:val="clear" w:color="auto" w:fill="D2E8F6"/>
          </w:tcPr>
          <w:p w14:paraId="3088E392" w14:textId="77777777" w:rsidR="00CB63EE" w:rsidRPr="007E7355" w:rsidRDefault="00CB63EE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2004" w:type="dxa"/>
            <w:vMerge/>
            <w:tcBorders>
              <w:top w:val="nil"/>
            </w:tcBorders>
            <w:shd w:val="clear" w:color="auto" w:fill="B8DCF0"/>
          </w:tcPr>
          <w:p w14:paraId="0E8F36AD" w14:textId="77777777" w:rsidR="00CB63EE" w:rsidRPr="007E7355" w:rsidRDefault="00CB63EE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5" w:type="dxa"/>
            <w:tcBorders>
              <w:top w:val="nil"/>
            </w:tcBorders>
            <w:shd w:val="clear" w:color="auto" w:fill="8BC6EB"/>
          </w:tcPr>
          <w:p w14:paraId="27314E23" w14:textId="77777777" w:rsidR="00CB63EE" w:rsidRPr="007E7355" w:rsidRDefault="00CB63EE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1934" w:type="dxa"/>
            <w:tcBorders>
              <w:top w:val="nil"/>
            </w:tcBorders>
            <w:shd w:val="clear" w:color="auto" w:fill="5DB0E4"/>
          </w:tcPr>
          <w:p w14:paraId="298F4C8A" w14:textId="77777777" w:rsidR="00CB63EE" w:rsidRPr="007E7355" w:rsidRDefault="00CB63EE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</w:tr>
      <w:tr w:rsidR="00CB63EE" w:rsidRPr="007E7355" w14:paraId="6B6DA0F9" w14:textId="77777777" w:rsidTr="0010308A">
        <w:trPr>
          <w:trHeight w:val="101"/>
        </w:trPr>
        <w:tc>
          <w:tcPr>
            <w:tcW w:w="5676" w:type="dxa"/>
            <w:vMerge/>
          </w:tcPr>
          <w:p w14:paraId="0D236602" w14:textId="77777777" w:rsidR="00CB63EE" w:rsidRPr="007E7355" w:rsidRDefault="00CB63EE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351" w:type="dxa"/>
            <w:gridSpan w:val="5"/>
            <w:tcBorders>
              <w:bottom w:val="nil"/>
            </w:tcBorders>
            <w:shd w:val="clear" w:color="auto" w:fill="A4D2EC"/>
          </w:tcPr>
          <w:p w14:paraId="220D1865" w14:textId="77777777" w:rsidR="00CB63EE" w:rsidRPr="007E7355" w:rsidRDefault="00CB63EE" w:rsidP="0010308A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CB63EE" w:rsidRPr="007E7355" w14:paraId="785152C1" w14:textId="77777777" w:rsidTr="00F13A8C">
        <w:trPr>
          <w:trHeight w:val="1418"/>
        </w:trPr>
        <w:tc>
          <w:tcPr>
            <w:tcW w:w="5676" w:type="dxa"/>
            <w:vMerge/>
            <w:tcBorders>
              <w:bottom w:val="nil"/>
            </w:tcBorders>
          </w:tcPr>
          <w:p w14:paraId="67C558D4" w14:textId="77777777" w:rsidR="00CB63EE" w:rsidRPr="007E7355" w:rsidRDefault="00CB63EE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18EDBE45" w14:textId="77777777" w:rsidR="00CB63EE" w:rsidRPr="007E7355" w:rsidRDefault="00CB63EE" w:rsidP="0010308A">
            <w:pPr>
              <w:pStyle w:val="TableParagraph"/>
              <w:spacing w:before="3"/>
              <w:rPr>
                <w:rFonts w:ascii="Hurme Geometric Sans 1" w:hAnsi="Hurme Geometric Sans 1"/>
                <w:sz w:val="17"/>
              </w:rPr>
            </w:pPr>
          </w:p>
          <w:p w14:paraId="73A91D34" w14:textId="77777777" w:rsidR="00CB63EE" w:rsidRPr="007E7355" w:rsidRDefault="00CB63EE" w:rsidP="0010308A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E27D264" w14:textId="77777777" w:rsidR="00F13A8C" w:rsidRPr="00BB7BE1" w:rsidRDefault="00F13A8C" w:rsidP="00F13A8C">
            <w:pPr>
              <w:pStyle w:val="TableParagraph"/>
              <w:numPr>
                <w:ilvl w:val="0"/>
                <w:numId w:val="31"/>
              </w:numPr>
              <w:tabs>
                <w:tab w:val="left" w:pos="825"/>
                <w:tab w:val="left" w:pos="826"/>
              </w:tabs>
              <w:spacing w:before="41" w:line="288" w:lineRule="auto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akademik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riy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imin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diplom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nay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terlilik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ertifikalandırılmas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cu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08BF3E97" w14:textId="77777777" w:rsidR="00F13A8C" w:rsidRPr="00BB7BE1" w:rsidRDefault="00F13A8C" w:rsidP="00F13A8C">
            <w:pPr>
              <w:pStyle w:val="TableParagraph"/>
              <w:numPr>
                <w:ilvl w:val="0"/>
                <w:numId w:val="31"/>
              </w:numPr>
              <w:tabs>
                <w:tab w:val="left" w:pos="825"/>
                <w:tab w:val="left" w:pos="826"/>
              </w:tabs>
              <w:spacing w:line="288" w:lineRule="auto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rkez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rleştirmey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öğrenc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rup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ış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tay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ç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banc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rukl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öğrenc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nav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YÖS)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if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ad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ÇAP)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d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öğrenc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buller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n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iterler</w:t>
            </w:r>
            <w:proofErr w:type="spellEnd"/>
          </w:p>
          <w:p w14:paraId="2BD0EEDD" w14:textId="77777777" w:rsidR="00F13A8C" w:rsidRPr="00BB7BE1" w:rsidRDefault="00F13A8C" w:rsidP="00F13A8C">
            <w:pPr>
              <w:pStyle w:val="TableParagraph"/>
              <w:numPr>
                <w:ilvl w:val="0"/>
                <w:numId w:val="31"/>
              </w:numPr>
              <w:tabs>
                <w:tab w:val="left" w:pos="825"/>
                <w:tab w:val="left" w:pos="826"/>
              </w:tabs>
              <w:spacing w:line="283" w:lineRule="auto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Öğrenci iş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edis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iş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erhang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ek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alışmay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e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lmaksız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ndığı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*</w:t>
            </w:r>
          </w:p>
          <w:p w14:paraId="714ED514" w14:textId="66F3FAC7" w:rsidR="00CB63EE" w:rsidRPr="00F13A8C" w:rsidRDefault="00F13A8C" w:rsidP="00F13A8C">
            <w:pPr>
              <w:pStyle w:val="TableParagraph"/>
              <w:numPr>
                <w:ilvl w:val="0"/>
                <w:numId w:val="31"/>
              </w:numPr>
              <w:tabs>
                <w:tab w:val="left" w:pos="825"/>
                <w:tab w:val="left" w:pos="826"/>
              </w:tabs>
              <w:spacing w:line="285" w:lineRule="auto"/>
              <w:ind w:right="376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000144" w:rsidRPr="007E7355" w14:paraId="0A7F68B6" w14:textId="77777777" w:rsidTr="0010308A">
        <w:trPr>
          <w:trHeight w:val="80"/>
        </w:trPr>
        <w:tc>
          <w:tcPr>
            <w:tcW w:w="5676" w:type="dxa"/>
            <w:tcBorders>
              <w:top w:val="nil"/>
              <w:bottom w:val="nil"/>
            </w:tcBorders>
          </w:tcPr>
          <w:p w14:paraId="62E0A4EE" w14:textId="77777777" w:rsidR="00000144" w:rsidRPr="007E7355" w:rsidRDefault="00000144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5F24312D" w14:textId="77777777" w:rsidR="00000144" w:rsidRPr="007E7355" w:rsidRDefault="00000144" w:rsidP="0010308A">
            <w:pPr>
              <w:pStyle w:val="TableParagraph"/>
              <w:spacing w:line="251" w:lineRule="exact"/>
              <w:rPr>
                <w:rFonts w:ascii="Hurme Geometric Sans 1" w:hAnsi="Hurme Geometric Sans 1"/>
                <w:i/>
              </w:rPr>
            </w:pPr>
          </w:p>
        </w:tc>
      </w:tr>
      <w:tr w:rsidR="00000144" w:rsidRPr="007E7355" w14:paraId="534A6F11" w14:textId="77777777" w:rsidTr="0010308A">
        <w:trPr>
          <w:trHeight w:val="1050"/>
        </w:trPr>
        <w:tc>
          <w:tcPr>
            <w:tcW w:w="5676" w:type="dxa"/>
            <w:tcBorders>
              <w:top w:val="nil"/>
            </w:tcBorders>
          </w:tcPr>
          <w:p w14:paraId="54E0CE08" w14:textId="77777777" w:rsidR="00000144" w:rsidRPr="007E7355" w:rsidRDefault="00000144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</w:tcBorders>
            <w:shd w:val="clear" w:color="auto" w:fill="A4D2EC"/>
          </w:tcPr>
          <w:p w14:paraId="4F4CE06C" w14:textId="77777777" w:rsidR="00000144" w:rsidRPr="007E7355" w:rsidRDefault="00000144" w:rsidP="0010308A">
            <w:pPr>
              <w:pStyle w:val="TableParagraph"/>
              <w:spacing w:before="152"/>
              <w:ind w:left="532"/>
              <w:rPr>
                <w:rFonts w:ascii="Hurme Geometric Sans 1" w:hAnsi="Hurme Geometric Sans 1"/>
                <w:i/>
              </w:rPr>
            </w:pPr>
            <w:r w:rsidRPr="00BB7BE1">
              <w:rPr>
                <w:rFonts w:ascii="Hurme Geometric Sans 1" w:hAnsi="Hurme Geometric Sans 1"/>
                <w:i/>
                <w:color w:val="FF0000"/>
                <w:w w:val="105"/>
                <w:sz w:val="20"/>
              </w:rPr>
              <w:t xml:space="preserve">* </w:t>
            </w:r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2015 AKTS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ullanıcı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ılavuzu’ndak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anahta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prensipler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taşımalıdı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.</w:t>
            </w:r>
          </w:p>
        </w:tc>
      </w:tr>
    </w:tbl>
    <w:p w14:paraId="387B410F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04CD9DE5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29FB7881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5F1DE272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44D77C3B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52067795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28CBDEC8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7D98A26F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01D001EB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5644EBA6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067C9568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64D42E56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69812D3A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70CA3DC6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2D246B2C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7C82ACDE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6542440D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4E1C626B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2767662D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36BB9997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384AF45D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02CA63C4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31D7E15A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3C3081AE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0D60212B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61A47BE1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462D7568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2177D043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1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592"/>
        <w:gridCol w:w="2044"/>
        <w:gridCol w:w="2387"/>
        <w:gridCol w:w="2448"/>
        <w:gridCol w:w="1913"/>
        <w:gridCol w:w="1793"/>
      </w:tblGrid>
      <w:tr w:rsidR="00942972" w:rsidRPr="007E7355" w14:paraId="276AEA81" w14:textId="77777777" w:rsidTr="00FD11EE">
        <w:trPr>
          <w:trHeight w:val="393"/>
        </w:trPr>
        <w:tc>
          <w:tcPr>
            <w:tcW w:w="16177" w:type="dxa"/>
            <w:gridSpan w:val="6"/>
            <w:shd w:val="clear" w:color="auto" w:fill="A4D2EC"/>
          </w:tcPr>
          <w:p w14:paraId="7DEA7A83" w14:textId="6E9C1AD8" w:rsidR="00942972" w:rsidRPr="007E7355" w:rsidRDefault="00942972" w:rsidP="00FD11EE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>B. EĞİTİM ve ÖĞRETİM</w:t>
            </w:r>
          </w:p>
        </w:tc>
      </w:tr>
      <w:tr w:rsidR="00942972" w:rsidRPr="007E7355" w14:paraId="0B0002E1" w14:textId="77777777" w:rsidTr="00FD11EE">
        <w:trPr>
          <w:trHeight w:val="1235"/>
        </w:trPr>
        <w:tc>
          <w:tcPr>
            <w:tcW w:w="16177" w:type="dxa"/>
            <w:gridSpan w:val="6"/>
            <w:shd w:val="clear" w:color="auto" w:fill="A4D2EC"/>
          </w:tcPr>
          <w:p w14:paraId="4BB31487" w14:textId="77777777" w:rsidR="00942972" w:rsidRPr="007E7355" w:rsidRDefault="00942972" w:rsidP="00FD11EE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ve Akademik Destek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Hizmetleri</w:t>
            </w:r>
            <w:proofErr w:type="spellEnd"/>
          </w:p>
          <w:p w14:paraId="735B274F" w14:textId="504D3187" w:rsidR="00942972" w:rsidRPr="007E7355" w:rsidRDefault="006821FE" w:rsidP="00687745">
            <w:pPr>
              <w:pStyle w:val="TableParagraph"/>
              <w:spacing w:before="41" w:line="278" w:lineRule="auto"/>
              <w:ind w:left="107" w:right="167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>,</w:t>
            </w:r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hedeflediği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nitelikli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mezun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yeterliliklerine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ulaşmak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r w:rsidR="00942972" w:rsidRPr="007E7355">
              <w:rPr>
                <w:rFonts w:ascii="Hurme Geometric Sans 1" w:hAnsi="Hurme Geometric Sans 1"/>
              </w:rPr>
              <w:t>ve</w:t>
            </w:r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r w:rsidR="00942972" w:rsidRPr="007E7355">
              <w:rPr>
                <w:rFonts w:ascii="Hurme Geometric Sans 1" w:hAnsi="Hurme Geometric Sans 1"/>
              </w:rPr>
              <w:t>eğitim-</w:t>
            </w:r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r w:rsidR="00942972" w:rsidRPr="007E7355">
              <w:rPr>
                <w:rFonts w:ascii="Hurme Geometric Sans 1" w:hAnsi="Hurme Geometric Sans 1"/>
              </w:rPr>
              <w:t>öğretim</w:t>
            </w:r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faaliyetlerini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yürütmek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altyapıya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>,</w:t>
            </w:r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kaynaklara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r w:rsidR="00942972" w:rsidRPr="007E7355">
              <w:rPr>
                <w:rFonts w:ascii="Hurme Geometric Sans 1" w:hAnsi="Hurme Geometric Sans 1"/>
              </w:rPr>
              <w:t>ve</w:t>
            </w:r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ortamlara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sahip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olmalı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r w:rsidR="00942972" w:rsidRPr="007E7355">
              <w:rPr>
                <w:rFonts w:ascii="Hurme Geometric Sans 1" w:hAnsi="Hurme Geometric Sans 1"/>
              </w:rPr>
              <w:t>ve</w:t>
            </w:r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olanaklarının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tüm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öğrenciler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için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yeterli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erişilebilir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olmasını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güvence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altına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almalıdır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687745">
              <w:rPr>
                <w:rFonts w:ascii="Hurme Geometric Sans 1" w:hAnsi="Hurme Geometric Sans 1"/>
              </w:rPr>
              <w:t>Fakülte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öğrencilerin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akademik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gelişimi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kariyer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planlamasına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yönelik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destek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hizmet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sağlamalıdır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942972" w:rsidRPr="007E7355" w14:paraId="424362CA" w14:textId="77777777" w:rsidTr="00942972">
        <w:trPr>
          <w:trHeight w:val="309"/>
        </w:trPr>
        <w:tc>
          <w:tcPr>
            <w:tcW w:w="5592" w:type="dxa"/>
            <w:shd w:val="clear" w:color="auto" w:fill="A4D2EC"/>
          </w:tcPr>
          <w:p w14:paraId="1A7B2AE9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4" w:type="dxa"/>
            <w:shd w:val="clear" w:color="auto" w:fill="A4D2EC"/>
          </w:tcPr>
          <w:p w14:paraId="0229F6D4" w14:textId="77777777" w:rsidR="00942972" w:rsidRPr="007E7355" w:rsidRDefault="00942972" w:rsidP="00FD11EE">
            <w:pPr>
              <w:pStyle w:val="TableParagraph"/>
              <w:spacing w:line="261" w:lineRule="exact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387" w:type="dxa"/>
            <w:shd w:val="clear" w:color="auto" w:fill="A4D2EC"/>
          </w:tcPr>
          <w:p w14:paraId="1EEECFC0" w14:textId="77777777" w:rsidR="00942972" w:rsidRPr="007E7355" w:rsidRDefault="00942972" w:rsidP="00FD11EE">
            <w:pPr>
              <w:pStyle w:val="TableParagraph"/>
              <w:spacing w:line="261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448" w:type="dxa"/>
            <w:shd w:val="clear" w:color="auto" w:fill="A4D2EC"/>
          </w:tcPr>
          <w:p w14:paraId="4AA4BD16" w14:textId="77777777" w:rsidR="00942972" w:rsidRPr="007E7355" w:rsidRDefault="00942972" w:rsidP="00FD11EE">
            <w:pPr>
              <w:pStyle w:val="TableParagraph"/>
              <w:spacing w:line="261" w:lineRule="exact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1913" w:type="dxa"/>
            <w:shd w:val="clear" w:color="auto" w:fill="A4D2EC"/>
          </w:tcPr>
          <w:p w14:paraId="2CF6D8A6" w14:textId="77777777" w:rsidR="00942972" w:rsidRPr="007E7355" w:rsidRDefault="00942972" w:rsidP="00FD11EE">
            <w:pPr>
              <w:pStyle w:val="TableParagraph"/>
              <w:spacing w:line="261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793" w:type="dxa"/>
            <w:shd w:val="clear" w:color="auto" w:fill="A4D2EC"/>
          </w:tcPr>
          <w:p w14:paraId="14E2221D" w14:textId="77777777" w:rsidR="00942972" w:rsidRPr="007E7355" w:rsidRDefault="00942972" w:rsidP="00FD11EE">
            <w:pPr>
              <w:pStyle w:val="TableParagraph"/>
              <w:spacing w:line="261" w:lineRule="exact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942972" w:rsidRPr="007E7355" w14:paraId="34F0DB01" w14:textId="77777777" w:rsidTr="00942972">
        <w:trPr>
          <w:trHeight w:val="303"/>
        </w:trPr>
        <w:tc>
          <w:tcPr>
            <w:tcW w:w="5592" w:type="dxa"/>
            <w:tcBorders>
              <w:bottom w:val="nil"/>
            </w:tcBorders>
          </w:tcPr>
          <w:p w14:paraId="2E31B853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4" w:type="dxa"/>
            <w:tcBorders>
              <w:bottom w:val="nil"/>
            </w:tcBorders>
            <w:shd w:val="clear" w:color="auto" w:fill="E6F1F9"/>
          </w:tcPr>
          <w:p w14:paraId="447912EE" w14:textId="517A278B" w:rsidR="00942972" w:rsidRPr="007E7355" w:rsidRDefault="006821FE" w:rsidP="00FD11EE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eğitim-</w:t>
            </w:r>
          </w:p>
        </w:tc>
        <w:tc>
          <w:tcPr>
            <w:tcW w:w="2387" w:type="dxa"/>
            <w:vMerge w:val="restart"/>
            <w:shd w:val="clear" w:color="auto" w:fill="D2E8F6"/>
          </w:tcPr>
          <w:p w14:paraId="73D818F0" w14:textId="2C881545" w:rsidR="00942972" w:rsidRPr="007E7355" w:rsidRDefault="006821FE" w:rsidP="00FD11EE">
            <w:pPr>
              <w:pStyle w:val="TableParagraph"/>
              <w:spacing w:before="31" w:line="252" w:lineRule="auto"/>
              <w:ind w:left="107" w:right="7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eğitim-öğretim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faaliyetlerini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sürdürebilmek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için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uygun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kaynaklarının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sınıf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laboratuvar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stüdyo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öğrenme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yönetim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sistemi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basılı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>/e-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kaynak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materyal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insan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kaynakları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r w:rsidR="00942972" w:rsidRPr="007E7355">
              <w:rPr>
                <w:rFonts w:ascii="Hurme Geometric Sans 1" w:hAnsi="Hurme Geometric Sans 1"/>
              </w:rPr>
              <w:t xml:space="preserve">vb.)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oluşturulmasına</w:t>
            </w:r>
            <w:proofErr w:type="spellEnd"/>
          </w:p>
          <w:p w14:paraId="44419F48" w14:textId="77777777" w:rsidR="00942972" w:rsidRPr="007E7355" w:rsidRDefault="00942972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448" w:type="dxa"/>
            <w:tcBorders>
              <w:bottom w:val="nil"/>
            </w:tcBorders>
            <w:shd w:val="clear" w:color="auto" w:fill="B8DCF0"/>
          </w:tcPr>
          <w:p w14:paraId="24885CCF" w14:textId="4D358518" w:rsidR="00942972" w:rsidRPr="007E7355" w:rsidRDefault="006821FE" w:rsidP="00FD11E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1913" w:type="dxa"/>
            <w:tcBorders>
              <w:bottom w:val="nil"/>
            </w:tcBorders>
            <w:shd w:val="clear" w:color="auto" w:fill="8BC6EB"/>
          </w:tcPr>
          <w:p w14:paraId="1E5D27E6" w14:textId="77777777" w:rsidR="00942972" w:rsidRPr="007E7355" w:rsidRDefault="00942972" w:rsidP="00FD11E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</w:p>
        </w:tc>
        <w:tc>
          <w:tcPr>
            <w:tcW w:w="1793" w:type="dxa"/>
            <w:tcBorders>
              <w:bottom w:val="nil"/>
            </w:tcBorders>
            <w:shd w:val="clear" w:color="auto" w:fill="5DB0E4"/>
          </w:tcPr>
          <w:p w14:paraId="76D06CF5" w14:textId="77777777" w:rsidR="00942972" w:rsidRPr="007E7355" w:rsidRDefault="00942972" w:rsidP="00FD11E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942972" w:rsidRPr="007E7355" w14:paraId="6F7A4D97" w14:textId="77777777" w:rsidTr="00942972">
        <w:trPr>
          <w:trHeight w:val="298"/>
        </w:trPr>
        <w:tc>
          <w:tcPr>
            <w:tcW w:w="5592" w:type="dxa"/>
            <w:tcBorders>
              <w:top w:val="nil"/>
              <w:bottom w:val="nil"/>
            </w:tcBorders>
          </w:tcPr>
          <w:p w14:paraId="170E93B3" w14:textId="77777777" w:rsidR="00942972" w:rsidRPr="00432759" w:rsidRDefault="00942972" w:rsidP="00FD11EE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3.1.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Öğrenm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ortam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ve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kaynakları</w:t>
            </w:r>
            <w:proofErr w:type="spellEnd"/>
          </w:p>
        </w:tc>
        <w:tc>
          <w:tcPr>
            <w:tcW w:w="2044" w:type="dxa"/>
            <w:tcBorders>
              <w:top w:val="nil"/>
              <w:bottom w:val="nil"/>
            </w:tcBorders>
            <w:shd w:val="clear" w:color="auto" w:fill="E6F1F9"/>
          </w:tcPr>
          <w:p w14:paraId="254507CE" w14:textId="77777777" w:rsidR="00942972" w:rsidRPr="007E7355" w:rsidRDefault="00942972" w:rsidP="00FD11EE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öğretim</w:t>
            </w:r>
          </w:p>
        </w:tc>
        <w:tc>
          <w:tcPr>
            <w:tcW w:w="2387" w:type="dxa"/>
            <w:vMerge/>
            <w:tcBorders>
              <w:top w:val="nil"/>
            </w:tcBorders>
            <w:shd w:val="clear" w:color="auto" w:fill="D2E8F6"/>
          </w:tcPr>
          <w:p w14:paraId="64493224" w14:textId="77777777" w:rsidR="00942972" w:rsidRPr="00942972" w:rsidRDefault="00942972" w:rsidP="00FD11EE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2448" w:type="dxa"/>
            <w:tcBorders>
              <w:top w:val="nil"/>
              <w:bottom w:val="nil"/>
            </w:tcBorders>
            <w:shd w:val="clear" w:color="auto" w:fill="B8DCF0"/>
          </w:tcPr>
          <w:p w14:paraId="671573C8" w14:textId="77777777" w:rsidR="00942972" w:rsidRPr="007E7355" w:rsidRDefault="00942972" w:rsidP="00FD11EE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nın</w:t>
            </w:r>
            <w:proofErr w:type="spellEnd"/>
          </w:p>
        </w:tc>
        <w:tc>
          <w:tcPr>
            <w:tcW w:w="1913" w:type="dxa"/>
            <w:tcBorders>
              <w:top w:val="nil"/>
              <w:bottom w:val="nil"/>
            </w:tcBorders>
            <w:shd w:val="clear" w:color="auto" w:fill="8BC6EB"/>
          </w:tcPr>
          <w:p w14:paraId="3D079E4B" w14:textId="77777777" w:rsidR="00942972" w:rsidRPr="007E7355" w:rsidRDefault="00942972" w:rsidP="00FD11EE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ın</w:t>
            </w:r>
            <w:proofErr w:type="spellEnd"/>
          </w:p>
        </w:tc>
        <w:tc>
          <w:tcPr>
            <w:tcW w:w="1793" w:type="dxa"/>
            <w:tcBorders>
              <w:top w:val="nil"/>
              <w:bottom w:val="nil"/>
            </w:tcBorders>
            <w:shd w:val="clear" w:color="auto" w:fill="5DB0E4"/>
          </w:tcPr>
          <w:p w14:paraId="68506688" w14:textId="77777777" w:rsidR="00942972" w:rsidRPr="007E7355" w:rsidRDefault="00942972" w:rsidP="00FD11EE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942972" w:rsidRPr="007E7355" w14:paraId="3210CA8C" w14:textId="77777777" w:rsidTr="00942972">
        <w:trPr>
          <w:trHeight w:val="284"/>
        </w:trPr>
        <w:tc>
          <w:tcPr>
            <w:tcW w:w="5592" w:type="dxa"/>
            <w:tcBorders>
              <w:top w:val="nil"/>
              <w:bottom w:val="nil"/>
            </w:tcBorders>
          </w:tcPr>
          <w:p w14:paraId="41FF800F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44" w:type="dxa"/>
            <w:tcBorders>
              <w:top w:val="nil"/>
              <w:bottom w:val="nil"/>
            </w:tcBorders>
            <w:shd w:val="clear" w:color="auto" w:fill="E6F1F9"/>
          </w:tcPr>
          <w:p w14:paraId="01E09000" w14:textId="77777777" w:rsidR="00942972" w:rsidRPr="007E7355" w:rsidRDefault="00942972" w:rsidP="00FD11EE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ni</w:t>
            </w:r>
            <w:proofErr w:type="spellEnd"/>
          </w:p>
        </w:tc>
        <w:tc>
          <w:tcPr>
            <w:tcW w:w="2387" w:type="dxa"/>
            <w:vMerge/>
            <w:tcBorders>
              <w:top w:val="nil"/>
            </w:tcBorders>
            <w:shd w:val="clear" w:color="auto" w:fill="D2E8F6"/>
          </w:tcPr>
          <w:p w14:paraId="1F010D98" w14:textId="77777777" w:rsidR="00942972" w:rsidRPr="00942972" w:rsidRDefault="00942972" w:rsidP="00FD11EE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2448" w:type="dxa"/>
            <w:tcBorders>
              <w:top w:val="nil"/>
              <w:bottom w:val="nil"/>
            </w:tcBorders>
            <w:shd w:val="clear" w:color="auto" w:fill="B8DCF0"/>
          </w:tcPr>
          <w:p w14:paraId="06733F8A" w14:textId="77777777" w:rsidR="00942972" w:rsidRPr="007E7355" w:rsidRDefault="00942972" w:rsidP="00FD11EE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a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gü</w:t>
            </w:r>
            <w:proofErr w:type="spellEnd"/>
          </w:p>
        </w:tc>
        <w:tc>
          <w:tcPr>
            <w:tcW w:w="1913" w:type="dxa"/>
            <w:tcBorders>
              <w:top w:val="nil"/>
              <w:bottom w:val="nil"/>
            </w:tcBorders>
            <w:shd w:val="clear" w:color="auto" w:fill="8BC6EB"/>
          </w:tcPr>
          <w:p w14:paraId="0E5947E9" w14:textId="77777777" w:rsidR="00942972" w:rsidRPr="007E7355" w:rsidRDefault="00942972" w:rsidP="00FD11EE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il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  <w:tc>
          <w:tcPr>
            <w:tcW w:w="1793" w:type="dxa"/>
            <w:tcBorders>
              <w:top w:val="nil"/>
              <w:bottom w:val="nil"/>
            </w:tcBorders>
            <w:shd w:val="clear" w:color="auto" w:fill="5DB0E4"/>
          </w:tcPr>
          <w:p w14:paraId="122860A8" w14:textId="77777777" w:rsidR="00942972" w:rsidRPr="007E7355" w:rsidRDefault="00942972" w:rsidP="00FD11EE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</w:tr>
      <w:tr w:rsidR="00942972" w:rsidRPr="007E7355" w14:paraId="1ECF867E" w14:textId="77777777" w:rsidTr="00942972">
        <w:trPr>
          <w:trHeight w:val="1477"/>
        </w:trPr>
        <w:tc>
          <w:tcPr>
            <w:tcW w:w="5592" w:type="dxa"/>
            <w:vMerge w:val="restart"/>
            <w:tcBorders>
              <w:top w:val="nil"/>
            </w:tcBorders>
          </w:tcPr>
          <w:p w14:paraId="49373B92" w14:textId="77777777" w:rsidR="00942972" w:rsidRDefault="00942972" w:rsidP="00FD11EE">
            <w:pPr>
              <w:pStyle w:val="TableParagraph"/>
              <w:spacing w:line="243" w:lineRule="exact"/>
              <w:ind w:left="107" w:right="77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ını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laboratuv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ütüpha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tüdyo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itaplar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evrimiçi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online)</w:t>
            </w:r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itapla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belgele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videolar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b.</w:t>
            </w:r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niceli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sine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kullanım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unulmuştu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nın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llanımı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e</w:t>
            </w:r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66F51A4A" w14:textId="77777777" w:rsidR="00942972" w:rsidRPr="007E7355" w:rsidRDefault="00942972" w:rsidP="00FD11EE">
            <w:pPr>
              <w:pStyle w:val="TableParagraph"/>
              <w:spacing w:line="243" w:lineRule="exact"/>
              <w:ind w:left="107" w:right="77"/>
              <w:jc w:val="both"/>
              <w:rPr>
                <w:rFonts w:ascii="Hurme Geometric Sans 1" w:hAnsi="Hurme Geometric Sans 1"/>
              </w:rPr>
            </w:pPr>
          </w:p>
          <w:p w14:paraId="63FE894F" w14:textId="3884FEB5" w:rsidR="00942972" w:rsidRPr="007E7355" w:rsidRDefault="00942972" w:rsidP="00FD11EE">
            <w:pPr>
              <w:pStyle w:val="TableParagraph"/>
              <w:spacing w:line="243" w:lineRule="exact"/>
              <w:ind w:left="107" w:right="77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eğitim-öğretim </w:t>
            </w:r>
            <w:proofErr w:type="spellStart"/>
            <w:r w:rsidRPr="007E7355">
              <w:rPr>
                <w:rFonts w:ascii="Hurme Geometric Sans 1" w:hAnsi="Hurme Geometric Sans 1"/>
              </w:rPr>
              <w:t>ihtiyaç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üy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cev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ebi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llanıc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st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ergonom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e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zaman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e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D0DD4">
              <w:rPr>
                <w:rFonts w:ascii="Hurme Geometric Sans 1" w:hAnsi="Hurme Geometric Sans 1"/>
              </w:rPr>
              <w:t>zamansız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D0DD4">
              <w:rPr>
                <w:rFonts w:ascii="Hurme Geometric Sans 1" w:hAnsi="Hurme Geometric Sans 1"/>
              </w:rPr>
              <w:t>öğrenm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D0DD4">
              <w:rPr>
                <w:rFonts w:ascii="Hurme Geometric Sans 1" w:hAnsi="Hurme Geometric Sans 1"/>
              </w:rPr>
              <w:t>zenginleştirilmiş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D0DD4">
              <w:rPr>
                <w:rFonts w:ascii="Hurme Geometric Sans 1" w:hAnsi="Hurme Geometric Sans 1"/>
              </w:rPr>
              <w:t>içerik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D0DD4">
              <w:rPr>
                <w:rFonts w:ascii="Hurme Geometric Sans 1" w:hAnsi="Hurme Geometric Sans 1"/>
              </w:rPr>
              <w:t>geliştirm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D0DD4">
              <w:rPr>
                <w:rFonts w:ascii="Hurme Geometric Sans 1" w:hAnsi="Hurme Geometric Sans 1"/>
              </w:rPr>
              <w:t>ayrıca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lçm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e</w:t>
            </w:r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m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e</w:t>
            </w:r>
            <w:r w:rsidRPr="007D0DD4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hizmetiçi</w:t>
            </w:r>
            <w:r w:rsidRPr="007D0DD4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eğitim</w:t>
            </w:r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nak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hip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36E68247" w14:textId="77777777" w:rsidR="00942972" w:rsidRPr="007D0DD4" w:rsidRDefault="00942972" w:rsidP="00FD11EE">
            <w:pPr>
              <w:pStyle w:val="TableParagraph"/>
              <w:spacing w:line="243" w:lineRule="exact"/>
              <w:ind w:left="107" w:right="77"/>
              <w:jc w:val="both"/>
              <w:rPr>
                <w:rFonts w:ascii="Hurme Geometric Sans 1" w:hAnsi="Hurme Geometric Sans 1"/>
              </w:rPr>
            </w:pPr>
          </w:p>
          <w:p w14:paraId="4420AAD2" w14:textId="77777777" w:rsidR="00942972" w:rsidRPr="007E7355" w:rsidRDefault="00942972" w:rsidP="00FD11EE">
            <w:pPr>
              <w:pStyle w:val="TableParagraph"/>
              <w:spacing w:line="243" w:lineRule="exact"/>
              <w:ind w:left="107" w:right="77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mı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e</w:t>
            </w:r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öğrenci-öğrenci,</w:t>
            </w:r>
            <w:r w:rsidRPr="007D0DD4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öğrenci- öğretim elemanı ve öğrenci-</w:t>
            </w:r>
            <w:proofErr w:type="spellStart"/>
            <w:r w:rsidRPr="007E7355">
              <w:rPr>
                <w:rFonts w:ascii="Hurme Geometric Sans 1" w:hAnsi="Hurme Geometric Sans 1"/>
              </w:rPr>
              <w:t>matery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leşim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y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44" w:type="dxa"/>
            <w:tcBorders>
              <w:top w:val="nil"/>
              <w:bottom w:val="nil"/>
            </w:tcBorders>
            <w:shd w:val="clear" w:color="auto" w:fill="E6F1F9"/>
          </w:tcPr>
          <w:p w14:paraId="344609A4" w14:textId="77777777" w:rsidR="00942972" w:rsidRPr="007E7355" w:rsidRDefault="00942972" w:rsidP="00FD11EE">
            <w:pPr>
              <w:pStyle w:val="TableParagraph"/>
              <w:spacing w:before="6" w:line="292" w:lineRule="auto"/>
              <w:ind w:left="107" w:right="6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ebil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er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ğ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bulunmamaktadır</w:t>
            </w:r>
            <w:proofErr w:type="spellEnd"/>
            <w:r w:rsidRPr="0094297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387" w:type="dxa"/>
            <w:vMerge/>
            <w:tcBorders>
              <w:top w:val="nil"/>
            </w:tcBorders>
            <w:shd w:val="clear" w:color="auto" w:fill="D2E8F6"/>
          </w:tcPr>
          <w:p w14:paraId="7DEC99C3" w14:textId="77777777" w:rsidR="00942972" w:rsidRPr="00942972" w:rsidRDefault="00942972" w:rsidP="00FD11EE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2448" w:type="dxa"/>
            <w:tcBorders>
              <w:top w:val="nil"/>
              <w:bottom w:val="nil"/>
            </w:tcBorders>
            <w:shd w:val="clear" w:color="auto" w:fill="B8DCF0"/>
          </w:tcPr>
          <w:p w14:paraId="78D3CF17" w14:textId="77777777" w:rsidR="00942972" w:rsidRPr="007E7355" w:rsidRDefault="00942972" w:rsidP="00FD11EE">
            <w:pPr>
              <w:pStyle w:val="TableParagraph"/>
              <w:spacing w:before="6" w:line="292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942972">
              <w:rPr>
                <w:rFonts w:ascii="Hurme Geometric Sans 1" w:hAnsi="Hurme Geometric Sans 1"/>
              </w:rPr>
              <w:t>koşullar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942972">
              <w:rPr>
                <w:rFonts w:ascii="Hurme Geometric Sans 1" w:hAnsi="Hurme Geometric Sans 1"/>
              </w:rPr>
              <w:t>erişilebilirlik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birim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ng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zetiler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94297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13" w:type="dxa"/>
            <w:tcBorders>
              <w:top w:val="nil"/>
              <w:bottom w:val="nil"/>
            </w:tcBorders>
            <w:shd w:val="clear" w:color="auto" w:fill="8BC6EB"/>
          </w:tcPr>
          <w:p w14:paraId="70BC8BEE" w14:textId="77777777" w:rsidR="00942972" w:rsidRPr="007E7355" w:rsidRDefault="00942972" w:rsidP="00FD11EE">
            <w:pPr>
              <w:pStyle w:val="TableParagraph"/>
              <w:spacing w:before="6" w:line="292" w:lineRule="auto"/>
              <w:ind w:left="107" w:right="18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llanım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yönelik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izleme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93" w:type="dxa"/>
            <w:tcBorders>
              <w:top w:val="nil"/>
              <w:bottom w:val="nil"/>
            </w:tcBorders>
            <w:shd w:val="clear" w:color="auto" w:fill="5DB0E4"/>
          </w:tcPr>
          <w:p w14:paraId="0C511CEE" w14:textId="77777777" w:rsidR="00942972" w:rsidRPr="007E7355" w:rsidRDefault="00942972" w:rsidP="00FD11EE">
            <w:pPr>
              <w:pStyle w:val="TableParagraph"/>
              <w:spacing w:before="6" w:line="292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bulunmaktadır</w:t>
            </w:r>
            <w:proofErr w:type="spellEnd"/>
            <w:r w:rsidRPr="00942972">
              <w:rPr>
                <w:rFonts w:ascii="Hurme Geometric Sans 1" w:hAnsi="Hurme Geometric Sans 1"/>
              </w:rPr>
              <w:t>.</w:t>
            </w:r>
          </w:p>
        </w:tc>
      </w:tr>
      <w:tr w:rsidR="00942972" w:rsidRPr="007E7355" w14:paraId="45FCE585" w14:textId="77777777" w:rsidTr="00942972">
        <w:trPr>
          <w:trHeight w:val="588"/>
        </w:trPr>
        <w:tc>
          <w:tcPr>
            <w:tcW w:w="5592" w:type="dxa"/>
            <w:vMerge/>
          </w:tcPr>
          <w:p w14:paraId="1A6753D0" w14:textId="77777777" w:rsidR="00942972" w:rsidRPr="007E7355" w:rsidRDefault="00942972" w:rsidP="00FD11EE">
            <w:pPr>
              <w:pStyle w:val="TableParagraph"/>
              <w:spacing w:before="1" w:line="242" w:lineRule="auto"/>
              <w:ind w:left="107" w:right="77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44" w:type="dxa"/>
            <w:tcBorders>
              <w:top w:val="nil"/>
            </w:tcBorders>
            <w:shd w:val="clear" w:color="auto" w:fill="E6F1F9"/>
          </w:tcPr>
          <w:p w14:paraId="09070358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387" w:type="dxa"/>
            <w:vMerge/>
            <w:tcBorders>
              <w:top w:val="nil"/>
            </w:tcBorders>
            <w:shd w:val="clear" w:color="auto" w:fill="D2E8F6"/>
          </w:tcPr>
          <w:p w14:paraId="6D1803F5" w14:textId="77777777" w:rsidR="00942972" w:rsidRPr="00942972" w:rsidRDefault="00942972" w:rsidP="00FD11EE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2448" w:type="dxa"/>
            <w:tcBorders>
              <w:top w:val="nil"/>
            </w:tcBorders>
            <w:shd w:val="clear" w:color="auto" w:fill="B8DCF0"/>
          </w:tcPr>
          <w:p w14:paraId="4D5CC8A9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3" w:type="dxa"/>
            <w:tcBorders>
              <w:top w:val="nil"/>
            </w:tcBorders>
            <w:shd w:val="clear" w:color="auto" w:fill="8BC6EB"/>
          </w:tcPr>
          <w:p w14:paraId="7B8AE291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93" w:type="dxa"/>
            <w:tcBorders>
              <w:top w:val="nil"/>
            </w:tcBorders>
            <w:shd w:val="clear" w:color="auto" w:fill="5DB0E4"/>
          </w:tcPr>
          <w:p w14:paraId="1A22D974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42972" w:rsidRPr="007E7355" w14:paraId="7A3FDB38" w14:textId="77777777" w:rsidTr="00FD11EE">
        <w:trPr>
          <w:trHeight w:val="2541"/>
        </w:trPr>
        <w:tc>
          <w:tcPr>
            <w:tcW w:w="5592" w:type="dxa"/>
            <w:vMerge/>
            <w:tcBorders>
              <w:bottom w:val="nil"/>
            </w:tcBorders>
          </w:tcPr>
          <w:p w14:paraId="11FE09DE" w14:textId="77777777" w:rsidR="00942972" w:rsidRPr="007E7355" w:rsidRDefault="00942972" w:rsidP="00FD11EE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0585" w:type="dxa"/>
            <w:gridSpan w:val="5"/>
            <w:tcBorders>
              <w:bottom w:val="nil"/>
            </w:tcBorders>
            <w:shd w:val="clear" w:color="auto" w:fill="A4D2EC"/>
          </w:tcPr>
          <w:p w14:paraId="59CD485D" w14:textId="77777777" w:rsidR="00942972" w:rsidRPr="00942972" w:rsidRDefault="00942972" w:rsidP="00FD11EE">
            <w:pPr>
              <w:pStyle w:val="TableParagraph"/>
              <w:rPr>
                <w:rFonts w:ascii="Hurme Geometric Sans 1" w:hAnsi="Hurme Geometric Sans 1"/>
                <w:i/>
              </w:rPr>
            </w:pPr>
          </w:p>
          <w:p w14:paraId="335DF2E6" w14:textId="77777777" w:rsidR="00942972" w:rsidRPr="00942972" w:rsidRDefault="00942972" w:rsidP="00FD11EE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942972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942972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63C3699" w14:textId="77777777" w:rsidR="00942972" w:rsidRPr="00BB7BE1" w:rsidRDefault="00942972" w:rsidP="00BB7BE1">
            <w:pPr>
              <w:pStyle w:val="TableParagraph"/>
              <w:numPr>
                <w:ilvl w:val="0"/>
                <w:numId w:val="29"/>
              </w:numPr>
              <w:tabs>
                <w:tab w:val="left" w:pos="1034"/>
                <w:tab w:val="left" w:pos="1035"/>
              </w:tabs>
              <w:spacing w:before="41"/>
              <w:ind w:right="30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terlil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urum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3F076BA4" w14:textId="77777777" w:rsidR="00942972" w:rsidRPr="00BB7BE1" w:rsidRDefault="00942972" w:rsidP="00BB7BE1">
            <w:pPr>
              <w:pStyle w:val="TableParagraph"/>
              <w:numPr>
                <w:ilvl w:val="0"/>
                <w:numId w:val="29"/>
              </w:numPr>
              <w:tabs>
                <w:tab w:val="left" w:pos="1034"/>
                <w:tab w:val="left" w:pos="1035"/>
              </w:tabs>
              <w:spacing w:before="50"/>
              <w:ind w:right="30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rişilebilirl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eğiti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1AB9472D" w14:textId="77777777" w:rsidR="00942972" w:rsidRPr="00BB7BE1" w:rsidRDefault="00942972" w:rsidP="00BB7BE1">
            <w:pPr>
              <w:pStyle w:val="TableParagraph"/>
              <w:numPr>
                <w:ilvl w:val="0"/>
                <w:numId w:val="29"/>
              </w:numPr>
              <w:tabs>
                <w:tab w:val="left" w:pos="1034"/>
                <w:tab w:val="left" w:pos="1035"/>
              </w:tabs>
              <w:spacing w:before="51"/>
              <w:ind w:right="30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nekler</w:t>
            </w:r>
            <w:proofErr w:type="spellEnd"/>
          </w:p>
          <w:p w14:paraId="50EC3F98" w14:textId="77777777" w:rsidR="00942972" w:rsidRPr="00BB7BE1" w:rsidRDefault="00942972" w:rsidP="00BB7BE1">
            <w:pPr>
              <w:pStyle w:val="TableParagraph"/>
              <w:numPr>
                <w:ilvl w:val="0"/>
                <w:numId w:val="29"/>
              </w:numPr>
              <w:tabs>
                <w:tab w:val="left" w:pos="1034"/>
                <w:tab w:val="left" w:pos="1035"/>
              </w:tabs>
              <w:spacing w:before="52"/>
              <w:ind w:right="30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ler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unu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öğrenc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ket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1250978B" w14:textId="77777777" w:rsidR="00942972" w:rsidRPr="00BB7BE1" w:rsidRDefault="00942972" w:rsidP="00BB7BE1">
            <w:pPr>
              <w:pStyle w:val="TableParagraph"/>
              <w:numPr>
                <w:ilvl w:val="0"/>
                <w:numId w:val="29"/>
              </w:numPr>
              <w:tabs>
                <w:tab w:val="left" w:pos="1034"/>
                <w:tab w:val="left" w:pos="1035"/>
              </w:tabs>
              <w:spacing w:before="49"/>
              <w:ind w:right="30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üzen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38D2637F" w14:textId="344A34F4" w:rsidR="00942972" w:rsidRPr="007E7355" w:rsidRDefault="00942972" w:rsidP="00BB7BE1">
            <w:pPr>
              <w:pStyle w:val="TableParagraph"/>
              <w:numPr>
                <w:ilvl w:val="0"/>
                <w:numId w:val="29"/>
              </w:numPr>
              <w:tabs>
                <w:tab w:val="left" w:pos="1034"/>
                <w:tab w:val="left" w:pos="1035"/>
              </w:tabs>
              <w:spacing w:before="51"/>
              <w:ind w:right="308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942972" w:rsidRPr="007E7355" w14:paraId="0BEF2EA5" w14:textId="77777777" w:rsidTr="00FD11EE">
        <w:trPr>
          <w:trHeight w:val="618"/>
        </w:trPr>
        <w:tc>
          <w:tcPr>
            <w:tcW w:w="5592" w:type="dxa"/>
            <w:tcBorders>
              <w:top w:val="nil"/>
            </w:tcBorders>
          </w:tcPr>
          <w:p w14:paraId="7EC9FC9C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585" w:type="dxa"/>
            <w:gridSpan w:val="5"/>
            <w:tcBorders>
              <w:top w:val="nil"/>
            </w:tcBorders>
            <w:shd w:val="clear" w:color="auto" w:fill="A4D2EC"/>
          </w:tcPr>
          <w:p w14:paraId="25ECE3E2" w14:textId="0C46E3B0" w:rsidR="00942972" w:rsidRPr="007E7355" w:rsidRDefault="00942972" w:rsidP="00FD11EE">
            <w:pPr>
              <w:pStyle w:val="TableParagraph"/>
              <w:spacing w:line="251" w:lineRule="exact"/>
              <w:ind w:left="1034"/>
              <w:rPr>
                <w:rFonts w:ascii="Hurme Geometric Sans 1" w:hAnsi="Hurme Geometric Sans 1"/>
                <w:i/>
              </w:rPr>
            </w:pPr>
            <w:r>
              <w:rPr>
                <w:rFonts w:ascii="Hurme Geometric Sans 1" w:hAnsi="Hurme Geometric Sans 1"/>
                <w:i/>
              </w:rPr>
              <w:t xml:space="preserve"> </w:t>
            </w:r>
          </w:p>
        </w:tc>
      </w:tr>
    </w:tbl>
    <w:p w14:paraId="2F90D31F" w14:textId="70D0C255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</w:p>
    <w:p w14:paraId="62002400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55"/>
          <w:footerReference w:type="default" r:id="rId56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0"/>
        <w:gridCol w:w="2127"/>
        <w:gridCol w:w="1844"/>
        <w:gridCol w:w="2108"/>
        <w:gridCol w:w="2106"/>
        <w:gridCol w:w="1885"/>
      </w:tblGrid>
      <w:tr w:rsidR="006821FE" w:rsidRPr="007E7355" w14:paraId="0B89BB69" w14:textId="77777777" w:rsidTr="00FD11EE">
        <w:trPr>
          <w:trHeight w:val="393"/>
        </w:trPr>
        <w:tc>
          <w:tcPr>
            <w:tcW w:w="16020" w:type="dxa"/>
            <w:gridSpan w:val="6"/>
            <w:shd w:val="clear" w:color="auto" w:fill="A4D2EC"/>
          </w:tcPr>
          <w:p w14:paraId="5F48EBC5" w14:textId="77777777" w:rsidR="006821FE" w:rsidRPr="00CA268B" w:rsidRDefault="006821FE" w:rsidP="00CA268B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CA268B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>B. EĞİTİM ve ÖĞRETİM</w:t>
            </w:r>
          </w:p>
        </w:tc>
      </w:tr>
      <w:tr w:rsidR="006821FE" w:rsidRPr="007E7355" w14:paraId="732548E7" w14:textId="77777777" w:rsidTr="00FD11EE">
        <w:trPr>
          <w:trHeight w:val="397"/>
        </w:trPr>
        <w:tc>
          <w:tcPr>
            <w:tcW w:w="16020" w:type="dxa"/>
            <w:gridSpan w:val="6"/>
            <w:shd w:val="clear" w:color="auto" w:fill="A4D2EC"/>
          </w:tcPr>
          <w:p w14:paraId="3DE772A0" w14:textId="77777777" w:rsidR="006821FE" w:rsidRPr="007E7355" w:rsidRDefault="006821FE" w:rsidP="00FD11EE">
            <w:pPr>
              <w:pStyle w:val="TableParagraph"/>
              <w:spacing w:before="88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ve Akademik Destek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Hizmetleri</w:t>
            </w:r>
            <w:proofErr w:type="spellEnd"/>
          </w:p>
        </w:tc>
      </w:tr>
      <w:tr w:rsidR="006821FE" w:rsidRPr="007E7355" w14:paraId="2A2EF1D0" w14:textId="77777777" w:rsidTr="00FD11EE">
        <w:trPr>
          <w:trHeight w:val="395"/>
        </w:trPr>
        <w:tc>
          <w:tcPr>
            <w:tcW w:w="5950" w:type="dxa"/>
            <w:shd w:val="clear" w:color="auto" w:fill="A4D2EC"/>
          </w:tcPr>
          <w:p w14:paraId="786AAB85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shd w:val="clear" w:color="auto" w:fill="A4D2EC"/>
          </w:tcPr>
          <w:p w14:paraId="2F42F2D8" w14:textId="77777777" w:rsidR="006821FE" w:rsidRPr="007E7355" w:rsidRDefault="006821FE" w:rsidP="00FD11EE">
            <w:pPr>
              <w:pStyle w:val="TableParagraph"/>
              <w:spacing w:before="88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844" w:type="dxa"/>
            <w:shd w:val="clear" w:color="auto" w:fill="A4D2EC"/>
          </w:tcPr>
          <w:p w14:paraId="366B271B" w14:textId="77777777" w:rsidR="006821FE" w:rsidRPr="007E7355" w:rsidRDefault="006821FE" w:rsidP="00FD11EE">
            <w:pPr>
              <w:pStyle w:val="TableParagraph"/>
              <w:spacing w:before="88"/>
              <w:ind w:left="3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108" w:type="dxa"/>
            <w:shd w:val="clear" w:color="auto" w:fill="A4D2EC"/>
          </w:tcPr>
          <w:p w14:paraId="47C7FA18" w14:textId="77777777" w:rsidR="006821FE" w:rsidRPr="007E7355" w:rsidRDefault="006821FE" w:rsidP="00FD11EE">
            <w:pPr>
              <w:pStyle w:val="TableParagraph"/>
              <w:spacing w:before="88"/>
              <w:ind w:lef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06" w:type="dxa"/>
            <w:shd w:val="clear" w:color="auto" w:fill="A4D2EC"/>
          </w:tcPr>
          <w:p w14:paraId="5DD248E7" w14:textId="77777777" w:rsidR="006821FE" w:rsidRPr="007E7355" w:rsidRDefault="006821FE" w:rsidP="00FD11EE">
            <w:pPr>
              <w:pStyle w:val="TableParagraph"/>
              <w:spacing w:before="88"/>
              <w:ind w:left="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85" w:type="dxa"/>
            <w:shd w:val="clear" w:color="auto" w:fill="A4D2EC"/>
          </w:tcPr>
          <w:p w14:paraId="6743AC1E" w14:textId="77777777" w:rsidR="006821FE" w:rsidRPr="007E7355" w:rsidRDefault="006821FE" w:rsidP="00FD11EE">
            <w:pPr>
              <w:pStyle w:val="TableParagraph"/>
              <w:spacing w:before="8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6821FE" w:rsidRPr="007E7355" w14:paraId="18F673F8" w14:textId="77777777" w:rsidTr="00FD11EE">
        <w:trPr>
          <w:trHeight w:val="309"/>
        </w:trPr>
        <w:tc>
          <w:tcPr>
            <w:tcW w:w="5950" w:type="dxa"/>
            <w:tcBorders>
              <w:bottom w:val="nil"/>
            </w:tcBorders>
          </w:tcPr>
          <w:p w14:paraId="65FF7627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bottom w:val="nil"/>
            </w:tcBorders>
            <w:shd w:val="clear" w:color="auto" w:fill="E6F1F9"/>
          </w:tcPr>
          <w:p w14:paraId="14649BD9" w14:textId="5C12713F" w:rsidR="006821FE" w:rsidRPr="007E7355" w:rsidRDefault="006821FE" w:rsidP="00FD11E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1844" w:type="dxa"/>
            <w:tcBorders>
              <w:bottom w:val="nil"/>
            </w:tcBorders>
            <w:shd w:val="clear" w:color="auto" w:fill="D2E8F6"/>
          </w:tcPr>
          <w:p w14:paraId="72BB99F6" w14:textId="57793693" w:rsidR="006821FE" w:rsidRPr="007E7355" w:rsidRDefault="006821FE" w:rsidP="00FD11EE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2108" w:type="dxa"/>
            <w:tcBorders>
              <w:bottom w:val="nil"/>
            </w:tcBorders>
            <w:shd w:val="clear" w:color="auto" w:fill="B8DCF0"/>
          </w:tcPr>
          <w:p w14:paraId="220E732C" w14:textId="18904671" w:rsidR="006821FE" w:rsidRPr="007E7355" w:rsidRDefault="006821FE" w:rsidP="00FD11EE">
            <w:pPr>
              <w:pStyle w:val="TableParagraph"/>
              <w:spacing w:before="1"/>
              <w:ind w:left="103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2106" w:type="dxa"/>
            <w:tcBorders>
              <w:bottom w:val="nil"/>
            </w:tcBorders>
            <w:shd w:val="clear" w:color="auto" w:fill="8BC6EB"/>
          </w:tcPr>
          <w:p w14:paraId="1F651BC1" w14:textId="61EB9C74" w:rsidR="006821FE" w:rsidRPr="007E7355" w:rsidRDefault="006821FE" w:rsidP="00FD11E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1885" w:type="dxa"/>
            <w:tcBorders>
              <w:bottom w:val="nil"/>
            </w:tcBorders>
            <w:shd w:val="clear" w:color="auto" w:fill="5DB0E4"/>
          </w:tcPr>
          <w:p w14:paraId="04E67A82" w14:textId="77777777" w:rsidR="006821FE" w:rsidRPr="007E7355" w:rsidRDefault="006821FE" w:rsidP="00FD11EE">
            <w:pPr>
              <w:pStyle w:val="TableParagraph"/>
              <w:spacing w:before="4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821FE" w:rsidRPr="007E7355" w14:paraId="4D77733E" w14:textId="77777777" w:rsidTr="00FD11EE">
        <w:trPr>
          <w:trHeight w:val="308"/>
        </w:trPr>
        <w:tc>
          <w:tcPr>
            <w:tcW w:w="5950" w:type="dxa"/>
            <w:tcBorders>
              <w:top w:val="nil"/>
              <w:bottom w:val="nil"/>
            </w:tcBorders>
          </w:tcPr>
          <w:p w14:paraId="41CBA10C" w14:textId="77777777" w:rsidR="006821FE" w:rsidRPr="00BA5DA0" w:rsidRDefault="006821FE" w:rsidP="00FD11EE">
            <w:pPr>
              <w:pStyle w:val="TableParagraph"/>
              <w:spacing w:before="2"/>
              <w:ind w:left="107"/>
              <w:rPr>
                <w:rFonts w:ascii="Hurme Geometric Sans 1" w:hAnsi="Hurme Geometric Sans 1"/>
                <w:b/>
              </w:rPr>
            </w:pPr>
            <w:r w:rsidRPr="00BA5DA0">
              <w:rPr>
                <w:rFonts w:ascii="Hurme Geometric Sans 1" w:hAnsi="Hurme Geometric Sans 1"/>
                <w:b/>
                <w:u w:val="single"/>
              </w:rPr>
              <w:t xml:space="preserve">B.3.2. Akademik destek </w:t>
            </w:r>
            <w:proofErr w:type="spellStart"/>
            <w:r w:rsidRPr="00BA5DA0">
              <w:rPr>
                <w:rFonts w:ascii="Hurme Geometric Sans 1" w:hAnsi="Hurme Geometric Sans 1"/>
                <w:b/>
                <w:u w:val="single"/>
              </w:rPr>
              <w:t>hizmetleri</w:t>
            </w:r>
            <w:proofErr w:type="spellEnd"/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3BEE2CCA" w14:textId="77777777" w:rsidR="006821FE" w:rsidRPr="007E7355" w:rsidRDefault="006821FE" w:rsidP="00FD11E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3B391CA5" w14:textId="77777777" w:rsidR="006821FE" w:rsidRPr="007E7355" w:rsidRDefault="006821FE" w:rsidP="00FD11EE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190CC8ED" w14:textId="77777777" w:rsidR="006821FE" w:rsidRPr="007E7355" w:rsidRDefault="006821FE" w:rsidP="00FD11EE">
            <w:pPr>
              <w:pStyle w:val="TableParagraph"/>
              <w:spacing w:before="2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1A84DD8E" w14:textId="77777777" w:rsidR="006821FE" w:rsidRPr="007E7355" w:rsidRDefault="006821FE" w:rsidP="00FD11E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76343F90" w14:textId="77777777" w:rsidR="006821FE" w:rsidRPr="007E7355" w:rsidRDefault="006821FE" w:rsidP="00FD11EE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821FE" w:rsidRPr="007E7355" w14:paraId="4745A1C6" w14:textId="77777777" w:rsidTr="00FD11EE">
        <w:trPr>
          <w:trHeight w:val="309"/>
        </w:trPr>
        <w:tc>
          <w:tcPr>
            <w:tcW w:w="5950" w:type="dxa"/>
            <w:tcBorders>
              <w:top w:val="nil"/>
              <w:bottom w:val="nil"/>
            </w:tcBorders>
          </w:tcPr>
          <w:p w14:paraId="7A8CFC25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0DB2037E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akademik</w:t>
            </w:r>
            <w:r w:rsidRPr="007E7355">
              <w:rPr>
                <w:rFonts w:ascii="Hurme Geometric Sans 1" w:hAnsi="Hurme Geometric Sans 1"/>
                <w:spacing w:val="-42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imi</w:t>
            </w:r>
            <w:proofErr w:type="spellEnd"/>
            <w:r w:rsidRPr="007E7355">
              <w:rPr>
                <w:rFonts w:ascii="Hurme Geometric Sans 1" w:hAnsi="Hurme Geometric Sans 1"/>
                <w:spacing w:val="-43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e</w:t>
            </w:r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013CA98E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r w:rsidRPr="00AA2AA0">
              <w:rPr>
                <w:rFonts w:ascii="Hurme Geometric Sans 1" w:hAnsi="Hurme Geometric Sans 1"/>
              </w:rPr>
              <w:t xml:space="preserve">akademik </w:t>
            </w:r>
            <w:proofErr w:type="spellStart"/>
            <w:r w:rsidRPr="00AA2AA0">
              <w:rPr>
                <w:rFonts w:ascii="Hurme Geometric Sans 1" w:hAnsi="Hurme Geometric Sans 1"/>
              </w:rPr>
              <w:t>gelişimi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0F416995" w14:textId="77777777" w:rsidR="006821FE" w:rsidRPr="007E7355" w:rsidRDefault="006821FE" w:rsidP="00FD11EE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akademik </w:t>
            </w:r>
            <w:proofErr w:type="spellStart"/>
            <w:r w:rsidRPr="007E7355">
              <w:rPr>
                <w:rFonts w:ascii="Hurme Geometric Sans 1" w:hAnsi="Hurme Geometric Sans 1"/>
              </w:rPr>
              <w:t>geliş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5B7C270F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akademik</w:t>
            </w:r>
            <w:r w:rsidRPr="007E7355">
              <w:rPr>
                <w:rFonts w:ascii="Hurme Geometric Sans 1" w:hAnsi="Hurme Geometric Sans 1"/>
                <w:spacing w:val="-4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imi</w:t>
            </w:r>
            <w:proofErr w:type="spellEnd"/>
            <w:r w:rsidRPr="007E7355">
              <w:rPr>
                <w:rFonts w:ascii="Hurme Geometric Sans 1" w:hAnsi="Hurme Geometric Sans 1"/>
                <w:spacing w:val="-45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e</w:t>
            </w:r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44F35D0D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</w:tr>
      <w:tr w:rsidR="006821FE" w:rsidRPr="007E7355" w14:paraId="087FC9A9" w14:textId="77777777" w:rsidTr="00FD11EE">
        <w:trPr>
          <w:trHeight w:val="308"/>
        </w:trPr>
        <w:tc>
          <w:tcPr>
            <w:tcW w:w="5950" w:type="dxa"/>
            <w:vMerge w:val="restart"/>
            <w:tcBorders>
              <w:top w:val="nil"/>
            </w:tcBorders>
          </w:tcPr>
          <w:p w14:paraId="555C11E7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akademik </w:t>
            </w:r>
            <w:proofErr w:type="spellStart"/>
            <w:r w:rsidRPr="007E7355">
              <w:rPr>
                <w:rFonts w:ascii="Hurme Geometric Sans 1" w:hAnsi="Hurme Geometric Sans 1"/>
              </w:rPr>
              <w:t>gelişim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ö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en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827B71D" w14:textId="77777777" w:rsidR="006821FE" w:rsidRPr="006821FE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akademik</w:t>
            </w:r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runlarına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e</w:t>
            </w:r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riyer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sına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destek</w:t>
            </w:r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n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nışm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öğretim </w:t>
            </w:r>
            <w:proofErr w:type="spellStart"/>
            <w:r w:rsidRPr="007E7355">
              <w:rPr>
                <w:rFonts w:ascii="Hurme Geometric Sans 1" w:hAnsi="Hurme Geometric Sans 1"/>
              </w:rPr>
              <w:t>üy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Danışmanlı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öğrenci </w:t>
            </w:r>
            <w:proofErr w:type="spellStart"/>
            <w:r w:rsidRPr="007E7355">
              <w:rPr>
                <w:rFonts w:ascii="Hurme Geometric Sans 1" w:hAnsi="Hurme Geometric Sans 1"/>
              </w:rPr>
              <w:t>portfolyos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temler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6821FE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. Öğrencilerin </w:t>
            </w:r>
            <w:proofErr w:type="spellStart"/>
            <w:r w:rsidRPr="006821FE">
              <w:rPr>
                <w:rFonts w:ascii="Hurme Geometric Sans 1" w:hAnsi="Hurme Geometric Sans 1"/>
              </w:rPr>
              <w:t>danışmanlarına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erişim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kolaydır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6821FE">
              <w:rPr>
                <w:rFonts w:ascii="Hurme Geometric Sans 1" w:hAnsi="Hurme Geometric Sans 1"/>
              </w:rPr>
              <w:t>çeşitl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erişim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olanakları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6821FE">
              <w:rPr>
                <w:rFonts w:ascii="Hurme Geometric Sans 1" w:hAnsi="Hurme Geometric Sans 1"/>
              </w:rPr>
              <w:t>yüz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yüz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821FE">
              <w:rPr>
                <w:rFonts w:ascii="Hurme Geometric Sans 1" w:hAnsi="Hurme Geometric Sans 1"/>
              </w:rPr>
              <w:t>çevrimiç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6821FE">
              <w:rPr>
                <w:rFonts w:ascii="Hurme Geometric Sans 1" w:hAnsi="Hurme Geometric Sans 1"/>
              </w:rPr>
              <w:t>bulunmaktadır</w:t>
            </w:r>
            <w:proofErr w:type="spellEnd"/>
            <w:r w:rsidRPr="006821FE">
              <w:rPr>
                <w:rFonts w:ascii="Hurme Geometric Sans 1" w:hAnsi="Hurme Geometric Sans 1"/>
              </w:rPr>
              <w:t>.</w:t>
            </w:r>
          </w:p>
          <w:p w14:paraId="36A8B877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01B97A69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riye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planlamasına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4399C511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ve </w:t>
            </w:r>
            <w:proofErr w:type="spellStart"/>
            <w:r w:rsidRPr="007E7355">
              <w:rPr>
                <w:rFonts w:ascii="Hurme Geometric Sans 1" w:hAnsi="Hurme Geometric Sans 1"/>
              </w:rPr>
              <w:t>kariyer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7D29FC7C" w14:textId="77777777" w:rsidR="006821FE" w:rsidRPr="007E7355" w:rsidRDefault="006821FE" w:rsidP="00FD11EE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riye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planlamasına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4EC813B0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riye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planlamasına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6CA81D7A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6821FE" w:rsidRPr="007E7355" w14:paraId="63D04AC7" w14:textId="77777777" w:rsidTr="00FD11EE">
        <w:trPr>
          <w:trHeight w:val="308"/>
        </w:trPr>
        <w:tc>
          <w:tcPr>
            <w:tcW w:w="5950" w:type="dxa"/>
            <w:vMerge/>
          </w:tcPr>
          <w:p w14:paraId="29680115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15FE4E4F" w14:textId="77777777" w:rsidR="006821FE" w:rsidRPr="007E7355" w:rsidRDefault="006821FE" w:rsidP="00FD11E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destek</w:t>
            </w:r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580EF1B5" w14:textId="77777777" w:rsidR="006821FE" w:rsidRPr="007E7355" w:rsidRDefault="006821FE" w:rsidP="00FD11EE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sı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505B91C2" w14:textId="77777777" w:rsidR="006821FE" w:rsidRPr="007E7355" w:rsidRDefault="006821FE" w:rsidP="00FD11EE">
            <w:pPr>
              <w:pStyle w:val="TableParagraph"/>
              <w:spacing w:before="2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destek</w:t>
            </w:r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63F3939F" w14:textId="77777777" w:rsidR="006821FE" w:rsidRPr="007E7355" w:rsidRDefault="006821FE" w:rsidP="00FD11E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127313EE" w14:textId="77777777" w:rsidR="006821FE" w:rsidRPr="007E7355" w:rsidRDefault="006821FE" w:rsidP="00FD11EE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6821FE" w:rsidRPr="007E7355" w14:paraId="16129519" w14:textId="77777777" w:rsidTr="00FD11EE">
        <w:trPr>
          <w:trHeight w:val="309"/>
        </w:trPr>
        <w:tc>
          <w:tcPr>
            <w:tcW w:w="5950" w:type="dxa"/>
            <w:vMerge/>
          </w:tcPr>
          <w:p w14:paraId="48D1B2C6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2FC420C9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izmetileri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122A841B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041AC56C" w14:textId="77777777" w:rsidR="006821FE" w:rsidRPr="007E7355" w:rsidRDefault="006821FE" w:rsidP="00FD11EE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izm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121469E6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342F4FBB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6821FE" w:rsidRPr="007E7355" w14:paraId="7134160B" w14:textId="77777777" w:rsidTr="00FD11EE">
        <w:trPr>
          <w:trHeight w:val="308"/>
        </w:trPr>
        <w:tc>
          <w:tcPr>
            <w:tcW w:w="5950" w:type="dxa"/>
            <w:vMerge/>
          </w:tcPr>
          <w:p w14:paraId="61EEA397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1B06CAF3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6EA47FC0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37C5E0C9" w14:textId="77777777" w:rsidR="006821FE" w:rsidRPr="007E7355" w:rsidRDefault="006821FE" w:rsidP="00FD11EE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3D4D588F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5B4B421C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6821FE" w:rsidRPr="007E7355" w14:paraId="734AFD90" w14:textId="77777777" w:rsidTr="00FD11EE">
        <w:trPr>
          <w:trHeight w:val="308"/>
        </w:trPr>
        <w:tc>
          <w:tcPr>
            <w:tcW w:w="5950" w:type="dxa"/>
            <w:vMerge/>
          </w:tcPr>
          <w:p w14:paraId="763E9715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5A3700D4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0B27BD21" w14:textId="77777777" w:rsidR="006821FE" w:rsidRPr="007E7355" w:rsidRDefault="006821FE" w:rsidP="00FD11EE">
            <w:pPr>
              <w:pStyle w:val="TableParagraph"/>
              <w:spacing w:line="268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0E8F54FC" w14:textId="77777777" w:rsidR="006821FE" w:rsidRPr="007E7355" w:rsidRDefault="006821FE" w:rsidP="00FD11EE">
            <w:pPr>
              <w:pStyle w:val="TableParagraph"/>
              <w:spacing w:before="2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ahilinde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2BBC11A7" w14:textId="77777777" w:rsidR="006821FE" w:rsidRPr="007E7355" w:rsidRDefault="006821FE" w:rsidP="00FD11E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ılımıyla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68FDFFCB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6821FE" w:rsidRPr="007E7355" w14:paraId="56167DD4" w14:textId="77777777" w:rsidTr="00FD11EE">
        <w:trPr>
          <w:trHeight w:val="448"/>
        </w:trPr>
        <w:tc>
          <w:tcPr>
            <w:tcW w:w="5950" w:type="dxa"/>
            <w:vMerge/>
            <w:tcBorders>
              <w:bottom w:val="nil"/>
            </w:tcBorders>
          </w:tcPr>
          <w:p w14:paraId="1EEE6FF5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3C49BA2F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73786F0B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6E48EE42" w14:textId="77777777" w:rsidR="006821FE" w:rsidRPr="007E7355" w:rsidRDefault="006821FE" w:rsidP="00FD11EE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7EE93E27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550258D3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6821FE" w:rsidRPr="007E7355" w14:paraId="62AAEFF1" w14:textId="77777777" w:rsidTr="00FD11EE">
        <w:trPr>
          <w:trHeight w:val="423"/>
        </w:trPr>
        <w:tc>
          <w:tcPr>
            <w:tcW w:w="5950" w:type="dxa"/>
            <w:vMerge w:val="restart"/>
            <w:tcBorders>
              <w:top w:val="nil"/>
              <w:bottom w:val="nil"/>
            </w:tcBorders>
          </w:tcPr>
          <w:p w14:paraId="37E60C6D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sikoloj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nışmanlı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kariy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rkez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izm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yüz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z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e</w:t>
            </w:r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evrimiçi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 w:rsidRPr="006821FE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e</w:t>
            </w:r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unulmuştu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izmetlerin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erliliğ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7" w:type="dxa"/>
            <w:tcBorders>
              <w:top w:val="nil"/>
            </w:tcBorders>
            <w:shd w:val="clear" w:color="auto" w:fill="E6F1F9"/>
          </w:tcPr>
          <w:p w14:paraId="0F778658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44" w:type="dxa"/>
            <w:tcBorders>
              <w:top w:val="nil"/>
            </w:tcBorders>
            <w:shd w:val="clear" w:color="auto" w:fill="D2E8F6"/>
          </w:tcPr>
          <w:p w14:paraId="7769A227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8" w:type="dxa"/>
            <w:tcBorders>
              <w:top w:val="nil"/>
            </w:tcBorders>
            <w:shd w:val="clear" w:color="auto" w:fill="B8DCF0"/>
          </w:tcPr>
          <w:p w14:paraId="2A7E973F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6" w:type="dxa"/>
            <w:tcBorders>
              <w:top w:val="nil"/>
            </w:tcBorders>
            <w:shd w:val="clear" w:color="auto" w:fill="8BC6EB"/>
          </w:tcPr>
          <w:p w14:paraId="557D2713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5" w:type="dxa"/>
            <w:tcBorders>
              <w:top w:val="nil"/>
            </w:tcBorders>
            <w:shd w:val="clear" w:color="auto" w:fill="5DB0E4"/>
          </w:tcPr>
          <w:p w14:paraId="3D50DFEA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6821FE" w:rsidRPr="007E7355" w14:paraId="798EFC9F" w14:textId="77777777" w:rsidTr="00FD11EE">
        <w:trPr>
          <w:trHeight w:val="3181"/>
        </w:trPr>
        <w:tc>
          <w:tcPr>
            <w:tcW w:w="5950" w:type="dxa"/>
            <w:vMerge/>
            <w:tcBorders>
              <w:top w:val="nil"/>
              <w:bottom w:val="nil"/>
            </w:tcBorders>
          </w:tcPr>
          <w:p w14:paraId="52C3EBE2" w14:textId="77777777" w:rsidR="006821FE" w:rsidRPr="007E7355" w:rsidRDefault="006821FE" w:rsidP="00FD11EE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0070" w:type="dxa"/>
            <w:gridSpan w:val="5"/>
            <w:tcBorders>
              <w:bottom w:val="nil"/>
            </w:tcBorders>
            <w:shd w:val="clear" w:color="auto" w:fill="A4D2EC"/>
          </w:tcPr>
          <w:p w14:paraId="413D1631" w14:textId="77777777" w:rsidR="006821FE" w:rsidRPr="007E7355" w:rsidRDefault="006821FE" w:rsidP="00FD11EE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5F892E84" w14:textId="77777777" w:rsidR="006821FE" w:rsidRPr="007E7355" w:rsidRDefault="006821FE" w:rsidP="00FD11EE">
            <w:pPr>
              <w:pStyle w:val="TableParagraph"/>
              <w:spacing w:before="1"/>
              <w:ind w:left="22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CCA5A31" w14:textId="77777777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41"/>
              <w:ind w:right="2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r w:rsidRPr="00BB7BE1">
              <w:rPr>
                <w:rFonts w:ascii="Hurme Geometric Sans 1" w:hAnsi="Hurme Geometric Sans 1"/>
                <w:i/>
                <w:spacing w:val="-2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nışmanlık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4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nd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4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4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</w:p>
          <w:p w14:paraId="0408CE54" w14:textId="77777777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49"/>
              <w:ind w:right="2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Vars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akademik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kn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öğrenc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nışmanlığ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</w:p>
          <w:p w14:paraId="23C696C4" w14:textId="5BD48BEC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49"/>
              <w:ind w:right="2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Öğrencilerin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nışmanla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riş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1492910E" w14:textId="77777777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49"/>
              <w:ind w:right="2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ehberl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sikoloj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nışman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riy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izmet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55D3943C" w14:textId="77777777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51"/>
              <w:ind w:right="2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riy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rkez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37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</w:p>
          <w:p w14:paraId="30EAACF2" w14:textId="77777777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49"/>
              <w:ind w:right="2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Öğrencilerin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35F99003" w14:textId="77777777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52"/>
              <w:ind w:right="2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ler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7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unula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izmetlerl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6"/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r w:rsidRPr="00BB7BE1">
              <w:rPr>
                <w:rFonts w:ascii="Hurme Geometric Sans 1" w:hAnsi="Hurme Geometric Sans 1"/>
                <w:i/>
                <w:spacing w:val="-4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7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açları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6"/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sz w:val="20"/>
              </w:rPr>
              <w:t>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ketler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4"/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sz w:val="20"/>
              </w:rPr>
              <w:t>vb.)</w:t>
            </w:r>
            <w:r w:rsidRPr="00BB7BE1">
              <w:rPr>
                <w:rFonts w:ascii="Hurme Geometric Sans 1" w:hAnsi="Hurme Geometric Sans 1"/>
                <w:i/>
                <w:spacing w:val="-47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nuçları</w:t>
            </w:r>
            <w:proofErr w:type="spellEnd"/>
          </w:p>
          <w:p w14:paraId="4216A399" w14:textId="339502C1" w:rsidR="006821FE" w:rsidRPr="006821FE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49"/>
              <w:ind w:right="241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6821FE" w:rsidRPr="007E7355" w14:paraId="609ECEA8" w14:textId="77777777" w:rsidTr="00AA2AA0">
        <w:trPr>
          <w:trHeight w:val="310"/>
        </w:trPr>
        <w:tc>
          <w:tcPr>
            <w:tcW w:w="5950" w:type="dxa"/>
            <w:tcBorders>
              <w:top w:val="nil"/>
            </w:tcBorders>
          </w:tcPr>
          <w:p w14:paraId="7D7E4A02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0" w:type="dxa"/>
            <w:gridSpan w:val="5"/>
            <w:tcBorders>
              <w:top w:val="nil"/>
            </w:tcBorders>
            <w:shd w:val="clear" w:color="auto" w:fill="A4D2EC"/>
          </w:tcPr>
          <w:p w14:paraId="70EA1E71" w14:textId="60EE64A2" w:rsidR="006821FE" w:rsidRPr="007E7355" w:rsidRDefault="006821FE" w:rsidP="00FD11EE">
            <w:pPr>
              <w:pStyle w:val="TableParagraph"/>
              <w:spacing w:before="3"/>
              <w:ind w:left="889"/>
              <w:rPr>
                <w:rFonts w:ascii="Hurme Geometric Sans 1" w:hAnsi="Hurme Geometric Sans 1"/>
                <w:i/>
              </w:rPr>
            </w:pPr>
          </w:p>
        </w:tc>
      </w:tr>
    </w:tbl>
    <w:p w14:paraId="73156FA9" w14:textId="12B26D35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92032" behindDoc="1" locked="0" layoutInCell="1" allowOverlap="1" wp14:anchorId="0C0D4A03" wp14:editId="5E237E55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1" name="Metin Kutusu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66753B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3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0D4A03" id="Metin Kutusu 21" o:spid="_x0000_s1049" type="#_x0000_t202" style="position:absolute;margin-left:493.3pt;margin-top:67.1pt;width:12.25pt;height:12pt;z-index:-251624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yw6SP7cC&#10;AAC2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2C66753B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3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86988EE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57"/>
          <w:footerReference w:type="default" r:id="rId58"/>
          <w:pgSz w:w="16840" w:h="11910" w:orient="landscape"/>
          <w:pgMar w:top="78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58"/>
        <w:gridCol w:w="1968"/>
        <w:gridCol w:w="2249"/>
        <w:gridCol w:w="1959"/>
        <w:gridCol w:w="2081"/>
        <w:gridCol w:w="1865"/>
      </w:tblGrid>
      <w:tr w:rsidR="00AA2AA0" w:rsidRPr="007E7355" w14:paraId="77C9A294" w14:textId="77777777" w:rsidTr="00FD11EE">
        <w:trPr>
          <w:trHeight w:val="393"/>
        </w:trPr>
        <w:tc>
          <w:tcPr>
            <w:tcW w:w="15880" w:type="dxa"/>
            <w:gridSpan w:val="6"/>
            <w:shd w:val="clear" w:color="auto" w:fill="A4D2EC"/>
          </w:tcPr>
          <w:p w14:paraId="00CA9BDA" w14:textId="77777777" w:rsidR="00AA2AA0" w:rsidRPr="003214BC" w:rsidRDefault="00AA2AA0" w:rsidP="003214BC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>B. EĞİTİM ve ÖĞRETİM</w:t>
            </w:r>
          </w:p>
        </w:tc>
      </w:tr>
      <w:tr w:rsidR="00AA2AA0" w:rsidRPr="007E7355" w14:paraId="7704B8A3" w14:textId="77777777" w:rsidTr="00FD11EE">
        <w:trPr>
          <w:trHeight w:val="333"/>
        </w:trPr>
        <w:tc>
          <w:tcPr>
            <w:tcW w:w="15880" w:type="dxa"/>
            <w:gridSpan w:val="6"/>
            <w:shd w:val="clear" w:color="auto" w:fill="A4D2EC"/>
          </w:tcPr>
          <w:p w14:paraId="0D6F044D" w14:textId="77777777" w:rsidR="00AA2AA0" w:rsidRPr="007E7355" w:rsidRDefault="00AA2AA0" w:rsidP="00FD11EE">
            <w:pPr>
              <w:pStyle w:val="TableParagraph"/>
              <w:spacing w:before="23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ve Akademik Destek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Hizmetleri</w:t>
            </w:r>
            <w:proofErr w:type="spellEnd"/>
          </w:p>
        </w:tc>
      </w:tr>
      <w:tr w:rsidR="00AA2AA0" w:rsidRPr="007E7355" w14:paraId="6B429758" w14:textId="77777777" w:rsidTr="00FD11EE">
        <w:trPr>
          <w:trHeight w:val="333"/>
        </w:trPr>
        <w:tc>
          <w:tcPr>
            <w:tcW w:w="5758" w:type="dxa"/>
            <w:shd w:val="clear" w:color="auto" w:fill="A4D2EC"/>
          </w:tcPr>
          <w:p w14:paraId="0B2C4E0A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shd w:val="clear" w:color="auto" w:fill="A4D2EC"/>
          </w:tcPr>
          <w:p w14:paraId="3DBA7CD2" w14:textId="77777777" w:rsidR="00AA2AA0" w:rsidRPr="007E7355" w:rsidRDefault="00AA2AA0" w:rsidP="00FD11EE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49" w:type="dxa"/>
            <w:shd w:val="clear" w:color="auto" w:fill="A4D2EC"/>
          </w:tcPr>
          <w:p w14:paraId="36535E0E" w14:textId="77777777" w:rsidR="00AA2AA0" w:rsidRPr="007E7355" w:rsidRDefault="00AA2AA0" w:rsidP="00FD11EE">
            <w:pPr>
              <w:pStyle w:val="TableParagraph"/>
              <w:spacing w:before="25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959" w:type="dxa"/>
            <w:shd w:val="clear" w:color="auto" w:fill="A4D2EC"/>
          </w:tcPr>
          <w:p w14:paraId="374C09CA" w14:textId="77777777" w:rsidR="00AA2AA0" w:rsidRPr="007E7355" w:rsidRDefault="00AA2AA0" w:rsidP="00FD11EE">
            <w:pPr>
              <w:pStyle w:val="TableParagraph"/>
              <w:spacing w:before="25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81" w:type="dxa"/>
            <w:shd w:val="clear" w:color="auto" w:fill="A4D2EC"/>
          </w:tcPr>
          <w:p w14:paraId="7B2067E4" w14:textId="77777777" w:rsidR="00AA2AA0" w:rsidRPr="007E7355" w:rsidRDefault="00AA2AA0" w:rsidP="00FD11EE">
            <w:pPr>
              <w:pStyle w:val="TableParagraph"/>
              <w:spacing w:before="25"/>
              <w:ind w:lef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65" w:type="dxa"/>
            <w:shd w:val="clear" w:color="auto" w:fill="A4D2EC"/>
          </w:tcPr>
          <w:p w14:paraId="253E8A0B" w14:textId="77777777" w:rsidR="00AA2AA0" w:rsidRPr="007E7355" w:rsidRDefault="00AA2AA0" w:rsidP="00FD11EE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A2AA0" w:rsidRPr="007E7355" w14:paraId="22ED9D6C" w14:textId="77777777" w:rsidTr="00FD11EE">
        <w:trPr>
          <w:trHeight w:val="303"/>
        </w:trPr>
        <w:tc>
          <w:tcPr>
            <w:tcW w:w="5758" w:type="dxa"/>
            <w:tcBorders>
              <w:bottom w:val="nil"/>
            </w:tcBorders>
          </w:tcPr>
          <w:p w14:paraId="74B4F284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bottom w:val="nil"/>
            </w:tcBorders>
            <w:shd w:val="clear" w:color="auto" w:fill="E6F1F9"/>
          </w:tcPr>
          <w:p w14:paraId="5CC8B35A" w14:textId="5BA50072" w:rsidR="00AA2AA0" w:rsidRPr="007E7355" w:rsidRDefault="00AA2AA0" w:rsidP="00FD11EE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</w:p>
        </w:tc>
        <w:tc>
          <w:tcPr>
            <w:tcW w:w="2249" w:type="dxa"/>
            <w:vMerge w:val="restart"/>
            <w:shd w:val="clear" w:color="auto" w:fill="D2E8F6"/>
          </w:tcPr>
          <w:p w14:paraId="1A957836" w14:textId="1690A4A1" w:rsidR="00AA2AA0" w:rsidRPr="007E7355" w:rsidRDefault="00AA2AA0" w:rsidP="00FD11EE">
            <w:pPr>
              <w:pStyle w:val="TableParagraph"/>
              <w:spacing w:before="43" w:line="254" w:lineRule="auto"/>
              <w:ind w:left="107" w:right="33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uygun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nitelik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 xml:space="preserve">ve </w:t>
            </w:r>
            <w:proofErr w:type="spellStart"/>
            <w:r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si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altyap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yemekha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yurt, </w:t>
            </w:r>
            <w:proofErr w:type="spellStart"/>
            <w:r w:rsidRPr="007E7355">
              <w:rPr>
                <w:rFonts w:ascii="Hurme Geometric Sans 1" w:hAnsi="Hurme Geometric Sans 1"/>
              </w:rPr>
              <w:t>sağlı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ütüpha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A2AA0">
              <w:rPr>
                <w:rFonts w:ascii="Hurme Geometric Sans 1" w:hAnsi="Hurme Geometric Sans 1"/>
              </w:rPr>
              <w:t>ulaşım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A2AA0">
              <w:rPr>
                <w:rFonts w:ascii="Hurme Geometric Sans 1" w:hAnsi="Hurme Geometric Sans 1"/>
              </w:rPr>
              <w:t>bilgi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AA2AA0">
              <w:rPr>
                <w:rFonts w:ascii="Hurme Geometric Sans 1" w:hAnsi="Hurme Geometric Sans 1"/>
              </w:rPr>
              <w:t>iletişim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uzakt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eğitim </w:t>
            </w:r>
            <w:proofErr w:type="spellStart"/>
            <w:r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Pr="007E7355">
              <w:rPr>
                <w:rFonts w:ascii="Hurme Geometric Sans 1" w:hAnsi="Hurme Geometric Sans 1"/>
              </w:rPr>
              <w:t>kurul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kullanım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</w:p>
          <w:p w14:paraId="73317466" w14:textId="77777777" w:rsidR="00AA2AA0" w:rsidRPr="007E7355" w:rsidRDefault="00AA2AA0" w:rsidP="00FD11EE">
            <w:pPr>
              <w:pStyle w:val="TableParagraph"/>
              <w:spacing w:before="4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9" w:type="dxa"/>
            <w:tcBorders>
              <w:bottom w:val="nil"/>
            </w:tcBorders>
            <w:shd w:val="clear" w:color="auto" w:fill="B8DCF0"/>
          </w:tcPr>
          <w:p w14:paraId="4B4B6384" w14:textId="056A715E" w:rsidR="00AA2AA0" w:rsidRPr="007E7355" w:rsidRDefault="00AA2AA0" w:rsidP="00FD11EE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</w:tc>
        <w:tc>
          <w:tcPr>
            <w:tcW w:w="2081" w:type="dxa"/>
            <w:tcBorders>
              <w:bottom w:val="nil"/>
            </w:tcBorders>
            <w:shd w:val="clear" w:color="auto" w:fill="8BC6EB"/>
          </w:tcPr>
          <w:p w14:paraId="26359F8A" w14:textId="77777777" w:rsidR="00AA2AA0" w:rsidRPr="007E7355" w:rsidRDefault="00AA2AA0" w:rsidP="00FD11EE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Tesis ve </w:t>
            </w:r>
            <w:proofErr w:type="spellStart"/>
            <w:r w:rsidRPr="007E7355">
              <w:rPr>
                <w:rFonts w:ascii="Hurme Geometric Sans 1" w:hAnsi="Hurme Geometric Sans 1"/>
              </w:rPr>
              <w:t>altyapının</w:t>
            </w:r>
            <w:proofErr w:type="spellEnd"/>
          </w:p>
        </w:tc>
        <w:tc>
          <w:tcPr>
            <w:tcW w:w="1865" w:type="dxa"/>
            <w:tcBorders>
              <w:bottom w:val="nil"/>
            </w:tcBorders>
            <w:shd w:val="clear" w:color="auto" w:fill="5DB0E4"/>
          </w:tcPr>
          <w:p w14:paraId="723629C7" w14:textId="77777777" w:rsidR="00AA2AA0" w:rsidRPr="007E7355" w:rsidRDefault="00AA2AA0" w:rsidP="00FD11EE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A2AA0" w:rsidRPr="007E7355" w14:paraId="1B561ABE" w14:textId="77777777" w:rsidTr="00FD11EE">
        <w:trPr>
          <w:trHeight w:val="299"/>
        </w:trPr>
        <w:tc>
          <w:tcPr>
            <w:tcW w:w="5758" w:type="dxa"/>
            <w:tcBorders>
              <w:top w:val="nil"/>
              <w:bottom w:val="nil"/>
            </w:tcBorders>
          </w:tcPr>
          <w:p w14:paraId="10BD01E4" w14:textId="77777777" w:rsidR="00AA2AA0" w:rsidRPr="00432759" w:rsidRDefault="00AA2AA0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3.3. Tesis ve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altyapılar</w:t>
            </w:r>
            <w:proofErr w:type="spellEnd"/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3DFE5082" w14:textId="77777777" w:rsidR="00AA2AA0" w:rsidRPr="007E7355" w:rsidRDefault="00AA2AA0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nicelikte</w:t>
            </w:r>
            <w:proofErr w:type="spellEnd"/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60636C68" w14:textId="77777777" w:rsidR="00AA2AA0" w:rsidRPr="007E7355" w:rsidRDefault="00AA2AA0" w:rsidP="00FD11EE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6142C22C" w14:textId="77777777" w:rsidR="00AA2AA0" w:rsidRPr="007E7355" w:rsidRDefault="00AA2AA0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si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591FFD81" w14:textId="77777777" w:rsidR="00AA2AA0" w:rsidRPr="007E7355" w:rsidRDefault="00AA2AA0" w:rsidP="00FD11EE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ullanımı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zlenmekte</w:t>
            </w:r>
            <w:proofErr w:type="spellEnd"/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3B4D30CE" w14:textId="77777777" w:rsidR="00AA2AA0" w:rsidRPr="007E7355" w:rsidRDefault="00AA2AA0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A2AA0" w:rsidRPr="007E7355" w14:paraId="1EF48CAA" w14:textId="77777777" w:rsidTr="00FD11EE">
        <w:trPr>
          <w:trHeight w:val="298"/>
        </w:trPr>
        <w:tc>
          <w:tcPr>
            <w:tcW w:w="5758" w:type="dxa"/>
            <w:tcBorders>
              <w:top w:val="nil"/>
              <w:bottom w:val="nil"/>
            </w:tcBorders>
          </w:tcPr>
          <w:p w14:paraId="514C9E93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036C460C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sis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altyapı</w:t>
            </w:r>
            <w:proofErr w:type="spellEnd"/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6BC7E943" w14:textId="77777777" w:rsidR="00AA2AA0" w:rsidRPr="00AA2AA0" w:rsidRDefault="00AA2AA0" w:rsidP="00AA2AA0">
            <w:pPr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6F4CA44D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tyapı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6A480CA4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ve </w:t>
            </w:r>
            <w:proofErr w:type="spellStart"/>
            <w:r w:rsidRPr="007E7355">
              <w:rPr>
                <w:rFonts w:ascii="Hurme Geometric Sans 1" w:hAnsi="Hurme Geometric Sans 1"/>
              </w:rPr>
              <w:t>ihtiyaçlar</w:t>
            </w:r>
            <w:proofErr w:type="spellEnd"/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6919D45B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</w:tr>
      <w:tr w:rsidR="00AA2AA0" w:rsidRPr="007E7355" w14:paraId="2E69C390" w14:textId="77777777" w:rsidTr="00FD11EE">
        <w:trPr>
          <w:trHeight w:val="298"/>
        </w:trPr>
        <w:tc>
          <w:tcPr>
            <w:tcW w:w="5758" w:type="dxa"/>
            <w:vMerge w:val="restart"/>
            <w:tcBorders>
              <w:top w:val="nil"/>
            </w:tcBorders>
          </w:tcPr>
          <w:p w14:paraId="26C514ED" w14:textId="35310BD1" w:rsidR="00AA2AA0" w:rsidRPr="007E7355" w:rsidRDefault="002C6462" w:rsidP="00BB7BE1">
            <w:pPr>
              <w:pStyle w:val="TableParagraph"/>
              <w:spacing w:line="250" w:lineRule="exact"/>
              <w:ind w:left="107" w:right="249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k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t</w:t>
            </w:r>
            <w:r w:rsidR="00AA2AA0" w:rsidRPr="007E7355">
              <w:rPr>
                <w:rFonts w:ascii="Hurme Geometric Sans 1" w:hAnsi="Hurme Geometric Sans 1"/>
              </w:rPr>
              <w:t>esis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altyapılar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yemekhane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, yurt,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teknoloji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donanımlı</w:t>
            </w:r>
            <w:proofErr w:type="spellEnd"/>
            <w:r w:rsid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çalışma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alanları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sağlık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ulaşım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bilişim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hizmetleri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uzaktan</w:t>
            </w:r>
            <w:proofErr w:type="spellEnd"/>
            <w:r w:rsidR="00AA2AA0">
              <w:rPr>
                <w:rFonts w:ascii="Hurme Geometric Sans 1" w:hAnsi="Hurme Geometric Sans 1"/>
              </w:rPr>
              <w:t xml:space="preserve"> </w:t>
            </w:r>
            <w:r w:rsidR="00AA2AA0" w:rsidRPr="007E7355">
              <w:rPr>
                <w:rFonts w:ascii="Hurme Geometric Sans 1" w:hAnsi="Hurme Geometric Sans 1"/>
              </w:rPr>
              <w:t xml:space="preserve">eğitim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ihtiyaca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niceliktedir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>,</w:t>
            </w:r>
            <w:r w:rsid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 w:rsidR="00AA2AA0">
              <w:rPr>
                <w:rFonts w:ascii="Hurme Geometric Sans 1" w:hAnsi="Hurme Geometric Sans 1"/>
              </w:rPr>
              <w:t xml:space="preserve"> </w:t>
            </w:r>
            <w:r w:rsidR="00AA2AA0" w:rsidRPr="007E7355">
              <w:rPr>
                <w:rFonts w:ascii="Hurme Geometric Sans 1" w:hAnsi="Hurme Geometric Sans 1"/>
              </w:rPr>
              <w:t>ve</w:t>
            </w:r>
            <w:r w:rsid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öğrencilerin</w:t>
            </w:r>
            <w:proofErr w:type="spellEnd"/>
            <w:r w:rsid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bilgisine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>/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kullanımına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sunulmuştur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. Tesis ve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altyapıların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kullanımı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irdelenmektedir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71C0804B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01069FEE" w14:textId="77777777" w:rsidR="00AA2AA0" w:rsidRPr="00AA2AA0" w:rsidRDefault="00AA2AA0" w:rsidP="00AA2AA0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7632297A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7D6E1A1D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03ECCC64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AA2AA0" w:rsidRPr="007E7355" w14:paraId="72C629C3" w14:textId="77777777" w:rsidTr="00FD11EE">
        <w:trPr>
          <w:trHeight w:val="299"/>
        </w:trPr>
        <w:tc>
          <w:tcPr>
            <w:tcW w:w="5758" w:type="dxa"/>
            <w:vMerge/>
          </w:tcPr>
          <w:p w14:paraId="2A803DBC" w14:textId="77777777" w:rsidR="00AA2AA0" w:rsidRPr="007E7355" w:rsidRDefault="00AA2AA0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14CD27A5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1D76B052" w14:textId="77777777" w:rsidR="00AA2AA0" w:rsidRPr="00AA2AA0" w:rsidRDefault="00AA2AA0" w:rsidP="00AA2AA0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6D570949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nlard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ırsat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3F0C2B02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50DABE5F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AA2AA0" w:rsidRPr="007E7355" w14:paraId="424C72EE" w14:textId="77777777" w:rsidTr="00FD11EE">
        <w:trPr>
          <w:trHeight w:val="298"/>
        </w:trPr>
        <w:tc>
          <w:tcPr>
            <w:tcW w:w="5758" w:type="dxa"/>
            <w:vMerge/>
          </w:tcPr>
          <w:p w14:paraId="373D0338" w14:textId="77777777" w:rsidR="00AA2AA0" w:rsidRPr="007E7355" w:rsidRDefault="00AA2AA0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3AB14C0B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3EBF0D86" w14:textId="77777777" w:rsidR="00AA2AA0" w:rsidRPr="00AA2AA0" w:rsidRDefault="00AA2AA0" w:rsidP="00AA2AA0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4276AB1E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şitliğ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yalı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5D8F64C7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611A200D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AA2AA0" w:rsidRPr="007E7355" w14:paraId="23E9EFAF" w14:textId="77777777" w:rsidTr="00FD11EE">
        <w:trPr>
          <w:trHeight w:val="298"/>
        </w:trPr>
        <w:tc>
          <w:tcPr>
            <w:tcW w:w="5758" w:type="dxa"/>
            <w:vMerge/>
          </w:tcPr>
          <w:p w14:paraId="09E1F6FF" w14:textId="77777777" w:rsidR="00AA2AA0" w:rsidRPr="007E7355" w:rsidRDefault="00AA2AA0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3CCD42A5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29827BA6" w14:textId="77777777" w:rsidR="00AA2AA0" w:rsidRPr="00AA2AA0" w:rsidRDefault="00AA2AA0" w:rsidP="00AA2AA0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0DCE62A1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41AA6D5D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42326F70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A2AA0" w:rsidRPr="007E7355" w14:paraId="0CAA632F" w14:textId="77777777" w:rsidTr="00FD11EE">
        <w:trPr>
          <w:trHeight w:val="1107"/>
        </w:trPr>
        <w:tc>
          <w:tcPr>
            <w:tcW w:w="5758" w:type="dxa"/>
            <w:vMerge/>
            <w:tcBorders>
              <w:bottom w:val="nil"/>
            </w:tcBorders>
          </w:tcPr>
          <w:p w14:paraId="609CD7CD" w14:textId="77777777" w:rsidR="00AA2AA0" w:rsidRPr="007E7355" w:rsidRDefault="00AA2AA0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</w:tcBorders>
            <w:shd w:val="clear" w:color="auto" w:fill="E6F1F9"/>
          </w:tcPr>
          <w:p w14:paraId="7C0FBB65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02950F6D" w14:textId="77777777" w:rsidR="00AA2AA0" w:rsidRPr="00AA2AA0" w:rsidRDefault="00AA2AA0" w:rsidP="00AA2AA0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</w:tcBorders>
            <w:shd w:val="clear" w:color="auto" w:fill="B8DCF0"/>
          </w:tcPr>
          <w:p w14:paraId="2B7D7448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AA2AA0">
              <w:rPr>
                <w:rFonts w:ascii="Hurme Geometric Sans 1" w:hAnsi="Hurme Geometric Sans 1"/>
              </w:rPr>
              <w:t>yararlanılmaktadır</w:t>
            </w:r>
            <w:proofErr w:type="spellEnd"/>
            <w:r w:rsidRPr="00AA2AA0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1" w:type="dxa"/>
            <w:tcBorders>
              <w:top w:val="nil"/>
            </w:tcBorders>
            <w:shd w:val="clear" w:color="auto" w:fill="8BC6EB"/>
          </w:tcPr>
          <w:p w14:paraId="06E2C408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</w:tcBorders>
            <w:shd w:val="clear" w:color="auto" w:fill="5DB0E4"/>
          </w:tcPr>
          <w:p w14:paraId="4487112A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AA2AA0" w:rsidRPr="007E7355" w14:paraId="52E83463" w14:textId="77777777" w:rsidTr="00FD11EE">
        <w:trPr>
          <w:trHeight w:val="1579"/>
        </w:trPr>
        <w:tc>
          <w:tcPr>
            <w:tcW w:w="5758" w:type="dxa"/>
            <w:tcBorders>
              <w:top w:val="nil"/>
              <w:bottom w:val="nil"/>
            </w:tcBorders>
          </w:tcPr>
          <w:p w14:paraId="7FABBD44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bottom w:val="nil"/>
            </w:tcBorders>
            <w:shd w:val="clear" w:color="auto" w:fill="A4D2EC"/>
          </w:tcPr>
          <w:p w14:paraId="7A88C692" w14:textId="77777777" w:rsidR="00AA2AA0" w:rsidRPr="007E7355" w:rsidRDefault="00AA2AA0" w:rsidP="00FD11EE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6C36CC64" w14:textId="77777777" w:rsidR="00AA2AA0" w:rsidRPr="007E7355" w:rsidRDefault="00AA2AA0" w:rsidP="00FD11EE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0D4C1430" w14:textId="77777777" w:rsidR="00AA2AA0" w:rsidRPr="00BB7BE1" w:rsidRDefault="00AA2AA0" w:rsidP="00FD11EE">
            <w:pPr>
              <w:pStyle w:val="TableParagraph"/>
              <w:numPr>
                <w:ilvl w:val="0"/>
                <w:numId w:val="27"/>
              </w:numPr>
              <w:tabs>
                <w:tab w:val="left" w:pos="1033"/>
                <w:tab w:val="left" w:pos="103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>Tesis</w:t>
            </w:r>
            <w:r w:rsidRPr="00BB7BE1">
              <w:rPr>
                <w:rFonts w:ascii="Hurme Geometric Sans 1" w:hAnsi="Hurme Geometric Sans 1"/>
                <w:i/>
                <w:spacing w:val="-25"/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r w:rsidRPr="00BB7BE1">
              <w:rPr>
                <w:rFonts w:ascii="Hurme Geometric Sans 1" w:hAnsi="Hurme Geometric Sans 1"/>
                <w:i/>
                <w:spacing w:val="-22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tyapını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3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mına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4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2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2"/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r w:rsidRPr="00BB7BE1">
              <w:rPr>
                <w:rFonts w:ascii="Hurme Geometric Sans 1" w:hAnsi="Hurme Geometric Sans 1"/>
                <w:i/>
                <w:spacing w:val="-23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rallar</w:t>
            </w:r>
            <w:proofErr w:type="spellEnd"/>
          </w:p>
          <w:p w14:paraId="3AAF32A8" w14:textId="77777777" w:rsidR="00AA2AA0" w:rsidRPr="00BB7BE1" w:rsidRDefault="00AA2AA0" w:rsidP="00FD11EE">
            <w:pPr>
              <w:pStyle w:val="TableParagraph"/>
              <w:numPr>
                <w:ilvl w:val="0"/>
                <w:numId w:val="27"/>
              </w:numPr>
              <w:tabs>
                <w:tab w:val="left" w:pos="1033"/>
                <w:tab w:val="left" w:pos="1034"/>
              </w:tabs>
              <w:spacing w:before="49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rişim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0"/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r w:rsidRPr="00BB7BE1">
              <w:rPr>
                <w:rFonts w:ascii="Hurme Geometric Sans 1" w:hAnsi="Hurme Geometric Sans 1"/>
                <w:i/>
                <w:spacing w:val="-22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ma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3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6E3719DD" w14:textId="77777777" w:rsidR="00AA2AA0" w:rsidRPr="007E7355" w:rsidRDefault="00AA2AA0" w:rsidP="00FD11EE">
            <w:pPr>
              <w:pStyle w:val="TableParagraph"/>
              <w:numPr>
                <w:ilvl w:val="0"/>
                <w:numId w:val="27"/>
              </w:numPr>
              <w:tabs>
                <w:tab w:val="left" w:pos="1033"/>
                <w:tab w:val="left" w:pos="1034"/>
              </w:tabs>
              <w:spacing w:before="52"/>
              <w:rPr>
                <w:rFonts w:ascii="Hurme Geometric Sans 1" w:hAnsi="Hurme Geometric Sans 1"/>
                <w:i/>
              </w:rPr>
            </w:pPr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Tesis</w:t>
            </w:r>
            <w:r w:rsidRPr="00BB7BE1">
              <w:rPr>
                <w:rFonts w:ascii="Hurme Geometric Sans 1" w:hAnsi="Hurme Geometric Sans 1"/>
                <w:i/>
                <w:spacing w:val="-20"/>
                <w:w w:val="90"/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ve</w:t>
            </w:r>
            <w:r w:rsidRPr="00BB7BE1">
              <w:rPr>
                <w:rFonts w:ascii="Hurme Geometric Sans 1" w:hAnsi="Hurme Geometric Sans 1"/>
                <w:i/>
                <w:spacing w:val="-17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altyapını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9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kurumsal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büyüm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il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7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ilişkil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9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olarak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9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gelişim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durumu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(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Örneğin</w:t>
            </w:r>
            <w:proofErr w:type="spellEnd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,</w:t>
            </w:r>
            <w:r w:rsidRPr="00BB7BE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birim</w:t>
            </w:r>
            <w:r w:rsidRPr="00BB7BE1">
              <w:rPr>
                <w:rFonts w:ascii="Hurme Geometric Sans 1" w:hAnsi="Hurme Geometric Sans 1"/>
                <w:i/>
                <w:spacing w:val="-17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sayısındak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9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artış</w:t>
            </w:r>
            <w:proofErr w:type="spellEnd"/>
          </w:p>
        </w:tc>
      </w:tr>
      <w:tr w:rsidR="00AA2AA0" w:rsidRPr="007E7355" w14:paraId="75940B60" w14:textId="77777777" w:rsidTr="00FD11EE">
        <w:trPr>
          <w:trHeight w:val="630"/>
        </w:trPr>
        <w:tc>
          <w:tcPr>
            <w:tcW w:w="5758" w:type="dxa"/>
            <w:tcBorders>
              <w:top w:val="nil"/>
              <w:bottom w:val="nil"/>
            </w:tcBorders>
          </w:tcPr>
          <w:p w14:paraId="312E929B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62BB1993" w14:textId="77777777" w:rsidR="00AA2AA0" w:rsidRPr="00BB7BE1" w:rsidRDefault="00AA2AA0" w:rsidP="00FD11EE">
            <w:pPr>
              <w:pStyle w:val="TableParagraph"/>
              <w:spacing w:before="2"/>
              <w:ind w:left="1033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iziks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anlarda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tı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asında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ib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3ED1115E" w14:textId="2A36E218" w:rsidR="00AA2AA0" w:rsidRPr="00BB7BE1" w:rsidRDefault="00687745" w:rsidP="00AA2AA0">
            <w:pPr>
              <w:pStyle w:val="TableParagraph"/>
              <w:spacing w:before="3"/>
              <w:ind w:left="1033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de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eğitim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programları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varsa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bunlara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alt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yapı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tesis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donanım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yazılım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durumları</w:t>
            </w:r>
            <w:proofErr w:type="spellEnd"/>
          </w:p>
        </w:tc>
      </w:tr>
      <w:tr w:rsidR="00AA2AA0" w:rsidRPr="007E7355" w14:paraId="7B277C6A" w14:textId="77777777" w:rsidTr="00FD11EE">
        <w:trPr>
          <w:trHeight w:val="949"/>
        </w:trPr>
        <w:tc>
          <w:tcPr>
            <w:tcW w:w="5758" w:type="dxa"/>
            <w:tcBorders>
              <w:top w:val="nil"/>
              <w:bottom w:val="nil"/>
            </w:tcBorders>
          </w:tcPr>
          <w:p w14:paraId="4B8565F9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1233B4C4" w14:textId="77777777" w:rsidR="00AA2AA0" w:rsidRPr="00BB7BE1" w:rsidRDefault="00AA2AA0" w:rsidP="00FD11EE">
            <w:pPr>
              <w:pStyle w:val="TableParagraph"/>
              <w:numPr>
                <w:ilvl w:val="0"/>
                <w:numId w:val="25"/>
              </w:numPr>
              <w:tabs>
                <w:tab w:val="left" w:pos="1033"/>
                <w:tab w:val="left" w:pos="1034"/>
              </w:tabs>
              <w:spacing w:before="49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Tesis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tyap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izmet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eşitlendiril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64AA7A6C" w14:textId="05497A06" w:rsidR="00AA2AA0" w:rsidRPr="00BB7BE1" w:rsidRDefault="00AA2AA0" w:rsidP="00FD11EE">
            <w:pPr>
              <w:pStyle w:val="TableParagraph"/>
              <w:numPr>
                <w:ilvl w:val="0"/>
                <w:numId w:val="25"/>
              </w:numPr>
              <w:tabs>
                <w:tab w:val="left" w:pos="1033"/>
                <w:tab w:val="left" w:pos="1034"/>
              </w:tabs>
              <w:spacing w:before="52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uygulamalarına ilişkin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AA2AA0" w:rsidRPr="007E7355" w14:paraId="2D6C2513" w14:textId="77777777" w:rsidTr="00FD11EE">
        <w:trPr>
          <w:trHeight w:val="618"/>
        </w:trPr>
        <w:tc>
          <w:tcPr>
            <w:tcW w:w="5758" w:type="dxa"/>
            <w:tcBorders>
              <w:top w:val="nil"/>
            </w:tcBorders>
          </w:tcPr>
          <w:p w14:paraId="34DCE006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</w:tcBorders>
            <w:shd w:val="clear" w:color="auto" w:fill="A4D2EC"/>
          </w:tcPr>
          <w:p w14:paraId="188B2737" w14:textId="61B21D0F" w:rsidR="00AA2AA0" w:rsidRPr="007E7355" w:rsidRDefault="00AA2AA0" w:rsidP="00FD11EE">
            <w:pPr>
              <w:pStyle w:val="TableParagraph"/>
              <w:spacing w:before="2"/>
              <w:ind w:left="1033"/>
              <w:rPr>
                <w:rFonts w:ascii="Hurme Geometric Sans 1" w:hAnsi="Hurme Geometric Sans 1"/>
                <w:i/>
              </w:rPr>
            </w:pPr>
          </w:p>
        </w:tc>
      </w:tr>
    </w:tbl>
    <w:p w14:paraId="46626D99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07A8FDEF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3BC1B260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35B66BB5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16FD43B4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609E2B40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7F78C22D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5B7DC01B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5F9A3947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6202BE0D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6128CE19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06C0ED8B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7D7BDD8B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55F47D8D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437DD940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1418DC81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00D431A1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4D1090E0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0E2D1BBD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231F726C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788E72EA" w14:textId="08756D62" w:rsidR="00AA2AA0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93056" behindDoc="1" locked="0" layoutInCell="1" allowOverlap="1" wp14:anchorId="74DD0797" wp14:editId="6F62C35B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0" name="Metin Kutusu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65AEE6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DD0797" id="Metin Kutusu 20" o:spid="_x0000_s1050" type="#_x0000_t202" style="position:absolute;margin-left:493.3pt;margin-top:67.1pt;width:12.25pt;height:12pt;z-index:-251623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jtULYbcC&#10;AAC2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7165AEE6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C09D29B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19606A71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10330F30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7F8867E5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2D71034E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6D195ECF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0465EB6B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3FD1A42F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20743743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27872B5C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505FFB50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61E60698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6D36C9DE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7DC8980D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6A3EB80C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1FC4BDCF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2FA14140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3793A5AB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6AE547CC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1D6D5ECC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6135ECF9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27F422B1" w14:textId="45C8F7AD" w:rsid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  <w:r>
        <w:rPr>
          <w:rFonts w:ascii="Hurme Geometric Sans 1" w:hAnsi="Hurme Geometric Sans 1" w:cs="Arial"/>
          <w:sz w:val="2"/>
          <w:szCs w:val="2"/>
        </w:rPr>
        <w:tab/>
      </w:r>
    </w:p>
    <w:p w14:paraId="49D28356" w14:textId="2C054BC4" w:rsid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p w14:paraId="623869A7" w14:textId="293A2880" w:rsid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p w14:paraId="37308181" w14:textId="5AE504E2" w:rsid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p w14:paraId="1EF935D5" w14:textId="5992FD26" w:rsid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p w14:paraId="770693A9" w14:textId="571DA109" w:rsid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3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58"/>
        <w:gridCol w:w="1968"/>
        <w:gridCol w:w="2249"/>
        <w:gridCol w:w="1959"/>
        <w:gridCol w:w="2081"/>
        <w:gridCol w:w="1865"/>
      </w:tblGrid>
      <w:tr w:rsidR="004829FF" w:rsidRPr="007E7355" w14:paraId="0655574D" w14:textId="77777777" w:rsidTr="00FD11EE">
        <w:trPr>
          <w:trHeight w:val="393"/>
        </w:trPr>
        <w:tc>
          <w:tcPr>
            <w:tcW w:w="15880" w:type="dxa"/>
            <w:gridSpan w:val="6"/>
            <w:shd w:val="clear" w:color="auto" w:fill="A4D2EC"/>
          </w:tcPr>
          <w:p w14:paraId="47C25C22" w14:textId="77777777" w:rsidR="004829FF" w:rsidRPr="003214BC" w:rsidRDefault="004829FF" w:rsidP="003214BC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>B. EĞİTİM ve ÖĞRETİM</w:t>
            </w:r>
          </w:p>
        </w:tc>
      </w:tr>
      <w:tr w:rsidR="004829FF" w:rsidRPr="007E7355" w14:paraId="6FA6A067" w14:textId="77777777" w:rsidTr="00FD11EE">
        <w:trPr>
          <w:trHeight w:val="333"/>
        </w:trPr>
        <w:tc>
          <w:tcPr>
            <w:tcW w:w="15880" w:type="dxa"/>
            <w:gridSpan w:val="6"/>
            <w:shd w:val="clear" w:color="auto" w:fill="A4D2EC"/>
          </w:tcPr>
          <w:p w14:paraId="1302DB60" w14:textId="77777777" w:rsidR="004829FF" w:rsidRPr="007E7355" w:rsidRDefault="004829FF" w:rsidP="00FD11EE">
            <w:pPr>
              <w:pStyle w:val="TableParagraph"/>
              <w:spacing w:before="23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ve Akademik Destek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Hizmetleri</w:t>
            </w:r>
            <w:proofErr w:type="spellEnd"/>
          </w:p>
        </w:tc>
      </w:tr>
      <w:tr w:rsidR="004829FF" w:rsidRPr="007E7355" w14:paraId="2C97EEDE" w14:textId="77777777" w:rsidTr="00FD11EE">
        <w:trPr>
          <w:trHeight w:val="333"/>
        </w:trPr>
        <w:tc>
          <w:tcPr>
            <w:tcW w:w="5758" w:type="dxa"/>
            <w:shd w:val="clear" w:color="auto" w:fill="A4D2EC"/>
          </w:tcPr>
          <w:p w14:paraId="666487E7" w14:textId="77777777" w:rsidR="004829FF" w:rsidRPr="007E7355" w:rsidRDefault="004829FF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shd w:val="clear" w:color="auto" w:fill="A4D2EC"/>
          </w:tcPr>
          <w:p w14:paraId="39BE85C1" w14:textId="77777777" w:rsidR="004829FF" w:rsidRPr="007E7355" w:rsidRDefault="004829FF" w:rsidP="00FD11EE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49" w:type="dxa"/>
            <w:shd w:val="clear" w:color="auto" w:fill="A4D2EC"/>
          </w:tcPr>
          <w:p w14:paraId="5D1E18F9" w14:textId="77777777" w:rsidR="004829FF" w:rsidRPr="007E7355" w:rsidRDefault="004829FF" w:rsidP="00FD11EE">
            <w:pPr>
              <w:pStyle w:val="TableParagraph"/>
              <w:spacing w:before="25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959" w:type="dxa"/>
            <w:shd w:val="clear" w:color="auto" w:fill="A4D2EC"/>
          </w:tcPr>
          <w:p w14:paraId="66B0FCD2" w14:textId="77777777" w:rsidR="004829FF" w:rsidRPr="007E7355" w:rsidRDefault="004829FF" w:rsidP="00FD11EE">
            <w:pPr>
              <w:pStyle w:val="TableParagraph"/>
              <w:spacing w:before="25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81" w:type="dxa"/>
            <w:shd w:val="clear" w:color="auto" w:fill="A4D2EC"/>
          </w:tcPr>
          <w:p w14:paraId="2EDFE180" w14:textId="77777777" w:rsidR="004829FF" w:rsidRPr="007E7355" w:rsidRDefault="004829FF" w:rsidP="00FD11EE">
            <w:pPr>
              <w:pStyle w:val="TableParagraph"/>
              <w:spacing w:before="25"/>
              <w:ind w:lef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65" w:type="dxa"/>
            <w:shd w:val="clear" w:color="auto" w:fill="A4D2EC"/>
          </w:tcPr>
          <w:p w14:paraId="5DDAC3D7" w14:textId="77777777" w:rsidR="004829FF" w:rsidRPr="007E7355" w:rsidRDefault="004829FF" w:rsidP="00FD11EE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4829FF" w:rsidRPr="007E7355" w14:paraId="6333C889" w14:textId="77777777" w:rsidTr="00FD11EE">
        <w:trPr>
          <w:trHeight w:val="303"/>
        </w:trPr>
        <w:tc>
          <w:tcPr>
            <w:tcW w:w="5758" w:type="dxa"/>
            <w:tcBorders>
              <w:bottom w:val="nil"/>
            </w:tcBorders>
          </w:tcPr>
          <w:p w14:paraId="5BB3735E" w14:textId="77777777" w:rsidR="004829FF" w:rsidRPr="007E7355" w:rsidRDefault="004829FF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bottom w:val="nil"/>
            </w:tcBorders>
            <w:shd w:val="clear" w:color="auto" w:fill="E6F1F9"/>
          </w:tcPr>
          <w:p w14:paraId="0E5DCA3F" w14:textId="77777777" w:rsidR="004829FF" w:rsidRPr="007E7355" w:rsidRDefault="004829FF" w:rsidP="00FD11EE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</w:p>
        </w:tc>
        <w:tc>
          <w:tcPr>
            <w:tcW w:w="2249" w:type="dxa"/>
            <w:vMerge w:val="restart"/>
            <w:shd w:val="clear" w:color="auto" w:fill="D2E8F6"/>
          </w:tcPr>
          <w:p w14:paraId="3F249858" w14:textId="77777777" w:rsidR="004829FF" w:rsidRPr="007E7355" w:rsidRDefault="004829FF" w:rsidP="00FD11EE">
            <w:pPr>
              <w:pStyle w:val="TableParagraph"/>
              <w:spacing w:before="43" w:line="254" w:lineRule="auto"/>
              <w:ind w:left="107" w:right="33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uygun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nitelik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 xml:space="preserve">ve </w:t>
            </w:r>
            <w:proofErr w:type="spellStart"/>
            <w:r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si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altyap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yemekha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yurt, </w:t>
            </w:r>
            <w:proofErr w:type="spellStart"/>
            <w:r w:rsidRPr="007E7355">
              <w:rPr>
                <w:rFonts w:ascii="Hurme Geometric Sans 1" w:hAnsi="Hurme Geometric Sans 1"/>
              </w:rPr>
              <w:t>sağlı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ütüpha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A2AA0">
              <w:rPr>
                <w:rFonts w:ascii="Hurme Geometric Sans 1" w:hAnsi="Hurme Geometric Sans 1"/>
              </w:rPr>
              <w:t>ulaşım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A2AA0">
              <w:rPr>
                <w:rFonts w:ascii="Hurme Geometric Sans 1" w:hAnsi="Hurme Geometric Sans 1"/>
              </w:rPr>
              <w:t>bilgi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AA2AA0">
              <w:rPr>
                <w:rFonts w:ascii="Hurme Geometric Sans 1" w:hAnsi="Hurme Geometric Sans 1"/>
              </w:rPr>
              <w:t>iletişim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uzakt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eğitim </w:t>
            </w:r>
            <w:proofErr w:type="spellStart"/>
            <w:r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Pr="007E7355">
              <w:rPr>
                <w:rFonts w:ascii="Hurme Geometric Sans 1" w:hAnsi="Hurme Geometric Sans 1"/>
              </w:rPr>
              <w:t>kurul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kullanım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</w:p>
          <w:p w14:paraId="79F5506A" w14:textId="77777777" w:rsidR="004829FF" w:rsidRPr="007E7355" w:rsidRDefault="004829FF" w:rsidP="00FD11EE">
            <w:pPr>
              <w:pStyle w:val="TableParagraph"/>
              <w:spacing w:before="4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9" w:type="dxa"/>
            <w:tcBorders>
              <w:bottom w:val="nil"/>
            </w:tcBorders>
            <w:shd w:val="clear" w:color="auto" w:fill="B8DCF0"/>
          </w:tcPr>
          <w:p w14:paraId="531AFAA7" w14:textId="77777777" w:rsidR="004829FF" w:rsidRPr="007E7355" w:rsidRDefault="004829FF" w:rsidP="00FD11EE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</w:tc>
        <w:tc>
          <w:tcPr>
            <w:tcW w:w="2081" w:type="dxa"/>
            <w:tcBorders>
              <w:bottom w:val="nil"/>
            </w:tcBorders>
            <w:shd w:val="clear" w:color="auto" w:fill="8BC6EB"/>
          </w:tcPr>
          <w:p w14:paraId="4D0EB428" w14:textId="77777777" w:rsidR="004829FF" w:rsidRPr="007E7355" w:rsidRDefault="004829FF" w:rsidP="00FD11EE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Tesis ve </w:t>
            </w:r>
            <w:proofErr w:type="spellStart"/>
            <w:r w:rsidRPr="007E7355">
              <w:rPr>
                <w:rFonts w:ascii="Hurme Geometric Sans 1" w:hAnsi="Hurme Geometric Sans 1"/>
              </w:rPr>
              <w:t>altyapının</w:t>
            </w:r>
            <w:proofErr w:type="spellEnd"/>
          </w:p>
        </w:tc>
        <w:tc>
          <w:tcPr>
            <w:tcW w:w="1865" w:type="dxa"/>
            <w:tcBorders>
              <w:bottom w:val="nil"/>
            </w:tcBorders>
            <w:shd w:val="clear" w:color="auto" w:fill="5DB0E4"/>
          </w:tcPr>
          <w:p w14:paraId="4822340E" w14:textId="77777777" w:rsidR="004829FF" w:rsidRPr="007E7355" w:rsidRDefault="004829FF" w:rsidP="00FD11EE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4829FF" w:rsidRPr="007E7355" w14:paraId="1C42409D" w14:textId="77777777" w:rsidTr="00FD11EE">
        <w:trPr>
          <w:trHeight w:val="299"/>
        </w:trPr>
        <w:tc>
          <w:tcPr>
            <w:tcW w:w="5758" w:type="dxa"/>
            <w:tcBorders>
              <w:top w:val="nil"/>
              <w:bottom w:val="nil"/>
            </w:tcBorders>
          </w:tcPr>
          <w:p w14:paraId="54A12C99" w14:textId="0AB74423" w:rsidR="004829FF" w:rsidRPr="00432759" w:rsidRDefault="004829FF" w:rsidP="004829FF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3.4. Dezavantajlı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gruplar</w:t>
            </w:r>
            <w:proofErr w:type="spellEnd"/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4638DAF3" w14:textId="77777777" w:rsidR="004829FF" w:rsidRPr="007E7355" w:rsidRDefault="004829FF" w:rsidP="004829FF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nicelikte</w:t>
            </w:r>
            <w:proofErr w:type="spellEnd"/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0E346F4D" w14:textId="77777777" w:rsidR="004829FF" w:rsidRPr="007E7355" w:rsidRDefault="004829FF" w:rsidP="004829FF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0C9E9A58" w14:textId="77777777" w:rsidR="004829FF" w:rsidRPr="007E7355" w:rsidRDefault="004829FF" w:rsidP="004829FF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si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3B93CC61" w14:textId="77777777" w:rsidR="004829FF" w:rsidRPr="007E7355" w:rsidRDefault="004829FF" w:rsidP="004829FF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ullanımı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zlenmekte</w:t>
            </w:r>
            <w:proofErr w:type="spellEnd"/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301477BC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4829FF" w:rsidRPr="007E7355" w14:paraId="3C8B97D1" w14:textId="77777777" w:rsidTr="00FD11EE">
        <w:trPr>
          <w:trHeight w:val="298"/>
        </w:trPr>
        <w:tc>
          <w:tcPr>
            <w:tcW w:w="5758" w:type="dxa"/>
            <w:tcBorders>
              <w:top w:val="nil"/>
              <w:bottom w:val="nil"/>
            </w:tcBorders>
          </w:tcPr>
          <w:p w14:paraId="34B58E4B" w14:textId="77777777" w:rsidR="004829FF" w:rsidRPr="007E7355" w:rsidRDefault="004829FF" w:rsidP="004829FF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3420A31F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sis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altyapı</w:t>
            </w:r>
            <w:proofErr w:type="spellEnd"/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631EA7DD" w14:textId="77777777" w:rsidR="004829FF" w:rsidRPr="00AA2AA0" w:rsidRDefault="004829FF" w:rsidP="004829FF">
            <w:pPr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2A1AADB1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tyapı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5C86220F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ve </w:t>
            </w:r>
            <w:proofErr w:type="spellStart"/>
            <w:r w:rsidRPr="007E7355">
              <w:rPr>
                <w:rFonts w:ascii="Hurme Geometric Sans 1" w:hAnsi="Hurme Geometric Sans 1"/>
              </w:rPr>
              <w:t>ihtiyaçlar</w:t>
            </w:r>
            <w:proofErr w:type="spellEnd"/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20D59396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</w:tr>
      <w:tr w:rsidR="004829FF" w:rsidRPr="007E7355" w14:paraId="2AF602B8" w14:textId="77777777" w:rsidTr="00FD11EE">
        <w:trPr>
          <w:trHeight w:val="298"/>
        </w:trPr>
        <w:tc>
          <w:tcPr>
            <w:tcW w:w="5758" w:type="dxa"/>
            <w:vMerge w:val="restart"/>
            <w:tcBorders>
              <w:top w:val="nil"/>
            </w:tcBorders>
          </w:tcPr>
          <w:p w14:paraId="524BFADA" w14:textId="0D0EC8E1" w:rsidR="004829FF" w:rsidRPr="007E7355" w:rsidRDefault="004829FF" w:rsidP="00BB7BE1">
            <w:pPr>
              <w:pStyle w:val="TableParagraph"/>
              <w:tabs>
                <w:tab w:val="left" w:pos="5211"/>
              </w:tabs>
              <w:spacing w:line="250" w:lineRule="exact"/>
              <w:ind w:left="107" w:right="249"/>
              <w:jc w:val="both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Dezavantajlı, </w:t>
            </w:r>
            <w:proofErr w:type="spellStart"/>
            <w:r w:rsidRPr="007E7355">
              <w:rPr>
                <w:rFonts w:ascii="Hurme Geometric Sans 1" w:hAnsi="Hurme Geometric Sans 1"/>
              </w:rPr>
              <w:t>kırılg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az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msi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grupların (engelli,</w:t>
            </w:r>
            <w:r>
              <w:rPr>
                <w:rFonts w:ascii="Hurme Geometric Sans 1" w:hAnsi="Hurme Geometric Sans 1"/>
              </w:rPr>
              <w:t xml:space="preserve"> </w:t>
            </w:r>
            <w:r w:rsidRPr="00BB7BE1">
              <w:rPr>
                <w:rFonts w:ascii="Hurme Geometric Sans 1" w:hAnsi="Hurme Geometric Sans 1"/>
              </w:rPr>
              <w:t xml:space="preserve">yoksul, </w:t>
            </w:r>
            <w:proofErr w:type="spellStart"/>
            <w:r w:rsidRPr="00BB7BE1">
              <w:rPr>
                <w:rFonts w:ascii="Hurme Geometric Sans 1" w:hAnsi="Hurme Geometric Sans 1"/>
              </w:rPr>
              <w:t>azınlı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</w:rPr>
              <w:t>göçmen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vb.) eğitim </w:t>
            </w:r>
            <w:proofErr w:type="spellStart"/>
            <w:r w:rsidRPr="00BB7BE1">
              <w:rPr>
                <w:rFonts w:ascii="Hurme Geometric Sans 1" w:hAnsi="Hurme Geometric Sans 1"/>
              </w:rPr>
              <w:t>olanaklarına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erişimi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eşitli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</w:rPr>
              <w:t>hakkaniyet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</w:rPr>
              <w:t>çeşitlili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</w:rPr>
              <w:t>kapsayıcılı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gözetilere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sağlanmaktadır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B7BE1">
              <w:rPr>
                <w:rFonts w:ascii="Hurme Geometric Sans 1" w:hAnsi="Hurme Geometric Sans 1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eğitim alt </w:t>
            </w:r>
            <w:proofErr w:type="spellStart"/>
            <w:r w:rsidRPr="00BB7BE1">
              <w:rPr>
                <w:rFonts w:ascii="Hurme Geometric Sans 1" w:hAnsi="Hurme Geometric Sans 1"/>
              </w:rPr>
              <w:t>yapıs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bu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grupların </w:t>
            </w:r>
            <w:proofErr w:type="spellStart"/>
            <w:r w:rsidRPr="00BB7BE1">
              <w:rPr>
                <w:rFonts w:ascii="Hurme Geometric Sans 1" w:hAnsi="Hurme Geometric Sans 1"/>
              </w:rPr>
              <w:t>ihtiyac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dikkat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alınara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şturulmuştu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2C6462">
              <w:rPr>
                <w:rFonts w:ascii="Hurme Geometric Sans 1" w:hAnsi="Hurme Geometric Sans 1"/>
              </w:rPr>
              <w:t>Fakülted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htiyaçla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engelsiz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2C6462" w:rsidRPr="00BB7BE1">
              <w:rPr>
                <w:rFonts w:ascii="Hurme Geometric Sans 1" w:hAnsi="Hurme Geometric Sans 1"/>
              </w:rPr>
              <w:t>fakült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uygulamalar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bulunmaktadır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. </w:t>
            </w:r>
            <w:r w:rsidRPr="007E7355">
              <w:rPr>
                <w:rFonts w:ascii="Hurme Geometric Sans 1" w:hAnsi="Hurme Geometric Sans 1"/>
              </w:rPr>
              <w:t xml:space="preserve">Bu grupların eğitim </w:t>
            </w:r>
            <w:proofErr w:type="spellStart"/>
            <w:r w:rsidRPr="007E7355">
              <w:rPr>
                <w:rFonts w:ascii="Hurme Geometric Sans 1" w:hAnsi="Hurme Geometric Sans 1"/>
              </w:rPr>
              <w:t>olanak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riş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47E35370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7704CC25" w14:textId="77777777" w:rsidR="004829FF" w:rsidRPr="00AA2AA0" w:rsidRDefault="004829FF" w:rsidP="004829FF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0E18AD31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63B8ED1E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486D7A34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4829FF" w:rsidRPr="007E7355" w14:paraId="018D3372" w14:textId="77777777" w:rsidTr="00FD11EE">
        <w:trPr>
          <w:trHeight w:val="299"/>
        </w:trPr>
        <w:tc>
          <w:tcPr>
            <w:tcW w:w="5758" w:type="dxa"/>
            <w:vMerge/>
          </w:tcPr>
          <w:p w14:paraId="3AD320EA" w14:textId="77777777" w:rsidR="004829FF" w:rsidRPr="007E7355" w:rsidRDefault="004829FF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50A28334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059045B3" w14:textId="77777777" w:rsidR="004829FF" w:rsidRPr="00AA2AA0" w:rsidRDefault="004829FF" w:rsidP="00FD11EE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0ACE9569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nlard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ırsat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32468528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566F2938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4829FF" w:rsidRPr="007E7355" w14:paraId="024070D2" w14:textId="77777777" w:rsidTr="00FD11EE">
        <w:trPr>
          <w:trHeight w:val="298"/>
        </w:trPr>
        <w:tc>
          <w:tcPr>
            <w:tcW w:w="5758" w:type="dxa"/>
            <w:vMerge/>
          </w:tcPr>
          <w:p w14:paraId="20FB57AF" w14:textId="77777777" w:rsidR="004829FF" w:rsidRPr="007E7355" w:rsidRDefault="004829FF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655FA20D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20D8AB06" w14:textId="77777777" w:rsidR="004829FF" w:rsidRPr="00AA2AA0" w:rsidRDefault="004829FF" w:rsidP="00FD11EE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3325BC54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şitliğ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yalı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49B6B05E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0098D56D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4829FF" w:rsidRPr="007E7355" w14:paraId="5F031CC9" w14:textId="77777777" w:rsidTr="00FD11EE">
        <w:trPr>
          <w:trHeight w:val="298"/>
        </w:trPr>
        <w:tc>
          <w:tcPr>
            <w:tcW w:w="5758" w:type="dxa"/>
            <w:vMerge/>
          </w:tcPr>
          <w:p w14:paraId="7D34E0EF" w14:textId="77777777" w:rsidR="004829FF" w:rsidRPr="007E7355" w:rsidRDefault="004829FF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70A62273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30847D68" w14:textId="77777777" w:rsidR="004829FF" w:rsidRPr="00AA2AA0" w:rsidRDefault="004829FF" w:rsidP="00FD11EE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65CBBA59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53B8D1AE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7450E8E2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4829FF" w:rsidRPr="007E7355" w14:paraId="06407A72" w14:textId="77777777" w:rsidTr="00FD11EE">
        <w:trPr>
          <w:trHeight w:val="1107"/>
        </w:trPr>
        <w:tc>
          <w:tcPr>
            <w:tcW w:w="5758" w:type="dxa"/>
            <w:vMerge/>
            <w:tcBorders>
              <w:bottom w:val="nil"/>
            </w:tcBorders>
          </w:tcPr>
          <w:p w14:paraId="1574406F" w14:textId="77777777" w:rsidR="004829FF" w:rsidRPr="007E7355" w:rsidRDefault="004829FF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</w:tcBorders>
            <w:shd w:val="clear" w:color="auto" w:fill="E6F1F9"/>
          </w:tcPr>
          <w:p w14:paraId="27D8AE01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3E98215F" w14:textId="77777777" w:rsidR="004829FF" w:rsidRPr="00AA2AA0" w:rsidRDefault="004829FF" w:rsidP="00FD11EE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</w:tcBorders>
            <w:shd w:val="clear" w:color="auto" w:fill="B8DCF0"/>
          </w:tcPr>
          <w:p w14:paraId="6D451E83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AA2AA0">
              <w:rPr>
                <w:rFonts w:ascii="Hurme Geometric Sans 1" w:hAnsi="Hurme Geometric Sans 1"/>
              </w:rPr>
              <w:t>yararlanılmaktadır</w:t>
            </w:r>
            <w:proofErr w:type="spellEnd"/>
            <w:r w:rsidRPr="00AA2AA0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1" w:type="dxa"/>
            <w:tcBorders>
              <w:top w:val="nil"/>
            </w:tcBorders>
            <w:shd w:val="clear" w:color="auto" w:fill="8BC6EB"/>
          </w:tcPr>
          <w:p w14:paraId="0FB0821A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</w:tcBorders>
            <w:shd w:val="clear" w:color="auto" w:fill="5DB0E4"/>
          </w:tcPr>
          <w:p w14:paraId="017BD253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4829FF" w:rsidRPr="007E7355" w14:paraId="02E359BA" w14:textId="77777777" w:rsidTr="00FD11EE">
        <w:trPr>
          <w:trHeight w:val="1579"/>
        </w:trPr>
        <w:tc>
          <w:tcPr>
            <w:tcW w:w="5758" w:type="dxa"/>
            <w:tcBorders>
              <w:top w:val="nil"/>
              <w:bottom w:val="nil"/>
            </w:tcBorders>
          </w:tcPr>
          <w:p w14:paraId="72A6150B" w14:textId="77777777" w:rsidR="004829FF" w:rsidRPr="007E7355" w:rsidRDefault="004829FF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bottom w:val="nil"/>
            </w:tcBorders>
            <w:shd w:val="clear" w:color="auto" w:fill="A4D2EC"/>
          </w:tcPr>
          <w:p w14:paraId="68824415" w14:textId="77777777" w:rsidR="004829FF" w:rsidRPr="007E7355" w:rsidRDefault="004829FF" w:rsidP="004829FF">
            <w:pPr>
              <w:pStyle w:val="TableParagraph"/>
              <w:spacing w:before="6"/>
              <w:ind w:right="301"/>
              <w:jc w:val="both"/>
              <w:rPr>
                <w:rFonts w:ascii="Hurme Geometric Sans 1" w:hAnsi="Hurme Geometric Sans 1"/>
                <w:sz w:val="26"/>
              </w:rPr>
            </w:pPr>
          </w:p>
          <w:p w14:paraId="687AC898" w14:textId="77777777" w:rsidR="004829FF" w:rsidRPr="007E7355" w:rsidRDefault="004829FF" w:rsidP="004829FF">
            <w:pPr>
              <w:pStyle w:val="TableParagraph"/>
              <w:spacing w:before="1"/>
              <w:ind w:left="225" w:right="301"/>
              <w:jc w:val="both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D737B4C" w14:textId="1B3E8581" w:rsidR="004829FF" w:rsidRPr="00BB7BE1" w:rsidRDefault="004829FF" w:rsidP="004829FF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Dezavantajlı öğrenc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rup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unulaca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izmetler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rullar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msi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ngelsiz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2C6462" w:rsidRPr="00BB7BE1">
              <w:rPr>
                <w:rFonts w:ascii="Hurme Geometric Sans 1" w:hAnsi="Hurme Geometric Sans 1"/>
                <w:i/>
                <w:sz w:val="20"/>
              </w:rPr>
              <w:t>fakült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ars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eğiti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de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b.) </w:t>
            </w:r>
          </w:p>
          <w:p w14:paraId="2EF2A1EC" w14:textId="77777777" w:rsidR="004829FF" w:rsidRPr="00BB7BE1" w:rsidRDefault="004829FF" w:rsidP="004829FF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Ger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dığ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598AB5E3" w14:textId="423F9D4A" w:rsidR="004829FF" w:rsidRPr="00BB7BE1" w:rsidRDefault="004829FF" w:rsidP="004829FF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ngelsiz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2C6462" w:rsidRPr="00BB7BE1">
              <w:rPr>
                <w:rFonts w:ascii="Hurme Geometric Sans 1" w:hAnsi="Hurme Geometric Sans 1"/>
                <w:i/>
                <w:sz w:val="20"/>
              </w:rPr>
              <w:t>fakült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6AC0D61F" w14:textId="7EA868CD" w:rsidR="004829FF" w:rsidRPr="007E7355" w:rsidRDefault="004829FF" w:rsidP="004829FF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uygulamalarına ilişkin kanıtlar</w:t>
            </w:r>
          </w:p>
        </w:tc>
      </w:tr>
      <w:tr w:rsidR="004829FF" w:rsidRPr="007E7355" w14:paraId="71227E2D" w14:textId="77777777" w:rsidTr="00FD11EE">
        <w:trPr>
          <w:trHeight w:val="630"/>
        </w:trPr>
        <w:tc>
          <w:tcPr>
            <w:tcW w:w="5758" w:type="dxa"/>
            <w:tcBorders>
              <w:top w:val="nil"/>
              <w:bottom w:val="nil"/>
            </w:tcBorders>
          </w:tcPr>
          <w:p w14:paraId="66F5EEB6" w14:textId="77777777" w:rsidR="004829FF" w:rsidRPr="007E7355" w:rsidRDefault="004829FF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6CA78191" w14:textId="27222D4B" w:rsidR="004829FF" w:rsidRPr="007E7355" w:rsidRDefault="004829FF" w:rsidP="004829FF">
            <w:pPr>
              <w:pStyle w:val="TableParagraph"/>
              <w:spacing w:before="3"/>
              <w:ind w:right="301"/>
              <w:jc w:val="both"/>
              <w:rPr>
                <w:rFonts w:ascii="Hurme Geometric Sans 1" w:hAnsi="Hurme Geometric Sans 1"/>
                <w:i/>
              </w:rPr>
            </w:pPr>
          </w:p>
        </w:tc>
      </w:tr>
      <w:tr w:rsidR="004829FF" w:rsidRPr="007E7355" w14:paraId="7A13AEB6" w14:textId="77777777" w:rsidTr="00FD11EE">
        <w:trPr>
          <w:trHeight w:val="949"/>
        </w:trPr>
        <w:tc>
          <w:tcPr>
            <w:tcW w:w="5758" w:type="dxa"/>
            <w:tcBorders>
              <w:top w:val="nil"/>
              <w:bottom w:val="nil"/>
            </w:tcBorders>
          </w:tcPr>
          <w:p w14:paraId="534F70C5" w14:textId="77777777" w:rsidR="004829FF" w:rsidRPr="007E7355" w:rsidRDefault="004829FF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61B86551" w14:textId="2B3F411C" w:rsidR="004829FF" w:rsidRPr="007E7355" w:rsidRDefault="004829FF" w:rsidP="004829FF">
            <w:pPr>
              <w:pStyle w:val="TableParagraph"/>
              <w:tabs>
                <w:tab w:val="left" w:pos="1033"/>
                <w:tab w:val="left" w:pos="1034"/>
              </w:tabs>
              <w:spacing w:before="52"/>
              <w:rPr>
                <w:rFonts w:ascii="Hurme Geometric Sans 1" w:hAnsi="Hurme Geometric Sans 1"/>
                <w:i/>
              </w:rPr>
            </w:pPr>
          </w:p>
        </w:tc>
      </w:tr>
      <w:tr w:rsidR="004829FF" w:rsidRPr="007E7355" w14:paraId="7E8AA424" w14:textId="77777777" w:rsidTr="004829FF">
        <w:trPr>
          <w:trHeight w:val="95"/>
        </w:trPr>
        <w:tc>
          <w:tcPr>
            <w:tcW w:w="5758" w:type="dxa"/>
            <w:tcBorders>
              <w:top w:val="nil"/>
            </w:tcBorders>
          </w:tcPr>
          <w:p w14:paraId="60227799" w14:textId="77777777" w:rsidR="004829FF" w:rsidRPr="007E7355" w:rsidRDefault="004829FF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</w:tcBorders>
            <w:shd w:val="clear" w:color="auto" w:fill="A4D2EC"/>
          </w:tcPr>
          <w:p w14:paraId="25530F9C" w14:textId="77777777" w:rsidR="004829FF" w:rsidRPr="007E7355" w:rsidRDefault="004829FF" w:rsidP="00FD11EE">
            <w:pPr>
              <w:pStyle w:val="TableParagraph"/>
              <w:spacing w:before="2"/>
              <w:ind w:left="1033"/>
              <w:rPr>
                <w:rFonts w:ascii="Hurme Geometric Sans 1" w:hAnsi="Hurme Geometric Sans 1"/>
                <w:i/>
              </w:rPr>
            </w:pPr>
          </w:p>
        </w:tc>
      </w:tr>
    </w:tbl>
    <w:p w14:paraId="26B7CA43" w14:textId="77777777" w:rsidR="004829FF" w:rsidRDefault="004829FF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p w14:paraId="23FE3229" w14:textId="77777777" w:rsidR="00AA2AA0" w:rsidRP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p w14:paraId="49F5CDEC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22CB7632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045F4414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45A2492D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1BF1FB68" w14:textId="14F38969" w:rsidR="00A068E2" w:rsidRDefault="00A068E2" w:rsidP="00AA2AA0">
      <w:pPr>
        <w:rPr>
          <w:rFonts w:ascii="Hurme Geometric Sans 1" w:hAnsi="Hurme Geometric Sans 1" w:cs="Arial"/>
          <w:sz w:val="2"/>
          <w:szCs w:val="2"/>
        </w:rPr>
      </w:pPr>
    </w:p>
    <w:p w14:paraId="5DEB2D34" w14:textId="33A5D906" w:rsidR="004829FF" w:rsidRDefault="004829FF" w:rsidP="00AA2AA0">
      <w:pPr>
        <w:rPr>
          <w:rFonts w:ascii="Hurme Geometric Sans 1" w:hAnsi="Hurme Geometric Sans 1" w:cs="Arial"/>
          <w:sz w:val="2"/>
          <w:szCs w:val="2"/>
        </w:rPr>
      </w:pPr>
    </w:p>
    <w:p w14:paraId="7C837758" w14:textId="5A8665B3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70F8723F" w14:textId="77777777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568AC637" w14:textId="0643BC26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6F95A896" w14:textId="5B7177D4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2B0EEB3D" w14:textId="76635A39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5C893F75" w14:textId="185443FF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73C154F7" w14:textId="5AE584EF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3229B2BF" w14:textId="04BB0EC6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17327D0D" w14:textId="06F41B44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22D8D03E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58718F28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3604CA15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7548F152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702345C8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6892CD64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0A38E0A0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0F856397" w14:textId="6F15FDF7" w:rsidR="00FD11EE" w:rsidRDefault="00FD11EE" w:rsidP="00FD11EE">
      <w:pPr>
        <w:tabs>
          <w:tab w:val="left" w:pos="8977"/>
        </w:tabs>
        <w:rPr>
          <w:rFonts w:ascii="Hurme Geometric Sans 1" w:hAnsi="Hurme Geometric Sans 1" w:cs="Arial"/>
          <w:sz w:val="2"/>
          <w:szCs w:val="2"/>
        </w:rPr>
      </w:pPr>
      <w:r>
        <w:rPr>
          <w:rFonts w:ascii="Hurme Geometric Sans 1" w:hAnsi="Hurme Geometric Sans 1" w:cs="Arial"/>
          <w:sz w:val="2"/>
          <w:szCs w:val="2"/>
        </w:rPr>
        <w:tab/>
      </w:r>
    </w:p>
    <w:p w14:paraId="39BCDE06" w14:textId="1D9E583C" w:rsidR="00FD11EE" w:rsidRDefault="00FD11EE" w:rsidP="00FD11EE">
      <w:pPr>
        <w:tabs>
          <w:tab w:val="left" w:pos="8977"/>
        </w:tabs>
        <w:rPr>
          <w:rFonts w:ascii="Hurme Geometric Sans 1" w:hAnsi="Hurme Geometric Sans 1" w:cs="Arial"/>
          <w:sz w:val="2"/>
          <w:szCs w:val="2"/>
        </w:rPr>
      </w:pPr>
    </w:p>
    <w:p w14:paraId="5EABB748" w14:textId="7CA33BEA" w:rsidR="00FD11EE" w:rsidRDefault="00FD11EE" w:rsidP="00FD11EE">
      <w:pPr>
        <w:tabs>
          <w:tab w:val="left" w:pos="8977"/>
        </w:tabs>
        <w:rPr>
          <w:rFonts w:ascii="Hurme Geometric Sans 1" w:hAnsi="Hurme Geometric Sans 1" w:cs="Arial"/>
          <w:sz w:val="2"/>
          <w:szCs w:val="2"/>
        </w:rPr>
      </w:pPr>
    </w:p>
    <w:p w14:paraId="1D3E7C64" w14:textId="0136CFE4" w:rsidR="00FD11EE" w:rsidRDefault="00FD11EE" w:rsidP="00FD11EE">
      <w:pPr>
        <w:tabs>
          <w:tab w:val="left" w:pos="8977"/>
        </w:tabs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3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58"/>
        <w:gridCol w:w="1968"/>
        <w:gridCol w:w="2249"/>
        <w:gridCol w:w="1959"/>
        <w:gridCol w:w="2081"/>
        <w:gridCol w:w="1865"/>
      </w:tblGrid>
      <w:tr w:rsidR="00FD11EE" w:rsidRPr="007E7355" w14:paraId="2FBDAC0B" w14:textId="77777777" w:rsidTr="00FD11EE">
        <w:trPr>
          <w:trHeight w:val="393"/>
        </w:trPr>
        <w:tc>
          <w:tcPr>
            <w:tcW w:w="15880" w:type="dxa"/>
            <w:gridSpan w:val="6"/>
            <w:shd w:val="clear" w:color="auto" w:fill="A4D2EC"/>
          </w:tcPr>
          <w:p w14:paraId="457189BB" w14:textId="77777777" w:rsidR="00FD11EE" w:rsidRPr="003214BC" w:rsidRDefault="00FD11EE" w:rsidP="003214BC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>B. EĞİTİM ve ÖĞRETİM</w:t>
            </w:r>
          </w:p>
        </w:tc>
      </w:tr>
      <w:tr w:rsidR="00FD11EE" w:rsidRPr="007E7355" w14:paraId="6AC939BA" w14:textId="77777777" w:rsidTr="00FD11EE">
        <w:trPr>
          <w:trHeight w:val="333"/>
        </w:trPr>
        <w:tc>
          <w:tcPr>
            <w:tcW w:w="15880" w:type="dxa"/>
            <w:gridSpan w:val="6"/>
            <w:shd w:val="clear" w:color="auto" w:fill="A4D2EC"/>
          </w:tcPr>
          <w:p w14:paraId="1A7DE50F" w14:textId="77777777" w:rsidR="00FD11EE" w:rsidRPr="007E7355" w:rsidRDefault="00FD11EE" w:rsidP="00FD11EE">
            <w:pPr>
              <w:pStyle w:val="TableParagraph"/>
              <w:spacing w:before="23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ve Akademik Destek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Hizmetleri</w:t>
            </w:r>
            <w:proofErr w:type="spellEnd"/>
          </w:p>
        </w:tc>
      </w:tr>
      <w:tr w:rsidR="00FD11EE" w:rsidRPr="007E7355" w14:paraId="353E1661" w14:textId="77777777" w:rsidTr="00FD11EE">
        <w:trPr>
          <w:trHeight w:val="333"/>
        </w:trPr>
        <w:tc>
          <w:tcPr>
            <w:tcW w:w="5758" w:type="dxa"/>
            <w:shd w:val="clear" w:color="auto" w:fill="A4D2EC"/>
          </w:tcPr>
          <w:p w14:paraId="44B88723" w14:textId="77777777" w:rsidR="00FD11EE" w:rsidRPr="007E7355" w:rsidRDefault="00FD11EE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shd w:val="clear" w:color="auto" w:fill="A4D2EC"/>
          </w:tcPr>
          <w:p w14:paraId="76251936" w14:textId="77777777" w:rsidR="00FD11EE" w:rsidRPr="007E7355" w:rsidRDefault="00FD11EE" w:rsidP="00FD11EE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49" w:type="dxa"/>
            <w:shd w:val="clear" w:color="auto" w:fill="A4D2EC"/>
          </w:tcPr>
          <w:p w14:paraId="0845221C" w14:textId="77777777" w:rsidR="00FD11EE" w:rsidRPr="007E7355" w:rsidRDefault="00FD11EE" w:rsidP="00FD11EE">
            <w:pPr>
              <w:pStyle w:val="TableParagraph"/>
              <w:spacing w:before="25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959" w:type="dxa"/>
            <w:shd w:val="clear" w:color="auto" w:fill="A4D2EC"/>
          </w:tcPr>
          <w:p w14:paraId="5F3A3874" w14:textId="77777777" w:rsidR="00FD11EE" w:rsidRPr="007E7355" w:rsidRDefault="00FD11EE" w:rsidP="00FD11EE">
            <w:pPr>
              <w:pStyle w:val="TableParagraph"/>
              <w:spacing w:before="25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81" w:type="dxa"/>
            <w:shd w:val="clear" w:color="auto" w:fill="A4D2EC"/>
          </w:tcPr>
          <w:p w14:paraId="5794A164" w14:textId="77777777" w:rsidR="00FD11EE" w:rsidRPr="007E7355" w:rsidRDefault="00FD11EE" w:rsidP="00FD11EE">
            <w:pPr>
              <w:pStyle w:val="TableParagraph"/>
              <w:spacing w:before="25"/>
              <w:ind w:lef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65" w:type="dxa"/>
            <w:shd w:val="clear" w:color="auto" w:fill="A4D2EC"/>
          </w:tcPr>
          <w:p w14:paraId="7C005EB4" w14:textId="77777777" w:rsidR="00FD11EE" w:rsidRPr="007E7355" w:rsidRDefault="00FD11EE" w:rsidP="00FD11EE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FD11EE" w:rsidRPr="007E7355" w14:paraId="03FA79E4" w14:textId="77777777" w:rsidTr="00FD11EE">
        <w:trPr>
          <w:trHeight w:val="478"/>
        </w:trPr>
        <w:tc>
          <w:tcPr>
            <w:tcW w:w="5758" w:type="dxa"/>
            <w:tcBorders>
              <w:bottom w:val="nil"/>
            </w:tcBorders>
          </w:tcPr>
          <w:p w14:paraId="37349D76" w14:textId="77777777" w:rsidR="00FD11EE" w:rsidRDefault="00FD11EE" w:rsidP="00FD11EE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5051624E" w14:textId="77777777" w:rsidR="00FD11EE" w:rsidRDefault="00FD11EE" w:rsidP="00FD11EE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4767A515" w14:textId="7F06F05C" w:rsidR="00FD11EE" w:rsidRDefault="003214BC" w:rsidP="00FD11EE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  <w:r>
              <w:rPr>
                <w:rFonts w:ascii="Hurme Geometric Sans 1" w:hAnsi="Hurme Geometric Sans 1"/>
                <w:b/>
              </w:rPr>
              <w:t xml:space="preserve">  </w:t>
            </w:r>
            <w:r w:rsidR="00FD11EE" w:rsidRPr="00432759">
              <w:rPr>
                <w:rFonts w:ascii="Hurme Geometric Sans 1" w:hAnsi="Hurme Geometric Sans 1"/>
                <w:b/>
                <w:u w:val="single"/>
              </w:rPr>
              <w:t xml:space="preserve">B.3.5. </w:t>
            </w:r>
            <w:proofErr w:type="spellStart"/>
            <w:r w:rsidR="00FD11EE" w:rsidRPr="00432759">
              <w:rPr>
                <w:rFonts w:ascii="Hurme Geometric Sans 1" w:hAnsi="Hurme Geometric Sans 1"/>
                <w:b/>
                <w:u w:val="single"/>
              </w:rPr>
              <w:t>Sosyal</w:t>
            </w:r>
            <w:proofErr w:type="spellEnd"/>
            <w:r w:rsidR="00FD11EE" w:rsidRPr="00432759">
              <w:rPr>
                <w:rFonts w:ascii="Hurme Geometric Sans 1" w:hAnsi="Hurme Geometric Sans 1"/>
                <w:b/>
                <w:u w:val="single"/>
              </w:rPr>
              <w:t xml:space="preserve">, </w:t>
            </w:r>
            <w:proofErr w:type="spellStart"/>
            <w:r w:rsidR="00FD11EE" w:rsidRPr="00432759">
              <w:rPr>
                <w:rFonts w:ascii="Hurme Geometric Sans 1" w:hAnsi="Hurme Geometric Sans 1"/>
                <w:b/>
                <w:u w:val="single"/>
              </w:rPr>
              <w:t>kültürel</w:t>
            </w:r>
            <w:proofErr w:type="spellEnd"/>
            <w:r w:rsidR="00FD11EE" w:rsidRPr="00432759">
              <w:rPr>
                <w:rFonts w:ascii="Hurme Geometric Sans 1" w:hAnsi="Hurme Geometric Sans 1"/>
                <w:b/>
                <w:u w:val="single"/>
              </w:rPr>
              <w:t xml:space="preserve">, sportif </w:t>
            </w:r>
            <w:proofErr w:type="spellStart"/>
            <w:r w:rsidR="00FD11EE" w:rsidRPr="00432759">
              <w:rPr>
                <w:rFonts w:ascii="Hurme Geometric Sans 1" w:hAnsi="Hurme Geometric Sans 1"/>
                <w:b/>
                <w:u w:val="single"/>
              </w:rPr>
              <w:t>faaliyetler</w:t>
            </w:r>
            <w:proofErr w:type="spellEnd"/>
          </w:p>
          <w:p w14:paraId="7D481C4D" w14:textId="77777777" w:rsidR="00FD11EE" w:rsidRDefault="00FD11EE" w:rsidP="00FD11EE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3C82C590" w14:textId="6E26D252" w:rsidR="00FD11EE" w:rsidRPr="007E7355" w:rsidRDefault="00824CBA" w:rsidP="00FD11EE">
            <w:pPr>
              <w:pStyle w:val="TableParagraph"/>
              <w:spacing w:line="250" w:lineRule="exact"/>
              <w:ind w:left="249" w:right="389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ö</w:t>
            </w:r>
            <w:r w:rsidR="00FD11EE" w:rsidRPr="007E7355">
              <w:rPr>
                <w:rFonts w:ascii="Hurme Geometric Sans 1" w:hAnsi="Hurme Geometric Sans 1"/>
              </w:rPr>
              <w:t xml:space="preserve">ğrenci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toplulukları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bu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toplulukların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etkinlikleri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sosyal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>,</w:t>
            </w:r>
          </w:p>
          <w:p w14:paraId="7FE20A3D" w14:textId="77777777" w:rsidR="00FD11EE" w:rsidRPr="007E7355" w:rsidRDefault="00FD11EE" w:rsidP="00FD11EE">
            <w:pPr>
              <w:pStyle w:val="TableParagraph"/>
              <w:spacing w:line="242" w:lineRule="auto"/>
              <w:ind w:left="249" w:right="389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ültür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sportif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â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bütç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rehber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ste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29ED4BCD" w14:textId="1DAFB9B4" w:rsidR="00FD11EE" w:rsidRPr="007E7355" w:rsidRDefault="00FD11EE" w:rsidP="00FD11EE">
            <w:pPr>
              <w:pStyle w:val="TableParagraph"/>
              <w:ind w:left="249" w:right="389"/>
              <w:jc w:val="both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yrıca</w:t>
            </w:r>
            <w:proofErr w:type="spellEnd"/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syal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ültürel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sportif</w:t>
            </w:r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rüten</w:t>
            </w:r>
            <w:proofErr w:type="spellEnd"/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e</w:t>
            </w:r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idari </w:t>
            </w:r>
            <w:proofErr w:type="spellStart"/>
            <w:r w:rsidRPr="007E7355">
              <w:rPr>
                <w:rFonts w:ascii="Hurme Geometric Sans 1" w:hAnsi="Hurme Geometric Sans 1"/>
              </w:rPr>
              <w:t>örgütl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vcuttu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tiri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7E7355">
              <w:rPr>
                <w:rFonts w:ascii="Hurme Geometric Sans 1" w:hAnsi="Hurme Geometric Sans 1"/>
                <w:spacing w:val="-3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htiyaçlar</w:t>
            </w:r>
            <w:proofErr w:type="spellEnd"/>
            <w:r w:rsidRPr="007E7355">
              <w:rPr>
                <w:rFonts w:ascii="Hurme Geometric Sans 1" w:hAnsi="Hurme Geometric Sans 1"/>
                <w:spacing w:val="-3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  <w:spacing w:val="3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t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8" w:type="dxa"/>
            <w:tcBorders>
              <w:bottom w:val="nil"/>
            </w:tcBorders>
            <w:shd w:val="clear" w:color="auto" w:fill="E6F1F9"/>
          </w:tcPr>
          <w:p w14:paraId="0F81B2AB" w14:textId="469FB1CE" w:rsidR="00FD11EE" w:rsidRPr="007E7355" w:rsidRDefault="00FD11EE" w:rsidP="00FD11EE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sosya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kültüre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ve sportif faaliyet </w:t>
            </w:r>
            <w:proofErr w:type="spellStart"/>
            <w:r w:rsidRPr="00FD11EE">
              <w:rPr>
                <w:rFonts w:ascii="Hurme Geometric Sans 1" w:hAnsi="Hurme Geometric Sans 1"/>
              </w:rPr>
              <w:t>olanak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49" w:type="dxa"/>
            <w:vMerge w:val="restart"/>
            <w:shd w:val="clear" w:color="auto" w:fill="D2E8F6"/>
          </w:tcPr>
          <w:p w14:paraId="667AC767" w14:textId="39DA82EA" w:rsidR="00FD11EE" w:rsidRPr="007E7355" w:rsidRDefault="00FD11EE" w:rsidP="00FD11EE">
            <w:pPr>
              <w:pStyle w:val="TableParagraph"/>
              <w:spacing w:before="4"/>
              <w:ind w:left="107"/>
              <w:rPr>
                <w:rFonts w:ascii="Hurme Geometric Sans 1" w:hAnsi="Hurme Geometric Sans 1"/>
              </w:rPr>
            </w:pPr>
            <w:proofErr w:type="spellStart"/>
            <w:r w:rsidRPr="00FD11EE">
              <w:rPr>
                <w:rFonts w:ascii="Hurme Geometric Sans 1" w:hAnsi="Hurme Geometric Sans 1"/>
              </w:rPr>
              <w:t>Sosya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kültüre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ve sportif faaliyet </w:t>
            </w:r>
            <w:proofErr w:type="spellStart"/>
            <w:r w:rsidRPr="00FD11EE">
              <w:rPr>
                <w:rFonts w:ascii="Hurme Geometric Sans 1" w:hAnsi="Hurme Geometric Sans 1"/>
              </w:rPr>
              <w:t>olanaklarının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yaratılmasına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ilişkin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planlamala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bulunmaktadır</w:t>
            </w:r>
            <w:proofErr w:type="spellEnd"/>
            <w:r w:rsidRPr="00FD11E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9" w:type="dxa"/>
            <w:tcBorders>
              <w:bottom w:val="nil"/>
            </w:tcBorders>
            <w:shd w:val="clear" w:color="auto" w:fill="B8DCF0"/>
          </w:tcPr>
          <w:p w14:paraId="0F40AF3C" w14:textId="107CC65F" w:rsidR="00FD11EE" w:rsidRPr="007E7355" w:rsidRDefault="00FD11EE" w:rsidP="00FD11EE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Sosya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kültüre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ve sportif </w:t>
            </w:r>
            <w:proofErr w:type="spellStart"/>
            <w:r w:rsidRPr="00FD11EE">
              <w:rPr>
                <w:rFonts w:ascii="Hurme Geometric Sans 1" w:hAnsi="Hurme Geometric Sans 1"/>
              </w:rPr>
              <w:t>faaliyetle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erişilebilirdi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FD11EE">
              <w:rPr>
                <w:rFonts w:ascii="Hurme Geometric Sans 1" w:hAnsi="Hurme Geometric Sans 1"/>
              </w:rPr>
              <w:t>bunlardan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fırsat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eşitliğin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dayalı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olarak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yararlanılmaktadır</w:t>
            </w:r>
            <w:proofErr w:type="spellEnd"/>
            <w:r w:rsidRPr="00FD11E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1" w:type="dxa"/>
            <w:tcBorders>
              <w:bottom w:val="nil"/>
            </w:tcBorders>
            <w:shd w:val="clear" w:color="auto" w:fill="8BC6EB"/>
          </w:tcPr>
          <w:p w14:paraId="3F8F4B17" w14:textId="0CA9856C" w:rsidR="00FD11EE" w:rsidRPr="007E7355" w:rsidRDefault="00FD11EE" w:rsidP="00FD11EE">
            <w:pPr>
              <w:pStyle w:val="TableParagraph"/>
              <w:spacing w:before="2"/>
              <w:rPr>
                <w:rFonts w:ascii="Hurme Geometric Sans 1" w:hAnsi="Hurme Geometric Sans 1"/>
              </w:rPr>
            </w:pPr>
            <w:proofErr w:type="spellStart"/>
            <w:r w:rsidRPr="00FD11EE">
              <w:rPr>
                <w:rFonts w:ascii="Hurme Geometric Sans 1" w:hAnsi="Hurme Geometric Sans 1"/>
              </w:rPr>
              <w:t>Sosya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kültüre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ve sportif faaliyet </w:t>
            </w:r>
            <w:proofErr w:type="spellStart"/>
            <w:r w:rsidRPr="00FD11EE">
              <w:rPr>
                <w:rFonts w:ascii="Hurme Geometric Sans 1" w:hAnsi="Hurme Geometric Sans 1"/>
              </w:rPr>
              <w:t>mekanizmaları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izlenmekt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Ihtiyaçlar</w:t>
            </w:r>
            <w:proofErr w:type="spellEnd"/>
            <w:r w:rsidRPr="00FD11EE">
              <w:rPr>
                <w:rFonts w:ascii="Hurme Geometric Sans 1" w:hAnsi="Hurme Geometric Sans 1"/>
              </w:rPr>
              <w:t>/</w:t>
            </w:r>
            <w:proofErr w:type="spellStart"/>
            <w:r w:rsidRPr="00FD11EE">
              <w:rPr>
                <w:rFonts w:ascii="Hurme Geometric Sans 1" w:hAnsi="Hurme Geometric Sans 1"/>
              </w:rPr>
              <w:t>taleple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doğrultusunda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faaliyetle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çeşitlendirilmekt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FD11EE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FD11E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65" w:type="dxa"/>
            <w:tcBorders>
              <w:bottom w:val="nil"/>
            </w:tcBorders>
            <w:shd w:val="clear" w:color="auto" w:fill="5DB0E4"/>
          </w:tcPr>
          <w:p w14:paraId="77409754" w14:textId="69C206DB" w:rsidR="00FD11EE" w:rsidRPr="007E7355" w:rsidRDefault="00FD11EE" w:rsidP="00FD11EE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FD11EE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sistematik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sürdürülebili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FD11EE">
              <w:rPr>
                <w:rFonts w:ascii="Hurme Geometric Sans 1" w:hAnsi="Hurme Geometric Sans 1"/>
              </w:rPr>
              <w:t>örnek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gösterilebili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uygulamala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bulunmaktadır</w:t>
            </w:r>
            <w:proofErr w:type="spellEnd"/>
            <w:r w:rsidRPr="00FD11EE">
              <w:rPr>
                <w:rFonts w:ascii="Hurme Geometric Sans 1" w:hAnsi="Hurme Geometric Sans 1"/>
              </w:rPr>
              <w:t>.</w:t>
            </w:r>
          </w:p>
        </w:tc>
      </w:tr>
      <w:tr w:rsidR="00FD11EE" w:rsidRPr="007E7355" w14:paraId="403FEA1E" w14:textId="77777777" w:rsidTr="00FD11EE">
        <w:trPr>
          <w:trHeight w:val="299"/>
        </w:trPr>
        <w:tc>
          <w:tcPr>
            <w:tcW w:w="5758" w:type="dxa"/>
            <w:tcBorders>
              <w:top w:val="nil"/>
              <w:bottom w:val="nil"/>
            </w:tcBorders>
          </w:tcPr>
          <w:p w14:paraId="3B22C36B" w14:textId="2FDB14C0" w:rsidR="00FD11EE" w:rsidRPr="00432759" w:rsidRDefault="00FD11EE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3FAFC46D" w14:textId="2E2D690E" w:rsidR="00FD11EE" w:rsidRPr="007E7355" w:rsidRDefault="00FD11EE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550F5A4B" w14:textId="77777777" w:rsidR="00FD11EE" w:rsidRPr="00FD11EE" w:rsidRDefault="00FD11EE" w:rsidP="00FD11EE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4907E123" w14:textId="126536BB" w:rsidR="00FD11EE" w:rsidRPr="007E7355" w:rsidRDefault="00FD11EE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4E54D926" w14:textId="1439E8ED" w:rsidR="00FD11EE" w:rsidRPr="007E7355" w:rsidRDefault="00FD11EE" w:rsidP="00FD11EE">
            <w:pPr>
              <w:pStyle w:val="TableParagraph"/>
              <w:spacing w:line="252" w:lineRule="exact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281B740D" w14:textId="5E87599B" w:rsidR="00FD11EE" w:rsidRPr="007E7355" w:rsidRDefault="00FD11EE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FD11EE" w:rsidRPr="007E7355" w14:paraId="5E57CCED" w14:textId="77777777" w:rsidTr="00FD11EE">
        <w:trPr>
          <w:trHeight w:val="298"/>
        </w:trPr>
        <w:tc>
          <w:tcPr>
            <w:tcW w:w="5758" w:type="dxa"/>
            <w:tcBorders>
              <w:top w:val="nil"/>
              <w:bottom w:val="nil"/>
            </w:tcBorders>
          </w:tcPr>
          <w:p w14:paraId="6F05611B" w14:textId="77777777" w:rsidR="00FD11EE" w:rsidRPr="007E7355" w:rsidRDefault="00FD11EE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3C6B2B57" w14:textId="28A0D03C" w:rsidR="00FD11EE" w:rsidRPr="007E7355" w:rsidRDefault="00FD11EE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766A7D0C" w14:textId="77777777" w:rsidR="00FD11EE" w:rsidRPr="00AA2AA0" w:rsidRDefault="00FD11EE" w:rsidP="00FD11EE">
            <w:pPr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6E4C2A65" w14:textId="7FF5B44F" w:rsidR="00FD11EE" w:rsidRPr="007E7355" w:rsidRDefault="00FD11EE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7B035A67" w14:textId="5A5A17DA" w:rsidR="00FD11EE" w:rsidRPr="007E7355" w:rsidRDefault="00FD11EE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4AB0090B" w14:textId="0985773D" w:rsidR="00FD11EE" w:rsidRPr="007E7355" w:rsidRDefault="00FD11EE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FD11EE" w:rsidRPr="007E7355" w14:paraId="3E31E92D" w14:textId="77777777" w:rsidTr="00FD11EE">
        <w:trPr>
          <w:trHeight w:val="1579"/>
        </w:trPr>
        <w:tc>
          <w:tcPr>
            <w:tcW w:w="5758" w:type="dxa"/>
            <w:tcBorders>
              <w:top w:val="nil"/>
              <w:bottom w:val="nil"/>
            </w:tcBorders>
          </w:tcPr>
          <w:p w14:paraId="72A34AD9" w14:textId="77777777" w:rsidR="00FD11EE" w:rsidRPr="007E7355" w:rsidRDefault="00FD11EE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bottom w:val="nil"/>
            </w:tcBorders>
            <w:shd w:val="clear" w:color="auto" w:fill="A4D2EC"/>
          </w:tcPr>
          <w:p w14:paraId="7D7B5BA4" w14:textId="77777777" w:rsidR="00FD11EE" w:rsidRPr="007E7355" w:rsidRDefault="00FD11EE" w:rsidP="00FD11EE">
            <w:pPr>
              <w:pStyle w:val="TableParagraph"/>
              <w:spacing w:before="6"/>
              <w:ind w:right="301"/>
              <w:jc w:val="both"/>
              <w:rPr>
                <w:rFonts w:ascii="Hurme Geometric Sans 1" w:hAnsi="Hurme Geometric Sans 1"/>
                <w:sz w:val="26"/>
              </w:rPr>
            </w:pPr>
          </w:p>
          <w:p w14:paraId="0077A9AE" w14:textId="77777777" w:rsidR="00FD11EE" w:rsidRPr="007E7355" w:rsidRDefault="00FD11EE" w:rsidP="00FD11EE">
            <w:pPr>
              <w:pStyle w:val="TableParagraph"/>
              <w:spacing w:before="1"/>
              <w:ind w:left="225" w:right="301"/>
              <w:jc w:val="both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504DC3D" w14:textId="77777777" w:rsidR="00FD11EE" w:rsidRPr="00BB7BE1" w:rsidRDefault="00FD11EE" w:rsidP="00FD11EE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sy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ültür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sportif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aliyet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lanmas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rütü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41E69A4" w14:textId="77777777" w:rsidR="00FD11EE" w:rsidRPr="00BB7BE1" w:rsidRDefault="00FD11EE" w:rsidP="00FD11EE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Yıl içerisind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ler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sportif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ültür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sy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aliyet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list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Faaliyet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ür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onus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c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sayısı vb.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ler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6C577611" w14:textId="66E92FE2" w:rsidR="00FD11EE" w:rsidRPr="00BB7BE1" w:rsidRDefault="00FD11EE" w:rsidP="00FD11EE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aliyet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rişilebilirl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ırsa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şitliğin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zetti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i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1F77C12" w14:textId="77777777" w:rsidR="00FD11EE" w:rsidRPr="00BB7BE1" w:rsidRDefault="00FD11EE" w:rsidP="00FD11EE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sy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ültür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sportif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aliyet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aç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eşit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8519E48" w14:textId="2F660FF4" w:rsidR="00FD11EE" w:rsidRPr="007E7355" w:rsidRDefault="00FD11EE" w:rsidP="00687745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687745"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e uygulamalarına ilişkin kanıtlar</w:t>
            </w:r>
          </w:p>
        </w:tc>
      </w:tr>
      <w:tr w:rsidR="00FD11EE" w:rsidRPr="007E7355" w14:paraId="1CA1C5F6" w14:textId="77777777" w:rsidTr="00FD11EE">
        <w:trPr>
          <w:trHeight w:val="95"/>
        </w:trPr>
        <w:tc>
          <w:tcPr>
            <w:tcW w:w="5758" w:type="dxa"/>
            <w:tcBorders>
              <w:top w:val="nil"/>
            </w:tcBorders>
          </w:tcPr>
          <w:p w14:paraId="4ECED401" w14:textId="77777777" w:rsidR="00FD11EE" w:rsidRPr="007E7355" w:rsidRDefault="00FD11EE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</w:tcBorders>
            <w:shd w:val="clear" w:color="auto" w:fill="A4D2EC"/>
          </w:tcPr>
          <w:p w14:paraId="6FA80A58" w14:textId="77777777" w:rsidR="00FD11EE" w:rsidRPr="007E7355" w:rsidRDefault="00FD11EE" w:rsidP="00FD11EE">
            <w:pPr>
              <w:pStyle w:val="TableParagraph"/>
              <w:spacing w:before="2"/>
              <w:ind w:left="1033"/>
              <w:rPr>
                <w:rFonts w:ascii="Hurme Geometric Sans 1" w:hAnsi="Hurme Geometric Sans 1"/>
                <w:i/>
              </w:rPr>
            </w:pPr>
          </w:p>
        </w:tc>
      </w:tr>
    </w:tbl>
    <w:p w14:paraId="2ED1FCDA" w14:textId="77777777" w:rsidR="00FD11EE" w:rsidRPr="00FD11EE" w:rsidRDefault="00FD11EE" w:rsidP="00FD11EE">
      <w:pPr>
        <w:tabs>
          <w:tab w:val="left" w:pos="8977"/>
        </w:tabs>
        <w:rPr>
          <w:rFonts w:ascii="Hurme Geometric Sans 1" w:hAnsi="Hurme Geometric Sans 1" w:cs="Arial"/>
          <w:sz w:val="2"/>
          <w:szCs w:val="2"/>
        </w:rPr>
      </w:pPr>
    </w:p>
    <w:p w14:paraId="3F4F49FD" w14:textId="45A9CE61" w:rsid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1E5F2D77" w14:textId="445FF9FC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31060487" w14:textId="4EE86990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45268DD5" w14:textId="731BFA05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13538343" w14:textId="05DF551F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63D12714" w14:textId="69D51988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2F416C7F" w14:textId="7BEC01CD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280E021F" w14:textId="3C74216D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4E3314FC" w14:textId="18B8DED7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0749A90A" w14:textId="2FE68A53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3A5553A4" w14:textId="76768AF9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3CBE6ED7" w14:textId="70AEF5A9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03134025" w14:textId="149086B6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078CC199" w14:textId="3DEBCE05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1A4B5B94" w14:textId="5804F45C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511F6515" w14:textId="3C75B38A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0A7597F8" w14:textId="5C53A89C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10784643" w14:textId="712C26CB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45D92B43" w14:textId="375D8A5F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1A9240F8" w14:textId="77D3377E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7D04CEF6" w14:textId="3C84ACAD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48E145AF" w14:textId="053B2671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493E64B0" w14:textId="79A99125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79323724" w14:textId="167A6647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70B2718E" w14:textId="6FC5CDD1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1275C30A" w14:textId="4AC810B4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78359A76" w14:textId="3B738F3D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5B4AE010" w14:textId="6282BBE6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4C6F4A95" w14:textId="648D22C6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157BEE4F" w14:textId="4E720126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06A2EE58" w14:textId="339E49C9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5A81771D" w14:textId="33C37E3C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6DCE9072" w14:textId="28885EA6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12A3DC40" w14:textId="334543D7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0348589D" w14:textId="097C39C8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7DC170B7" w14:textId="010E231F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16661031" w14:textId="6487D68E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4A3EF81D" w14:textId="6CC14FB1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4F1B2D5D" w14:textId="60A8308F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2F5BCDBE" w14:textId="6FF0CC29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03D52E72" w14:textId="24636E1C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1583DF79" w14:textId="7F20DA61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2A66A8A3" w14:textId="3F60302F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6825530A" w14:textId="7AEF89E9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528AA355" w14:textId="2BA8DF1A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0883BF84" w14:textId="77777777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1340D745" w14:textId="398F3EF2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476E8B54" w14:textId="76E3DEF1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1EECC40E" w14:textId="7C2A1457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755B43D7" w14:textId="49468139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30D833C3" w14:textId="71468153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38DC43EA" w14:textId="75263E19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572939F8" w14:textId="77777777" w:rsidR="003214BC" w:rsidRPr="00FD11EE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37844406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28"/>
        <w:gridCol w:w="1938"/>
        <w:gridCol w:w="1985"/>
        <w:gridCol w:w="2676"/>
        <w:gridCol w:w="2105"/>
        <w:gridCol w:w="1884"/>
      </w:tblGrid>
      <w:tr w:rsidR="003214BC" w:rsidRPr="007E7355" w14:paraId="09F85780" w14:textId="77777777" w:rsidTr="004C4001">
        <w:trPr>
          <w:trHeight w:val="393"/>
        </w:trPr>
        <w:tc>
          <w:tcPr>
            <w:tcW w:w="16016" w:type="dxa"/>
            <w:gridSpan w:val="6"/>
            <w:shd w:val="clear" w:color="auto" w:fill="A4D2EC"/>
          </w:tcPr>
          <w:p w14:paraId="1C3A771D" w14:textId="77777777" w:rsidR="003214BC" w:rsidRPr="003214BC" w:rsidRDefault="003214BC" w:rsidP="003214BC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>B. EĞİTİM ve ÖĞRETİM</w:t>
            </w:r>
          </w:p>
        </w:tc>
      </w:tr>
      <w:tr w:rsidR="003214BC" w:rsidRPr="007E7355" w14:paraId="008EE346" w14:textId="77777777" w:rsidTr="004C4001">
        <w:trPr>
          <w:trHeight w:val="926"/>
        </w:trPr>
        <w:tc>
          <w:tcPr>
            <w:tcW w:w="16016" w:type="dxa"/>
            <w:gridSpan w:val="6"/>
            <w:shd w:val="clear" w:color="auto" w:fill="A4D2EC"/>
          </w:tcPr>
          <w:p w14:paraId="17417350" w14:textId="77777777" w:rsidR="003214BC" w:rsidRPr="007E7355" w:rsidRDefault="003214BC" w:rsidP="004C4001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4. Öğretim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drosu</w:t>
            </w:r>
            <w:proofErr w:type="spellEnd"/>
          </w:p>
          <w:p w14:paraId="44F1852D" w14:textId="4C4E2E8D" w:rsidR="003214BC" w:rsidRPr="007E7355" w:rsidRDefault="00687745" w:rsidP="004C4001">
            <w:pPr>
              <w:pStyle w:val="TableParagraph"/>
              <w:spacing w:before="2" w:line="310" w:lineRule="exact"/>
              <w:ind w:left="107" w:right="241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, öğretim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elemanlarının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işe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alınması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atanması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yükseltilmesi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ders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görevlendirmesi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ile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ilgili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tüm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süreçlerde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adil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açık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olmalıdır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Hedeflenen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nitelikli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mezun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yeterliliklerine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ulaşmak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amacıyla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>,</w:t>
            </w:r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r w:rsidR="003214BC" w:rsidRPr="007E7355">
              <w:rPr>
                <w:rFonts w:ascii="Hurme Geometric Sans 1" w:hAnsi="Hurme Geometric Sans 1"/>
              </w:rPr>
              <w:t>öğretim</w:t>
            </w:r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r w:rsidR="003214BC" w:rsidRPr="007E7355">
              <w:rPr>
                <w:rFonts w:ascii="Hurme Geometric Sans 1" w:hAnsi="Hurme Geometric Sans 1"/>
              </w:rPr>
              <w:t>eğitim-öğretim</w:t>
            </w:r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yetkinliklerini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sürekli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geliştirmek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olanaklar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sunmalıdır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>.</w:t>
            </w:r>
          </w:p>
        </w:tc>
      </w:tr>
      <w:tr w:rsidR="003214BC" w:rsidRPr="007E7355" w14:paraId="6554BD01" w14:textId="77777777" w:rsidTr="004C4001">
        <w:trPr>
          <w:trHeight w:val="333"/>
        </w:trPr>
        <w:tc>
          <w:tcPr>
            <w:tcW w:w="5428" w:type="dxa"/>
            <w:shd w:val="clear" w:color="auto" w:fill="A4D2EC"/>
          </w:tcPr>
          <w:p w14:paraId="04B19254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shd w:val="clear" w:color="auto" w:fill="A4D2EC"/>
          </w:tcPr>
          <w:p w14:paraId="2B476634" w14:textId="77777777" w:rsidR="003214BC" w:rsidRPr="007E7355" w:rsidRDefault="003214BC" w:rsidP="004C4001">
            <w:pPr>
              <w:pStyle w:val="TableParagraph"/>
              <w:spacing w:before="23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985" w:type="dxa"/>
            <w:shd w:val="clear" w:color="auto" w:fill="A4D2EC"/>
          </w:tcPr>
          <w:p w14:paraId="6D289503" w14:textId="77777777" w:rsidR="003214BC" w:rsidRPr="007E7355" w:rsidRDefault="003214BC" w:rsidP="004C4001">
            <w:pPr>
              <w:pStyle w:val="TableParagraph"/>
              <w:spacing w:before="23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676" w:type="dxa"/>
            <w:shd w:val="clear" w:color="auto" w:fill="A4D2EC"/>
          </w:tcPr>
          <w:p w14:paraId="48E996E1" w14:textId="77777777" w:rsidR="003214BC" w:rsidRPr="007E7355" w:rsidRDefault="003214BC" w:rsidP="004C4001">
            <w:pPr>
              <w:pStyle w:val="TableParagraph"/>
              <w:spacing w:before="23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05" w:type="dxa"/>
            <w:shd w:val="clear" w:color="auto" w:fill="A4D2EC"/>
          </w:tcPr>
          <w:p w14:paraId="444DFE7E" w14:textId="77777777" w:rsidR="003214BC" w:rsidRPr="007E7355" w:rsidRDefault="003214BC" w:rsidP="004C4001">
            <w:pPr>
              <w:pStyle w:val="TableParagraph"/>
              <w:spacing w:before="23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84" w:type="dxa"/>
            <w:shd w:val="clear" w:color="auto" w:fill="A4D2EC"/>
          </w:tcPr>
          <w:p w14:paraId="7F290FEC" w14:textId="77777777" w:rsidR="003214BC" w:rsidRPr="007E7355" w:rsidRDefault="003214BC" w:rsidP="004C4001">
            <w:pPr>
              <w:pStyle w:val="TableParagraph"/>
              <w:spacing w:before="23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3214BC" w:rsidRPr="007E7355" w14:paraId="4D33CFFE" w14:textId="77777777" w:rsidTr="004C4001">
        <w:trPr>
          <w:trHeight w:val="303"/>
        </w:trPr>
        <w:tc>
          <w:tcPr>
            <w:tcW w:w="5428" w:type="dxa"/>
            <w:tcBorders>
              <w:bottom w:val="nil"/>
            </w:tcBorders>
          </w:tcPr>
          <w:p w14:paraId="7EE3BB55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vMerge w:val="restart"/>
            <w:shd w:val="clear" w:color="auto" w:fill="E6F1F9"/>
          </w:tcPr>
          <w:p w14:paraId="0196A245" w14:textId="31B1B590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  <w:p w14:paraId="0ADBE43F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tama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0CFFAB0" w14:textId="77777777" w:rsidR="003214BC" w:rsidRPr="007E7355" w:rsidRDefault="003214BC" w:rsidP="004C4001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kselt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35D100F3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revlendirme</w:t>
            </w:r>
            <w:proofErr w:type="spellEnd"/>
          </w:p>
          <w:p w14:paraId="2E1E45A7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</w:t>
            </w:r>
            <w:proofErr w:type="spellEnd"/>
          </w:p>
          <w:p w14:paraId="5A62F1E1" w14:textId="4DE9BC3E" w:rsidR="003214BC" w:rsidRPr="007E7355" w:rsidRDefault="003214BC" w:rsidP="004C4001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amı</w:t>
            </w:r>
            <w:r w:rsidR="004C4001">
              <w:rPr>
                <w:rFonts w:ascii="Hurme Geometric Sans 1" w:hAnsi="Hurme Geometric Sans 1"/>
              </w:rPr>
              <w:t>ştır</w:t>
            </w:r>
            <w:proofErr w:type="spellEnd"/>
            <w:r w:rsidR="004C4001">
              <w:rPr>
                <w:rFonts w:ascii="Hurme Geometric Sans 1" w:hAnsi="Hurme Geometric Sans 1"/>
              </w:rPr>
              <w:t>.</w:t>
            </w:r>
          </w:p>
          <w:p w14:paraId="20E63941" w14:textId="1AE78199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 w:val="restart"/>
            <w:shd w:val="clear" w:color="auto" w:fill="D2E8F6"/>
          </w:tcPr>
          <w:p w14:paraId="6C8EE47D" w14:textId="77777777" w:rsidR="003214BC" w:rsidRPr="007E7355" w:rsidRDefault="003214BC" w:rsidP="003214B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  <w:p w14:paraId="3B2F3766" w14:textId="5458C51E" w:rsidR="003214BC" w:rsidRPr="007E7355" w:rsidRDefault="003214BC" w:rsidP="004C4001">
            <w:pPr>
              <w:pStyle w:val="TableParagraph"/>
              <w:spacing w:before="40" w:line="254" w:lineRule="auto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ta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ükselt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görev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tanımlanmış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4C4001">
              <w:rPr>
                <w:rFonts w:ascii="Hurme Geometric Sans 1" w:hAnsi="Hurme Geometric Sans 1"/>
              </w:rPr>
              <w:t>ancak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planlamada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alana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g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htiyaç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rdelenmemişt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676" w:type="dxa"/>
            <w:tcBorders>
              <w:bottom w:val="nil"/>
            </w:tcBorders>
            <w:shd w:val="clear" w:color="auto" w:fill="B8DCF0"/>
          </w:tcPr>
          <w:p w14:paraId="76E609C4" w14:textId="77777777" w:rsidR="003214BC" w:rsidRPr="007E7355" w:rsidRDefault="003214BC" w:rsidP="003214B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  <w:p w14:paraId="1D6D1428" w14:textId="7F97A01A" w:rsidR="003214BC" w:rsidRPr="007E7355" w:rsidRDefault="003214BC" w:rsidP="003214B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an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</w:p>
        </w:tc>
        <w:tc>
          <w:tcPr>
            <w:tcW w:w="2105" w:type="dxa"/>
            <w:tcBorders>
              <w:bottom w:val="nil"/>
            </w:tcBorders>
            <w:shd w:val="clear" w:color="auto" w:fill="8BC6EB"/>
          </w:tcPr>
          <w:p w14:paraId="7CAAFCAC" w14:textId="77777777" w:rsidR="003214BC" w:rsidRPr="007E7355" w:rsidRDefault="003214BC" w:rsidP="004C4001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r w:rsidRPr="003214BC">
              <w:rPr>
                <w:rFonts w:ascii="Hurme Geometric Sans 1" w:hAnsi="Hurme Geometric Sans 1"/>
              </w:rPr>
              <w:t xml:space="preserve">Atama, </w:t>
            </w:r>
            <w:proofErr w:type="spellStart"/>
            <w:r w:rsidRPr="003214BC">
              <w:rPr>
                <w:rFonts w:ascii="Hurme Geometric Sans 1" w:hAnsi="Hurme Geometric Sans 1"/>
              </w:rPr>
              <w:t>yükseltm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ve</w:t>
            </w:r>
          </w:p>
        </w:tc>
        <w:tc>
          <w:tcPr>
            <w:tcW w:w="1884" w:type="dxa"/>
            <w:vMerge w:val="restart"/>
            <w:shd w:val="clear" w:color="auto" w:fill="5DB0E4"/>
          </w:tcPr>
          <w:p w14:paraId="46AC50E3" w14:textId="77777777" w:rsidR="003214BC" w:rsidRPr="007E7355" w:rsidRDefault="003214BC" w:rsidP="004C4001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BA7FEC9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6E65B8E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5E533E0F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  <w:p w14:paraId="3A80BFBC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7848538E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9BA5AA3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3214BC" w:rsidRPr="007E7355" w14:paraId="4D22626B" w14:textId="77777777" w:rsidTr="004C4001">
        <w:trPr>
          <w:trHeight w:val="298"/>
        </w:trPr>
        <w:tc>
          <w:tcPr>
            <w:tcW w:w="5428" w:type="dxa"/>
            <w:tcBorders>
              <w:top w:val="nil"/>
              <w:bottom w:val="nil"/>
            </w:tcBorders>
          </w:tcPr>
          <w:p w14:paraId="57BF26A1" w14:textId="77777777" w:rsidR="003214BC" w:rsidRPr="00432759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4.1. Atama,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yükseltm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ve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görevlendirm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kriterleri</w:t>
            </w:r>
            <w:proofErr w:type="spellEnd"/>
          </w:p>
        </w:tc>
        <w:tc>
          <w:tcPr>
            <w:tcW w:w="1938" w:type="dxa"/>
            <w:vMerge/>
            <w:shd w:val="clear" w:color="auto" w:fill="E6F1F9"/>
          </w:tcPr>
          <w:p w14:paraId="5B39C2C8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51F259C2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596A3EEB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ca</w:t>
            </w:r>
            <w:proofErr w:type="spellEnd"/>
          </w:p>
        </w:tc>
        <w:tc>
          <w:tcPr>
            <w:tcW w:w="2105" w:type="dxa"/>
            <w:vMerge w:val="restart"/>
            <w:tcBorders>
              <w:top w:val="nil"/>
            </w:tcBorders>
            <w:shd w:val="clear" w:color="auto" w:fill="8BC6EB"/>
          </w:tcPr>
          <w:p w14:paraId="5BFC963C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revlendirme</w:t>
            </w:r>
            <w:proofErr w:type="spellEnd"/>
          </w:p>
          <w:p w14:paraId="041C65F9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nın</w:t>
            </w:r>
            <w:proofErr w:type="spellEnd"/>
          </w:p>
          <w:p w14:paraId="5080C3B1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sonuçları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zlenmekte</w:t>
            </w:r>
            <w:proofErr w:type="spellEnd"/>
          </w:p>
          <w:p w14:paraId="76E04D04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ve </w:t>
            </w:r>
            <w:proofErr w:type="spellStart"/>
            <w:r w:rsidRPr="007E7355">
              <w:rPr>
                <w:rFonts w:ascii="Hurme Geometric Sans 1" w:hAnsi="Hurme Geometric Sans 1"/>
              </w:rPr>
              <w:t>izle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</w:p>
          <w:p w14:paraId="15F78BFD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</w:p>
          <w:p w14:paraId="54C2345D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</w:p>
          <w:p w14:paraId="395FAA41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84" w:type="dxa"/>
            <w:vMerge/>
            <w:shd w:val="clear" w:color="auto" w:fill="5DB0E4"/>
          </w:tcPr>
          <w:p w14:paraId="26134A9E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3214BC" w:rsidRPr="007E7355" w14:paraId="012A2A69" w14:textId="77777777" w:rsidTr="004C4001">
        <w:trPr>
          <w:trHeight w:val="298"/>
        </w:trPr>
        <w:tc>
          <w:tcPr>
            <w:tcW w:w="5428" w:type="dxa"/>
            <w:tcBorders>
              <w:top w:val="nil"/>
              <w:bottom w:val="nil"/>
            </w:tcBorders>
          </w:tcPr>
          <w:p w14:paraId="3B26869A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vMerge/>
            <w:shd w:val="clear" w:color="auto" w:fill="E6F1F9"/>
          </w:tcPr>
          <w:p w14:paraId="500692B8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27376F57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14B735EC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in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ta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ükseltme</w:t>
            </w:r>
            <w:proofErr w:type="spellEnd"/>
          </w:p>
        </w:tc>
        <w:tc>
          <w:tcPr>
            <w:tcW w:w="2105" w:type="dxa"/>
            <w:vMerge/>
            <w:shd w:val="clear" w:color="auto" w:fill="8BC6EB"/>
          </w:tcPr>
          <w:p w14:paraId="539C65FE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vMerge/>
            <w:shd w:val="clear" w:color="auto" w:fill="5DB0E4"/>
          </w:tcPr>
          <w:p w14:paraId="32019126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3214BC" w:rsidRPr="007E7355" w14:paraId="79E01E01" w14:textId="77777777" w:rsidTr="004C4001">
        <w:trPr>
          <w:trHeight w:val="299"/>
        </w:trPr>
        <w:tc>
          <w:tcPr>
            <w:tcW w:w="5428" w:type="dxa"/>
            <w:vMerge w:val="restart"/>
            <w:tcBorders>
              <w:top w:val="nil"/>
            </w:tcBorders>
          </w:tcPr>
          <w:p w14:paraId="49A9BC2F" w14:textId="1CD6679F" w:rsidR="003214BC" w:rsidRPr="007E7355" w:rsidRDefault="003214BC" w:rsidP="003214BC">
            <w:pPr>
              <w:pStyle w:val="TableParagraph"/>
              <w:spacing w:line="264" w:lineRule="exact"/>
              <w:ind w:left="107" w:right="229"/>
              <w:jc w:val="both"/>
              <w:rPr>
                <w:rFonts w:ascii="Hurme Geometric Sans 1" w:hAnsi="Hurme Geometric Sans 1"/>
              </w:rPr>
            </w:pPr>
            <w:r w:rsidRPr="003214BC">
              <w:rPr>
                <w:rFonts w:ascii="Hurme Geometric Sans 1" w:hAnsi="Hurme Geometric Sans 1"/>
              </w:rPr>
              <w:t xml:space="preserve">Öğretim elemanı </w:t>
            </w:r>
            <w:proofErr w:type="spellStart"/>
            <w:r w:rsidRPr="003214BC">
              <w:rPr>
                <w:rFonts w:ascii="Hurme Geometric Sans 1" w:hAnsi="Hurme Geometric Sans 1"/>
              </w:rPr>
              <w:t>atama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214BC">
              <w:rPr>
                <w:rFonts w:ascii="Hurme Geometric Sans 1" w:hAnsi="Hurme Geometric Sans 1"/>
              </w:rPr>
              <w:t>yükseltm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3214BC">
              <w:rPr>
                <w:rFonts w:ascii="Hurme Geometric Sans 1" w:hAnsi="Hurme Geometric Sans 1"/>
              </w:rPr>
              <w:t>görevlendirm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süreç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kriter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irlen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kamuoyu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çık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İlg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kriterler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akademik </w:t>
            </w:r>
            <w:proofErr w:type="spellStart"/>
            <w:r w:rsidRPr="003214BC">
              <w:rPr>
                <w:rFonts w:ascii="Hurme Geometric Sans 1" w:hAnsi="Hurme Geometric Sans 1"/>
              </w:rPr>
              <w:t>liyakat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gözetip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214BC">
              <w:rPr>
                <w:rFonts w:ascii="Hurme Geometric Sans 1" w:hAnsi="Hurme Geometric Sans 1"/>
              </w:rPr>
              <w:t>fırsat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eşitliğin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sağlayacak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teli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3214BC">
              <w:rPr>
                <w:rFonts w:ascii="Hurme Geometric Sans 1" w:hAnsi="Hurme Geometric Sans 1"/>
              </w:rPr>
              <w:t>Uygulamanın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l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duğ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nıtlan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Öğretim elemanı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dağılı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nges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laşıl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öğretim</w:t>
            </w:r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yesinde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beklentis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bireylerc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bilinir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. Kadrolu </w:t>
            </w:r>
            <w:proofErr w:type="spellStart"/>
            <w:r w:rsidRPr="003214BC">
              <w:rPr>
                <w:rFonts w:ascii="Hurme Geometric Sans 1" w:hAnsi="Hurme Geometric Sans 1"/>
              </w:rPr>
              <w:t>olmayan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öğretim elemanı </w:t>
            </w:r>
            <w:proofErr w:type="spellStart"/>
            <w:r w:rsidRPr="003214BC">
              <w:rPr>
                <w:rFonts w:ascii="Hurme Geometric Sans 1" w:hAnsi="Hurme Geometric Sans 1"/>
              </w:rPr>
              <w:t>seçim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3214BC">
              <w:rPr>
                <w:rFonts w:ascii="Hurme Geometric Sans 1" w:hAnsi="Hurme Geometric Sans 1"/>
              </w:rPr>
              <w:t>yarıyıl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sonunda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performanslarının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değerlendirilmes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e</w:t>
            </w:r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dildir</w:t>
            </w:r>
            <w:proofErr w:type="spellEnd"/>
            <w:r w:rsidRPr="007E7355">
              <w:rPr>
                <w:rFonts w:ascii="Hurme Geometric Sans 1" w:hAnsi="Hurme Geometric Sans 1"/>
              </w:rPr>
              <w:t>;</w:t>
            </w:r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eğitim-öğretim</w:t>
            </w:r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lerin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e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ültürü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u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zet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8" w:type="dxa"/>
            <w:vMerge/>
            <w:shd w:val="clear" w:color="auto" w:fill="E6F1F9"/>
          </w:tcPr>
          <w:p w14:paraId="0FA54034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519CC3C3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060EE483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ve </w:t>
            </w:r>
            <w:proofErr w:type="spellStart"/>
            <w:r w:rsidRPr="007E7355">
              <w:rPr>
                <w:rFonts w:ascii="Hurme Geometric Sans 1" w:hAnsi="Hurme Geometric Sans 1"/>
              </w:rPr>
              <w:t>görev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leri</w:t>
            </w:r>
            <w:proofErr w:type="spellEnd"/>
          </w:p>
        </w:tc>
        <w:tc>
          <w:tcPr>
            <w:tcW w:w="2105" w:type="dxa"/>
            <w:vMerge/>
            <w:shd w:val="clear" w:color="auto" w:fill="8BC6EB"/>
          </w:tcPr>
          <w:p w14:paraId="046132CF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vMerge/>
            <w:shd w:val="clear" w:color="auto" w:fill="5DB0E4"/>
          </w:tcPr>
          <w:p w14:paraId="1FE6F20A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3214BC" w:rsidRPr="007E7355" w14:paraId="286F7600" w14:textId="77777777" w:rsidTr="004C4001">
        <w:trPr>
          <w:trHeight w:val="298"/>
        </w:trPr>
        <w:tc>
          <w:tcPr>
            <w:tcW w:w="5428" w:type="dxa"/>
            <w:vMerge/>
          </w:tcPr>
          <w:p w14:paraId="25EC0B4B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vMerge/>
            <w:shd w:val="clear" w:color="auto" w:fill="E6F1F9"/>
          </w:tcPr>
          <w:p w14:paraId="6B7A0AB2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43F92F52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499942EB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n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karar</w:t>
            </w:r>
            <w:proofErr w:type="spellEnd"/>
          </w:p>
        </w:tc>
        <w:tc>
          <w:tcPr>
            <w:tcW w:w="2105" w:type="dxa"/>
            <w:vMerge/>
            <w:shd w:val="clear" w:color="auto" w:fill="8BC6EB"/>
          </w:tcPr>
          <w:p w14:paraId="17A8FAF4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vMerge/>
            <w:shd w:val="clear" w:color="auto" w:fill="5DB0E4"/>
          </w:tcPr>
          <w:p w14:paraId="48B0245A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3214BC" w:rsidRPr="007E7355" w14:paraId="1ED28AE2" w14:textId="77777777" w:rsidTr="004C4001">
        <w:trPr>
          <w:trHeight w:val="298"/>
        </w:trPr>
        <w:tc>
          <w:tcPr>
            <w:tcW w:w="5428" w:type="dxa"/>
            <w:vMerge/>
          </w:tcPr>
          <w:p w14:paraId="570EA7A7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vMerge/>
            <w:shd w:val="clear" w:color="auto" w:fill="E6F1F9"/>
          </w:tcPr>
          <w:p w14:paraId="6842A0B6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5F1C474C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5AE81F00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malar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eğitim-öğretim</w:t>
            </w:r>
          </w:p>
        </w:tc>
        <w:tc>
          <w:tcPr>
            <w:tcW w:w="2105" w:type="dxa"/>
            <w:vMerge/>
            <w:shd w:val="clear" w:color="auto" w:fill="8BC6EB"/>
          </w:tcPr>
          <w:p w14:paraId="15FA2E86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vMerge/>
            <w:shd w:val="clear" w:color="auto" w:fill="5DB0E4"/>
          </w:tcPr>
          <w:p w14:paraId="39D79742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3214BC" w:rsidRPr="007E7355" w14:paraId="3D143242" w14:textId="77777777" w:rsidTr="004C4001">
        <w:trPr>
          <w:trHeight w:val="299"/>
        </w:trPr>
        <w:tc>
          <w:tcPr>
            <w:tcW w:w="5428" w:type="dxa"/>
            <w:vMerge/>
          </w:tcPr>
          <w:p w14:paraId="0E26B3A8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vMerge/>
            <w:tcBorders>
              <w:bottom w:val="nil"/>
            </w:tcBorders>
            <w:shd w:val="clear" w:color="auto" w:fill="E6F1F9"/>
          </w:tcPr>
          <w:p w14:paraId="7DC6E64E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527E39F8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4F82ADD8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drosun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s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2105" w:type="dxa"/>
            <w:vMerge/>
            <w:shd w:val="clear" w:color="auto" w:fill="8BC6EB"/>
          </w:tcPr>
          <w:p w14:paraId="63540DA2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vMerge/>
            <w:tcBorders>
              <w:bottom w:val="nil"/>
            </w:tcBorders>
            <w:shd w:val="clear" w:color="auto" w:fill="5DB0E4"/>
          </w:tcPr>
          <w:p w14:paraId="2A9BFBB6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3214BC" w:rsidRPr="007E7355" w14:paraId="0F50DD29" w14:textId="77777777" w:rsidTr="004C4001">
        <w:trPr>
          <w:trHeight w:val="298"/>
        </w:trPr>
        <w:tc>
          <w:tcPr>
            <w:tcW w:w="5428" w:type="dxa"/>
            <w:vMerge/>
          </w:tcPr>
          <w:p w14:paraId="4AD8F035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tcBorders>
              <w:top w:val="nil"/>
              <w:bottom w:val="nil"/>
            </w:tcBorders>
            <w:shd w:val="clear" w:color="auto" w:fill="E6F1F9"/>
          </w:tcPr>
          <w:p w14:paraId="7F84001C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060530BB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102B2178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tanmas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seltilmesi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e</w:t>
            </w:r>
          </w:p>
        </w:tc>
        <w:tc>
          <w:tcPr>
            <w:tcW w:w="2105" w:type="dxa"/>
            <w:vMerge/>
            <w:tcBorders>
              <w:bottom w:val="nil"/>
            </w:tcBorders>
            <w:shd w:val="clear" w:color="auto" w:fill="8BC6EB"/>
          </w:tcPr>
          <w:p w14:paraId="61AFC086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tcBorders>
              <w:top w:val="nil"/>
              <w:bottom w:val="nil"/>
            </w:tcBorders>
            <w:shd w:val="clear" w:color="auto" w:fill="5DB0E4"/>
          </w:tcPr>
          <w:p w14:paraId="2E79BCE8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60BDF71F" w14:textId="77777777" w:rsidTr="004C4001">
        <w:trPr>
          <w:trHeight w:val="298"/>
        </w:trPr>
        <w:tc>
          <w:tcPr>
            <w:tcW w:w="5428" w:type="dxa"/>
            <w:vMerge/>
          </w:tcPr>
          <w:p w14:paraId="2C412F4F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tcBorders>
              <w:top w:val="nil"/>
              <w:bottom w:val="nil"/>
            </w:tcBorders>
            <w:shd w:val="clear" w:color="auto" w:fill="E6F1F9"/>
          </w:tcPr>
          <w:p w14:paraId="5BC0B321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0AA4D321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7044602B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4C4001">
              <w:rPr>
                <w:rFonts w:ascii="Hurme Geometric Sans 1" w:hAnsi="Hurme Geometric Sans 1"/>
              </w:rPr>
              <w:t>ders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görevlendirmeleri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vb.)</w:t>
            </w:r>
          </w:p>
        </w:tc>
        <w:tc>
          <w:tcPr>
            <w:tcW w:w="2105" w:type="dxa"/>
            <w:tcBorders>
              <w:top w:val="nil"/>
              <w:bottom w:val="nil"/>
            </w:tcBorders>
            <w:shd w:val="clear" w:color="auto" w:fill="8BC6EB"/>
          </w:tcPr>
          <w:p w14:paraId="0A2A40E5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tcBorders>
              <w:top w:val="nil"/>
              <w:bottom w:val="nil"/>
            </w:tcBorders>
            <w:shd w:val="clear" w:color="auto" w:fill="5DB0E4"/>
          </w:tcPr>
          <w:p w14:paraId="12083AA1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2042A1CC" w14:textId="77777777" w:rsidTr="004C4001">
        <w:trPr>
          <w:trHeight w:val="305"/>
        </w:trPr>
        <w:tc>
          <w:tcPr>
            <w:tcW w:w="5428" w:type="dxa"/>
            <w:vMerge/>
          </w:tcPr>
          <w:p w14:paraId="72BE48C9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tcBorders>
              <w:top w:val="nil"/>
            </w:tcBorders>
            <w:shd w:val="clear" w:color="auto" w:fill="E6F1F9"/>
          </w:tcPr>
          <w:p w14:paraId="08FB2FC6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27647002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</w:tcBorders>
            <w:shd w:val="clear" w:color="auto" w:fill="B8DCF0"/>
          </w:tcPr>
          <w:p w14:paraId="5329D597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llan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5" w:type="dxa"/>
            <w:tcBorders>
              <w:top w:val="nil"/>
            </w:tcBorders>
            <w:shd w:val="clear" w:color="auto" w:fill="8BC6EB"/>
          </w:tcPr>
          <w:p w14:paraId="06F3EC08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tcBorders>
              <w:top w:val="nil"/>
            </w:tcBorders>
            <w:shd w:val="clear" w:color="auto" w:fill="5DB0E4"/>
          </w:tcPr>
          <w:p w14:paraId="56B2B124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0E860A67" w14:textId="77777777" w:rsidTr="004C4001">
        <w:trPr>
          <w:trHeight w:val="297"/>
        </w:trPr>
        <w:tc>
          <w:tcPr>
            <w:tcW w:w="5428" w:type="dxa"/>
            <w:vMerge/>
          </w:tcPr>
          <w:p w14:paraId="3745E248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588" w:type="dxa"/>
            <w:gridSpan w:val="5"/>
            <w:tcBorders>
              <w:bottom w:val="nil"/>
            </w:tcBorders>
            <w:shd w:val="clear" w:color="auto" w:fill="A4D2EC"/>
          </w:tcPr>
          <w:p w14:paraId="0F06AF76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0D249539" w14:textId="77777777" w:rsidTr="004C4001">
        <w:trPr>
          <w:trHeight w:val="960"/>
        </w:trPr>
        <w:tc>
          <w:tcPr>
            <w:tcW w:w="5428" w:type="dxa"/>
            <w:vMerge/>
            <w:tcBorders>
              <w:bottom w:val="nil"/>
            </w:tcBorders>
          </w:tcPr>
          <w:p w14:paraId="4749BE4D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588" w:type="dxa"/>
            <w:gridSpan w:val="5"/>
            <w:vMerge w:val="restart"/>
            <w:tcBorders>
              <w:top w:val="nil"/>
            </w:tcBorders>
            <w:shd w:val="clear" w:color="auto" w:fill="A4D2EC"/>
          </w:tcPr>
          <w:p w14:paraId="7316623E" w14:textId="77777777" w:rsidR="003214BC" w:rsidRPr="007E7355" w:rsidRDefault="003214BC" w:rsidP="004C4001">
            <w:pPr>
              <w:pStyle w:val="TableParagraph"/>
              <w:spacing w:before="11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CC3CF4C" w14:textId="77777777" w:rsidR="003214BC" w:rsidRPr="004C4001" w:rsidRDefault="003214BC" w:rsidP="004C4001">
            <w:pPr>
              <w:pStyle w:val="TableParagraph"/>
              <w:numPr>
                <w:ilvl w:val="0"/>
                <w:numId w:val="19"/>
              </w:numPr>
              <w:tabs>
                <w:tab w:val="left" w:pos="890"/>
                <w:tab w:val="left" w:pos="891"/>
              </w:tabs>
              <w:spacing w:before="39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 xml:space="preserve">Atama,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ükselt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örevlend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riterleri</w:t>
            </w:r>
            <w:proofErr w:type="spellEnd"/>
          </w:p>
          <w:p w14:paraId="3EF46A4E" w14:textId="77777777" w:rsidR="003214BC" w:rsidRPr="004C4001" w:rsidRDefault="003214BC" w:rsidP="004C4001">
            <w:pPr>
              <w:pStyle w:val="TableParagraph"/>
              <w:numPr>
                <w:ilvl w:val="0"/>
                <w:numId w:val="19"/>
              </w:numPr>
              <w:tabs>
                <w:tab w:val="left" w:pos="890"/>
                <w:tab w:val="left" w:pos="891"/>
              </w:tabs>
              <w:spacing w:before="39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 xml:space="preserve">Akademik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dronu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zmanlı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l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ürüttükler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sı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umu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ağlanmas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419F080E" w14:textId="77777777" w:rsidR="003214BC" w:rsidRPr="004C4001" w:rsidRDefault="003214BC" w:rsidP="004C4001">
            <w:pPr>
              <w:pStyle w:val="TableParagraph"/>
              <w:numPr>
                <w:ilvl w:val="0"/>
                <w:numId w:val="19"/>
              </w:numPr>
              <w:tabs>
                <w:tab w:val="left" w:pos="890"/>
                <w:tab w:val="left" w:pos="891"/>
              </w:tabs>
              <w:spacing w:before="39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İzle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0D04D323" w14:textId="3215C160" w:rsidR="003214BC" w:rsidRPr="00B02377" w:rsidRDefault="003214BC" w:rsidP="003214BC">
            <w:pPr>
              <w:pStyle w:val="TableParagraph"/>
              <w:numPr>
                <w:ilvl w:val="0"/>
                <w:numId w:val="19"/>
              </w:numPr>
              <w:tabs>
                <w:tab w:val="left" w:pos="890"/>
                <w:tab w:val="left" w:pos="891"/>
              </w:tabs>
              <w:spacing w:before="39"/>
              <w:rPr>
                <w:rFonts w:ascii="Hurme Geometric Sans 1" w:hAnsi="Hurme Geometric Sans 1"/>
                <w:i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3214BC" w:rsidRPr="007E7355" w14:paraId="1028E6D0" w14:textId="77777777" w:rsidTr="004C4001">
        <w:trPr>
          <w:trHeight w:val="950"/>
        </w:trPr>
        <w:tc>
          <w:tcPr>
            <w:tcW w:w="5428" w:type="dxa"/>
            <w:tcBorders>
              <w:top w:val="nil"/>
              <w:bottom w:val="nil"/>
            </w:tcBorders>
          </w:tcPr>
          <w:p w14:paraId="4F7D6554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588" w:type="dxa"/>
            <w:gridSpan w:val="5"/>
            <w:vMerge/>
            <w:shd w:val="clear" w:color="auto" w:fill="A4D2EC"/>
          </w:tcPr>
          <w:p w14:paraId="18A51525" w14:textId="77777777" w:rsidR="003214BC" w:rsidRPr="007E7355" w:rsidRDefault="003214BC" w:rsidP="004C4001">
            <w:pPr>
              <w:pStyle w:val="TableParagraph"/>
              <w:spacing w:before="2"/>
              <w:ind w:left="890"/>
              <w:rPr>
                <w:rFonts w:ascii="Hurme Geometric Sans 1" w:hAnsi="Hurme Geometric Sans 1"/>
                <w:i/>
              </w:rPr>
            </w:pPr>
          </w:p>
        </w:tc>
      </w:tr>
      <w:tr w:rsidR="003214BC" w:rsidRPr="007E7355" w14:paraId="580705D8" w14:textId="77777777" w:rsidTr="004C4001">
        <w:trPr>
          <w:trHeight w:val="1286"/>
        </w:trPr>
        <w:tc>
          <w:tcPr>
            <w:tcW w:w="5428" w:type="dxa"/>
            <w:tcBorders>
              <w:top w:val="nil"/>
            </w:tcBorders>
          </w:tcPr>
          <w:p w14:paraId="0C2B8026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588" w:type="dxa"/>
            <w:gridSpan w:val="5"/>
            <w:vMerge/>
            <w:shd w:val="clear" w:color="auto" w:fill="A4D2EC"/>
          </w:tcPr>
          <w:p w14:paraId="7BDFE953" w14:textId="77777777" w:rsidR="003214BC" w:rsidRPr="007E7355" w:rsidRDefault="003214BC" w:rsidP="004C4001">
            <w:pPr>
              <w:pStyle w:val="TableParagraph"/>
              <w:spacing w:before="2"/>
              <w:ind w:left="890"/>
              <w:rPr>
                <w:rFonts w:ascii="Hurme Geometric Sans 1" w:hAnsi="Hurme Geometric Sans 1"/>
                <w:i/>
              </w:rPr>
            </w:pPr>
          </w:p>
        </w:tc>
      </w:tr>
    </w:tbl>
    <w:p w14:paraId="20781081" w14:textId="77777777" w:rsidR="003214BC" w:rsidRPr="007E7355" w:rsidRDefault="003214BC" w:rsidP="003214B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15584" behindDoc="1" locked="0" layoutInCell="1" allowOverlap="1" wp14:anchorId="4A3799E5" wp14:editId="5217B2EB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5" name="Metin Kutusu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073E8E" w14:textId="77777777" w:rsidR="004C4001" w:rsidRDefault="004C4001" w:rsidP="003214B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3799E5" id="Metin Kutusu 5" o:spid="_x0000_s1051" type="#_x0000_t202" style="position:absolute;margin-left:493.3pt;margin-top:67.1pt;width:12.25pt;height:12pt;z-index:-251600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" filled="f" stroked="f">
                <v:textbox inset="0,0,0,0">
                  <w:txbxContent>
                    <w:p w14:paraId="62073E8E" w14:textId="77777777" w:rsidR="004C4001" w:rsidRDefault="004C4001" w:rsidP="003214B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91DE0F5" w14:textId="77777777" w:rsidR="003214BC" w:rsidRPr="007E7355" w:rsidRDefault="003214BC" w:rsidP="003214BC">
      <w:pPr>
        <w:rPr>
          <w:rFonts w:ascii="Hurme Geometric Sans 1" w:hAnsi="Hurme Geometric Sans 1" w:cs="Arial"/>
          <w:sz w:val="2"/>
          <w:szCs w:val="2"/>
        </w:rPr>
        <w:sectPr w:rsidR="003214BC" w:rsidRPr="007E7355" w:rsidSect="00F54514">
          <w:headerReference w:type="default" r:id="rId59"/>
          <w:footerReference w:type="default" r:id="rId60"/>
          <w:pgSz w:w="16840" w:h="11910" w:orient="landscape"/>
          <w:pgMar w:top="8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08"/>
        <w:gridCol w:w="2126"/>
        <w:gridCol w:w="2126"/>
        <w:gridCol w:w="1965"/>
        <w:gridCol w:w="2104"/>
        <w:gridCol w:w="1883"/>
      </w:tblGrid>
      <w:tr w:rsidR="003214BC" w:rsidRPr="007E7355" w14:paraId="5C86359B" w14:textId="77777777" w:rsidTr="004C4001">
        <w:trPr>
          <w:trHeight w:val="393"/>
        </w:trPr>
        <w:tc>
          <w:tcPr>
            <w:tcW w:w="16012" w:type="dxa"/>
            <w:gridSpan w:val="6"/>
            <w:shd w:val="clear" w:color="auto" w:fill="A4D2EC"/>
          </w:tcPr>
          <w:p w14:paraId="4A4BE468" w14:textId="77777777" w:rsidR="003214BC" w:rsidRPr="003214BC" w:rsidRDefault="003214BC" w:rsidP="004C4001">
            <w:pPr>
              <w:pStyle w:val="TableParagraph"/>
              <w:spacing w:line="322" w:lineRule="exact"/>
              <w:ind w:right="93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>B. EĞİTİM ve ÖĞRETİM</w:t>
            </w:r>
          </w:p>
        </w:tc>
      </w:tr>
      <w:tr w:rsidR="003214BC" w:rsidRPr="007E7355" w14:paraId="1C5DAE2A" w14:textId="77777777" w:rsidTr="004C4001">
        <w:trPr>
          <w:trHeight w:val="313"/>
        </w:trPr>
        <w:tc>
          <w:tcPr>
            <w:tcW w:w="16012" w:type="dxa"/>
            <w:gridSpan w:val="6"/>
            <w:shd w:val="clear" w:color="auto" w:fill="A4D2EC"/>
          </w:tcPr>
          <w:p w14:paraId="23C3749F" w14:textId="77777777" w:rsidR="003214BC" w:rsidRPr="007E7355" w:rsidRDefault="003214BC" w:rsidP="004C4001">
            <w:pPr>
              <w:pStyle w:val="TableParagraph"/>
              <w:spacing w:line="266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4. Öğretim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drosu</w:t>
            </w:r>
            <w:proofErr w:type="spellEnd"/>
          </w:p>
        </w:tc>
      </w:tr>
      <w:tr w:rsidR="003214BC" w:rsidRPr="007E7355" w14:paraId="26CB60D9" w14:textId="77777777" w:rsidTr="004C4001">
        <w:trPr>
          <w:trHeight w:val="314"/>
        </w:trPr>
        <w:tc>
          <w:tcPr>
            <w:tcW w:w="5808" w:type="dxa"/>
            <w:shd w:val="clear" w:color="auto" w:fill="A4D2EC"/>
          </w:tcPr>
          <w:p w14:paraId="50EF2FCA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shd w:val="clear" w:color="auto" w:fill="A4D2EC"/>
          </w:tcPr>
          <w:p w14:paraId="03092A82" w14:textId="77777777" w:rsidR="003214BC" w:rsidRPr="007E7355" w:rsidRDefault="003214BC" w:rsidP="004C4001">
            <w:pPr>
              <w:pStyle w:val="TableParagraph"/>
              <w:spacing w:line="266" w:lineRule="exact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126" w:type="dxa"/>
            <w:shd w:val="clear" w:color="auto" w:fill="A4D2EC"/>
          </w:tcPr>
          <w:p w14:paraId="11B073B4" w14:textId="77777777" w:rsidR="003214BC" w:rsidRPr="007E7355" w:rsidRDefault="003214BC" w:rsidP="004C4001">
            <w:pPr>
              <w:pStyle w:val="TableParagraph"/>
              <w:spacing w:line="266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965" w:type="dxa"/>
            <w:shd w:val="clear" w:color="auto" w:fill="A4D2EC"/>
          </w:tcPr>
          <w:p w14:paraId="395375E4" w14:textId="77777777" w:rsidR="003214BC" w:rsidRPr="007E7355" w:rsidRDefault="003214BC" w:rsidP="004C4001">
            <w:pPr>
              <w:pStyle w:val="TableParagraph"/>
              <w:spacing w:line="266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04" w:type="dxa"/>
            <w:shd w:val="clear" w:color="auto" w:fill="A4D2EC"/>
          </w:tcPr>
          <w:p w14:paraId="51DE90D5" w14:textId="77777777" w:rsidR="003214BC" w:rsidRPr="007E7355" w:rsidRDefault="003214BC" w:rsidP="004C4001">
            <w:pPr>
              <w:pStyle w:val="TableParagraph"/>
              <w:spacing w:line="266" w:lineRule="exact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83" w:type="dxa"/>
            <w:shd w:val="clear" w:color="auto" w:fill="A4D2EC"/>
          </w:tcPr>
          <w:p w14:paraId="62670F86" w14:textId="77777777" w:rsidR="003214BC" w:rsidRPr="007E7355" w:rsidRDefault="003214BC" w:rsidP="004C4001">
            <w:pPr>
              <w:pStyle w:val="TableParagraph"/>
              <w:spacing w:line="266" w:lineRule="exact"/>
              <w:ind w:left="1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3214BC" w:rsidRPr="007E7355" w14:paraId="1F21648A" w14:textId="77777777" w:rsidTr="004C4001">
        <w:trPr>
          <w:trHeight w:val="303"/>
        </w:trPr>
        <w:tc>
          <w:tcPr>
            <w:tcW w:w="5808" w:type="dxa"/>
            <w:tcBorders>
              <w:bottom w:val="nil"/>
            </w:tcBorders>
          </w:tcPr>
          <w:p w14:paraId="634F1E26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bottom w:val="nil"/>
            </w:tcBorders>
            <w:shd w:val="clear" w:color="auto" w:fill="E6F1F9"/>
          </w:tcPr>
          <w:p w14:paraId="6D449648" w14:textId="5FBC331E" w:rsidR="003214BC" w:rsidRPr="007E7355" w:rsidRDefault="003214BC" w:rsidP="004C4001">
            <w:pPr>
              <w:pStyle w:val="TableParagraph"/>
              <w:spacing w:line="261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öğretim</w:t>
            </w:r>
          </w:p>
        </w:tc>
        <w:tc>
          <w:tcPr>
            <w:tcW w:w="2126" w:type="dxa"/>
            <w:vMerge w:val="restart"/>
            <w:shd w:val="clear" w:color="auto" w:fill="D2E8F6"/>
          </w:tcPr>
          <w:p w14:paraId="7B46395F" w14:textId="30C82152" w:rsidR="003214BC" w:rsidRPr="007E7355" w:rsidRDefault="003214BC" w:rsidP="004C4001">
            <w:pPr>
              <w:pStyle w:val="TableParagraph"/>
              <w:spacing w:before="36" w:line="254" w:lineRule="auto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öğretim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; öğrenci </w:t>
            </w:r>
            <w:proofErr w:type="spellStart"/>
            <w:r w:rsidRPr="007E7355">
              <w:rPr>
                <w:rFonts w:ascii="Hurme Geometric Sans 1" w:hAnsi="Hurme Geometric Sans 1"/>
              </w:rPr>
              <w:t>merkez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uzakt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eğitim, </w:t>
            </w:r>
            <w:proofErr w:type="spellStart"/>
            <w:r w:rsidRPr="007E7355">
              <w:rPr>
                <w:rFonts w:ascii="Hurme Geometric Sans 1" w:hAnsi="Hurme Geometric Sans 1"/>
              </w:rPr>
              <w:t>ölç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matery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anlardak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k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geliştirilmesine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</w:t>
            </w:r>
            <w:proofErr w:type="spellEnd"/>
          </w:p>
          <w:p w14:paraId="5013DD08" w14:textId="77777777" w:rsidR="003214BC" w:rsidRPr="007E7355" w:rsidRDefault="003214BC" w:rsidP="004C4001">
            <w:pPr>
              <w:pStyle w:val="TableParagraph"/>
              <w:spacing w:before="4" w:line="253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5" w:type="dxa"/>
            <w:tcBorders>
              <w:bottom w:val="nil"/>
            </w:tcBorders>
            <w:shd w:val="clear" w:color="auto" w:fill="B8DCF0"/>
          </w:tcPr>
          <w:p w14:paraId="25136EEC" w14:textId="67094F25" w:rsidR="003214BC" w:rsidRPr="007E7355" w:rsidRDefault="003214BC" w:rsidP="004C4001">
            <w:pPr>
              <w:pStyle w:val="TableParagraph"/>
              <w:spacing w:line="261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</w:tc>
        <w:tc>
          <w:tcPr>
            <w:tcW w:w="2104" w:type="dxa"/>
            <w:tcBorders>
              <w:bottom w:val="nil"/>
            </w:tcBorders>
            <w:shd w:val="clear" w:color="auto" w:fill="8BC6EB"/>
          </w:tcPr>
          <w:p w14:paraId="7593269A" w14:textId="77777777" w:rsidR="003214BC" w:rsidRPr="007E7355" w:rsidRDefault="003214BC" w:rsidP="004C4001">
            <w:pPr>
              <w:pStyle w:val="TableParagraph"/>
              <w:spacing w:line="249" w:lineRule="exact"/>
              <w:ind w:left="109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Öğretim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ni</w:t>
            </w:r>
            <w:proofErr w:type="spellEnd"/>
          </w:p>
        </w:tc>
        <w:tc>
          <w:tcPr>
            <w:tcW w:w="1883" w:type="dxa"/>
            <w:tcBorders>
              <w:bottom w:val="nil"/>
            </w:tcBorders>
            <w:shd w:val="clear" w:color="auto" w:fill="5DB0E4"/>
          </w:tcPr>
          <w:p w14:paraId="293CDE1A" w14:textId="77777777" w:rsidR="003214BC" w:rsidRPr="007E7355" w:rsidRDefault="003214BC" w:rsidP="004C4001">
            <w:pPr>
              <w:pStyle w:val="TableParagraph"/>
              <w:spacing w:line="249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3214BC" w:rsidRPr="007E7355" w14:paraId="1CD2422A" w14:textId="77777777" w:rsidTr="004C4001">
        <w:trPr>
          <w:trHeight w:val="298"/>
        </w:trPr>
        <w:tc>
          <w:tcPr>
            <w:tcW w:w="5808" w:type="dxa"/>
            <w:tcBorders>
              <w:top w:val="nil"/>
              <w:bottom w:val="nil"/>
            </w:tcBorders>
          </w:tcPr>
          <w:p w14:paraId="5F1AB47C" w14:textId="77777777" w:rsidR="003214BC" w:rsidRPr="00B02377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  <w:b/>
              </w:rPr>
            </w:pPr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B.4.2. Öğretim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yetkinlikleri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ve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gelişimi</w:t>
            </w:r>
            <w:proofErr w:type="spellEnd"/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1E8AD549" w14:textId="77777777" w:rsidR="003214BC" w:rsidRPr="007E7355" w:rsidRDefault="003214BC" w:rsidP="004C4001">
            <w:pPr>
              <w:pStyle w:val="TableParagraph"/>
              <w:spacing w:line="24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4F251BFF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5DAFF49B" w14:textId="77777777" w:rsidR="003214BC" w:rsidRPr="007E7355" w:rsidRDefault="003214BC" w:rsidP="004C4001">
            <w:pPr>
              <w:pStyle w:val="TableParagraph"/>
              <w:spacing w:line="245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öğretim</w:t>
            </w: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4247B886" w14:textId="77777777" w:rsidR="003214BC" w:rsidRPr="007E7355" w:rsidRDefault="003214BC" w:rsidP="004C4001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547EBAD4" w14:textId="77777777" w:rsidR="003214BC" w:rsidRPr="007E7355" w:rsidRDefault="003214BC" w:rsidP="004C4001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3214BC" w:rsidRPr="007E7355" w14:paraId="4FE6CD9B" w14:textId="77777777" w:rsidTr="004C4001">
        <w:trPr>
          <w:trHeight w:val="298"/>
        </w:trPr>
        <w:tc>
          <w:tcPr>
            <w:tcW w:w="5808" w:type="dxa"/>
            <w:tcBorders>
              <w:top w:val="nil"/>
              <w:bottom w:val="nil"/>
            </w:tcBorders>
          </w:tcPr>
          <w:p w14:paraId="4941155B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60DD2491" w14:textId="77777777" w:rsidR="003214BC" w:rsidRPr="007E7355" w:rsidRDefault="003214BC" w:rsidP="004C4001">
            <w:pPr>
              <w:pStyle w:val="TableParagraph"/>
              <w:spacing w:line="244" w:lineRule="exact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öğretim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ni</w:t>
            </w:r>
            <w:proofErr w:type="spellEnd"/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1ED0A6B8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4598A4BB" w14:textId="77777777" w:rsidR="003214BC" w:rsidRPr="007E7355" w:rsidRDefault="003214BC" w:rsidP="004C4001">
            <w:pPr>
              <w:pStyle w:val="TableParagraph"/>
              <w:spacing w:line="24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0BF46324" w14:textId="77777777" w:rsidR="003214BC" w:rsidRPr="007E7355" w:rsidRDefault="003214BC" w:rsidP="004C4001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ndan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398C2150" w14:textId="77777777" w:rsidR="003214BC" w:rsidRPr="007E7355" w:rsidRDefault="003214BC" w:rsidP="004C4001">
            <w:pPr>
              <w:pStyle w:val="TableParagraph"/>
              <w:spacing w:line="24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</w:tr>
      <w:tr w:rsidR="003214BC" w:rsidRPr="007E7355" w14:paraId="749F1AD0" w14:textId="77777777" w:rsidTr="004C4001">
        <w:trPr>
          <w:trHeight w:val="299"/>
        </w:trPr>
        <w:tc>
          <w:tcPr>
            <w:tcW w:w="5808" w:type="dxa"/>
            <w:vMerge w:val="restart"/>
            <w:tcBorders>
              <w:top w:val="nil"/>
            </w:tcBorders>
          </w:tcPr>
          <w:p w14:paraId="646AA174" w14:textId="6FBA796E" w:rsidR="003214BC" w:rsidRPr="007E7355" w:rsidRDefault="003214BC" w:rsidP="003214BC">
            <w:pPr>
              <w:pStyle w:val="TableParagraph"/>
              <w:spacing w:line="258" w:lineRule="exact"/>
              <w:ind w:left="107" w:right="229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öğretim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leşimli-akti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m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temler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uzakt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eğitim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kullanmalar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için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sistematik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eğiticilerin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eğitim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etkinlikler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0A14E7">
              <w:rPr>
                <w:rFonts w:ascii="Hurme Geometric Sans 1" w:hAnsi="Hurme Geometric Sans 1"/>
              </w:rPr>
              <w:t>kurs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çalıştay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emin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b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e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nu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stlenecek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0A14E7">
              <w:rPr>
                <w:rFonts w:ascii="Hurme Geometric Sans 1" w:hAnsi="Hurme Geometric Sans 1"/>
              </w:rPr>
              <w:t>gerçekleştirecek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öğretme-öğrenm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merkez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yapılanmas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vardır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. </w:t>
            </w:r>
            <w:r w:rsidRPr="007E7355">
              <w:rPr>
                <w:rFonts w:ascii="Hurme Geometric Sans 1" w:hAnsi="Hurme Geometric Sans 1"/>
              </w:rPr>
              <w:t xml:space="preserve">Öğretim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dagoj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teknoloj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erlilik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tır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öğretim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69C0B96D" w14:textId="77777777" w:rsidR="003214BC" w:rsidRPr="007E7355" w:rsidRDefault="003214BC" w:rsidP="004C4001">
            <w:pPr>
              <w:pStyle w:val="TableParagraph"/>
              <w:spacing w:line="24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21968615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26A2944B" w14:textId="77777777" w:rsidR="003214BC" w:rsidRPr="007E7355" w:rsidRDefault="003214BC" w:rsidP="004C4001">
            <w:pPr>
              <w:pStyle w:val="TableParagraph"/>
              <w:spacing w:line="245" w:lineRule="exact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öğretim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ni</w:t>
            </w:r>
            <w:proofErr w:type="spellEnd"/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461FD1B8" w14:textId="77777777" w:rsidR="003214BC" w:rsidRPr="007E7355" w:rsidRDefault="003214BC" w:rsidP="004C4001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gular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4DBD5CD4" w14:textId="77777777" w:rsidR="003214BC" w:rsidRPr="007E7355" w:rsidRDefault="003214BC" w:rsidP="004C4001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3214BC" w:rsidRPr="007E7355" w14:paraId="42DF6A4E" w14:textId="77777777" w:rsidTr="004C4001">
        <w:trPr>
          <w:trHeight w:val="299"/>
        </w:trPr>
        <w:tc>
          <w:tcPr>
            <w:tcW w:w="5808" w:type="dxa"/>
            <w:vMerge/>
          </w:tcPr>
          <w:p w14:paraId="16D489B0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72B2DC9B" w14:textId="77777777" w:rsidR="003214BC" w:rsidRPr="007E7355" w:rsidRDefault="003214BC" w:rsidP="004C4001">
            <w:pPr>
              <w:pStyle w:val="TableParagraph"/>
              <w:spacing w:line="24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52C624F0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1683E421" w14:textId="77777777" w:rsidR="003214BC" w:rsidRPr="007E7355" w:rsidRDefault="003214BC" w:rsidP="004C4001">
            <w:pPr>
              <w:pStyle w:val="TableParagraph"/>
              <w:spacing w:line="245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5CD390C4" w14:textId="77777777" w:rsidR="003214BC" w:rsidRPr="007E7355" w:rsidRDefault="003214BC" w:rsidP="004C4001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izlem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3B6593AF" w14:textId="77777777" w:rsidR="003214BC" w:rsidRPr="007E7355" w:rsidRDefault="003214BC" w:rsidP="004C4001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3214BC" w:rsidRPr="007E7355" w14:paraId="71E1B3A2" w14:textId="77777777" w:rsidTr="004C4001">
        <w:trPr>
          <w:trHeight w:val="298"/>
        </w:trPr>
        <w:tc>
          <w:tcPr>
            <w:tcW w:w="5808" w:type="dxa"/>
            <w:vMerge/>
          </w:tcPr>
          <w:p w14:paraId="0FFE01FD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1E9EFD9C" w14:textId="77777777" w:rsidR="003214BC" w:rsidRPr="007E7355" w:rsidRDefault="003214BC" w:rsidP="004C4001">
            <w:pPr>
              <w:pStyle w:val="TableParagraph"/>
              <w:spacing w:line="24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54741413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043304E8" w14:textId="77777777" w:rsidR="003214BC" w:rsidRPr="007E7355" w:rsidRDefault="003214BC" w:rsidP="004C4001">
            <w:pPr>
              <w:pStyle w:val="TableParagraph"/>
              <w:spacing w:line="245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>.</w:t>
            </w: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344FF041" w14:textId="77777777" w:rsidR="003214BC" w:rsidRPr="007E7355" w:rsidRDefault="003214BC" w:rsidP="004C4001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öğretim</w:t>
            </w:r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79C0BB63" w14:textId="77777777" w:rsidR="003214BC" w:rsidRPr="007E7355" w:rsidRDefault="003214BC" w:rsidP="004C4001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3214BC" w:rsidRPr="007E7355" w14:paraId="0395695C" w14:textId="77777777" w:rsidTr="004C4001">
        <w:trPr>
          <w:trHeight w:val="298"/>
        </w:trPr>
        <w:tc>
          <w:tcPr>
            <w:tcW w:w="5808" w:type="dxa"/>
            <w:vMerge/>
          </w:tcPr>
          <w:p w14:paraId="7AB532A0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1464302B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6298A7D4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156B516D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511F7B2B" w14:textId="77777777" w:rsidR="003214BC" w:rsidRPr="007E7355" w:rsidRDefault="003214BC" w:rsidP="004C4001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amanları</w:t>
            </w:r>
            <w:proofErr w:type="spellEnd"/>
            <w:r w:rsidRPr="007E7355">
              <w:rPr>
                <w:rFonts w:ascii="Hurme Geometric Sans 1" w:hAnsi="Hurme Geometric Sans 1"/>
                <w:spacing w:val="-38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  <w:spacing w:val="-37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3FC4FFC8" w14:textId="77777777" w:rsidR="003214BC" w:rsidRPr="007E7355" w:rsidRDefault="003214BC" w:rsidP="004C4001">
            <w:pPr>
              <w:pStyle w:val="TableParagraph"/>
              <w:spacing w:line="24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3214BC" w:rsidRPr="007E7355" w14:paraId="5B099448" w14:textId="77777777" w:rsidTr="004C4001">
        <w:trPr>
          <w:trHeight w:val="299"/>
        </w:trPr>
        <w:tc>
          <w:tcPr>
            <w:tcW w:w="5808" w:type="dxa"/>
            <w:vMerge/>
          </w:tcPr>
          <w:p w14:paraId="15F7AFC3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5A1E8E4D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6145FE3B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55370A9A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3B9EA8BC" w14:textId="77777777" w:rsidR="003214BC" w:rsidRPr="007E7355" w:rsidRDefault="003214BC" w:rsidP="004C4001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rdelenerek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önlemler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50BC18A0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4BC8963A" w14:textId="77777777" w:rsidTr="004C4001">
        <w:trPr>
          <w:trHeight w:val="298"/>
        </w:trPr>
        <w:tc>
          <w:tcPr>
            <w:tcW w:w="5808" w:type="dxa"/>
            <w:vMerge/>
          </w:tcPr>
          <w:p w14:paraId="198A660D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6D79B6AB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7161B5EE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4C8D5662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6537CF3B" w14:textId="77777777" w:rsidR="003214BC" w:rsidRPr="007E7355" w:rsidRDefault="003214BC" w:rsidP="004C4001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2915FE46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19ABE04C" w14:textId="77777777" w:rsidTr="004C4001">
        <w:trPr>
          <w:trHeight w:val="298"/>
        </w:trPr>
        <w:tc>
          <w:tcPr>
            <w:tcW w:w="5808" w:type="dxa"/>
            <w:vMerge/>
          </w:tcPr>
          <w:p w14:paraId="6937FDE5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24141754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31CFC2E4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0A746259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2DEDA8AE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116CE578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4B5E23A7" w14:textId="77777777" w:rsidTr="004C4001">
        <w:trPr>
          <w:trHeight w:val="706"/>
        </w:trPr>
        <w:tc>
          <w:tcPr>
            <w:tcW w:w="5808" w:type="dxa"/>
            <w:vMerge/>
            <w:tcBorders>
              <w:bottom w:val="nil"/>
            </w:tcBorders>
          </w:tcPr>
          <w:p w14:paraId="71C883D2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</w:tcBorders>
            <w:shd w:val="clear" w:color="auto" w:fill="E6F1F9"/>
          </w:tcPr>
          <w:p w14:paraId="347602AE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2E519C90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</w:tcBorders>
            <w:shd w:val="clear" w:color="auto" w:fill="B8DCF0"/>
          </w:tcPr>
          <w:p w14:paraId="0BF00181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</w:tcBorders>
            <w:shd w:val="clear" w:color="auto" w:fill="8BC6EB"/>
          </w:tcPr>
          <w:p w14:paraId="11766664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3" w:type="dxa"/>
            <w:tcBorders>
              <w:top w:val="nil"/>
            </w:tcBorders>
            <w:shd w:val="clear" w:color="auto" w:fill="5DB0E4"/>
          </w:tcPr>
          <w:p w14:paraId="0642CA78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00229B77" w14:textId="77777777" w:rsidTr="004C4001">
        <w:trPr>
          <w:trHeight w:val="938"/>
        </w:trPr>
        <w:tc>
          <w:tcPr>
            <w:tcW w:w="5808" w:type="dxa"/>
            <w:tcBorders>
              <w:top w:val="nil"/>
              <w:bottom w:val="nil"/>
            </w:tcBorders>
          </w:tcPr>
          <w:p w14:paraId="758A9123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04" w:type="dxa"/>
            <w:gridSpan w:val="5"/>
            <w:vMerge w:val="restart"/>
            <w:shd w:val="clear" w:color="auto" w:fill="A4D2EC"/>
          </w:tcPr>
          <w:p w14:paraId="5FEED2E4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681D5350" w14:textId="77777777" w:rsidR="003214BC" w:rsidRPr="007E7355" w:rsidRDefault="003214BC" w:rsidP="004C4001">
            <w:pPr>
              <w:pStyle w:val="TableParagraph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4811FFC6" w14:textId="77777777" w:rsidR="003214BC" w:rsidRPr="004C4001" w:rsidRDefault="003214BC" w:rsidP="000A14E7">
            <w:pPr>
              <w:pStyle w:val="TableParagraph"/>
              <w:numPr>
                <w:ilvl w:val="0"/>
                <w:numId w:val="17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ğiticiler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ğitim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eğitim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)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psam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riliş</w:t>
            </w:r>
            <w:proofErr w:type="spellEnd"/>
          </w:p>
          <w:p w14:paraId="758E355B" w14:textId="77777777" w:rsidR="003214BC" w:rsidRPr="004C4001" w:rsidRDefault="003214BC" w:rsidP="000A14E7">
            <w:pPr>
              <w:pStyle w:val="TableParagraph"/>
              <w:tabs>
                <w:tab w:val="left" w:pos="890"/>
                <w:tab w:val="left" w:pos="891"/>
              </w:tabs>
              <w:spacing w:before="41"/>
              <w:ind w:left="890"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öntem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tıl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ilgiler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b.) ve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6BA1C982" w14:textId="77777777" w:rsidR="003214BC" w:rsidRPr="004C4001" w:rsidRDefault="003214BC" w:rsidP="000A14E7">
            <w:pPr>
              <w:pStyle w:val="TableParagraph"/>
              <w:numPr>
                <w:ilvl w:val="0"/>
                <w:numId w:val="17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ğret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rkez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38BC7E55" w14:textId="77777777" w:rsidR="003214BC" w:rsidRPr="004C4001" w:rsidRDefault="003214BC" w:rsidP="000A14E7">
            <w:pPr>
              <w:pStyle w:val="TableParagraph"/>
              <w:numPr>
                <w:ilvl w:val="0"/>
                <w:numId w:val="17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 xml:space="preserve">Eğitim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drosunu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eğitim-öğretim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üreçlerin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kümanlar</w:t>
            </w:r>
            <w:proofErr w:type="spellEnd"/>
          </w:p>
          <w:p w14:paraId="32475154" w14:textId="77777777" w:rsidR="003214BC" w:rsidRPr="004C4001" w:rsidRDefault="003214BC" w:rsidP="000A14E7">
            <w:pPr>
              <w:pStyle w:val="TableParagraph"/>
              <w:tabs>
                <w:tab w:val="left" w:pos="890"/>
                <w:tab w:val="left" w:pos="891"/>
              </w:tabs>
              <w:spacing w:before="41"/>
              <w:ind w:left="890"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>(Atama-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ükselt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riterler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7507E42C" w14:textId="77777777" w:rsidR="003214BC" w:rsidRPr="004C4001" w:rsidRDefault="003214BC" w:rsidP="000A14E7">
            <w:pPr>
              <w:pStyle w:val="TableParagraph"/>
              <w:numPr>
                <w:ilvl w:val="0"/>
                <w:numId w:val="17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 xml:space="preserve">Öğretim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tılımı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AC951F6" w14:textId="77777777" w:rsidR="003214BC" w:rsidRPr="004C4001" w:rsidRDefault="003214BC" w:rsidP="000A14E7">
            <w:pPr>
              <w:pStyle w:val="TableParagraph"/>
              <w:numPr>
                <w:ilvl w:val="0"/>
                <w:numId w:val="17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 xml:space="preserve">Öğretim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etkinl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266808B4" w14:textId="66F9426F" w:rsidR="003214BC" w:rsidRPr="003214BC" w:rsidRDefault="003214BC" w:rsidP="000A14E7">
            <w:pPr>
              <w:pStyle w:val="TableParagraph"/>
              <w:numPr>
                <w:ilvl w:val="0"/>
                <w:numId w:val="17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3214BC" w:rsidRPr="007E7355" w14:paraId="185D342B" w14:textId="77777777" w:rsidTr="004C4001">
        <w:trPr>
          <w:trHeight w:val="950"/>
        </w:trPr>
        <w:tc>
          <w:tcPr>
            <w:tcW w:w="5808" w:type="dxa"/>
            <w:tcBorders>
              <w:top w:val="nil"/>
              <w:bottom w:val="nil"/>
            </w:tcBorders>
          </w:tcPr>
          <w:p w14:paraId="4AB2CEF0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04" w:type="dxa"/>
            <w:gridSpan w:val="5"/>
            <w:vMerge/>
            <w:shd w:val="clear" w:color="auto" w:fill="A4D2EC"/>
          </w:tcPr>
          <w:p w14:paraId="48B9BB8F" w14:textId="77777777" w:rsidR="003214BC" w:rsidRPr="007E7355" w:rsidRDefault="003214BC" w:rsidP="004C4001">
            <w:pPr>
              <w:pStyle w:val="TableParagraph"/>
              <w:spacing w:line="252" w:lineRule="exact"/>
              <w:ind w:left="890"/>
              <w:rPr>
                <w:rFonts w:ascii="Hurme Geometric Sans 1" w:hAnsi="Hurme Geometric Sans 1"/>
                <w:i/>
              </w:rPr>
            </w:pPr>
          </w:p>
        </w:tc>
      </w:tr>
      <w:tr w:rsidR="003214BC" w:rsidRPr="007E7355" w14:paraId="4FDC2673" w14:textId="77777777" w:rsidTr="004C4001">
        <w:trPr>
          <w:trHeight w:val="1270"/>
        </w:trPr>
        <w:tc>
          <w:tcPr>
            <w:tcW w:w="5808" w:type="dxa"/>
            <w:tcBorders>
              <w:top w:val="nil"/>
              <w:bottom w:val="nil"/>
            </w:tcBorders>
          </w:tcPr>
          <w:p w14:paraId="4AA71995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04" w:type="dxa"/>
            <w:gridSpan w:val="5"/>
            <w:vMerge/>
            <w:shd w:val="clear" w:color="auto" w:fill="A4D2EC"/>
          </w:tcPr>
          <w:p w14:paraId="078D394E" w14:textId="77777777" w:rsidR="003214BC" w:rsidRPr="007E7355" w:rsidRDefault="003214BC" w:rsidP="004C4001">
            <w:pPr>
              <w:pStyle w:val="TableParagraph"/>
              <w:spacing w:line="252" w:lineRule="exact"/>
              <w:ind w:left="890"/>
              <w:rPr>
                <w:rFonts w:ascii="Hurme Geometric Sans 1" w:hAnsi="Hurme Geometric Sans 1"/>
                <w:i/>
              </w:rPr>
            </w:pPr>
          </w:p>
        </w:tc>
      </w:tr>
      <w:tr w:rsidR="003214BC" w:rsidRPr="007E7355" w14:paraId="648D3C90" w14:textId="77777777" w:rsidTr="004C4001">
        <w:trPr>
          <w:trHeight w:val="308"/>
        </w:trPr>
        <w:tc>
          <w:tcPr>
            <w:tcW w:w="5808" w:type="dxa"/>
            <w:tcBorders>
              <w:top w:val="nil"/>
            </w:tcBorders>
          </w:tcPr>
          <w:p w14:paraId="4BBBDDB2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04" w:type="dxa"/>
            <w:gridSpan w:val="5"/>
            <w:vMerge/>
            <w:shd w:val="clear" w:color="auto" w:fill="A4D2EC"/>
          </w:tcPr>
          <w:p w14:paraId="0134E04B" w14:textId="77777777" w:rsidR="003214BC" w:rsidRPr="007E7355" w:rsidRDefault="003214BC" w:rsidP="004C4001">
            <w:pPr>
              <w:pStyle w:val="TableParagraph"/>
              <w:spacing w:line="252" w:lineRule="exact"/>
              <w:ind w:left="890"/>
              <w:rPr>
                <w:rFonts w:ascii="Hurme Geometric Sans 1" w:hAnsi="Hurme Geometric Sans 1"/>
                <w:i/>
              </w:rPr>
            </w:pPr>
          </w:p>
        </w:tc>
      </w:tr>
    </w:tbl>
    <w:p w14:paraId="19595DAC" w14:textId="77777777" w:rsidR="003214BC" w:rsidRPr="007E7355" w:rsidRDefault="003214BC" w:rsidP="003214B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16608" behindDoc="1" locked="0" layoutInCell="1" allowOverlap="1" wp14:anchorId="7237BB35" wp14:editId="5F15D84A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9" name="Metin Kutusu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F7B729" w14:textId="77777777" w:rsidR="004C4001" w:rsidRDefault="004C4001" w:rsidP="003214B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37BB35" id="Metin Kutusu 19" o:spid="_x0000_s1052" type="#_x0000_t202" style="position:absolute;margin-left:493.3pt;margin-top:67.1pt;width:12.25pt;height:12pt;z-index:-251599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N0cP9LcC&#10;AAC2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4AF7B729" w14:textId="77777777" w:rsidR="004C4001" w:rsidRDefault="004C4001" w:rsidP="003214B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46B4A02" w14:textId="77777777" w:rsidR="003214BC" w:rsidRPr="007E7355" w:rsidRDefault="003214BC" w:rsidP="003214BC">
      <w:pPr>
        <w:rPr>
          <w:rFonts w:ascii="Hurme Geometric Sans 1" w:hAnsi="Hurme Geometric Sans 1" w:cs="Arial"/>
          <w:sz w:val="2"/>
          <w:szCs w:val="2"/>
        </w:rPr>
        <w:sectPr w:rsidR="003214BC" w:rsidRPr="007E7355" w:rsidSect="00F54514">
          <w:headerReference w:type="default" r:id="rId61"/>
          <w:footerReference w:type="default" r:id="rId62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0"/>
        <w:gridCol w:w="2268"/>
        <w:gridCol w:w="2268"/>
        <w:gridCol w:w="1541"/>
        <w:gridCol w:w="2004"/>
        <w:gridCol w:w="1985"/>
      </w:tblGrid>
      <w:tr w:rsidR="003214BC" w:rsidRPr="007E7355" w14:paraId="4FE09FBE" w14:textId="77777777" w:rsidTr="004C4001">
        <w:trPr>
          <w:trHeight w:val="393"/>
        </w:trPr>
        <w:tc>
          <w:tcPr>
            <w:tcW w:w="16016" w:type="dxa"/>
            <w:gridSpan w:val="6"/>
            <w:shd w:val="clear" w:color="auto" w:fill="A4D2EC"/>
          </w:tcPr>
          <w:p w14:paraId="7302DCE1" w14:textId="77777777" w:rsidR="003214BC" w:rsidRPr="007E7355" w:rsidRDefault="003214BC" w:rsidP="004C4001">
            <w:pPr>
              <w:pStyle w:val="TableParagraph"/>
              <w:spacing w:before="6"/>
              <w:ind w:right="97"/>
              <w:jc w:val="right"/>
              <w:rPr>
                <w:rFonts w:ascii="Hurme Geometric Sans 1" w:hAnsi="Hurme Geometric Sans 1"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1F3863"/>
                <w:w w:val="85"/>
                <w:sz w:val="28"/>
              </w:rPr>
              <w:lastRenderedPageBreak/>
              <w:t>B. EĞİTİM ve ÖĞRETİM</w:t>
            </w:r>
          </w:p>
        </w:tc>
      </w:tr>
      <w:tr w:rsidR="003214BC" w:rsidRPr="007E7355" w14:paraId="4CA8E817" w14:textId="77777777" w:rsidTr="004C4001">
        <w:trPr>
          <w:trHeight w:val="397"/>
        </w:trPr>
        <w:tc>
          <w:tcPr>
            <w:tcW w:w="16016" w:type="dxa"/>
            <w:gridSpan w:val="6"/>
            <w:shd w:val="clear" w:color="auto" w:fill="A4D2EC"/>
          </w:tcPr>
          <w:p w14:paraId="775D2D89" w14:textId="77777777" w:rsidR="003214BC" w:rsidRPr="007E7355" w:rsidRDefault="003214BC" w:rsidP="004C4001">
            <w:pPr>
              <w:pStyle w:val="TableParagraph"/>
              <w:spacing w:before="88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4. Öğretim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drosu</w:t>
            </w:r>
            <w:proofErr w:type="spellEnd"/>
          </w:p>
        </w:tc>
      </w:tr>
      <w:tr w:rsidR="003214BC" w:rsidRPr="007E7355" w14:paraId="6FB224D5" w14:textId="77777777" w:rsidTr="004C4001">
        <w:trPr>
          <w:trHeight w:val="395"/>
        </w:trPr>
        <w:tc>
          <w:tcPr>
            <w:tcW w:w="5950" w:type="dxa"/>
            <w:shd w:val="clear" w:color="auto" w:fill="A4D2EC"/>
          </w:tcPr>
          <w:p w14:paraId="06DC95FF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268" w:type="dxa"/>
            <w:shd w:val="clear" w:color="auto" w:fill="A4D2EC"/>
          </w:tcPr>
          <w:p w14:paraId="577310BB" w14:textId="77777777" w:rsidR="003214BC" w:rsidRPr="007E7355" w:rsidRDefault="003214BC" w:rsidP="004C4001">
            <w:pPr>
              <w:pStyle w:val="TableParagraph"/>
              <w:spacing w:before="85"/>
              <w:ind w:left="3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68" w:type="dxa"/>
            <w:shd w:val="clear" w:color="auto" w:fill="A4D2EC"/>
          </w:tcPr>
          <w:p w14:paraId="7455BF81" w14:textId="77777777" w:rsidR="003214BC" w:rsidRPr="007E7355" w:rsidRDefault="003214BC" w:rsidP="004C4001">
            <w:pPr>
              <w:pStyle w:val="TableParagraph"/>
              <w:spacing w:before="85"/>
              <w:ind w:left="3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541" w:type="dxa"/>
            <w:shd w:val="clear" w:color="auto" w:fill="A4D2EC"/>
          </w:tcPr>
          <w:p w14:paraId="18A0B572" w14:textId="77777777" w:rsidR="003214BC" w:rsidRPr="007E7355" w:rsidRDefault="003214BC" w:rsidP="004C4001">
            <w:pPr>
              <w:pStyle w:val="TableParagraph"/>
              <w:spacing w:before="85"/>
              <w:ind w:left="5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04" w:type="dxa"/>
            <w:shd w:val="clear" w:color="auto" w:fill="A4D2EC"/>
          </w:tcPr>
          <w:p w14:paraId="685D9A5F" w14:textId="77777777" w:rsidR="003214BC" w:rsidRPr="007E7355" w:rsidRDefault="003214BC" w:rsidP="004C4001">
            <w:pPr>
              <w:pStyle w:val="TableParagraph"/>
              <w:spacing w:before="85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85" w:type="dxa"/>
            <w:shd w:val="clear" w:color="auto" w:fill="A4D2EC"/>
          </w:tcPr>
          <w:p w14:paraId="69F8250C" w14:textId="77777777" w:rsidR="003214BC" w:rsidRPr="007E7355" w:rsidRDefault="003214BC" w:rsidP="004C4001">
            <w:pPr>
              <w:pStyle w:val="TableParagraph"/>
              <w:spacing w:before="85"/>
              <w:ind w:left="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3214BC" w:rsidRPr="007E7355" w14:paraId="6E890D85" w14:textId="77777777" w:rsidTr="004C4001">
        <w:trPr>
          <w:trHeight w:val="303"/>
        </w:trPr>
        <w:tc>
          <w:tcPr>
            <w:tcW w:w="5950" w:type="dxa"/>
            <w:tcBorders>
              <w:bottom w:val="nil"/>
            </w:tcBorders>
          </w:tcPr>
          <w:p w14:paraId="203BF9AA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268" w:type="dxa"/>
            <w:vMerge w:val="restart"/>
            <w:shd w:val="clear" w:color="auto" w:fill="E6F1F9"/>
          </w:tcPr>
          <w:p w14:paraId="37E5B305" w14:textId="77777777" w:rsidR="003214BC" w:rsidRPr="007E7355" w:rsidRDefault="003214BC" w:rsidP="004C4001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Öğretim </w:t>
            </w:r>
            <w:proofErr w:type="spellStart"/>
            <w:r w:rsidRPr="007E7355">
              <w:rPr>
                <w:rFonts w:ascii="Hurme Geometric Sans 1" w:hAnsi="Hurme Geometric Sans 1"/>
              </w:rPr>
              <w:t>kadrosuna</w:t>
            </w:r>
            <w:proofErr w:type="spellEnd"/>
          </w:p>
          <w:p w14:paraId="02118C81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7647E17D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düllendirilme</w:t>
            </w:r>
            <w:proofErr w:type="spellEnd"/>
          </w:p>
          <w:p w14:paraId="3EA27432" w14:textId="77777777" w:rsidR="003214BC" w:rsidRPr="007E7355" w:rsidRDefault="003214BC" w:rsidP="004C4001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79506F69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68" w:type="dxa"/>
            <w:vMerge w:val="restart"/>
            <w:shd w:val="clear" w:color="auto" w:fill="D2E8F6"/>
          </w:tcPr>
          <w:p w14:paraId="1DCF19C4" w14:textId="77777777" w:rsidR="003214BC" w:rsidRPr="007E7355" w:rsidRDefault="003214BC" w:rsidP="004C4001">
            <w:pPr>
              <w:pStyle w:val="TableParagraph"/>
              <w:spacing w:before="43" w:line="254" w:lineRule="auto"/>
              <w:ind w:left="105" w:right="28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ödül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mekanizmalarının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0A14E7">
              <w:rPr>
                <w:rFonts w:ascii="Hurme Geometric Sans 1" w:hAnsi="Hurme Geometric Sans 1"/>
              </w:rPr>
              <w:t>yetkinlik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temell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A14E7">
              <w:rPr>
                <w:rFonts w:ascii="Hurme Geometric Sans 1" w:hAnsi="Hurme Geometric Sans 1"/>
              </w:rPr>
              <w:t>adil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 xml:space="preserve">ve </w:t>
            </w: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çim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şturul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541" w:type="dxa"/>
            <w:vMerge w:val="restart"/>
            <w:shd w:val="clear" w:color="auto" w:fill="B8DCF0"/>
          </w:tcPr>
          <w:p w14:paraId="2D1C292E" w14:textId="77777777" w:rsidR="003214BC" w:rsidRPr="007E7355" w:rsidRDefault="003214BC" w:rsidP="004C4001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2C648D4C" w14:textId="77777777" w:rsidR="003214BC" w:rsidRPr="007E7355" w:rsidRDefault="003214BC" w:rsidP="004C4001">
            <w:pPr>
              <w:pStyle w:val="TableParagraph"/>
              <w:spacing w:line="264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düllendirme</w:t>
            </w:r>
            <w:proofErr w:type="spellEnd"/>
          </w:p>
          <w:p w14:paraId="288D704E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551A360E" w14:textId="04B3EAE8" w:rsidR="003214BC" w:rsidRPr="007E7355" w:rsidRDefault="00687745" w:rsidP="004C4001">
            <w:pPr>
              <w:pStyle w:val="TableParagraph"/>
              <w:spacing w:line="263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</w:p>
          <w:p w14:paraId="69988921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  <w:p w14:paraId="1BD1B339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yıl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4" w:type="dxa"/>
            <w:vMerge w:val="restart"/>
            <w:shd w:val="clear" w:color="auto" w:fill="8BC6EB"/>
          </w:tcPr>
          <w:p w14:paraId="56D54B53" w14:textId="77777777" w:rsidR="003214BC" w:rsidRPr="007E7355" w:rsidRDefault="003214BC" w:rsidP="004C4001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ödül</w:t>
            </w:r>
            <w:proofErr w:type="spellEnd"/>
          </w:p>
          <w:p w14:paraId="4FB7A324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52FA7CCF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6E92FE24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5" w:type="dxa"/>
            <w:vMerge w:val="restart"/>
            <w:shd w:val="clear" w:color="auto" w:fill="5DB0E4"/>
          </w:tcPr>
          <w:p w14:paraId="182CAF54" w14:textId="77777777" w:rsidR="003214BC" w:rsidRPr="007E7355" w:rsidRDefault="003214BC" w:rsidP="004C4001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054EF3EC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0F0665F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619428D8" w14:textId="77777777" w:rsidR="003214BC" w:rsidRPr="007E7355" w:rsidRDefault="003214BC" w:rsidP="004C4001">
            <w:pPr>
              <w:pStyle w:val="TableParagraph"/>
              <w:spacing w:line="250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0BEFDA9C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BA25AFB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3214BC" w:rsidRPr="007E7355" w14:paraId="64C6C106" w14:textId="77777777" w:rsidTr="004C4001">
        <w:trPr>
          <w:trHeight w:val="299"/>
        </w:trPr>
        <w:tc>
          <w:tcPr>
            <w:tcW w:w="5950" w:type="dxa"/>
            <w:tcBorders>
              <w:top w:val="nil"/>
              <w:bottom w:val="nil"/>
            </w:tcBorders>
          </w:tcPr>
          <w:p w14:paraId="1AD8AC51" w14:textId="77777777" w:rsidR="003214BC" w:rsidRPr="00B02377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B.4.3. Eğitim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faaliyetlerine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yönelik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teşvik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ve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ödüllendirme</w:t>
            </w:r>
            <w:proofErr w:type="spellEnd"/>
          </w:p>
        </w:tc>
        <w:tc>
          <w:tcPr>
            <w:tcW w:w="2268" w:type="dxa"/>
            <w:vMerge/>
            <w:shd w:val="clear" w:color="auto" w:fill="E6F1F9"/>
          </w:tcPr>
          <w:p w14:paraId="055762CA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04759E2D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541" w:type="dxa"/>
            <w:vMerge/>
            <w:shd w:val="clear" w:color="auto" w:fill="B8DCF0"/>
          </w:tcPr>
          <w:p w14:paraId="2F41E011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vMerge/>
            <w:shd w:val="clear" w:color="auto" w:fill="8BC6EB"/>
          </w:tcPr>
          <w:p w14:paraId="0D3DBD1A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shd w:val="clear" w:color="auto" w:fill="5DB0E4"/>
          </w:tcPr>
          <w:p w14:paraId="148C4885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3214BC" w:rsidRPr="007E7355" w14:paraId="6D67374C" w14:textId="77777777" w:rsidTr="004C4001">
        <w:trPr>
          <w:trHeight w:val="298"/>
        </w:trPr>
        <w:tc>
          <w:tcPr>
            <w:tcW w:w="5950" w:type="dxa"/>
            <w:tcBorders>
              <w:top w:val="nil"/>
              <w:bottom w:val="nil"/>
            </w:tcBorders>
          </w:tcPr>
          <w:p w14:paraId="37E7F18D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268" w:type="dxa"/>
            <w:vMerge/>
            <w:shd w:val="clear" w:color="auto" w:fill="E6F1F9"/>
          </w:tcPr>
          <w:p w14:paraId="582A770D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70261CD7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541" w:type="dxa"/>
            <w:vMerge/>
            <w:shd w:val="clear" w:color="auto" w:fill="B8DCF0"/>
          </w:tcPr>
          <w:p w14:paraId="012D4C43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vMerge/>
            <w:shd w:val="clear" w:color="auto" w:fill="8BC6EB"/>
          </w:tcPr>
          <w:p w14:paraId="41D34609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shd w:val="clear" w:color="auto" w:fill="5DB0E4"/>
          </w:tcPr>
          <w:p w14:paraId="61329ABD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3214BC" w:rsidRPr="007E7355" w14:paraId="29C3501F" w14:textId="77777777" w:rsidTr="004C4001">
        <w:trPr>
          <w:trHeight w:val="298"/>
        </w:trPr>
        <w:tc>
          <w:tcPr>
            <w:tcW w:w="5950" w:type="dxa"/>
            <w:vMerge w:val="restart"/>
            <w:tcBorders>
              <w:top w:val="nil"/>
            </w:tcBorders>
          </w:tcPr>
          <w:p w14:paraId="2BC15B5E" w14:textId="77777777" w:rsidR="003214BC" w:rsidRPr="007E7355" w:rsidRDefault="003214BC" w:rsidP="000A14E7">
            <w:pPr>
              <w:pStyle w:val="TableParagraph"/>
              <w:spacing w:line="263" w:lineRule="exact"/>
              <w:ind w:left="107" w:right="236"/>
              <w:jc w:val="both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Öğretim</w:t>
            </w:r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“</w:t>
            </w:r>
            <w:proofErr w:type="spellStart"/>
            <w:r w:rsidRPr="007E7355">
              <w:rPr>
                <w:rFonts w:ascii="Hurme Geometric Sans 1" w:hAnsi="Hurme Geometric Sans 1"/>
              </w:rPr>
              <w:t>yaratıcı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yenilikç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eğitim</w:t>
            </w:r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onu</w:t>
            </w:r>
            <w:proofErr w:type="spellEnd"/>
            <w:r w:rsidRPr="007E7355">
              <w:rPr>
                <w:rFonts w:ascii="Hurme Geometric Sans 1" w:hAnsi="Hurme Geometric Sans 1"/>
              </w:rPr>
              <w:t>”;</w:t>
            </w:r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ış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rekabet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ttırm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“iyi eğitim </w:t>
            </w:r>
            <w:proofErr w:type="spellStart"/>
            <w:r w:rsidRPr="007E7355">
              <w:rPr>
                <w:rFonts w:ascii="Hurme Geometric Sans 1" w:hAnsi="Hurme Geometric Sans 1"/>
              </w:rPr>
              <w:t>ödül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”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uygulamalar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vardır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. Eğitim ve </w:t>
            </w:r>
            <w:proofErr w:type="spellStart"/>
            <w:r w:rsidRPr="000A14E7">
              <w:rPr>
                <w:rFonts w:ascii="Hurme Geometric Sans 1" w:hAnsi="Hurme Geometric Sans 1"/>
              </w:rPr>
              <w:t>öğretim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önceliklendirmek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üzer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seltm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lerind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atıc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eğitim</w:t>
            </w:r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n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r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il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68" w:type="dxa"/>
            <w:vMerge/>
            <w:shd w:val="clear" w:color="auto" w:fill="E6F1F9"/>
          </w:tcPr>
          <w:p w14:paraId="33DAE942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70336715" w14:textId="77777777" w:rsidR="003214BC" w:rsidRPr="000A14E7" w:rsidRDefault="003214BC" w:rsidP="004C4001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541" w:type="dxa"/>
            <w:vMerge/>
            <w:shd w:val="clear" w:color="auto" w:fill="B8DCF0"/>
          </w:tcPr>
          <w:p w14:paraId="7F069639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vMerge/>
            <w:tcBorders>
              <w:bottom w:val="nil"/>
            </w:tcBorders>
            <w:shd w:val="clear" w:color="auto" w:fill="8BC6EB"/>
          </w:tcPr>
          <w:p w14:paraId="3ABE03D1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shd w:val="clear" w:color="auto" w:fill="5DB0E4"/>
          </w:tcPr>
          <w:p w14:paraId="26A52D30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3214BC" w:rsidRPr="007E7355" w14:paraId="35F09BEB" w14:textId="77777777" w:rsidTr="004C4001">
        <w:trPr>
          <w:trHeight w:val="299"/>
        </w:trPr>
        <w:tc>
          <w:tcPr>
            <w:tcW w:w="5950" w:type="dxa"/>
            <w:vMerge/>
          </w:tcPr>
          <w:p w14:paraId="44E58C41" w14:textId="77777777" w:rsidR="003214BC" w:rsidRPr="007E7355" w:rsidRDefault="003214BC" w:rsidP="004C4001">
            <w:pPr>
              <w:pStyle w:val="TableParagraph"/>
              <w:spacing w:line="26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bottom w:val="nil"/>
            </w:tcBorders>
            <w:shd w:val="clear" w:color="auto" w:fill="E6F1F9"/>
          </w:tcPr>
          <w:p w14:paraId="35426F08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50AA6271" w14:textId="77777777" w:rsidR="003214BC" w:rsidRPr="000A14E7" w:rsidRDefault="003214BC" w:rsidP="004C4001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541" w:type="dxa"/>
            <w:vMerge/>
            <w:shd w:val="clear" w:color="auto" w:fill="B8DCF0"/>
          </w:tcPr>
          <w:p w14:paraId="338F6F67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8BC6EB"/>
          </w:tcPr>
          <w:p w14:paraId="20B1A0E8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shd w:val="clear" w:color="auto" w:fill="5DB0E4"/>
          </w:tcPr>
          <w:p w14:paraId="597699A1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3214BC" w:rsidRPr="007E7355" w14:paraId="63305660" w14:textId="77777777" w:rsidTr="004C4001">
        <w:trPr>
          <w:trHeight w:val="298"/>
        </w:trPr>
        <w:tc>
          <w:tcPr>
            <w:tcW w:w="5950" w:type="dxa"/>
            <w:vMerge/>
          </w:tcPr>
          <w:p w14:paraId="6A9A4575" w14:textId="77777777" w:rsidR="003214BC" w:rsidRPr="007E7355" w:rsidRDefault="003214BC" w:rsidP="004C4001">
            <w:pPr>
              <w:pStyle w:val="TableParagraph"/>
              <w:spacing w:line="26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E6F1F9"/>
          </w:tcPr>
          <w:p w14:paraId="3B679775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102A4A4F" w14:textId="77777777" w:rsidR="003214BC" w:rsidRPr="000A14E7" w:rsidRDefault="003214BC" w:rsidP="004C4001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541" w:type="dxa"/>
            <w:vMerge/>
            <w:tcBorders>
              <w:bottom w:val="nil"/>
            </w:tcBorders>
            <w:shd w:val="clear" w:color="auto" w:fill="B8DCF0"/>
          </w:tcPr>
          <w:p w14:paraId="41717444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8BC6EB"/>
          </w:tcPr>
          <w:p w14:paraId="38863E0E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bottom w:val="nil"/>
            </w:tcBorders>
            <w:shd w:val="clear" w:color="auto" w:fill="5DB0E4"/>
          </w:tcPr>
          <w:p w14:paraId="11076167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3214BC" w:rsidRPr="007E7355" w14:paraId="4D38ECF5" w14:textId="77777777" w:rsidTr="004C4001">
        <w:trPr>
          <w:trHeight w:val="1909"/>
        </w:trPr>
        <w:tc>
          <w:tcPr>
            <w:tcW w:w="5950" w:type="dxa"/>
            <w:vMerge/>
            <w:tcBorders>
              <w:bottom w:val="nil"/>
            </w:tcBorders>
          </w:tcPr>
          <w:p w14:paraId="506E9649" w14:textId="77777777" w:rsidR="003214BC" w:rsidRPr="007E7355" w:rsidRDefault="003214BC" w:rsidP="004C4001">
            <w:pPr>
              <w:pStyle w:val="TableParagraph"/>
              <w:spacing w:line="26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</w:tcBorders>
            <w:shd w:val="clear" w:color="auto" w:fill="E6F1F9"/>
          </w:tcPr>
          <w:p w14:paraId="3D886090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33ED3953" w14:textId="77777777" w:rsidR="003214BC" w:rsidRPr="000A14E7" w:rsidRDefault="003214BC" w:rsidP="004C4001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541" w:type="dxa"/>
            <w:tcBorders>
              <w:top w:val="nil"/>
            </w:tcBorders>
            <w:shd w:val="clear" w:color="auto" w:fill="B8DCF0"/>
          </w:tcPr>
          <w:p w14:paraId="2EBCE3CB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</w:tcBorders>
            <w:shd w:val="clear" w:color="auto" w:fill="8BC6EB"/>
          </w:tcPr>
          <w:p w14:paraId="1F7BB6E5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tcBorders>
              <w:top w:val="nil"/>
            </w:tcBorders>
            <w:shd w:val="clear" w:color="auto" w:fill="5DB0E4"/>
          </w:tcPr>
          <w:p w14:paraId="682421FE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5133C5C9" w14:textId="77777777" w:rsidTr="004C4001">
        <w:trPr>
          <w:trHeight w:val="3767"/>
        </w:trPr>
        <w:tc>
          <w:tcPr>
            <w:tcW w:w="5950" w:type="dxa"/>
            <w:tcBorders>
              <w:top w:val="nil"/>
            </w:tcBorders>
          </w:tcPr>
          <w:p w14:paraId="1BE74B1F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066" w:type="dxa"/>
            <w:gridSpan w:val="5"/>
            <w:shd w:val="clear" w:color="auto" w:fill="A4D2EC"/>
          </w:tcPr>
          <w:p w14:paraId="1339AF1E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  <w:p w14:paraId="26FFD6FC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  <w:sz w:val="31"/>
              </w:rPr>
            </w:pPr>
          </w:p>
          <w:p w14:paraId="3FE74728" w14:textId="77777777" w:rsidR="003214BC" w:rsidRPr="007E7355" w:rsidRDefault="003214BC" w:rsidP="004C4001">
            <w:pPr>
              <w:pStyle w:val="TableParagraph"/>
              <w:ind w:left="22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6A1998E" w14:textId="77777777" w:rsidR="003214BC" w:rsidRPr="004C4001" w:rsidRDefault="003214BC" w:rsidP="000A14E7">
            <w:pPr>
              <w:pStyle w:val="TableParagraph"/>
              <w:numPr>
                <w:ilvl w:val="0"/>
                <w:numId w:val="14"/>
              </w:numPr>
              <w:tabs>
                <w:tab w:val="left" w:pos="1031"/>
                <w:tab w:val="left" w:pos="1032"/>
              </w:tabs>
              <w:spacing w:before="42" w:line="278" w:lineRule="auto"/>
              <w:ind w:right="37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 xml:space="preserve">Eğitim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drosunu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eğitim-öğretim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takdir-tanım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düllendirme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pıla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208CB621" w14:textId="27AA9D71" w:rsidR="003214BC" w:rsidRPr="007E7355" w:rsidRDefault="003214BC" w:rsidP="000A14E7">
            <w:pPr>
              <w:pStyle w:val="TableParagraph"/>
              <w:numPr>
                <w:ilvl w:val="0"/>
                <w:numId w:val="14"/>
              </w:numPr>
              <w:tabs>
                <w:tab w:val="left" w:pos="1031"/>
                <w:tab w:val="left" w:pos="1032"/>
              </w:tabs>
              <w:spacing w:before="9" w:line="288" w:lineRule="auto"/>
              <w:ind w:right="376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0A14E7" w:rsidRPr="004C400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5DC6B460" w14:textId="5FD6338B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  <w:sectPr w:rsidR="00FD11EE" w:rsidRPr="00FD11EE" w:rsidSect="00F54514">
          <w:headerReference w:type="default" r:id="rId63"/>
          <w:footerReference w:type="default" r:id="rId64"/>
          <w:pgSz w:w="16840" w:h="11910" w:orient="landscape"/>
          <w:pgMar w:top="68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54"/>
        <w:gridCol w:w="1984"/>
        <w:gridCol w:w="2082"/>
        <w:gridCol w:w="2040"/>
        <w:gridCol w:w="2177"/>
        <w:gridCol w:w="1879"/>
      </w:tblGrid>
      <w:tr w:rsidR="00A068E2" w:rsidRPr="007E7355" w14:paraId="10F7B37B" w14:textId="77777777" w:rsidTr="00A068E2">
        <w:trPr>
          <w:trHeight w:val="842"/>
        </w:trPr>
        <w:tc>
          <w:tcPr>
            <w:tcW w:w="16016" w:type="dxa"/>
            <w:gridSpan w:val="6"/>
            <w:shd w:val="clear" w:color="auto" w:fill="FFEB9F"/>
          </w:tcPr>
          <w:p w14:paraId="153AC441" w14:textId="4A15C209" w:rsidR="00A068E2" w:rsidRPr="002F114C" w:rsidRDefault="00A068E2" w:rsidP="00A068E2">
            <w:pPr>
              <w:pStyle w:val="TableParagraph"/>
              <w:spacing w:line="322" w:lineRule="exact"/>
              <w:ind w:right="96"/>
              <w:jc w:val="right"/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</w:pPr>
            <w:r w:rsidRPr="007E7355">
              <w:rPr>
                <w:rFonts w:ascii="Hurme Geometric Sans 1" w:hAnsi="Hurme Geometric Sans 1"/>
                <w:noProof/>
                <w:lang w:eastAsia="tr-TR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95104" behindDoc="1" locked="0" layoutInCell="1" allowOverlap="1" wp14:anchorId="664EF337" wp14:editId="2303CBFD">
                      <wp:simplePos x="0" y="0"/>
                      <wp:positionH relativeFrom="page">
                        <wp:posOffset>6264910</wp:posOffset>
                      </wp:positionH>
                      <wp:positionV relativeFrom="page">
                        <wp:posOffset>852170</wp:posOffset>
                      </wp:positionV>
                      <wp:extent cx="155575" cy="152400"/>
                      <wp:effectExtent l="0" t="4445" r="0" b="0"/>
                      <wp:wrapNone/>
                      <wp:docPr id="18" name="Metin Kutusu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557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EF8392D" w14:textId="77777777" w:rsidR="004C4001" w:rsidRDefault="004C4001" w:rsidP="00A068E2">
                                  <w:pPr>
                                    <w:pStyle w:val="GvdeMetni"/>
                                    <w:spacing w:line="240" w:lineRule="exact"/>
                                    <w:rPr>
                                      <w:rFonts w:ascii="Carlito"/>
                                    </w:rPr>
                                  </w:pPr>
                                  <w:r>
                                    <w:rPr>
                                      <w:rFonts w:ascii="Carlito"/>
                                    </w:rPr>
                                    <w:t>42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4EF337" id="Metin Kutusu 18" o:spid="_x0000_s1053" type="#_x0000_t202" style="position:absolute;left:0;text-align:left;margin-left:493.3pt;margin-top:67.1pt;width:12.25pt;height:12pt;z-index:-251621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mbUZjLcC&#10;AAC2BQAADgAAAAAAAAAAAAAAAAAuAgAAZHJzL2Uyb0RvYy54bWxQSwECLQAUAAYACAAAACEAviGK&#10;+OAAAAAMAQAADwAAAAAAAAAAAAAAAAARBQAAZHJzL2Rvd25yZXYueG1sUEsFBgAAAAAEAAQA8wAA&#10;AB4GAAAAAA==&#10;" filled="f" stroked="f">
                      <v:textbox inset="0,0,0,0">
                        <w:txbxContent>
                          <w:p w14:paraId="4EF8392D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2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7E7355">
              <w:rPr>
                <w:rFonts w:ascii="Hurme Geometric Sans 1" w:hAnsi="Hurme Geometric Sans 1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96128" behindDoc="1" locked="0" layoutInCell="1" allowOverlap="1" wp14:anchorId="7DD57BAA" wp14:editId="32B8F37C">
                      <wp:simplePos x="0" y="0"/>
                      <wp:positionH relativeFrom="page">
                        <wp:posOffset>6264910</wp:posOffset>
                      </wp:positionH>
                      <wp:positionV relativeFrom="page">
                        <wp:posOffset>852170</wp:posOffset>
                      </wp:positionV>
                      <wp:extent cx="155575" cy="152400"/>
                      <wp:effectExtent l="0" t="4445" r="0" b="0"/>
                      <wp:wrapNone/>
                      <wp:docPr id="17" name="Metin Kutusu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557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415181A" w14:textId="77777777" w:rsidR="004C4001" w:rsidRDefault="004C4001" w:rsidP="00A068E2">
                                  <w:pPr>
                                    <w:pStyle w:val="GvdeMetni"/>
                                    <w:spacing w:line="240" w:lineRule="exact"/>
                                    <w:rPr>
                                      <w:rFonts w:ascii="Carlito"/>
                                    </w:rPr>
                                  </w:pPr>
                                  <w:r>
                                    <w:rPr>
                                      <w:rFonts w:ascii="Carlito"/>
                                    </w:rPr>
                                    <w:t>43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D57BAA" id="Metin Kutusu 17" o:spid="_x0000_s1054" type="#_x0000_t202" style="position:absolute;left:0;text-align:left;margin-left:493.3pt;margin-top:67.1pt;width:12.25pt;height:12pt;z-index:-251620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YPddSbcC&#10;AAC2BQAADgAAAAAAAAAAAAAAAAAuAgAAZHJzL2Uyb0RvYy54bWxQSwECLQAUAAYACAAAACEAviGK&#10;+OAAAAAMAQAADwAAAAAAAAAAAAAAAAARBQAAZHJzL2Rvd25yZXYueG1sUEsFBgAAAAAEAAQA8wAA&#10;AB4GAAAAAA==&#10;" filled="f" stroked="f">
                      <v:textbox inset="0,0,0,0">
                        <w:txbxContent>
                          <w:p w14:paraId="2415181A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3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7E7355">
              <w:rPr>
                <w:rFonts w:ascii="Hurme Geometric Sans 1" w:hAnsi="Hurme Geometric Sans 1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97152" behindDoc="1" locked="0" layoutInCell="1" allowOverlap="1" wp14:anchorId="01F61E2D" wp14:editId="5A3905F1">
                      <wp:simplePos x="0" y="0"/>
                      <wp:positionH relativeFrom="page">
                        <wp:posOffset>6264910</wp:posOffset>
                      </wp:positionH>
                      <wp:positionV relativeFrom="page">
                        <wp:posOffset>852170</wp:posOffset>
                      </wp:positionV>
                      <wp:extent cx="155575" cy="152400"/>
                      <wp:effectExtent l="0" t="4445" r="0" b="0"/>
                      <wp:wrapNone/>
                      <wp:docPr id="16" name="Metin Kutusu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557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9D7F3D3" w14:textId="77777777" w:rsidR="004C4001" w:rsidRDefault="004C4001" w:rsidP="00A068E2">
                                  <w:pPr>
                                    <w:pStyle w:val="GvdeMetni"/>
                                    <w:spacing w:line="240" w:lineRule="exact"/>
                                    <w:rPr>
                                      <w:rFonts w:ascii="Carlito"/>
                                    </w:rPr>
                                  </w:pPr>
                                  <w:r>
                                    <w:rPr>
                                      <w:rFonts w:ascii="Carlito"/>
                                    </w:rPr>
                                    <w:t>44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F61E2D" id="Metin Kutusu 16" o:spid="_x0000_s1055" type="#_x0000_t202" style="position:absolute;left:0;text-align:left;margin-left:493.3pt;margin-top:67.1pt;width:12.25pt;height:12pt;z-index:-251619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zgVLMbcC&#10;AAC2BQAADgAAAAAAAAAAAAAAAAAuAgAAZHJzL2Uyb0RvYy54bWxQSwECLQAUAAYACAAAACEAviGK&#10;+OAAAAAMAQAADwAAAAAAAAAAAAAAAAARBQAAZHJzL2Rvd25yZXYueG1sUEsFBgAAAAAEAAQA8wAA&#10;AB4GAAAAAA==&#10;" filled="f" stroked="f">
                      <v:textbox inset="0,0,0,0">
                        <w:txbxContent>
                          <w:p w14:paraId="39D7F3D3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4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7E7355">
              <w:rPr>
                <w:rFonts w:ascii="Hurme Geometric Sans 1" w:hAnsi="Hurme Geometric Sans 1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98176" behindDoc="1" locked="0" layoutInCell="1" allowOverlap="1" wp14:anchorId="59F049BC" wp14:editId="41C08F7B">
                      <wp:simplePos x="0" y="0"/>
                      <wp:positionH relativeFrom="page">
                        <wp:posOffset>6264910</wp:posOffset>
                      </wp:positionH>
                      <wp:positionV relativeFrom="page">
                        <wp:posOffset>852170</wp:posOffset>
                      </wp:positionV>
                      <wp:extent cx="155575" cy="152400"/>
                      <wp:effectExtent l="0" t="4445" r="0" b="0"/>
                      <wp:wrapNone/>
                      <wp:docPr id="15" name="Metin Kutusu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557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8D2C48B" w14:textId="77777777" w:rsidR="004C4001" w:rsidRDefault="004C4001" w:rsidP="00A068E2">
                                  <w:pPr>
                                    <w:pStyle w:val="GvdeMetni"/>
                                    <w:spacing w:line="240" w:lineRule="exact"/>
                                    <w:rPr>
                                      <w:rFonts w:ascii="Carlito"/>
                                    </w:rPr>
                                  </w:pPr>
                                  <w:r>
                                    <w:rPr>
                                      <w:rFonts w:ascii="Carlito"/>
                                    </w:rPr>
                                    <w:t>45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F049BC" id="Metin Kutusu 15" o:spid="_x0000_s1056" type="#_x0000_t202" style="position:absolute;left:0;text-align:left;margin-left:493.3pt;margin-top:67.1pt;width:12.25pt;height:12pt;z-index:-251618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" filled="f" stroked="f">
                      <v:textbox inset="0,0,0,0">
                        <w:txbxContent>
                          <w:p w14:paraId="38D2C48B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5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="00EE1ECE"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t xml:space="preserve">C. </w:t>
            </w: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t>ARAŞTIRMA VE GELİŞTİRME</w:t>
            </w:r>
          </w:p>
          <w:p w14:paraId="0A87A5FE" w14:textId="77777777" w:rsidR="00A068E2" w:rsidRPr="007E7355" w:rsidRDefault="00A068E2" w:rsidP="00A068E2">
            <w:pPr>
              <w:pStyle w:val="TableParagraph"/>
              <w:spacing w:before="64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Sanat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alanları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bulunan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yükseköğretim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kurumlarında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Araştırma ve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başlığı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altında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sanat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faaliyetleri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de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bu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kapsamda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değerlendirilmelidir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.</w:t>
            </w:r>
          </w:p>
        </w:tc>
      </w:tr>
      <w:tr w:rsidR="00A068E2" w:rsidRPr="007E7355" w14:paraId="72686FE6" w14:textId="77777777" w:rsidTr="00A068E2">
        <w:trPr>
          <w:trHeight w:val="926"/>
        </w:trPr>
        <w:tc>
          <w:tcPr>
            <w:tcW w:w="16016" w:type="dxa"/>
            <w:gridSpan w:val="6"/>
            <w:shd w:val="clear" w:color="auto" w:fill="FFEB9F"/>
          </w:tcPr>
          <w:p w14:paraId="09AD1DA0" w14:textId="77777777" w:rsidR="00A068E2" w:rsidRPr="007E7355" w:rsidRDefault="00A068E2" w:rsidP="00A068E2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1.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ve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</w:p>
          <w:p w14:paraId="51562F7B" w14:textId="5346B35C" w:rsidR="00A068E2" w:rsidRPr="007E7355" w:rsidRDefault="00F027E3" w:rsidP="00F027E3">
            <w:pPr>
              <w:pStyle w:val="TableParagraph"/>
              <w:spacing w:before="2" w:line="310" w:lineRule="exact"/>
              <w:ind w:left="107" w:right="241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araştırma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faaliyetlerini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stratejik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planı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çerçevesind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belirlene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akademik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öncelikleri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il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yerel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bölgesel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ulusal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kalkınma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hedefleriyl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uyumlu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değer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üretebile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toplumsal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faydaya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dönüştürülebile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biçimd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yönetmelidi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r w:rsidR="00A068E2" w:rsidRPr="007E7355">
              <w:rPr>
                <w:rFonts w:ascii="Hurme Geometric Sans 1" w:hAnsi="Hurme Geometric Sans 1"/>
              </w:rPr>
              <w:t>Bu</w:t>
            </w:r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faaliyetler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fiziki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altyapı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r w:rsidR="00A068E2" w:rsidRPr="007E7355">
              <w:rPr>
                <w:rFonts w:ascii="Hurme Geometric Sans 1" w:hAnsi="Hurme Geometric Sans 1"/>
              </w:rPr>
              <w:t>ve</w:t>
            </w:r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mali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kaynaklar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oluşturmalı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r w:rsidR="00A068E2" w:rsidRPr="007E7355">
              <w:rPr>
                <w:rFonts w:ascii="Hurme Geometric Sans 1" w:hAnsi="Hurme Geometric Sans 1"/>
              </w:rPr>
              <w:t>ve</w:t>
            </w:r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bunları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şekild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kullanımını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sağlamalıdı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7B324A4B" w14:textId="77777777" w:rsidTr="008543F8">
        <w:trPr>
          <w:trHeight w:val="328"/>
        </w:trPr>
        <w:tc>
          <w:tcPr>
            <w:tcW w:w="5854" w:type="dxa"/>
            <w:shd w:val="clear" w:color="auto" w:fill="FFEB9F"/>
          </w:tcPr>
          <w:p w14:paraId="2B99D22D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shd w:val="clear" w:color="auto" w:fill="FFEB9F"/>
          </w:tcPr>
          <w:p w14:paraId="4720D97F" w14:textId="77777777" w:rsidR="00A068E2" w:rsidRPr="007E7355" w:rsidRDefault="00A068E2" w:rsidP="00A068E2">
            <w:pPr>
              <w:pStyle w:val="TableParagraph"/>
              <w:spacing w:before="12"/>
              <w:ind w:left="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082" w:type="dxa"/>
            <w:shd w:val="clear" w:color="auto" w:fill="FFEB9F"/>
          </w:tcPr>
          <w:p w14:paraId="5244AC1C" w14:textId="77777777" w:rsidR="00A068E2" w:rsidRPr="007E7355" w:rsidRDefault="00A068E2" w:rsidP="00A068E2">
            <w:pPr>
              <w:pStyle w:val="TableParagraph"/>
              <w:spacing w:before="12"/>
              <w:ind w:left="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040" w:type="dxa"/>
            <w:shd w:val="clear" w:color="auto" w:fill="FFEB9F"/>
          </w:tcPr>
          <w:p w14:paraId="2F8B993F" w14:textId="77777777" w:rsidR="00A068E2" w:rsidRPr="007E7355" w:rsidRDefault="00A068E2" w:rsidP="00A068E2">
            <w:pPr>
              <w:pStyle w:val="TableParagraph"/>
              <w:spacing w:before="12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77" w:type="dxa"/>
            <w:shd w:val="clear" w:color="auto" w:fill="FFEB9F"/>
          </w:tcPr>
          <w:p w14:paraId="1982CF05" w14:textId="77777777" w:rsidR="00A068E2" w:rsidRPr="007E7355" w:rsidRDefault="00A068E2" w:rsidP="00A068E2">
            <w:pPr>
              <w:pStyle w:val="TableParagraph"/>
              <w:spacing w:before="12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79" w:type="dxa"/>
            <w:shd w:val="clear" w:color="auto" w:fill="FFEB9F"/>
          </w:tcPr>
          <w:p w14:paraId="4A4CB115" w14:textId="77777777" w:rsidR="00A068E2" w:rsidRPr="007E7355" w:rsidRDefault="00A068E2" w:rsidP="00A068E2">
            <w:pPr>
              <w:pStyle w:val="TableParagraph"/>
              <w:spacing w:before="12"/>
              <w:ind w:left="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7D0DD4" w:rsidRPr="007E7355" w14:paraId="36492763" w14:textId="77777777" w:rsidTr="008543F8">
        <w:trPr>
          <w:trHeight w:val="307"/>
        </w:trPr>
        <w:tc>
          <w:tcPr>
            <w:tcW w:w="5854" w:type="dxa"/>
            <w:tcBorders>
              <w:bottom w:val="nil"/>
            </w:tcBorders>
          </w:tcPr>
          <w:p w14:paraId="53590D04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vMerge w:val="restart"/>
            <w:shd w:val="clear" w:color="auto" w:fill="FFF1CC"/>
          </w:tcPr>
          <w:p w14:paraId="19776B37" w14:textId="000AE322" w:rsidR="007D0DD4" w:rsidRPr="007E7355" w:rsidRDefault="00F027E3" w:rsidP="00A068E2">
            <w:pPr>
              <w:pStyle w:val="TableParagraph"/>
              <w:spacing w:before="31" w:line="25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  <w:p w14:paraId="1558E12B" w14:textId="77777777" w:rsidR="007D0DD4" w:rsidRPr="007E7355" w:rsidRDefault="007D0DD4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0DC2ED57" w14:textId="77777777" w:rsidR="007D0DD4" w:rsidRPr="007E7355" w:rsidRDefault="007D0DD4" w:rsidP="00A068E2">
            <w:pPr>
              <w:pStyle w:val="TableParagraph"/>
              <w:spacing w:line="252" w:lineRule="auto"/>
              <w:ind w:left="105" w:right="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F027E3">
              <w:rPr>
                <w:rFonts w:ascii="Hurme Geometric Sans 1" w:hAnsi="Hurme Geometric Sans 1"/>
              </w:rPr>
              <w:t>organizasyonel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yapısına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ilişki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</w:t>
            </w:r>
            <w:proofErr w:type="spellEnd"/>
          </w:p>
          <w:p w14:paraId="1A553057" w14:textId="59ACA470" w:rsidR="007D0DD4" w:rsidRPr="007E7355" w:rsidRDefault="007D0DD4" w:rsidP="00DD57C6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F027E3">
              <w:rPr>
                <w:rFonts w:ascii="Hurme Geometric Sans 1" w:hAnsi="Hurme Geometric Sans 1"/>
              </w:rPr>
              <w:t>bulunmamaktad</w:t>
            </w:r>
            <w:r w:rsidRPr="007E7355">
              <w:rPr>
                <w:rFonts w:ascii="Hurme Geometric Sans 1" w:hAnsi="Hurme Geometric Sans 1"/>
              </w:rPr>
              <w:t>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2" w:type="dxa"/>
            <w:vMerge w:val="restart"/>
            <w:shd w:val="clear" w:color="auto" w:fill="FFE499"/>
          </w:tcPr>
          <w:p w14:paraId="3914C004" w14:textId="73E0FE79" w:rsidR="007D0DD4" w:rsidRPr="007E7355" w:rsidRDefault="00F027E3" w:rsidP="00F027E3">
            <w:pPr>
              <w:pStyle w:val="TableParagraph"/>
              <w:spacing w:before="31" w:line="25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7D0DD4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6C1722D8" w14:textId="77777777" w:rsidR="007D0DD4" w:rsidRPr="007E7355" w:rsidRDefault="007D0DD4" w:rsidP="00A068E2">
            <w:pPr>
              <w:pStyle w:val="TableParagraph"/>
              <w:spacing w:line="248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4EA0A244" w14:textId="77777777" w:rsidR="007D0DD4" w:rsidRPr="007E7355" w:rsidRDefault="007D0DD4" w:rsidP="00A068E2">
            <w:pPr>
              <w:pStyle w:val="TableParagraph"/>
              <w:spacing w:line="254" w:lineRule="auto"/>
              <w:ind w:left="104" w:right="34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ve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motive </w:t>
            </w:r>
            <w:proofErr w:type="spellStart"/>
            <w:r w:rsidRPr="007E7355">
              <w:rPr>
                <w:rFonts w:ascii="Hurme Geometric Sans 1" w:hAnsi="Hurme Geometric Sans 1"/>
              </w:rPr>
              <w:t>et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hususları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dikkat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ala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ları</w:t>
            </w:r>
            <w:proofErr w:type="spellEnd"/>
          </w:p>
          <w:p w14:paraId="512C43EF" w14:textId="037DF6D4" w:rsidR="007D0DD4" w:rsidRPr="007E7355" w:rsidRDefault="007D0DD4" w:rsidP="00A068E2">
            <w:pPr>
              <w:pStyle w:val="TableParagraph"/>
              <w:spacing w:line="243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40" w:type="dxa"/>
            <w:vMerge w:val="restart"/>
            <w:shd w:val="clear" w:color="auto" w:fill="FFD966"/>
          </w:tcPr>
          <w:p w14:paraId="1489AD39" w14:textId="47C61F6E" w:rsidR="007D0DD4" w:rsidRPr="007E7355" w:rsidRDefault="00F027E3" w:rsidP="00F027E3">
            <w:pPr>
              <w:pStyle w:val="TableParagraph"/>
              <w:spacing w:before="31" w:line="25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genelinde</w:t>
            </w:r>
            <w:proofErr w:type="spellEnd"/>
          </w:p>
          <w:p w14:paraId="00C730E3" w14:textId="55EB255B" w:rsidR="007D0DD4" w:rsidRPr="007E7355" w:rsidRDefault="00F027E3" w:rsidP="00F027E3">
            <w:pPr>
              <w:pStyle w:val="TableParagraph"/>
              <w:spacing w:line="248" w:lineRule="exact"/>
              <w:ind w:left="42" w:right="85" w:hanging="42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araştırma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r>
              <w:rPr>
                <w:rFonts w:ascii="Hurme Geometric Sans 1" w:hAnsi="Hurme Geometric Sans 1"/>
              </w:rPr>
              <w:t xml:space="preserve"> 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süreçlerin</w:t>
            </w:r>
            <w:proofErr w:type="spellEnd"/>
          </w:p>
          <w:p w14:paraId="2A3708DC" w14:textId="74AB2B62" w:rsidR="007D0DD4" w:rsidRPr="007E7355" w:rsidRDefault="007D0DD4" w:rsidP="00A068E2">
            <w:pPr>
              <w:pStyle w:val="TableParagraph"/>
              <w:spacing w:line="252" w:lineRule="auto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tercihler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yönünd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uygulanmaktadır</w:t>
            </w:r>
            <w:proofErr w:type="spellEnd"/>
            <w:r w:rsidRPr="00F027E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77" w:type="dxa"/>
            <w:vMerge w:val="restart"/>
            <w:shd w:val="clear" w:color="auto" w:fill="FFC102"/>
          </w:tcPr>
          <w:p w14:paraId="64B059CC" w14:textId="7817E20D" w:rsidR="007D0DD4" w:rsidRPr="007E7355" w:rsidRDefault="00F027E3" w:rsidP="00F027E3">
            <w:pPr>
              <w:pStyle w:val="TableParagraph"/>
              <w:spacing w:before="31" w:line="25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7D0DD4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5C71CE0F" w14:textId="77777777" w:rsidR="007D0DD4" w:rsidRPr="007E7355" w:rsidRDefault="007D0DD4" w:rsidP="00A068E2">
            <w:pPr>
              <w:pStyle w:val="TableParagraph"/>
              <w:spacing w:line="22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14FB0552" w14:textId="77777777" w:rsidR="007D0DD4" w:rsidRPr="007E7355" w:rsidRDefault="007D0DD4" w:rsidP="00A068E2">
            <w:pPr>
              <w:pStyle w:val="TableParagraph"/>
              <w:spacing w:line="209" w:lineRule="exact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ve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1C5B9C04" w14:textId="7D07D588" w:rsidR="007D0DD4" w:rsidRPr="007E7355" w:rsidRDefault="007D0DD4" w:rsidP="00A068E2">
            <w:pPr>
              <w:pStyle w:val="TableParagraph"/>
              <w:spacing w:before="16" w:line="254" w:lineRule="auto"/>
              <w:ind w:left="107" w:right="323"/>
              <w:rPr>
                <w:rFonts w:ascii="Hurme Geometric Sans 1" w:hAnsi="Hurme Geometric Sans 1"/>
              </w:rPr>
            </w:pPr>
            <w:proofErr w:type="spellStart"/>
            <w:r w:rsidRPr="00F027E3">
              <w:rPr>
                <w:rFonts w:ascii="Hurme Geometric Sans 1" w:hAnsi="Hurme Geometric Sans 1"/>
              </w:rPr>
              <w:t>yapısını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işlerliği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il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79" w:type="dxa"/>
            <w:vMerge w:val="restart"/>
            <w:shd w:val="clear" w:color="auto" w:fill="EDAF00"/>
          </w:tcPr>
          <w:p w14:paraId="04E8014E" w14:textId="77777777" w:rsidR="007D0DD4" w:rsidRPr="007E7355" w:rsidRDefault="007D0DD4" w:rsidP="00A068E2">
            <w:pPr>
              <w:pStyle w:val="TableParagraph"/>
              <w:spacing w:line="249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386CB13" w14:textId="77777777" w:rsidR="007D0DD4" w:rsidRPr="007E7355" w:rsidRDefault="007D0DD4" w:rsidP="00A068E2">
            <w:pPr>
              <w:pStyle w:val="TableParagraph"/>
              <w:spacing w:line="211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5298B84" w14:textId="77777777" w:rsidR="007D0DD4" w:rsidRPr="007E7355" w:rsidRDefault="007D0DD4" w:rsidP="00A068E2">
            <w:pPr>
              <w:pStyle w:val="TableParagraph"/>
              <w:spacing w:line="209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017D12DC" w14:textId="55DA2B35" w:rsidR="007D0DD4" w:rsidRPr="007E7355" w:rsidRDefault="007D0DD4" w:rsidP="00A068E2">
            <w:pPr>
              <w:pStyle w:val="TableParagraph"/>
              <w:spacing w:before="16" w:line="254" w:lineRule="auto"/>
              <w:ind w:left="104" w:right="6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bulunmaktadır</w:t>
            </w:r>
            <w:proofErr w:type="spellEnd"/>
            <w:r w:rsidRPr="00F027E3">
              <w:rPr>
                <w:rFonts w:ascii="Hurme Geometric Sans 1" w:hAnsi="Hurme Geometric Sans 1"/>
              </w:rPr>
              <w:t>.</w:t>
            </w:r>
          </w:p>
        </w:tc>
      </w:tr>
      <w:tr w:rsidR="007D0DD4" w:rsidRPr="007E7355" w14:paraId="4D5D1EBA" w14:textId="77777777" w:rsidTr="008543F8">
        <w:trPr>
          <w:trHeight w:val="267"/>
        </w:trPr>
        <w:tc>
          <w:tcPr>
            <w:tcW w:w="5854" w:type="dxa"/>
            <w:tcBorders>
              <w:top w:val="nil"/>
              <w:bottom w:val="nil"/>
            </w:tcBorders>
          </w:tcPr>
          <w:p w14:paraId="39C70BEA" w14:textId="77777777" w:rsidR="007D0DD4" w:rsidRDefault="007D0DD4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C.1.1. Araştırma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süreçlerinin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  <w:p w14:paraId="2F78D3EA" w14:textId="11A9CA6A" w:rsidR="007D0DD4" w:rsidRPr="00B02377" w:rsidRDefault="007D0DD4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1984" w:type="dxa"/>
            <w:vMerge/>
            <w:shd w:val="clear" w:color="auto" w:fill="FFF1CC"/>
          </w:tcPr>
          <w:p w14:paraId="496679DF" w14:textId="275F98D8" w:rsidR="007D0DD4" w:rsidRPr="007E7355" w:rsidRDefault="007D0DD4" w:rsidP="00A068E2">
            <w:pPr>
              <w:pStyle w:val="TableParagraph"/>
              <w:spacing w:line="243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2" w:type="dxa"/>
            <w:vMerge/>
            <w:shd w:val="clear" w:color="auto" w:fill="FFE499"/>
          </w:tcPr>
          <w:p w14:paraId="7B5E2CE3" w14:textId="3090AB9F" w:rsidR="007D0DD4" w:rsidRPr="007E7355" w:rsidRDefault="007D0DD4" w:rsidP="00A068E2">
            <w:pPr>
              <w:pStyle w:val="TableParagraph"/>
              <w:spacing w:line="243" w:lineRule="exact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vMerge/>
            <w:shd w:val="clear" w:color="auto" w:fill="FFD966"/>
          </w:tcPr>
          <w:p w14:paraId="66ECE83D" w14:textId="583F6EC7" w:rsidR="007D0DD4" w:rsidRPr="007E7355" w:rsidRDefault="007D0DD4" w:rsidP="00A068E2">
            <w:pPr>
              <w:pStyle w:val="TableParagraph"/>
              <w:spacing w:line="252" w:lineRule="auto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177" w:type="dxa"/>
            <w:vMerge/>
            <w:shd w:val="clear" w:color="auto" w:fill="FFC102"/>
          </w:tcPr>
          <w:p w14:paraId="29965C08" w14:textId="06CC3F98" w:rsidR="007D0DD4" w:rsidRPr="007E7355" w:rsidRDefault="007D0DD4" w:rsidP="00A068E2">
            <w:pPr>
              <w:pStyle w:val="TableParagraph"/>
              <w:spacing w:before="16" w:line="254" w:lineRule="auto"/>
              <w:ind w:left="107" w:right="323"/>
              <w:rPr>
                <w:rFonts w:ascii="Hurme Geometric Sans 1" w:hAnsi="Hurme Geometric Sans 1"/>
              </w:rPr>
            </w:pPr>
          </w:p>
        </w:tc>
        <w:tc>
          <w:tcPr>
            <w:tcW w:w="1879" w:type="dxa"/>
            <w:vMerge/>
            <w:shd w:val="clear" w:color="auto" w:fill="EDAF00"/>
          </w:tcPr>
          <w:p w14:paraId="085559A7" w14:textId="3AD12793" w:rsidR="007D0DD4" w:rsidRPr="007E7355" w:rsidRDefault="007D0DD4" w:rsidP="00A068E2">
            <w:pPr>
              <w:pStyle w:val="TableParagraph"/>
              <w:spacing w:before="16" w:line="254" w:lineRule="auto"/>
              <w:ind w:left="104" w:right="60"/>
              <w:rPr>
                <w:rFonts w:ascii="Hurme Geometric Sans 1" w:hAnsi="Hurme Geometric Sans 1"/>
              </w:rPr>
            </w:pPr>
          </w:p>
        </w:tc>
      </w:tr>
      <w:tr w:rsidR="007D0DD4" w:rsidRPr="007E7355" w14:paraId="00453433" w14:textId="77777777" w:rsidTr="008543F8">
        <w:trPr>
          <w:trHeight w:val="1620"/>
        </w:trPr>
        <w:tc>
          <w:tcPr>
            <w:tcW w:w="5854" w:type="dxa"/>
            <w:vMerge w:val="restart"/>
            <w:tcBorders>
              <w:top w:val="nil"/>
            </w:tcBorders>
          </w:tcPr>
          <w:p w14:paraId="0870B538" w14:textId="6DB13EE8" w:rsidR="007D0DD4" w:rsidRPr="007E7355" w:rsidRDefault="00824CBA" w:rsidP="00824CBA">
            <w:pPr>
              <w:pStyle w:val="TableParagraph"/>
              <w:spacing w:before="35" w:line="280" w:lineRule="auto"/>
              <w:ind w:left="107" w:right="128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q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a</w:t>
            </w:r>
            <w:r w:rsidR="007D0DD4" w:rsidRPr="00F027E3">
              <w:rPr>
                <w:rFonts w:ascii="Hurme Geometric Sans 1" w:hAnsi="Hurme Geometric Sans 1"/>
              </w:rPr>
              <w:t>raştırma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süreçler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yönetimin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ilişk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benimsene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yaklaşımlar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motivasyo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yönlendirm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işlevin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nasıl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tasarlandığı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kısa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uzu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vadeli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hedefler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net ve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kes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nasıl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tanımlandığı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araştırma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yönetimi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ekibi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görev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tanımları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belirlenmiştir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uygulamalar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bu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kurumsal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tercihler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yönünd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gelişmektedir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Bilimsel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araştırma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sanatsal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süreçler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yönetimin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etkinliği ve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başarısı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izlenmekte </w:t>
            </w:r>
            <w:r w:rsidR="007D0DD4" w:rsidRPr="007E7355">
              <w:rPr>
                <w:rFonts w:ascii="Hurme Geometric Sans 1" w:hAnsi="Hurme Geometric Sans 1"/>
              </w:rPr>
              <w:t xml:space="preserve">ve </w:t>
            </w:r>
            <w:proofErr w:type="spellStart"/>
            <w:r w:rsidR="007D0DD4"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="007D0DD4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4" w:type="dxa"/>
            <w:vMerge/>
            <w:shd w:val="clear" w:color="auto" w:fill="FFF1CC"/>
          </w:tcPr>
          <w:p w14:paraId="7253997F" w14:textId="17FB2D77" w:rsidR="007D0DD4" w:rsidRPr="007E7355" w:rsidRDefault="007D0DD4" w:rsidP="00A068E2">
            <w:pPr>
              <w:pStyle w:val="TableParagraph"/>
              <w:spacing w:line="243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2" w:type="dxa"/>
            <w:vMerge/>
            <w:shd w:val="clear" w:color="auto" w:fill="FFE499"/>
          </w:tcPr>
          <w:p w14:paraId="0C348BA9" w14:textId="15C21551" w:rsidR="007D0DD4" w:rsidRPr="007E7355" w:rsidRDefault="007D0DD4" w:rsidP="00A068E2">
            <w:pPr>
              <w:pStyle w:val="TableParagraph"/>
              <w:spacing w:line="243" w:lineRule="exact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vMerge/>
            <w:tcBorders>
              <w:bottom w:val="nil"/>
            </w:tcBorders>
            <w:shd w:val="clear" w:color="auto" w:fill="FFD966"/>
          </w:tcPr>
          <w:p w14:paraId="56DE82DF" w14:textId="0339A8F2" w:rsidR="007D0DD4" w:rsidRPr="007E7355" w:rsidRDefault="007D0DD4" w:rsidP="00A068E2">
            <w:pPr>
              <w:pStyle w:val="TableParagraph"/>
              <w:spacing w:line="252" w:lineRule="auto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177" w:type="dxa"/>
            <w:vMerge/>
            <w:tcBorders>
              <w:bottom w:val="nil"/>
            </w:tcBorders>
            <w:shd w:val="clear" w:color="auto" w:fill="FFC102"/>
          </w:tcPr>
          <w:p w14:paraId="54C1C056" w14:textId="34581D7A" w:rsidR="007D0DD4" w:rsidRPr="007E7355" w:rsidRDefault="007D0DD4" w:rsidP="00A068E2">
            <w:pPr>
              <w:pStyle w:val="TableParagraph"/>
              <w:spacing w:before="16" w:line="254" w:lineRule="auto"/>
              <w:ind w:left="107" w:right="323"/>
              <w:rPr>
                <w:rFonts w:ascii="Hurme Geometric Sans 1" w:hAnsi="Hurme Geometric Sans 1"/>
              </w:rPr>
            </w:pPr>
          </w:p>
        </w:tc>
        <w:tc>
          <w:tcPr>
            <w:tcW w:w="1879" w:type="dxa"/>
            <w:vMerge/>
            <w:tcBorders>
              <w:bottom w:val="nil"/>
            </w:tcBorders>
            <w:shd w:val="clear" w:color="auto" w:fill="EDAF00"/>
          </w:tcPr>
          <w:p w14:paraId="1E1AAC00" w14:textId="4DE8AFBC" w:rsidR="007D0DD4" w:rsidRPr="007E7355" w:rsidRDefault="007D0DD4" w:rsidP="00A068E2">
            <w:pPr>
              <w:pStyle w:val="TableParagraph"/>
              <w:spacing w:before="16" w:line="254" w:lineRule="auto"/>
              <w:ind w:left="104" w:right="60"/>
              <w:rPr>
                <w:rFonts w:ascii="Hurme Geometric Sans 1" w:hAnsi="Hurme Geometric Sans 1"/>
              </w:rPr>
            </w:pPr>
          </w:p>
        </w:tc>
      </w:tr>
      <w:tr w:rsidR="00DD57C6" w:rsidRPr="007E7355" w14:paraId="71C3AD49" w14:textId="77777777" w:rsidTr="008543F8">
        <w:trPr>
          <w:trHeight w:val="287"/>
        </w:trPr>
        <w:tc>
          <w:tcPr>
            <w:tcW w:w="5854" w:type="dxa"/>
            <w:vMerge/>
          </w:tcPr>
          <w:p w14:paraId="79F044D7" w14:textId="3D324350" w:rsidR="00DD57C6" w:rsidRPr="007E7355" w:rsidRDefault="00DD57C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vMerge/>
            <w:tcBorders>
              <w:bottom w:val="nil"/>
            </w:tcBorders>
            <w:shd w:val="clear" w:color="auto" w:fill="FFF1CC"/>
          </w:tcPr>
          <w:p w14:paraId="118DF4C7" w14:textId="197A53F5" w:rsidR="00DD57C6" w:rsidRPr="007E7355" w:rsidRDefault="00DD57C6" w:rsidP="00A068E2">
            <w:pPr>
              <w:pStyle w:val="TableParagraph"/>
              <w:spacing w:line="243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2" w:type="dxa"/>
            <w:vMerge/>
            <w:tcBorders>
              <w:bottom w:val="nil"/>
            </w:tcBorders>
            <w:shd w:val="clear" w:color="auto" w:fill="FFE499"/>
          </w:tcPr>
          <w:p w14:paraId="0DF44426" w14:textId="765BF391" w:rsidR="00DD57C6" w:rsidRPr="007E7355" w:rsidRDefault="00DD57C6" w:rsidP="00A068E2">
            <w:pPr>
              <w:pStyle w:val="TableParagraph"/>
              <w:spacing w:line="243" w:lineRule="exact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FFD966"/>
          </w:tcPr>
          <w:p w14:paraId="6EE70EB7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77" w:type="dxa"/>
            <w:tcBorders>
              <w:top w:val="nil"/>
              <w:bottom w:val="nil"/>
            </w:tcBorders>
            <w:shd w:val="clear" w:color="auto" w:fill="FFC102"/>
          </w:tcPr>
          <w:p w14:paraId="312C6310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9" w:type="dxa"/>
            <w:tcBorders>
              <w:top w:val="nil"/>
              <w:bottom w:val="nil"/>
            </w:tcBorders>
            <w:shd w:val="clear" w:color="auto" w:fill="EDAF00"/>
          </w:tcPr>
          <w:p w14:paraId="0EE13BE6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EE1ECE" w:rsidRPr="007E7355" w14:paraId="0147FB94" w14:textId="77777777" w:rsidTr="008543F8">
        <w:trPr>
          <w:trHeight w:val="720"/>
        </w:trPr>
        <w:tc>
          <w:tcPr>
            <w:tcW w:w="5854" w:type="dxa"/>
            <w:vMerge/>
            <w:tcBorders>
              <w:bottom w:val="nil"/>
            </w:tcBorders>
          </w:tcPr>
          <w:p w14:paraId="7ADBB557" w14:textId="689709CF" w:rsidR="00EE1ECE" w:rsidRPr="007E7355" w:rsidRDefault="00EE1ECE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tcBorders>
              <w:top w:val="nil"/>
            </w:tcBorders>
            <w:shd w:val="clear" w:color="auto" w:fill="FFF1CC"/>
          </w:tcPr>
          <w:p w14:paraId="59C8B321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2" w:type="dxa"/>
            <w:tcBorders>
              <w:top w:val="nil"/>
            </w:tcBorders>
            <w:shd w:val="clear" w:color="auto" w:fill="FFE499"/>
          </w:tcPr>
          <w:p w14:paraId="038CE1D1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</w:tcBorders>
            <w:shd w:val="clear" w:color="auto" w:fill="FFD966"/>
          </w:tcPr>
          <w:p w14:paraId="4EBFC6D2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77" w:type="dxa"/>
            <w:tcBorders>
              <w:top w:val="nil"/>
            </w:tcBorders>
            <w:shd w:val="clear" w:color="auto" w:fill="FFC102"/>
          </w:tcPr>
          <w:p w14:paraId="2E3B5376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79" w:type="dxa"/>
            <w:tcBorders>
              <w:top w:val="nil"/>
            </w:tcBorders>
            <w:shd w:val="clear" w:color="auto" w:fill="EDAF00"/>
          </w:tcPr>
          <w:p w14:paraId="34FDA24C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708C0588" w14:textId="77777777" w:rsidTr="00DD57C6">
        <w:trPr>
          <w:trHeight w:val="2274"/>
        </w:trPr>
        <w:tc>
          <w:tcPr>
            <w:tcW w:w="5854" w:type="dxa"/>
            <w:tcBorders>
              <w:top w:val="nil"/>
            </w:tcBorders>
          </w:tcPr>
          <w:p w14:paraId="418B188F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62" w:type="dxa"/>
            <w:gridSpan w:val="5"/>
            <w:shd w:val="clear" w:color="auto" w:fill="FFEB9F"/>
          </w:tcPr>
          <w:p w14:paraId="1039FDD8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1BCC08E2" w14:textId="77777777" w:rsidR="00A068E2" w:rsidRPr="007E7355" w:rsidRDefault="00A068E2" w:rsidP="00A068E2">
            <w:pPr>
              <w:pStyle w:val="TableParagraph"/>
              <w:ind w:left="27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D7D8F87" w14:textId="77777777" w:rsidR="00A068E2" w:rsidRPr="007E7355" w:rsidRDefault="00A068E2" w:rsidP="00F027E3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39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7E7355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üreçler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organizasyo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pısı</w:t>
            </w:r>
            <w:proofErr w:type="spellEnd"/>
          </w:p>
          <w:p w14:paraId="54F82E8B" w14:textId="77777777" w:rsidR="00A068E2" w:rsidRPr="007E7355" w:rsidRDefault="00A068E2" w:rsidP="00F027E3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39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7E7355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ş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</w:p>
          <w:p w14:paraId="501E781E" w14:textId="77777777" w:rsidR="00A068E2" w:rsidRPr="007E7355" w:rsidRDefault="00A068E2" w:rsidP="00F027E3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39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7E7355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pın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şlerliğin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zlendiğ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3BF2E6C6" w14:textId="7D1FBA44" w:rsidR="00A068E2" w:rsidRPr="007E7355" w:rsidRDefault="00A068E2" w:rsidP="00F027E3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39"/>
              <w:ind w:right="241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="00F027E3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F027E3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6BD16CF" w14:textId="719C078A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99200" behindDoc="1" locked="0" layoutInCell="1" allowOverlap="1" wp14:anchorId="7249A3A3" wp14:editId="67B04D8D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4" name="Metin Kutusu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9C42F5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49A3A3" id="Metin Kutusu 14" o:spid="_x0000_s1057" type="#_x0000_t202" style="position:absolute;margin-left:493.3pt;margin-top:67.1pt;width:12.25pt;height:12pt;z-index:-251617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" filled="f" stroked="f">
                <v:textbox inset="0,0,0,0">
                  <w:txbxContent>
                    <w:p w14:paraId="689C42F5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F20EC52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65"/>
          <w:footerReference w:type="default" r:id="rId66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0"/>
        <w:gridCol w:w="2127"/>
        <w:gridCol w:w="2171"/>
        <w:gridCol w:w="1984"/>
        <w:gridCol w:w="1843"/>
        <w:gridCol w:w="1945"/>
      </w:tblGrid>
      <w:tr w:rsidR="00A068E2" w:rsidRPr="007E7355" w14:paraId="4664DD6C" w14:textId="77777777" w:rsidTr="00A068E2">
        <w:trPr>
          <w:trHeight w:val="393"/>
        </w:trPr>
        <w:tc>
          <w:tcPr>
            <w:tcW w:w="16020" w:type="dxa"/>
            <w:gridSpan w:val="6"/>
            <w:shd w:val="clear" w:color="auto" w:fill="FFEB9F"/>
          </w:tcPr>
          <w:p w14:paraId="0D16FFED" w14:textId="0D2B35C3" w:rsidR="00BF6A63" w:rsidRPr="00694CA3" w:rsidRDefault="003F3E75" w:rsidP="00694CA3">
            <w:pPr>
              <w:pStyle w:val="TableParagraph"/>
              <w:spacing w:line="322" w:lineRule="exact"/>
              <w:ind w:right="96"/>
              <w:jc w:val="right"/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lastRenderedPageBreak/>
              <w:t>C. ARAŞTIRMA VE GELİŞTİRME</w:t>
            </w:r>
          </w:p>
        </w:tc>
      </w:tr>
      <w:tr w:rsidR="00A068E2" w:rsidRPr="007E7355" w14:paraId="61836923" w14:textId="77777777" w:rsidTr="00A068E2">
        <w:trPr>
          <w:trHeight w:val="359"/>
        </w:trPr>
        <w:tc>
          <w:tcPr>
            <w:tcW w:w="16020" w:type="dxa"/>
            <w:gridSpan w:val="6"/>
            <w:shd w:val="clear" w:color="auto" w:fill="FFEB9F"/>
          </w:tcPr>
          <w:p w14:paraId="268F4629" w14:textId="3AD22672" w:rsidR="00BF6A63" w:rsidRPr="007E7355" w:rsidRDefault="00A068E2" w:rsidP="00694CA3">
            <w:pPr>
              <w:pStyle w:val="TableParagraph"/>
              <w:spacing w:before="49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1.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ve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</w:p>
        </w:tc>
      </w:tr>
      <w:tr w:rsidR="00A068E2" w:rsidRPr="007E7355" w14:paraId="4F5B7042" w14:textId="77777777" w:rsidTr="00442ECD">
        <w:trPr>
          <w:trHeight w:val="357"/>
        </w:trPr>
        <w:tc>
          <w:tcPr>
            <w:tcW w:w="5950" w:type="dxa"/>
            <w:shd w:val="clear" w:color="auto" w:fill="FFEB9F"/>
          </w:tcPr>
          <w:p w14:paraId="0965402E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shd w:val="clear" w:color="auto" w:fill="FFEB9F"/>
          </w:tcPr>
          <w:p w14:paraId="0C5BDDBC" w14:textId="77777777" w:rsidR="00A068E2" w:rsidRPr="007E7355" w:rsidRDefault="00A068E2" w:rsidP="00A068E2">
            <w:pPr>
              <w:pStyle w:val="TableParagraph"/>
              <w:spacing w:before="49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171" w:type="dxa"/>
            <w:shd w:val="clear" w:color="auto" w:fill="FFEB9F"/>
          </w:tcPr>
          <w:p w14:paraId="3B56318A" w14:textId="77777777" w:rsidR="00A068E2" w:rsidRPr="007E7355" w:rsidRDefault="00A068E2" w:rsidP="00A068E2">
            <w:pPr>
              <w:pStyle w:val="TableParagraph"/>
              <w:spacing w:before="4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984" w:type="dxa"/>
            <w:shd w:val="clear" w:color="auto" w:fill="FFEB9F"/>
          </w:tcPr>
          <w:p w14:paraId="74B75678" w14:textId="77777777" w:rsidR="00A068E2" w:rsidRPr="007E7355" w:rsidRDefault="00A068E2" w:rsidP="00A068E2">
            <w:pPr>
              <w:pStyle w:val="TableParagraph"/>
              <w:spacing w:before="49"/>
              <w:ind w:righ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1843" w:type="dxa"/>
            <w:shd w:val="clear" w:color="auto" w:fill="FFEB9F"/>
          </w:tcPr>
          <w:p w14:paraId="387D238B" w14:textId="77777777" w:rsidR="00A068E2" w:rsidRPr="007E7355" w:rsidRDefault="00A068E2" w:rsidP="00A068E2">
            <w:pPr>
              <w:pStyle w:val="TableParagraph"/>
              <w:spacing w:before="49"/>
              <w:ind w:righ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45" w:type="dxa"/>
            <w:shd w:val="clear" w:color="auto" w:fill="FFEB9F"/>
          </w:tcPr>
          <w:p w14:paraId="33C95F58" w14:textId="77777777" w:rsidR="00A068E2" w:rsidRPr="007E7355" w:rsidRDefault="00A068E2" w:rsidP="00A068E2">
            <w:pPr>
              <w:pStyle w:val="TableParagraph"/>
              <w:spacing w:before="49"/>
              <w:ind w:right="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068E2" w:rsidRPr="007E7355" w14:paraId="69966DEE" w14:textId="77777777" w:rsidTr="00442ECD">
        <w:trPr>
          <w:trHeight w:val="228"/>
        </w:trPr>
        <w:tc>
          <w:tcPr>
            <w:tcW w:w="5950" w:type="dxa"/>
            <w:tcBorders>
              <w:bottom w:val="nil"/>
            </w:tcBorders>
          </w:tcPr>
          <w:p w14:paraId="01EE8426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bottom w:val="nil"/>
            </w:tcBorders>
            <w:shd w:val="clear" w:color="auto" w:fill="FFF1CC"/>
          </w:tcPr>
          <w:p w14:paraId="3650560F" w14:textId="6AA2E2FF" w:rsidR="00A068E2" w:rsidRPr="007E7355" w:rsidRDefault="00627ABC" w:rsidP="004E1955">
            <w:pPr>
              <w:pStyle w:val="TableParagraph"/>
              <w:spacing w:before="43" w:line="245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</w:t>
            </w:r>
            <w:r w:rsidR="00442ECD">
              <w:rPr>
                <w:rFonts w:ascii="Hurme Geometric Sans 1" w:hAnsi="Hurme Geometric Sans 1"/>
              </w:rPr>
              <w:t>ltenin</w:t>
            </w:r>
            <w:proofErr w:type="spellEnd"/>
          </w:p>
        </w:tc>
        <w:tc>
          <w:tcPr>
            <w:tcW w:w="2171" w:type="dxa"/>
            <w:tcBorders>
              <w:bottom w:val="nil"/>
            </w:tcBorders>
            <w:shd w:val="clear" w:color="auto" w:fill="FFE499"/>
          </w:tcPr>
          <w:p w14:paraId="43025664" w14:textId="54E2A180" w:rsidR="00A068E2" w:rsidRPr="007E7355" w:rsidRDefault="00627ABC" w:rsidP="004E1955">
            <w:pPr>
              <w:pStyle w:val="TableParagraph"/>
              <w:spacing w:before="43" w:line="245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A068E2" w:rsidRPr="00627A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</w:tc>
        <w:tc>
          <w:tcPr>
            <w:tcW w:w="1984" w:type="dxa"/>
            <w:tcBorders>
              <w:bottom w:val="nil"/>
            </w:tcBorders>
            <w:shd w:val="clear" w:color="auto" w:fill="FFD966"/>
          </w:tcPr>
          <w:p w14:paraId="4BB91C1C" w14:textId="353A5D2A" w:rsidR="00A068E2" w:rsidRPr="007E7355" w:rsidRDefault="00627ABC" w:rsidP="004E1955">
            <w:pPr>
              <w:pStyle w:val="TableParagraph"/>
              <w:spacing w:before="2"/>
              <w:ind w:left="42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 w:rsidR="00442ECD"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1843" w:type="dxa"/>
            <w:tcBorders>
              <w:bottom w:val="nil"/>
            </w:tcBorders>
            <w:shd w:val="clear" w:color="auto" w:fill="FFC102"/>
          </w:tcPr>
          <w:p w14:paraId="17783996" w14:textId="4FC2CA52" w:rsidR="00A068E2" w:rsidRPr="007E7355" w:rsidRDefault="00627ABC" w:rsidP="004E1955">
            <w:pPr>
              <w:pStyle w:val="TableParagraph"/>
              <w:spacing w:before="40" w:line="248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</w:p>
        </w:tc>
        <w:tc>
          <w:tcPr>
            <w:tcW w:w="1945" w:type="dxa"/>
            <w:tcBorders>
              <w:bottom w:val="nil"/>
            </w:tcBorders>
            <w:shd w:val="clear" w:color="auto" w:fill="EDAF00"/>
          </w:tcPr>
          <w:p w14:paraId="7A45FA0B" w14:textId="77777777" w:rsidR="00A068E2" w:rsidRPr="007E7355" w:rsidRDefault="00A068E2" w:rsidP="004E1955">
            <w:pPr>
              <w:pStyle w:val="TableParagraph"/>
              <w:spacing w:before="43" w:line="245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94CA3" w:rsidRPr="007E7355" w14:paraId="086484F0" w14:textId="77777777" w:rsidTr="00094985">
        <w:trPr>
          <w:trHeight w:val="1107"/>
        </w:trPr>
        <w:tc>
          <w:tcPr>
            <w:tcW w:w="5950" w:type="dxa"/>
            <w:vMerge w:val="restart"/>
            <w:tcBorders>
              <w:top w:val="nil"/>
            </w:tcBorders>
          </w:tcPr>
          <w:p w14:paraId="20DA8EAE" w14:textId="05D3DF3C" w:rsidR="00694CA3" w:rsidRDefault="00694CA3" w:rsidP="00694CA3">
            <w:pPr>
              <w:pStyle w:val="TableParagraph"/>
              <w:spacing w:line="245" w:lineRule="exact"/>
              <w:ind w:left="107"/>
            </w:pPr>
            <w:r>
              <w:rPr>
                <w:rFonts w:ascii="Hurme Geometric Sans 1" w:hAnsi="Hurme Geometric Sans 1"/>
                <w:b/>
                <w:u w:val="single"/>
              </w:rPr>
              <w:t>C.1.2.</w:t>
            </w:r>
            <w: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  <w:b/>
                <w:u w:val="single"/>
              </w:rPr>
              <w:t>İç</w:t>
            </w:r>
            <w:proofErr w:type="spellEnd"/>
            <w:r w:rsidRPr="00694CA3">
              <w:rPr>
                <w:rFonts w:ascii="Hurme Geometric Sans 1" w:hAnsi="Hurme Geometric Sans 1"/>
                <w:b/>
                <w:u w:val="single"/>
              </w:rPr>
              <w:t xml:space="preserve"> ve </w:t>
            </w:r>
            <w:proofErr w:type="spellStart"/>
            <w:r w:rsidRPr="00694CA3">
              <w:rPr>
                <w:rFonts w:ascii="Hurme Geometric Sans 1" w:hAnsi="Hurme Geometric Sans 1"/>
                <w:b/>
                <w:u w:val="single"/>
              </w:rPr>
              <w:t>dış</w:t>
            </w:r>
            <w:proofErr w:type="spellEnd"/>
            <w:r w:rsidRPr="00694CA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  <w:b/>
                <w:u w:val="single"/>
              </w:rPr>
              <w:t>kaynaklar</w:t>
            </w:r>
            <w:proofErr w:type="spellEnd"/>
          </w:p>
          <w:p w14:paraId="56B3C832" w14:textId="77777777" w:rsidR="00694CA3" w:rsidRDefault="00694CA3" w:rsidP="00BF6A63">
            <w:pPr>
              <w:pStyle w:val="TableParagraph"/>
              <w:spacing w:line="245" w:lineRule="exact"/>
              <w:ind w:left="107"/>
            </w:pPr>
          </w:p>
          <w:p w14:paraId="4B044011" w14:textId="3F61C184" w:rsidR="00694CA3" w:rsidRPr="00BF6A63" w:rsidRDefault="00694CA3" w:rsidP="004C4001">
            <w:pPr>
              <w:pStyle w:val="TableParagraph"/>
              <w:spacing w:line="245" w:lineRule="exact"/>
              <w:ind w:left="107" w:right="241"/>
              <w:jc w:val="both"/>
              <w:rPr>
                <w:rFonts w:ascii="Hurme Geometric Sans 1" w:hAnsi="Hurme Geometric Sans 1"/>
                <w:b/>
                <w:u w:val="single"/>
              </w:rPr>
            </w:pPr>
            <w:proofErr w:type="spellStart"/>
            <w:r w:rsidRPr="00694CA3">
              <w:rPr>
                <w:rFonts w:ascii="Hurme Geometric Sans 1" w:hAnsi="Hurme Geometric Sans 1"/>
              </w:rPr>
              <w:t>Fakülteni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fizik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94CA3">
              <w:rPr>
                <w:rFonts w:ascii="Hurme Geometric Sans 1" w:hAnsi="Hurme Geometric Sans 1"/>
              </w:rPr>
              <w:t>tekni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694CA3">
              <w:rPr>
                <w:rFonts w:ascii="Hurme Geometric Sans 1" w:hAnsi="Hurme Geometric Sans 1"/>
              </w:rPr>
              <w:t>mal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ynaklar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misyo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94CA3">
              <w:rPr>
                <w:rFonts w:ascii="Hurme Geometric Sans 1" w:hAnsi="Hurme Geometric Sans 1"/>
              </w:rPr>
              <w:t>hedef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694CA3">
              <w:rPr>
                <w:rFonts w:ascii="Hurme Geometric Sans 1" w:hAnsi="Hurme Geometric Sans 1"/>
              </w:rPr>
              <w:t>stratejileriyl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uyumlu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694CA3">
              <w:rPr>
                <w:rFonts w:ascii="Hurme Geometric Sans 1" w:hAnsi="Hurme Geometric Sans 1"/>
              </w:rPr>
              <w:t>yeterlidi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694CA3">
              <w:rPr>
                <w:rFonts w:ascii="Hurme Geometric Sans 1" w:hAnsi="Hurme Geometric Sans 1"/>
              </w:rPr>
              <w:t>Kaynakları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çeşitliliğ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694CA3">
              <w:rPr>
                <w:rFonts w:ascii="Hurme Geometric Sans 1" w:hAnsi="Hurme Geometric Sans 1"/>
              </w:rPr>
              <w:t>yeterliliğ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zlenmekt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694CA3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694CA3">
              <w:rPr>
                <w:rFonts w:ascii="Hurme Geometric Sans 1" w:hAnsi="Hurme Geometric Sans 1"/>
              </w:rPr>
              <w:t>Araştırmay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yeni </w:t>
            </w:r>
            <w:proofErr w:type="spellStart"/>
            <w:r w:rsidRPr="00694CA3">
              <w:rPr>
                <w:rFonts w:ascii="Hurme Geometric Sans 1" w:hAnsi="Hurme Geometric Sans 1"/>
              </w:rPr>
              <w:t>başlayanla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çi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fakült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ç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çekirde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fonla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ardı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694CA3">
              <w:rPr>
                <w:rFonts w:ascii="Hurme Geometric Sans 1" w:hAnsi="Hurme Geometric Sans 1"/>
              </w:rPr>
              <w:t>erişim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olaydı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. Araştırma </w:t>
            </w:r>
            <w:proofErr w:type="spellStart"/>
            <w:r w:rsidRPr="00694CA3">
              <w:rPr>
                <w:rFonts w:ascii="Hurme Geometric Sans 1" w:hAnsi="Hurme Geometric Sans 1"/>
              </w:rPr>
              <w:t>potansiyelin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geliştirme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üzer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proj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94CA3">
              <w:rPr>
                <w:rFonts w:ascii="Hurme Geometric Sans 1" w:hAnsi="Hurme Geometric Sans 1"/>
              </w:rPr>
              <w:t>konferans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tılım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94CA3">
              <w:rPr>
                <w:rFonts w:ascii="Hurme Geometric Sans 1" w:hAnsi="Hurme Geometric Sans 1"/>
              </w:rPr>
              <w:t>seyahat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94CA3">
              <w:rPr>
                <w:rFonts w:ascii="Hurme Geometric Sans 1" w:hAnsi="Hurme Geometric Sans 1"/>
              </w:rPr>
              <w:t>uzma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davet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destekler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94CA3">
              <w:rPr>
                <w:rFonts w:ascii="Hurme Geometric Sans 1" w:hAnsi="Hurme Geometric Sans 1"/>
              </w:rPr>
              <w:t>kişisel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fonla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94CA3">
              <w:rPr>
                <w:rFonts w:ascii="Hurme Geometric Sans 1" w:hAnsi="Hurme Geometric Sans 1"/>
              </w:rPr>
              <w:t>motivasyonu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arttırma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üzer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ödül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694CA3">
              <w:rPr>
                <w:rFonts w:ascii="Hurme Geometric Sans 1" w:hAnsi="Hurme Geometric Sans 1"/>
              </w:rPr>
              <w:t>rekabetç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ükseltm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riterler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ardı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694CA3">
              <w:rPr>
                <w:rFonts w:ascii="Hurme Geometric Sans 1" w:hAnsi="Hurme Geometric Sans 1"/>
              </w:rPr>
              <w:t>Fakült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ç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ynakları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ılla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çindek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değişim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694CA3">
              <w:rPr>
                <w:rFonts w:ascii="Hurme Geometric Sans 1" w:hAnsi="Hurme Geometric Sans 1"/>
              </w:rPr>
              <w:t>bu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mkanları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etkinliği, </w:t>
            </w:r>
            <w:proofErr w:type="spellStart"/>
            <w:r w:rsidRPr="00694CA3">
              <w:rPr>
                <w:rFonts w:ascii="Hurme Geometric Sans 1" w:hAnsi="Hurme Geometric Sans 1"/>
              </w:rPr>
              <w:t>yeterliliğ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94CA3">
              <w:rPr>
                <w:rFonts w:ascii="Hurme Geometric Sans 1" w:hAnsi="Hurme Geometric Sans 1"/>
              </w:rPr>
              <w:t>gelişim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açı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anlar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94CA3">
              <w:rPr>
                <w:rFonts w:ascii="Hurme Geometric Sans 1" w:hAnsi="Hurme Geometric Sans 1"/>
              </w:rPr>
              <w:t>beklentiler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rşılam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düzey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694CA3">
              <w:rPr>
                <w:rFonts w:ascii="Hurme Geometric Sans 1" w:hAnsi="Hurme Geometric Sans 1"/>
              </w:rPr>
              <w:t>Misyo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694CA3">
              <w:rPr>
                <w:rFonts w:ascii="Hurme Geometric Sans 1" w:hAnsi="Hurme Geometric Sans 1"/>
              </w:rPr>
              <w:t>hedeflerl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uyumlu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olara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üniversit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dış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ynaklar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önelm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desteklenmektedi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694CA3">
              <w:rPr>
                <w:rFonts w:ascii="Hurme Geometric Sans 1" w:hAnsi="Hurme Geometric Sans 1"/>
              </w:rPr>
              <w:t>amaçl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çalışa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destek </w:t>
            </w:r>
            <w:proofErr w:type="spellStart"/>
            <w:r w:rsidRPr="00694CA3">
              <w:rPr>
                <w:rFonts w:ascii="Hurme Geometric Sans 1" w:hAnsi="Hurme Geometric Sans 1"/>
              </w:rPr>
              <w:t>birimler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694CA3">
              <w:rPr>
                <w:rFonts w:ascii="Hurme Geometric Sans 1" w:hAnsi="Hurme Geometric Sans 1"/>
              </w:rPr>
              <w:t>yöntemler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tanımlıdı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694CA3">
              <w:rPr>
                <w:rFonts w:ascii="Hurme Geometric Sans 1" w:hAnsi="Hurme Geometric Sans 1"/>
              </w:rPr>
              <w:t>araştırmacılarc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iyi </w:t>
            </w:r>
            <w:proofErr w:type="spellStart"/>
            <w:r w:rsidRPr="00694CA3">
              <w:rPr>
                <w:rFonts w:ascii="Hurme Geometric Sans 1" w:hAnsi="Hurme Geometric Sans 1"/>
              </w:rPr>
              <w:t>bilinir</w:t>
            </w:r>
            <w:proofErr w:type="spellEnd"/>
            <w:r w:rsidRPr="00694CA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FFF1CC"/>
          </w:tcPr>
          <w:p w14:paraId="7D1AA8A2" w14:textId="52C3CF67" w:rsidR="00694CA3" w:rsidRPr="007E7355" w:rsidRDefault="00694CA3" w:rsidP="004E1955">
            <w:pPr>
              <w:pStyle w:val="TableParagraph"/>
              <w:spacing w:before="43" w:line="245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694CA3">
              <w:rPr>
                <w:rFonts w:ascii="Hurme Geometric Sans 1" w:hAnsi="Hurme Geometric Sans 1"/>
              </w:rPr>
              <w:t>geliştirm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faaliyetlerin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sürdürebilmes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çi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eterl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ynağ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bulunmamaktadır</w:t>
            </w:r>
            <w:proofErr w:type="spellEnd"/>
            <w:r w:rsidRPr="00694CA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71" w:type="dxa"/>
            <w:tcBorders>
              <w:top w:val="nil"/>
              <w:bottom w:val="nil"/>
            </w:tcBorders>
            <w:shd w:val="clear" w:color="auto" w:fill="FFE499"/>
          </w:tcPr>
          <w:p w14:paraId="02C4549A" w14:textId="6CB20854" w:rsidR="00694CA3" w:rsidRPr="007E7355" w:rsidRDefault="004E1955" w:rsidP="004E1955">
            <w:pPr>
              <w:pStyle w:val="TableParagraph"/>
              <w:spacing w:before="43" w:line="245" w:lineRule="exact"/>
              <w:ind w:left="42" w:hanging="100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v</w:t>
            </w:r>
            <w:r w:rsidR="00694CA3" w:rsidRPr="00694CA3">
              <w:rPr>
                <w:rFonts w:ascii="Hurme Geometric Sans 1" w:hAnsi="Hurme Geometric Sans 1"/>
              </w:rPr>
              <w:t xml:space="preserve">e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geliştirm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faaliyetlerin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sürdürebilmek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için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uygun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nitelik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nicelikt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fizik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teknik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mal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kaynakların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oluşturulmasına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yönelik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planları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bulunmaktadır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4" w:type="dxa"/>
            <w:tcBorders>
              <w:top w:val="nil"/>
              <w:bottom w:val="nil"/>
            </w:tcBorders>
            <w:shd w:val="clear" w:color="auto" w:fill="FFD966"/>
          </w:tcPr>
          <w:p w14:paraId="40EE5443" w14:textId="28A0A082" w:rsidR="00694CA3" w:rsidRPr="007E7355" w:rsidRDefault="00694CA3" w:rsidP="004E1955">
            <w:pPr>
              <w:pStyle w:val="TableParagraph"/>
              <w:spacing w:before="43" w:line="216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694CA3">
              <w:rPr>
                <w:rFonts w:ascii="Hurme Geometric Sans 1" w:hAnsi="Hurme Geometric Sans 1"/>
              </w:rPr>
              <w:t>geliştirm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ynakların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stratejis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694CA3">
              <w:rPr>
                <w:rFonts w:ascii="Hurme Geometric Sans 1" w:hAnsi="Hurme Geometric Sans 1"/>
              </w:rPr>
              <w:t>birimle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aras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dengey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gözetere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önetmektedir</w:t>
            </w:r>
            <w:proofErr w:type="spellEnd"/>
            <w:r w:rsidRPr="00694CA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C102"/>
          </w:tcPr>
          <w:p w14:paraId="122370A7" w14:textId="20BB629C" w:rsidR="00694CA3" w:rsidRPr="007E7355" w:rsidRDefault="00694CA3" w:rsidP="004E1955">
            <w:pPr>
              <w:pStyle w:val="TableParagraph"/>
              <w:spacing w:before="43" w:line="245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ynaklarını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eterliliğ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694CA3">
              <w:rPr>
                <w:rFonts w:ascii="Hurme Geometric Sans 1" w:hAnsi="Hurme Geometric Sans 1"/>
              </w:rPr>
              <w:t>çeşitliliğ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zlenmekt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694CA3">
              <w:rPr>
                <w:rFonts w:ascii="Hurme Geometric Sans 1" w:hAnsi="Hurme Geometric Sans 1"/>
              </w:rPr>
              <w:t>iyileştirilmektedir</w:t>
            </w:r>
            <w:proofErr w:type="spellEnd"/>
          </w:p>
        </w:tc>
        <w:tc>
          <w:tcPr>
            <w:tcW w:w="1945" w:type="dxa"/>
            <w:tcBorders>
              <w:top w:val="nil"/>
              <w:bottom w:val="nil"/>
            </w:tcBorders>
            <w:shd w:val="clear" w:color="auto" w:fill="EDAF00"/>
          </w:tcPr>
          <w:p w14:paraId="74A566C5" w14:textId="1C307B85" w:rsidR="00694CA3" w:rsidRPr="007E7355" w:rsidRDefault="00694CA3" w:rsidP="004E1955">
            <w:pPr>
              <w:pStyle w:val="TableParagraph"/>
              <w:spacing w:before="43" w:line="245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örn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627A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27ABC">
              <w:rPr>
                <w:rFonts w:ascii="Hurme Geometric Sans 1" w:hAnsi="Hurme Geometric Sans 1"/>
              </w:rPr>
              <w:t>bulunmaktadır</w:t>
            </w:r>
            <w:proofErr w:type="spellEnd"/>
            <w:r w:rsidRPr="00627ABC">
              <w:rPr>
                <w:rFonts w:ascii="Hurme Geometric Sans 1" w:hAnsi="Hurme Geometric Sans 1"/>
              </w:rPr>
              <w:t>.</w:t>
            </w:r>
          </w:p>
        </w:tc>
      </w:tr>
      <w:tr w:rsidR="00694CA3" w:rsidRPr="007E7355" w14:paraId="1F9C752A" w14:textId="77777777" w:rsidTr="00442ECD">
        <w:trPr>
          <w:trHeight w:val="85"/>
        </w:trPr>
        <w:tc>
          <w:tcPr>
            <w:tcW w:w="5950" w:type="dxa"/>
            <w:vMerge/>
          </w:tcPr>
          <w:p w14:paraId="0DB584DF" w14:textId="2C87D700" w:rsidR="00694CA3" w:rsidRPr="007E7355" w:rsidRDefault="00694CA3" w:rsidP="00A068E2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</w:tcBorders>
            <w:shd w:val="clear" w:color="auto" w:fill="FFF1CC"/>
          </w:tcPr>
          <w:p w14:paraId="07B72A2B" w14:textId="77777777" w:rsidR="00694CA3" w:rsidRPr="007E7355" w:rsidRDefault="00694CA3" w:rsidP="00A068E2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  <w:tc>
          <w:tcPr>
            <w:tcW w:w="2171" w:type="dxa"/>
            <w:tcBorders>
              <w:top w:val="nil"/>
            </w:tcBorders>
            <w:shd w:val="clear" w:color="auto" w:fill="FFE499"/>
          </w:tcPr>
          <w:p w14:paraId="18D96E38" w14:textId="77777777" w:rsidR="00694CA3" w:rsidRPr="007E7355" w:rsidRDefault="00694CA3" w:rsidP="00A068E2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  <w:tc>
          <w:tcPr>
            <w:tcW w:w="1984" w:type="dxa"/>
            <w:tcBorders>
              <w:top w:val="nil"/>
            </w:tcBorders>
            <w:shd w:val="clear" w:color="auto" w:fill="FFD966"/>
          </w:tcPr>
          <w:p w14:paraId="68660F77" w14:textId="77777777" w:rsidR="00694CA3" w:rsidRPr="007E7355" w:rsidRDefault="00694CA3" w:rsidP="00A068E2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  <w:tc>
          <w:tcPr>
            <w:tcW w:w="1843" w:type="dxa"/>
            <w:tcBorders>
              <w:top w:val="nil"/>
            </w:tcBorders>
            <w:shd w:val="clear" w:color="auto" w:fill="FFC102"/>
          </w:tcPr>
          <w:p w14:paraId="2E6C401E" w14:textId="77777777" w:rsidR="00694CA3" w:rsidRPr="007E7355" w:rsidRDefault="00694CA3" w:rsidP="00A068E2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  <w:tc>
          <w:tcPr>
            <w:tcW w:w="1945" w:type="dxa"/>
            <w:tcBorders>
              <w:top w:val="nil"/>
            </w:tcBorders>
            <w:shd w:val="clear" w:color="auto" w:fill="EDAF00"/>
          </w:tcPr>
          <w:p w14:paraId="09E48A5B" w14:textId="77777777" w:rsidR="00694CA3" w:rsidRPr="007E7355" w:rsidRDefault="00694CA3" w:rsidP="00A068E2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</w:tr>
      <w:tr w:rsidR="00694CA3" w:rsidRPr="007E7355" w14:paraId="387FA4AD" w14:textId="77777777" w:rsidTr="00854130">
        <w:trPr>
          <w:trHeight w:val="4223"/>
        </w:trPr>
        <w:tc>
          <w:tcPr>
            <w:tcW w:w="5950" w:type="dxa"/>
            <w:vMerge/>
            <w:tcBorders>
              <w:bottom w:val="single" w:sz="4" w:space="0" w:color="000000"/>
            </w:tcBorders>
          </w:tcPr>
          <w:p w14:paraId="50479743" w14:textId="62075D16" w:rsidR="00694CA3" w:rsidRPr="007E7355" w:rsidRDefault="00694CA3" w:rsidP="00A068E2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070" w:type="dxa"/>
            <w:gridSpan w:val="5"/>
            <w:tcBorders>
              <w:bottom w:val="single" w:sz="4" w:space="0" w:color="000000"/>
            </w:tcBorders>
            <w:shd w:val="clear" w:color="auto" w:fill="FFEB9F"/>
          </w:tcPr>
          <w:p w14:paraId="6582B85C" w14:textId="77777777" w:rsidR="00694CA3" w:rsidRPr="007E7355" w:rsidRDefault="00694CA3" w:rsidP="00A068E2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62E78526" w14:textId="77777777" w:rsidR="00694CA3" w:rsidRPr="007E7355" w:rsidRDefault="00694CA3" w:rsidP="00A068E2">
            <w:pPr>
              <w:pStyle w:val="TableParagraph"/>
              <w:spacing w:before="1"/>
              <w:ind w:left="27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6EBF9F0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38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>Araştırma-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ütçes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ağılımı</w:t>
            </w:r>
            <w:proofErr w:type="spellEnd"/>
          </w:p>
          <w:p w14:paraId="05E0650D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çerçevesind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pıla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ortaklık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(Kamu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y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el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0C9156AD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1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>Araştırma-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ratejis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önetildiğin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3EB6F21B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çeşitlil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eterliliğin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zlendiğin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D16962D" w14:textId="0C309D4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10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İç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824CBA" w:rsidRPr="004C4001">
              <w:rPr>
                <w:rFonts w:ascii="Hurme Geometric Sans 1" w:hAnsi="Hurme Geometric Sans 1"/>
                <w:i/>
                <w:sz w:val="20"/>
              </w:rPr>
              <w:t>bölümle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s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ağılımı</w:t>
            </w:r>
            <w:proofErr w:type="spellEnd"/>
          </w:p>
          <w:p w14:paraId="768C20C0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1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ullanımı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estekleme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oluşturulmuş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önte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irimler</w:t>
            </w:r>
            <w:proofErr w:type="spellEnd"/>
          </w:p>
          <w:p w14:paraId="78D14EDF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1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ağılımı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10CBBB39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1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ynaklar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ıl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tibarıyl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rçekleşe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eğişimler</w:t>
            </w:r>
            <w:proofErr w:type="spellEnd"/>
          </w:p>
          <w:p w14:paraId="72DA3712" w14:textId="4622FDDC" w:rsidR="00694CA3" w:rsidRPr="007E7355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8" w:line="252" w:lineRule="auto"/>
              <w:ind w:right="241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0D496CE0" w14:textId="362E23CB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0E179C1A" wp14:editId="7D86C485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3" name="Metin Kutusu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A447DB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7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179C1A" id="Metin Kutusu 13" o:spid="_x0000_s1058" type="#_x0000_t202" style="position:absolute;margin-left:493.3pt;margin-top:67.1pt;width:12.25pt;height:12pt;z-index:-251616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7cUBxrcC&#10;AAC2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18A447DB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7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4E2905C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67"/>
          <w:footerReference w:type="default" r:id="rId68"/>
          <w:pgSz w:w="16840" w:h="11910" w:orient="landscape"/>
          <w:pgMar w:top="7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32"/>
        <w:gridCol w:w="2083"/>
        <w:gridCol w:w="1944"/>
        <w:gridCol w:w="1862"/>
        <w:gridCol w:w="2055"/>
        <w:gridCol w:w="1921"/>
      </w:tblGrid>
      <w:tr w:rsidR="00A068E2" w:rsidRPr="007E7355" w14:paraId="44624968" w14:textId="77777777" w:rsidTr="00A068E2">
        <w:trPr>
          <w:trHeight w:val="405"/>
        </w:trPr>
        <w:tc>
          <w:tcPr>
            <w:tcW w:w="15697" w:type="dxa"/>
            <w:gridSpan w:val="6"/>
            <w:shd w:val="clear" w:color="auto" w:fill="FFEB9F"/>
          </w:tcPr>
          <w:p w14:paraId="12C9021A" w14:textId="31AAD6BB" w:rsidR="00A068E2" w:rsidRPr="007E7355" w:rsidRDefault="003F3E75" w:rsidP="00A068E2">
            <w:pPr>
              <w:pStyle w:val="TableParagraph"/>
              <w:spacing w:before="8"/>
              <w:ind w:right="92"/>
              <w:jc w:val="right"/>
              <w:rPr>
                <w:rFonts w:ascii="Hurme Geometric Sans 1" w:hAnsi="Hurme Geometric Sans 1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lastRenderedPageBreak/>
              <w:t>C. ARAŞTIRMA VE GELİŞTİRME</w:t>
            </w:r>
          </w:p>
        </w:tc>
      </w:tr>
      <w:tr w:rsidR="00A068E2" w:rsidRPr="007E7355" w14:paraId="63655C0E" w14:textId="77777777" w:rsidTr="00A068E2">
        <w:trPr>
          <w:trHeight w:val="352"/>
        </w:trPr>
        <w:tc>
          <w:tcPr>
            <w:tcW w:w="15697" w:type="dxa"/>
            <w:gridSpan w:val="6"/>
            <w:shd w:val="clear" w:color="auto" w:fill="FFEB9F"/>
          </w:tcPr>
          <w:p w14:paraId="09A6E9D6" w14:textId="77777777" w:rsidR="00A068E2" w:rsidRPr="007E7355" w:rsidRDefault="00A068E2" w:rsidP="00A068E2">
            <w:pPr>
              <w:pStyle w:val="TableParagraph"/>
              <w:spacing w:before="42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1.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ve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</w:p>
        </w:tc>
      </w:tr>
      <w:tr w:rsidR="00A068E2" w:rsidRPr="007E7355" w14:paraId="76768188" w14:textId="77777777" w:rsidTr="00A36558">
        <w:trPr>
          <w:trHeight w:val="349"/>
        </w:trPr>
        <w:tc>
          <w:tcPr>
            <w:tcW w:w="5832" w:type="dxa"/>
            <w:shd w:val="clear" w:color="auto" w:fill="FFEB9F"/>
          </w:tcPr>
          <w:p w14:paraId="42897075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3" w:type="dxa"/>
            <w:shd w:val="clear" w:color="auto" w:fill="FFEB9F"/>
          </w:tcPr>
          <w:p w14:paraId="2DAC1D82" w14:textId="77777777" w:rsidR="00A068E2" w:rsidRPr="007E7355" w:rsidRDefault="00A068E2" w:rsidP="00A068E2">
            <w:pPr>
              <w:pStyle w:val="TableParagraph"/>
              <w:spacing w:before="40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944" w:type="dxa"/>
            <w:shd w:val="clear" w:color="auto" w:fill="FFEB9F"/>
          </w:tcPr>
          <w:p w14:paraId="3EF4D85F" w14:textId="77777777" w:rsidR="00A068E2" w:rsidRPr="007E7355" w:rsidRDefault="00A068E2" w:rsidP="00A068E2">
            <w:pPr>
              <w:pStyle w:val="TableParagraph"/>
              <w:spacing w:before="40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862" w:type="dxa"/>
            <w:shd w:val="clear" w:color="auto" w:fill="FFEB9F"/>
          </w:tcPr>
          <w:p w14:paraId="521D8DAD" w14:textId="77777777" w:rsidR="00A068E2" w:rsidRPr="007E7355" w:rsidRDefault="00A068E2" w:rsidP="00A068E2">
            <w:pPr>
              <w:pStyle w:val="TableParagraph"/>
              <w:spacing w:before="40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55" w:type="dxa"/>
            <w:shd w:val="clear" w:color="auto" w:fill="FFEB9F"/>
          </w:tcPr>
          <w:p w14:paraId="52D10588" w14:textId="77777777" w:rsidR="00A068E2" w:rsidRPr="007E7355" w:rsidRDefault="00A068E2" w:rsidP="00A068E2">
            <w:pPr>
              <w:pStyle w:val="TableParagraph"/>
              <w:spacing w:before="40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21" w:type="dxa"/>
            <w:shd w:val="clear" w:color="auto" w:fill="FFEB9F"/>
          </w:tcPr>
          <w:p w14:paraId="37CE0A86" w14:textId="77777777" w:rsidR="00A068E2" w:rsidRPr="007E7355" w:rsidRDefault="00A068E2" w:rsidP="00A068E2">
            <w:pPr>
              <w:pStyle w:val="TableParagraph"/>
              <w:spacing w:before="40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6A2636" w:rsidRPr="007E7355" w14:paraId="24508083" w14:textId="77777777" w:rsidTr="00A36558">
        <w:trPr>
          <w:trHeight w:val="308"/>
        </w:trPr>
        <w:tc>
          <w:tcPr>
            <w:tcW w:w="5832" w:type="dxa"/>
            <w:tcBorders>
              <w:bottom w:val="nil"/>
            </w:tcBorders>
          </w:tcPr>
          <w:p w14:paraId="3B5429DB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3" w:type="dxa"/>
            <w:vMerge w:val="restart"/>
            <w:shd w:val="clear" w:color="auto" w:fill="FFF1CC"/>
          </w:tcPr>
          <w:p w14:paraId="3281176E" w14:textId="2FFAFD4F" w:rsidR="006A2636" w:rsidRPr="007E7355" w:rsidRDefault="000F5646" w:rsidP="00A068E2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A2636" w:rsidRPr="007E7355">
              <w:rPr>
                <w:rFonts w:ascii="Hurme Geometric Sans 1" w:hAnsi="Hurme Geometric Sans 1"/>
              </w:rPr>
              <w:t>doktora</w:t>
            </w:r>
            <w:proofErr w:type="spellEnd"/>
          </w:p>
          <w:p w14:paraId="1D6CA1AB" w14:textId="77777777" w:rsidR="006A2636" w:rsidRPr="007E7355" w:rsidRDefault="006A2636" w:rsidP="00A068E2">
            <w:pPr>
              <w:pStyle w:val="TableParagraph"/>
              <w:spacing w:line="21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6B82D444" w14:textId="77777777" w:rsidR="006A2636" w:rsidRPr="007E7355" w:rsidRDefault="006A2636" w:rsidP="00A068E2">
            <w:pPr>
              <w:pStyle w:val="TableParagraph"/>
              <w:spacing w:line="21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ktor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rası</w:t>
            </w:r>
            <w:proofErr w:type="spellEnd"/>
          </w:p>
          <w:p w14:paraId="151628EB" w14:textId="77777777" w:rsidR="006A2636" w:rsidRPr="007E7355" w:rsidRDefault="006A2636" w:rsidP="00A068E2">
            <w:pPr>
              <w:pStyle w:val="TableParagraph"/>
              <w:spacing w:line="21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mkanları</w:t>
            </w:r>
            <w:proofErr w:type="spellEnd"/>
          </w:p>
          <w:p w14:paraId="26D67C52" w14:textId="0E2C8EB9" w:rsidR="006A2636" w:rsidRPr="007E7355" w:rsidRDefault="006A2636" w:rsidP="00A068E2">
            <w:pPr>
              <w:pStyle w:val="TableParagraph"/>
              <w:spacing w:before="16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4" w:type="dxa"/>
            <w:vMerge w:val="restart"/>
            <w:shd w:val="clear" w:color="auto" w:fill="FFE499"/>
          </w:tcPr>
          <w:p w14:paraId="6B4FDF89" w14:textId="1A890E00" w:rsidR="006A2636" w:rsidRPr="007E7355" w:rsidRDefault="000F5646" w:rsidP="00A068E2">
            <w:pPr>
              <w:pStyle w:val="TableParagraph"/>
              <w:spacing w:before="40"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  <w:p w14:paraId="723F73BE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07482C4C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hedefleri</w:t>
            </w:r>
            <w:proofErr w:type="spellEnd"/>
          </w:p>
          <w:p w14:paraId="76D82537" w14:textId="77777777" w:rsidR="006A2636" w:rsidRPr="007E7355" w:rsidRDefault="006A2636" w:rsidP="00A068E2">
            <w:pPr>
              <w:pStyle w:val="TableParagraph"/>
              <w:spacing w:before="3" w:line="252" w:lineRule="auto"/>
              <w:ind w:left="107" w:right="290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ve </w:t>
            </w:r>
            <w:proofErr w:type="spellStart"/>
            <w:r w:rsidRPr="007E7355">
              <w:rPr>
                <w:rFonts w:ascii="Hurme Geometric Sans 1" w:hAnsi="Hurme Geometric Sans 1"/>
              </w:rPr>
              <w:t>strateji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uyumlu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doktora</w:t>
            </w:r>
            <w:proofErr w:type="spellEnd"/>
          </w:p>
          <w:p w14:paraId="5D18A55E" w14:textId="77777777" w:rsidR="006A2636" w:rsidRPr="007E7355" w:rsidRDefault="006A2636" w:rsidP="00A068E2">
            <w:pPr>
              <w:pStyle w:val="TableParagraph"/>
              <w:spacing w:line="21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158CE0B1" w14:textId="77777777" w:rsidR="006A2636" w:rsidRPr="007E7355" w:rsidRDefault="006A2636" w:rsidP="00A068E2">
            <w:pPr>
              <w:pStyle w:val="TableParagraph"/>
              <w:spacing w:line="21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ktor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rası</w:t>
            </w:r>
            <w:proofErr w:type="spellEnd"/>
          </w:p>
          <w:p w14:paraId="58949C19" w14:textId="77777777" w:rsidR="006A2636" w:rsidRPr="007E7355" w:rsidRDefault="006A2636" w:rsidP="00A068E2">
            <w:pPr>
              <w:pStyle w:val="TableParagraph"/>
              <w:spacing w:line="21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mkan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  <w:p w14:paraId="583554F4" w14:textId="77777777" w:rsidR="006A2636" w:rsidRPr="007E7355" w:rsidRDefault="006A2636" w:rsidP="00A068E2">
            <w:pPr>
              <w:pStyle w:val="TableParagraph"/>
              <w:spacing w:before="16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</w:p>
          <w:p w14:paraId="0D6C0D64" w14:textId="110907BC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62" w:type="dxa"/>
            <w:vMerge w:val="restart"/>
            <w:shd w:val="clear" w:color="auto" w:fill="FFD966"/>
          </w:tcPr>
          <w:p w14:paraId="63721862" w14:textId="01892E94" w:rsidR="006A2636" w:rsidRPr="007E7355" w:rsidRDefault="000F5646" w:rsidP="00A068E2">
            <w:pPr>
              <w:pStyle w:val="TableParagraph"/>
              <w:spacing w:before="40"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  <w:p w14:paraId="2B1E6303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47C923C9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s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0A6EAA9E" w14:textId="77777777" w:rsidR="006A2636" w:rsidRPr="007E7355" w:rsidRDefault="006A2636" w:rsidP="00A068E2">
            <w:pPr>
              <w:pStyle w:val="TableParagraph"/>
              <w:spacing w:before="3" w:line="252" w:lineRule="auto"/>
              <w:ind w:left="107" w:right="56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def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4C4001">
              <w:rPr>
                <w:rFonts w:ascii="Hurme Geometric Sans 1" w:hAnsi="Hurme Geometric Sans 1"/>
              </w:rPr>
              <w:t>stratejileri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ile</w:t>
            </w:r>
            <w:proofErr w:type="spellEnd"/>
          </w:p>
          <w:p w14:paraId="529425A5" w14:textId="77777777" w:rsidR="006A2636" w:rsidRPr="007E7355" w:rsidRDefault="006A2636" w:rsidP="00A068E2">
            <w:pPr>
              <w:pStyle w:val="TableParagraph"/>
              <w:spacing w:line="21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18751844" w14:textId="77777777" w:rsidR="006A2636" w:rsidRPr="007E7355" w:rsidRDefault="006A2636" w:rsidP="00A068E2">
            <w:pPr>
              <w:pStyle w:val="TableParagraph"/>
              <w:spacing w:line="21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stekleyen</w:t>
            </w:r>
            <w:proofErr w:type="spellEnd"/>
          </w:p>
          <w:p w14:paraId="5F309CB4" w14:textId="77777777" w:rsidR="006A2636" w:rsidRPr="007E7355" w:rsidRDefault="006A2636" w:rsidP="00A068E2">
            <w:pPr>
              <w:pStyle w:val="TableParagraph"/>
              <w:spacing w:line="21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ktora</w:t>
            </w:r>
            <w:proofErr w:type="spellEnd"/>
          </w:p>
          <w:p w14:paraId="66F8817A" w14:textId="77777777" w:rsidR="006A2636" w:rsidRPr="007E7355" w:rsidRDefault="006A2636" w:rsidP="00A068E2">
            <w:pPr>
              <w:pStyle w:val="TableParagraph"/>
              <w:spacing w:before="16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668C0839" w14:textId="77777777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ktor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rası</w:t>
            </w:r>
            <w:proofErr w:type="spellEnd"/>
          </w:p>
          <w:p w14:paraId="252469EB" w14:textId="77777777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mkanlar</w:t>
            </w:r>
            <w:proofErr w:type="spellEnd"/>
          </w:p>
          <w:p w14:paraId="054A6044" w14:textId="010035D7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55" w:type="dxa"/>
            <w:vMerge w:val="restart"/>
            <w:shd w:val="clear" w:color="auto" w:fill="FFC102"/>
          </w:tcPr>
          <w:p w14:paraId="38C6D730" w14:textId="19C0DBE1" w:rsidR="006A2636" w:rsidRPr="007E7355" w:rsidRDefault="000F5646" w:rsidP="00A068E2">
            <w:pPr>
              <w:pStyle w:val="TableParagraph"/>
              <w:spacing w:before="43" w:line="24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6A263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A2636" w:rsidRPr="007E7355">
              <w:rPr>
                <w:rFonts w:ascii="Hurme Geometric Sans 1" w:hAnsi="Hurme Geometric Sans 1"/>
              </w:rPr>
              <w:t>doktora</w:t>
            </w:r>
            <w:proofErr w:type="spellEnd"/>
          </w:p>
          <w:p w14:paraId="3F3A277A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35094166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ktor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rası</w:t>
            </w:r>
            <w:proofErr w:type="spellEnd"/>
          </w:p>
          <w:p w14:paraId="3F1EA3DF" w14:textId="77777777" w:rsidR="006A2636" w:rsidRPr="007E7355" w:rsidRDefault="006A2636" w:rsidP="00A068E2">
            <w:pPr>
              <w:pStyle w:val="TableParagraph"/>
              <w:spacing w:before="3" w:line="252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4C4001">
              <w:rPr>
                <w:rFonts w:ascii="Hurme Geometric Sans 1" w:hAnsi="Hurme Geometric Sans 1"/>
              </w:rPr>
              <w:t>imkanlarının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çıktıları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üzen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  <w:p w14:paraId="1581763C" w14:textId="77777777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115BC741" w14:textId="22A19592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1" w:type="dxa"/>
            <w:vMerge w:val="restart"/>
            <w:shd w:val="clear" w:color="auto" w:fill="EDAF00"/>
          </w:tcPr>
          <w:p w14:paraId="12A68D40" w14:textId="77777777" w:rsidR="006A2636" w:rsidRPr="007E7355" w:rsidRDefault="006A2636" w:rsidP="00A068E2">
            <w:pPr>
              <w:pStyle w:val="TableParagraph"/>
              <w:spacing w:before="43" w:line="24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A8591D1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137AFEF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20650F5C" w14:textId="7D9209D2" w:rsidR="006A2636" w:rsidRPr="007E7355" w:rsidRDefault="006A2636" w:rsidP="00A068E2">
            <w:pPr>
              <w:pStyle w:val="TableParagraph"/>
              <w:spacing w:before="3" w:line="252" w:lineRule="auto"/>
              <w:ind w:left="108" w:right="59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36558">
              <w:rPr>
                <w:rFonts w:ascii="Hurme Geometric Sans 1" w:hAnsi="Hurme Geometric Sans 1"/>
              </w:rPr>
              <w:t>gösterilebil</w:t>
            </w:r>
            <w:r w:rsidRPr="00A36558">
              <w:rPr>
                <w:rFonts w:ascii="Hurme Geometric Sans 1" w:hAnsi="Hurme Geometric Sans 1"/>
              </w:rPr>
              <w:t>r</w:t>
            </w:r>
            <w:proofErr w:type="spellEnd"/>
          </w:p>
          <w:p w14:paraId="600B045A" w14:textId="77777777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8F7C516" w14:textId="21B2D8EC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6A2636" w:rsidRPr="007E7355" w14:paraId="0DA3026A" w14:textId="77777777" w:rsidTr="00A36558">
        <w:trPr>
          <w:trHeight w:val="268"/>
        </w:trPr>
        <w:tc>
          <w:tcPr>
            <w:tcW w:w="5832" w:type="dxa"/>
            <w:tcBorders>
              <w:top w:val="nil"/>
              <w:bottom w:val="nil"/>
            </w:tcBorders>
          </w:tcPr>
          <w:p w14:paraId="3F5ED8D0" w14:textId="77777777" w:rsidR="006A2636" w:rsidRPr="00BA5C06" w:rsidRDefault="006A2636" w:rsidP="00911361">
            <w:pPr>
              <w:pStyle w:val="TableParagraph"/>
              <w:spacing w:before="3" w:line="245" w:lineRule="exact"/>
              <w:ind w:left="107" w:right="133"/>
              <w:jc w:val="both"/>
              <w:rPr>
                <w:rFonts w:ascii="Hurme Geometric Sans 1" w:hAnsi="Hurme Geometric Sans 1"/>
                <w:b/>
              </w:rPr>
            </w:pPr>
            <w:r w:rsidRPr="00BA5C06">
              <w:rPr>
                <w:rFonts w:ascii="Hurme Geometric Sans 1" w:hAnsi="Hurme Geometric Sans 1"/>
                <w:b/>
                <w:u w:val="single"/>
              </w:rPr>
              <w:t xml:space="preserve">C.1.3. </w:t>
            </w:r>
            <w:proofErr w:type="spellStart"/>
            <w:r w:rsidRPr="00BA5C06">
              <w:rPr>
                <w:rFonts w:ascii="Hurme Geometric Sans 1" w:hAnsi="Hurme Geometric Sans 1"/>
                <w:b/>
                <w:u w:val="single"/>
              </w:rPr>
              <w:t>Doktora</w:t>
            </w:r>
            <w:proofErr w:type="spellEnd"/>
            <w:r w:rsidRPr="00BA5C0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  <w:b/>
                <w:u w:val="single"/>
              </w:rPr>
              <w:t>programları</w:t>
            </w:r>
            <w:proofErr w:type="spellEnd"/>
            <w:r w:rsidRPr="00BA5C06">
              <w:rPr>
                <w:rFonts w:ascii="Hurme Geometric Sans 1" w:hAnsi="Hurme Geometric Sans 1"/>
                <w:b/>
                <w:u w:val="single"/>
              </w:rPr>
              <w:t xml:space="preserve"> ve </w:t>
            </w:r>
            <w:proofErr w:type="spellStart"/>
            <w:r w:rsidRPr="00BA5C06">
              <w:rPr>
                <w:rFonts w:ascii="Hurme Geometric Sans 1" w:hAnsi="Hurme Geometric Sans 1"/>
                <w:b/>
                <w:u w:val="single"/>
              </w:rPr>
              <w:t>doktora</w:t>
            </w:r>
            <w:proofErr w:type="spellEnd"/>
            <w:r w:rsidRPr="00BA5C0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  <w:b/>
                <w:u w:val="single"/>
              </w:rPr>
              <w:t>sonrası</w:t>
            </w:r>
            <w:proofErr w:type="spellEnd"/>
            <w:r w:rsidRPr="00BA5C0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  <w:b/>
                <w:u w:val="single"/>
              </w:rPr>
              <w:t>imkanlar</w:t>
            </w:r>
            <w:proofErr w:type="spellEnd"/>
          </w:p>
        </w:tc>
        <w:tc>
          <w:tcPr>
            <w:tcW w:w="2083" w:type="dxa"/>
            <w:vMerge/>
            <w:shd w:val="clear" w:color="auto" w:fill="FFF1CC"/>
          </w:tcPr>
          <w:p w14:paraId="34B07862" w14:textId="78BAD4C2" w:rsidR="006A2636" w:rsidRPr="007E7355" w:rsidRDefault="006A2636" w:rsidP="00A068E2">
            <w:pPr>
              <w:pStyle w:val="TableParagraph"/>
              <w:spacing w:before="16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4" w:type="dxa"/>
            <w:vMerge/>
            <w:shd w:val="clear" w:color="auto" w:fill="FFE499"/>
          </w:tcPr>
          <w:p w14:paraId="710712C1" w14:textId="784ADEBD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37675712" w14:textId="74FB301F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vMerge/>
            <w:shd w:val="clear" w:color="auto" w:fill="FFC102"/>
          </w:tcPr>
          <w:p w14:paraId="1284292E" w14:textId="3468EFDE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21" w:type="dxa"/>
            <w:vMerge/>
            <w:shd w:val="clear" w:color="auto" w:fill="EDAF00"/>
          </w:tcPr>
          <w:p w14:paraId="732C82CE" w14:textId="5809FFC8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6A2636" w:rsidRPr="007E7355" w14:paraId="5AA2129A" w14:textId="77777777" w:rsidTr="00A36558">
        <w:trPr>
          <w:trHeight w:val="268"/>
        </w:trPr>
        <w:tc>
          <w:tcPr>
            <w:tcW w:w="5832" w:type="dxa"/>
            <w:tcBorders>
              <w:top w:val="nil"/>
              <w:bottom w:val="nil"/>
            </w:tcBorders>
          </w:tcPr>
          <w:p w14:paraId="41A04D70" w14:textId="77777777" w:rsidR="006A2636" w:rsidRPr="00BA5C06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83" w:type="dxa"/>
            <w:vMerge/>
            <w:shd w:val="clear" w:color="auto" w:fill="FFF1CC"/>
          </w:tcPr>
          <w:p w14:paraId="3DC78C9E" w14:textId="54734CC5" w:rsidR="006A2636" w:rsidRPr="007E7355" w:rsidRDefault="006A2636" w:rsidP="00A068E2">
            <w:pPr>
              <w:pStyle w:val="TableParagraph"/>
              <w:spacing w:before="16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4" w:type="dxa"/>
            <w:vMerge/>
            <w:shd w:val="clear" w:color="auto" w:fill="FFE499"/>
          </w:tcPr>
          <w:p w14:paraId="2B6A5574" w14:textId="20EFD75B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295D04A1" w14:textId="65B2BD7E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vMerge/>
            <w:shd w:val="clear" w:color="auto" w:fill="FFC102"/>
          </w:tcPr>
          <w:p w14:paraId="708764E2" w14:textId="4A848E89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21" w:type="dxa"/>
            <w:vMerge/>
            <w:shd w:val="clear" w:color="auto" w:fill="EDAF00"/>
          </w:tcPr>
          <w:p w14:paraId="15362E7C" w14:textId="46B8F6C5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6A2636" w:rsidRPr="007E7355" w14:paraId="54837884" w14:textId="77777777" w:rsidTr="00A36558">
        <w:trPr>
          <w:trHeight w:val="582"/>
        </w:trPr>
        <w:tc>
          <w:tcPr>
            <w:tcW w:w="5832" w:type="dxa"/>
            <w:vMerge w:val="restart"/>
            <w:tcBorders>
              <w:top w:val="nil"/>
            </w:tcBorders>
          </w:tcPr>
          <w:p w14:paraId="16B089B2" w14:textId="401397B7" w:rsidR="006A2636" w:rsidRPr="00BA5C06" w:rsidRDefault="006A2636" w:rsidP="00CB760A">
            <w:pPr>
              <w:pStyle w:val="TableParagraph"/>
              <w:spacing w:before="9" w:line="239" w:lineRule="exact"/>
              <w:ind w:left="107" w:right="127"/>
              <w:jc w:val="both"/>
              <w:rPr>
                <w:rFonts w:ascii="Hurme Geometric Sans 1" w:hAnsi="Hurme Geometric Sans 1"/>
              </w:rPr>
            </w:pPr>
            <w:proofErr w:type="spellStart"/>
            <w:r w:rsidRPr="00BA5C06">
              <w:rPr>
                <w:rFonts w:ascii="Hurme Geometric Sans 1" w:hAnsi="Hurme Geometric Sans 1"/>
              </w:rPr>
              <w:t>Doktora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programlarının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başvuru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süreçleri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A5C06">
              <w:rPr>
                <w:rFonts w:ascii="Hurme Geometric Sans 1" w:hAnsi="Hurme Geometric Sans 1"/>
              </w:rPr>
              <w:t>kayıtlı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öğrencileri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BA5C06">
              <w:rPr>
                <w:rFonts w:ascii="Hurme Geometric Sans 1" w:hAnsi="Hurme Geometric Sans 1"/>
              </w:rPr>
              <w:t>mezun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sayıları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ile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gelişme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eğilimleri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izlenmektedir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8E5454">
              <w:rPr>
                <w:rFonts w:ascii="Hurme Geometric Sans 1" w:hAnsi="Hurme Geometric Sans 1"/>
              </w:rPr>
              <w:t>Fakültede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doktora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sonrası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(post-doc) </w:t>
            </w:r>
            <w:proofErr w:type="spellStart"/>
            <w:r w:rsidRPr="00BA5C06">
              <w:rPr>
                <w:rFonts w:ascii="Hurme Geometric Sans 1" w:hAnsi="Hurme Geometric Sans 1"/>
              </w:rPr>
              <w:t>imkanlar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bulunmaktadır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687745">
              <w:rPr>
                <w:rFonts w:ascii="Hurme Geometric Sans 1" w:hAnsi="Hurme Geometric Sans 1"/>
              </w:rPr>
              <w:t>fakültenin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kendi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mezunlarını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işe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alma (inbreeding) </w:t>
            </w:r>
            <w:proofErr w:type="spellStart"/>
            <w:r w:rsidRPr="00BA5C06">
              <w:rPr>
                <w:rFonts w:ascii="Hurme Geometric Sans 1" w:hAnsi="Hurme Geometric Sans 1"/>
              </w:rPr>
              <w:t>politikası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açıktır.</w:t>
            </w:r>
          </w:p>
        </w:tc>
        <w:tc>
          <w:tcPr>
            <w:tcW w:w="2083" w:type="dxa"/>
            <w:vMerge/>
            <w:tcBorders>
              <w:bottom w:val="nil"/>
            </w:tcBorders>
            <w:shd w:val="clear" w:color="auto" w:fill="FFF1CC"/>
          </w:tcPr>
          <w:p w14:paraId="2E85DA8F" w14:textId="41E86120" w:rsidR="006A2636" w:rsidRPr="007E7355" w:rsidRDefault="006A2636" w:rsidP="00A068E2">
            <w:pPr>
              <w:pStyle w:val="TableParagraph"/>
              <w:spacing w:before="16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4" w:type="dxa"/>
            <w:vMerge/>
            <w:shd w:val="clear" w:color="auto" w:fill="FFE499"/>
          </w:tcPr>
          <w:p w14:paraId="601E7AFC" w14:textId="2CB58127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0C6109FD" w14:textId="4BAED866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vMerge/>
            <w:shd w:val="clear" w:color="auto" w:fill="FFC102"/>
          </w:tcPr>
          <w:p w14:paraId="01C8ECBB" w14:textId="7822B06A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21" w:type="dxa"/>
            <w:vMerge/>
            <w:shd w:val="clear" w:color="auto" w:fill="EDAF00"/>
          </w:tcPr>
          <w:p w14:paraId="142E6FCB" w14:textId="000B85C7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6A2636" w:rsidRPr="007E7355" w14:paraId="517F500A" w14:textId="77777777" w:rsidTr="00A36558">
        <w:trPr>
          <w:trHeight w:val="268"/>
        </w:trPr>
        <w:tc>
          <w:tcPr>
            <w:tcW w:w="5832" w:type="dxa"/>
            <w:vMerge/>
          </w:tcPr>
          <w:p w14:paraId="52B35285" w14:textId="0C2B755A" w:rsidR="006A2636" w:rsidRPr="007E7355" w:rsidRDefault="006A2636" w:rsidP="00EE1ECE">
            <w:pPr>
              <w:pStyle w:val="TableParagraph"/>
              <w:spacing w:before="9" w:line="23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3" w:type="dxa"/>
            <w:tcBorders>
              <w:top w:val="nil"/>
              <w:bottom w:val="nil"/>
            </w:tcBorders>
            <w:shd w:val="clear" w:color="auto" w:fill="FFF1CC"/>
          </w:tcPr>
          <w:p w14:paraId="447187BE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44" w:type="dxa"/>
            <w:vMerge/>
            <w:shd w:val="clear" w:color="auto" w:fill="FFE499"/>
          </w:tcPr>
          <w:p w14:paraId="52714C2E" w14:textId="3FC796FD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5F84577A" w14:textId="78E5D859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vMerge/>
            <w:shd w:val="clear" w:color="auto" w:fill="FFC102"/>
          </w:tcPr>
          <w:p w14:paraId="731CCA32" w14:textId="5E0EB7F3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21" w:type="dxa"/>
            <w:vMerge/>
            <w:shd w:val="clear" w:color="auto" w:fill="EDAF00"/>
          </w:tcPr>
          <w:p w14:paraId="3285C911" w14:textId="71EB1BC6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6A2636" w:rsidRPr="007E7355" w14:paraId="735F046A" w14:textId="77777777" w:rsidTr="00A36558">
        <w:trPr>
          <w:trHeight w:val="268"/>
        </w:trPr>
        <w:tc>
          <w:tcPr>
            <w:tcW w:w="5832" w:type="dxa"/>
            <w:vMerge/>
          </w:tcPr>
          <w:p w14:paraId="1C2E78AF" w14:textId="504D1FBB" w:rsidR="006A2636" w:rsidRPr="007E7355" w:rsidRDefault="006A2636" w:rsidP="00EE1ECE">
            <w:pPr>
              <w:pStyle w:val="TableParagraph"/>
              <w:spacing w:before="9" w:line="23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3" w:type="dxa"/>
            <w:tcBorders>
              <w:top w:val="nil"/>
              <w:bottom w:val="nil"/>
            </w:tcBorders>
            <w:shd w:val="clear" w:color="auto" w:fill="FFF1CC"/>
          </w:tcPr>
          <w:p w14:paraId="3DD89E60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44" w:type="dxa"/>
            <w:vMerge/>
            <w:shd w:val="clear" w:color="auto" w:fill="FFE499"/>
          </w:tcPr>
          <w:p w14:paraId="3A40A9AF" w14:textId="10310C5F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5DBA6C20" w14:textId="26838CF1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vMerge/>
            <w:tcBorders>
              <w:bottom w:val="nil"/>
            </w:tcBorders>
            <w:shd w:val="clear" w:color="auto" w:fill="FFC102"/>
          </w:tcPr>
          <w:p w14:paraId="53D2E163" w14:textId="0D47EDEC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21" w:type="dxa"/>
            <w:vMerge/>
            <w:tcBorders>
              <w:bottom w:val="nil"/>
            </w:tcBorders>
            <w:shd w:val="clear" w:color="auto" w:fill="EDAF00"/>
          </w:tcPr>
          <w:p w14:paraId="5C1D8408" w14:textId="068C45C4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6A2636" w:rsidRPr="007E7355" w14:paraId="37DA9E38" w14:textId="77777777" w:rsidTr="00A36558">
        <w:trPr>
          <w:trHeight w:val="511"/>
        </w:trPr>
        <w:tc>
          <w:tcPr>
            <w:tcW w:w="5832" w:type="dxa"/>
            <w:vMerge/>
            <w:tcBorders>
              <w:bottom w:val="nil"/>
            </w:tcBorders>
          </w:tcPr>
          <w:p w14:paraId="1F394AB9" w14:textId="457FDC91" w:rsidR="006A2636" w:rsidRPr="007E7355" w:rsidRDefault="006A2636" w:rsidP="00EE1ECE">
            <w:pPr>
              <w:pStyle w:val="TableParagraph"/>
              <w:spacing w:before="9" w:line="23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3" w:type="dxa"/>
            <w:tcBorders>
              <w:top w:val="nil"/>
              <w:bottom w:val="nil"/>
            </w:tcBorders>
            <w:shd w:val="clear" w:color="auto" w:fill="FFF1CC"/>
          </w:tcPr>
          <w:p w14:paraId="73F46A8E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4" w:type="dxa"/>
            <w:vMerge/>
            <w:shd w:val="clear" w:color="auto" w:fill="FFE499"/>
          </w:tcPr>
          <w:p w14:paraId="1CA066C1" w14:textId="6ACA270F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2A16D49F" w14:textId="248F3E76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tcBorders>
              <w:top w:val="nil"/>
              <w:bottom w:val="nil"/>
            </w:tcBorders>
            <w:shd w:val="clear" w:color="auto" w:fill="FFC102"/>
          </w:tcPr>
          <w:p w14:paraId="48E7A2EA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EDAF00"/>
          </w:tcPr>
          <w:p w14:paraId="7961CBF6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6A2636" w:rsidRPr="007E7355" w14:paraId="7E9DAFD7" w14:textId="77777777" w:rsidTr="00A36558">
        <w:trPr>
          <w:trHeight w:val="268"/>
        </w:trPr>
        <w:tc>
          <w:tcPr>
            <w:tcW w:w="5832" w:type="dxa"/>
            <w:tcBorders>
              <w:top w:val="nil"/>
              <w:bottom w:val="nil"/>
            </w:tcBorders>
          </w:tcPr>
          <w:p w14:paraId="58F49BF1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83" w:type="dxa"/>
            <w:tcBorders>
              <w:top w:val="nil"/>
              <w:bottom w:val="nil"/>
            </w:tcBorders>
            <w:shd w:val="clear" w:color="auto" w:fill="FFF1CC"/>
          </w:tcPr>
          <w:p w14:paraId="3B0F3EF9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44" w:type="dxa"/>
            <w:vMerge/>
            <w:tcBorders>
              <w:bottom w:val="nil"/>
            </w:tcBorders>
            <w:shd w:val="clear" w:color="auto" w:fill="FFE499"/>
          </w:tcPr>
          <w:p w14:paraId="52EFA8CD" w14:textId="699441A4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4F2BB237" w14:textId="5A3DC23F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tcBorders>
              <w:top w:val="nil"/>
              <w:bottom w:val="nil"/>
            </w:tcBorders>
            <w:shd w:val="clear" w:color="auto" w:fill="FFC102"/>
          </w:tcPr>
          <w:p w14:paraId="5A60B77A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EDAF00"/>
          </w:tcPr>
          <w:p w14:paraId="4B6BB8CF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6A2636" w:rsidRPr="007E7355" w14:paraId="66CC22AB" w14:textId="77777777" w:rsidTr="00A36558">
        <w:trPr>
          <w:trHeight w:val="268"/>
        </w:trPr>
        <w:tc>
          <w:tcPr>
            <w:tcW w:w="5832" w:type="dxa"/>
            <w:tcBorders>
              <w:top w:val="nil"/>
              <w:bottom w:val="nil"/>
            </w:tcBorders>
          </w:tcPr>
          <w:p w14:paraId="026FD8B9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83" w:type="dxa"/>
            <w:tcBorders>
              <w:top w:val="nil"/>
              <w:bottom w:val="nil"/>
            </w:tcBorders>
            <w:shd w:val="clear" w:color="auto" w:fill="FFF1CC"/>
          </w:tcPr>
          <w:p w14:paraId="17D9F060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  <w:shd w:val="clear" w:color="auto" w:fill="FFE499"/>
          </w:tcPr>
          <w:p w14:paraId="1EE74B13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2A37EB39" w14:textId="74766767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tcBorders>
              <w:top w:val="nil"/>
              <w:bottom w:val="nil"/>
            </w:tcBorders>
            <w:shd w:val="clear" w:color="auto" w:fill="FFC102"/>
          </w:tcPr>
          <w:p w14:paraId="3E47C2F2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EDAF00"/>
          </w:tcPr>
          <w:p w14:paraId="620EA490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6A2636" w:rsidRPr="007E7355" w14:paraId="454896AE" w14:textId="77777777" w:rsidTr="00A36558">
        <w:trPr>
          <w:trHeight w:val="431"/>
        </w:trPr>
        <w:tc>
          <w:tcPr>
            <w:tcW w:w="5832" w:type="dxa"/>
            <w:tcBorders>
              <w:top w:val="nil"/>
              <w:bottom w:val="nil"/>
            </w:tcBorders>
          </w:tcPr>
          <w:p w14:paraId="405AEBB6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3" w:type="dxa"/>
            <w:tcBorders>
              <w:top w:val="nil"/>
            </w:tcBorders>
            <w:shd w:val="clear" w:color="auto" w:fill="FFF1CC"/>
          </w:tcPr>
          <w:p w14:paraId="7B118D0A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4" w:type="dxa"/>
            <w:tcBorders>
              <w:top w:val="nil"/>
            </w:tcBorders>
            <w:shd w:val="clear" w:color="auto" w:fill="FFE499"/>
          </w:tcPr>
          <w:p w14:paraId="6B5CB65C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5ECCDFD5" w14:textId="41693574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tcBorders>
              <w:top w:val="nil"/>
            </w:tcBorders>
            <w:shd w:val="clear" w:color="auto" w:fill="FFC102"/>
          </w:tcPr>
          <w:p w14:paraId="74B3C452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1" w:type="dxa"/>
            <w:tcBorders>
              <w:top w:val="nil"/>
            </w:tcBorders>
            <w:shd w:val="clear" w:color="auto" w:fill="EDAF00"/>
          </w:tcPr>
          <w:p w14:paraId="2F7F64BE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04F94916" w14:textId="77777777" w:rsidTr="00BA5C06">
        <w:trPr>
          <w:trHeight w:val="3018"/>
        </w:trPr>
        <w:tc>
          <w:tcPr>
            <w:tcW w:w="5832" w:type="dxa"/>
            <w:tcBorders>
              <w:top w:val="nil"/>
            </w:tcBorders>
          </w:tcPr>
          <w:p w14:paraId="0CC959E5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865" w:type="dxa"/>
            <w:gridSpan w:val="5"/>
            <w:shd w:val="clear" w:color="auto" w:fill="FFEB9F"/>
          </w:tcPr>
          <w:p w14:paraId="238A6103" w14:textId="77777777" w:rsidR="00A068E2" w:rsidRPr="007E7355" w:rsidRDefault="00A068E2" w:rsidP="00A068E2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0EB87A1F" w14:textId="77777777" w:rsidR="00A068E2" w:rsidRPr="007E7355" w:rsidRDefault="00A068E2" w:rsidP="00A068E2">
            <w:pPr>
              <w:pStyle w:val="TableParagraph"/>
              <w:spacing w:before="1"/>
              <w:ind w:left="27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631BC6B" w14:textId="77777777" w:rsidR="00A068E2" w:rsidRPr="004C4001" w:rsidRDefault="00A068E2" w:rsidP="006D6B25">
            <w:pPr>
              <w:pStyle w:val="TableParagraph"/>
              <w:numPr>
                <w:ilvl w:val="0"/>
                <w:numId w:val="11"/>
              </w:numPr>
              <w:tabs>
                <w:tab w:val="left" w:pos="1034"/>
                <w:tab w:val="left" w:pos="1035"/>
              </w:tabs>
              <w:spacing w:before="38"/>
              <w:ind w:right="21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kto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rogram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kto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onras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mkanla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D1647D0" w14:textId="77777777" w:rsidR="00A068E2" w:rsidRPr="004C4001" w:rsidRDefault="00A068E2" w:rsidP="006D6B25">
            <w:pPr>
              <w:pStyle w:val="TableParagraph"/>
              <w:numPr>
                <w:ilvl w:val="0"/>
                <w:numId w:val="11"/>
              </w:numPr>
              <w:tabs>
                <w:tab w:val="left" w:pos="1034"/>
                <w:tab w:val="left" w:pos="1035"/>
              </w:tabs>
              <w:spacing w:before="11" w:line="252" w:lineRule="auto"/>
              <w:ind w:right="21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 xml:space="preserve">Bu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rogram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mkanlarda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rarlana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öğrenci/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ştırmac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ayı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unlar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irimler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ör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ağılımı</w:t>
            </w:r>
            <w:proofErr w:type="spellEnd"/>
          </w:p>
          <w:p w14:paraId="6ACDC276" w14:textId="77777777" w:rsidR="00A068E2" w:rsidRPr="004C4001" w:rsidRDefault="00A068E2" w:rsidP="006D6B25">
            <w:pPr>
              <w:pStyle w:val="TableParagraph"/>
              <w:numPr>
                <w:ilvl w:val="0"/>
                <w:numId w:val="11"/>
              </w:numPr>
              <w:tabs>
                <w:tab w:val="left" w:pos="1034"/>
                <w:tab w:val="left" w:pos="1035"/>
              </w:tabs>
              <w:spacing w:line="268" w:lineRule="exact"/>
              <w:ind w:right="21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kto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rogram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kto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onras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mkanla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72AA2924" w14:textId="5F875C2D" w:rsidR="00A068E2" w:rsidRPr="007E7355" w:rsidRDefault="00A068E2" w:rsidP="00687745">
            <w:pPr>
              <w:pStyle w:val="TableParagraph"/>
              <w:numPr>
                <w:ilvl w:val="0"/>
                <w:numId w:val="11"/>
              </w:numPr>
              <w:tabs>
                <w:tab w:val="left" w:pos="1034"/>
                <w:tab w:val="left" w:pos="1035"/>
              </w:tabs>
              <w:spacing w:before="11" w:line="252" w:lineRule="auto"/>
              <w:ind w:right="216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687745" w:rsidRPr="004C400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e uygulamalarına ilişkin kanıtlar</w:t>
            </w:r>
          </w:p>
        </w:tc>
      </w:tr>
    </w:tbl>
    <w:p w14:paraId="6A757FF8" w14:textId="21E17E89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1248" behindDoc="1" locked="0" layoutInCell="1" allowOverlap="1" wp14:anchorId="3ACC5CE6" wp14:editId="7D1175CF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2" name="Metin Kutusu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F0241F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CC5CE6" id="Metin Kutusu 12" o:spid="_x0000_s1059" type="#_x0000_t202" style="position:absolute;margin-left:493.3pt;margin-top:67.1pt;width:12.25pt;height:12pt;z-index:-251615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QzcXvrcC&#10;AAC2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55F0241F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8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8BB4907" w14:textId="39A70690" w:rsidR="00A068E2" w:rsidRDefault="00A068E2" w:rsidP="00A068E2">
      <w:pPr>
        <w:rPr>
          <w:rFonts w:ascii="Hurme Geometric Sans 1" w:hAnsi="Hurme Geometric Sans 1" w:cs="Arial"/>
          <w:sz w:val="2"/>
          <w:szCs w:val="2"/>
        </w:rPr>
      </w:pPr>
    </w:p>
    <w:p w14:paraId="57B396D5" w14:textId="1FAE3F06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7AB49441" w14:textId="6A787AB2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2B07F6DA" w14:textId="6B95CA28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6C794CE0" w14:textId="04872065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4EF26F46" w14:textId="4DF43572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2CB32D42" w14:textId="77777777" w:rsidR="00C771E0" w:rsidRDefault="00C771E0" w:rsidP="00A068E2">
      <w:pPr>
        <w:rPr>
          <w:rFonts w:ascii="Hurme Geometric Sans 1" w:hAnsi="Hurme Geometric Sans 1" w:cs="Arial"/>
          <w:sz w:val="2"/>
          <w:szCs w:val="2"/>
        </w:rPr>
      </w:pPr>
    </w:p>
    <w:p w14:paraId="333805B2" w14:textId="223E1002" w:rsidR="00BA5C06" w:rsidRDefault="00EC7F74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  <w:r>
        <w:rPr>
          <w:rFonts w:ascii="Hurme Geometric Sans 1" w:hAnsi="Hurme Geometric Sans 1" w:cs="Arial"/>
          <w:sz w:val="2"/>
          <w:szCs w:val="2"/>
        </w:rPr>
        <w:tab/>
      </w:r>
    </w:p>
    <w:p w14:paraId="41F8ED46" w14:textId="05F1512E" w:rsidR="00EC7F74" w:rsidRDefault="00EC7F74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5C3F6CE" w14:textId="19DFECF1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E91A48E" w14:textId="7462AE9B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8D1540B" w14:textId="6191D47B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2914C26" w14:textId="0B23230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E027EA1" w14:textId="20C0D935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1597D41" w14:textId="0126E688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4C66A08F" w14:textId="182A6DC9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EC2832D" w14:textId="772F0FF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3836C09" w14:textId="43D48D3B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4C3AE2DB" w14:textId="0A1DBDE9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20B38A9" w14:textId="73897AE4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C3C7250" w14:textId="35FA6013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14479DD" w14:textId="1B03FFA2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372B65B" w14:textId="62CA85FE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E833F50" w14:textId="5C2091F7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88C8985" w14:textId="72849685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38F5909" w14:textId="0D579DB1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5494698" w14:textId="1726375F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026FE9F" w14:textId="6302DBB2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FB335DE" w14:textId="19268FAB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7625D12" w14:textId="1399867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3C8075B" w14:textId="2BCEE129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AA0B717" w14:textId="429CB4FD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0D81A44" w14:textId="4D7459B3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3A20E4F" w14:textId="7B0B9DD9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7B39408" w14:textId="0F42B6AC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D66AE11" w14:textId="373083E4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B4080C4" w14:textId="5498CF38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5528664" w14:textId="49FA652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6072CD6" w14:textId="7C4FD2E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D5AB47F" w14:textId="3BCB3831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E377149" w14:textId="3001F448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605443F" w14:textId="231819C7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EA1A88E" w14:textId="4ACC3171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6919E96" w14:textId="6B7D8E7F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4AD08C35" w14:textId="3D9FA0A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FE2E084" w14:textId="2DCBE41F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1FB4DA3" w14:textId="20DE078F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0D4CC47" w14:textId="7EAD634E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CC7AB49" w14:textId="7302EFF3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2BC34B6" w14:textId="193F18A4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4A0FBFC" w14:textId="4EEFB30F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CB52F59" w14:textId="2DE64E9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760ACFF" w14:textId="52D9A5CD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2BA8A5C" w14:textId="495A9994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3C29869" w14:textId="4B5DD63A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9F03FFE" w14:textId="40D3D3B5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96D97D4" w14:textId="1C66680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FB17703" w14:textId="762F76D8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5EF249F" w14:textId="125CADD3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88524C3" w14:textId="76E00DA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C789E15" w14:textId="0A553A03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29F4947" w14:textId="33CAE782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A204158" w14:textId="127792A8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041E7AA" w14:textId="4B6113D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641EF19" w14:textId="0A7E787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0DF18CF" w14:textId="79C798E9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9420911" w14:textId="7562DD1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CC7B3CF" w14:textId="4449F5EC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46C43F6" w14:textId="28781D6B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30D5EAD" w14:textId="52F5CD4A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AD183CC" w14:textId="12BA02E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50D1615" w14:textId="6214DAC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519D224" w14:textId="5A9FA4B7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97EE110" w14:textId="77777777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16AE747" w14:textId="0D377B4B" w:rsidR="00EC7F74" w:rsidRDefault="00EC7F74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481A053" w14:textId="1BF04CD9" w:rsidR="00EC7F74" w:rsidRDefault="00EC7F74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CC0D940" w14:textId="77777777" w:rsidR="00EC7F74" w:rsidRDefault="00EC7F74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2E4AEDC" w14:textId="77777777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678EC069" w14:textId="4553B65E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37881256" w14:textId="7A342D14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3EB24F2D" w14:textId="59945560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2A9C3086" w14:textId="44FE46B1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69EACF1D" w14:textId="7E7607A6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1110613F" w14:textId="3C6F5DC4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176D04AB" w14:textId="34E9E7FB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0C756480" w14:textId="0E9D2D96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3EEA97FA" w14:textId="48D52C69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351582C6" w14:textId="1546BC7A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55B93FED" w14:textId="3ED65C5C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40A21987" w14:textId="25BA1D4C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7002AA7F" w14:textId="763A74E9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3BA40A0D" w14:textId="77777777" w:rsidR="00C771E0" w:rsidRDefault="00C771E0" w:rsidP="00A068E2">
      <w:pPr>
        <w:rPr>
          <w:rFonts w:ascii="Hurme Geometric Sans 1" w:hAnsi="Hurme Geometric Sans 1" w:cs="Arial"/>
          <w:sz w:val="2"/>
          <w:szCs w:val="2"/>
        </w:rPr>
      </w:pPr>
    </w:p>
    <w:p w14:paraId="76B9FB05" w14:textId="57DFF815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463D34D7" w14:textId="3520F592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4C79B73B" w14:textId="5C85FCE5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1B43D0F5" w14:textId="13B412D6" w:rsidR="00C771E0" w:rsidRDefault="00C771E0" w:rsidP="00A068E2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4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221"/>
        <w:gridCol w:w="1980"/>
        <w:gridCol w:w="1752"/>
        <w:gridCol w:w="1381"/>
        <w:gridCol w:w="2457"/>
        <w:gridCol w:w="1841"/>
      </w:tblGrid>
      <w:tr w:rsidR="00A068E2" w:rsidRPr="007E7355" w14:paraId="42FBC5C7" w14:textId="77777777" w:rsidTr="00A068E2">
        <w:trPr>
          <w:trHeight w:val="393"/>
        </w:trPr>
        <w:tc>
          <w:tcPr>
            <w:tcW w:w="15632" w:type="dxa"/>
            <w:gridSpan w:val="6"/>
            <w:shd w:val="clear" w:color="auto" w:fill="FFEB9F"/>
          </w:tcPr>
          <w:p w14:paraId="03ED55A8" w14:textId="75826449" w:rsidR="00A068E2" w:rsidRPr="007E7355" w:rsidRDefault="0015271F" w:rsidP="00A068E2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t>C. ARAŞTIRMA VE GELİŞTİRME</w:t>
            </w:r>
          </w:p>
        </w:tc>
      </w:tr>
      <w:tr w:rsidR="00A068E2" w:rsidRPr="007E7355" w14:paraId="26696EB3" w14:textId="77777777" w:rsidTr="00A068E2">
        <w:trPr>
          <w:trHeight w:val="616"/>
        </w:trPr>
        <w:tc>
          <w:tcPr>
            <w:tcW w:w="15632" w:type="dxa"/>
            <w:gridSpan w:val="6"/>
            <w:shd w:val="clear" w:color="auto" w:fill="FFEB9F"/>
          </w:tcPr>
          <w:p w14:paraId="4FDF4287" w14:textId="77777777" w:rsidR="00A068E2" w:rsidRPr="007E7355" w:rsidRDefault="00A068E2" w:rsidP="00A068E2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2.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etkinliğ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, İş birlikleri ve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Destekler</w:t>
            </w:r>
            <w:proofErr w:type="spellEnd"/>
          </w:p>
          <w:p w14:paraId="430809B6" w14:textId="3E364286" w:rsidR="00A068E2" w:rsidRPr="007E7355" w:rsidRDefault="006D6B25" w:rsidP="0015271F">
            <w:pPr>
              <w:pStyle w:val="TableParagraph"/>
              <w:spacing w:before="44"/>
              <w:ind w:left="107" w:right="189"/>
              <w:jc w:val="both"/>
              <w:rPr>
                <w:rFonts w:ascii="Hurme Geometric Sans 1" w:hAnsi="Hurme Geometric Sans 1"/>
              </w:rPr>
            </w:pPr>
            <w:proofErr w:type="spellStart"/>
            <w:r w:rsidRPr="0015271F">
              <w:rPr>
                <w:rFonts w:ascii="Hurme Geometric Sans 1" w:hAnsi="Hurme Geometric Sans 1"/>
              </w:rPr>
              <w:t>Fakülte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, öğretim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elemanları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araştırmacıların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bilimsel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araştırma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sanat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yetkinliğini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sürdürmek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iyileştirmek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için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olanaklar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(eğitim, iş birlikleri,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destekler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sunmalıdır</w:t>
            </w:r>
            <w:proofErr w:type="spellEnd"/>
            <w:r w:rsidR="00A068E2" w:rsidRPr="007E7355">
              <w:rPr>
                <w:rFonts w:ascii="Hurme Geometric Sans 1" w:hAnsi="Hurme Geometric Sans 1"/>
                <w:w w:val="95"/>
              </w:rPr>
              <w:t>.</w:t>
            </w:r>
          </w:p>
        </w:tc>
      </w:tr>
      <w:tr w:rsidR="00A068E2" w:rsidRPr="007E7355" w14:paraId="5C32E081" w14:textId="77777777" w:rsidTr="00271C9D">
        <w:trPr>
          <w:trHeight w:val="350"/>
        </w:trPr>
        <w:tc>
          <w:tcPr>
            <w:tcW w:w="6221" w:type="dxa"/>
            <w:shd w:val="clear" w:color="auto" w:fill="FFEB9F"/>
          </w:tcPr>
          <w:p w14:paraId="35C88BDD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shd w:val="clear" w:color="auto" w:fill="FFEB9F"/>
          </w:tcPr>
          <w:p w14:paraId="69AA7805" w14:textId="77777777" w:rsidR="00A068E2" w:rsidRPr="007E7355" w:rsidRDefault="00A068E2" w:rsidP="00A068E2">
            <w:pPr>
              <w:pStyle w:val="TableParagraph"/>
              <w:spacing w:before="33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752" w:type="dxa"/>
            <w:shd w:val="clear" w:color="auto" w:fill="FFEB9F"/>
          </w:tcPr>
          <w:p w14:paraId="4BCB56BF" w14:textId="77777777" w:rsidR="00A068E2" w:rsidRPr="007E7355" w:rsidRDefault="00A068E2" w:rsidP="00A068E2">
            <w:pPr>
              <w:pStyle w:val="TableParagraph"/>
              <w:spacing w:before="33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381" w:type="dxa"/>
            <w:shd w:val="clear" w:color="auto" w:fill="FFEB9F"/>
          </w:tcPr>
          <w:p w14:paraId="52CBABB0" w14:textId="77777777" w:rsidR="00A068E2" w:rsidRPr="007E7355" w:rsidRDefault="00A068E2" w:rsidP="00A068E2">
            <w:pPr>
              <w:pStyle w:val="TableParagraph"/>
              <w:spacing w:before="33"/>
              <w:ind w:left="15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457" w:type="dxa"/>
            <w:shd w:val="clear" w:color="auto" w:fill="FFEB9F"/>
          </w:tcPr>
          <w:p w14:paraId="6A8651A8" w14:textId="77777777" w:rsidR="00A068E2" w:rsidRPr="007E7355" w:rsidRDefault="00A068E2" w:rsidP="00A068E2">
            <w:pPr>
              <w:pStyle w:val="TableParagraph"/>
              <w:spacing w:before="33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41" w:type="dxa"/>
            <w:shd w:val="clear" w:color="auto" w:fill="FFEB9F"/>
          </w:tcPr>
          <w:p w14:paraId="3DF78840" w14:textId="77777777" w:rsidR="00A068E2" w:rsidRPr="007E7355" w:rsidRDefault="00A068E2" w:rsidP="00A068E2">
            <w:pPr>
              <w:pStyle w:val="TableParagraph"/>
              <w:spacing w:before="33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068E2" w:rsidRPr="007E7355" w14:paraId="5CA9F4AE" w14:textId="77777777" w:rsidTr="00271C9D">
        <w:trPr>
          <w:trHeight w:val="328"/>
        </w:trPr>
        <w:tc>
          <w:tcPr>
            <w:tcW w:w="6221" w:type="dxa"/>
            <w:tcBorders>
              <w:bottom w:val="nil"/>
            </w:tcBorders>
          </w:tcPr>
          <w:p w14:paraId="26DBAC3A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bottom w:val="nil"/>
            </w:tcBorders>
            <w:shd w:val="clear" w:color="auto" w:fill="FFF1CC"/>
          </w:tcPr>
          <w:p w14:paraId="546AEE1B" w14:textId="428AA607" w:rsidR="00A068E2" w:rsidRPr="007E7355" w:rsidRDefault="006D6B25" w:rsidP="006D6B25">
            <w:pPr>
              <w:pStyle w:val="TableParagraph"/>
              <w:spacing w:before="36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, öğretim</w:t>
            </w:r>
          </w:p>
        </w:tc>
        <w:tc>
          <w:tcPr>
            <w:tcW w:w="1752" w:type="dxa"/>
            <w:tcBorders>
              <w:bottom w:val="nil"/>
            </w:tcBorders>
            <w:shd w:val="clear" w:color="auto" w:fill="FFE499"/>
          </w:tcPr>
          <w:p w14:paraId="253D7520" w14:textId="1F9D8FB9" w:rsidR="00A068E2" w:rsidRPr="007E7355" w:rsidRDefault="006D6B25" w:rsidP="00A068E2">
            <w:pPr>
              <w:pStyle w:val="TableParagraph"/>
              <w:spacing w:before="33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1381" w:type="dxa"/>
            <w:tcBorders>
              <w:bottom w:val="nil"/>
            </w:tcBorders>
            <w:shd w:val="clear" w:color="auto" w:fill="FFD966"/>
          </w:tcPr>
          <w:p w14:paraId="41C31502" w14:textId="12F749F8" w:rsidR="00A068E2" w:rsidRPr="007E7355" w:rsidRDefault="006D6B25" w:rsidP="00A068E2">
            <w:pPr>
              <w:pStyle w:val="TableParagraph"/>
              <w:spacing w:before="33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</w:tc>
        <w:tc>
          <w:tcPr>
            <w:tcW w:w="2457" w:type="dxa"/>
            <w:tcBorders>
              <w:bottom w:val="nil"/>
            </w:tcBorders>
            <w:shd w:val="clear" w:color="auto" w:fill="FFC102"/>
          </w:tcPr>
          <w:p w14:paraId="7409B308" w14:textId="52582C75" w:rsidR="00A068E2" w:rsidRPr="007E7355" w:rsidRDefault="006D6B25" w:rsidP="00A068E2">
            <w:pPr>
              <w:pStyle w:val="TableParagraph"/>
              <w:spacing w:before="36"/>
              <w:ind w:left="109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, öğretim</w:t>
            </w:r>
          </w:p>
        </w:tc>
        <w:tc>
          <w:tcPr>
            <w:tcW w:w="1841" w:type="dxa"/>
            <w:tcBorders>
              <w:bottom w:val="nil"/>
            </w:tcBorders>
            <w:shd w:val="clear" w:color="auto" w:fill="EDAF00"/>
          </w:tcPr>
          <w:p w14:paraId="33263AC9" w14:textId="77777777" w:rsidR="00A068E2" w:rsidRPr="007E7355" w:rsidRDefault="00A068E2" w:rsidP="00A068E2">
            <w:pPr>
              <w:pStyle w:val="TableParagraph"/>
              <w:spacing w:before="36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068E2" w:rsidRPr="007E7355" w14:paraId="53C0BB87" w14:textId="77777777" w:rsidTr="00271C9D">
        <w:trPr>
          <w:trHeight w:val="268"/>
        </w:trPr>
        <w:tc>
          <w:tcPr>
            <w:tcW w:w="6221" w:type="dxa"/>
            <w:tcBorders>
              <w:top w:val="nil"/>
              <w:bottom w:val="nil"/>
            </w:tcBorders>
          </w:tcPr>
          <w:p w14:paraId="7F1C91DF" w14:textId="77777777" w:rsidR="00A068E2" w:rsidRPr="006A2636" w:rsidRDefault="00A068E2" w:rsidP="00A068E2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  <w:b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C.2.1. Araştırma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yetkinlikleri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ve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gelişimi</w:t>
            </w:r>
            <w:proofErr w:type="spellEnd"/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06150FFA" w14:textId="77777777" w:rsidR="00A068E2" w:rsidRPr="007E7355" w:rsidRDefault="00A068E2" w:rsidP="00A068E2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711295F3" w14:textId="77777777" w:rsidR="00A068E2" w:rsidRPr="007E7355" w:rsidRDefault="00A068E2" w:rsidP="00A068E2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öğretim</w:t>
            </w:r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D966"/>
          </w:tcPr>
          <w:p w14:paraId="710F8AF4" w14:textId="77777777" w:rsidR="00A068E2" w:rsidRPr="007E7355" w:rsidRDefault="00A068E2" w:rsidP="00A068E2">
            <w:pPr>
              <w:pStyle w:val="TableParagraph"/>
              <w:spacing w:line="230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2457" w:type="dxa"/>
            <w:tcBorders>
              <w:top w:val="nil"/>
              <w:bottom w:val="nil"/>
            </w:tcBorders>
            <w:shd w:val="clear" w:color="auto" w:fill="FFC102"/>
          </w:tcPr>
          <w:p w14:paraId="7C52A042" w14:textId="77777777" w:rsidR="00A068E2" w:rsidRPr="007E7355" w:rsidRDefault="00A068E2" w:rsidP="00A068E2">
            <w:pPr>
              <w:pStyle w:val="TableParagraph"/>
              <w:spacing w:line="23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4C4001">
              <w:rPr>
                <w:rFonts w:ascii="Hurme Geometric Sans 1" w:hAnsi="Hurme Geometric Sans 1"/>
              </w:rPr>
              <w:t>elemanlarının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araştırma</w:t>
            </w:r>
            <w:proofErr w:type="spellEnd"/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EDAF00"/>
          </w:tcPr>
          <w:p w14:paraId="08DAFA4B" w14:textId="77777777" w:rsidR="00A068E2" w:rsidRPr="007E7355" w:rsidRDefault="00A068E2" w:rsidP="00A068E2">
            <w:pPr>
              <w:pStyle w:val="TableParagraph"/>
              <w:spacing w:line="23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068E2" w:rsidRPr="007E7355" w14:paraId="7ABCCEDA" w14:textId="77777777" w:rsidTr="00271C9D">
        <w:trPr>
          <w:trHeight w:val="267"/>
        </w:trPr>
        <w:tc>
          <w:tcPr>
            <w:tcW w:w="6221" w:type="dxa"/>
            <w:tcBorders>
              <w:top w:val="nil"/>
              <w:bottom w:val="nil"/>
            </w:tcBorders>
          </w:tcPr>
          <w:p w14:paraId="23E7114C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728F4F9F" w14:textId="77777777" w:rsidR="00A068E2" w:rsidRPr="007E7355" w:rsidRDefault="00A068E2" w:rsidP="00A068E2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7EEE7DBF" w14:textId="77777777" w:rsidR="00A068E2" w:rsidRPr="007E7355" w:rsidRDefault="00A068E2" w:rsidP="00A068E2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D966"/>
          </w:tcPr>
          <w:p w14:paraId="1E5AF350" w14:textId="77777777" w:rsidR="00A068E2" w:rsidRPr="007E7355" w:rsidRDefault="00A068E2" w:rsidP="00A068E2">
            <w:pPr>
              <w:pStyle w:val="TableParagraph"/>
              <w:spacing w:line="230" w:lineRule="exact"/>
              <w:ind w:left="110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öğretim</w:t>
            </w:r>
          </w:p>
        </w:tc>
        <w:tc>
          <w:tcPr>
            <w:tcW w:w="2457" w:type="dxa"/>
            <w:tcBorders>
              <w:top w:val="nil"/>
              <w:bottom w:val="nil"/>
            </w:tcBorders>
            <w:shd w:val="clear" w:color="auto" w:fill="FFC102"/>
          </w:tcPr>
          <w:p w14:paraId="2234FF55" w14:textId="77777777" w:rsidR="00A068E2" w:rsidRPr="007E7355" w:rsidRDefault="00A068E2" w:rsidP="00A068E2">
            <w:pPr>
              <w:pStyle w:val="TableParagraph"/>
              <w:spacing w:line="23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kinliğinin</w:t>
            </w:r>
            <w:proofErr w:type="spellEnd"/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EDAF00"/>
          </w:tcPr>
          <w:p w14:paraId="66342D5A" w14:textId="77777777" w:rsidR="00A068E2" w:rsidRPr="007E7355" w:rsidRDefault="00A068E2" w:rsidP="00A068E2">
            <w:pPr>
              <w:pStyle w:val="TableParagraph"/>
              <w:spacing w:line="23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</w:tr>
      <w:tr w:rsidR="00EE1ECE" w:rsidRPr="007E7355" w14:paraId="6AAE3480" w14:textId="77777777" w:rsidTr="00271C9D">
        <w:trPr>
          <w:trHeight w:val="294"/>
        </w:trPr>
        <w:tc>
          <w:tcPr>
            <w:tcW w:w="6221" w:type="dxa"/>
            <w:vMerge w:val="restart"/>
            <w:tcBorders>
              <w:top w:val="nil"/>
            </w:tcBorders>
          </w:tcPr>
          <w:p w14:paraId="38587662" w14:textId="479A89D9" w:rsidR="00EE1ECE" w:rsidRPr="007E7355" w:rsidRDefault="00EE1ECE" w:rsidP="00322741">
            <w:pPr>
              <w:pStyle w:val="TableParagraph"/>
              <w:spacing w:before="28" w:line="246" w:lineRule="exact"/>
              <w:ind w:left="107" w:right="128"/>
              <w:jc w:val="both"/>
              <w:rPr>
                <w:rFonts w:ascii="Hurme Geometric Sans 1" w:hAnsi="Hurme Geometric Sans 1"/>
              </w:rPr>
            </w:pPr>
            <w:proofErr w:type="spellStart"/>
            <w:r w:rsidRPr="006D6B25">
              <w:rPr>
                <w:rFonts w:ascii="Hurme Geometric Sans 1" w:hAnsi="Hurme Geometric Sans 1"/>
              </w:rPr>
              <w:t>Doktora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derecesine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sahip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araştırmacı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oranı, </w:t>
            </w:r>
            <w:proofErr w:type="spellStart"/>
            <w:r w:rsidRPr="006D6B25">
              <w:rPr>
                <w:rFonts w:ascii="Hurme Geometric Sans 1" w:hAnsi="Hurme Geometric Sans 1"/>
              </w:rPr>
              <w:t>doktora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derecesinin</w:t>
            </w:r>
            <w:proofErr w:type="spellEnd"/>
            <w:r w:rsidR="00322741"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dığ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ğılı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E7355">
              <w:rPr>
                <w:rFonts w:ascii="Hurme Geometric Sans 1" w:hAnsi="Hurme Geometric Sans 1"/>
              </w:rPr>
              <w:t>kümel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/ </w:t>
            </w:r>
            <w:proofErr w:type="spellStart"/>
            <w:r w:rsidRPr="007E7355">
              <w:rPr>
                <w:rFonts w:ascii="Hurme Geometric Sans 1" w:hAnsi="Hurme Geometric Sans 1"/>
              </w:rPr>
              <w:t>uzmanlık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kimi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def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rtüş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onular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naliz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hedeflerle</w:t>
            </w:r>
            <w:proofErr w:type="spellEnd"/>
            <w:r w:rsid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um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rdelenme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Akademik </w:t>
            </w:r>
            <w:proofErr w:type="spellStart"/>
            <w:r w:rsidRPr="007E7355">
              <w:rPr>
                <w:rFonts w:ascii="Hurme Geometric Sans 1" w:hAnsi="Hurme Geometric Sans 1"/>
              </w:rPr>
              <w:t>personel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  <w:r w:rsid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eğitim, </w:t>
            </w:r>
            <w:proofErr w:type="spellStart"/>
            <w:r w:rsidRPr="007E7355">
              <w:rPr>
                <w:rFonts w:ascii="Hurme Geometric Sans 1" w:hAnsi="Hurme Geometric Sans 1"/>
              </w:rPr>
              <w:t>çalıştay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proje</w:t>
            </w:r>
            <w:proofErr w:type="spellEnd"/>
            <w:r w:rsid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zar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b.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34C26ABD" w14:textId="77777777" w:rsidR="00EE1ECE" w:rsidRPr="007E7355" w:rsidRDefault="00EE1ECE" w:rsidP="00A068E2">
            <w:pPr>
              <w:pStyle w:val="TableParagraph"/>
              <w:spacing w:line="22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kinliğinin</w:t>
            </w:r>
            <w:proofErr w:type="spellEnd"/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2185A609" w14:textId="77777777" w:rsidR="00EE1ECE" w:rsidRPr="007E7355" w:rsidRDefault="00EE1ECE" w:rsidP="00A068E2">
            <w:pPr>
              <w:pStyle w:val="TableParagraph"/>
              <w:spacing w:line="22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D966"/>
          </w:tcPr>
          <w:p w14:paraId="1F3F64CA" w14:textId="77777777" w:rsidR="00EE1ECE" w:rsidRPr="007E7355" w:rsidRDefault="00EE1ECE" w:rsidP="00A068E2">
            <w:pPr>
              <w:pStyle w:val="TableParagraph"/>
              <w:spacing w:line="229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</w:t>
            </w:r>
            <w:proofErr w:type="spellEnd"/>
          </w:p>
        </w:tc>
        <w:tc>
          <w:tcPr>
            <w:tcW w:w="2457" w:type="dxa"/>
            <w:tcBorders>
              <w:top w:val="nil"/>
              <w:bottom w:val="nil"/>
            </w:tcBorders>
            <w:shd w:val="clear" w:color="auto" w:fill="FFC102"/>
          </w:tcPr>
          <w:p w14:paraId="5E0A51BA" w14:textId="77777777" w:rsidR="00EE1ECE" w:rsidRPr="007E7355" w:rsidRDefault="00EE1ECE" w:rsidP="00A068E2">
            <w:pPr>
              <w:pStyle w:val="TableParagraph"/>
              <w:spacing w:line="229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il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EDAF00"/>
          </w:tcPr>
          <w:p w14:paraId="4CEE3D30" w14:textId="77777777" w:rsidR="00EE1ECE" w:rsidRPr="007E7355" w:rsidRDefault="00EE1ECE" w:rsidP="00A068E2">
            <w:pPr>
              <w:pStyle w:val="TableParagraph"/>
              <w:spacing w:line="229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EE1ECE" w:rsidRPr="007E7355" w14:paraId="1C983AEF" w14:textId="77777777" w:rsidTr="00271C9D">
        <w:trPr>
          <w:trHeight w:val="268"/>
        </w:trPr>
        <w:tc>
          <w:tcPr>
            <w:tcW w:w="6221" w:type="dxa"/>
            <w:vMerge/>
          </w:tcPr>
          <w:p w14:paraId="3820F914" w14:textId="54879DFA" w:rsidR="00EE1ECE" w:rsidRPr="007E7355" w:rsidRDefault="00EE1ECE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6400414A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ilmesine</w:t>
            </w:r>
            <w:proofErr w:type="spellEnd"/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78D5A998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kinliğinin</w:t>
            </w:r>
            <w:proofErr w:type="spellEnd"/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D966"/>
          </w:tcPr>
          <w:p w14:paraId="37D813C5" w14:textId="77777777" w:rsidR="00EE1ECE" w:rsidRPr="007E7355" w:rsidRDefault="00EE1ECE" w:rsidP="00A068E2">
            <w:pPr>
              <w:pStyle w:val="TableParagraph"/>
              <w:spacing w:line="203" w:lineRule="exact"/>
              <w:ind w:left="110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n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</w:tc>
        <w:tc>
          <w:tcPr>
            <w:tcW w:w="2457" w:type="dxa"/>
            <w:tcBorders>
              <w:top w:val="nil"/>
              <w:bottom w:val="nil"/>
            </w:tcBorders>
            <w:shd w:val="clear" w:color="auto" w:fill="FFC102"/>
          </w:tcPr>
          <w:p w14:paraId="777B479A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4C4001">
              <w:rPr>
                <w:rFonts w:ascii="Hurme Geometric Sans 1" w:hAnsi="Hurme Geometric Sans 1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izlenmekte</w:t>
            </w:r>
            <w:proofErr w:type="spellEnd"/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EDAF00"/>
          </w:tcPr>
          <w:p w14:paraId="4F76D362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EE1ECE" w:rsidRPr="007E7355" w14:paraId="077196EA" w14:textId="77777777" w:rsidTr="00271C9D">
        <w:trPr>
          <w:trHeight w:val="268"/>
        </w:trPr>
        <w:tc>
          <w:tcPr>
            <w:tcW w:w="6221" w:type="dxa"/>
            <w:vMerge/>
          </w:tcPr>
          <w:p w14:paraId="17199E9F" w14:textId="5EFA5DAC" w:rsidR="00EE1ECE" w:rsidRPr="007E7355" w:rsidRDefault="00EE1ECE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4CE6EB4A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51DD5232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ilmesine</w:t>
            </w:r>
            <w:proofErr w:type="spellEnd"/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D966"/>
          </w:tcPr>
          <w:p w14:paraId="32A7199D" w14:textId="77777777" w:rsidR="00EE1ECE" w:rsidRPr="007E7355" w:rsidRDefault="00EE1ECE" w:rsidP="00A068E2">
            <w:pPr>
              <w:pStyle w:val="TableParagraph"/>
              <w:spacing w:line="203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kinliğinin</w:t>
            </w:r>
            <w:proofErr w:type="spellEnd"/>
          </w:p>
        </w:tc>
        <w:tc>
          <w:tcPr>
            <w:tcW w:w="2457" w:type="dxa"/>
            <w:tcBorders>
              <w:top w:val="nil"/>
              <w:bottom w:val="nil"/>
            </w:tcBorders>
            <w:shd w:val="clear" w:color="auto" w:fill="FFC102"/>
          </w:tcPr>
          <w:p w14:paraId="4F8E6085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ve </w:t>
            </w:r>
            <w:proofErr w:type="spellStart"/>
            <w:r w:rsidRPr="007E7355">
              <w:rPr>
                <w:rFonts w:ascii="Hurme Geometric Sans 1" w:hAnsi="Hurme Geometric Sans 1"/>
              </w:rPr>
              <w:t>izle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EDAF00"/>
          </w:tcPr>
          <w:p w14:paraId="2419A8E8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EE1ECE" w:rsidRPr="007E7355" w14:paraId="09983F90" w14:textId="77777777" w:rsidTr="00271C9D">
        <w:trPr>
          <w:trHeight w:val="268"/>
        </w:trPr>
        <w:tc>
          <w:tcPr>
            <w:tcW w:w="6221" w:type="dxa"/>
            <w:vMerge/>
          </w:tcPr>
          <w:p w14:paraId="2BB73F30" w14:textId="0879E631" w:rsidR="00EE1ECE" w:rsidRPr="007E7355" w:rsidRDefault="00EE1ECE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2FFFE669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0737190C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</w:t>
            </w:r>
            <w:proofErr w:type="spellEnd"/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D966"/>
          </w:tcPr>
          <w:p w14:paraId="67C89F19" w14:textId="77777777" w:rsidR="00EE1ECE" w:rsidRPr="007E7355" w:rsidRDefault="00EE1ECE" w:rsidP="00A068E2">
            <w:pPr>
              <w:pStyle w:val="TableParagraph"/>
              <w:spacing w:line="203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ilmesi</w:t>
            </w:r>
            <w:proofErr w:type="spellEnd"/>
          </w:p>
        </w:tc>
        <w:tc>
          <w:tcPr>
            <w:tcW w:w="2457" w:type="dxa"/>
            <w:tcBorders>
              <w:top w:val="nil"/>
              <w:bottom w:val="nil"/>
            </w:tcBorders>
            <w:shd w:val="clear" w:color="auto" w:fill="FFC102"/>
          </w:tcPr>
          <w:p w14:paraId="168C75B3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öğretim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EDAF00"/>
          </w:tcPr>
          <w:p w14:paraId="258C11EC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EE1ECE" w:rsidRPr="007E7355" w14:paraId="2F0BF702" w14:textId="77777777" w:rsidTr="00271C9D">
        <w:trPr>
          <w:trHeight w:val="268"/>
        </w:trPr>
        <w:tc>
          <w:tcPr>
            <w:tcW w:w="6221" w:type="dxa"/>
            <w:vMerge/>
          </w:tcPr>
          <w:p w14:paraId="30CB2CF6" w14:textId="7E8FB432" w:rsidR="00EE1ECE" w:rsidRPr="007E7355" w:rsidRDefault="00EE1ECE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7D88B54D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00A0464F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D966"/>
          </w:tcPr>
          <w:p w14:paraId="1FB5F794" w14:textId="77777777" w:rsidR="00EE1ECE" w:rsidRPr="007E7355" w:rsidRDefault="00EE1ECE" w:rsidP="00A068E2">
            <w:pPr>
              <w:pStyle w:val="TableParagraph"/>
              <w:spacing w:line="203" w:lineRule="exact"/>
              <w:ind w:left="110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ne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</w:tc>
        <w:tc>
          <w:tcPr>
            <w:tcW w:w="2457" w:type="dxa"/>
            <w:tcBorders>
              <w:top w:val="nil"/>
              <w:bottom w:val="nil"/>
            </w:tcBorders>
            <w:shd w:val="clear" w:color="auto" w:fill="FFC102"/>
          </w:tcPr>
          <w:p w14:paraId="22E7A90F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EDAF00"/>
          </w:tcPr>
          <w:p w14:paraId="2C4D5D95" w14:textId="77777777" w:rsidR="00EE1ECE" w:rsidRPr="004C4001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E1ECE" w:rsidRPr="007E7355" w14:paraId="2EB85566" w14:textId="77777777" w:rsidTr="00271C9D">
        <w:trPr>
          <w:trHeight w:val="511"/>
        </w:trPr>
        <w:tc>
          <w:tcPr>
            <w:tcW w:w="6221" w:type="dxa"/>
            <w:vMerge/>
            <w:tcBorders>
              <w:bottom w:val="nil"/>
            </w:tcBorders>
          </w:tcPr>
          <w:p w14:paraId="790FC9B3" w14:textId="28D20F51" w:rsidR="00EE1ECE" w:rsidRPr="007E7355" w:rsidRDefault="00EE1ECE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6DB9C289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0A68F696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D966"/>
          </w:tcPr>
          <w:p w14:paraId="77C892DC" w14:textId="77777777" w:rsidR="00EE1ECE" w:rsidRPr="007E7355" w:rsidRDefault="00EE1ECE" w:rsidP="00A068E2">
            <w:pPr>
              <w:pStyle w:val="TableParagraph"/>
              <w:spacing w:line="203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64B6EEDE" w14:textId="77777777" w:rsidR="00EE1ECE" w:rsidRPr="007E7355" w:rsidRDefault="00EE1ECE" w:rsidP="00A068E2">
            <w:pPr>
              <w:pStyle w:val="TableParagraph"/>
              <w:spacing w:before="16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</w:t>
            </w:r>
            <w:proofErr w:type="spellEnd"/>
          </w:p>
        </w:tc>
        <w:tc>
          <w:tcPr>
            <w:tcW w:w="2457" w:type="dxa"/>
            <w:tcBorders>
              <w:top w:val="nil"/>
              <w:bottom w:val="nil"/>
            </w:tcBorders>
            <w:shd w:val="clear" w:color="auto" w:fill="FFC102"/>
          </w:tcPr>
          <w:p w14:paraId="58F698AF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</w:p>
          <w:p w14:paraId="074C49D8" w14:textId="77777777" w:rsidR="00EE1ECE" w:rsidRPr="007E7355" w:rsidRDefault="00EE1ECE" w:rsidP="00A068E2">
            <w:pPr>
              <w:pStyle w:val="TableParagraph"/>
              <w:spacing w:before="16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EDAF00"/>
          </w:tcPr>
          <w:p w14:paraId="14B995E6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0E70E010" w14:textId="77777777" w:rsidTr="00271C9D">
        <w:trPr>
          <w:trHeight w:val="681"/>
        </w:trPr>
        <w:tc>
          <w:tcPr>
            <w:tcW w:w="6221" w:type="dxa"/>
            <w:tcBorders>
              <w:top w:val="nil"/>
              <w:bottom w:val="nil"/>
            </w:tcBorders>
          </w:tcPr>
          <w:p w14:paraId="70B0F069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</w:tcBorders>
            <w:shd w:val="clear" w:color="auto" w:fill="FFF1CC"/>
          </w:tcPr>
          <w:p w14:paraId="4F03DB7D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52" w:type="dxa"/>
            <w:tcBorders>
              <w:top w:val="nil"/>
            </w:tcBorders>
            <w:shd w:val="clear" w:color="auto" w:fill="FFE499"/>
          </w:tcPr>
          <w:p w14:paraId="62082140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381" w:type="dxa"/>
            <w:tcBorders>
              <w:top w:val="nil"/>
            </w:tcBorders>
            <w:shd w:val="clear" w:color="auto" w:fill="FFD966"/>
          </w:tcPr>
          <w:p w14:paraId="6CF08218" w14:textId="77777777" w:rsidR="00A068E2" w:rsidRPr="007E7355" w:rsidRDefault="00A068E2" w:rsidP="00A068E2">
            <w:pPr>
              <w:pStyle w:val="TableParagraph"/>
              <w:spacing w:line="230" w:lineRule="exact"/>
              <w:ind w:left="110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dir.</w:t>
            </w:r>
          </w:p>
        </w:tc>
        <w:tc>
          <w:tcPr>
            <w:tcW w:w="2457" w:type="dxa"/>
            <w:tcBorders>
              <w:top w:val="nil"/>
            </w:tcBorders>
            <w:shd w:val="clear" w:color="auto" w:fill="FFC102"/>
          </w:tcPr>
          <w:p w14:paraId="61BBB77F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41" w:type="dxa"/>
            <w:tcBorders>
              <w:top w:val="nil"/>
            </w:tcBorders>
            <w:shd w:val="clear" w:color="auto" w:fill="EDAF00"/>
          </w:tcPr>
          <w:p w14:paraId="797B68D0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4B16353B" w14:textId="77777777" w:rsidTr="0036642D">
        <w:trPr>
          <w:trHeight w:val="3217"/>
        </w:trPr>
        <w:tc>
          <w:tcPr>
            <w:tcW w:w="6221" w:type="dxa"/>
            <w:tcBorders>
              <w:top w:val="nil"/>
            </w:tcBorders>
          </w:tcPr>
          <w:p w14:paraId="1B5079E4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411" w:type="dxa"/>
            <w:gridSpan w:val="5"/>
            <w:shd w:val="clear" w:color="auto" w:fill="FFEB9F"/>
          </w:tcPr>
          <w:p w14:paraId="7960DC84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13F8B91B" w14:textId="77777777" w:rsidR="00A068E2" w:rsidRPr="007E7355" w:rsidRDefault="00A068E2" w:rsidP="00A068E2">
            <w:pPr>
              <w:pStyle w:val="TableParagraph"/>
              <w:ind w:left="27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47E1EBBE" w14:textId="73357C67" w:rsidR="00A068E2" w:rsidRPr="004C4001" w:rsidRDefault="00A068E2" w:rsidP="006D6B25">
            <w:pPr>
              <w:pStyle w:val="TableParagraph"/>
              <w:numPr>
                <w:ilvl w:val="0"/>
                <w:numId w:val="10"/>
              </w:numPr>
              <w:tabs>
                <w:tab w:val="left" w:pos="892"/>
                <w:tab w:val="left" w:pos="893"/>
                <w:tab w:val="left" w:pos="1833"/>
                <w:tab w:val="left" w:pos="4336"/>
                <w:tab w:val="left" w:pos="5620"/>
                <w:tab w:val="left" w:pos="7163"/>
                <w:tab w:val="left" w:pos="9038"/>
              </w:tabs>
              <w:spacing w:before="39" w:line="252" w:lineRule="auto"/>
              <w:ind w:right="15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>Öğretim</w:t>
            </w:r>
            <w:r w:rsidRPr="004C4001">
              <w:rPr>
                <w:rFonts w:ascii="Hurme Geometric Sans 1" w:hAnsi="Hurme Geometric Sans 1"/>
                <w:i/>
                <w:sz w:val="20"/>
              </w:rPr>
              <w:tab/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="006A2636"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etkinliğinin</w:t>
            </w:r>
            <w:proofErr w:type="spellEnd"/>
            <w:r w:rsidR="006A2636"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ilmesine</w:t>
            </w:r>
            <w:proofErr w:type="spellEnd"/>
            <w:r w:rsidR="006A2636"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A2636" w:rsidRPr="004C400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="006A2636"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r w:rsidRPr="004C4001">
              <w:rPr>
                <w:rFonts w:ascii="Hurme Geometric Sans 1" w:hAnsi="Hurme Geometric Sans 1"/>
                <w:i/>
                <w:sz w:val="20"/>
              </w:rPr>
              <w:t xml:space="preserve">ve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(destekleyici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ğitimle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, uluslararası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fırsat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roj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iş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irl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çalışma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411DB4EF" w14:textId="77777777" w:rsidR="00A068E2" w:rsidRPr="004C4001" w:rsidRDefault="00A068E2" w:rsidP="006D6B25">
            <w:pPr>
              <w:pStyle w:val="TableParagraph"/>
              <w:numPr>
                <w:ilvl w:val="0"/>
                <w:numId w:val="10"/>
              </w:numPr>
              <w:tabs>
                <w:tab w:val="left" w:pos="892"/>
                <w:tab w:val="left" w:pos="893"/>
              </w:tabs>
              <w:spacing w:line="268" w:lineRule="exact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 xml:space="preserve">Öğretim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2BB317A8" w14:textId="77777777" w:rsidR="00A068E2" w:rsidRPr="004C4001" w:rsidRDefault="00A068E2" w:rsidP="006D6B25">
            <w:pPr>
              <w:pStyle w:val="TableParagraph"/>
              <w:numPr>
                <w:ilvl w:val="0"/>
                <w:numId w:val="10"/>
              </w:numPr>
              <w:tabs>
                <w:tab w:val="left" w:pos="892"/>
                <w:tab w:val="left" w:pos="893"/>
              </w:tabs>
              <w:spacing w:before="1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 xml:space="preserve">Öğretim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etkinliğin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109F51EA" w14:textId="7EEE229F" w:rsidR="00A068E2" w:rsidRPr="007E7355" w:rsidRDefault="00A068E2" w:rsidP="006D6B25">
            <w:pPr>
              <w:pStyle w:val="TableParagraph"/>
              <w:numPr>
                <w:ilvl w:val="0"/>
                <w:numId w:val="10"/>
              </w:numPr>
              <w:tabs>
                <w:tab w:val="left" w:pos="892"/>
                <w:tab w:val="left" w:pos="893"/>
              </w:tabs>
              <w:spacing w:before="11" w:line="252" w:lineRule="auto"/>
              <w:ind w:right="156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6D6B25" w:rsidRPr="004C400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2E04ED41" w14:textId="70EA3D4D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4D14BA05" wp14:editId="224CA1DC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1" name="Metin Kutusu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F27540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14BA05" id="Metin Kutusu 11" o:spid="_x0000_s1060" type="#_x0000_t202" style="position:absolute;margin-left:493.3pt;margin-top:67.1pt;width:12.25pt;height:12pt;z-index:-251614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" filled="f" stroked="f">
                <v:textbox inset="0,0,0,0">
                  <w:txbxContent>
                    <w:p w14:paraId="2CF27540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E0EA1C5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69"/>
          <w:footerReference w:type="default" r:id="rId70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08"/>
        <w:gridCol w:w="2314"/>
        <w:gridCol w:w="1797"/>
        <w:gridCol w:w="2172"/>
        <w:gridCol w:w="2126"/>
        <w:gridCol w:w="1798"/>
      </w:tblGrid>
      <w:tr w:rsidR="00A068E2" w:rsidRPr="007E7355" w14:paraId="3445A962" w14:textId="77777777" w:rsidTr="00A068E2">
        <w:trPr>
          <w:trHeight w:val="393"/>
        </w:trPr>
        <w:tc>
          <w:tcPr>
            <w:tcW w:w="16015" w:type="dxa"/>
            <w:gridSpan w:val="6"/>
            <w:shd w:val="clear" w:color="auto" w:fill="FFEB9F"/>
          </w:tcPr>
          <w:p w14:paraId="6260BD29" w14:textId="1FEF2A27" w:rsidR="00A068E2" w:rsidRPr="007E7355" w:rsidRDefault="0015271F" w:rsidP="00A068E2">
            <w:pPr>
              <w:pStyle w:val="TableParagraph"/>
              <w:spacing w:before="3"/>
              <w:ind w:right="95"/>
              <w:jc w:val="right"/>
              <w:rPr>
                <w:rFonts w:ascii="Hurme Geometric Sans 1" w:hAnsi="Hurme Geometric Sans 1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lastRenderedPageBreak/>
              <w:t>C. ARAŞTIRMA VE GELİŞTİRME</w:t>
            </w:r>
          </w:p>
        </w:tc>
      </w:tr>
      <w:tr w:rsidR="00A068E2" w:rsidRPr="007E7355" w14:paraId="18AC2515" w14:textId="77777777" w:rsidTr="00A068E2">
        <w:trPr>
          <w:trHeight w:val="333"/>
        </w:trPr>
        <w:tc>
          <w:tcPr>
            <w:tcW w:w="16015" w:type="dxa"/>
            <w:gridSpan w:val="6"/>
            <w:shd w:val="clear" w:color="auto" w:fill="FFEB9F"/>
          </w:tcPr>
          <w:p w14:paraId="6F7FE61F" w14:textId="77777777" w:rsidR="00A068E2" w:rsidRPr="007E7355" w:rsidRDefault="00A068E2" w:rsidP="00A068E2">
            <w:pPr>
              <w:pStyle w:val="TableParagraph"/>
              <w:spacing w:before="23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2.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etkinliğ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, İş birlikleri ve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Destekler</w:t>
            </w:r>
            <w:proofErr w:type="spellEnd"/>
          </w:p>
        </w:tc>
      </w:tr>
      <w:tr w:rsidR="00A068E2" w:rsidRPr="007E7355" w14:paraId="7DC52E15" w14:textId="77777777" w:rsidTr="00CF6E5E">
        <w:trPr>
          <w:trHeight w:val="335"/>
        </w:trPr>
        <w:tc>
          <w:tcPr>
            <w:tcW w:w="5808" w:type="dxa"/>
            <w:shd w:val="clear" w:color="auto" w:fill="FFEB9F"/>
          </w:tcPr>
          <w:p w14:paraId="1F1746CF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314" w:type="dxa"/>
            <w:shd w:val="clear" w:color="auto" w:fill="FFEB9F"/>
          </w:tcPr>
          <w:p w14:paraId="5B04452B" w14:textId="77777777" w:rsidR="00A068E2" w:rsidRPr="007E7355" w:rsidRDefault="00A068E2" w:rsidP="00A068E2">
            <w:pPr>
              <w:pStyle w:val="TableParagraph"/>
              <w:spacing w:before="23"/>
              <w:ind w:left="3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797" w:type="dxa"/>
            <w:shd w:val="clear" w:color="auto" w:fill="FFEB9F"/>
          </w:tcPr>
          <w:p w14:paraId="4DDE77E2" w14:textId="77777777" w:rsidR="00A068E2" w:rsidRPr="007E7355" w:rsidRDefault="00A068E2" w:rsidP="00A068E2">
            <w:pPr>
              <w:pStyle w:val="TableParagraph"/>
              <w:spacing w:before="23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172" w:type="dxa"/>
            <w:shd w:val="clear" w:color="auto" w:fill="FFEB9F"/>
          </w:tcPr>
          <w:p w14:paraId="6AA9FD34" w14:textId="77777777" w:rsidR="00A068E2" w:rsidRPr="007E7355" w:rsidRDefault="00A068E2" w:rsidP="00A068E2">
            <w:pPr>
              <w:pStyle w:val="TableParagraph"/>
              <w:spacing w:before="23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26" w:type="dxa"/>
            <w:shd w:val="clear" w:color="auto" w:fill="FFEB9F"/>
          </w:tcPr>
          <w:p w14:paraId="1663A782" w14:textId="77777777" w:rsidR="00A068E2" w:rsidRPr="007E7355" w:rsidRDefault="00A068E2" w:rsidP="00A068E2">
            <w:pPr>
              <w:pStyle w:val="TableParagraph"/>
              <w:spacing w:before="23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798" w:type="dxa"/>
            <w:shd w:val="clear" w:color="auto" w:fill="FFEB9F"/>
          </w:tcPr>
          <w:p w14:paraId="081DE41F" w14:textId="77777777" w:rsidR="00A068E2" w:rsidRPr="007E7355" w:rsidRDefault="00A068E2" w:rsidP="00A068E2">
            <w:pPr>
              <w:pStyle w:val="TableParagraph"/>
              <w:spacing w:before="23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068E2" w:rsidRPr="007E7355" w14:paraId="751DF4EE" w14:textId="77777777" w:rsidTr="00CF6E5E">
        <w:trPr>
          <w:trHeight w:val="307"/>
        </w:trPr>
        <w:tc>
          <w:tcPr>
            <w:tcW w:w="5808" w:type="dxa"/>
            <w:tcBorders>
              <w:bottom w:val="nil"/>
            </w:tcBorders>
          </w:tcPr>
          <w:p w14:paraId="1085DE02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314" w:type="dxa"/>
            <w:tcBorders>
              <w:bottom w:val="nil"/>
            </w:tcBorders>
            <w:shd w:val="clear" w:color="auto" w:fill="FFF1CC"/>
          </w:tcPr>
          <w:p w14:paraId="7AA2A84C" w14:textId="44EF7B6B" w:rsidR="00A068E2" w:rsidRPr="007E7355" w:rsidRDefault="006D6B2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ve</w:t>
            </w:r>
          </w:p>
        </w:tc>
        <w:tc>
          <w:tcPr>
            <w:tcW w:w="1797" w:type="dxa"/>
            <w:tcBorders>
              <w:bottom w:val="nil"/>
            </w:tcBorders>
            <w:shd w:val="clear" w:color="auto" w:fill="FFE499"/>
          </w:tcPr>
          <w:p w14:paraId="4D1F66F1" w14:textId="58629CE0" w:rsidR="00A068E2" w:rsidRPr="007E7355" w:rsidRDefault="006D6B25" w:rsidP="00A068E2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ulusal</w:t>
            </w:r>
            <w:proofErr w:type="spellEnd"/>
          </w:p>
        </w:tc>
        <w:tc>
          <w:tcPr>
            <w:tcW w:w="2172" w:type="dxa"/>
            <w:tcBorders>
              <w:bottom w:val="nil"/>
            </w:tcBorders>
            <w:shd w:val="clear" w:color="auto" w:fill="FFD966"/>
          </w:tcPr>
          <w:p w14:paraId="48BD04CA" w14:textId="50D5B9C0" w:rsidR="00A068E2" w:rsidRPr="007E7355" w:rsidRDefault="006D6B25" w:rsidP="00A068E2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2126" w:type="dxa"/>
            <w:tcBorders>
              <w:bottom w:val="nil"/>
            </w:tcBorders>
            <w:shd w:val="clear" w:color="auto" w:fill="FFC102"/>
          </w:tcPr>
          <w:p w14:paraId="166DA00A" w14:textId="7986944C" w:rsidR="00A068E2" w:rsidRPr="007E7355" w:rsidRDefault="006D6B25" w:rsidP="00CF6E5E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ve</w:t>
            </w:r>
          </w:p>
        </w:tc>
        <w:tc>
          <w:tcPr>
            <w:tcW w:w="1798" w:type="dxa"/>
            <w:tcBorders>
              <w:bottom w:val="nil"/>
            </w:tcBorders>
            <w:shd w:val="clear" w:color="auto" w:fill="EDAF00"/>
          </w:tcPr>
          <w:p w14:paraId="06A14D45" w14:textId="77777777" w:rsidR="00A068E2" w:rsidRPr="006F7213" w:rsidRDefault="00A068E2" w:rsidP="00A068E2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6F7213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6F7213">
              <w:rPr>
                <w:rFonts w:ascii="Hurme Geometric Sans 1" w:hAnsi="Hurme Geometric Sans 1"/>
              </w:rPr>
              <w:t>,</w:t>
            </w:r>
          </w:p>
        </w:tc>
      </w:tr>
      <w:tr w:rsidR="006A2636" w:rsidRPr="007E7355" w14:paraId="4ABD3178" w14:textId="77777777" w:rsidTr="00667395">
        <w:trPr>
          <w:trHeight w:val="290"/>
        </w:trPr>
        <w:tc>
          <w:tcPr>
            <w:tcW w:w="5808" w:type="dxa"/>
            <w:vMerge w:val="restart"/>
            <w:tcBorders>
              <w:top w:val="nil"/>
            </w:tcBorders>
          </w:tcPr>
          <w:p w14:paraId="0B06CDCB" w14:textId="77777777" w:rsidR="006A2636" w:rsidRDefault="006A2636" w:rsidP="00271C9D">
            <w:pPr>
              <w:pStyle w:val="TableParagraph"/>
              <w:spacing w:line="248" w:lineRule="exact"/>
              <w:ind w:left="107" w:right="233"/>
              <w:jc w:val="both"/>
              <w:rPr>
                <w:rFonts w:ascii="Hurme Geometric Sans 1" w:hAnsi="Hurme Geometric Sans 1"/>
                <w:b/>
                <w:u w:val="single"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C.2.2.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Ulusal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ve uluslararası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ortak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programlar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ve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ortak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araştırma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birimleri</w:t>
            </w:r>
            <w:proofErr w:type="spellEnd"/>
          </w:p>
          <w:p w14:paraId="7EC20EA1" w14:textId="77777777" w:rsidR="00667395" w:rsidRDefault="00667395" w:rsidP="00271C9D">
            <w:pPr>
              <w:pStyle w:val="TableParagraph"/>
              <w:spacing w:line="248" w:lineRule="exact"/>
              <w:ind w:left="107" w:right="233"/>
              <w:jc w:val="both"/>
              <w:rPr>
                <w:rFonts w:ascii="Hurme Geometric Sans 1" w:hAnsi="Hurme Geometric Sans 1"/>
                <w:b/>
                <w:u w:val="single"/>
              </w:rPr>
            </w:pPr>
          </w:p>
          <w:p w14:paraId="194A3664" w14:textId="7DF39E77" w:rsidR="00667395" w:rsidRPr="006A2636" w:rsidRDefault="00667395" w:rsidP="00271C9D">
            <w:pPr>
              <w:pStyle w:val="TableParagraph"/>
              <w:spacing w:line="248" w:lineRule="exact"/>
              <w:ind w:left="107" w:right="233"/>
              <w:jc w:val="both"/>
              <w:rPr>
                <w:rFonts w:ascii="Hurme Geometric Sans 1" w:hAnsi="Hurme Geometric Sans 1"/>
                <w:b/>
              </w:rPr>
            </w:pPr>
            <w:proofErr w:type="spellStart"/>
            <w:r w:rsidRPr="006D6B25">
              <w:rPr>
                <w:rFonts w:ascii="Hurme Geometric Sans 1" w:hAnsi="Hurme Geometric Sans 1"/>
              </w:rPr>
              <w:t>Kurumlararası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işbirliklerini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D6B25">
              <w:rPr>
                <w:rFonts w:ascii="Hurme Geometric Sans 1" w:hAnsi="Hurme Geometric Sans 1"/>
              </w:rPr>
              <w:t>disiplinlerarası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girişimleri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D6B25">
              <w:rPr>
                <w:rFonts w:ascii="Hurme Geometric Sans 1" w:hAnsi="Hurme Geometric Sans 1"/>
              </w:rPr>
              <w:t>sinerji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atac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rişi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endirec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vcuttu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etkin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gram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ğ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lığ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uluslararası </w:t>
            </w:r>
            <w:proofErr w:type="spellStart"/>
            <w:r w:rsidRPr="007E7355">
              <w:rPr>
                <w:rFonts w:ascii="Hurme Geometric Sans 1" w:hAnsi="Hurme Geometric Sans 1"/>
              </w:rPr>
              <w:t>işbirlik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ok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desteklenmektedir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 xml:space="preserve">ve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er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defleriy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4F154B68" w14:textId="5520DE61" w:rsidR="006A2636" w:rsidRPr="007E7355" w:rsidRDefault="006A2636" w:rsidP="00A068E2">
            <w:pPr>
              <w:pStyle w:val="TableParagraph"/>
              <w:spacing w:line="215" w:lineRule="exact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uluslararası </w:t>
            </w:r>
            <w:proofErr w:type="spellStart"/>
            <w:r w:rsidRPr="007E7355">
              <w:rPr>
                <w:rFonts w:ascii="Hurme Geometric Sans 1" w:hAnsi="Hurme Geometric Sans 1"/>
              </w:rPr>
              <w:t>düzeyde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ortak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programlar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CF6E5E">
              <w:rPr>
                <w:rFonts w:ascii="Hurme Geometric Sans 1" w:hAnsi="Hurme Geometric Sans 1"/>
              </w:rPr>
              <w:t>ortak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araştırma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birimleri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oluşturma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yönünde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mekanizmalar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bulunmaktadır</w:t>
            </w:r>
            <w:proofErr w:type="spellEnd"/>
            <w:r w:rsidR="00CF6E5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08995060" w14:textId="1A90D1C4" w:rsidR="00CF6E5E" w:rsidRPr="007E7355" w:rsidRDefault="006A2636" w:rsidP="00CF6E5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ve uluslararası</w:t>
            </w:r>
            <w:r w:rsidR="00CF6E5E"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 w:rsidRPr="00CF6E5E">
              <w:rPr>
                <w:rFonts w:ascii="Hurme Geometric Sans 1" w:hAnsi="Hurme Geometric Sans 1"/>
              </w:rPr>
              <w:t>düzeyde</w:t>
            </w:r>
            <w:proofErr w:type="spellEnd"/>
            <w:r w:rsidR="00CF6E5E"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 w:rsidRPr="00CF6E5E">
              <w:rPr>
                <w:rFonts w:ascii="Hurme Geometric Sans 1" w:hAnsi="Hurme Geometric Sans 1"/>
              </w:rPr>
              <w:t>ortak</w:t>
            </w:r>
            <w:proofErr w:type="spellEnd"/>
          </w:p>
          <w:p w14:paraId="7EFAADA5" w14:textId="567E8A0D" w:rsidR="006A2636" w:rsidRPr="00CF6E5E" w:rsidRDefault="00CF6E5E" w:rsidP="00CF6E5E">
            <w:pPr>
              <w:pStyle w:val="TableParagraph"/>
              <w:spacing w:line="248" w:lineRule="exact"/>
              <w:ind w:left="105"/>
            </w:pPr>
            <w:proofErr w:type="spellStart"/>
            <w:r w:rsidRPr="00CF6E5E">
              <w:rPr>
                <w:rFonts w:ascii="Hurme Geometric Sans 1" w:hAnsi="Hurme Geometric Sans 1"/>
              </w:rPr>
              <w:t>programlar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ve</w:t>
            </w:r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birimleri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ile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CF6E5E">
              <w:rPr>
                <w:rFonts w:ascii="Hurme Geometric Sans 1" w:hAnsi="Hurme Geometric Sans 1"/>
              </w:rPr>
              <w:t>araştırma</w:t>
            </w:r>
            <w:proofErr w:type="spellEnd"/>
            <w:r w:rsidR="00667395"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CF6E5E">
              <w:rPr>
                <w:rFonts w:ascii="Hurme Geometric Sans 1" w:hAnsi="Hurme Geometric Sans 1"/>
              </w:rPr>
              <w:t>ağlarına</w:t>
            </w:r>
            <w:proofErr w:type="spellEnd"/>
            <w:r w:rsidR="00667395"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katılım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ve iş birlikleri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kurma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gibi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çoklu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faaliyetlerine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2355FA4C" w14:textId="34700D0D" w:rsidR="00CF6E5E" w:rsidRPr="007E7355" w:rsidRDefault="006A2636" w:rsidP="00CF6E5E">
            <w:pPr>
              <w:pStyle w:val="TableParagraph"/>
              <w:spacing w:line="26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  <w:r w:rsidR="00CF6E5E" w:rsidRPr="007E7355">
              <w:rPr>
                <w:rFonts w:ascii="Hurme Geometric Sans 1" w:hAnsi="Hurme Geometric Sans 1"/>
              </w:rPr>
              <w:t xml:space="preserve"> uluslararası</w:t>
            </w:r>
          </w:p>
          <w:p w14:paraId="71E47D1D" w14:textId="7AD2B361" w:rsidR="006A2636" w:rsidRPr="007E7355" w:rsidRDefault="00CF6E5E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üzey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="00667395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  <w:w w:val="95"/>
              </w:rPr>
              <w:t>programlar</w:t>
            </w:r>
            <w:proofErr w:type="spellEnd"/>
            <w:r w:rsidR="00667395" w:rsidRPr="007E7355">
              <w:rPr>
                <w:rFonts w:ascii="Hurme Geometric Sans 1" w:hAnsi="Hurme Geometric Sans 1"/>
                <w:w w:val="95"/>
              </w:rPr>
              <w:t xml:space="preserve"> ve </w:t>
            </w:r>
            <w:proofErr w:type="spellStart"/>
            <w:r w:rsidR="00667395" w:rsidRPr="007E7355">
              <w:rPr>
                <w:rFonts w:ascii="Hurme Geometric Sans 1" w:hAnsi="Hurme Geometric Sans 1"/>
                <w:w w:val="95"/>
              </w:rPr>
              <w:t>ortak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4DF9E7C0" w14:textId="373C046F" w:rsidR="00667395" w:rsidRPr="007E7355" w:rsidRDefault="006A2636" w:rsidP="00667395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  <w:r w:rsidRPr="00CF6E5E">
              <w:rPr>
                <w:rFonts w:ascii="Hurme Geometric Sans 1" w:hAnsi="Hurme Geometric Sans 1"/>
              </w:rPr>
              <w:t xml:space="preserve">uluslararası </w:t>
            </w:r>
            <w:proofErr w:type="spellStart"/>
            <w:r w:rsidRPr="00CF6E5E">
              <w:rPr>
                <w:rFonts w:ascii="Hurme Geometric Sans 1" w:hAnsi="Hurme Geometric Sans 1"/>
              </w:rPr>
              <w:t>düzeyde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kurum</w:t>
            </w:r>
            <w:proofErr w:type="spellEnd"/>
            <w:r w:rsidR="00667395"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içi</w:t>
            </w:r>
            <w:proofErr w:type="spellEnd"/>
            <w:r w:rsidR="00667395" w:rsidRPr="00CF6E5E">
              <w:rPr>
                <w:rFonts w:ascii="Hurme Geometric Sans 1" w:hAnsi="Hurme Geometric Sans 1"/>
              </w:rPr>
              <w:t xml:space="preserve"> </w:t>
            </w:r>
            <w:r w:rsidR="00667395" w:rsidRPr="007E7355">
              <w:rPr>
                <w:rFonts w:ascii="Hurme Geometric Sans 1" w:hAnsi="Hurme Geometric Sans 1"/>
              </w:rPr>
              <w:t>ve</w:t>
            </w:r>
            <w:r w:rsidR="00667395"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kurumlar</w:t>
            </w:r>
            <w:proofErr w:type="spellEnd"/>
          </w:p>
          <w:p w14:paraId="65A0AA35" w14:textId="54E1BD5F" w:rsidR="006A2636" w:rsidRPr="007E7355" w:rsidRDefault="00667395" w:rsidP="00667395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gram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6E5E">
              <w:rPr>
                <w:rFonts w:ascii="Hurme Geometric Sans 1" w:hAnsi="Hurme Geometric Sans 1"/>
              </w:rPr>
              <w:t>araştırma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6E5E">
              <w:rPr>
                <w:rFonts w:ascii="Hurme Geometric Sans 1" w:hAnsi="Hurme Geometric Sans 1"/>
              </w:rPr>
              <w:t>faaliyetleri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98" w:type="dxa"/>
            <w:tcBorders>
              <w:top w:val="nil"/>
              <w:bottom w:val="nil"/>
            </w:tcBorders>
            <w:shd w:val="clear" w:color="auto" w:fill="EDAF00"/>
          </w:tcPr>
          <w:p w14:paraId="1AF1171D" w14:textId="49F2E5BB" w:rsidR="00667395" w:rsidRPr="006F7213" w:rsidRDefault="006A2636" w:rsidP="00667395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6F7213">
              <w:rPr>
                <w:rFonts w:ascii="Hurme Geometric Sans 1" w:hAnsi="Hurme Geometric Sans 1"/>
              </w:rPr>
              <w:t>sistematik</w:t>
            </w:r>
            <w:proofErr w:type="spellEnd"/>
            <w:r w:rsidRPr="006F7213">
              <w:rPr>
                <w:rFonts w:ascii="Hurme Geometric Sans 1" w:hAnsi="Hurme Geometric Sans 1"/>
              </w:rPr>
              <w:t>,</w:t>
            </w:r>
            <w:r w:rsidR="00667395" w:rsidRPr="006F721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6F7213">
              <w:rPr>
                <w:rFonts w:ascii="Hurme Geometric Sans 1" w:hAnsi="Hurme Geometric Sans 1"/>
              </w:rPr>
              <w:t>sürdürülebilir</w:t>
            </w:r>
            <w:proofErr w:type="spellEnd"/>
            <w:r w:rsidR="00667395" w:rsidRPr="006F7213">
              <w:rPr>
                <w:rFonts w:ascii="Hurme Geometric Sans 1" w:hAnsi="Hurme Geometric Sans 1"/>
              </w:rPr>
              <w:t xml:space="preserve"> ve</w:t>
            </w:r>
          </w:p>
          <w:p w14:paraId="5FAEAA03" w14:textId="0989B322" w:rsidR="006A2636" w:rsidRPr="006F7213" w:rsidRDefault="00667395" w:rsidP="00667395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6F7213">
              <w:rPr>
                <w:rFonts w:ascii="Hurme Geometric Sans 1" w:hAnsi="Hurme Geometric Sans 1"/>
              </w:rPr>
              <w:t>örnek</w:t>
            </w:r>
            <w:proofErr w:type="spellEnd"/>
            <w:r w:rsidRPr="006F721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F7213">
              <w:rPr>
                <w:rFonts w:ascii="Hurme Geometric Sans 1" w:hAnsi="Hurme Geometric Sans 1"/>
              </w:rPr>
              <w:t>gösterilebilir</w:t>
            </w:r>
            <w:proofErr w:type="spellEnd"/>
            <w:r w:rsidRPr="006F721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F7213">
              <w:rPr>
                <w:rFonts w:ascii="Hurme Geometric Sans 1" w:hAnsi="Hurme Geometric Sans 1"/>
              </w:rPr>
              <w:t>uygulamalar</w:t>
            </w:r>
            <w:proofErr w:type="spellEnd"/>
            <w:r w:rsidRPr="006F721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F7213">
              <w:rPr>
                <w:rFonts w:ascii="Hurme Geometric Sans 1" w:hAnsi="Hurme Geometric Sans 1"/>
              </w:rPr>
              <w:t>bulunmaktadır</w:t>
            </w:r>
            <w:proofErr w:type="spellEnd"/>
            <w:r w:rsidRPr="006F7213">
              <w:rPr>
                <w:rFonts w:ascii="Hurme Geometric Sans 1" w:hAnsi="Hurme Geometric Sans 1"/>
              </w:rPr>
              <w:t>.</w:t>
            </w:r>
          </w:p>
        </w:tc>
      </w:tr>
      <w:tr w:rsidR="006A2636" w:rsidRPr="007E7355" w14:paraId="7173A137" w14:textId="77777777" w:rsidTr="00F66447">
        <w:trPr>
          <w:trHeight w:val="224"/>
        </w:trPr>
        <w:tc>
          <w:tcPr>
            <w:tcW w:w="5808" w:type="dxa"/>
            <w:vMerge/>
            <w:tcBorders>
              <w:bottom w:val="nil"/>
            </w:tcBorders>
          </w:tcPr>
          <w:p w14:paraId="571FB683" w14:textId="574891EB" w:rsidR="006A2636" w:rsidRPr="006A2636" w:rsidRDefault="006A2636" w:rsidP="00A068E2">
            <w:pPr>
              <w:pStyle w:val="TableParagraph"/>
              <w:spacing w:before="42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661EE3B9" w14:textId="595AC515" w:rsidR="006A2636" w:rsidRPr="007E7355" w:rsidRDefault="00CF6E5E" w:rsidP="00CF6E5E">
            <w:pPr>
              <w:pStyle w:val="TableParagraph"/>
              <w:spacing w:before="16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  </w:t>
            </w: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5946EB14" w14:textId="6EFCA6DB" w:rsidR="006A2636" w:rsidRPr="007E7355" w:rsidRDefault="00667395" w:rsidP="00CF6E5E">
            <w:pPr>
              <w:pStyle w:val="TableParagraph"/>
              <w:spacing w:before="16" w:line="248" w:lineRule="exact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16948EAF" w14:textId="0F61C61E" w:rsidR="006A2636" w:rsidRPr="007E7355" w:rsidRDefault="006A2636" w:rsidP="00A068E2">
            <w:pPr>
              <w:pStyle w:val="TableParagraph"/>
              <w:spacing w:before="3" w:line="248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1D3B68F6" w14:textId="3A5E47EB" w:rsidR="006A2636" w:rsidRPr="007E7355" w:rsidRDefault="006A2636" w:rsidP="00CF6E5E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798" w:type="dxa"/>
            <w:tcBorders>
              <w:top w:val="nil"/>
              <w:bottom w:val="nil"/>
            </w:tcBorders>
            <w:shd w:val="clear" w:color="auto" w:fill="EDAF00"/>
          </w:tcPr>
          <w:p w14:paraId="3F8521EF" w14:textId="4412A92E" w:rsidR="006A2636" w:rsidRPr="00CF6E5E" w:rsidRDefault="006A2636" w:rsidP="00A068E2">
            <w:pPr>
              <w:pStyle w:val="TableParagraph"/>
              <w:spacing w:before="16" w:line="248" w:lineRule="exact"/>
              <w:ind w:left="105"/>
            </w:pPr>
          </w:p>
        </w:tc>
      </w:tr>
      <w:tr w:rsidR="00667395" w:rsidRPr="007E7355" w14:paraId="5D22571C" w14:textId="77777777" w:rsidTr="00F66447">
        <w:trPr>
          <w:trHeight w:val="256"/>
        </w:trPr>
        <w:tc>
          <w:tcPr>
            <w:tcW w:w="5808" w:type="dxa"/>
            <w:tcBorders>
              <w:top w:val="nil"/>
              <w:bottom w:val="nil"/>
            </w:tcBorders>
          </w:tcPr>
          <w:p w14:paraId="7BFCC18C" w14:textId="6FA6636B" w:rsidR="00667395" w:rsidRPr="007E7355" w:rsidRDefault="00667395" w:rsidP="00667395">
            <w:pPr>
              <w:pStyle w:val="TableParagraph"/>
              <w:spacing w:before="92" w:line="249" w:lineRule="auto"/>
              <w:ind w:right="9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75E7608E" w14:textId="6900216D" w:rsidR="00667395" w:rsidRPr="007E7355" w:rsidRDefault="00667395" w:rsidP="00667395">
            <w:pPr>
              <w:pStyle w:val="TableParagraph"/>
              <w:spacing w:line="213" w:lineRule="exact"/>
              <w:rPr>
                <w:rFonts w:ascii="Hurme Geometric Sans 1" w:hAnsi="Hurme Geometric Sans 1"/>
              </w:rPr>
            </w:pP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48701CA0" w14:textId="0E2260B0" w:rsidR="00667395" w:rsidRPr="007E7355" w:rsidRDefault="00667395" w:rsidP="006F7213">
            <w:pPr>
              <w:pStyle w:val="TableParagraph"/>
              <w:spacing w:before="1" w:line="254" w:lineRule="auto"/>
              <w:ind w:right="10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1006F57A" w14:textId="62AC21AC" w:rsidR="00667395" w:rsidRPr="007E7355" w:rsidRDefault="00667395" w:rsidP="00667395">
            <w:pPr>
              <w:pStyle w:val="TableParagraph"/>
              <w:spacing w:before="1" w:line="254" w:lineRule="auto"/>
              <w:ind w:left="105" w:right="25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76040A81" w14:textId="1964FF21" w:rsidR="00667395" w:rsidRPr="007E7355" w:rsidRDefault="00667395" w:rsidP="00667395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798" w:type="dxa"/>
            <w:tcBorders>
              <w:top w:val="nil"/>
              <w:bottom w:val="nil"/>
            </w:tcBorders>
            <w:shd w:val="clear" w:color="auto" w:fill="EDAF00"/>
          </w:tcPr>
          <w:p w14:paraId="1413F81E" w14:textId="6FFCAD49" w:rsidR="00667395" w:rsidRPr="00CF6E5E" w:rsidRDefault="00667395" w:rsidP="00667395">
            <w:pPr>
              <w:pStyle w:val="TableParagraph"/>
              <w:spacing w:before="1" w:line="254" w:lineRule="auto"/>
              <w:ind w:left="105"/>
            </w:pPr>
          </w:p>
        </w:tc>
      </w:tr>
      <w:tr w:rsidR="00667395" w:rsidRPr="007E7355" w14:paraId="69632619" w14:textId="77777777" w:rsidTr="00CF6E5E">
        <w:trPr>
          <w:trHeight w:val="268"/>
        </w:trPr>
        <w:tc>
          <w:tcPr>
            <w:tcW w:w="5808" w:type="dxa"/>
            <w:tcBorders>
              <w:top w:val="nil"/>
              <w:bottom w:val="nil"/>
            </w:tcBorders>
          </w:tcPr>
          <w:p w14:paraId="0974C091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5F0C23A9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6FC0F1F1" w14:textId="7A97EE5B" w:rsidR="00667395" w:rsidRPr="007E7355" w:rsidRDefault="00667395" w:rsidP="006F7213">
            <w:pPr>
              <w:pStyle w:val="TableParagraph"/>
              <w:spacing w:line="234" w:lineRule="exact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580EABCD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45E1BE0D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8" w:type="dxa"/>
            <w:tcBorders>
              <w:top w:val="nil"/>
              <w:bottom w:val="nil"/>
            </w:tcBorders>
            <w:shd w:val="clear" w:color="auto" w:fill="EDAF00"/>
          </w:tcPr>
          <w:p w14:paraId="0044C5C1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667395" w:rsidRPr="007E7355" w14:paraId="55B15F98" w14:textId="77777777" w:rsidTr="00CF6E5E">
        <w:trPr>
          <w:trHeight w:val="95"/>
        </w:trPr>
        <w:tc>
          <w:tcPr>
            <w:tcW w:w="5808" w:type="dxa"/>
            <w:tcBorders>
              <w:top w:val="nil"/>
              <w:bottom w:val="nil"/>
            </w:tcBorders>
          </w:tcPr>
          <w:p w14:paraId="1BB974A3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34BC5420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37F43155" w14:textId="5DAECFC3" w:rsidR="00667395" w:rsidRPr="007E7355" w:rsidRDefault="00667395" w:rsidP="00667395">
            <w:pPr>
              <w:pStyle w:val="TableParagraph"/>
              <w:spacing w:line="234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2E155E53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04D064D5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8" w:type="dxa"/>
            <w:tcBorders>
              <w:top w:val="nil"/>
              <w:bottom w:val="nil"/>
            </w:tcBorders>
            <w:shd w:val="clear" w:color="auto" w:fill="EDAF00"/>
          </w:tcPr>
          <w:p w14:paraId="49B8E837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667395" w:rsidRPr="007E7355" w14:paraId="47E2B0BC" w14:textId="77777777" w:rsidTr="00CF6E5E">
        <w:trPr>
          <w:trHeight w:val="249"/>
        </w:trPr>
        <w:tc>
          <w:tcPr>
            <w:tcW w:w="5808" w:type="dxa"/>
            <w:tcBorders>
              <w:top w:val="nil"/>
              <w:bottom w:val="nil"/>
            </w:tcBorders>
          </w:tcPr>
          <w:p w14:paraId="10AD2D5A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314" w:type="dxa"/>
            <w:tcBorders>
              <w:top w:val="nil"/>
            </w:tcBorders>
            <w:shd w:val="clear" w:color="auto" w:fill="FFF1CC"/>
          </w:tcPr>
          <w:p w14:paraId="5EB19515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7" w:type="dxa"/>
            <w:tcBorders>
              <w:top w:val="nil"/>
            </w:tcBorders>
            <w:shd w:val="clear" w:color="auto" w:fill="FFE499"/>
          </w:tcPr>
          <w:p w14:paraId="5DB13A18" w14:textId="166541DC" w:rsidR="00667395" w:rsidRPr="007E7355" w:rsidRDefault="00667395" w:rsidP="00667395">
            <w:pPr>
              <w:pStyle w:val="TableParagraph"/>
              <w:spacing w:line="22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172" w:type="dxa"/>
            <w:tcBorders>
              <w:top w:val="nil"/>
            </w:tcBorders>
            <w:shd w:val="clear" w:color="auto" w:fill="FFD966"/>
          </w:tcPr>
          <w:p w14:paraId="730E8109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26" w:type="dxa"/>
            <w:tcBorders>
              <w:top w:val="nil"/>
            </w:tcBorders>
            <w:shd w:val="clear" w:color="auto" w:fill="FFC102"/>
          </w:tcPr>
          <w:p w14:paraId="0E7919B4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8" w:type="dxa"/>
            <w:tcBorders>
              <w:top w:val="nil"/>
            </w:tcBorders>
            <w:shd w:val="clear" w:color="auto" w:fill="EDAF00"/>
          </w:tcPr>
          <w:p w14:paraId="56DBC35D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667395" w:rsidRPr="007E7355" w14:paraId="7272E5D8" w14:textId="77777777" w:rsidTr="00A068E2">
        <w:trPr>
          <w:trHeight w:val="3522"/>
        </w:trPr>
        <w:tc>
          <w:tcPr>
            <w:tcW w:w="5808" w:type="dxa"/>
            <w:tcBorders>
              <w:top w:val="nil"/>
            </w:tcBorders>
          </w:tcPr>
          <w:p w14:paraId="5EA2EFFD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07" w:type="dxa"/>
            <w:gridSpan w:val="5"/>
            <w:shd w:val="clear" w:color="auto" w:fill="FFEB9F"/>
          </w:tcPr>
          <w:p w14:paraId="2BDDB8FE" w14:textId="77777777" w:rsidR="00667395" w:rsidRPr="007E7355" w:rsidRDefault="00667395" w:rsidP="00667395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740EBA51" w14:textId="77777777" w:rsidR="00667395" w:rsidRPr="007E7355" w:rsidRDefault="00667395" w:rsidP="00667395">
            <w:pPr>
              <w:pStyle w:val="TableParagraph"/>
              <w:ind w:left="27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40EB1A7" w14:textId="77777777" w:rsidR="00667395" w:rsidRPr="00271C9D" w:rsidRDefault="00667395" w:rsidP="00667395">
            <w:pPr>
              <w:pStyle w:val="TableParagraph"/>
              <w:numPr>
                <w:ilvl w:val="0"/>
                <w:numId w:val="9"/>
              </w:numPr>
              <w:tabs>
                <w:tab w:val="left" w:pos="1031"/>
                <w:tab w:val="left" w:pos="1032"/>
                <w:tab w:val="left" w:pos="9548"/>
              </w:tabs>
              <w:spacing w:before="39" w:line="252" w:lineRule="auto"/>
              <w:ind w:right="241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lusa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ve uluslararası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üzeyd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rogram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irimler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luşturulmas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72C25A29" w14:textId="56AE1A6A" w:rsidR="00667395" w:rsidRPr="00271C9D" w:rsidRDefault="00667395" w:rsidP="00667395">
            <w:pPr>
              <w:pStyle w:val="TableParagraph"/>
              <w:numPr>
                <w:ilvl w:val="0"/>
                <w:numId w:val="9"/>
              </w:numPr>
              <w:tabs>
                <w:tab w:val="left" w:pos="1031"/>
                <w:tab w:val="left" w:pos="1032"/>
                <w:tab w:val="left" w:pos="9548"/>
              </w:tabs>
              <w:spacing w:line="252" w:lineRule="auto"/>
              <w:ind w:right="241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lduğu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ğ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rogram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irimler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larda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üretile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çalışmalar</w:t>
            </w:r>
            <w:proofErr w:type="spellEnd"/>
          </w:p>
          <w:p w14:paraId="2509D8E6" w14:textId="77777777" w:rsidR="00667395" w:rsidRPr="00271C9D" w:rsidRDefault="00667395" w:rsidP="00667395">
            <w:pPr>
              <w:pStyle w:val="TableParagraph"/>
              <w:numPr>
                <w:ilvl w:val="0"/>
                <w:numId w:val="9"/>
              </w:numPr>
              <w:tabs>
                <w:tab w:val="left" w:pos="1031"/>
                <w:tab w:val="left" w:pos="1032"/>
                <w:tab w:val="left" w:pos="9548"/>
              </w:tabs>
              <w:spacing w:line="266" w:lineRule="exact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05D2A8BB" w14:textId="77777777" w:rsidR="00667395" w:rsidRPr="00271C9D" w:rsidRDefault="00667395" w:rsidP="00667395">
            <w:pPr>
              <w:pStyle w:val="TableParagraph"/>
              <w:numPr>
                <w:ilvl w:val="0"/>
                <w:numId w:val="9"/>
              </w:numPr>
              <w:tabs>
                <w:tab w:val="left" w:pos="1031"/>
                <w:tab w:val="left" w:pos="1032"/>
                <w:tab w:val="left" w:pos="9548"/>
              </w:tabs>
              <w:spacing w:before="9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rogram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faaliyetleri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7D9FB1BF" w14:textId="7D32C32F" w:rsidR="00667395" w:rsidRPr="007E7355" w:rsidRDefault="00667395" w:rsidP="00667395">
            <w:pPr>
              <w:pStyle w:val="TableParagraph"/>
              <w:numPr>
                <w:ilvl w:val="0"/>
                <w:numId w:val="9"/>
              </w:numPr>
              <w:tabs>
                <w:tab w:val="left" w:pos="1031"/>
                <w:tab w:val="left" w:pos="1032"/>
                <w:tab w:val="left" w:pos="9548"/>
              </w:tabs>
              <w:spacing w:before="10" w:line="249" w:lineRule="auto"/>
              <w:ind w:right="241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3CE87A3E" w14:textId="3D3A943C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3296" behindDoc="1" locked="0" layoutInCell="1" allowOverlap="1" wp14:anchorId="2F31432F" wp14:editId="538555D4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0" name="Metin Kutusu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012AEC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31432F" id="Metin Kutusu 10" o:spid="_x0000_s1061" type="#_x0000_t202" style="position:absolute;margin-left:493.3pt;margin-top:67.1pt;width:12.25pt;height:12pt;z-index:-251613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kh7gw7cC&#10;AAC2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5D012AEC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DA67038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71"/>
          <w:footerReference w:type="default" r:id="rId72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245"/>
        <w:gridCol w:w="1936"/>
        <w:gridCol w:w="1975"/>
        <w:gridCol w:w="1975"/>
        <w:gridCol w:w="1939"/>
        <w:gridCol w:w="1877"/>
      </w:tblGrid>
      <w:tr w:rsidR="00A068E2" w:rsidRPr="007E7355" w14:paraId="70BF39DB" w14:textId="77777777" w:rsidTr="00A068E2">
        <w:trPr>
          <w:trHeight w:val="393"/>
        </w:trPr>
        <w:tc>
          <w:tcPr>
            <w:tcW w:w="15947" w:type="dxa"/>
            <w:gridSpan w:val="6"/>
            <w:shd w:val="clear" w:color="auto" w:fill="FFEB9F"/>
          </w:tcPr>
          <w:p w14:paraId="352BEA10" w14:textId="73A5DFB4" w:rsidR="00A068E2" w:rsidRPr="007E7355" w:rsidRDefault="00881F6A" w:rsidP="00A068E2">
            <w:pPr>
              <w:pStyle w:val="TableParagraph"/>
              <w:spacing w:before="3"/>
              <w:ind w:right="92"/>
              <w:jc w:val="right"/>
              <w:rPr>
                <w:rFonts w:ascii="Hurme Geometric Sans 1" w:hAnsi="Hurme Geometric Sans 1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lastRenderedPageBreak/>
              <w:t>C. ARAŞTIRMA VE GELİŞTİRME</w:t>
            </w:r>
          </w:p>
        </w:tc>
      </w:tr>
      <w:tr w:rsidR="00A068E2" w:rsidRPr="007E7355" w14:paraId="0EDE2698" w14:textId="77777777" w:rsidTr="00A068E2">
        <w:trPr>
          <w:trHeight w:val="926"/>
        </w:trPr>
        <w:tc>
          <w:tcPr>
            <w:tcW w:w="15947" w:type="dxa"/>
            <w:gridSpan w:val="6"/>
            <w:shd w:val="clear" w:color="auto" w:fill="FFEB9F"/>
          </w:tcPr>
          <w:p w14:paraId="731B82C9" w14:textId="77777777" w:rsidR="00A068E2" w:rsidRPr="007E7355" w:rsidRDefault="00A068E2" w:rsidP="00A068E2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3.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erformansı</w:t>
            </w:r>
            <w:proofErr w:type="spellEnd"/>
          </w:p>
          <w:p w14:paraId="01755F85" w14:textId="6FB83034" w:rsidR="00A068E2" w:rsidRPr="00174848" w:rsidRDefault="00174848" w:rsidP="00174848">
            <w:pPr>
              <w:pStyle w:val="TableParagraph"/>
              <w:spacing w:before="4" w:line="308" w:lineRule="exact"/>
              <w:ind w:left="107" w:right="208"/>
              <w:jc w:val="both"/>
              <w:rPr>
                <w:rFonts w:ascii="Hurme Geometric Sans 1" w:hAnsi="Hurme Geometric Sans 1"/>
                <w:w w:val="95"/>
              </w:rPr>
            </w:pPr>
            <w:proofErr w:type="spellStart"/>
            <w:r w:rsidRPr="00174848">
              <w:rPr>
                <w:rFonts w:ascii="Hurme Geometric Sans 1" w:hAnsi="Hurme Geometric Sans 1"/>
              </w:rPr>
              <w:t>Fakülte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araştırma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faaliyetlerini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verilere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dayalı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periyodik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olarak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ölçmeli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değerlendirmeli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sonuçlarını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yayımlamalıdır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. Elde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edilen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bulgular</w:t>
            </w:r>
            <w:proofErr w:type="spellEnd"/>
            <w:r>
              <w:rPr>
                <w:rFonts w:ascii="Hurme Geometric Sans 1" w:hAnsi="Hurme Geometric Sans 1"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araştırma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geliştirme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performansının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periyodik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gözden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geçirilmesi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r w:rsidR="00A068E2" w:rsidRPr="007E7355">
              <w:rPr>
                <w:rFonts w:ascii="Hurme Geometric Sans 1" w:hAnsi="Hurme Geometric Sans 1"/>
              </w:rPr>
              <w:t>ve</w:t>
            </w:r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sürekli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iyileştirilmesi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kullanılmalıdı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04BE6E8F" w14:textId="77777777" w:rsidTr="009E0FDC">
        <w:trPr>
          <w:trHeight w:val="340"/>
        </w:trPr>
        <w:tc>
          <w:tcPr>
            <w:tcW w:w="6245" w:type="dxa"/>
            <w:shd w:val="clear" w:color="auto" w:fill="FFEB9F"/>
          </w:tcPr>
          <w:p w14:paraId="7B7B4E50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shd w:val="clear" w:color="auto" w:fill="FFEB9F"/>
          </w:tcPr>
          <w:p w14:paraId="44784823" w14:textId="77777777" w:rsidR="00A068E2" w:rsidRPr="007E7355" w:rsidRDefault="00A068E2" w:rsidP="00A068E2">
            <w:pPr>
              <w:pStyle w:val="TableParagraph"/>
              <w:spacing w:before="28"/>
              <w:ind w:left="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75" w:type="dxa"/>
            <w:shd w:val="clear" w:color="auto" w:fill="FFEB9F"/>
          </w:tcPr>
          <w:p w14:paraId="55744CB1" w14:textId="77777777" w:rsidR="00A068E2" w:rsidRPr="007E7355" w:rsidRDefault="00A068E2" w:rsidP="00A068E2">
            <w:pPr>
              <w:pStyle w:val="TableParagraph"/>
              <w:spacing w:before="28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75" w:type="dxa"/>
            <w:shd w:val="clear" w:color="auto" w:fill="FFEB9F"/>
          </w:tcPr>
          <w:p w14:paraId="69AF044E" w14:textId="77777777" w:rsidR="00A068E2" w:rsidRPr="007E7355" w:rsidRDefault="00A068E2" w:rsidP="00A068E2">
            <w:pPr>
              <w:pStyle w:val="TableParagraph"/>
              <w:spacing w:before="28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939" w:type="dxa"/>
            <w:shd w:val="clear" w:color="auto" w:fill="FFEB9F"/>
          </w:tcPr>
          <w:p w14:paraId="7A4514A6" w14:textId="77777777" w:rsidR="00A068E2" w:rsidRPr="007E7355" w:rsidRDefault="00A068E2" w:rsidP="00A068E2">
            <w:pPr>
              <w:pStyle w:val="TableParagraph"/>
              <w:spacing w:before="28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77" w:type="dxa"/>
            <w:shd w:val="clear" w:color="auto" w:fill="FFEB9F"/>
          </w:tcPr>
          <w:p w14:paraId="47362F39" w14:textId="77777777" w:rsidR="00A068E2" w:rsidRPr="007E7355" w:rsidRDefault="00A068E2" w:rsidP="00A068E2">
            <w:pPr>
              <w:pStyle w:val="TableParagraph"/>
              <w:spacing w:before="28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D57C6" w:rsidRPr="007E7355" w14:paraId="071B2132" w14:textId="77777777" w:rsidTr="00854130">
        <w:trPr>
          <w:trHeight w:val="328"/>
        </w:trPr>
        <w:tc>
          <w:tcPr>
            <w:tcW w:w="6245" w:type="dxa"/>
            <w:tcBorders>
              <w:bottom w:val="nil"/>
            </w:tcBorders>
          </w:tcPr>
          <w:p w14:paraId="18A4170E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 w:val="restart"/>
            <w:shd w:val="clear" w:color="auto" w:fill="FFF1CC"/>
          </w:tcPr>
          <w:p w14:paraId="7FA0452A" w14:textId="6C0AA9E2" w:rsidR="00DD57C6" w:rsidRPr="007E7355" w:rsidRDefault="00174848" w:rsidP="00A068E2">
            <w:pPr>
              <w:pStyle w:val="TableParagraph"/>
              <w:spacing w:before="40"/>
              <w:ind w:left="105"/>
              <w:rPr>
                <w:rFonts w:ascii="Hurme Geometric Sans 1" w:hAnsi="Hurme Geometric Sans 1"/>
              </w:rPr>
            </w:pPr>
            <w:proofErr w:type="spellStart"/>
            <w:r w:rsidRPr="00174848">
              <w:rPr>
                <w:rFonts w:ascii="Hurme Geometric Sans 1" w:hAnsi="Hurme Geometric Sans 1"/>
              </w:rPr>
              <w:t>Fakültede</w:t>
            </w:r>
            <w:proofErr w:type="spellEnd"/>
            <w:r w:rsidR="00DD57C6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174848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428A4A8D" w14:textId="77777777" w:rsidR="00DD57C6" w:rsidRPr="007E7355" w:rsidRDefault="00DD57C6" w:rsidP="00A068E2">
            <w:pPr>
              <w:pStyle w:val="TableParagraph"/>
              <w:spacing w:line="234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  <w:p w14:paraId="4E5AEB73" w14:textId="77777777" w:rsidR="00DD57C6" w:rsidRPr="007E7355" w:rsidRDefault="00DD57C6" w:rsidP="00A068E2">
            <w:pPr>
              <w:pStyle w:val="TableParagraph"/>
              <w:spacing w:line="234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110767A8" w14:textId="77777777" w:rsidR="00DD57C6" w:rsidRPr="007E7355" w:rsidRDefault="00DD57C6" w:rsidP="00A068E2">
            <w:pPr>
              <w:pStyle w:val="TableParagraph"/>
              <w:spacing w:line="233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174848">
              <w:rPr>
                <w:rFonts w:ascii="Hurme Geometric Sans 1" w:hAnsi="Hurme Geometric Sans 1"/>
              </w:rPr>
              <w:t>değerlendirmesine</w:t>
            </w:r>
            <w:proofErr w:type="spellEnd"/>
          </w:p>
          <w:p w14:paraId="64205971" w14:textId="77777777" w:rsidR="00DD57C6" w:rsidRPr="007E7355" w:rsidRDefault="00DD57C6" w:rsidP="00A068E2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  <w:p w14:paraId="481433D8" w14:textId="77777777" w:rsidR="00DD57C6" w:rsidRPr="007E7355" w:rsidRDefault="00DD57C6" w:rsidP="00A068E2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6A1522EA" w14:textId="4A15BF9B" w:rsidR="00DD57C6" w:rsidRPr="007E7355" w:rsidRDefault="00DD57C6" w:rsidP="00A068E2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5" w:type="dxa"/>
            <w:vMerge w:val="restart"/>
            <w:shd w:val="clear" w:color="auto" w:fill="FFE499"/>
          </w:tcPr>
          <w:p w14:paraId="0F688745" w14:textId="7FD4EFFA" w:rsidR="00DD57C6" w:rsidRPr="007E7355" w:rsidRDefault="00174848" w:rsidP="00A068E2">
            <w:pPr>
              <w:pStyle w:val="TableParagraph"/>
              <w:spacing w:before="40"/>
              <w:ind w:left="106"/>
              <w:rPr>
                <w:rFonts w:ascii="Hurme Geometric Sans 1" w:hAnsi="Hurme Geometric Sans 1"/>
              </w:rPr>
            </w:pPr>
            <w:proofErr w:type="spellStart"/>
            <w:r w:rsidRPr="00174848">
              <w:rPr>
                <w:rFonts w:ascii="Hurme Geometric Sans 1" w:hAnsi="Hurme Geometric Sans 1"/>
              </w:rPr>
              <w:t>Fakültede</w:t>
            </w:r>
            <w:proofErr w:type="spellEnd"/>
            <w:r w:rsidR="00DD57C6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174848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381A0EB9" w14:textId="77777777" w:rsidR="00DD57C6" w:rsidRPr="007E7355" w:rsidRDefault="00DD57C6" w:rsidP="00A068E2">
            <w:pPr>
              <w:pStyle w:val="TableParagraph"/>
              <w:spacing w:line="23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  <w:p w14:paraId="5AB3B2EF" w14:textId="77777777" w:rsidR="00DD57C6" w:rsidRPr="007E7355" w:rsidRDefault="00DD57C6" w:rsidP="00A068E2">
            <w:pPr>
              <w:pStyle w:val="TableParagraph"/>
              <w:spacing w:line="23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3AE471F6" w14:textId="77777777" w:rsidR="00DD57C6" w:rsidRPr="007E7355" w:rsidRDefault="00DD57C6" w:rsidP="00A068E2">
            <w:pPr>
              <w:pStyle w:val="TableParagraph"/>
              <w:spacing w:line="233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174848">
              <w:rPr>
                <w:rFonts w:ascii="Hurme Geometric Sans 1" w:hAnsi="Hurme Geometric Sans 1"/>
              </w:rPr>
              <w:t>değerlendirmesine</w:t>
            </w:r>
            <w:proofErr w:type="spellEnd"/>
          </w:p>
          <w:p w14:paraId="68F4BCDC" w14:textId="77777777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ral</w:t>
            </w:r>
            <w:proofErr w:type="spellEnd"/>
          </w:p>
          <w:p w14:paraId="0FFE439A" w14:textId="77777777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ve </w:t>
            </w:r>
            <w:proofErr w:type="spellStart"/>
            <w:r w:rsidRPr="007E7355">
              <w:rPr>
                <w:rFonts w:ascii="Hurme Geometric Sans 1" w:hAnsi="Hurme Geometric Sans 1"/>
              </w:rPr>
              <w:t>göstergeler</w:t>
            </w:r>
            <w:proofErr w:type="spellEnd"/>
          </w:p>
          <w:p w14:paraId="47E95901" w14:textId="28743234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5" w:type="dxa"/>
            <w:vMerge w:val="restart"/>
            <w:shd w:val="clear" w:color="auto" w:fill="FFD966"/>
          </w:tcPr>
          <w:p w14:paraId="69CBD6A0" w14:textId="62D571F2" w:rsidR="00DD57C6" w:rsidRPr="007E7355" w:rsidRDefault="00C81C86" w:rsidP="00A068E2">
            <w:pPr>
              <w:pStyle w:val="TableParagraph"/>
              <w:spacing w:before="40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174848">
              <w:rPr>
                <w:rFonts w:ascii="Hurme Geometric Sans 1" w:hAnsi="Hurme Geometric Sans 1"/>
              </w:rPr>
              <w:t>genelinde</w:t>
            </w:r>
            <w:proofErr w:type="spellEnd"/>
          </w:p>
          <w:p w14:paraId="4BF59556" w14:textId="77777777" w:rsidR="00DD57C6" w:rsidRPr="007E7355" w:rsidRDefault="00DD57C6" w:rsidP="00A068E2">
            <w:pPr>
              <w:pStyle w:val="TableParagraph"/>
              <w:spacing w:line="23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276EDC96" w14:textId="77777777" w:rsidR="00DD57C6" w:rsidRPr="007E7355" w:rsidRDefault="00DD57C6" w:rsidP="00A068E2">
            <w:pPr>
              <w:pStyle w:val="TableParagraph"/>
              <w:spacing w:line="23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</w:t>
            </w:r>
            <w:proofErr w:type="spellEnd"/>
          </w:p>
          <w:p w14:paraId="63111FE3" w14:textId="77777777" w:rsidR="00DD57C6" w:rsidRPr="007E7355" w:rsidRDefault="00DD57C6" w:rsidP="00A068E2">
            <w:pPr>
              <w:pStyle w:val="TableParagraph"/>
              <w:spacing w:line="233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2301268D" w14:textId="77777777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mek</w:t>
            </w:r>
            <w:proofErr w:type="spellEnd"/>
          </w:p>
          <w:p w14:paraId="7E30B5F4" w14:textId="77777777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şturulan</w:t>
            </w:r>
            <w:proofErr w:type="spellEnd"/>
          </w:p>
          <w:p w14:paraId="2DC13D77" w14:textId="77777777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5E0847B7" w14:textId="695FC064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llan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9" w:type="dxa"/>
            <w:vMerge w:val="restart"/>
            <w:shd w:val="clear" w:color="auto" w:fill="FFC102"/>
          </w:tcPr>
          <w:p w14:paraId="2459C5F9" w14:textId="01100195" w:rsidR="00DD57C6" w:rsidRPr="007E7355" w:rsidRDefault="00C81C86" w:rsidP="00A068E2">
            <w:pPr>
              <w:pStyle w:val="TableParagraph"/>
              <w:spacing w:before="37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  <w:p w14:paraId="230C9768" w14:textId="77777777" w:rsidR="00DD57C6" w:rsidRPr="007E7355" w:rsidRDefault="00DD57C6" w:rsidP="00A068E2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3519423B" w14:textId="77777777" w:rsidR="00DD57C6" w:rsidRPr="007E7355" w:rsidRDefault="00DD57C6" w:rsidP="00A068E2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</w:p>
          <w:p w14:paraId="250E95EC" w14:textId="77777777" w:rsidR="00DD57C6" w:rsidRPr="007E7355" w:rsidRDefault="00DD57C6" w:rsidP="00A068E2">
            <w:pPr>
              <w:pStyle w:val="TableParagraph"/>
              <w:spacing w:line="233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</w:p>
          <w:p w14:paraId="3B9A32F6" w14:textId="77777777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</w:p>
          <w:p w14:paraId="25A1D1FF" w14:textId="77777777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</w:p>
          <w:p w14:paraId="7EB414D6" w14:textId="4C01FA2E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77" w:type="dxa"/>
            <w:vMerge w:val="restart"/>
            <w:shd w:val="clear" w:color="auto" w:fill="EDAF00"/>
          </w:tcPr>
          <w:p w14:paraId="6828DB4C" w14:textId="77777777" w:rsidR="00DD57C6" w:rsidRPr="007E7355" w:rsidRDefault="00DD57C6" w:rsidP="00A068E2">
            <w:pPr>
              <w:pStyle w:val="TableParagraph"/>
              <w:spacing w:before="40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0271E807" w14:textId="77777777" w:rsidR="00DD57C6" w:rsidRPr="007E7355" w:rsidRDefault="00DD57C6" w:rsidP="00A068E2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66DEF9DB" w14:textId="77777777" w:rsidR="00DD57C6" w:rsidRPr="007E7355" w:rsidRDefault="00DD57C6" w:rsidP="00A068E2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132431F0" w14:textId="77777777" w:rsidR="00DD57C6" w:rsidRPr="007E7355" w:rsidRDefault="00DD57C6" w:rsidP="00A068E2">
            <w:pPr>
              <w:pStyle w:val="TableParagraph"/>
              <w:spacing w:line="233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  <w:p w14:paraId="6E9C7377" w14:textId="77777777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03068DAD" w14:textId="77777777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5D906262" w14:textId="2D75D9A0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DD57C6" w:rsidRPr="007E7355" w14:paraId="54C3B0FB" w14:textId="77777777" w:rsidTr="00854130">
        <w:trPr>
          <w:trHeight w:val="268"/>
        </w:trPr>
        <w:tc>
          <w:tcPr>
            <w:tcW w:w="6245" w:type="dxa"/>
            <w:tcBorders>
              <w:top w:val="nil"/>
              <w:bottom w:val="nil"/>
            </w:tcBorders>
          </w:tcPr>
          <w:p w14:paraId="36D53B9A" w14:textId="5D48E58D" w:rsidR="00DD57C6" w:rsidRPr="006A2636" w:rsidRDefault="00DD57C6" w:rsidP="00271C9D">
            <w:pPr>
              <w:pStyle w:val="TableParagraph"/>
              <w:spacing w:line="234" w:lineRule="exact"/>
              <w:ind w:left="107" w:right="276"/>
              <w:jc w:val="both"/>
              <w:rPr>
                <w:rFonts w:ascii="Hurme Geometric Sans 1" w:hAnsi="Hurme Geometric Sans 1"/>
                <w:b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>C.3.1.</w:t>
            </w:r>
            <w:r w:rsidRPr="006A2636">
              <w:rPr>
                <w:rFonts w:ascii="Hurme Geometric Sans 1" w:hAnsi="Hurme Geometric Sans 1"/>
                <w:b/>
                <w:spacing w:val="-45"/>
                <w:u w:val="single"/>
              </w:rPr>
              <w:t xml:space="preserve"> </w:t>
            </w:r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Araştırma </w:t>
            </w:r>
            <w:proofErr w:type="spellStart"/>
            <w:r w:rsidR="00893381">
              <w:rPr>
                <w:rFonts w:ascii="Hurme Geometric Sans 1" w:hAnsi="Hurme Geometric Sans 1"/>
                <w:b/>
                <w:u w:val="single"/>
              </w:rPr>
              <w:t>performansının</w:t>
            </w:r>
            <w:proofErr w:type="spellEnd"/>
            <w:r w:rsidRPr="006A2636">
              <w:rPr>
                <w:rFonts w:ascii="Hurme Geometric Sans 1" w:hAnsi="Hurme Geometric Sans 1"/>
                <w:b/>
                <w:spacing w:val="-44"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izlenmesi</w:t>
            </w:r>
            <w:proofErr w:type="spellEnd"/>
            <w:r w:rsidR="00893381">
              <w:rPr>
                <w:rFonts w:ascii="Hurme Geometric Sans 1" w:hAnsi="Hurme Geometric Sans 1"/>
                <w:b/>
                <w:spacing w:val="-45"/>
                <w:u w:val="single"/>
              </w:rPr>
              <w:t xml:space="preserve"> </w:t>
            </w:r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ve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değerlendirilmesi</w:t>
            </w:r>
            <w:proofErr w:type="spellEnd"/>
          </w:p>
        </w:tc>
        <w:tc>
          <w:tcPr>
            <w:tcW w:w="1936" w:type="dxa"/>
            <w:vMerge/>
            <w:shd w:val="clear" w:color="auto" w:fill="FFF1CC"/>
          </w:tcPr>
          <w:p w14:paraId="2D5C64E1" w14:textId="3A44E209" w:rsidR="00DD57C6" w:rsidRPr="007E7355" w:rsidRDefault="00DD57C6" w:rsidP="00A068E2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4C96CEB9" w14:textId="3D34031F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FFD966"/>
          </w:tcPr>
          <w:p w14:paraId="508577E2" w14:textId="3BE56120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2B54E96D" w14:textId="0BBB1D25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738BC9A5" w14:textId="350A5342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DD57C6" w:rsidRPr="007E7355" w14:paraId="4E53CB05" w14:textId="77777777" w:rsidTr="00854130">
        <w:trPr>
          <w:trHeight w:val="267"/>
        </w:trPr>
        <w:tc>
          <w:tcPr>
            <w:tcW w:w="6245" w:type="dxa"/>
            <w:tcBorders>
              <w:top w:val="nil"/>
              <w:bottom w:val="nil"/>
            </w:tcBorders>
          </w:tcPr>
          <w:p w14:paraId="726978B4" w14:textId="77777777" w:rsidR="00DD57C6" w:rsidRPr="007E7355" w:rsidRDefault="00DD57C6" w:rsidP="00271C9D">
            <w:pPr>
              <w:pStyle w:val="TableParagraph"/>
              <w:ind w:right="276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53488454" w14:textId="7E23CB78" w:rsidR="00DD57C6" w:rsidRPr="007E7355" w:rsidRDefault="00DD57C6" w:rsidP="00A068E2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20097CEF" w14:textId="6CC32540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FFD966"/>
          </w:tcPr>
          <w:p w14:paraId="270A9E50" w14:textId="2E9C126F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5D683376" w14:textId="23D3E97A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018B0BE4" w14:textId="6A55B17C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DD57C6" w:rsidRPr="007E7355" w14:paraId="148B40FE" w14:textId="77777777" w:rsidTr="004345A8">
        <w:trPr>
          <w:trHeight w:val="1432"/>
        </w:trPr>
        <w:tc>
          <w:tcPr>
            <w:tcW w:w="6245" w:type="dxa"/>
            <w:vMerge w:val="restart"/>
            <w:tcBorders>
              <w:top w:val="nil"/>
              <w:bottom w:val="single" w:sz="4" w:space="0" w:color="000000"/>
            </w:tcBorders>
          </w:tcPr>
          <w:p w14:paraId="7FA06A90" w14:textId="06134314" w:rsidR="00DD57C6" w:rsidRPr="007E7355" w:rsidRDefault="00174848" w:rsidP="00271C9D">
            <w:pPr>
              <w:pStyle w:val="TableParagraph"/>
              <w:spacing w:before="92" w:line="249" w:lineRule="auto"/>
              <w:ind w:left="107" w:right="276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yıllı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bazda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izleni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>,</w:t>
            </w:r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B760A">
              <w:rPr>
                <w:rFonts w:ascii="Hurme Geometric Sans 1" w:hAnsi="Hurme Geometric Sans 1"/>
              </w:rPr>
              <w:t>d</w:t>
            </w:r>
            <w:r w:rsidR="00DD57C6" w:rsidRPr="007E7355">
              <w:rPr>
                <w:rFonts w:ascii="Hurme Geometric Sans 1" w:hAnsi="Hurme Geometric Sans 1"/>
              </w:rPr>
              <w:t>eğerlendirili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>,</w:t>
            </w:r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hedeflerle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karşılaştırılır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sapmaların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nedenleri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irdelenir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. </w:t>
            </w: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oda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alanlarının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üniversit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içi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bilinirliği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üniversit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dış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bilinirliği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>;</w:t>
            </w:r>
            <w:r w:rsidR="00DD57C6">
              <w:rPr>
                <w:rFonts w:ascii="Hurme Geometric Sans 1" w:hAnsi="Hurme Geometric Sans 1"/>
              </w:rPr>
              <w:t xml:space="preserve"> </w:t>
            </w:r>
            <w:r w:rsidR="00DD57C6" w:rsidRPr="007E7355">
              <w:rPr>
                <w:rFonts w:ascii="Hurme Geometric Sans 1" w:hAnsi="Hurme Geometric Sans 1"/>
              </w:rPr>
              <w:t xml:space="preserve">uluslararası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görünürlü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uzmanlı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iddias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konularının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analizi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>,</w:t>
            </w:r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hedeflerl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uyumu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analiz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edili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Performans</w:t>
            </w:r>
            <w:proofErr w:type="spellEnd"/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temelind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takdi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mekanizmalar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kullanılı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Rakiplerle</w:t>
            </w:r>
            <w:proofErr w:type="spellEnd"/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rekabet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seçilmiş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kurumlarla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kıyaslama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(benchmarking)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takip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edilir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Performans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değerlendirmelerinin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kalıc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olması</w:t>
            </w:r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sağlanmaktadı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6" w:type="dxa"/>
            <w:vMerge/>
            <w:tcBorders>
              <w:bottom w:val="single" w:sz="4" w:space="0" w:color="000000"/>
            </w:tcBorders>
            <w:shd w:val="clear" w:color="auto" w:fill="FFF1CC"/>
          </w:tcPr>
          <w:p w14:paraId="48250342" w14:textId="244AE708" w:rsidR="00DD57C6" w:rsidRPr="007E7355" w:rsidRDefault="00DD57C6" w:rsidP="00A068E2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tcBorders>
              <w:bottom w:val="single" w:sz="4" w:space="0" w:color="000000"/>
            </w:tcBorders>
            <w:shd w:val="clear" w:color="auto" w:fill="FFE499"/>
          </w:tcPr>
          <w:p w14:paraId="4EFAD903" w14:textId="31A6A5A9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tcBorders>
              <w:bottom w:val="nil"/>
            </w:tcBorders>
            <w:shd w:val="clear" w:color="auto" w:fill="FFD966"/>
          </w:tcPr>
          <w:p w14:paraId="0864205C" w14:textId="3539A414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39" w:type="dxa"/>
            <w:vMerge/>
            <w:tcBorders>
              <w:bottom w:val="single" w:sz="4" w:space="0" w:color="000000"/>
            </w:tcBorders>
            <w:shd w:val="clear" w:color="auto" w:fill="FFC102"/>
          </w:tcPr>
          <w:p w14:paraId="043A1BDA" w14:textId="06E0BEF4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77" w:type="dxa"/>
            <w:vMerge/>
            <w:tcBorders>
              <w:bottom w:val="single" w:sz="4" w:space="0" w:color="000000"/>
            </w:tcBorders>
            <w:shd w:val="clear" w:color="auto" w:fill="EDAF00"/>
          </w:tcPr>
          <w:p w14:paraId="444B370A" w14:textId="7194E252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DD57C6" w:rsidRPr="007E7355" w14:paraId="1C16FDB1" w14:textId="77777777" w:rsidTr="004345A8">
        <w:trPr>
          <w:trHeight w:val="267"/>
        </w:trPr>
        <w:tc>
          <w:tcPr>
            <w:tcW w:w="6245" w:type="dxa"/>
            <w:vMerge/>
          </w:tcPr>
          <w:p w14:paraId="15BFBCE6" w14:textId="5BE87F5F" w:rsidR="00DD57C6" w:rsidRPr="007E7355" w:rsidRDefault="00DD57C6" w:rsidP="00A068E2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77BE6FC2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5FD26C1F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D966"/>
          </w:tcPr>
          <w:p w14:paraId="268ACAD6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35944AF6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150C8355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D57C6" w:rsidRPr="007E7355" w14:paraId="30B2B9CB" w14:textId="77777777" w:rsidTr="004345A8">
        <w:trPr>
          <w:trHeight w:val="267"/>
        </w:trPr>
        <w:tc>
          <w:tcPr>
            <w:tcW w:w="6245" w:type="dxa"/>
            <w:vMerge/>
          </w:tcPr>
          <w:p w14:paraId="390F306A" w14:textId="75CEFDC8" w:rsidR="00DD57C6" w:rsidRPr="007E7355" w:rsidRDefault="00DD57C6" w:rsidP="00A068E2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16C1266E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0AEC0E39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D966"/>
          </w:tcPr>
          <w:p w14:paraId="1CEA6665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6766E151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70DEDC34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D57C6" w:rsidRPr="007E7355" w14:paraId="6C658BB4" w14:textId="77777777" w:rsidTr="004345A8">
        <w:trPr>
          <w:trHeight w:val="268"/>
        </w:trPr>
        <w:tc>
          <w:tcPr>
            <w:tcW w:w="6245" w:type="dxa"/>
            <w:vMerge/>
          </w:tcPr>
          <w:p w14:paraId="538E60CF" w14:textId="279A0A05" w:rsidR="00DD57C6" w:rsidRPr="007E7355" w:rsidRDefault="00DD57C6" w:rsidP="00A068E2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1824CAA8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567F4042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D966"/>
          </w:tcPr>
          <w:p w14:paraId="6AD10AC7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70975639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78D3B221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D57C6" w:rsidRPr="007E7355" w14:paraId="3B44CE2A" w14:textId="77777777" w:rsidTr="004345A8">
        <w:trPr>
          <w:trHeight w:val="270"/>
        </w:trPr>
        <w:tc>
          <w:tcPr>
            <w:tcW w:w="6245" w:type="dxa"/>
            <w:vMerge/>
            <w:tcBorders>
              <w:bottom w:val="nil"/>
            </w:tcBorders>
          </w:tcPr>
          <w:p w14:paraId="0EAD7201" w14:textId="35049410" w:rsidR="00DD57C6" w:rsidRPr="007E7355" w:rsidRDefault="00DD57C6" w:rsidP="00A068E2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2EFB3C59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7746EDB5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tcBorders>
              <w:top w:val="nil"/>
            </w:tcBorders>
            <w:shd w:val="clear" w:color="auto" w:fill="FFD966"/>
          </w:tcPr>
          <w:p w14:paraId="771A2E9D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427B3299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0B50F146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068E2" w:rsidRPr="007E7355" w14:paraId="3B32402D" w14:textId="77777777" w:rsidTr="009E0FDC">
        <w:trPr>
          <w:trHeight w:val="594"/>
        </w:trPr>
        <w:tc>
          <w:tcPr>
            <w:tcW w:w="6245" w:type="dxa"/>
            <w:tcBorders>
              <w:top w:val="nil"/>
              <w:bottom w:val="nil"/>
            </w:tcBorders>
          </w:tcPr>
          <w:p w14:paraId="59A602E3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702" w:type="dxa"/>
            <w:gridSpan w:val="5"/>
            <w:tcBorders>
              <w:bottom w:val="nil"/>
            </w:tcBorders>
            <w:shd w:val="clear" w:color="auto" w:fill="FFEB9F"/>
          </w:tcPr>
          <w:p w14:paraId="50C9B24E" w14:textId="77777777" w:rsidR="00A068E2" w:rsidRPr="007E7355" w:rsidRDefault="00A068E2" w:rsidP="00A068E2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64CA2D21" w14:textId="77777777" w:rsidR="00A068E2" w:rsidRPr="007E7355" w:rsidRDefault="00A068E2" w:rsidP="00A068E2">
            <w:pPr>
              <w:pStyle w:val="TableParagraph"/>
              <w:spacing w:line="268" w:lineRule="exact"/>
              <w:ind w:left="27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</w:tc>
      </w:tr>
      <w:tr w:rsidR="00A068E2" w:rsidRPr="007E7355" w14:paraId="11C70B9A" w14:textId="77777777" w:rsidTr="009E0FDC">
        <w:trPr>
          <w:trHeight w:val="1442"/>
        </w:trPr>
        <w:tc>
          <w:tcPr>
            <w:tcW w:w="6245" w:type="dxa"/>
            <w:tcBorders>
              <w:top w:val="nil"/>
              <w:bottom w:val="nil"/>
            </w:tcBorders>
          </w:tcPr>
          <w:p w14:paraId="11D4DB7D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702" w:type="dxa"/>
            <w:gridSpan w:val="5"/>
            <w:tcBorders>
              <w:top w:val="nil"/>
              <w:bottom w:val="nil"/>
            </w:tcBorders>
            <w:shd w:val="clear" w:color="auto" w:fill="FFEB9F"/>
          </w:tcPr>
          <w:p w14:paraId="2DF4F56C" w14:textId="77777777" w:rsidR="00A068E2" w:rsidRPr="00271C9D" w:rsidRDefault="00A068E2" w:rsidP="00F211C2">
            <w:pPr>
              <w:pStyle w:val="TableParagraph"/>
              <w:numPr>
                <w:ilvl w:val="0"/>
                <w:numId w:val="8"/>
              </w:numPr>
              <w:tabs>
                <w:tab w:val="left" w:pos="1032"/>
                <w:tab w:val="left" w:pos="1033"/>
              </w:tabs>
              <w:spacing w:before="19"/>
              <w:ind w:right="197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çerl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la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</w:p>
          <w:p w14:paraId="2977EDC1" w14:textId="77777777" w:rsidR="00A068E2" w:rsidRPr="00271C9D" w:rsidRDefault="00A068E2" w:rsidP="00F211C2">
            <w:pPr>
              <w:pStyle w:val="TableParagraph"/>
              <w:numPr>
                <w:ilvl w:val="0"/>
                <w:numId w:val="8"/>
              </w:numPr>
              <w:tabs>
                <w:tab w:val="left" w:pos="1032"/>
                <w:tab w:val="left" w:pos="1033"/>
              </w:tabs>
              <w:spacing w:before="11"/>
              <w:ind w:right="197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hedefler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laşılıp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laşılmadığı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luşturula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78E8BD75" w14:textId="77777777" w:rsidR="00A068E2" w:rsidRPr="00271C9D" w:rsidRDefault="00A068E2" w:rsidP="00F211C2">
            <w:pPr>
              <w:pStyle w:val="TableParagraph"/>
              <w:numPr>
                <w:ilvl w:val="0"/>
                <w:numId w:val="8"/>
              </w:numPr>
              <w:tabs>
                <w:tab w:val="left" w:pos="1032"/>
                <w:tab w:val="left" w:pos="1033"/>
              </w:tabs>
              <w:spacing w:before="11"/>
              <w:ind w:right="1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13B92220" w14:textId="77777777" w:rsidR="00A068E2" w:rsidRPr="00271C9D" w:rsidRDefault="00A068E2" w:rsidP="00F211C2">
            <w:pPr>
              <w:pStyle w:val="TableParagraph"/>
              <w:numPr>
                <w:ilvl w:val="0"/>
                <w:numId w:val="8"/>
              </w:numPr>
              <w:tabs>
                <w:tab w:val="left" w:pos="1032"/>
                <w:tab w:val="left" w:pos="1033"/>
              </w:tabs>
              <w:spacing w:before="8"/>
              <w:ind w:right="197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erformansın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05ED967" w14:textId="081BE42F" w:rsidR="00A068E2" w:rsidRPr="007E7355" w:rsidRDefault="00A068E2" w:rsidP="00F211C2">
            <w:pPr>
              <w:pStyle w:val="TableParagraph"/>
              <w:numPr>
                <w:ilvl w:val="0"/>
                <w:numId w:val="8"/>
              </w:numPr>
              <w:tabs>
                <w:tab w:val="left" w:pos="1032"/>
                <w:tab w:val="left" w:pos="1033"/>
              </w:tabs>
              <w:spacing w:before="11"/>
              <w:ind w:right="197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C81C86" w:rsidRPr="00271C9D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="00F211C2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211C2" w:rsidRPr="00271C9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="00F211C2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211C2" w:rsidRPr="00271C9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="00F211C2" w:rsidRPr="00271C9D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="00F211C2" w:rsidRPr="00271C9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="00F211C2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211C2"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="00F211C2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211C2"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A068E2" w:rsidRPr="007E7355" w14:paraId="11E06067" w14:textId="77777777" w:rsidTr="009E0FDC">
        <w:trPr>
          <w:trHeight w:val="1542"/>
        </w:trPr>
        <w:tc>
          <w:tcPr>
            <w:tcW w:w="6245" w:type="dxa"/>
            <w:tcBorders>
              <w:top w:val="nil"/>
            </w:tcBorders>
          </w:tcPr>
          <w:p w14:paraId="1C14DBDA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702" w:type="dxa"/>
            <w:gridSpan w:val="5"/>
            <w:tcBorders>
              <w:top w:val="nil"/>
            </w:tcBorders>
            <w:shd w:val="clear" w:color="auto" w:fill="FFEB9F"/>
          </w:tcPr>
          <w:p w14:paraId="674309EB" w14:textId="34D84A7D" w:rsidR="00A068E2" w:rsidRPr="007E7355" w:rsidRDefault="00A068E2" w:rsidP="00A068E2">
            <w:pPr>
              <w:pStyle w:val="TableParagraph"/>
              <w:spacing w:line="236" w:lineRule="exact"/>
              <w:ind w:left="1032"/>
              <w:rPr>
                <w:rFonts w:ascii="Hurme Geometric Sans 1" w:hAnsi="Hurme Geometric Sans 1"/>
                <w:i/>
              </w:rPr>
            </w:pPr>
          </w:p>
        </w:tc>
      </w:tr>
    </w:tbl>
    <w:p w14:paraId="67DF15B3" w14:textId="7BE0C5E3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0FEB3519" wp14:editId="4AC17CE2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9" name="Metin Kutusu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1E32A8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EB3519" id="Metin Kutusu 9" o:spid="_x0000_s1062" type="#_x0000_t202" style="position:absolute;margin-left:493.3pt;margin-top:67.1pt;width:12.25pt;height:12pt;z-index:-251612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" filled="f" stroked="f">
                <v:textbox inset="0,0,0,0">
                  <w:txbxContent>
                    <w:p w14:paraId="5E1E32A8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4505C66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73"/>
          <w:footerReference w:type="default" r:id="rId74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3"/>
        <w:gridCol w:w="2078"/>
        <w:gridCol w:w="1975"/>
        <w:gridCol w:w="2184"/>
        <w:gridCol w:w="1843"/>
        <w:gridCol w:w="1764"/>
      </w:tblGrid>
      <w:tr w:rsidR="00A068E2" w:rsidRPr="007E7355" w14:paraId="725CD4F7" w14:textId="77777777" w:rsidTr="00A068E2">
        <w:trPr>
          <w:trHeight w:val="393"/>
        </w:trPr>
        <w:tc>
          <w:tcPr>
            <w:tcW w:w="15947" w:type="dxa"/>
            <w:gridSpan w:val="6"/>
            <w:shd w:val="clear" w:color="auto" w:fill="FFEB9F"/>
          </w:tcPr>
          <w:p w14:paraId="49F5B63B" w14:textId="3C052EA4" w:rsidR="00A068E2" w:rsidRPr="007E7355" w:rsidRDefault="00881F6A" w:rsidP="00A068E2">
            <w:pPr>
              <w:pStyle w:val="TableParagraph"/>
              <w:spacing w:before="3"/>
              <w:ind w:right="92"/>
              <w:jc w:val="right"/>
              <w:rPr>
                <w:rFonts w:ascii="Hurme Geometric Sans 1" w:hAnsi="Hurme Geometric Sans 1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lastRenderedPageBreak/>
              <w:t>C. ARAŞTIRMA VE GELİŞTİRME</w:t>
            </w:r>
          </w:p>
        </w:tc>
      </w:tr>
      <w:tr w:rsidR="00A068E2" w:rsidRPr="007E7355" w14:paraId="65DB68AC" w14:textId="77777777" w:rsidTr="00A068E2">
        <w:trPr>
          <w:trHeight w:val="309"/>
        </w:trPr>
        <w:tc>
          <w:tcPr>
            <w:tcW w:w="15947" w:type="dxa"/>
            <w:gridSpan w:val="6"/>
            <w:shd w:val="clear" w:color="auto" w:fill="FFEB9F"/>
          </w:tcPr>
          <w:p w14:paraId="6E62F845" w14:textId="77777777" w:rsidR="00A068E2" w:rsidRPr="007E7355" w:rsidRDefault="00A068E2" w:rsidP="00A068E2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3.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erformansı</w:t>
            </w:r>
            <w:proofErr w:type="spellEnd"/>
          </w:p>
        </w:tc>
      </w:tr>
      <w:tr w:rsidR="00A068E2" w:rsidRPr="007E7355" w14:paraId="4B9FCF28" w14:textId="77777777" w:rsidTr="006F7213">
        <w:trPr>
          <w:trHeight w:val="340"/>
        </w:trPr>
        <w:tc>
          <w:tcPr>
            <w:tcW w:w="6103" w:type="dxa"/>
            <w:shd w:val="clear" w:color="auto" w:fill="FFEB9F"/>
          </w:tcPr>
          <w:p w14:paraId="2D4B8732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8" w:type="dxa"/>
            <w:shd w:val="clear" w:color="auto" w:fill="FFEB9F"/>
          </w:tcPr>
          <w:p w14:paraId="458E548B" w14:textId="77777777" w:rsidR="00A068E2" w:rsidRPr="007E7355" w:rsidRDefault="00A068E2" w:rsidP="00A068E2">
            <w:pPr>
              <w:pStyle w:val="TableParagraph"/>
              <w:spacing w:before="28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975" w:type="dxa"/>
            <w:shd w:val="clear" w:color="auto" w:fill="FFEB9F"/>
          </w:tcPr>
          <w:p w14:paraId="004E2800" w14:textId="77777777" w:rsidR="00A068E2" w:rsidRPr="007E7355" w:rsidRDefault="00A068E2" w:rsidP="00A068E2">
            <w:pPr>
              <w:pStyle w:val="TableParagraph"/>
              <w:spacing w:before="28"/>
              <w:ind w:left="5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184" w:type="dxa"/>
            <w:shd w:val="clear" w:color="auto" w:fill="FFEB9F"/>
          </w:tcPr>
          <w:p w14:paraId="516130C3" w14:textId="77777777" w:rsidR="00A068E2" w:rsidRPr="007E7355" w:rsidRDefault="00A068E2" w:rsidP="00A068E2">
            <w:pPr>
              <w:pStyle w:val="TableParagraph"/>
              <w:spacing w:before="28"/>
              <w:ind w:left="5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1843" w:type="dxa"/>
            <w:shd w:val="clear" w:color="auto" w:fill="FFEB9F"/>
          </w:tcPr>
          <w:p w14:paraId="18987B7D" w14:textId="77777777" w:rsidR="00A068E2" w:rsidRPr="007E7355" w:rsidRDefault="00A068E2" w:rsidP="00A068E2">
            <w:pPr>
              <w:pStyle w:val="TableParagraph"/>
              <w:spacing w:before="28"/>
              <w:ind w:left="13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764" w:type="dxa"/>
            <w:shd w:val="clear" w:color="auto" w:fill="FFEB9F"/>
          </w:tcPr>
          <w:p w14:paraId="2CC639B0" w14:textId="77777777" w:rsidR="00A068E2" w:rsidRPr="007E7355" w:rsidRDefault="00A068E2" w:rsidP="00A068E2">
            <w:pPr>
              <w:pStyle w:val="TableParagraph"/>
              <w:spacing w:before="28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068E2" w:rsidRPr="007E7355" w14:paraId="5DAD8912" w14:textId="77777777" w:rsidTr="006F7213">
        <w:trPr>
          <w:trHeight w:val="307"/>
        </w:trPr>
        <w:tc>
          <w:tcPr>
            <w:tcW w:w="6103" w:type="dxa"/>
            <w:tcBorders>
              <w:bottom w:val="nil"/>
            </w:tcBorders>
          </w:tcPr>
          <w:p w14:paraId="4CDB108A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8" w:type="dxa"/>
            <w:tcBorders>
              <w:bottom w:val="nil"/>
            </w:tcBorders>
            <w:shd w:val="clear" w:color="auto" w:fill="FFF1CC"/>
          </w:tcPr>
          <w:p w14:paraId="0B166443" w14:textId="147B6501" w:rsidR="00A068E2" w:rsidRPr="007E7355" w:rsidRDefault="00683FAB" w:rsidP="00A068E2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öğretim</w:t>
            </w:r>
          </w:p>
        </w:tc>
        <w:tc>
          <w:tcPr>
            <w:tcW w:w="1975" w:type="dxa"/>
            <w:tcBorders>
              <w:bottom w:val="nil"/>
            </w:tcBorders>
            <w:shd w:val="clear" w:color="auto" w:fill="FFE499"/>
          </w:tcPr>
          <w:p w14:paraId="751127EB" w14:textId="47AEDCA6" w:rsidR="00A068E2" w:rsidRPr="007E7355" w:rsidRDefault="00683FAB" w:rsidP="00A068E2">
            <w:pPr>
              <w:pStyle w:val="TableParagraph"/>
              <w:spacing w:before="38"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öğretim</w:t>
            </w:r>
          </w:p>
        </w:tc>
        <w:tc>
          <w:tcPr>
            <w:tcW w:w="2184" w:type="dxa"/>
            <w:tcBorders>
              <w:bottom w:val="nil"/>
            </w:tcBorders>
            <w:shd w:val="clear" w:color="auto" w:fill="FFD966"/>
          </w:tcPr>
          <w:p w14:paraId="2E354A73" w14:textId="690AFD5B" w:rsidR="00A068E2" w:rsidRPr="007E7355" w:rsidRDefault="00683FAB" w:rsidP="00A068E2">
            <w:pPr>
              <w:pStyle w:val="TableParagraph"/>
              <w:spacing w:before="38"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683FAB">
              <w:rPr>
                <w:rFonts w:ascii="Hurme Geometric Sans 1" w:hAnsi="Hurme Geometric Sans 1"/>
              </w:rPr>
              <w:t>Fakültenin</w:t>
            </w:r>
            <w:proofErr w:type="spellEnd"/>
            <w:r w:rsidR="00A068E2"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683FAB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1843" w:type="dxa"/>
            <w:tcBorders>
              <w:bottom w:val="nil"/>
            </w:tcBorders>
            <w:shd w:val="clear" w:color="auto" w:fill="FFC102"/>
          </w:tcPr>
          <w:p w14:paraId="4D75DCCB" w14:textId="77777777" w:rsidR="00A068E2" w:rsidRPr="007E7355" w:rsidRDefault="00A068E2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Öğretim</w:t>
            </w:r>
          </w:p>
        </w:tc>
        <w:tc>
          <w:tcPr>
            <w:tcW w:w="1764" w:type="dxa"/>
            <w:tcBorders>
              <w:bottom w:val="nil"/>
            </w:tcBorders>
            <w:shd w:val="clear" w:color="auto" w:fill="EDAF00"/>
          </w:tcPr>
          <w:p w14:paraId="3DA4285F" w14:textId="77777777" w:rsidR="00A068E2" w:rsidRPr="007E7355" w:rsidRDefault="00A068E2" w:rsidP="00A068E2">
            <w:pPr>
              <w:pStyle w:val="TableParagraph"/>
              <w:spacing w:before="38"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A2636" w:rsidRPr="007E7355" w14:paraId="6EA81AA0" w14:textId="77777777" w:rsidTr="006F7213">
        <w:trPr>
          <w:trHeight w:val="267"/>
        </w:trPr>
        <w:tc>
          <w:tcPr>
            <w:tcW w:w="6103" w:type="dxa"/>
            <w:vMerge w:val="restart"/>
            <w:tcBorders>
              <w:top w:val="nil"/>
            </w:tcBorders>
          </w:tcPr>
          <w:p w14:paraId="65705918" w14:textId="0BBCABCA" w:rsidR="006A2636" w:rsidRPr="006A2636" w:rsidRDefault="006A2636" w:rsidP="00271C9D">
            <w:pPr>
              <w:pStyle w:val="TableParagraph"/>
              <w:tabs>
                <w:tab w:val="left" w:pos="1139"/>
                <w:tab w:val="left" w:pos="2397"/>
                <w:tab w:val="left" w:pos="4722"/>
              </w:tabs>
              <w:spacing w:line="248" w:lineRule="exact"/>
              <w:ind w:left="107" w:right="143"/>
              <w:jc w:val="both"/>
              <w:rPr>
                <w:rFonts w:ascii="Hurme Geometric Sans 1" w:hAnsi="Hurme Geometric Sans 1"/>
                <w:b/>
                <w:w w:val="95"/>
                <w:u w:val="single"/>
              </w:rPr>
            </w:pPr>
            <w:r w:rsidRPr="00893381">
              <w:rPr>
                <w:rFonts w:ascii="Hurme Geometric Sans 1" w:hAnsi="Hurme Geometric Sans 1"/>
                <w:b/>
                <w:u w:val="single"/>
              </w:rPr>
              <w:t xml:space="preserve">C.3.2. Öğretim </w:t>
            </w:r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>elemanı/</w:t>
            </w:r>
            <w:proofErr w:type="spellStart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>araştırmacı</w:t>
            </w:r>
            <w:proofErr w:type="spellEnd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 xml:space="preserve"> </w:t>
            </w:r>
            <w:proofErr w:type="spellStart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>performansının</w:t>
            </w:r>
            <w:proofErr w:type="spellEnd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 xml:space="preserve"> </w:t>
            </w:r>
            <w:proofErr w:type="spellStart"/>
            <w:r w:rsidRPr="00893381">
              <w:rPr>
                <w:rFonts w:ascii="Hurme Geometric Sans 1" w:hAnsi="Hurme Geometric Sans 1"/>
                <w:b/>
                <w:u w:val="single"/>
              </w:rPr>
              <w:t>değerlendirilmesi</w:t>
            </w:r>
            <w:proofErr w:type="spellEnd"/>
          </w:p>
        </w:tc>
        <w:tc>
          <w:tcPr>
            <w:tcW w:w="2078" w:type="dxa"/>
            <w:tcBorders>
              <w:top w:val="nil"/>
              <w:bottom w:val="nil"/>
            </w:tcBorders>
            <w:shd w:val="clear" w:color="auto" w:fill="FFF1CC"/>
          </w:tcPr>
          <w:p w14:paraId="2216DA97" w14:textId="77777777" w:rsidR="006A2636" w:rsidRPr="007E7355" w:rsidRDefault="006A2636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E499"/>
          </w:tcPr>
          <w:p w14:paraId="61CCA9C5" w14:textId="77777777" w:rsidR="006A2636" w:rsidRPr="007E7355" w:rsidRDefault="006A2636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2184" w:type="dxa"/>
            <w:tcBorders>
              <w:top w:val="nil"/>
              <w:bottom w:val="nil"/>
            </w:tcBorders>
            <w:shd w:val="clear" w:color="auto" w:fill="FFD966"/>
          </w:tcPr>
          <w:p w14:paraId="0399DF62" w14:textId="77777777" w:rsidR="006A2636" w:rsidRPr="007E7355" w:rsidRDefault="006A2636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öğretim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C102"/>
          </w:tcPr>
          <w:p w14:paraId="411B6CE5" w14:textId="77777777" w:rsidR="006A2636" w:rsidRPr="007E7355" w:rsidRDefault="006A2636" w:rsidP="00A068E2">
            <w:pPr>
              <w:pStyle w:val="TableParagraph"/>
              <w:spacing w:line="21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1764" w:type="dxa"/>
            <w:tcBorders>
              <w:top w:val="nil"/>
              <w:bottom w:val="nil"/>
            </w:tcBorders>
            <w:shd w:val="clear" w:color="auto" w:fill="EDAF00"/>
          </w:tcPr>
          <w:p w14:paraId="542D732B" w14:textId="77777777" w:rsidR="006A2636" w:rsidRPr="007E7355" w:rsidRDefault="006A2636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A2636" w:rsidRPr="007E7355" w14:paraId="13ACE651" w14:textId="77777777" w:rsidTr="006F7213">
        <w:trPr>
          <w:trHeight w:val="537"/>
        </w:trPr>
        <w:tc>
          <w:tcPr>
            <w:tcW w:w="6103" w:type="dxa"/>
            <w:vMerge/>
            <w:tcBorders>
              <w:bottom w:val="nil"/>
            </w:tcBorders>
          </w:tcPr>
          <w:p w14:paraId="42125C71" w14:textId="6D4EF7C6" w:rsidR="006A2636" w:rsidRPr="006A2636" w:rsidRDefault="006A2636" w:rsidP="00271C9D">
            <w:pPr>
              <w:pStyle w:val="TableParagraph"/>
              <w:spacing w:before="42"/>
              <w:ind w:left="107" w:right="143"/>
              <w:rPr>
                <w:rFonts w:ascii="Hurme Geometric Sans 1" w:hAnsi="Hurme Geometric Sans 1"/>
                <w:b/>
              </w:rPr>
            </w:pPr>
          </w:p>
        </w:tc>
        <w:tc>
          <w:tcPr>
            <w:tcW w:w="2078" w:type="dxa"/>
            <w:tcBorders>
              <w:top w:val="nil"/>
              <w:bottom w:val="nil"/>
            </w:tcBorders>
            <w:shd w:val="clear" w:color="auto" w:fill="FFF1CC"/>
          </w:tcPr>
          <w:p w14:paraId="55713FAE" w14:textId="77777777" w:rsidR="006A2636" w:rsidRPr="007E7355" w:rsidRDefault="006A2636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74A4CDE0" w14:textId="77777777" w:rsidR="006A2636" w:rsidRPr="007E7355" w:rsidRDefault="006A2636" w:rsidP="00A068E2">
            <w:pPr>
              <w:pStyle w:val="TableParagraph"/>
              <w:spacing w:before="16"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E499"/>
          </w:tcPr>
          <w:p w14:paraId="717AF824" w14:textId="77777777" w:rsidR="006A2636" w:rsidRPr="007E7355" w:rsidRDefault="006A2636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158E8154" w14:textId="77777777" w:rsidR="006A2636" w:rsidRPr="007E7355" w:rsidRDefault="006A2636" w:rsidP="00A068E2">
            <w:pPr>
              <w:pStyle w:val="TableParagraph"/>
              <w:spacing w:before="16"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</w:tc>
        <w:tc>
          <w:tcPr>
            <w:tcW w:w="2184" w:type="dxa"/>
            <w:tcBorders>
              <w:top w:val="nil"/>
              <w:bottom w:val="nil"/>
            </w:tcBorders>
            <w:shd w:val="clear" w:color="auto" w:fill="FFD966"/>
          </w:tcPr>
          <w:p w14:paraId="17043DEC" w14:textId="77777777" w:rsidR="006A2636" w:rsidRPr="007E7355" w:rsidRDefault="006A2636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  <w:p w14:paraId="18C84860" w14:textId="77777777" w:rsidR="006A2636" w:rsidRPr="007E7355" w:rsidRDefault="006A2636" w:rsidP="00A068E2">
            <w:pPr>
              <w:pStyle w:val="TableParagraph"/>
              <w:spacing w:before="13" w:line="251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>-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C102"/>
          </w:tcPr>
          <w:p w14:paraId="568D42D8" w14:textId="77777777" w:rsidR="006A2636" w:rsidRPr="007E7355" w:rsidRDefault="006A2636" w:rsidP="00A068E2">
            <w:pPr>
              <w:pStyle w:val="TableParagraph"/>
              <w:spacing w:line="226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>-</w:t>
            </w:r>
          </w:p>
          <w:p w14:paraId="044A4C9D" w14:textId="77777777" w:rsidR="006A2636" w:rsidRPr="007E7355" w:rsidRDefault="006A2636" w:rsidP="00A068E2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</w:p>
        </w:tc>
        <w:tc>
          <w:tcPr>
            <w:tcW w:w="1764" w:type="dxa"/>
            <w:tcBorders>
              <w:top w:val="nil"/>
              <w:bottom w:val="nil"/>
            </w:tcBorders>
            <w:shd w:val="clear" w:color="auto" w:fill="EDAF00"/>
          </w:tcPr>
          <w:p w14:paraId="3169C4FB" w14:textId="77777777" w:rsidR="006A2636" w:rsidRPr="007E7355" w:rsidRDefault="006A2636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41B68F86" w14:textId="77777777" w:rsidR="006A2636" w:rsidRPr="007E7355" w:rsidRDefault="006A2636" w:rsidP="00A068E2">
            <w:pPr>
              <w:pStyle w:val="TableParagraph"/>
              <w:spacing w:before="16"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A068E2" w:rsidRPr="007E7355" w14:paraId="0DE9871D" w14:textId="77777777" w:rsidTr="006F7213">
        <w:trPr>
          <w:trHeight w:val="2417"/>
        </w:trPr>
        <w:tc>
          <w:tcPr>
            <w:tcW w:w="6103" w:type="dxa"/>
            <w:tcBorders>
              <w:top w:val="nil"/>
              <w:bottom w:val="nil"/>
            </w:tcBorders>
          </w:tcPr>
          <w:p w14:paraId="6B0C74B6" w14:textId="77777777" w:rsidR="00A068E2" w:rsidRPr="007E7355" w:rsidRDefault="00A068E2" w:rsidP="00271C9D">
            <w:pPr>
              <w:pStyle w:val="TableParagraph"/>
              <w:spacing w:before="89" w:line="247" w:lineRule="auto"/>
              <w:ind w:left="107" w:right="143"/>
              <w:jc w:val="both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Öğretim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laş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klenir</w:t>
            </w:r>
            <w:proofErr w:type="spellEnd"/>
            <w:r w:rsidRPr="007E7355">
              <w:rPr>
                <w:rFonts w:ascii="Hurme Geometric Sans 1" w:hAnsi="Hurme Geometric Sans 1"/>
              </w:rPr>
              <w:t>;</w:t>
            </w:r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nu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üzenleyen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e</w:t>
            </w:r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nla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c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in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Araştırma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ı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zı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kur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olitik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llanıl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683FAB">
              <w:rPr>
                <w:rFonts w:ascii="Hurme Geometric Sans 1" w:hAnsi="Hurme Geometric Sans 1"/>
              </w:rPr>
              <w:t>Çıktıla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83FAB">
              <w:rPr>
                <w:rFonts w:ascii="Hurme Geometric Sans 1" w:hAnsi="Hurme Geometric Sans 1"/>
              </w:rPr>
              <w:t>grubun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ortalama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değerleri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683FAB">
              <w:rPr>
                <w:rFonts w:ascii="Hurme Geometric Sans 1" w:hAnsi="Hurme Geometric Sans 1"/>
              </w:rPr>
              <w:t>saçılım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şeffaf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olarak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paylaşılı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me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kalıc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ğ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78" w:type="dxa"/>
            <w:tcBorders>
              <w:top w:val="nil"/>
            </w:tcBorders>
            <w:shd w:val="clear" w:color="auto" w:fill="FFF1CC"/>
          </w:tcPr>
          <w:p w14:paraId="57E6484D" w14:textId="77777777" w:rsidR="00A068E2" w:rsidRPr="007E7355" w:rsidRDefault="00A068E2" w:rsidP="00A068E2">
            <w:pPr>
              <w:pStyle w:val="TableParagraph"/>
              <w:spacing w:before="1" w:line="254" w:lineRule="auto"/>
              <w:ind w:left="105" w:right="16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683FAB">
              <w:rPr>
                <w:rFonts w:ascii="Hurme Geometric Sans 1" w:hAnsi="Hurme Geometric Sans 1"/>
              </w:rPr>
              <w:t>değerlendirmesine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bulunmamaktadır</w:t>
            </w:r>
            <w:proofErr w:type="spellEnd"/>
            <w:r w:rsidRPr="00683FA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5" w:type="dxa"/>
            <w:tcBorders>
              <w:top w:val="nil"/>
            </w:tcBorders>
            <w:shd w:val="clear" w:color="auto" w:fill="FFE499"/>
          </w:tcPr>
          <w:p w14:paraId="38709840" w14:textId="77777777" w:rsidR="00A068E2" w:rsidRPr="007E7355" w:rsidRDefault="00A068E2" w:rsidP="00A068E2">
            <w:pPr>
              <w:pStyle w:val="TableParagraph"/>
              <w:spacing w:before="1" w:line="254" w:lineRule="auto"/>
              <w:ind w:left="106" w:right="16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683FAB">
              <w:rPr>
                <w:rFonts w:ascii="Hurme Geometric Sans 1" w:hAnsi="Hurme Geometric Sans 1"/>
              </w:rPr>
              <w:t>değerlendirmesine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r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gösterg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84" w:type="dxa"/>
            <w:tcBorders>
              <w:top w:val="nil"/>
            </w:tcBorders>
            <w:shd w:val="clear" w:color="auto" w:fill="FFD966"/>
          </w:tcPr>
          <w:p w14:paraId="528DA6C4" w14:textId="77777777" w:rsidR="00A068E2" w:rsidRPr="007E7355" w:rsidRDefault="00A068E2" w:rsidP="00A068E2">
            <w:pPr>
              <w:pStyle w:val="TableParagraph"/>
              <w:spacing w:before="1" w:line="254" w:lineRule="auto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üzere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oluşturulan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kullanılmaktadır</w:t>
            </w:r>
            <w:proofErr w:type="spellEnd"/>
            <w:r w:rsidRPr="00683FA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3" w:type="dxa"/>
            <w:tcBorders>
              <w:top w:val="nil"/>
            </w:tcBorders>
            <w:shd w:val="clear" w:color="auto" w:fill="FFC102"/>
          </w:tcPr>
          <w:p w14:paraId="1F438D0A" w14:textId="77777777" w:rsidR="00A068E2" w:rsidRPr="007E7355" w:rsidRDefault="00A068E2" w:rsidP="00A068E2">
            <w:pPr>
              <w:pStyle w:val="TableParagraph"/>
              <w:spacing w:line="213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</w:p>
          <w:p w14:paraId="7D867852" w14:textId="77777777" w:rsidR="00A068E2" w:rsidRPr="007E7355" w:rsidRDefault="00A068E2" w:rsidP="00A068E2">
            <w:pPr>
              <w:pStyle w:val="TableParagraph"/>
              <w:spacing w:before="16" w:line="254" w:lineRule="auto"/>
              <w:ind w:left="108" w:right="8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öğretim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değerlendirilerek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683FA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64" w:type="dxa"/>
            <w:tcBorders>
              <w:top w:val="nil"/>
            </w:tcBorders>
            <w:shd w:val="clear" w:color="auto" w:fill="EDAF00"/>
          </w:tcPr>
          <w:p w14:paraId="2AC2CAC4" w14:textId="77777777" w:rsidR="00A068E2" w:rsidRPr="007E7355" w:rsidRDefault="00A068E2" w:rsidP="00A068E2">
            <w:pPr>
              <w:pStyle w:val="TableParagraph"/>
              <w:spacing w:before="1" w:line="254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bulunmaktadır</w:t>
            </w:r>
            <w:proofErr w:type="spellEnd"/>
            <w:r w:rsidRPr="00683FAB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5634F1F5" w14:textId="77777777" w:rsidTr="006F7213">
        <w:trPr>
          <w:trHeight w:val="3582"/>
        </w:trPr>
        <w:tc>
          <w:tcPr>
            <w:tcW w:w="6103" w:type="dxa"/>
            <w:tcBorders>
              <w:top w:val="nil"/>
            </w:tcBorders>
          </w:tcPr>
          <w:p w14:paraId="52F12911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844" w:type="dxa"/>
            <w:gridSpan w:val="5"/>
            <w:shd w:val="clear" w:color="auto" w:fill="FFEB9F"/>
          </w:tcPr>
          <w:p w14:paraId="08C16099" w14:textId="77777777" w:rsidR="00A068E2" w:rsidRPr="007E7355" w:rsidRDefault="00A068E2" w:rsidP="00A068E2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7DA384E0" w14:textId="77777777" w:rsidR="00A068E2" w:rsidRPr="007E7355" w:rsidRDefault="00A068E2" w:rsidP="00A068E2">
            <w:pPr>
              <w:pStyle w:val="TableParagraph"/>
              <w:ind w:left="27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052D8788" w14:textId="77777777" w:rsidR="00A068E2" w:rsidRPr="00271C9D" w:rsidRDefault="00A068E2" w:rsidP="00683FAB">
            <w:pPr>
              <w:pStyle w:val="TableParagraph"/>
              <w:numPr>
                <w:ilvl w:val="0"/>
                <w:numId w:val="7"/>
              </w:numPr>
              <w:tabs>
                <w:tab w:val="left" w:pos="891"/>
              </w:tabs>
              <w:spacing w:before="39" w:line="242" w:lineRule="auto"/>
              <w:ind w:right="339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Akademik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ersonel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-geliştir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çerl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la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tmeli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rg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anım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lç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ç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rehbe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ılavuz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akdir-tanı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eşvi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kanizma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3EB50D26" w14:textId="77777777" w:rsidR="00A068E2" w:rsidRPr="00271C9D" w:rsidRDefault="00A068E2" w:rsidP="00683FAB">
            <w:pPr>
              <w:pStyle w:val="TableParagraph"/>
              <w:numPr>
                <w:ilvl w:val="0"/>
                <w:numId w:val="7"/>
              </w:numPr>
              <w:tabs>
                <w:tab w:val="left" w:pos="890"/>
                <w:tab w:val="left" w:pos="891"/>
              </w:tabs>
              <w:spacing w:before="6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Öğretim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erformans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naliz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</w:p>
          <w:p w14:paraId="42C6531B" w14:textId="77777777" w:rsidR="00A068E2" w:rsidRPr="00271C9D" w:rsidRDefault="00A068E2" w:rsidP="00683FAB">
            <w:pPr>
              <w:pStyle w:val="TableParagraph"/>
              <w:numPr>
                <w:ilvl w:val="0"/>
                <w:numId w:val="7"/>
              </w:numPr>
              <w:tabs>
                <w:tab w:val="left" w:pos="890"/>
                <w:tab w:val="left" w:pos="891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Öğretim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4D6F06A7" w14:textId="77777777" w:rsidR="00A068E2" w:rsidRPr="00271C9D" w:rsidRDefault="00A068E2" w:rsidP="00683FAB">
            <w:pPr>
              <w:pStyle w:val="TableParagraph"/>
              <w:numPr>
                <w:ilvl w:val="0"/>
                <w:numId w:val="7"/>
              </w:numPr>
              <w:tabs>
                <w:tab w:val="left" w:pos="890"/>
                <w:tab w:val="left" w:pos="891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liştir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erformans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375F1853" w14:textId="1DDC3296" w:rsidR="00A068E2" w:rsidRPr="007E7355" w:rsidRDefault="00A068E2" w:rsidP="00683FAB">
            <w:pPr>
              <w:pStyle w:val="TableParagraph"/>
              <w:numPr>
                <w:ilvl w:val="0"/>
                <w:numId w:val="7"/>
              </w:numPr>
              <w:tabs>
                <w:tab w:val="left" w:pos="890"/>
                <w:tab w:val="left" w:pos="891"/>
              </w:tabs>
              <w:spacing w:before="8" w:line="252" w:lineRule="auto"/>
              <w:ind w:right="339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683FAB" w:rsidRPr="00271C9D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8331A9F" w14:textId="51FA93F4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5344" behindDoc="1" locked="0" layoutInCell="1" allowOverlap="1" wp14:anchorId="4D60BD73" wp14:editId="08D44227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8" name="Metin Kutusu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BDDE76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60BD73" id="Metin Kutusu 8" o:spid="_x0000_s1063" type="#_x0000_t202" style="position:absolute;margin-left:493.3pt;margin-top:67.1pt;width:12.25pt;height:12pt;z-index:-251611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" filled="f" stroked="f">
                <v:textbox inset="0,0,0,0">
                  <w:txbxContent>
                    <w:p w14:paraId="1CBDDE76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B911EB3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75"/>
          <w:footerReference w:type="default" r:id="rId76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99"/>
        <w:gridCol w:w="1874"/>
        <w:gridCol w:w="2146"/>
        <w:gridCol w:w="2107"/>
        <w:gridCol w:w="2013"/>
        <w:gridCol w:w="1840"/>
      </w:tblGrid>
      <w:tr w:rsidR="00A068E2" w:rsidRPr="007E7355" w14:paraId="59B41840" w14:textId="77777777" w:rsidTr="00A068E2">
        <w:trPr>
          <w:trHeight w:val="393"/>
        </w:trPr>
        <w:tc>
          <w:tcPr>
            <w:tcW w:w="15879" w:type="dxa"/>
            <w:gridSpan w:val="6"/>
            <w:shd w:val="clear" w:color="auto" w:fill="FAE7D9"/>
          </w:tcPr>
          <w:p w14:paraId="3953AA2B" w14:textId="426FA4BE" w:rsidR="00A068E2" w:rsidRPr="00881F6A" w:rsidRDefault="00EE1ECE" w:rsidP="00A068E2">
            <w:pPr>
              <w:pStyle w:val="TableParagraph"/>
              <w:spacing w:line="322" w:lineRule="exact"/>
              <w:ind w:right="90"/>
              <w:jc w:val="right"/>
              <w:rPr>
                <w:rFonts w:ascii="Hurme Geometric Sans 1" w:hAnsi="Hurme Geometric Sans 1"/>
                <w:b/>
                <w:color w:val="C45911" w:themeColor="accent2" w:themeShade="BF"/>
                <w:sz w:val="28"/>
              </w:rPr>
            </w:pPr>
            <w:r w:rsidRPr="00881F6A">
              <w:rPr>
                <w:rFonts w:ascii="Hurme Geometric Sans 1" w:hAnsi="Hurme Geometric Sans 1"/>
                <w:b/>
                <w:color w:val="C45911" w:themeColor="accent2" w:themeShade="BF"/>
                <w:sz w:val="28"/>
              </w:rPr>
              <w:lastRenderedPageBreak/>
              <w:t xml:space="preserve">D. </w:t>
            </w:r>
            <w:r w:rsidR="00A068E2" w:rsidRPr="00881F6A">
              <w:rPr>
                <w:rFonts w:ascii="Hurme Geometric Sans 1" w:hAnsi="Hurme Geometric Sans 1"/>
                <w:b/>
                <w:color w:val="C45911" w:themeColor="accent2" w:themeShade="BF"/>
                <w:sz w:val="28"/>
              </w:rPr>
              <w:t>TOPLUMSAL KATKI</w:t>
            </w:r>
          </w:p>
        </w:tc>
      </w:tr>
      <w:tr w:rsidR="00A068E2" w:rsidRPr="007E7355" w14:paraId="3C64CC2E" w14:textId="77777777" w:rsidTr="00A068E2">
        <w:trPr>
          <w:trHeight w:val="925"/>
        </w:trPr>
        <w:tc>
          <w:tcPr>
            <w:tcW w:w="15879" w:type="dxa"/>
            <w:gridSpan w:val="6"/>
            <w:shd w:val="clear" w:color="auto" w:fill="FAE7D9"/>
          </w:tcPr>
          <w:p w14:paraId="6D1326EA" w14:textId="77777777" w:rsidR="00A068E2" w:rsidRPr="007E7355" w:rsidRDefault="00A068E2" w:rsidP="00A068E2">
            <w:pPr>
              <w:pStyle w:val="TableParagraph"/>
              <w:spacing w:line="261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D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</w:p>
          <w:p w14:paraId="12C8CCC8" w14:textId="5B4A090F" w:rsidR="00A068E2" w:rsidRPr="007E7355" w:rsidRDefault="00DC51BD" w:rsidP="00DC51BD">
            <w:pPr>
              <w:pStyle w:val="TableParagraph"/>
              <w:spacing w:before="41" w:line="278" w:lineRule="auto"/>
              <w:ind w:left="110" w:right="159"/>
              <w:jc w:val="both"/>
              <w:rPr>
                <w:rFonts w:ascii="Hurme Geometric Sans 1" w:hAnsi="Hurme Geometric Sans 1"/>
              </w:rPr>
            </w:pPr>
            <w:proofErr w:type="spellStart"/>
            <w:r w:rsidRPr="00DC51BD">
              <w:rPr>
                <w:rFonts w:ascii="Hurme Geometric Sans 1" w:hAnsi="Hurme Geometric Sans 1"/>
              </w:rPr>
              <w:t>Fakülte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toplumsal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katkı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faaliyetlerini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stratejik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amaçları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hedefleri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doğrultusunda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yönetmelidir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faaliyetler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için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uygun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fiziki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altyapı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mali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kaynaklar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oluşturmalı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bunların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şekil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kullanımını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sağlamalıdı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34C9BE4B" w14:textId="77777777" w:rsidTr="00224FC2">
        <w:trPr>
          <w:trHeight w:val="309"/>
        </w:trPr>
        <w:tc>
          <w:tcPr>
            <w:tcW w:w="5899" w:type="dxa"/>
            <w:shd w:val="clear" w:color="auto" w:fill="FAE7D9"/>
          </w:tcPr>
          <w:p w14:paraId="01F9CB0B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74" w:type="dxa"/>
            <w:shd w:val="clear" w:color="auto" w:fill="FAE7D9"/>
          </w:tcPr>
          <w:p w14:paraId="66EF1FAA" w14:textId="77777777" w:rsidR="00A068E2" w:rsidRPr="007E7355" w:rsidRDefault="00A068E2" w:rsidP="00A068E2">
            <w:pPr>
              <w:pStyle w:val="TableParagraph"/>
              <w:spacing w:line="261" w:lineRule="exact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146" w:type="dxa"/>
            <w:shd w:val="clear" w:color="auto" w:fill="FAE7D9"/>
          </w:tcPr>
          <w:p w14:paraId="7E9E9F36" w14:textId="77777777" w:rsidR="00A068E2" w:rsidRPr="007E7355" w:rsidRDefault="00A068E2" w:rsidP="00A068E2">
            <w:pPr>
              <w:pStyle w:val="TableParagraph"/>
              <w:spacing w:line="261" w:lineRule="exact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107" w:type="dxa"/>
            <w:shd w:val="clear" w:color="auto" w:fill="FAE7D9"/>
          </w:tcPr>
          <w:p w14:paraId="264EE563" w14:textId="77777777" w:rsidR="00A068E2" w:rsidRPr="007E7355" w:rsidRDefault="00A068E2" w:rsidP="00A068E2">
            <w:pPr>
              <w:pStyle w:val="TableParagraph"/>
              <w:spacing w:line="261" w:lineRule="exact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13" w:type="dxa"/>
            <w:shd w:val="clear" w:color="auto" w:fill="FAE7D9"/>
          </w:tcPr>
          <w:p w14:paraId="3BC2C9BA" w14:textId="77777777" w:rsidR="00A068E2" w:rsidRPr="007E7355" w:rsidRDefault="00A068E2" w:rsidP="00A068E2">
            <w:pPr>
              <w:pStyle w:val="TableParagraph"/>
              <w:spacing w:line="261" w:lineRule="exact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40" w:type="dxa"/>
            <w:shd w:val="clear" w:color="auto" w:fill="FAE7D9"/>
          </w:tcPr>
          <w:p w14:paraId="3AC1B857" w14:textId="77777777" w:rsidR="00A068E2" w:rsidRPr="007E7355" w:rsidRDefault="00A068E2" w:rsidP="00A068E2">
            <w:pPr>
              <w:pStyle w:val="TableParagraph"/>
              <w:spacing w:line="261" w:lineRule="exact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6A2636" w:rsidRPr="007E7355" w14:paraId="0EA866EA" w14:textId="77777777" w:rsidTr="00224FC2">
        <w:trPr>
          <w:trHeight w:val="308"/>
        </w:trPr>
        <w:tc>
          <w:tcPr>
            <w:tcW w:w="5899" w:type="dxa"/>
            <w:tcBorders>
              <w:bottom w:val="nil"/>
            </w:tcBorders>
          </w:tcPr>
          <w:p w14:paraId="3A96112C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74" w:type="dxa"/>
            <w:tcBorders>
              <w:bottom w:val="nil"/>
            </w:tcBorders>
            <w:shd w:val="clear" w:color="auto" w:fill="F8D5BE"/>
          </w:tcPr>
          <w:p w14:paraId="2A1D9B3A" w14:textId="2940AD16" w:rsidR="006A2636" w:rsidRPr="007E7355" w:rsidRDefault="00DC51BD" w:rsidP="00A068E2">
            <w:pPr>
              <w:pStyle w:val="TableParagraph"/>
              <w:spacing w:before="33" w:line="25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2146" w:type="dxa"/>
            <w:tcBorders>
              <w:bottom w:val="nil"/>
            </w:tcBorders>
            <w:shd w:val="clear" w:color="auto" w:fill="F7C9AC"/>
          </w:tcPr>
          <w:p w14:paraId="4CD8DC88" w14:textId="6A924D0A" w:rsidR="006A2636" w:rsidRPr="007E7355" w:rsidRDefault="00DC51BD" w:rsidP="00A068E2">
            <w:pPr>
              <w:pStyle w:val="TableParagraph"/>
              <w:spacing w:before="36"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6A263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A2636" w:rsidRPr="007E7355">
              <w:rPr>
                <w:rFonts w:ascii="Hurme Geometric Sans 1" w:hAnsi="Hurme Geometric Sans 1"/>
              </w:rPr>
              <w:t>toplumsal</w:t>
            </w:r>
            <w:proofErr w:type="spellEnd"/>
          </w:p>
        </w:tc>
        <w:tc>
          <w:tcPr>
            <w:tcW w:w="2107" w:type="dxa"/>
            <w:tcBorders>
              <w:bottom w:val="nil"/>
            </w:tcBorders>
            <w:shd w:val="clear" w:color="auto" w:fill="F4AF83"/>
          </w:tcPr>
          <w:p w14:paraId="36912CCA" w14:textId="4DD6021F" w:rsidR="006A2636" w:rsidRPr="007E7355" w:rsidRDefault="00DC51BD" w:rsidP="00A068E2">
            <w:pPr>
              <w:pStyle w:val="TableParagraph"/>
              <w:spacing w:before="36"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  <w:w w:val="95"/>
              </w:rPr>
              <w:t>Fakültenin</w:t>
            </w:r>
            <w:proofErr w:type="spellEnd"/>
            <w:r w:rsidR="006A2636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6A2636" w:rsidRPr="007E7355">
              <w:rPr>
                <w:rFonts w:ascii="Hurme Geometric Sans 1" w:hAnsi="Hurme Geometric Sans 1"/>
                <w:w w:val="95"/>
              </w:rPr>
              <w:t>genelinde</w:t>
            </w:r>
            <w:proofErr w:type="spellEnd"/>
          </w:p>
        </w:tc>
        <w:tc>
          <w:tcPr>
            <w:tcW w:w="2013" w:type="dxa"/>
            <w:vMerge w:val="restart"/>
            <w:shd w:val="clear" w:color="auto" w:fill="E6A77C"/>
          </w:tcPr>
          <w:p w14:paraId="31F4355A" w14:textId="30E73342" w:rsidR="006A2636" w:rsidRPr="007E7355" w:rsidRDefault="00DC51BD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A2636" w:rsidRPr="007E7355">
              <w:rPr>
                <w:rFonts w:ascii="Hurme Geometric Sans 1" w:hAnsi="Hurme Geometric Sans 1"/>
              </w:rPr>
              <w:t>toplumsal</w:t>
            </w:r>
            <w:proofErr w:type="spellEnd"/>
          </w:p>
          <w:p w14:paraId="00AF80D6" w14:textId="77777777" w:rsidR="006A2636" w:rsidRPr="007E7355" w:rsidRDefault="006A2636" w:rsidP="006A2636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  <w:p w14:paraId="67EE3BA0" w14:textId="77777777" w:rsidR="006A2636" w:rsidRPr="007E7355" w:rsidRDefault="006A2636" w:rsidP="006A2636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39725792" w14:textId="77777777" w:rsidR="006A2636" w:rsidRPr="007E7355" w:rsidRDefault="006A2636" w:rsidP="006A2636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7296574D" w14:textId="77777777" w:rsidR="006A2636" w:rsidRPr="007E7355" w:rsidRDefault="006A2636" w:rsidP="006A2636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6A2636">
              <w:rPr>
                <w:rFonts w:ascii="Hurme Geometric Sans 1" w:hAnsi="Hurme Geometric Sans 1"/>
              </w:rPr>
              <w:t>yapısının</w:t>
            </w:r>
            <w:proofErr w:type="spellEnd"/>
            <w:r w:rsidRP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</w:rPr>
              <w:t>işlerliği</w:t>
            </w:r>
            <w:proofErr w:type="spellEnd"/>
            <w:r w:rsidRP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</w:rPr>
              <w:t>ile</w:t>
            </w:r>
            <w:proofErr w:type="spellEnd"/>
            <w:r w:rsidRP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</w:p>
          <w:p w14:paraId="7A7023FC" w14:textId="0CA007F5" w:rsidR="006A2636" w:rsidRPr="007E7355" w:rsidRDefault="006A2636" w:rsidP="006A2636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0" w:type="dxa"/>
            <w:tcBorders>
              <w:bottom w:val="nil"/>
            </w:tcBorders>
            <w:shd w:val="clear" w:color="auto" w:fill="D9A481"/>
          </w:tcPr>
          <w:p w14:paraId="3B217C40" w14:textId="77777777" w:rsidR="006A2636" w:rsidRPr="007E7355" w:rsidRDefault="006A2636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A2636" w:rsidRPr="007E7355" w14:paraId="41CE6BDB" w14:textId="77777777" w:rsidTr="00224FC2">
        <w:trPr>
          <w:trHeight w:val="268"/>
        </w:trPr>
        <w:tc>
          <w:tcPr>
            <w:tcW w:w="5899" w:type="dxa"/>
            <w:tcBorders>
              <w:top w:val="nil"/>
              <w:bottom w:val="nil"/>
            </w:tcBorders>
          </w:tcPr>
          <w:p w14:paraId="6D80D34E" w14:textId="77777777" w:rsidR="006A2636" w:rsidRPr="006A2636" w:rsidRDefault="006A2636" w:rsidP="00271C9D">
            <w:pPr>
              <w:pStyle w:val="TableParagraph"/>
              <w:spacing w:line="249" w:lineRule="exact"/>
              <w:ind w:left="110" w:right="241"/>
              <w:rPr>
                <w:rFonts w:ascii="Hurme Geometric Sans 1" w:hAnsi="Hurme Geometric Sans 1"/>
                <w:b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D.1.1.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Toplumsal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katkı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süreçlerinin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02374F4D" w14:textId="77777777" w:rsidR="006A2636" w:rsidRPr="007E7355" w:rsidRDefault="006A2636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1EE9E91C" w14:textId="77777777" w:rsidR="006A2636" w:rsidRPr="007E7355" w:rsidRDefault="006A2636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0EA08A21" w14:textId="77777777" w:rsidR="006A2636" w:rsidRPr="007E7355" w:rsidRDefault="006A2636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</w:p>
        </w:tc>
        <w:tc>
          <w:tcPr>
            <w:tcW w:w="2013" w:type="dxa"/>
            <w:vMerge/>
            <w:shd w:val="clear" w:color="auto" w:fill="E6A77C"/>
          </w:tcPr>
          <w:p w14:paraId="3FDFCBE3" w14:textId="66C51645" w:rsidR="006A2636" w:rsidRPr="007E7355" w:rsidRDefault="006A263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40" w:type="dxa"/>
            <w:tcBorders>
              <w:top w:val="nil"/>
              <w:bottom w:val="nil"/>
            </w:tcBorders>
            <w:shd w:val="clear" w:color="auto" w:fill="D9A481"/>
          </w:tcPr>
          <w:p w14:paraId="079D8A47" w14:textId="77777777" w:rsidR="006A2636" w:rsidRPr="007E7355" w:rsidRDefault="006A263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A2636" w:rsidRPr="007E7355" w14:paraId="2AD681D5" w14:textId="77777777" w:rsidTr="00224FC2">
        <w:trPr>
          <w:trHeight w:val="268"/>
        </w:trPr>
        <w:tc>
          <w:tcPr>
            <w:tcW w:w="5899" w:type="dxa"/>
            <w:tcBorders>
              <w:top w:val="nil"/>
              <w:bottom w:val="nil"/>
            </w:tcBorders>
          </w:tcPr>
          <w:p w14:paraId="270C94E4" w14:textId="77777777" w:rsidR="006A2636" w:rsidRPr="007E7355" w:rsidRDefault="006A2636" w:rsidP="00271C9D">
            <w:pPr>
              <w:pStyle w:val="TableParagraph"/>
              <w:ind w:right="241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28B8AA9F" w14:textId="77777777" w:rsidR="006A2636" w:rsidRPr="007E7355" w:rsidRDefault="006A2636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4F766DA7" w14:textId="77777777" w:rsidR="006A2636" w:rsidRPr="007E7355" w:rsidRDefault="006A2636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0D597BFC" w14:textId="77777777" w:rsidR="006A2636" w:rsidRPr="007E7355" w:rsidRDefault="006A2636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2013" w:type="dxa"/>
            <w:vMerge/>
            <w:shd w:val="clear" w:color="auto" w:fill="E6A77C"/>
          </w:tcPr>
          <w:p w14:paraId="3CF61DA2" w14:textId="4C7A9D87" w:rsidR="006A2636" w:rsidRPr="007E7355" w:rsidRDefault="006A263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40" w:type="dxa"/>
            <w:tcBorders>
              <w:top w:val="nil"/>
              <w:bottom w:val="nil"/>
            </w:tcBorders>
            <w:shd w:val="clear" w:color="auto" w:fill="D9A481"/>
          </w:tcPr>
          <w:p w14:paraId="48DB9456" w14:textId="77777777" w:rsidR="006A2636" w:rsidRPr="007E7355" w:rsidRDefault="006A263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</w:tr>
      <w:tr w:rsidR="00DD57C6" w:rsidRPr="007E7355" w14:paraId="079AC5E5" w14:textId="77777777" w:rsidTr="00224FC2">
        <w:trPr>
          <w:trHeight w:val="1341"/>
        </w:trPr>
        <w:tc>
          <w:tcPr>
            <w:tcW w:w="5899" w:type="dxa"/>
            <w:vMerge w:val="restart"/>
            <w:tcBorders>
              <w:top w:val="nil"/>
            </w:tcBorders>
          </w:tcPr>
          <w:p w14:paraId="023F9303" w14:textId="2C0115E2" w:rsidR="00DD57C6" w:rsidRPr="007E7355" w:rsidRDefault="006F7213" w:rsidP="00271C9D">
            <w:pPr>
              <w:pStyle w:val="TableParagraph"/>
              <w:spacing w:before="76" w:line="280" w:lineRule="auto"/>
              <w:ind w:left="110" w:right="241"/>
              <w:jc w:val="both"/>
              <w:rPr>
                <w:rFonts w:ascii="Hurme Geometric Sans 1" w:hAnsi="Hurme Geometric Sans 1"/>
              </w:rPr>
            </w:pPr>
            <w:proofErr w:type="spellStart"/>
            <w:r w:rsidRPr="0036642D">
              <w:rPr>
                <w:rFonts w:ascii="Hurme Geometric Sans 1" w:hAnsi="Hurme Geometric Sans 1"/>
              </w:rPr>
              <w:t>Fakültenin</w:t>
            </w:r>
            <w:proofErr w:type="spellEnd"/>
            <w:r w:rsidR="00DD57C6" w:rsidRPr="0036642D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toplumsal</w:t>
            </w:r>
            <w:proofErr w:type="spellEnd"/>
            <w:r w:rsidR="00DD57C6" w:rsidRPr="0036642D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katkı</w:t>
            </w:r>
            <w:proofErr w:type="spellEnd"/>
            <w:r w:rsidR="00DD57C6" w:rsidRPr="0036642D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politikası</w:t>
            </w:r>
            <w:proofErr w:type="spellEnd"/>
            <w:r w:rsidR="00CB760A">
              <w:rPr>
                <w:rFonts w:ascii="Hurme Geometric Sans 1" w:hAnsi="Hurme Geometric Sans 1"/>
              </w:rPr>
              <w:t>,</w:t>
            </w:r>
            <w:r w:rsidR="00DD57C6" w:rsidRPr="0036642D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Pr="0036642D">
              <w:rPr>
                <w:rFonts w:ascii="Hurme Geometric Sans 1" w:hAnsi="Hurme Geometric Sans 1"/>
              </w:rPr>
              <w:t>fakültenin</w:t>
            </w:r>
            <w:proofErr w:type="spellEnd"/>
            <w:r w:rsidR="00DD57C6" w:rsidRPr="0036642D">
              <w:rPr>
                <w:rFonts w:ascii="Hurme Geometric Sans 1" w:hAnsi="Hurme Geometric Sans 1"/>
                <w:spacing w:val="-17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toplumsal</w:t>
            </w:r>
            <w:proofErr w:type="spellEnd"/>
            <w:r w:rsidR="00DD57C6" w:rsidRPr="0036642D">
              <w:rPr>
                <w:rFonts w:ascii="Hurme Geometric Sans 1" w:hAnsi="Hurme Geometric Sans 1"/>
                <w:spacing w:val="-16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katkı</w:t>
            </w:r>
            <w:proofErr w:type="spellEnd"/>
            <w:r w:rsidR="00DD57C6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süreçlerinin</w:t>
            </w:r>
            <w:proofErr w:type="spellEnd"/>
            <w:r w:rsidR="00DD57C6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yönetimi</w:t>
            </w:r>
            <w:proofErr w:type="spellEnd"/>
            <w:r w:rsidR="00DD57C6" w:rsidRPr="0036642D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organizasyonel</w:t>
            </w:r>
            <w:proofErr w:type="spellEnd"/>
            <w:r w:rsidR="00DD57C6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yapısı</w:t>
            </w:r>
            <w:proofErr w:type="spellEnd"/>
            <w:r w:rsidR="00DD57C6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kurumsallaşmıştır</w:t>
            </w:r>
            <w:proofErr w:type="spellEnd"/>
            <w:r w:rsidR="00DD57C6" w:rsidRPr="0036642D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süreçlerinin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="00DD57C6" w:rsidRPr="007E7355">
              <w:rPr>
                <w:rFonts w:ascii="Hurme Geometric Sans 1" w:hAnsi="Hurme Geometric Sans 1"/>
                <w:spacing w:val="-17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yapısı</w:t>
            </w:r>
            <w:proofErr w:type="spellEnd"/>
            <w:r w:rsidR="00DD57C6" w:rsidRPr="007E7355">
              <w:rPr>
                <w:rFonts w:ascii="Hurme Geometric Sans 1" w:hAnsi="Hurme Geometric Sans 1"/>
                <w:spacing w:val="-16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kurumun</w:t>
            </w:r>
            <w:proofErr w:type="spellEnd"/>
            <w:r w:rsidR="00DD57C6" w:rsidRPr="007E7355">
              <w:rPr>
                <w:rFonts w:ascii="Hurme Geometric Sans 1" w:hAnsi="Hurme Geometric Sans 1"/>
                <w:spacing w:val="-15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="00DD57C6" w:rsidRPr="007E7355">
              <w:rPr>
                <w:rFonts w:ascii="Hurme Geometric Sans 1" w:hAnsi="Hurme Geometric Sans 1"/>
                <w:spacing w:val="-16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="00DD57C6" w:rsidRPr="007E7355">
              <w:rPr>
                <w:rFonts w:ascii="Hurme Geometric Sans 1" w:hAnsi="Hurme Geometric Sans 1"/>
                <w:spacing w:val="-16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politikası</w:t>
            </w:r>
            <w:proofErr w:type="spellEnd"/>
            <w:r w:rsidR="00DD57C6" w:rsidRPr="007E7355">
              <w:rPr>
                <w:rFonts w:ascii="Hurme Geometric Sans 1" w:hAnsi="Hurme Geometric Sans 1"/>
                <w:spacing w:val="-15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ile</w:t>
            </w:r>
            <w:proofErr w:type="spellEnd"/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uyumludu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görev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tanımlar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belirlenmişti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Yapının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işlerliği</w:t>
            </w:r>
            <w:proofErr w:type="spellEnd"/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bağl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iyileştirmele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5BF78A44" w14:textId="77777777" w:rsidR="00DD57C6" w:rsidRPr="007E7355" w:rsidRDefault="00DD57C6" w:rsidP="00A068E2">
            <w:pPr>
              <w:pStyle w:val="TableParagraph"/>
              <w:spacing w:line="254" w:lineRule="auto"/>
              <w:ind w:left="108" w:right="18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yapısına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bir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</w:t>
            </w:r>
            <w:proofErr w:type="spellEnd"/>
          </w:p>
          <w:p w14:paraId="42804B0A" w14:textId="77777777" w:rsidR="00DD57C6" w:rsidRPr="007E7355" w:rsidRDefault="00DD57C6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4ECBA489" w14:textId="77777777" w:rsidR="00DD57C6" w:rsidRPr="007E7355" w:rsidRDefault="00DD57C6" w:rsidP="00A068E2">
            <w:pPr>
              <w:pStyle w:val="TableParagraph"/>
              <w:spacing w:line="254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271C9D">
              <w:rPr>
                <w:rFonts w:ascii="Hurme Geometric Sans 1" w:hAnsi="Hurme Geometric Sans 1"/>
              </w:rPr>
              <w:t>organizasyonel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yapısına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bulunmaktadır</w:t>
            </w:r>
            <w:proofErr w:type="spellEnd"/>
            <w:r w:rsidRPr="00271C9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7573F6CE" w14:textId="77777777" w:rsidR="00DD57C6" w:rsidRPr="007E7355" w:rsidRDefault="00DD57C6" w:rsidP="00A068E2">
            <w:pPr>
              <w:pStyle w:val="TableParagraph"/>
              <w:spacing w:line="254" w:lineRule="auto"/>
              <w:ind w:left="107" w:right="27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tercihler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yönünde</w:t>
            </w:r>
            <w:proofErr w:type="spellEnd"/>
          </w:p>
          <w:p w14:paraId="7CD03145" w14:textId="77777777" w:rsidR="00DD57C6" w:rsidRPr="007E7355" w:rsidRDefault="00DD57C6" w:rsidP="00A068E2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13" w:type="dxa"/>
            <w:vMerge/>
            <w:shd w:val="clear" w:color="auto" w:fill="E6A77C"/>
          </w:tcPr>
          <w:p w14:paraId="2DB1AAB6" w14:textId="167DF2F4" w:rsidR="00DD57C6" w:rsidRPr="007E7355" w:rsidRDefault="00DD57C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40" w:type="dxa"/>
            <w:tcBorders>
              <w:top w:val="nil"/>
              <w:bottom w:val="nil"/>
            </w:tcBorders>
            <w:shd w:val="clear" w:color="auto" w:fill="D9A481"/>
          </w:tcPr>
          <w:p w14:paraId="13EEC09E" w14:textId="77777777" w:rsidR="00DD57C6" w:rsidRPr="007E7355" w:rsidRDefault="00DD57C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  <w:p w14:paraId="49601F3A" w14:textId="77777777" w:rsidR="00DD57C6" w:rsidRPr="007E7355" w:rsidRDefault="00DD57C6" w:rsidP="00A068E2">
            <w:pPr>
              <w:pStyle w:val="TableParagraph"/>
              <w:spacing w:before="16" w:line="254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bulunmaktadır</w:t>
            </w:r>
            <w:proofErr w:type="spellEnd"/>
            <w:r w:rsidRPr="00271C9D">
              <w:rPr>
                <w:rFonts w:ascii="Hurme Geometric Sans 1" w:hAnsi="Hurme Geometric Sans 1"/>
              </w:rPr>
              <w:t>.</w:t>
            </w:r>
          </w:p>
        </w:tc>
      </w:tr>
      <w:tr w:rsidR="00DD57C6" w:rsidRPr="007E7355" w14:paraId="2520B1E6" w14:textId="77777777" w:rsidTr="00224FC2">
        <w:trPr>
          <w:trHeight w:val="283"/>
        </w:trPr>
        <w:tc>
          <w:tcPr>
            <w:tcW w:w="5899" w:type="dxa"/>
            <w:vMerge/>
          </w:tcPr>
          <w:p w14:paraId="57A6A327" w14:textId="1FF1DFC7" w:rsidR="00DD57C6" w:rsidRPr="007E7355" w:rsidRDefault="00DD57C6" w:rsidP="00A068E2">
            <w:pPr>
              <w:pStyle w:val="TableParagraph"/>
              <w:spacing w:line="250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2ECDFB84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2F36C375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62F52470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13" w:type="dxa"/>
            <w:vMerge/>
            <w:tcBorders>
              <w:bottom w:val="nil"/>
            </w:tcBorders>
            <w:shd w:val="clear" w:color="auto" w:fill="E6A77C"/>
          </w:tcPr>
          <w:p w14:paraId="7183BAB8" w14:textId="32E05141" w:rsidR="00DD57C6" w:rsidRPr="007E7355" w:rsidRDefault="00DD57C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40" w:type="dxa"/>
            <w:tcBorders>
              <w:top w:val="nil"/>
              <w:bottom w:val="nil"/>
            </w:tcBorders>
            <w:shd w:val="clear" w:color="auto" w:fill="D9A481"/>
          </w:tcPr>
          <w:p w14:paraId="659F2378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DD57C6" w:rsidRPr="007E7355" w14:paraId="10B0886F" w14:textId="77777777" w:rsidTr="00224FC2">
        <w:trPr>
          <w:trHeight w:val="255"/>
        </w:trPr>
        <w:tc>
          <w:tcPr>
            <w:tcW w:w="5899" w:type="dxa"/>
            <w:vMerge/>
          </w:tcPr>
          <w:p w14:paraId="72558F55" w14:textId="31DD981E" w:rsidR="00DD57C6" w:rsidRPr="007E7355" w:rsidRDefault="00DD57C6" w:rsidP="00A068E2">
            <w:pPr>
              <w:pStyle w:val="TableParagraph"/>
              <w:spacing w:line="250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5768945B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62105739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27EF22B0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13" w:type="dxa"/>
            <w:tcBorders>
              <w:top w:val="nil"/>
              <w:bottom w:val="nil"/>
            </w:tcBorders>
            <w:shd w:val="clear" w:color="auto" w:fill="E6A77C"/>
          </w:tcPr>
          <w:p w14:paraId="1C1292E1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40" w:type="dxa"/>
            <w:tcBorders>
              <w:top w:val="nil"/>
              <w:bottom w:val="nil"/>
            </w:tcBorders>
            <w:shd w:val="clear" w:color="auto" w:fill="D9A481"/>
          </w:tcPr>
          <w:p w14:paraId="0F998C85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D57C6" w:rsidRPr="007E7355" w14:paraId="75E0B44D" w14:textId="77777777" w:rsidTr="004345A8">
        <w:trPr>
          <w:trHeight w:val="4082"/>
        </w:trPr>
        <w:tc>
          <w:tcPr>
            <w:tcW w:w="5899" w:type="dxa"/>
            <w:vMerge/>
          </w:tcPr>
          <w:p w14:paraId="5F6ED40D" w14:textId="77777777" w:rsidR="00DD57C6" w:rsidRPr="007E7355" w:rsidRDefault="00DD57C6" w:rsidP="00A068E2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9980" w:type="dxa"/>
            <w:gridSpan w:val="5"/>
            <w:shd w:val="clear" w:color="auto" w:fill="FAE7D9"/>
          </w:tcPr>
          <w:p w14:paraId="39C9ECBC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128BC55C" w14:textId="77777777" w:rsidR="00DD57C6" w:rsidRPr="007E7355" w:rsidRDefault="00DD57C6" w:rsidP="00A068E2">
            <w:pPr>
              <w:pStyle w:val="TableParagraph"/>
              <w:ind w:left="27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171F24D4" w14:textId="77777777" w:rsidR="00DD57C6" w:rsidRPr="00271C9D" w:rsidRDefault="00DD57C6" w:rsidP="00256561">
            <w:pPr>
              <w:pStyle w:val="TableParagraph"/>
              <w:numPr>
                <w:ilvl w:val="0"/>
                <w:numId w:val="6"/>
              </w:numPr>
              <w:tabs>
                <w:tab w:val="left" w:pos="892"/>
                <w:tab w:val="left" w:pos="893"/>
              </w:tabs>
              <w:spacing w:before="39"/>
              <w:ind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ganizasyo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pısı</w:t>
            </w:r>
            <w:proofErr w:type="spellEnd"/>
          </w:p>
          <w:p w14:paraId="20D49AA8" w14:textId="77777777" w:rsidR="00DD57C6" w:rsidRPr="00271C9D" w:rsidRDefault="00DD57C6" w:rsidP="00256561">
            <w:pPr>
              <w:pStyle w:val="TableParagraph"/>
              <w:numPr>
                <w:ilvl w:val="0"/>
                <w:numId w:val="6"/>
              </w:numPr>
              <w:tabs>
                <w:tab w:val="left" w:pos="892"/>
                <w:tab w:val="left" w:pos="893"/>
              </w:tabs>
              <w:spacing w:before="11"/>
              <w:ind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tişim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</w:p>
          <w:p w14:paraId="173DD701" w14:textId="77777777" w:rsidR="00DD57C6" w:rsidRPr="00271C9D" w:rsidRDefault="00DD57C6" w:rsidP="00256561">
            <w:pPr>
              <w:pStyle w:val="TableParagraph"/>
              <w:numPr>
                <w:ilvl w:val="0"/>
                <w:numId w:val="6"/>
              </w:numPr>
              <w:tabs>
                <w:tab w:val="left" w:pos="892"/>
                <w:tab w:val="left" w:pos="893"/>
              </w:tabs>
              <w:spacing w:before="11"/>
              <w:ind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faaliyetlerin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ürüte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irimle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</w:p>
          <w:p w14:paraId="3A6E0F24" w14:textId="77777777" w:rsidR="00DD57C6" w:rsidRPr="00271C9D" w:rsidRDefault="00DD57C6" w:rsidP="00256561">
            <w:pPr>
              <w:pStyle w:val="TableParagraph"/>
              <w:numPr>
                <w:ilvl w:val="0"/>
                <w:numId w:val="6"/>
              </w:numPr>
              <w:tabs>
                <w:tab w:val="left" w:pos="892"/>
                <w:tab w:val="left" w:pos="893"/>
              </w:tabs>
              <w:spacing w:before="8" w:line="252" w:lineRule="auto"/>
              <w:ind w:right="301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pısın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şlerliğ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2B47A063" w14:textId="5BFCEE11" w:rsidR="00DD57C6" w:rsidRPr="007E7355" w:rsidRDefault="00DD57C6" w:rsidP="00256561">
            <w:pPr>
              <w:pStyle w:val="TableParagraph"/>
              <w:numPr>
                <w:ilvl w:val="0"/>
                <w:numId w:val="6"/>
              </w:numPr>
              <w:tabs>
                <w:tab w:val="left" w:pos="892"/>
                <w:tab w:val="left" w:pos="893"/>
              </w:tabs>
              <w:spacing w:line="252" w:lineRule="auto"/>
              <w:ind w:right="301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="00256561" w:rsidRPr="00271C9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256561" w:rsidRPr="00271C9D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871F2F8" w14:textId="269C6BA3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6368" behindDoc="1" locked="0" layoutInCell="1" allowOverlap="1" wp14:anchorId="1350B58E" wp14:editId="30401CC5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7" name="Metin Kutusu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A5DE42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50B58E" id="Metin Kutusu 7" o:spid="_x0000_s1064" type="#_x0000_t202" style="position:absolute;margin-left:493.3pt;margin-top:67.1pt;width:12.25pt;height:12pt;z-index:-251610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0DwfprcC&#10;AAC0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58A5DE42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682FDD1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77"/>
          <w:footerReference w:type="default" r:id="rId78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08"/>
        <w:gridCol w:w="2421"/>
        <w:gridCol w:w="1647"/>
        <w:gridCol w:w="2088"/>
        <w:gridCol w:w="2134"/>
        <w:gridCol w:w="1848"/>
      </w:tblGrid>
      <w:tr w:rsidR="00881F6A" w:rsidRPr="007E7355" w14:paraId="6EEB8158" w14:textId="77777777" w:rsidTr="00A068E2">
        <w:trPr>
          <w:trHeight w:val="393"/>
        </w:trPr>
        <w:tc>
          <w:tcPr>
            <w:tcW w:w="15946" w:type="dxa"/>
            <w:gridSpan w:val="6"/>
            <w:shd w:val="clear" w:color="auto" w:fill="FAE7D9"/>
          </w:tcPr>
          <w:p w14:paraId="7A502013" w14:textId="621C105D" w:rsidR="00881F6A" w:rsidRPr="007E7355" w:rsidRDefault="00881F6A" w:rsidP="00881F6A">
            <w:pPr>
              <w:pStyle w:val="TableParagraph"/>
              <w:spacing w:before="6"/>
              <w:ind w:right="95"/>
              <w:jc w:val="right"/>
              <w:rPr>
                <w:rFonts w:ascii="Hurme Geometric Sans 1" w:hAnsi="Hurme Geometric Sans 1"/>
                <w:sz w:val="28"/>
              </w:rPr>
            </w:pPr>
            <w:r w:rsidRPr="00881F6A">
              <w:rPr>
                <w:rFonts w:ascii="Hurme Geometric Sans 1" w:hAnsi="Hurme Geometric Sans 1"/>
                <w:b/>
                <w:color w:val="C45911" w:themeColor="accent2" w:themeShade="BF"/>
                <w:sz w:val="28"/>
              </w:rPr>
              <w:lastRenderedPageBreak/>
              <w:t>D. TOPLUMSAL KATKI</w:t>
            </w:r>
          </w:p>
        </w:tc>
      </w:tr>
      <w:tr w:rsidR="00881F6A" w:rsidRPr="007E7355" w14:paraId="0988F1FF" w14:textId="77777777" w:rsidTr="00A068E2">
        <w:trPr>
          <w:trHeight w:val="618"/>
        </w:trPr>
        <w:tc>
          <w:tcPr>
            <w:tcW w:w="15946" w:type="dxa"/>
            <w:gridSpan w:val="6"/>
            <w:shd w:val="clear" w:color="auto" w:fill="FAE7D9"/>
          </w:tcPr>
          <w:p w14:paraId="5BCE0454" w14:textId="77777777" w:rsidR="00881F6A" w:rsidRPr="007E7355" w:rsidRDefault="00881F6A" w:rsidP="00881F6A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D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</w:p>
        </w:tc>
      </w:tr>
      <w:tr w:rsidR="00881F6A" w:rsidRPr="007E7355" w14:paraId="04E64E07" w14:textId="77777777" w:rsidTr="002F13B5">
        <w:trPr>
          <w:trHeight w:val="364"/>
        </w:trPr>
        <w:tc>
          <w:tcPr>
            <w:tcW w:w="5808" w:type="dxa"/>
            <w:shd w:val="clear" w:color="auto" w:fill="FAE7D9"/>
          </w:tcPr>
          <w:p w14:paraId="65B87131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421" w:type="dxa"/>
            <w:shd w:val="clear" w:color="auto" w:fill="FAE7D9"/>
          </w:tcPr>
          <w:p w14:paraId="6FDB4F6C" w14:textId="77777777" w:rsidR="00881F6A" w:rsidRPr="007E7355" w:rsidRDefault="00881F6A" w:rsidP="00881F6A">
            <w:pPr>
              <w:pStyle w:val="TableParagraph"/>
              <w:spacing w:before="52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647" w:type="dxa"/>
            <w:shd w:val="clear" w:color="auto" w:fill="FAE7D9"/>
          </w:tcPr>
          <w:p w14:paraId="4B82CE48" w14:textId="77777777" w:rsidR="00881F6A" w:rsidRPr="007E7355" w:rsidRDefault="00881F6A" w:rsidP="00881F6A">
            <w:pPr>
              <w:pStyle w:val="TableParagraph"/>
              <w:spacing w:before="52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088" w:type="dxa"/>
            <w:shd w:val="clear" w:color="auto" w:fill="FAE7D9"/>
          </w:tcPr>
          <w:p w14:paraId="7430774C" w14:textId="77777777" w:rsidR="00881F6A" w:rsidRPr="007E7355" w:rsidRDefault="00881F6A" w:rsidP="00881F6A">
            <w:pPr>
              <w:pStyle w:val="TableParagraph"/>
              <w:spacing w:before="52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34" w:type="dxa"/>
            <w:shd w:val="clear" w:color="auto" w:fill="FAE7D9"/>
          </w:tcPr>
          <w:p w14:paraId="025D81F8" w14:textId="77777777" w:rsidR="00881F6A" w:rsidRPr="007E7355" w:rsidRDefault="00881F6A" w:rsidP="00881F6A">
            <w:pPr>
              <w:pStyle w:val="TableParagraph"/>
              <w:spacing w:before="52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48" w:type="dxa"/>
            <w:shd w:val="clear" w:color="auto" w:fill="FAE7D9"/>
          </w:tcPr>
          <w:p w14:paraId="584FB52C" w14:textId="77777777" w:rsidR="00881F6A" w:rsidRPr="007E7355" w:rsidRDefault="00881F6A" w:rsidP="00881F6A">
            <w:pPr>
              <w:pStyle w:val="TableParagraph"/>
              <w:spacing w:before="52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881F6A" w:rsidRPr="007E7355" w14:paraId="7664821B" w14:textId="77777777" w:rsidTr="002F13B5">
        <w:trPr>
          <w:trHeight w:val="307"/>
        </w:trPr>
        <w:tc>
          <w:tcPr>
            <w:tcW w:w="5808" w:type="dxa"/>
            <w:tcBorders>
              <w:bottom w:val="nil"/>
            </w:tcBorders>
          </w:tcPr>
          <w:p w14:paraId="124C2263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421" w:type="dxa"/>
            <w:tcBorders>
              <w:bottom w:val="nil"/>
            </w:tcBorders>
            <w:shd w:val="clear" w:color="auto" w:fill="F8D5BE"/>
          </w:tcPr>
          <w:p w14:paraId="0DCFDA27" w14:textId="7AC6075C" w:rsidR="00881F6A" w:rsidRPr="00A95B5D" w:rsidRDefault="00881F6A" w:rsidP="00881F6A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Fakültenin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toplumsal</w:t>
            </w:r>
            <w:proofErr w:type="spellEnd"/>
          </w:p>
        </w:tc>
        <w:tc>
          <w:tcPr>
            <w:tcW w:w="1647" w:type="dxa"/>
            <w:tcBorders>
              <w:bottom w:val="nil"/>
            </w:tcBorders>
            <w:shd w:val="clear" w:color="auto" w:fill="F7C9AC"/>
          </w:tcPr>
          <w:p w14:paraId="79F0C7C1" w14:textId="66C74281" w:rsidR="00881F6A" w:rsidRPr="00A95B5D" w:rsidRDefault="00881F6A" w:rsidP="00881F6A">
            <w:pPr>
              <w:pStyle w:val="TableParagraph"/>
              <w:spacing w:before="35"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Fakültenin</w:t>
            </w:r>
            <w:proofErr w:type="spellEnd"/>
          </w:p>
        </w:tc>
        <w:tc>
          <w:tcPr>
            <w:tcW w:w="2088" w:type="dxa"/>
            <w:tcBorders>
              <w:bottom w:val="nil"/>
            </w:tcBorders>
            <w:shd w:val="clear" w:color="auto" w:fill="F4AF83"/>
          </w:tcPr>
          <w:p w14:paraId="252C4328" w14:textId="2810EC40" w:rsidR="00881F6A" w:rsidRPr="00A95B5D" w:rsidRDefault="00881F6A" w:rsidP="00881F6A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Fakülte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toplumsal</w:t>
            </w:r>
            <w:proofErr w:type="spellEnd"/>
          </w:p>
        </w:tc>
        <w:tc>
          <w:tcPr>
            <w:tcW w:w="2134" w:type="dxa"/>
            <w:tcBorders>
              <w:bottom w:val="nil"/>
            </w:tcBorders>
            <w:shd w:val="clear" w:color="auto" w:fill="E6A77C"/>
          </w:tcPr>
          <w:p w14:paraId="2E191BBE" w14:textId="16DC90F1" w:rsidR="00881F6A" w:rsidRPr="00A95B5D" w:rsidRDefault="00881F6A" w:rsidP="00881F6A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Fakültede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toplumsal</w:t>
            </w:r>
            <w:proofErr w:type="spellEnd"/>
          </w:p>
        </w:tc>
        <w:tc>
          <w:tcPr>
            <w:tcW w:w="1848" w:type="dxa"/>
            <w:tcBorders>
              <w:bottom w:val="nil"/>
            </w:tcBorders>
            <w:shd w:val="clear" w:color="auto" w:fill="D9A481"/>
          </w:tcPr>
          <w:p w14:paraId="144A0312" w14:textId="77777777" w:rsidR="00881F6A" w:rsidRPr="00A95B5D" w:rsidRDefault="00881F6A" w:rsidP="00881F6A">
            <w:pPr>
              <w:pStyle w:val="TableParagraph"/>
              <w:spacing w:before="38"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A95B5D">
              <w:rPr>
                <w:rFonts w:ascii="Hurme Geometric Sans 1" w:hAnsi="Hurme Geometric Sans 1"/>
              </w:rPr>
              <w:t>,</w:t>
            </w:r>
          </w:p>
        </w:tc>
      </w:tr>
      <w:tr w:rsidR="00881F6A" w:rsidRPr="007E7355" w14:paraId="39B91F52" w14:textId="77777777" w:rsidTr="002F13B5">
        <w:trPr>
          <w:trHeight w:val="270"/>
        </w:trPr>
        <w:tc>
          <w:tcPr>
            <w:tcW w:w="5808" w:type="dxa"/>
            <w:tcBorders>
              <w:top w:val="nil"/>
              <w:bottom w:val="nil"/>
            </w:tcBorders>
          </w:tcPr>
          <w:p w14:paraId="08E04B56" w14:textId="77777777" w:rsidR="00881F6A" w:rsidRPr="006A2636" w:rsidRDefault="00881F6A" w:rsidP="00881F6A">
            <w:pPr>
              <w:pStyle w:val="TableParagraph"/>
              <w:spacing w:before="2" w:line="248" w:lineRule="exact"/>
              <w:ind w:left="107"/>
              <w:rPr>
                <w:rFonts w:ascii="Hurme Geometric Sans 1" w:hAnsi="Hurme Geometric Sans 1"/>
                <w:b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D.1.2.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Kaynaklar</w:t>
            </w:r>
            <w:proofErr w:type="spellEnd"/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1FB6C9BB" w14:textId="77777777" w:rsidR="00881F6A" w:rsidRPr="00A95B5D" w:rsidRDefault="00881F6A" w:rsidP="00881F6A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katkı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faaliyetlerini</w:t>
            </w:r>
            <w:proofErr w:type="spellEnd"/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4265DA35" w14:textId="77777777" w:rsidR="00881F6A" w:rsidRPr="00A95B5D" w:rsidRDefault="00881F6A" w:rsidP="00881F6A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toplumsal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katkı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587103D6" w14:textId="77777777" w:rsidR="00881F6A" w:rsidRPr="00A95B5D" w:rsidRDefault="00881F6A" w:rsidP="00881F6A">
            <w:pPr>
              <w:pStyle w:val="TableParagraph"/>
              <w:spacing w:line="21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katkı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kaynaklarını</w:t>
            </w:r>
            <w:proofErr w:type="spellEnd"/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02AD07C1" w14:textId="77777777" w:rsidR="00881F6A" w:rsidRPr="00A95B5D" w:rsidRDefault="00881F6A" w:rsidP="00881F6A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katkı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kaynaklarının</w:t>
            </w:r>
            <w:proofErr w:type="spellEnd"/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430F36E1" w14:textId="77777777" w:rsidR="00881F6A" w:rsidRPr="00A95B5D" w:rsidRDefault="00881F6A" w:rsidP="00881F6A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sistematik</w:t>
            </w:r>
            <w:proofErr w:type="spellEnd"/>
            <w:r w:rsidRPr="00A95B5D">
              <w:rPr>
                <w:rFonts w:ascii="Hurme Geometric Sans 1" w:hAnsi="Hurme Geometric Sans 1"/>
              </w:rPr>
              <w:t>,</w:t>
            </w:r>
          </w:p>
        </w:tc>
      </w:tr>
      <w:tr w:rsidR="00881F6A" w:rsidRPr="007E7355" w14:paraId="33689BA7" w14:textId="77777777" w:rsidTr="002F13B5">
        <w:trPr>
          <w:trHeight w:val="266"/>
        </w:trPr>
        <w:tc>
          <w:tcPr>
            <w:tcW w:w="5808" w:type="dxa"/>
            <w:tcBorders>
              <w:top w:val="nil"/>
              <w:bottom w:val="nil"/>
            </w:tcBorders>
          </w:tcPr>
          <w:p w14:paraId="0DF36582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4D89E219" w14:textId="77777777" w:rsidR="00881F6A" w:rsidRPr="00A95B5D" w:rsidRDefault="00881F6A" w:rsidP="00881F6A">
            <w:pPr>
              <w:pStyle w:val="TableParagraph"/>
              <w:spacing w:line="24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sürdürebilmesi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için</w:t>
            </w:r>
            <w:proofErr w:type="spellEnd"/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3DB3C9ED" w14:textId="77777777" w:rsidR="00881F6A" w:rsidRPr="00A95B5D" w:rsidRDefault="00881F6A" w:rsidP="00881F6A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faaliyetlerini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355651B4" w14:textId="77777777" w:rsidR="00881F6A" w:rsidRPr="00A95B5D" w:rsidRDefault="00881F6A" w:rsidP="00881F6A">
            <w:pPr>
              <w:pStyle w:val="TableParagraph"/>
              <w:spacing w:line="213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toplumsal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katkı</w:t>
            </w:r>
            <w:proofErr w:type="spellEnd"/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4B89409B" w14:textId="77777777" w:rsidR="00881F6A" w:rsidRPr="00A95B5D" w:rsidRDefault="00881F6A" w:rsidP="00881F6A">
            <w:pPr>
              <w:pStyle w:val="TableParagraph"/>
              <w:spacing w:line="24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yeterliliği</w:t>
            </w:r>
            <w:proofErr w:type="spellEnd"/>
            <w:r w:rsidRPr="00A95B5D">
              <w:rPr>
                <w:rFonts w:ascii="Hurme Geometric Sans 1" w:hAnsi="Hurme Geometric Sans 1"/>
                <w:spacing w:val="-38"/>
              </w:rPr>
              <w:t xml:space="preserve"> </w:t>
            </w:r>
            <w:r w:rsidRPr="00A95B5D">
              <w:rPr>
                <w:rFonts w:ascii="Hurme Geometric Sans 1" w:hAnsi="Hurme Geometric Sans 1"/>
              </w:rPr>
              <w:t>ve</w:t>
            </w:r>
            <w:r w:rsidRPr="00A95B5D">
              <w:rPr>
                <w:rFonts w:ascii="Hurme Geometric Sans 1" w:hAnsi="Hurme Geometric Sans 1"/>
                <w:spacing w:val="-36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çeşitliliği</w:t>
            </w:r>
            <w:proofErr w:type="spellEnd"/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6B804875" w14:textId="77777777" w:rsidR="00881F6A" w:rsidRPr="00A95B5D" w:rsidRDefault="00881F6A" w:rsidP="00881F6A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sürdürülebilir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ve</w:t>
            </w:r>
          </w:p>
        </w:tc>
      </w:tr>
      <w:tr w:rsidR="00881F6A" w:rsidRPr="007E7355" w14:paraId="7EE3E5A8" w14:textId="77777777" w:rsidTr="00A95B5D">
        <w:trPr>
          <w:trHeight w:val="87"/>
        </w:trPr>
        <w:tc>
          <w:tcPr>
            <w:tcW w:w="5808" w:type="dxa"/>
            <w:tcBorders>
              <w:top w:val="nil"/>
              <w:bottom w:val="nil"/>
            </w:tcBorders>
          </w:tcPr>
          <w:p w14:paraId="4F2825EA" w14:textId="77777777" w:rsidR="00881F6A" w:rsidRPr="007E7355" w:rsidRDefault="00881F6A" w:rsidP="00271C9D">
            <w:pPr>
              <w:pStyle w:val="TableParagraph"/>
              <w:spacing w:before="83" w:line="292" w:lineRule="auto"/>
              <w:ind w:left="107" w:right="266"/>
              <w:jc w:val="both"/>
              <w:rPr>
                <w:rFonts w:ascii="Hurme Geometric Sans 1" w:hAnsi="Hurme Geometric Sans 1"/>
              </w:rPr>
            </w:pPr>
            <w:proofErr w:type="spellStart"/>
            <w:r w:rsidRPr="002F13B5">
              <w:rPr>
                <w:rFonts w:ascii="Hurme Geometric Sans 1" w:hAnsi="Hurme Geometric Sans 1"/>
              </w:rPr>
              <w:t>Toplumsal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katkı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etkinliklerine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ayrılan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kaynaklar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2F13B5">
              <w:rPr>
                <w:rFonts w:ascii="Hurme Geometric Sans 1" w:hAnsi="Hurme Geometric Sans 1"/>
              </w:rPr>
              <w:t>mali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2F13B5">
              <w:rPr>
                <w:rFonts w:ascii="Hurme Geometric Sans 1" w:hAnsi="Hurme Geometric Sans 1"/>
              </w:rPr>
              <w:t>fiziksel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2F13B5">
              <w:rPr>
                <w:rFonts w:ascii="Hurme Geometric Sans 1" w:hAnsi="Hurme Geometric Sans 1"/>
              </w:rPr>
              <w:t>insan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gücü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2F13B5">
              <w:rPr>
                <w:rFonts w:ascii="Hurme Geometric Sans 1" w:hAnsi="Hurme Geometric Sans 1"/>
              </w:rPr>
              <w:t>belirlenmiş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2F13B5">
              <w:rPr>
                <w:rFonts w:ascii="Hurme Geometric Sans 1" w:hAnsi="Hurme Geometric Sans 1"/>
              </w:rPr>
              <w:t>paylaşılmış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2F13B5">
              <w:rPr>
                <w:rFonts w:ascii="Hurme Geometric Sans 1" w:hAnsi="Hurme Geometric Sans 1"/>
              </w:rPr>
              <w:t>kurumsallaşmış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olup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bunlar</w:t>
            </w:r>
            <w:proofErr w:type="spellEnd"/>
            <w:r w:rsidRPr="007E7355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  <w:spacing w:val="-19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e</w:t>
            </w:r>
            <w:r w:rsidRPr="007E7355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52437074" w14:textId="77777777" w:rsidR="00881F6A" w:rsidRPr="00A95B5D" w:rsidRDefault="00881F6A" w:rsidP="00881F6A">
            <w:pPr>
              <w:pStyle w:val="TableParagraph"/>
              <w:spacing w:before="1" w:line="254" w:lineRule="auto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yeterli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kaynağı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bulunmamaktadır</w:t>
            </w:r>
            <w:proofErr w:type="spellEnd"/>
            <w:r w:rsidRPr="00A95B5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003DE1F2" w14:textId="77777777" w:rsidR="00881F6A" w:rsidRPr="00A95B5D" w:rsidRDefault="00881F6A" w:rsidP="00881F6A">
            <w:pPr>
              <w:pStyle w:val="TableParagraph"/>
              <w:spacing w:before="1" w:line="254" w:lineRule="auto"/>
              <w:ind w:left="107" w:right="43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sürdürebilmek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için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uygun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nitelik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 xml:space="preserve"> ve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nicelikte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fiziki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 xml:space="preserve">, </w:t>
            </w:r>
            <w:proofErr w:type="spellStart"/>
            <w:r w:rsidRPr="00A95B5D">
              <w:rPr>
                <w:rFonts w:ascii="Hurme Geometric Sans 1" w:hAnsi="Hurme Geometric Sans 1"/>
              </w:rPr>
              <w:t>teknik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A95B5D">
              <w:rPr>
                <w:rFonts w:ascii="Hurme Geometric Sans 1" w:hAnsi="Hurme Geometric Sans 1"/>
              </w:rPr>
              <w:t>mali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61119F2F" w14:textId="77777777" w:rsidR="00881F6A" w:rsidRPr="00A95B5D" w:rsidRDefault="00881F6A" w:rsidP="00881F6A">
            <w:pPr>
              <w:pStyle w:val="TableParagraph"/>
              <w:spacing w:line="213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stratejisi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A95B5D">
              <w:rPr>
                <w:rFonts w:ascii="Hurme Geometric Sans 1" w:hAnsi="Hurme Geometric Sans 1"/>
              </w:rPr>
              <w:t>birimler</w:t>
            </w:r>
            <w:proofErr w:type="spellEnd"/>
          </w:p>
          <w:p w14:paraId="7C14B699" w14:textId="77777777" w:rsidR="00881F6A" w:rsidRPr="00A95B5D" w:rsidRDefault="00881F6A" w:rsidP="00881F6A">
            <w:pPr>
              <w:pStyle w:val="TableParagraph"/>
              <w:spacing w:before="16" w:line="254" w:lineRule="auto"/>
              <w:ind w:left="105" w:right="582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arası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dengeyi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gözeterek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yönetmektedir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>.</w:t>
            </w:r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41AE02B8" w14:textId="77777777" w:rsidR="00881F6A" w:rsidRPr="00A95B5D" w:rsidRDefault="00881F6A" w:rsidP="00881F6A">
            <w:pPr>
              <w:pStyle w:val="TableParagraph"/>
              <w:spacing w:before="1" w:line="254" w:lineRule="auto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izlenmekte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iyileştirilmektedir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>.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4BAB1F7D" w14:textId="77777777" w:rsidR="00881F6A" w:rsidRPr="00A95B5D" w:rsidRDefault="00881F6A" w:rsidP="00881F6A">
            <w:pPr>
              <w:pStyle w:val="TableParagraph"/>
              <w:spacing w:before="1" w:line="254" w:lineRule="auto"/>
              <w:ind w:left="107" w:right="26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örnek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gösterilebilir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uygulamalar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bulunmaktadır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>.</w:t>
            </w:r>
          </w:p>
        </w:tc>
      </w:tr>
      <w:tr w:rsidR="00881F6A" w:rsidRPr="007E7355" w14:paraId="36B8D6CC" w14:textId="77777777" w:rsidTr="002F13B5">
        <w:trPr>
          <w:trHeight w:val="268"/>
        </w:trPr>
        <w:tc>
          <w:tcPr>
            <w:tcW w:w="5808" w:type="dxa"/>
            <w:tcBorders>
              <w:top w:val="nil"/>
              <w:bottom w:val="nil"/>
            </w:tcBorders>
          </w:tcPr>
          <w:p w14:paraId="07EE69C7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605CA1A0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5CB16904" w14:textId="77777777" w:rsidR="00881F6A" w:rsidRPr="007E7355" w:rsidRDefault="00881F6A" w:rsidP="00881F6A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1D169BE4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076740B7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1F2A5984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881F6A" w:rsidRPr="007E7355" w14:paraId="2DE43181" w14:textId="77777777" w:rsidTr="002F13B5">
        <w:trPr>
          <w:trHeight w:val="268"/>
        </w:trPr>
        <w:tc>
          <w:tcPr>
            <w:tcW w:w="5808" w:type="dxa"/>
            <w:tcBorders>
              <w:top w:val="nil"/>
              <w:bottom w:val="nil"/>
            </w:tcBorders>
          </w:tcPr>
          <w:p w14:paraId="6C1532A3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044491F4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559FDF22" w14:textId="77777777" w:rsidR="00881F6A" w:rsidRPr="007E7355" w:rsidRDefault="00881F6A" w:rsidP="00881F6A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uşturulmasına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713FFC9B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3ECABDAB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02DB309A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881F6A" w:rsidRPr="007E7355" w14:paraId="358EEC9E" w14:textId="77777777" w:rsidTr="002F13B5">
        <w:trPr>
          <w:trHeight w:val="267"/>
        </w:trPr>
        <w:tc>
          <w:tcPr>
            <w:tcW w:w="5808" w:type="dxa"/>
            <w:tcBorders>
              <w:top w:val="nil"/>
              <w:bottom w:val="nil"/>
            </w:tcBorders>
          </w:tcPr>
          <w:p w14:paraId="264BE621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48C83650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43D868FD" w14:textId="77777777" w:rsidR="00881F6A" w:rsidRPr="007E7355" w:rsidRDefault="00881F6A" w:rsidP="00881F6A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ı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60408827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26B41CA2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66BB2BDF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881F6A" w:rsidRPr="007E7355" w14:paraId="7C232C4A" w14:textId="77777777" w:rsidTr="002F13B5">
        <w:trPr>
          <w:trHeight w:val="826"/>
        </w:trPr>
        <w:tc>
          <w:tcPr>
            <w:tcW w:w="5808" w:type="dxa"/>
            <w:tcBorders>
              <w:top w:val="nil"/>
              <w:bottom w:val="nil"/>
            </w:tcBorders>
          </w:tcPr>
          <w:p w14:paraId="471844BC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421" w:type="dxa"/>
            <w:tcBorders>
              <w:top w:val="nil"/>
            </w:tcBorders>
            <w:shd w:val="clear" w:color="auto" w:fill="F8D5BE"/>
          </w:tcPr>
          <w:p w14:paraId="0911CA40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647" w:type="dxa"/>
            <w:tcBorders>
              <w:top w:val="nil"/>
            </w:tcBorders>
            <w:shd w:val="clear" w:color="auto" w:fill="F7C9AC"/>
          </w:tcPr>
          <w:p w14:paraId="0A88A696" w14:textId="77777777" w:rsidR="00881F6A" w:rsidRPr="007E7355" w:rsidRDefault="00881F6A" w:rsidP="00881F6A">
            <w:pPr>
              <w:pStyle w:val="TableParagraph"/>
              <w:spacing w:line="23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8" w:type="dxa"/>
            <w:tcBorders>
              <w:top w:val="nil"/>
            </w:tcBorders>
            <w:shd w:val="clear" w:color="auto" w:fill="F4AF83"/>
          </w:tcPr>
          <w:p w14:paraId="376B77D9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34" w:type="dxa"/>
            <w:tcBorders>
              <w:top w:val="nil"/>
            </w:tcBorders>
            <w:shd w:val="clear" w:color="auto" w:fill="E6A77C"/>
          </w:tcPr>
          <w:p w14:paraId="30E191E1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48" w:type="dxa"/>
            <w:tcBorders>
              <w:top w:val="nil"/>
            </w:tcBorders>
            <w:shd w:val="clear" w:color="auto" w:fill="D9A481"/>
          </w:tcPr>
          <w:p w14:paraId="58A63A9B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881F6A" w:rsidRPr="007E7355" w14:paraId="24A799DA" w14:textId="77777777" w:rsidTr="00A068E2">
        <w:trPr>
          <w:trHeight w:val="594"/>
        </w:trPr>
        <w:tc>
          <w:tcPr>
            <w:tcW w:w="5808" w:type="dxa"/>
            <w:tcBorders>
              <w:top w:val="nil"/>
              <w:bottom w:val="nil"/>
            </w:tcBorders>
          </w:tcPr>
          <w:p w14:paraId="6C6706DF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38" w:type="dxa"/>
            <w:gridSpan w:val="5"/>
            <w:tcBorders>
              <w:bottom w:val="nil"/>
            </w:tcBorders>
            <w:shd w:val="clear" w:color="auto" w:fill="FAE7D9"/>
          </w:tcPr>
          <w:p w14:paraId="477F79BE" w14:textId="77777777" w:rsidR="00881F6A" w:rsidRPr="007E7355" w:rsidRDefault="00881F6A" w:rsidP="00881F6A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006E5B0C" w14:textId="77777777" w:rsidR="00881F6A" w:rsidRPr="007E7355" w:rsidRDefault="00881F6A" w:rsidP="00881F6A">
            <w:pPr>
              <w:pStyle w:val="TableParagraph"/>
              <w:spacing w:line="268" w:lineRule="exact"/>
              <w:ind w:left="27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</w:tc>
      </w:tr>
      <w:tr w:rsidR="00881F6A" w:rsidRPr="007E7355" w14:paraId="41C3ED1C" w14:textId="77777777" w:rsidTr="00A068E2">
        <w:trPr>
          <w:trHeight w:val="1442"/>
        </w:trPr>
        <w:tc>
          <w:tcPr>
            <w:tcW w:w="5808" w:type="dxa"/>
            <w:tcBorders>
              <w:top w:val="nil"/>
              <w:bottom w:val="nil"/>
            </w:tcBorders>
          </w:tcPr>
          <w:p w14:paraId="4CC60667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38" w:type="dxa"/>
            <w:gridSpan w:val="5"/>
            <w:tcBorders>
              <w:top w:val="nil"/>
              <w:bottom w:val="nil"/>
            </w:tcBorders>
            <w:shd w:val="clear" w:color="auto" w:fill="FAE7D9"/>
          </w:tcPr>
          <w:p w14:paraId="63F08A53" w14:textId="77777777" w:rsidR="00881F6A" w:rsidRPr="00271C9D" w:rsidRDefault="00881F6A" w:rsidP="00881F6A">
            <w:pPr>
              <w:pStyle w:val="TableParagraph"/>
              <w:numPr>
                <w:ilvl w:val="0"/>
                <w:numId w:val="5"/>
              </w:numPr>
              <w:tabs>
                <w:tab w:val="left" w:pos="1031"/>
                <w:tab w:val="left" w:pos="1032"/>
              </w:tabs>
              <w:spacing w:before="19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faaliyetlerin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ürüte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rkezler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iğe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irimler</w:t>
            </w:r>
            <w:proofErr w:type="spellEnd"/>
          </w:p>
          <w:p w14:paraId="1DF77FB3" w14:textId="77777777" w:rsidR="00881F6A" w:rsidRPr="00271C9D" w:rsidRDefault="00881F6A" w:rsidP="00881F6A">
            <w:pPr>
              <w:pStyle w:val="TableParagraph"/>
              <w:numPr>
                <w:ilvl w:val="0"/>
                <w:numId w:val="5"/>
              </w:numPr>
              <w:tabs>
                <w:tab w:val="left" w:pos="1031"/>
                <w:tab w:val="left" w:pos="1032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çalışmalar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yrıla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ütç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ıl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çind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eğişimi</w:t>
            </w:r>
            <w:proofErr w:type="spellEnd"/>
          </w:p>
          <w:p w14:paraId="3AEABEEF" w14:textId="77777777" w:rsidR="00881F6A" w:rsidRPr="00271C9D" w:rsidRDefault="00881F6A" w:rsidP="00881F6A">
            <w:pPr>
              <w:pStyle w:val="TableParagraph"/>
              <w:numPr>
                <w:ilvl w:val="0"/>
                <w:numId w:val="5"/>
              </w:numPr>
              <w:tabs>
                <w:tab w:val="left" w:pos="1031"/>
                <w:tab w:val="left" w:pos="1032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tratejis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tildiğin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5AABA68C" w14:textId="77777777" w:rsidR="00881F6A" w:rsidRPr="00271C9D" w:rsidRDefault="00881F6A" w:rsidP="00881F6A">
            <w:pPr>
              <w:pStyle w:val="TableParagraph"/>
              <w:numPr>
                <w:ilvl w:val="0"/>
                <w:numId w:val="5"/>
              </w:numPr>
              <w:tabs>
                <w:tab w:val="left" w:pos="1031"/>
                <w:tab w:val="left" w:pos="1032"/>
              </w:tabs>
              <w:spacing w:before="8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çeşitliliğ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eterliliği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ndiğ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06212CE4" w14:textId="253761F0" w:rsidR="00881F6A" w:rsidRPr="007E7355" w:rsidRDefault="00881F6A" w:rsidP="00881F6A">
            <w:pPr>
              <w:pStyle w:val="TableParagraph"/>
              <w:numPr>
                <w:ilvl w:val="0"/>
                <w:numId w:val="5"/>
              </w:numPr>
              <w:tabs>
                <w:tab w:val="left" w:pos="1031"/>
                <w:tab w:val="left" w:pos="1032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881F6A" w:rsidRPr="007E7355" w14:paraId="73AA1204" w14:textId="77777777" w:rsidTr="008567DF">
        <w:trPr>
          <w:trHeight w:val="927"/>
        </w:trPr>
        <w:tc>
          <w:tcPr>
            <w:tcW w:w="5808" w:type="dxa"/>
            <w:tcBorders>
              <w:top w:val="nil"/>
            </w:tcBorders>
          </w:tcPr>
          <w:p w14:paraId="146C338D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38" w:type="dxa"/>
            <w:gridSpan w:val="5"/>
            <w:tcBorders>
              <w:top w:val="nil"/>
            </w:tcBorders>
            <w:shd w:val="clear" w:color="auto" w:fill="FAE7D9"/>
          </w:tcPr>
          <w:p w14:paraId="16025CAD" w14:textId="11303C5A" w:rsidR="00881F6A" w:rsidRPr="007E7355" w:rsidRDefault="00881F6A" w:rsidP="00881F6A">
            <w:pPr>
              <w:pStyle w:val="TableParagraph"/>
              <w:spacing w:line="236" w:lineRule="exact"/>
              <w:ind w:left="1031" w:right="339"/>
              <w:jc w:val="both"/>
              <w:rPr>
                <w:rFonts w:ascii="Hurme Geometric Sans 1" w:hAnsi="Hurme Geometric Sans 1"/>
                <w:i/>
              </w:rPr>
            </w:pPr>
          </w:p>
        </w:tc>
      </w:tr>
    </w:tbl>
    <w:p w14:paraId="5E8213FE" w14:textId="672E8643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7392" behindDoc="1" locked="0" layoutInCell="1" allowOverlap="1" wp14:anchorId="1A51B4B9" wp14:editId="53971C89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" name="Metin Kutusu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B1B72B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51B4B9" id="Metin Kutusu 4" o:spid="_x0000_s1065" type="#_x0000_t202" style="position:absolute;margin-left:493.3pt;margin-top:67.1pt;width:12.25pt;height:12pt;z-index:-251609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SmF7GbcC&#10;AAC0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06B1B72B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F45F0E2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79"/>
          <w:footerReference w:type="default" r:id="rId80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15478" w:type="dxa"/>
        <w:tblInd w:w="2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97"/>
        <w:gridCol w:w="2268"/>
        <w:gridCol w:w="2268"/>
        <w:gridCol w:w="1843"/>
        <w:gridCol w:w="1842"/>
        <w:gridCol w:w="1560"/>
      </w:tblGrid>
      <w:tr w:rsidR="00881F6A" w:rsidRPr="007E7355" w14:paraId="494A8749" w14:textId="77777777" w:rsidTr="00A068E2">
        <w:trPr>
          <w:trHeight w:val="393"/>
        </w:trPr>
        <w:tc>
          <w:tcPr>
            <w:tcW w:w="15478" w:type="dxa"/>
            <w:gridSpan w:val="6"/>
            <w:shd w:val="clear" w:color="auto" w:fill="FAE7D9"/>
          </w:tcPr>
          <w:p w14:paraId="7936E05F" w14:textId="13B85F9A" w:rsidR="00881F6A" w:rsidRPr="007E7355" w:rsidRDefault="00881F6A" w:rsidP="00881F6A">
            <w:pPr>
              <w:pStyle w:val="TableParagraph"/>
              <w:spacing w:before="6"/>
              <w:ind w:right="92"/>
              <w:jc w:val="right"/>
              <w:rPr>
                <w:rFonts w:ascii="Hurme Geometric Sans 1" w:hAnsi="Hurme Geometric Sans 1"/>
                <w:sz w:val="28"/>
              </w:rPr>
            </w:pPr>
            <w:r w:rsidRPr="00881F6A">
              <w:rPr>
                <w:rFonts w:ascii="Hurme Geometric Sans 1" w:hAnsi="Hurme Geometric Sans 1"/>
                <w:b/>
                <w:color w:val="C45911" w:themeColor="accent2" w:themeShade="BF"/>
                <w:sz w:val="28"/>
              </w:rPr>
              <w:lastRenderedPageBreak/>
              <w:t>D. TOPLUMSAL KATKI</w:t>
            </w:r>
          </w:p>
        </w:tc>
      </w:tr>
      <w:tr w:rsidR="00881F6A" w:rsidRPr="007E7355" w14:paraId="0CEB1314" w14:textId="77777777" w:rsidTr="00A068E2">
        <w:trPr>
          <w:trHeight w:val="618"/>
        </w:trPr>
        <w:tc>
          <w:tcPr>
            <w:tcW w:w="15478" w:type="dxa"/>
            <w:gridSpan w:val="6"/>
            <w:shd w:val="clear" w:color="auto" w:fill="FAE7D9"/>
          </w:tcPr>
          <w:p w14:paraId="4B34CF37" w14:textId="77777777" w:rsidR="00881F6A" w:rsidRPr="007E7355" w:rsidRDefault="00881F6A" w:rsidP="00881F6A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D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erformansı</w:t>
            </w:r>
            <w:proofErr w:type="spellEnd"/>
          </w:p>
          <w:p w14:paraId="43FE46B3" w14:textId="7688EE33" w:rsidR="00881F6A" w:rsidRPr="007E7355" w:rsidRDefault="00881F6A" w:rsidP="00881F6A">
            <w:pPr>
              <w:pStyle w:val="TableParagraph"/>
              <w:spacing w:before="41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hedef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rüttüğ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iyod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e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sürek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meli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881F6A" w:rsidRPr="007E7355" w14:paraId="636C0D81" w14:textId="77777777" w:rsidTr="00BA23AE">
        <w:trPr>
          <w:trHeight w:val="354"/>
        </w:trPr>
        <w:tc>
          <w:tcPr>
            <w:tcW w:w="5697" w:type="dxa"/>
            <w:shd w:val="clear" w:color="auto" w:fill="FAE7D9"/>
          </w:tcPr>
          <w:p w14:paraId="314795C5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shd w:val="clear" w:color="auto" w:fill="FAE7D9"/>
          </w:tcPr>
          <w:p w14:paraId="2249868D" w14:textId="77777777" w:rsidR="00881F6A" w:rsidRPr="007E7355" w:rsidRDefault="00881F6A" w:rsidP="00881F6A">
            <w:pPr>
              <w:pStyle w:val="TableParagraph"/>
              <w:spacing w:before="42"/>
              <w:ind w:left="1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68" w:type="dxa"/>
            <w:shd w:val="clear" w:color="auto" w:fill="FAE7D9"/>
          </w:tcPr>
          <w:p w14:paraId="79BB9CD8" w14:textId="77777777" w:rsidR="00881F6A" w:rsidRPr="007E7355" w:rsidRDefault="00881F6A" w:rsidP="00881F6A">
            <w:pPr>
              <w:pStyle w:val="TableParagraph"/>
              <w:spacing w:before="42"/>
              <w:ind w:left="1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843" w:type="dxa"/>
            <w:shd w:val="clear" w:color="auto" w:fill="FAE7D9"/>
          </w:tcPr>
          <w:p w14:paraId="2D7D1191" w14:textId="77777777" w:rsidR="00881F6A" w:rsidRPr="007E7355" w:rsidRDefault="00881F6A" w:rsidP="00881F6A">
            <w:pPr>
              <w:pStyle w:val="TableParagraph"/>
              <w:spacing w:before="42"/>
              <w:ind w:left="1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1842" w:type="dxa"/>
            <w:shd w:val="clear" w:color="auto" w:fill="FAE7D9"/>
          </w:tcPr>
          <w:p w14:paraId="3217AE56" w14:textId="77777777" w:rsidR="00881F6A" w:rsidRPr="007E7355" w:rsidRDefault="00881F6A" w:rsidP="00881F6A">
            <w:pPr>
              <w:pStyle w:val="TableParagraph"/>
              <w:spacing w:before="42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560" w:type="dxa"/>
            <w:shd w:val="clear" w:color="auto" w:fill="FAE7D9"/>
          </w:tcPr>
          <w:p w14:paraId="5187D7BB" w14:textId="77777777" w:rsidR="00881F6A" w:rsidRPr="007E7355" w:rsidRDefault="00881F6A" w:rsidP="00881F6A">
            <w:pPr>
              <w:pStyle w:val="TableParagraph"/>
              <w:spacing w:before="42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881F6A" w:rsidRPr="007E7355" w14:paraId="3A7DCF6D" w14:textId="77777777" w:rsidTr="00BA23AE">
        <w:trPr>
          <w:trHeight w:val="328"/>
        </w:trPr>
        <w:tc>
          <w:tcPr>
            <w:tcW w:w="5697" w:type="dxa"/>
            <w:tcBorders>
              <w:bottom w:val="nil"/>
            </w:tcBorders>
          </w:tcPr>
          <w:p w14:paraId="434EEF45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 w:val="restart"/>
            <w:shd w:val="clear" w:color="auto" w:fill="F8D5BE"/>
          </w:tcPr>
          <w:p w14:paraId="5987D3E0" w14:textId="09B61414" w:rsidR="00881F6A" w:rsidRPr="007E7355" w:rsidRDefault="00881F6A" w:rsidP="00881F6A">
            <w:pPr>
              <w:pStyle w:val="TableParagraph"/>
              <w:spacing w:before="40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</w:p>
          <w:p w14:paraId="4AD822D9" w14:textId="77777777" w:rsidR="00881F6A" w:rsidRPr="007E7355" w:rsidRDefault="00881F6A" w:rsidP="00881F6A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performansının</w:t>
            </w:r>
            <w:proofErr w:type="spellEnd"/>
          </w:p>
          <w:p w14:paraId="60BDBCF1" w14:textId="77777777" w:rsidR="00881F6A" w:rsidRPr="007E7355" w:rsidRDefault="00881F6A" w:rsidP="00881F6A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6A0648C8" w14:textId="77777777" w:rsidR="00881F6A" w:rsidRPr="007E7355" w:rsidRDefault="00881F6A" w:rsidP="00881F6A">
            <w:pPr>
              <w:pStyle w:val="TableParagraph"/>
              <w:spacing w:line="21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mesine</w:t>
            </w:r>
            <w:proofErr w:type="spellEnd"/>
          </w:p>
          <w:p w14:paraId="0E231BB1" w14:textId="77777777" w:rsidR="00881F6A" w:rsidRPr="007E7355" w:rsidRDefault="00881F6A" w:rsidP="00881F6A">
            <w:pPr>
              <w:pStyle w:val="TableParagraph"/>
              <w:spacing w:line="246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  <w:p w14:paraId="463E0900" w14:textId="73EA1284" w:rsidR="00881F6A" w:rsidRPr="007E7355" w:rsidRDefault="00881F6A" w:rsidP="00881F6A">
            <w:pPr>
              <w:pStyle w:val="TableParagraph"/>
              <w:spacing w:before="3" w:line="254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ulunmamaktadır</w:t>
            </w:r>
            <w:proofErr w:type="spellEnd"/>
            <w:r w:rsidRPr="00A20A69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68" w:type="dxa"/>
            <w:vMerge w:val="restart"/>
            <w:shd w:val="clear" w:color="auto" w:fill="F7C9AC"/>
          </w:tcPr>
          <w:p w14:paraId="65B36B34" w14:textId="31F1944A" w:rsidR="00881F6A" w:rsidRPr="007E7355" w:rsidRDefault="00881F6A" w:rsidP="00881F6A">
            <w:pPr>
              <w:pStyle w:val="TableParagraph"/>
              <w:spacing w:before="40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</w:p>
          <w:p w14:paraId="2F2486E1" w14:textId="77777777" w:rsidR="00881F6A" w:rsidRPr="007E7355" w:rsidRDefault="00881F6A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  <w:p w14:paraId="2757292D" w14:textId="77777777" w:rsidR="00881F6A" w:rsidRPr="007E7355" w:rsidRDefault="00881F6A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55D3691B" w14:textId="77777777" w:rsidR="00881F6A" w:rsidRPr="007E7355" w:rsidRDefault="00881F6A" w:rsidP="00881F6A">
            <w:pPr>
              <w:pStyle w:val="TableParagraph"/>
              <w:spacing w:line="212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mesine</w:t>
            </w:r>
            <w:proofErr w:type="spellEnd"/>
          </w:p>
          <w:p w14:paraId="2A740EC5" w14:textId="77777777" w:rsidR="00881F6A" w:rsidRPr="007E7355" w:rsidRDefault="00881F6A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r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54EC2428" w14:textId="41676CDD" w:rsidR="00881F6A" w:rsidRPr="007E7355" w:rsidRDefault="00881F6A" w:rsidP="00881F6A">
            <w:pPr>
              <w:pStyle w:val="TableParagraph"/>
              <w:spacing w:before="16" w:line="254" w:lineRule="auto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g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ulunmaktadır</w:t>
            </w:r>
            <w:proofErr w:type="spellEnd"/>
            <w:r w:rsidRPr="00A20A69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3" w:type="dxa"/>
            <w:vMerge w:val="restart"/>
            <w:shd w:val="clear" w:color="auto" w:fill="F4AF83"/>
          </w:tcPr>
          <w:p w14:paraId="4EA9907B" w14:textId="566FAAA5" w:rsidR="00881F6A" w:rsidRPr="007E7355" w:rsidRDefault="00881F6A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</w:p>
          <w:p w14:paraId="5A189513" w14:textId="77777777" w:rsidR="00881F6A" w:rsidRPr="007E7355" w:rsidRDefault="00881F6A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</w:p>
          <w:p w14:paraId="7C1BE44C" w14:textId="77777777" w:rsidR="00881F6A" w:rsidRPr="007E7355" w:rsidRDefault="00881F6A" w:rsidP="00881F6A">
            <w:pPr>
              <w:pStyle w:val="TableParagraph"/>
              <w:spacing w:line="212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</w:t>
            </w:r>
            <w:proofErr w:type="spellEnd"/>
          </w:p>
          <w:p w14:paraId="5512351D" w14:textId="77777777" w:rsidR="00881F6A" w:rsidRPr="007E7355" w:rsidRDefault="00881F6A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368C7CF7" w14:textId="77777777" w:rsidR="00881F6A" w:rsidRPr="007E7355" w:rsidRDefault="00881F6A" w:rsidP="00881F6A">
            <w:pPr>
              <w:pStyle w:val="TableParagraph"/>
              <w:spacing w:before="7" w:line="268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üzere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oluşturulan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02340699" w14:textId="46A2EAFE" w:rsidR="00881F6A" w:rsidRPr="007E7355" w:rsidRDefault="00881F6A" w:rsidP="00881F6A">
            <w:pPr>
              <w:pStyle w:val="TableParagraph"/>
              <w:spacing w:line="247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llan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2" w:type="dxa"/>
            <w:vMerge w:val="restart"/>
            <w:shd w:val="clear" w:color="auto" w:fill="E6A77C"/>
          </w:tcPr>
          <w:p w14:paraId="6609776E" w14:textId="2F954E0C" w:rsidR="00881F6A" w:rsidRPr="007E7355" w:rsidRDefault="00881F6A" w:rsidP="00881F6A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</w:p>
          <w:p w14:paraId="1437A003" w14:textId="77777777" w:rsidR="00881F6A" w:rsidRPr="007E7355" w:rsidRDefault="00881F6A" w:rsidP="00881F6A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</w:p>
          <w:p w14:paraId="35025FE4" w14:textId="77777777" w:rsidR="00881F6A" w:rsidRPr="007E7355" w:rsidRDefault="00881F6A" w:rsidP="00881F6A">
            <w:pPr>
              <w:pStyle w:val="TableParagraph"/>
              <w:spacing w:line="21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e</w:t>
            </w:r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</w:p>
          <w:p w14:paraId="37258EA3" w14:textId="77777777" w:rsidR="00881F6A" w:rsidRPr="007E7355" w:rsidRDefault="00881F6A" w:rsidP="00881F6A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</w:p>
          <w:p w14:paraId="20EDDCEC" w14:textId="36DDD0C4" w:rsidR="00881F6A" w:rsidRPr="007E7355" w:rsidRDefault="00881F6A" w:rsidP="00881F6A">
            <w:pPr>
              <w:pStyle w:val="TableParagraph"/>
              <w:spacing w:before="16" w:line="254" w:lineRule="auto"/>
              <w:ind w:left="108" w:right="5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değerlendirilerek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560" w:type="dxa"/>
            <w:vMerge w:val="restart"/>
            <w:shd w:val="clear" w:color="auto" w:fill="D9A481"/>
          </w:tcPr>
          <w:p w14:paraId="7C3F676A" w14:textId="77777777" w:rsidR="00881F6A" w:rsidRPr="007E7355" w:rsidRDefault="00881F6A" w:rsidP="00881F6A">
            <w:pPr>
              <w:pStyle w:val="TableParagraph"/>
              <w:spacing w:before="40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276F4CBD" w14:textId="77777777" w:rsidR="00881F6A" w:rsidRPr="007E7355" w:rsidRDefault="00881F6A" w:rsidP="00881F6A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3DFB29E" w14:textId="77777777" w:rsidR="00881F6A" w:rsidRPr="007E7355" w:rsidRDefault="00881F6A" w:rsidP="00881F6A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  <w:p w14:paraId="67D44DEF" w14:textId="77777777" w:rsidR="00881F6A" w:rsidRPr="007E7355" w:rsidRDefault="00881F6A" w:rsidP="00881F6A">
            <w:pPr>
              <w:pStyle w:val="TableParagraph"/>
              <w:spacing w:line="21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  <w:p w14:paraId="56BEB173" w14:textId="77777777" w:rsidR="00881F6A" w:rsidRPr="007E7355" w:rsidRDefault="00881F6A" w:rsidP="00881F6A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60410C32" w14:textId="6CAA6AA2" w:rsidR="00881F6A" w:rsidRPr="007E7355" w:rsidRDefault="00881F6A" w:rsidP="00881F6A">
            <w:pPr>
              <w:pStyle w:val="TableParagraph"/>
              <w:spacing w:before="16" w:line="254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>.</w:t>
            </w:r>
          </w:p>
        </w:tc>
      </w:tr>
      <w:tr w:rsidR="00881F6A" w:rsidRPr="007E7355" w14:paraId="6AB57A6B" w14:textId="77777777" w:rsidTr="00842C01">
        <w:trPr>
          <w:trHeight w:val="2789"/>
        </w:trPr>
        <w:tc>
          <w:tcPr>
            <w:tcW w:w="5697" w:type="dxa"/>
            <w:vMerge w:val="restart"/>
            <w:tcBorders>
              <w:top w:val="nil"/>
              <w:bottom w:val="single" w:sz="4" w:space="0" w:color="000000"/>
            </w:tcBorders>
          </w:tcPr>
          <w:p w14:paraId="4311FDBD" w14:textId="03F6A8F9" w:rsidR="00881F6A" w:rsidRDefault="00881F6A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  <w:b/>
                <w:u w:val="single"/>
              </w:rPr>
            </w:pPr>
            <w:r w:rsidRPr="00BB068B">
              <w:rPr>
                <w:rFonts w:ascii="Hurme Geometric Sans 1" w:hAnsi="Hurme Geometric Sans 1"/>
                <w:b/>
                <w:u w:val="single"/>
              </w:rPr>
              <w:t xml:space="preserve">D.2.1.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Toplumsal</w:t>
            </w:r>
            <w:proofErr w:type="spellEnd"/>
            <w:r w:rsidRPr="00BB068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katkı</w:t>
            </w:r>
            <w:proofErr w:type="spellEnd"/>
            <w:r w:rsidRPr="00BB068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performansının</w:t>
            </w:r>
            <w:proofErr w:type="spellEnd"/>
            <w:r w:rsidRPr="00BB068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izlenmesi</w:t>
            </w:r>
            <w:proofErr w:type="spellEnd"/>
            <w:r w:rsidRPr="00BB068B">
              <w:rPr>
                <w:rFonts w:ascii="Hurme Geometric Sans 1" w:hAnsi="Hurme Geometric Sans 1"/>
                <w:b/>
                <w:u w:val="single"/>
              </w:rPr>
              <w:t xml:space="preserve"> ve</w:t>
            </w:r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Değerlendirilmesi</w:t>
            </w:r>
            <w:proofErr w:type="spellEnd"/>
          </w:p>
          <w:p w14:paraId="2C5CB1C9" w14:textId="77777777" w:rsidR="00881F6A" w:rsidRPr="00BB068B" w:rsidRDefault="00881F6A" w:rsidP="00881F6A">
            <w:pPr>
              <w:pStyle w:val="TableParagraph"/>
              <w:spacing w:before="21" w:line="246" w:lineRule="exact"/>
              <w:ind w:left="110"/>
              <w:rPr>
                <w:rFonts w:ascii="Hurme Geometric Sans 1" w:hAnsi="Hurme Geometric Sans 1"/>
                <w:b/>
              </w:rPr>
            </w:pPr>
          </w:p>
          <w:p w14:paraId="24401EB8" w14:textId="4946E97C" w:rsidR="00881F6A" w:rsidRPr="00A20A69" w:rsidRDefault="00881F6A" w:rsidP="00A95B5D">
            <w:pPr>
              <w:pStyle w:val="TableParagraph"/>
              <w:spacing w:before="103" w:line="292" w:lineRule="auto"/>
              <w:ind w:left="110" w:right="274"/>
              <w:jc w:val="both"/>
              <w:rPr>
                <w:rFonts w:ascii="Hurme Geometric Sans 1" w:hAnsi="Hurme Geometric Sans 1"/>
              </w:rPr>
            </w:pPr>
            <w:proofErr w:type="spellStart"/>
            <w:r w:rsidRPr="00A20A69">
              <w:rPr>
                <w:rFonts w:ascii="Hurme Geometric Sans 1" w:hAnsi="Hurme Geometric Sans 1"/>
              </w:rPr>
              <w:t>Fakült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, </w:t>
            </w:r>
            <w:r w:rsidR="00D5667D">
              <w:rPr>
                <w:rFonts w:ascii="Hurme Geometric Sans 1" w:hAnsi="Hurme Geometric Sans 1"/>
              </w:rPr>
              <w:t xml:space="preserve">BM </w:t>
            </w:r>
            <w:proofErr w:type="spellStart"/>
            <w:r w:rsidRPr="00A20A69">
              <w:rPr>
                <w:rFonts w:ascii="Hurme Geometric Sans 1" w:hAnsi="Hurme Geometric Sans 1"/>
              </w:rPr>
              <w:t>Sürdürülebili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alkınm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Amaçlar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il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uyumlu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20A69">
              <w:rPr>
                <w:rFonts w:ascii="Hurme Geometric Sans 1" w:hAnsi="Hurme Geometric Sans 1"/>
              </w:rPr>
              <w:t>dezavantajl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grupla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dahil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toplumu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A20A69">
              <w:rPr>
                <w:rFonts w:ascii="Hurme Geometric Sans 1" w:hAnsi="Hurme Geometric Sans 1"/>
              </w:rPr>
              <w:t>çevreni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ihtiyaçların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cevap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rebile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A20A69">
              <w:rPr>
                <w:rFonts w:ascii="Hurme Geometric Sans 1" w:hAnsi="Hurme Geometric Sans 1"/>
              </w:rPr>
              <w:t>değe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yarata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toplumsal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atk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faaliyetlerind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ulunmaktadır</w:t>
            </w:r>
            <w:proofErr w:type="spellEnd"/>
            <w:r w:rsidRPr="00A20A69">
              <w:rPr>
                <w:rFonts w:ascii="Hurme Geometric Sans 1" w:hAnsi="Hurme Geometric Sans 1"/>
              </w:rPr>
              <w:t>.</w:t>
            </w:r>
          </w:p>
          <w:p w14:paraId="078B6CB5" w14:textId="00B461BF" w:rsidR="00881F6A" w:rsidRPr="007E7355" w:rsidRDefault="00881F6A" w:rsidP="00A95B5D">
            <w:pPr>
              <w:pStyle w:val="TableParagraph"/>
              <w:spacing w:before="103" w:line="292" w:lineRule="auto"/>
              <w:ind w:left="110" w:right="274"/>
              <w:jc w:val="both"/>
              <w:rPr>
                <w:rFonts w:ascii="Hurme Geometric Sans 1" w:hAnsi="Hurme Geometric Sans 1"/>
              </w:rPr>
            </w:pPr>
            <w:proofErr w:type="spellStart"/>
            <w:r w:rsidRPr="00A20A69">
              <w:rPr>
                <w:rFonts w:ascii="Hurme Geometric Sans 1" w:hAnsi="Hurme Geometric Sans 1"/>
              </w:rPr>
              <w:t>Ulusal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ve uluslararası </w:t>
            </w:r>
            <w:proofErr w:type="spellStart"/>
            <w:r w:rsidRPr="00A20A69">
              <w:rPr>
                <w:rFonts w:ascii="Hurme Geometric Sans 1" w:hAnsi="Hurme Geometric Sans 1"/>
              </w:rPr>
              <w:t>düzeyd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urumsal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iş birlikleri, </w:t>
            </w:r>
            <w:proofErr w:type="spellStart"/>
            <w:r w:rsidRPr="00A20A69">
              <w:rPr>
                <w:rFonts w:ascii="Hurme Geometric Sans 1" w:hAnsi="Hurme Geometric Sans 1"/>
              </w:rPr>
              <w:t>çeşitli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amu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urum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A20A69">
              <w:rPr>
                <w:rFonts w:ascii="Hurme Geometric Sans 1" w:hAnsi="Hurme Geometric Sans 1"/>
              </w:rPr>
              <w:t>kuruluşların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yapıla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görevlendirmele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il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urumu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ünyesind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ye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ala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irimle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aracılığıyl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yürütüle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eğitim, </w:t>
            </w:r>
            <w:proofErr w:type="spellStart"/>
            <w:r w:rsidRPr="00A20A69">
              <w:rPr>
                <w:rFonts w:ascii="Hurme Geometric Sans 1" w:hAnsi="Hurme Geometric Sans 1"/>
              </w:rPr>
              <w:t>hizmet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20A69">
              <w:rPr>
                <w:rFonts w:ascii="Hurme Geometric Sans 1" w:hAnsi="Hurme Geometric Sans 1"/>
              </w:rPr>
              <w:t>araştırm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20A69">
              <w:rPr>
                <w:rFonts w:ascii="Hurme Geometric Sans 1" w:hAnsi="Hurme Geometric Sans 1"/>
              </w:rPr>
              <w:t>danışmanlık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vb. </w:t>
            </w:r>
            <w:proofErr w:type="spellStart"/>
            <w:r w:rsidRPr="00A20A69">
              <w:rPr>
                <w:rFonts w:ascii="Hurme Geometric Sans 1" w:hAnsi="Hurme Geometric Sans 1"/>
              </w:rPr>
              <w:t>toplumsal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atk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faaliyetleri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izlenmektedi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A20A69">
              <w:rPr>
                <w:rFonts w:ascii="Hurme Geometric Sans 1" w:hAnsi="Hurme Geometric Sans 1"/>
              </w:rPr>
              <w:t>İzlem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mekanizm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A20A69">
              <w:rPr>
                <w:rFonts w:ascii="Hurme Geometric Sans 1" w:hAnsi="Hurme Geometric Sans 1"/>
              </w:rPr>
              <w:t>süreçleri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yerleşik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A20A69">
              <w:rPr>
                <w:rFonts w:ascii="Hurme Geometric Sans 1" w:hAnsi="Hurme Geometric Sans 1"/>
              </w:rPr>
              <w:t>sürdürülebilirdi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A20A69">
              <w:rPr>
                <w:rFonts w:ascii="Hurme Geometric Sans 1" w:hAnsi="Hurme Geometric Sans 1"/>
              </w:rPr>
              <w:t>İyileştirm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adımlarını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anıtlar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ardır</w:t>
            </w:r>
            <w:proofErr w:type="spellEnd"/>
            <w:r w:rsidRPr="00A20A69">
              <w:rPr>
                <w:rFonts w:ascii="Hurme Geometric Sans 1" w:hAnsi="Hurme Geometric Sans 1"/>
              </w:rPr>
              <w:t>.</w:t>
            </w:r>
            <w:r w:rsidR="002F5B29"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2268" w:type="dxa"/>
            <w:vMerge/>
            <w:tcBorders>
              <w:bottom w:val="single" w:sz="4" w:space="0" w:color="000000"/>
            </w:tcBorders>
            <w:shd w:val="clear" w:color="auto" w:fill="F8D5BE"/>
          </w:tcPr>
          <w:p w14:paraId="0AD602A5" w14:textId="7684A3AB" w:rsidR="00881F6A" w:rsidRPr="007E7355" w:rsidRDefault="00881F6A" w:rsidP="00881F6A">
            <w:pPr>
              <w:pStyle w:val="TableParagraph"/>
              <w:spacing w:before="3" w:line="254" w:lineRule="auto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bottom w:val="single" w:sz="4" w:space="0" w:color="000000"/>
            </w:tcBorders>
            <w:shd w:val="clear" w:color="auto" w:fill="F7C9AC"/>
          </w:tcPr>
          <w:p w14:paraId="4F3031D5" w14:textId="646083F6" w:rsidR="00881F6A" w:rsidRPr="007E7355" w:rsidRDefault="00881F6A" w:rsidP="00881F6A">
            <w:pPr>
              <w:pStyle w:val="TableParagraph"/>
              <w:spacing w:before="16" w:line="254" w:lineRule="auto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843" w:type="dxa"/>
            <w:vMerge/>
            <w:tcBorders>
              <w:bottom w:val="single" w:sz="4" w:space="0" w:color="000000"/>
            </w:tcBorders>
            <w:shd w:val="clear" w:color="auto" w:fill="F4AF83"/>
          </w:tcPr>
          <w:p w14:paraId="06F49392" w14:textId="3922D39B" w:rsidR="00881F6A" w:rsidRPr="007E7355" w:rsidRDefault="00881F6A" w:rsidP="00881F6A">
            <w:pPr>
              <w:pStyle w:val="TableParagraph"/>
              <w:spacing w:line="247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842" w:type="dxa"/>
            <w:vMerge/>
            <w:tcBorders>
              <w:bottom w:val="single" w:sz="4" w:space="0" w:color="000000"/>
            </w:tcBorders>
            <w:shd w:val="clear" w:color="auto" w:fill="E6A77C"/>
          </w:tcPr>
          <w:p w14:paraId="6FCDFDAF" w14:textId="40E19876" w:rsidR="00881F6A" w:rsidRPr="007E7355" w:rsidRDefault="00881F6A" w:rsidP="00881F6A">
            <w:pPr>
              <w:pStyle w:val="TableParagraph"/>
              <w:spacing w:before="16" w:line="254" w:lineRule="auto"/>
              <w:ind w:left="108" w:right="50"/>
              <w:rPr>
                <w:rFonts w:ascii="Hurme Geometric Sans 1" w:hAnsi="Hurme Geometric Sans 1"/>
              </w:rPr>
            </w:pPr>
          </w:p>
        </w:tc>
        <w:tc>
          <w:tcPr>
            <w:tcW w:w="1560" w:type="dxa"/>
            <w:vMerge/>
            <w:tcBorders>
              <w:bottom w:val="single" w:sz="4" w:space="0" w:color="000000"/>
            </w:tcBorders>
            <w:shd w:val="clear" w:color="auto" w:fill="D9A481"/>
          </w:tcPr>
          <w:p w14:paraId="4C8A24E0" w14:textId="44689C42" w:rsidR="00881F6A" w:rsidRPr="007E7355" w:rsidRDefault="00881F6A" w:rsidP="00881F6A">
            <w:pPr>
              <w:pStyle w:val="TableParagraph"/>
              <w:spacing w:before="16" w:line="254" w:lineRule="auto"/>
              <w:ind w:left="107"/>
              <w:rPr>
                <w:rFonts w:ascii="Hurme Geometric Sans 1" w:hAnsi="Hurme Geometric Sans 1"/>
              </w:rPr>
            </w:pPr>
          </w:p>
        </w:tc>
      </w:tr>
      <w:tr w:rsidR="00881F6A" w:rsidRPr="007E7355" w14:paraId="048FA3C3" w14:textId="77777777" w:rsidTr="006F7C18">
        <w:trPr>
          <w:trHeight w:val="218"/>
        </w:trPr>
        <w:tc>
          <w:tcPr>
            <w:tcW w:w="5697" w:type="dxa"/>
            <w:vMerge/>
          </w:tcPr>
          <w:p w14:paraId="7ECF42D7" w14:textId="55102A55" w:rsidR="00881F6A" w:rsidRPr="007E7355" w:rsidRDefault="00881F6A" w:rsidP="00881F6A">
            <w:pPr>
              <w:pStyle w:val="TableParagraph"/>
              <w:spacing w:line="265" w:lineRule="exact"/>
              <w:ind w:left="110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9781" w:type="dxa"/>
            <w:gridSpan w:val="5"/>
            <w:tcBorders>
              <w:bottom w:val="nil"/>
            </w:tcBorders>
            <w:shd w:val="clear" w:color="auto" w:fill="FAE7D9"/>
          </w:tcPr>
          <w:p w14:paraId="70443AC6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4"/>
              </w:rPr>
            </w:pPr>
          </w:p>
        </w:tc>
      </w:tr>
      <w:tr w:rsidR="00881F6A" w:rsidRPr="007E7355" w14:paraId="6CE4A4C7" w14:textId="77777777" w:rsidTr="00854130">
        <w:trPr>
          <w:trHeight w:val="376"/>
        </w:trPr>
        <w:tc>
          <w:tcPr>
            <w:tcW w:w="5697" w:type="dxa"/>
            <w:vMerge/>
            <w:tcBorders>
              <w:bottom w:val="nil"/>
            </w:tcBorders>
          </w:tcPr>
          <w:p w14:paraId="158A1DA0" w14:textId="1488E7EB" w:rsidR="00881F6A" w:rsidRPr="007E7355" w:rsidRDefault="00881F6A" w:rsidP="00881F6A">
            <w:pPr>
              <w:pStyle w:val="TableParagraph"/>
              <w:spacing w:line="265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9781" w:type="dxa"/>
            <w:gridSpan w:val="5"/>
            <w:vMerge w:val="restart"/>
            <w:tcBorders>
              <w:top w:val="nil"/>
            </w:tcBorders>
            <w:shd w:val="clear" w:color="auto" w:fill="FAE7D9"/>
          </w:tcPr>
          <w:p w14:paraId="7F049845" w14:textId="77777777" w:rsidR="00881F6A" w:rsidRPr="007E7355" w:rsidRDefault="00881F6A" w:rsidP="00881F6A">
            <w:pPr>
              <w:pStyle w:val="TableParagraph"/>
              <w:spacing w:before="88" w:line="268" w:lineRule="exact"/>
              <w:ind w:left="27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E5283F4" w14:textId="66A6B77E" w:rsidR="00881F6A" w:rsidRPr="00A95B5D" w:rsidRDefault="00EA772C" w:rsidP="00881F6A">
            <w:pPr>
              <w:pStyle w:val="TableParagraph"/>
              <w:numPr>
                <w:ilvl w:val="0"/>
                <w:numId w:val="4"/>
              </w:numPr>
              <w:tabs>
                <w:tab w:val="left" w:pos="892"/>
                <w:tab w:val="left" w:pos="893"/>
              </w:tabs>
              <w:spacing w:before="19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="00881F6A"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881F6A" w:rsidRPr="00A95B5D">
              <w:rPr>
                <w:rFonts w:ascii="Hurme Geometric Sans 1" w:hAnsi="Hurme Geometric Sans 1"/>
                <w:i/>
                <w:sz w:val="20"/>
              </w:rPr>
              <w:t>hedefleriyle</w:t>
            </w:r>
            <w:proofErr w:type="spellEnd"/>
            <w:r w:rsidR="00881F6A"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881F6A" w:rsidRPr="00A95B5D">
              <w:rPr>
                <w:rFonts w:ascii="Hurme Geometric Sans 1" w:hAnsi="Hurme Geometric Sans 1"/>
                <w:i/>
                <w:sz w:val="20"/>
              </w:rPr>
              <w:t>uyumlu</w:t>
            </w:r>
            <w:proofErr w:type="spellEnd"/>
            <w:r w:rsidR="00881F6A"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881F6A" w:rsidRPr="00A95B5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="00881F6A"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881F6A" w:rsidRPr="00A95B5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="00881F6A"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881F6A" w:rsidRPr="00A95B5D">
              <w:rPr>
                <w:rFonts w:ascii="Hurme Geometric Sans 1" w:hAnsi="Hurme Geometric Sans 1"/>
                <w:i/>
                <w:sz w:val="20"/>
              </w:rPr>
              <w:t>faaliyetleri</w:t>
            </w:r>
            <w:proofErr w:type="spellEnd"/>
          </w:p>
          <w:p w14:paraId="6E9D0F44" w14:textId="77777777" w:rsidR="00881F6A" w:rsidRPr="00A95B5D" w:rsidRDefault="00881F6A" w:rsidP="00881F6A">
            <w:pPr>
              <w:pStyle w:val="TableParagraph"/>
              <w:numPr>
                <w:ilvl w:val="0"/>
                <w:numId w:val="4"/>
              </w:numPr>
              <w:tabs>
                <w:tab w:val="left" w:pos="892"/>
                <w:tab w:val="left" w:pos="893"/>
              </w:tabs>
              <w:spacing w:before="11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geçerli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ola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</w:p>
          <w:p w14:paraId="1A5F85A3" w14:textId="77777777" w:rsidR="00881F6A" w:rsidRPr="00A95B5D" w:rsidRDefault="00881F6A" w:rsidP="00881F6A">
            <w:pPr>
              <w:pStyle w:val="TableParagraph"/>
              <w:numPr>
                <w:ilvl w:val="0"/>
                <w:numId w:val="4"/>
              </w:numPr>
              <w:tabs>
                <w:tab w:val="left" w:pos="892"/>
                <w:tab w:val="left" w:pos="893"/>
              </w:tabs>
              <w:spacing w:before="11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hedeflerin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ulaşılıp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ulaşılmadığın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oluşturula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5D968146" w14:textId="77777777" w:rsidR="00881F6A" w:rsidRPr="00A95B5D" w:rsidRDefault="00881F6A" w:rsidP="00881F6A">
            <w:pPr>
              <w:pStyle w:val="TableParagraph"/>
              <w:numPr>
                <w:ilvl w:val="0"/>
                <w:numId w:val="4"/>
              </w:numPr>
              <w:tabs>
                <w:tab w:val="left" w:pos="892"/>
                <w:tab w:val="left" w:pos="893"/>
              </w:tabs>
              <w:spacing w:before="10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71EA4A12" w14:textId="77777777" w:rsidR="00881F6A" w:rsidRPr="00A95B5D" w:rsidRDefault="00881F6A" w:rsidP="00881F6A">
            <w:pPr>
              <w:pStyle w:val="TableParagraph"/>
              <w:numPr>
                <w:ilvl w:val="0"/>
                <w:numId w:val="4"/>
              </w:numPr>
              <w:tabs>
                <w:tab w:val="left" w:pos="892"/>
                <w:tab w:val="left" w:pos="893"/>
              </w:tabs>
              <w:spacing w:before="9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performansını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428871B" w14:textId="01028B98" w:rsidR="00881F6A" w:rsidRPr="00A95B5D" w:rsidRDefault="00881F6A" w:rsidP="00881F6A">
            <w:pPr>
              <w:pStyle w:val="TableParagraph"/>
              <w:numPr>
                <w:ilvl w:val="0"/>
                <w:numId w:val="4"/>
              </w:numPr>
              <w:tabs>
                <w:tab w:val="left" w:pos="892"/>
                <w:tab w:val="left" w:pos="893"/>
              </w:tabs>
              <w:spacing w:before="10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ve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6E9F35ED" w14:textId="31A24A1A" w:rsidR="00881F6A" w:rsidRPr="007E7355" w:rsidRDefault="00881F6A" w:rsidP="00881F6A">
            <w:pPr>
              <w:pStyle w:val="TableParagraph"/>
              <w:spacing w:line="236" w:lineRule="exact"/>
              <w:ind w:left="892"/>
              <w:rPr>
                <w:rFonts w:ascii="Hurme Geometric Sans 1" w:hAnsi="Hurme Geometric Sans 1"/>
                <w:b/>
                <w:i/>
              </w:rPr>
            </w:pPr>
          </w:p>
        </w:tc>
      </w:tr>
      <w:tr w:rsidR="00881F6A" w:rsidRPr="007E7355" w14:paraId="53CFAAAB" w14:textId="77777777" w:rsidTr="00854130">
        <w:trPr>
          <w:trHeight w:val="1723"/>
        </w:trPr>
        <w:tc>
          <w:tcPr>
            <w:tcW w:w="5697" w:type="dxa"/>
            <w:tcBorders>
              <w:top w:val="nil"/>
              <w:bottom w:val="nil"/>
            </w:tcBorders>
          </w:tcPr>
          <w:p w14:paraId="1A9264D9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781" w:type="dxa"/>
            <w:gridSpan w:val="5"/>
            <w:vMerge/>
            <w:shd w:val="clear" w:color="auto" w:fill="FAE7D9"/>
          </w:tcPr>
          <w:p w14:paraId="5FFEFA28" w14:textId="232C8C06" w:rsidR="00881F6A" w:rsidRPr="007E7355" w:rsidRDefault="00881F6A" w:rsidP="00881F6A">
            <w:pPr>
              <w:pStyle w:val="TableParagraph"/>
              <w:spacing w:line="236" w:lineRule="exact"/>
              <w:ind w:left="892"/>
              <w:rPr>
                <w:rFonts w:ascii="Hurme Geometric Sans 1" w:hAnsi="Hurme Geometric Sans 1"/>
                <w:i/>
              </w:rPr>
            </w:pPr>
          </w:p>
        </w:tc>
      </w:tr>
      <w:tr w:rsidR="00881F6A" w:rsidRPr="007E7355" w14:paraId="23D40845" w14:textId="77777777" w:rsidTr="00854130">
        <w:trPr>
          <w:trHeight w:val="1415"/>
        </w:trPr>
        <w:tc>
          <w:tcPr>
            <w:tcW w:w="5697" w:type="dxa"/>
            <w:tcBorders>
              <w:top w:val="nil"/>
            </w:tcBorders>
          </w:tcPr>
          <w:p w14:paraId="60D34FAA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781" w:type="dxa"/>
            <w:gridSpan w:val="5"/>
            <w:vMerge/>
            <w:shd w:val="clear" w:color="auto" w:fill="FAE7D9"/>
          </w:tcPr>
          <w:p w14:paraId="25A41C07" w14:textId="345CDDD9" w:rsidR="00881F6A" w:rsidRPr="007E7355" w:rsidRDefault="00881F6A" w:rsidP="00881F6A">
            <w:pPr>
              <w:pStyle w:val="TableParagraph"/>
              <w:spacing w:line="236" w:lineRule="exact"/>
              <w:ind w:left="892"/>
              <w:rPr>
                <w:rFonts w:ascii="Hurme Geometric Sans 1" w:hAnsi="Hurme Geometric Sans 1"/>
                <w:i/>
              </w:rPr>
            </w:pPr>
          </w:p>
        </w:tc>
      </w:tr>
    </w:tbl>
    <w:p w14:paraId="184DFCBC" w14:textId="12182C42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8416" behindDoc="1" locked="0" layoutInCell="1" allowOverlap="1" wp14:anchorId="4B8ED028" wp14:editId="1B727C53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974E3D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8ED028" id="_x0000_s1066" type="#_x0000_t202" style="position:absolute;margin-left:493.3pt;margin-top:67.1pt;width:12.25pt;height:12pt;z-index:-251608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" filled="f" stroked="f">
                <v:textbox inset="0,0,0,0">
                  <w:txbxContent>
                    <w:p w14:paraId="44974E3D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F740BB0" w14:textId="77777777" w:rsidR="00F8389A" w:rsidRPr="004821A0" w:rsidRDefault="00F8389A" w:rsidP="00F8389A">
      <w:pPr>
        <w:rPr>
          <w:rFonts w:ascii="Arial" w:hAnsi="Arial" w:cs="Arial"/>
        </w:rPr>
      </w:pPr>
    </w:p>
    <w:p w14:paraId="2B2FC9D2" w14:textId="7FCC8D1B" w:rsidR="00F8389A" w:rsidRPr="00876783" w:rsidRDefault="00F8389A" w:rsidP="00F8389A">
      <w:pPr>
        <w:rPr>
          <w:rFonts w:ascii="Candara" w:hAnsi="Candara" w:cs="Calibri"/>
        </w:rPr>
        <w:sectPr w:rsidR="00F8389A" w:rsidRPr="00876783" w:rsidSect="00F54514">
          <w:pgSz w:w="16838" w:h="11906" w:orient="landscape"/>
          <w:pgMar w:top="0" w:right="720" w:bottom="426" w:left="720" w:header="708" w:footer="561" w:gutter="0"/>
          <w:cols w:space="708"/>
          <w:docGrid w:linePitch="360"/>
        </w:sectPr>
      </w:pPr>
    </w:p>
    <w:p w14:paraId="0D05FDD1" w14:textId="77777777" w:rsidR="009E46AB" w:rsidRPr="009E4D99" w:rsidRDefault="009E46AB" w:rsidP="009E46AB">
      <w:pPr>
        <w:pStyle w:val="GvdeMetni"/>
        <w:tabs>
          <w:tab w:val="left" w:pos="142"/>
          <w:tab w:val="center" w:pos="4652"/>
        </w:tabs>
        <w:spacing w:before="12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  <w:r w:rsidRPr="009E4D99"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  <w:lastRenderedPageBreak/>
        <w:t>PUANLAMA (OLGUNLUK DÜZEYİ)</w:t>
      </w:r>
    </w:p>
    <w:p w14:paraId="39E6F0A6" w14:textId="77777777" w:rsidR="009E46AB" w:rsidRPr="009E4D99" w:rsidRDefault="009E46AB" w:rsidP="009E46AB">
      <w:pPr>
        <w:pStyle w:val="GvdeMetni"/>
        <w:tabs>
          <w:tab w:val="left" w:pos="142"/>
          <w:tab w:val="center" w:pos="4652"/>
        </w:tabs>
        <w:spacing w:before="120"/>
        <w:ind w:left="119"/>
        <w:jc w:val="both"/>
        <w:rPr>
          <w:rFonts w:ascii="Hurme Geometric Sans 1" w:eastAsia="MS PGothic" w:hAnsi="Hurme Geometric Sans 1" w:cs="Calibri"/>
          <w:bCs/>
          <w:sz w:val="22"/>
          <w:szCs w:val="22"/>
        </w:rPr>
      </w:pPr>
      <w:r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>Fakülte</w:t>
      </w:r>
      <w:r w:rsidRPr="009E4D99">
        <w:rPr>
          <w:rFonts w:ascii="Hurme Geometric Sans 1" w:hAnsi="Hurme Geometric Sans 1" w:cs="Calibri"/>
          <w:bCs/>
          <w:iCs/>
          <w:color w:val="000000" w:themeColor="text1"/>
          <w:sz w:val="22"/>
          <w:szCs w:val="22"/>
        </w:rPr>
        <w:t xml:space="preserve">, her bir </w:t>
      </w:r>
      <w:r>
        <w:rPr>
          <w:rFonts w:ascii="Hurme Geometric Sans 1" w:hAnsi="Hurme Geometric Sans 1" w:cs="Calibri"/>
          <w:bCs/>
          <w:iCs/>
          <w:color w:val="000000" w:themeColor="text1"/>
          <w:sz w:val="22"/>
          <w:szCs w:val="22"/>
        </w:rPr>
        <w:t xml:space="preserve">alt </w:t>
      </w:r>
      <w:r w:rsidRPr="009E4D99">
        <w:rPr>
          <w:rFonts w:ascii="Hurme Geometric Sans 1" w:hAnsi="Hurme Geometric Sans 1" w:cs="Calibri"/>
          <w:bCs/>
          <w:iCs/>
          <w:color w:val="000000" w:themeColor="text1"/>
          <w:sz w:val="22"/>
          <w:szCs w:val="22"/>
        </w:rPr>
        <w:t>ölçüt için kendi puanlamasını ve toplam puanını tablo şeklinde sunmalıdır. (Tablo 1)</w:t>
      </w:r>
    </w:p>
    <w:tbl>
      <w:tblPr>
        <w:tblStyle w:val="TabloKlavuzu"/>
        <w:tblW w:w="9158" w:type="dxa"/>
        <w:tblInd w:w="137" w:type="dxa"/>
        <w:tblLook w:val="04A0" w:firstRow="1" w:lastRow="0" w:firstColumn="1" w:lastColumn="0" w:noHBand="0" w:noVBand="1"/>
      </w:tblPr>
      <w:tblGrid>
        <w:gridCol w:w="1027"/>
        <w:gridCol w:w="1302"/>
        <w:gridCol w:w="81"/>
        <w:gridCol w:w="1227"/>
        <w:gridCol w:w="1163"/>
        <w:gridCol w:w="1308"/>
        <w:gridCol w:w="1353"/>
        <w:gridCol w:w="224"/>
        <w:gridCol w:w="1473"/>
      </w:tblGrid>
      <w:tr w:rsidR="009E46AB" w:rsidRPr="00BB2E1E" w14:paraId="18412F78" w14:textId="77777777" w:rsidTr="0010308A">
        <w:trPr>
          <w:trHeight w:hRule="exact" w:val="324"/>
        </w:trPr>
        <w:tc>
          <w:tcPr>
            <w:tcW w:w="9158" w:type="dxa"/>
            <w:gridSpan w:val="9"/>
            <w:vAlign w:val="bottom"/>
          </w:tcPr>
          <w:p w14:paraId="6BAAF335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424330">
              <w:rPr>
                <w:rFonts w:ascii="Hurme Geometric Sans 1" w:hAnsi="Hurme Geometric Sans 1"/>
                <w:b/>
                <w:bCs/>
              </w:rPr>
              <w:t>YÖKAK Dereceli Değerlendirme Puan Tablosu</w:t>
            </w:r>
          </w:p>
        </w:tc>
      </w:tr>
      <w:tr w:rsidR="009E46AB" w:rsidRPr="00BB2E1E" w14:paraId="61E2F330" w14:textId="77777777" w:rsidTr="00094C11">
        <w:trPr>
          <w:trHeight w:hRule="exact" w:val="592"/>
        </w:trPr>
        <w:tc>
          <w:tcPr>
            <w:tcW w:w="1027" w:type="dxa"/>
            <w:vAlign w:val="bottom"/>
          </w:tcPr>
          <w:p w14:paraId="17C6C1C6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Ölçüt Adı</w:t>
            </w:r>
          </w:p>
        </w:tc>
        <w:tc>
          <w:tcPr>
            <w:tcW w:w="1302" w:type="dxa"/>
            <w:vAlign w:val="bottom"/>
          </w:tcPr>
          <w:p w14:paraId="3F047EBB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308" w:type="dxa"/>
            <w:gridSpan w:val="2"/>
            <w:vAlign w:val="bottom"/>
          </w:tcPr>
          <w:p w14:paraId="2A7E8F72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163" w:type="dxa"/>
            <w:vAlign w:val="bottom"/>
          </w:tcPr>
          <w:p w14:paraId="5451D524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08" w:type="dxa"/>
            <w:vAlign w:val="bottom"/>
          </w:tcPr>
          <w:p w14:paraId="626A9FEA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353" w:type="dxa"/>
            <w:vAlign w:val="bottom"/>
          </w:tcPr>
          <w:p w14:paraId="2F85CC0B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697" w:type="dxa"/>
            <w:gridSpan w:val="2"/>
          </w:tcPr>
          <w:p w14:paraId="3AF19B63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9E46AB" w:rsidRPr="00F3062C" w14:paraId="3A701B35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5A986A8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1.</w:t>
            </w:r>
          </w:p>
        </w:tc>
        <w:tc>
          <w:tcPr>
            <w:tcW w:w="1302" w:type="dxa"/>
            <w:vAlign w:val="bottom"/>
          </w:tcPr>
          <w:p w14:paraId="243C959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4342963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6C88D0A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7BA9F3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D7AF28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0B5D31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583481D1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79D091C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2.</w:t>
            </w:r>
          </w:p>
        </w:tc>
        <w:tc>
          <w:tcPr>
            <w:tcW w:w="1302" w:type="dxa"/>
            <w:vAlign w:val="bottom"/>
          </w:tcPr>
          <w:p w14:paraId="51754AB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BC157E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6357176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1F2ACC3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47E98AD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57F1AD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62088A19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71650A1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3.</w:t>
            </w:r>
          </w:p>
        </w:tc>
        <w:tc>
          <w:tcPr>
            <w:tcW w:w="1302" w:type="dxa"/>
            <w:vAlign w:val="bottom"/>
          </w:tcPr>
          <w:p w14:paraId="4C41D68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4D094C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0E92B1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2C26775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5ABDB6C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B19A62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890D327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7CA6D00C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4.</w:t>
            </w:r>
          </w:p>
        </w:tc>
        <w:tc>
          <w:tcPr>
            <w:tcW w:w="1302" w:type="dxa"/>
            <w:vAlign w:val="bottom"/>
          </w:tcPr>
          <w:p w14:paraId="26885CF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862315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A0B9B6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A551B6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E0A051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1172B4D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D214E6D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670175B4" w14:textId="77777777" w:rsidR="009E46AB" w:rsidRDefault="009E46AB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5.</w:t>
            </w:r>
          </w:p>
        </w:tc>
        <w:tc>
          <w:tcPr>
            <w:tcW w:w="1302" w:type="dxa"/>
            <w:vAlign w:val="bottom"/>
          </w:tcPr>
          <w:p w14:paraId="3E0D620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276155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71C5A1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5B89E1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6949BC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5E285A6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3E89BC65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1CA951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2.1.</w:t>
            </w:r>
          </w:p>
        </w:tc>
        <w:tc>
          <w:tcPr>
            <w:tcW w:w="1302" w:type="dxa"/>
            <w:vAlign w:val="bottom"/>
          </w:tcPr>
          <w:p w14:paraId="23C6B05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86774F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3FED12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1AB234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4D745D2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425F08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E21EFFD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50D358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2.2.</w:t>
            </w:r>
          </w:p>
        </w:tc>
        <w:tc>
          <w:tcPr>
            <w:tcW w:w="1302" w:type="dxa"/>
            <w:vAlign w:val="bottom"/>
          </w:tcPr>
          <w:p w14:paraId="26CA3BE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769D76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27A52C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9C58E0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0AE598C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2521D62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55652451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700718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2.3.</w:t>
            </w:r>
          </w:p>
        </w:tc>
        <w:tc>
          <w:tcPr>
            <w:tcW w:w="1302" w:type="dxa"/>
            <w:vAlign w:val="bottom"/>
          </w:tcPr>
          <w:p w14:paraId="070F75B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772315F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180E789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E34832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3F97802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21B1E4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058E9A38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242F1CC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3.1.</w:t>
            </w:r>
          </w:p>
        </w:tc>
        <w:tc>
          <w:tcPr>
            <w:tcW w:w="1302" w:type="dxa"/>
            <w:vAlign w:val="bottom"/>
          </w:tcPr>
          <w:p w14:paraId="3E70DB7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0AA0026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789F12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1F5520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7B59208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25428FA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3F43E8F8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ABF1CED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3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2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20C58DF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5E4C6E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4AE606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0B5583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7806E98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C3B053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3F00BF7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2B4D51B4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3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3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5044378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6413781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9F38EE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6FBD3D3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49E2E51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207A6E8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5AD0D825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7B07B60E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3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4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71E0212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E65E9B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66C3924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7D0941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7CE742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64AB36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EA50002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900F4F6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4.1.</w:t>
            </w:r>
          </w:p>
        </w:tc>
        <w:tc>
          <w:tcPr>
            <w:tcW w:w="1302" w:type="dxa"/>
            <w:vAlign w:val="bottom"/>
          </w:tcPr>
          <w:p w14:paraId="54C23BF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A8327D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49CCE1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1E9AC71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32D4471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14B8551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EB3D8EF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AFE56D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4.2.</w:t>
            </w:r>
          </w:p>
        </w:tc>
        <w:tc>
          <w:tcPr>
            <w:tcW w:w="1302" w:type="dxa"/>
            <w:vAlign w:val="bottom"/>
          </w:tcPr>
          <w:p w14:paraId="2A55872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E2E232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B0870E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DE03BE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E674C5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4BE942C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0A14B4" w:rsidRPr="00F3062C" w14:paraId="48C46920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12CB37D" w14:textId="14D5A2FE" w:rsidR="000A14B4" w:rsidRPr="00F3062C" w:rsidRDefault="000A14B4" w:rsidP="000A14B4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4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3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6AEE9FC5" w14:textId="77777777" w:rsidR="000A14B4" w:rsidRPr="00F3062C" w:rsidRDefault="000A14B4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F742ED8" w14:textId="77777777" w:rsidR="000A14B4" w:rsidRPr="00F3062C" w:rsidRDefault="000A14B4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0735EC10" w14:textId="77777777" w:rsidR="000A14B4" w:rsidRPr="00F3062C" w:rsidRDefault="000A14B4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AADE240" w14:textId="77777777" w:rsidR="000A14B4" w:rsidRPr="00F3062C" w:rsidRDefault="000A14B4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3BCD932F" w14:textId="77777777" w:rsidR="000A14B4" w:rsidRPr="00F3062C" w:rsidRDefault="000A14B4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5894350F" w14:textId="77777777" w:rsidR="000A14B4" w:rsidRPr="00F3062C" w:rsidRDefault="000A14B4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7A1496A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6496205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5.1.</w:t>
            </w:r>
          </w:p>
        </w:tc>
        <w:tc>
          <w:tcPr>
            <w:tcW w:w="1302" w:type="dxa"/>
            <w:vAlign w:val="bottom"/>
          </w:tcPr>
          <w:p w14:paraId="6E63897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7B9C73B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C1102C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3A4ACD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0F887DF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254508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F287335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018A5E9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5.2.</w:t>
            </w:r>
          </w:p>
        </w:tc>
        <w:tc>
          <w:tcPr>
            <w:tcW w:w="1302" w:type="dxa"/>
            <w:vAlign w:val="bottom"/>
          </w:tcPr>
          <w:p w14:paraId="345AE99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EBF5A6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DFC415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163FBA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33BA826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1529C99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7DF9E76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DD8BD0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5.3.</w:t>
            </w:r>
          </w:p>
        </w:tc>
        <w:tc>
          <w:tcPr>
            <w:tcW w:w="1302" w:type="dxa"/>
            <w:vAlign w:val="bottom"/>
          </w:tcPr>
          <w:p w14:paraId="0ED88A4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43DFD1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9225A4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5ED4AB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B58969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4096E51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07F0975A" w14:textId="77777777" w:rsidTr="0010308A">
        <w:trPr>
          <w:trHeight w:hRule="exact" w:val="324"/>
        </w:trPr>
        <w:tc>
          <w:tcPr>
            <w:tcW w:w="7461" w:type="dxa"/>
            <w:gridSpan w:val="7"/>
            <w:shd w:val="clear" w:color="auto" w:fill="DEEAF6" w:themeFill="accent5" w:themeFillTint="33"/>
            <w:vAlign w:val="center"/>
          </w:tcPr>
          <w:p w14:paraId="58CEFF6A" w14:textId="77777777" w:rsidR="009E46AB" w:rsidRPr="00424330" w:rsidRDefault="009E46AB" w:rsidP="0010308A">
            <w:pPr>
              <w:jc w:val="right"/>
              <w:rPr>
                <w:rFonts w:ascii="Hurme Geometric Sans 1" w:hAnsi="Hurme Geometric Sans 1"/>
                <w:b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LİDERLİK, YÖNETİŞİM VE </w:t>
            </w:r>
            <w:r w:rsidRPr="00424330"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KALİTE </w:t>
            </w:r>
            <w:r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PUAN </w:t>
            </w:r>
            <w:r w:rsidRPr="00424330">
              <w:rPr>
                <w:rFonts w:ascii="Hurme Geometric Sans 1" w:hAnsi="Hurme Geometric Sans 1"/>
                <w:b/>
              </w:rPr>
              <w:t>TOPLAMI</w:t>
            </w:r>
          </w:p>
        </w:tc>
        <w:tc>
          <w:tcPr>
            <w:tcW w:w="1697" w:type="dxa"/>
            <w:gridSpan w:val="2"/>
            <w:shd w:val="clear" w:color="auto" w:fill="DEEAF6" w:themeFill="accent5" w:themeFillTint="33"/>
          </w:tcPr>
          <w:p w14:paraId="18296AB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5759BB1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33EAFE2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eastAsia="Times New Roman" w:hAnsi="Hurme Geometric Sans 1" w:cs="Calibri"/>
                <w:color w:val="000000"/>
                <w:sz w:val="20"/>
                <w:szCs w:val="20"/>
              </w:rPr>
              <w:t>B.1.1.</w:t>
            </w:r>
          </w:p>
        </w:tc>
        <w:tc>
          <w:tcPr>
            <w:tcW w:w="1302" w:type="dxa"/>
            <w:vAlign w:val="bottom"/>
          </w:tcPr>
          <w:p w14:paraId="59243F2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E97D57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01E4502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2EE4BF6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890230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C9C5BA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5D38D84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BE2B6C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2.</w:t>
            </w:r>
          </w:p>
        </w:tc>
        <w:tc>
          <w:tcPr>
            <w:tcW w:w="1302" w:type="dxa"/>
            <w:vAlign w:val="bottom"/>
          </w:tcPr>
          <w:p w14:paraId="538AFC8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607D4F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582BBF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37296B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E0D31C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7B3BF28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3F9B0469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5FE8D99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3.</w:t>
            </w:r>
          </w:p>
        </w:tc>
        <w:tc>
          <w:tcPr>
            <w:tcW w:w="1302" w:type="dxa"/>
            <w:vAlign w:val="bottom"/>
          </w:tcPr>
          <w:p w14:paraId="02F0717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D3E970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534165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A493C8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6A3E0B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7F1501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6DF627FE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3904F98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4.</w:t>
            </w:r>
          </w:p>
        </w:tc>
        <w:tc>
          <w:tcPr>
            <w:tcW w:w="1302" w:type="dxa"/>
            <w:vAlign w:val="bottom"/>
          </w:tcPr>
          <w:p w14:paraId="0EE476A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6DA96FC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183260E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FBCC44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7C1C3E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F849FE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4C399C" w:rsidRPr="00F3062C" w14:paraId="34A5FA52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05533013" w14:textId="20D657FE" w:rsidR="004C399C" w:rsidRPr="00F3062C" w:rsidRDefault="004C399C" w:rsidP="004C399C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5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6367FABA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70AA9C2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F1F3870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BC50D09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191DEC5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41C16DD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4C399C" w:rsidRPr="00F3062C" w14:paraId="69185C83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5787D33A" w14:textId="79338DD4" w:rsidR="004C399C" w:rsidRPr="00F3062C" w:rsidRDefault="004C399C" w:rsidP="004C399C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6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10BF3D00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393F62E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E57F9A3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0109B2A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81D4F89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780F3DE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BF17BF4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7693064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2.1.</w:t>
            </w:r>
          </w:p>
        </w:tc>
        <w:tc>
          <w:tcPr>
            <w:tcW w:w="1302" w:type="dxa"/>
            <w:vAlign w:val="bottom"/>
          </w:tcPr>
          <w:p w14:paraId="39721C3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69B0F9B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568C0D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EBBC0E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3E3C62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436233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B4B19F8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A2CEEFF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2.2.</w:t>
            </w:r>
          </w:p>
        </w:tc>
        <w:tc>
          <w:tcPr>
            <w:tcW w:w="1302" w:type="dxa"/>
            <w:vAlign w:val="bottom"/>
          </w:tcPr>
          <w:p w14:paraId="48D97EA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ADDD57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0B52300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6B0996E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9EEAFE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4DFDDC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BF5468" w:rsidRPr="00F3062C" w14:paraId="5169E1B4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64312588" w14:textId="3AB607E6" w:rsidR="00BF5468" w:rsidRPr="00F3062C" w:rsidRDefault="00BF5468" w:rsidP="00BF5468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2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3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4C79AFB1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7355F89B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42F544F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66C23A3B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4440D9FA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6F71EEB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BF5468" w:rsidRPr="00F3062C" w14:paraId="614ADAE4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35E52D69" w14:textId="7441F173" w:rsidR="00BF5468" w:rsidRPr="00F3062C" w:rsidRDefault="00BF5468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2.4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340BDD9A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46412939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CD74619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9A9177A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6F6A0D3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1E84A216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2FACB766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2B30054E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1.</w:t>
            </w:r>
          </w:p>
        </w:tc>
        <w:tc>
          <w:tcPr>
            <w:tcW w:w="1302" w:type="dxa"/>
            <w:vAlign w:val="bottom"/>
          </w:tcPr>
          <w:p w14:paraId="6C483C6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A41342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27B5B3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167480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2427EA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C024F6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A2229BB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0049881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2.</w:t>
            </w:r>
          </w:p>
        </w:tc>
        <w:tc>
          <w:tcPr>
            <w:tcW w:w="1302" w:type="dxa"/>
            <w:vAlign w:val="bottom"/>
          </w:tcPr>
          <w:p w14:paraId="1B5B352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513CE8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3E7AA7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983C71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F797CB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2B3787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35E9092D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2BA7A800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3.</w:t>
            </w:r>
          </w:p>
        </w:tc>
        <w:tc>
          <w:tcPr>
            <w:tcW w:w="1302" w:type="dxa"/>
            <w:vAlign w:val="bottom"/>
          </w:tcPr>
          <w:p w14:paraId="59E4E34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CEF645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6E8759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EF490A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75E2C3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22D3E44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B91281" w:rsidRPr="00F3062C" w14:paraId="7949EA38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DCE312E" w14:textId="39AC2114" w:rsidR="00B91281" w:rsidRPr="00F3062C" w:rsidRDefault="00B91281" w:rsidP="00B91281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4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7A419C55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421754ED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1421DF3E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27E0A83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8663E3F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56EDE10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B91281" w:rsidRPr="00F3062C" w14:paraId="4F0B3391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612B8B4C" w14:textId="468B6FF8" w:rsidR="00B91281" w:rsidRPr="00F3062C" w:rsidRDefault="00B91281" w:rsidP="00B91281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5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5E8BBC99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1CF1931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1063DF2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17836241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65D1C79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5D1A2506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821BA8" w:rsidRPr="00F3062C" w14:paraId="4278B22B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602DBBA0" w14:textId="4697DDDD" w:rsidR="00821BA8" w:rsidRPr="00F3062C" w:rsidRDefault="00821BA8" w:rsidP="00B91281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4.1.</w:t>
            </w:r>
          </w:p>
        </w:tc>
        <w:tc>
          <w:tcPr>
            <w:tcW w:w="1302" w:type="dxa"/>
            <w:vAlign w:val="bottom"/>
          </w:tcPr>
          <w:p w14:paraId="5583DA1E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E538771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57FCC06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2C2D115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76DBD05E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9D599C3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821BA8" w:rsidRPr="00F3062C" w14:paraId="2EB251B1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BD345A4" w14:textId="36AEF02E" w:rsidR="00821BA8" w:rsidRDefault="00821BA8" w:rsidP="00821BA8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4.2.</w:t>
            </w:r>
          </w:p>
        </w:tc>
        <w:tc>
          <w:tcPr>
            <w:tcW w:w="1302" w:type="dxa"/>
            <w:vAlign w:val="bottom"/>
          </w:tcPr>
          <w:p w14:paraId="03238098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0408FCCC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67D6CCB7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6787891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46B6130A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52054198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614F7A" w:rsidRPr="00F3062C" w14:paraId="54C19021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6CE60D02" w14:textId="304AE8F3" w:rsidR="00614F7A" w:rsidRDefault="00614F7A" w:rsidP="00821BA8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4.3.</w:t>
            </w:r>
          </w:p>
        </w:tc>
        <w:tc>
          <w:tcPr>
            <w:tcW w:w="1302" w:type="dxa"/>
            <w:vAlign w:val="bottom"/>
          </w:tcPr>
          <w:p w14:paraId="508DEF00" w14:textId="77777777" w:rsidR="00614F7A" w:rsidRPr="00F3062C" w:rsidRDefault="00614F7A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7016B4C7" w14:textId="77777777" w:rsidR="00614F7A" w:rsidRPr="00F3062C" w:rsidRDefault="00614F7A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2223812" w14:textId="77777777" w:rsidR="00614F7A" w:rsidRPr="00F3062C" w:rsidRDefault="00614F7A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65CDD517" w14:textId="77777777" w:rsidR="00614F7A" w:rsidRPr="00F3062C" w:rsidRDefault="00614F7A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474C94B" w14:textId="77777777" w:rsidR="00614F7A" w:rsidRPr="00F3062C" w:rsidRDefault="00614F7A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2F5B1857" w14:textId="77777777" w:rsidR="00614F7A" w:rsidRPr="00F3062C" w:rsidRDefault="00614F7A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6C56FB1" w14:textId="77777777" w:rsidTr="0010308A">
        <w:trPr>
          <w:trHeight w:hRule="exact" w:val="324"/>
        </w:trPr>
        <w:tc>
          <w:tcPr>
            <w:tcW w:w="7461" w:type="dxa"/>
            <w:gridSpan w:val="7"/>
            <w:shd w:val="clear" w:color="auto" w:fill="DEEAF6" w:themeFill="accent5" w:themeFillTint="33"/>
            <w:vAlign w:val="center"/>
          </w:tcPr>
          <w:p w14:paraId="4811E295" w14:textId="77777777" w:rsidR="009E46AB" w:rsidRPr="00F3062C" w:rsidRDefault="009E46AB" w:rsidP="0010308A">
            <w:pPr>
              <w:jc w:val="right"/>
              <w:rPr>
                <w:rFonts w:ascii="Hurme Geometric Sans 1" w:hAnsi="Hurme Geometric Sans 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b/>
                <w:color w:val="000000" w:themeColor="text1"/>
              </w:rPr>
              <w:lastRenderedPageBreak/>
              <w:t>EĞİTİM VE ÖĞRETİM</w:t>
            </w:r>
            <w:r w:rsidRPr="00424330"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 </w:t>
            </w:r>
            <w:r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PUAN </w:t>
            </w:r>
            <w:r w:rsidRPr="00424330">
              <w:rPr>
                <w:rFonts w:ascii="Hurme Geometric Sans 1" w:hAnsi="Hurme Geometric Sans 1"/>
                <w:b/>
              </w:rPr>
              <w:t>TOPLAMI</w:t>
            </w:r>
          </w:p>
        </w:tc>
        <w:tc>
          <w:tcPr>
            <w:tcW w:w="1697" w:type="dxa"/>
            <w:gridSpan w:val="2"/>
            <w:shd w:val="clear" w:color="auto" w:fill="DEEAF6" w:themeFill="accent5" w:themeFillTint="33"/>
          </w:tcPr>
          <w:p w14:paraId="712E42C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227A553" w14:textId="77777777" w:rsidTr="0010308A">
        <w:trPr>
          <w:trHeight w:hRule="exact" w:val="284"/>
        </w:trPr>
        <w:tc>
          <w:tcPr>
            <w:tcW w:w="9158" w:type="dxa"/>
            <w:gridSpan w:val="9"/>
            <w:vAlign w:val="bottom"/>
          </w:tcPr>
          <w:p w14:paraId="2F5A9C37" w14:textId="77777777" w:rsidR="009E46AB" w:rsidRPr="00424330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</w:rPr>
            </w:pPr>
            <w:r w:rsidRPr="00424330">
              <w:rPr>
                <w:rFonts w:ascii="Hurme Geometric Sans 1" w:hAnsi="Hurme Geometric Sans 1"/>
                <w:b/>
                <w:bCs/>
              </w:rPr>
              <w:t>YÖKAK Dereceli Değerlendirme Puan Tablosu</w:t>
            </w:r>
          </w:p>
        </w:tc>
      </w:tr>
      <w:tr w:rsidR="009E46AB" w:rsidRPr="00F3062C" w14:paraId="5C96C3C7" w14:textId="77777777" w:rsidTr="0010308A">
        <w:trPr>
          <w:trHeight w:hRule="exact" w:val="284"/>
        </w:trPr>
        <w:tc>
          <w:tcPr>
            <w:tcW w:w="1027" w:type="dxa"/>
            <w:vAlign w:val="bottom"/>
          </w:tcPr>
          <w:p w14:paraId="05FE359A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Ölçüt Adı</w:t>
            </w:r>
          </w:p>
        </w:tc>
        <w:tc>
          <w:tcPr>
            <w:tcW w:w="1383" w:type="dxa"/>
            <w:gridSpan w:val="2"/>
            <w:vAlign w:val="bottom"/>
          </w:tcPr>
          <w:p w14:paraId="045AFD43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227" w:type="dxa"/>
            <w:vAlign w:val="bottom"/>
          </w:tcPr>
          <w:p w14:paraId="31B29C2D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163" w:type="dxa"/>
            <w:vAlign w:val="bottom"/>
          </w:tcPr>
          <w:p w14:paraId="2C1E43F7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08" w:type="dxa"/>
            <w:vAlign w:val="bottom"/>
          </w:tcPr>
          <w:p w14:paraId="20221780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577" w:type="dxa"/>
            <w:gridSpan w:val="2"/>
            <w:vAlign w:val="bottom"/>
          </w:tcPr>
          <w:p w14:paraId="56EC48E3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473" w:type="dxa"/>
          </w:tcPr>
          <w:p w14:paraId="41B51FEE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9E46AB" w:rsidRPr="00F3062C" w14:paraId="73044D3D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1EE18CBA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sz w:val="20"/>
                <w:szCs w:val="20"/>
              </w:rPr>
              <w:t>C.1.1.</w:t>
            </w:r>
          </w:p>
        </w:tc>
        <w:tc>
          <w:tcPr>
            <w:tcW w:w="1383" w:type="dxa"/>
            <w:gridSpan w:val="2"/>
            <w:vAlign w:val="bottom"/>
          </w:tcPr>
          <w:p w14:paraId="4DE0707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36478E9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235753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7DEBAB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06ACC79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2D716A3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ADD4C1D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0714232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1.2.</w:t>
            </w:r>
          </w:p>
        </w:tc>
        <w:tc>
          <w:tcPr>
            <w:tcW w:w="1383" w:type="dxa"/>
            <w:gridSpan w:val="2"/>
            <w:vAlign w:val="bottom"/>
          </w:tcPr>
          <w:p w14:paraId="2A94A08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22DE1D7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E1D960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10117A0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09838FE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1734423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34736814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26BDD259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sz w:val="20"/>
                <w:szCs w:val="20"/>
              </w:rPr>
              <w:t>C.1.3.</w:t>
            </w:r>
          </w:p>
        </w:tc>
        <w:tc>
          <w:tcPr>
            <w:tcW w:w="1383" w:type="dxa"/>
            <w:gridSpan w:val="2"/>
            <w:vAlign w:val="bottom"/>
          </w:tcPr>
          <w:p w14:paraId="5B3B63B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106C627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909DE3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A9F01A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410E5DE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5F35F7E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9302CEC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5558BB6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2.1.</w:t>
            </w:r>
          </w:p>
        </w:tc>
        <w:tc>
          <w:tcPr>
            <w:tcW w:w="1383" w:type="dxa"/>
            <w:gridSpan w:val="2"/>
            <w:vAlign w:val="bottom"/>
          </w:tcPr>
          <w:p w14:paraId="481AC8C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4695F42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01C559C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B123C0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5595A16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685CBF9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5C80A32E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583844B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2.2</w:t>
            </w:r>
          </w:p>
        </w:tc>
        <w:tc>
          <w:tcPr>
            <w:tcW w:w="1383" w:type="dxa"/>
            <w:gridSpan w:val="2"/>
            <w:vAlign w:val="bottom"/>
          </w:tcPr>
          <w:p w14:paraId="01B1A27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16B24B4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0FDD3E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4B74D3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7719F9F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3A97616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32B61E4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4E00F1B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3.1.</w:t>
            </w:r>
          </w:p>
        </w:tc>
        <w:tc>
          <w:tcPr>
            <w:tcW w:w="1383" w:type="dxa"/>
            <w:gridSpan w:val="2"/>
            <w:vAlign w:val="bottom"/>
          </w:tcPr>
          <w:p w14:paraId="15465A7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470A592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30B350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FFD99F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0F09805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7A8C4B2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C1501EC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6257627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3.2.</w:t>
            </w:r>
          </w:p>
        </w:tc>
        <w:tc>
          <w:tcPr>
            <w:tcW w:w="1383" w:type="dxa"/>
            <w:gridSpan w:val="2"/>
            <w:vAlign w:val="bottom"/>
          </w:tcPr>
          <w:p w14:paraId="4D6A163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79E3671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3F7BEA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259843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6F31849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59B7D28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01A91EFB" w14:textId="77777777" w:rsidTr="0010308A">
        <w:trPr>
          <w:trHeight w:hRule="exact" w:val="284"/>
        </w:trPr>
        <w:tc>
          <w:tcPr>
            <w:tcW w:w="7685" w:type="dxa"/>
            <w:gridSpan w:val="8"/>
            <w:shd w:val="clear" w:color="auto" w:fill="DEEAF6" w:themeFill="accent5" w:themeFillTint="33"/>
            <w:vAlign w:val="center"/>
          </w:tcPr>
          <w:p w14:paraId="4CF7BC5C" w14:textId="77777777" w:rsidR="009E46AB" w:rsidRPr="00F3062C" w:rsidRDefault="009E46AB" w:rsidP="0010308A">
            <w:pPr>
              <w:jc w:val="right"/>
              <w:rPr>
                <w:rFonts w:ascii="Hurme Geometric Sans 1" w:hAnsi="Hurme Geometric Sans 1"/>
                <w:sz w:val="20"/>
                <w:szCs w:val="20"/>
              </w:rPr>
            </w:pPr>
            <w:r w:rsidRPr="0090191D">
              <w:rPr>
                <w:rFonts w:ascii="Hurme Geometric Sans 1" w:hAnsi="Hurme Geometric Sans 1"/>
                <w:b/>
                <w:bCs/>
              </w:rPr>
              <w:t>ARAŞTIRMA VE GELİŞTİRME PUAN TOPLAMI</w:t>
            </w:r>
          </w:p>
        </w:tc>
        <w:tc>
          <w:tcPr>
            <w:tcW w:w="1473" w:type="dxa"/>
            <w:shd w:val="clear" w:color="auto" w:fill="DEEAF6" w:themeFill="accent5" w:themeFillTint="33"/>
          </w:tcPr>
          <w:p w14:paraId="5701F88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C2807F9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501629EC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D.1.1.</w:t>
            </w:r>
          </w:p>
        </w:tc>
        <w:tc>
          <w:tcPr>
            <w:tcW w:w="1383" w:type="dxa"/>
            <w:gridSpan w:val="2"/>
            <w:vAlign w:val="bottom"/>
          </w:tcPr>
          <w:p w14:paraId="7D53190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77F4F69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0BA5DEA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55B324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46A50C4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44D435F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65925A7B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46C6A5DC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sz w:val="20"/>
                <w:szCs w:val="20"/>
              </w:rPr>
              <w:t>D.1.2.</w:t>
            </w:r>
          </w:p>
        </w:tc>
        <w:tc>
          <w:tcPr>
            <w:tcW w:w="1383" w:type="dxa"/>
            <w:gridSpan w:val="2"/>
            <w:vAlign w:val="bottom"/>
          </w:tcPr>
          <w:p w14:paraId="4DD5D0E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1EBCCC1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BED9C5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59297B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13D3C5A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3E51DCD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2308A216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3AA5FEDE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D.2.1.</w:t>
            </w:r>
          </w:p>
        </w:tc>
        <w:tc>
          <w:tcPr>
            <w:tcW w:w="1383" w:type="dxa"/>
            <w:gridSpan w:val="2"/>
            <w:vAlign w:val="bottom"/>
          </w:tcPr>
          <w:p w14:paraId="0D2F70D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70092BB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ADFFBF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6DD28BA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4144336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7073BC3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2AE6AFB" w14:textId="77777777" w:rsidTr="0010308A">
        <w:trPr>
          <w:trHeight w:hRule="exact" w:val="284"/>
        </w:trPr>
        <w:tc>
          <w:tcPr>
            <w:tcW w:w="7685" w:type="dxa"/>
            <w:gridSpan w:val="8"/>
            <w:shd w:val="clear" w:color="auto" w:fill="DEEAF6" w:themeFill="accent5" w:themeFillTint="33"/>
            <w:vAlign w:val="center"/>
          </w:tcPr>
          <w:p w14:paraId="1D3EF5A5" w14:textId="77777777" w:rsidR="009E46AB" w:rsidRPr="00F3062C" w:rsidRDefault="009E46AB" w:rsidP="0010308A">
            <w:pPr>
              <w:jc w:val="right"/>
              <w:rPr>
                <w:rFonts w:ascii="Hurme Geometric Sans 1" w:hAnsi="Hurme Geometric Sans 1"/>
                <w:sz w:val="20"/>
                <w:szCs w:val="20"/>
              </w:rPr>
            </w:pPr>
            <w:r w:rsidRPr="0090191D">
              <w:rPr>
                <w:rFonts w:ascii="Hurme Geometric Sans 1" w:hAnsi="Hurme Geometric Sans 1"/>
                <w:b/>
                <w:bCs/>
              </w:rPr>
              <w:t>TOPLUMSAL KATKI PUAN TOPLAMI</w:t>
            </w:r>
          </w:p>
        </w:tc>
        <w:tc>
          <w:tcPr>
            <w:tcW w:w="1473" w:type="dxa"/>
            <w:shd w:val="clear" w:color="auto" w:fill="DEEAF6" w:themeFill="accent5" w:themeFillTint="33"/>
          </w:tcPr>
          <w:p w14:paraId="136271A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3601ADEC" w14:textId="77777777" w:rsidTr="0010308A">
        <w:trPr>
          <w:trHeight w:hRule="exact" w:val="348"/>
        </w:trPr>
        <w:tc>
          <w:tcPr>
            <w:tcW w:w="7685" w:type="dxa"/>
            <w:gridSpan w:val="8"/>
            <w:tcBorders>
              <w:right w:val="single" w:sz="18" w:space="0" w:color="auto"/>
            </w:tcBorders>
            <w:shd w:val="clear" w:color="auto" w:fill="F7CAAC" w:themeFill="accent2" w:themeFillTint="66"/>
            <w:vAlign w:val="center"/>
          </w:tcPr>
          <w:p w14:paraId="384B072F" w14:textId="77777777" w:rsidR="009E46AB" w:rsidRPr="00F3062C" w:rsidRDefault="009E46AB" w:rsidP="0010308A">
            <w:pPr>
              <w:jc w:val="right"/>
              <w:rPr>
                <w:rFonts w:ascii="Hurme Geometric Sans 1" w:hAnsi="Hurme Geometric Sans 1"/>
                <w:sz w:val="20"/>
                <w:szCs w:val="20"/>
              </w:rPr>
            </w:pPr>
            <w:r w:rsidRPr="0090191D">
              <w:rPr>
                <w:rFonts w:ascii="Hurme Geometric Sans 1" w:hAnsi="Hurme Geometric Sans 1"/>
                <w:b/>
                <w:bCs/>
              </w:rPr>
              <w:t>TÜM ÖLÇÜTLERE AİT PUANLARIN TOPLAMI</w:t>
            </w:r>
          </w:p>
        </w:tc>
        <w:tc>
          <w:tcPr>
            <w:tcW w:w="147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7CAAC" w:themeFill="accent2" w:themeFillTint="66"/>
          </w:tcPr>
          <w:p w14:paraId="315F746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</w:tbl>
    <w:p w14:paraId="7979FF09" w14:textId="77777777" w:rsidR="009E46AB" w:rsidRDefault="009E46AB" w:rsidP="009E46AB">
      <w:pPr>
        <w:tabs>
          <w:tab w:val="center" w:pos="4536"/>
        </w:tabs>
        <w:jc w:val="both"/>
        <w:rPr>
          <w:rFonts w:ascii="Hurme Geometric Sans 1" w:eastAsia="MS PGothic" w:hAnsi="Hurme Geometric Sans 1" w:cs="Calibri"/>
          <w:i/>
          <w:iCs/>
          <w:sz w:val="20"/>
          <w:szCs w:val="20"/>
        </w:rPr>
      </w:pPr>
    </w:p>
    <w:p w14:paraId="583A0756" w14:textId="77777777" w:rsidR="009E46AB" w:rsidRPr="00BB2E1E" w:rsidRDefault="009E46AB" w:rsidP="009E46AB">
      <w:pPr>
        <w:tabs>
          <w:tab w:val="center" w:pos="4536"/>
        </w:tabs>
        <w:jc w:val="both"/>
        <w:rPr>
          <w:rFonts w:ascii="Hurme Geometric Sans 1" w:eastAsia="MS PGothic" w:hAnsi="Hurme Geometric Sans 1" w:cs="Calibri"/>
          <w:i/>
          <w:iCs/>
          <w:sz w:val="20"/>
          <w:szCs w:val="20"/>
        </w:rPr>
        <w:sectPr w:rsidR="009E46AB" w:rsidRPr="00BB2E1E" w:rsidSect="00F54514">
          <w:footerReference w:type="default" r:id="rId81"/>
          <w:pgSz w:w="11906" w:h="16838"/>
          <w:pgMar w:top="1417" w:right="1417" w:bottom="1417" w:left="1417" w:header="680" w:footer="708" w:gutter="0"/>
          <w:pgBorders w:offsetFrom="page">
            <w:top w:val="single" w:sz="24" w:space="24" w:color="auto"/>
            <w:left w:val="single" w:sz="24" w:space="24" w:color="auto"/>
            <w:bottom w:val="single" w:sz="24" w:space="24" w:color="auto"/>
            <w:right w:val="single" w:sz="24" w:space="24" w:color="auto"/>
          </w:pgBorders>
          <w:cols w:space="708"/>
          <w:docGrid w:linePitch="360"/>
        </w:sectPr>
      </w:pPr>
      <w:r w:rsidRPr="00FA068B">
        <w:rPr>
          <w:rFonts w:ascii="Hurme Geometric Sans 1" w:eastAsia="MS PGothic" w:hAnsi="Hurme Geometric Sans 1" w:cs="Calibri"/>
          <w:i/>
          <w:iCs/>
          <w:sz w:val="20"/>
          <w:szCs w:val="20"/>
        </w:rPr>
        <w:t xml:space="preserve">Tablo-1; </w:t>
      </w:r>
      <w:r>
        <w:rPr>
          <w:rFonts w:ascii="Hurme Geometric Sans 1" w:hAnsi="Hurme Geometric Sans 1" w:cs="Calibri"/>
          <w:i/>
          <w:color w:val="000000" w:themeColor="text1"/>
          <w:sz w:val="20"/>
          <w:szCs w:val="20"/>
        </w:rPr>
        <w:t xml:space="preserve">Fakültenin </w:t>
      </w:r>
      <w:r w:rsidRPr="00FA068B">
        <w:rPr>
          <w:rFonts w:ascii="Hurme Geometric Sans 1" w:eastAsia="MS PGothic" w:hAnsi="Hurme Geometric Sans 1" w:cs="Calibri"/>
          <w:i/>
          <w:iCs/>
          <w:sz w:val="20"/>
          <w:szCs w:val="20"/>
        </w:rPr>
        <w:t>alt ölçütleri için kendine verdiği puan (olgunluk seviyesi)</w:t>
      </w:r>
    </w:p>
    <w:p w14:paraId="3347756C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57708607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12D29390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3373A6B2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76CEDB05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78B53F48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5C499FB8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0F814BB6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6E422DE0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7BE6E362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63AE0DED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27592985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229AA6CA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21FD5433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0E93E094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5A1B3C25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61DF41FD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4CF36BFD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3182A406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7BDB4F38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277B1DC4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3931BCF3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442A7A76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2CA8E5F2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668A5006" w14:textId="77777777" w:rsidR="00F8389A" w:rsidRPr="00876783" w:rsidRDefault="00F8389A" w:rsidP="00F8389A">
      <w:pPr>
        <w:pStyle w:val="Balk1"/>
        <w:ind w:left="0" w:right="63"/>
        <w:jc w:val="center"/>
        <w:rPr>
          <w:rFonts w:ascii="Candara" w:hAnsi="Candara"/>
        </w:rPr>
      </w:pPr>
      <w:r w:rsidRPr="00DF0FB4">
        <w:rPr>
          <w:rFonts w:ascii="Candara" w:hAnsi="Candara"/>
          <w:b w:val="0"/>
          <w:bCs w:val="0"/>
          <w:color w:val="CC0099"/>
          <w:sz w:val="28"/>
          <w:lang w:eastAsia="tr-TR"/>
        </w:rPr>
        <w:drawing>
          <wp:inline distT="0" distB="0" distL="0" distR="0" wp14:anchorId="2C0FD4DE" wp14:editId="76661DFD">
            <wp:extent cx="1604310" cy="1604310"/>
            <wp:effectExtent l="0" t="0" r="0" b="0"/>
            <wp:docPr id="6" name="Resim 6" descr="C:\Users\Acer\Downloads\0 KTÜ Amblem\KTÜ Amblem 1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cer\Downloads\0 KTÜ Amblem\KTÜ Amblem 1A.jpg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8373" cy="1608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487F88" w14:textId="77777777" w:rsidR="00753BE6" w:rsidRDefault="00753BE6"/>
    <w:sectPr w:rsidR="00753BE6" w:rsidSect="00F54514">
      <w:pgSz w:w="11906" w:h="16838" w:code="9"/>
      <w:pgMar w:top="720" w:right="720" w:bottom="720" w:left="720" w:header="0" w:footer="99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AFE00A" w14:textId="77777777" w:rsidR="0029056C" w:rsidRDefault="0029056C" w:rsidP="00F8389A">
      <w:r>
        <w:separator/>
      </w:r>
    </w:p>
  </w:endnote>
  <w:endnote w:type="continuationSeparator" w:id="0">
    <w:p w14:paraId="5F4C8E52" w14:textId="77777777" w:rsidR="0029056C" w:rsidRDefault="0029056C" w:rsidP="00F838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Hurme Geometric Sans 1">
    <w:panose1 w:val="020B0500020000000000"/>
    <w:charset w:val="A2"/>
    <w:family w:val="swiss"/>
    <w:pitch w:val="variable"/>
    <w:sig w:usb0="00000007" w:usb1="00000001" w:usb2="00000000" w:usb3="00000000" w:csb0="00000093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Nunito">
    <w:charset w:val="A2"/>
    <w:family w:val="auto"/>
    <w:pitch w:val="variable"/>
    <w:sig w:usb0="A00002FF" w:usb1="5000204B" w:usb2="00000000" w:usb3="00000000" w:csb0="00000197" w:csb1="00000000"/>
  </w:font>
  <w:font w:name="Microsoft YaHei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rlito">
    <w:altName w:val="Arial"/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DEDCD9" w14:textId="77777777" w:rsidR="004C4001" w:rsidRPr="00AE559B" w:rsidRDefault="004C4001" w:rsidP="00D3662F">
    <w:pPr>
      <w:jc w:val="center"/>
      <w:rPr>
        <w:i/>
        <w:sz w:val="20"/>
        <w:szCs w:val="20"/>
      </w:rPr>
    </w:pPr>
    <w:r>
      <w:rPr>
        <w:rFonts w:ascii="Candara" w:hAnsi="Candara"/>
        <w:bCs/>
        <w:i/>
        <w:sz w:val="20"/>
        <w:szCs w:val="20"/>
      </w:rPr>
      <w:t xml:space="preserve">KTÜ </w:t>
    </w:r>
    <w:r w:rsidRPr="00AE559B">
      <w:rPr>
        <w:rFonts w:ascii="Candara" w:hAnsi="Candara"/>
        <w:bCs/>
        <w:i/>
        <w:sz w:val="20"/>
        <w:szCs w:val="20"/>
      </w:rPr>
      <w:t>Enstitüler, Kurum İç Değerlendirme Rapor</w:t>
    </w:r>
    <w:r>
      <w:rPr>
        <w:rFonts w:ascii="Candara" w:hAnsi="Candara"/>
        <w:bCs/>
        <w:i/>
        <w:sz w:val="20"/>
        <w:szCs w:val="20"/>
      </w:rPr>
      <w:t>u (KIDR</w:t>
    </w:r>
    <w:r w:rsidRPr="00AE559B">
      <w:rPr>
        <w:rFonts w:ascii="Candara" w:hAnsi="Candara"/>
        <w:bCs/>
        <w:i/>
        <w:sz w:val="20"/>
        <w:szCs w:val="20"/>
      </w:rPr>
      <w:t>) Hazırlama Kılavuzu – Haziran 2021</w:t>
    </w:r>
  </w:p>
  <w:p w14:paraId="63CB4B91" w14:textId="77777777" w:rsidR="004C4001" w:rsidRDefault="004C4001">
    <w:pPr>
      <w:pStyle w:val="AltBilgi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C741C4" w14:textId="370ADE37" w:rsidR="004C4001" w:rsidRDefault="004C4001">
    <w:pPr>
      <w:pStyle w:val="GvdeMetni"/>
      <w:spacing w:line="14" w:lineRule="auto"/>
      <w:rPr>
        <w:sz w:val="20"/>
      </w:rPr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44262F" w14:textId="4E553CD0" w:rsidR="004C4001" w:rsidRDefault="004C4001">
    <w:pPr>
      <w:pStyle w:val="GvdeMetni"/>
      <w:spacing w:line="14" w:lineRule="auto"/>
      <w:rPr>
        <w:sz w:val="20"/>
      </w:rPr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1E7D31" w14:textId="3B5F33DB" w:rsidR="004C4001" w:rsidRDefault="004C4001">
    <w:pPr>
      <w:pStyle w:val="GvdeMetni"/>
      <w:spacing w:line="14" w:lineRule="auto"/>
      <w:rPr>
        <w:sz w:val="20"/>
      </w:rPr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7D3F6A" w14:textId="00AB0158" w:rsidR="004C4001" w:rsidRDefault="004C4001">
    <w:pPr>
      <w:pStyle w:val="GvdeMetni"/>
      <w:spacing w:line="14" w:lineRule="auto"/>
      <w:rPr>
        <w:sz w:val="20"/>
      </w:rPr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91B8F7" w14:textId="654AC66C" w:rsidR="004C4001" w:rsidRDefault="004C4001">
    <w:pPr>
      <w:pStyle w:val="GvdeMetni"/>
      <w:spacing w:line="14" w:lineRule="auto"/>
      <w:rPr>
        <w:sz w:val="20"/>
      </w:rPr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D422D3" w14:textId="0AC2913F" w:rsidR="004C4001" w:rsidRDefault="004C4001">
    <w:pPr>
      <w:pStyle w:val="GvdeMetni"/>
      <w:spacing w:line="14" w:lineRule="auto"/>
      <w:rPr>
        <w:sz w:val="20"/>
      </w:rPr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666948" w14:textId="4F92B196" w:rsidR="004C4001" w:rsidRDefault="004C4001">
    <w:pPr>
      <w:pStyle w:val="GvdeMetni"/>
      <w:spacing w:line="14" w:lineRule="auto"/>
      <w:rPr>
        <w:sz w:val="20"/>
      </w:rPr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89A297" w14:textId="48DC8979" w:rsidR="004C4001" w:rsidRDefault="004C4001">
    <w:pPr>
      <w:pStyle w:val="GvdeMetni"/>
      <w:spacing w:line="14" w:lineRule="auto"/>
      <w:rPr>
        <w:sz w:val="20"/>
      </w:rPr>
    </w:pP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B0323A" w14:textId="1C5D784B" w:rsidR="004C4001" w:rsidRDefault="004C4001">
    <w:pPr>
      <w:pStyle w:val="GvdeMetni"/>
      <w:spacing w:line="14" w:lineRule="auto"/>
      <w:rPr>
        <w:sz w:val="20"/>
      </w:rPr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09A078" w14:textId="3F82EA26" w:rsidR="004C4001" w:rsidRDefault="004C4001">
    <w:pPr>
      <w:pStyle w:val="GvdeMetni"/>
      <w:spacing w:line="14" w:lineRule="auto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D33978" w14:textId="3AB0BE20" w:rsidR="004C4001" w:rsidRDefault="004C4001">
    <w:pPr>
      <w:pStyle w:val="GvdeMetni"/>
      <w:spacing w:line="14" w:lineRule="auto"/>
      <w:rPr>
        <w:sz w:val="20"/>
      </w:rPr>
    </w:pP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DE31AE" w14:textId="16AB2A50" w:rsidR="004C4001" w:rsidRDefault="004C4001">
    <w:pPr>
      <w:pStyle w:val="GvdeMetni"/>
      <w:spacing w:line="14" w:lineRule="auto"/>
      <w:rPr>
        <w:sz w:val="20"/>
      </w:rPr>
    </w:pP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F127F5" w14:textId="31F4C80B" w:rsidR="004C4001" w:rsidRDefault="004C4001">
    <w:pPr>
      <w:pStyle w:val="GvdeMetni"/>
      <w:spacing w:line="14" w:lineRule="auto"/>
      <w:rPr>
        <w:sz w:val="20"/>
      </w:rPr>
    </w:pP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1B0C12" w14:textId="5D918053" w:rsidR="004C4001" w:rsidRDefault="004C4001">
    <w:pPr>
      <w:pStyle w:val="GvdeMetni"/>
      <w:spacing w:line="14" w:lineRule="auto"/>
      <w:rPr>
        <w:sz w:val="20"/>
      </w:rPr>
    </w:pPr>
  </w:p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0D4C47" w14:textId="51A45A87" w:rsidR="004C4001" w:rsidRDefault="004C4001">
    <w:pPr>
      <w:pStyle w:val="GvdeMetni"/>
      <w:spacing w:line="14" w:lineRule="auto"/>
      <w:rPr>
        <w:sz w:val="20"/>
      </w:rPr>
    </w:pPr>
  </w:p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977ECC" w14:textId="0BA9DB66" w:rsidR="004C4001" w:rsidRDefault="004C4001">
    <w:pPr>
      <w:pStyle w:val="GvdeMetni"/>
      <w:spacing w:line="14" w:lineRule="auto"/>
      <w:rPr>
        <w:sz w:val="20"/>
      </w:rPr>
    </w:pPr>
  </w:p>
</w:ftr>
</file>

<file path=word/footer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C670B4" w14:textId="438620EC" w:rsidR="004C4001" w:rsidRDefault="004C4001">
    <w:pPr>
      <w:pStyle w:val="GvdeMetni"/>
      <w:spacing w:line="14" w:lineRule="auto"/>
      <w:rPr>
        <w:sz w:val="20"/>
      </w:rPr>
    </w:pPr>
  </w:p>
</w:ftr>
</file>

<file path=word/footer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73B391" w14:textId="77777777" w:rsidR="004C4001" w:rsidRDefault="004C4001">
    <w:pPr>
      <w:pStyle w:val="GvdeMetni"/>
      <w:spacing w:line="14" w:lineRule="auto"/>
      <w:rPr>
        <w:sz w:val="20"/>
      </w:rPr>
    </w:pPr>
  </w:p>
</w:ftr>
</file>

<file path=word/footer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48E1F8" w14:textId="77777777" w:rsidR="004C4001" w:rsidRDefault="004C4001">
    <w:pPr>
      <w:pStyle w:val="GvdeMetni"/>
      <w:spacing w:line="14" w:lineRule="auto"/>
      <w:rPr>
        <w:sz w:val="20"/>
      </w:rPr>
    </w:pPr>
  </w:p>
</w:ftr>
</file>

<file path=word/footer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5BF940" w14:textId="3119BD76" w:rsidR="004C4001" w:rsidRDefault="004C4001">
    <w:pPr>
      <w:pStyle w:val="GvdeMetni"/>
      <w:spacing w:line="14" w:lineRule="auto"/>
      <w:rPr>
        <w:sz w:val="20"/>
      </w:rPr>
    </w:pPr>
  </w:p>
</w:ftr>
</file>

<file path=word/footer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67D054" w14:textId="65440076" w:rsidR="004C4001" w:rsidRDefault="004C4001">
    <w:pPr>
      <w:pStyle w:val="GvdeMetni"/>
      <w:spacing w:line="14" w:lineRule="auto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08B414" w14:textId="41A38EF9" w:rsidR="004C4001" w:rsidRDefault="004C4001">
    <w:pPr>
      <w:pStyle w:val="GvdeMetni"/>
      <w:spacing w:line="14" w:lineRule="auto"/>
      <w:rPr>
        <w:sz w:val="20"/>
      </w:rPr>
    </w:pPr>
  </w:p>
</w:ftr>
</file>

<file path=word/footer3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9DA44F" w14:textId="1ECACDC0" w:rsidR="004C4001" w:rsidRDefault="004C4001">
    <w:pPr>
      <w:pStyle w:val="GvdeMetni"/>
      <w:spacing w:line="14" w:lineRule="auto"/>
      <w:rPr>
        <w:sz w:val="20"/>
      </w:rPr>
    </w:pPr>
  </w:p>
</w:ftr>
</file>

<file path=word/footer3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3947A6" w14:textId="4E01E1BE" w:rsidR="004C4001" w:rsidRDefault="004C4001">
    <w:pPr>
      <w:pStyle w:val="GvdeMetni"/>
      <w:spacing w:line="14" w:lineRule="auto"/>
      <w:rPr>
        <w:sz w:val="20"/>
      </w:rPr>
    </w:pPr>
  </w:p>
</w:ftr>
</file>

<file path=word/footer3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0C897C" w14:textId="2313E9ED" w:rsidR="004C4001" w:rsidRDefault="004C4001">
    <w:pPr>
      <w:pStyle w:val="GvdeMetni"/>
      <w:spacing w:line="14" w:lineRule="auto"/>
      <w:rPr>
        <w:sz w:val="20"/>
      </w:rPr>
    </w:pPr>
  </w:p>
</w:ftr>
</file>

<file path=word/footer3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DA75B7" w14:textId="58F56430" w:rsidR="004C4001" w:rsidRDefault="004C4001">
    <w:pPr>
      <w:pStyle w:val="GvdeMetni"/>
      <w:spacing w:line="14" w:lineRule="auto"/>
      <w:rPr>
        <w:sz w:val="20"/>
      </w:rPr>
    </w:pPr>
  </w:p>
</w:ftr>
</file>

<file path=word/footer3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132FC2" w14:textId="591162F2" w:rsidR="004C4001" w:rsidRDefault="004C4001">
    <w:pPr>
      <w:pStyle w:val="GvdeMetni"/>
      <w:spacing w:line="14" w:lineRule="auto"/>
      <w:rPr>
        <w:sz w:val="20"/>
      </w:rPr>
    </w:pPr>
  </w:p>
</w:ftr>
</file>

<file path=word/footer3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C9F8B5" w14:textId="0B0DD222" w:rsidR="004C4001" w:rsidRDefault="004C4001">
    <w:pPr>
      <w:pStyle w:val="GvdeMetni"/>
      <w:spacing w:line="14" w:lineRule="auto"/>
      <w:rPr>
        <w:sz w:val="20"/>
      </w:rPr>
    </w:pPr>
  </w:p>
</w:ftr>
</file>

<file path=word/footer3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FC8AB9" w14:textId="2C430B44" w:rsidR="004C4001" w:rsidRDefault="004C4001">
    <w:pPr>
      <w:pStyle w:val="GvdeMetni"/>
      <w:spacing w:line="14" w:lineRule="auto"/>
      <w:rPr>
        <w:sz w:val="20"/>
      </w:rPr>
    </w:pPr>
  </w:p>
</w:ftr>
</file>

<file path=word/footer3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384CE0" w14:textId="77777777" w:rsidR="004C4001" w:rsidRPr="00D402C6" w:rsidRDefault="004C4001" w:rsidP="00D3662F">
    <w:pPr>
      <w:spacing w:line="224" w:lineRule="exact"/>
      <w:rPr>
        <w:rFonts w:ascii="Times New Roman" w:eastAsia="Times New Roman" w:hAnsi="Times New Roman" w:cs="Times New Roman"/>
        <w:i/>
        <w:sz w:val="20"/>
        <w:szCs w:val="20"/>
      </w:rPr>
    </w:pPr>
  </w:p>
  <w:p w14:paraId="1BEA1707" w14:textId="77777777" w:rsidR="004C4001" w:rsidRPr="00D402C6" w:rsidRDefault="004C4001" w:rsidP="00D3662F">
    <w:pPr>
      <w:spacing w:line="224" w:lineRule="exact"/>
      <w:ind w:left="20"/>
      <w:rPr>
        <w:rFonts w:ascii="Times New Roman" w:eastAsia="Times New Roman" w:hAnsi="Times New Roman" w:cs="Times New Roman"/>
        <w:i/>
        <w:sz w:val="20"/>
        <w:szCs w:val="20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C731F0" w14:textId="59ADCF7A" w:rsidR="004C4001" w:rsidRDefault="004C4001">
    <w:pPr>
      <w:pStyle w:val="GvdeMetni"/>
      <w:spacing w:line="14" w:lineRule="auto"/>
      <w:rPr>
        <w:sz w:val="20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BB6FBA" w14:textId="1B7B064F" w:rsidR="004C4001" w:rsidRDefault="004C4001">
    <w:pPr>
      <w:pStyle w:val="GvdeMetni"/>
      <w:spacing w:line="14" w:lineRule="auto"/>
      <w:rPr>
        <w:sz w:val="20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36C00D" w14:textId="603990F6" w:rsidR="004C4001" w:rsidRDefault="004C4001">
    <w:pPr>
      <w:pStyle w:val="GvdeMetni"/>
      <w:spacing w:line="14" w:lineRule="auto"/>
      <w:rPr>
        <w:sz w:val="20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E08E8F" w14:textId="7CDA5D48" w:rsidR="004C4001" w:rsidRDefault="004C4001">
    <w:pPr>
      <w:pStyle w:val="GvdeMetni"/>
      <w:spacing w:line="14" w:lineRule="auto"/>
      <w:rPr>
        <w:sz w:val="20"/>
      </w:rPr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F9270E" w14:textId="71CDBD0C" w:rsidR="004C4001" w:rsidRDefault="004C4001">
    <w:pPr>
      <w:pStyle w:val="GvdeMetni"/>
      <w:spacing w:line="14" w:lineRule="auto"/>
      <w:rPr>
        <w:sz w:val="20"/>
      </w:rPr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BCAF72" w14:textId="36FBB7FA" w:rsidR="004C4001" w:rsidRDefault="004C4001">
    <w:pPr>
      <w:pStyle w:val="GvdeMetni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CD5DD7" w14:textId="77777777" w:rsidR="0029056C" w:rsidRDefault="0029056C" w:rsidP="00F8389A">
      <w:r>
        <w:separator/>
      </w:r>
    </w:p>
  </w:footnote>
  <w:footnote w:type="continuationSeparator" w:id="0">
    <w:p w14:paraId="683467A8" w14:textId="77777777" w:rsidR="0029056C" w:rsidRDefault="0029056C" w:rsidP="00F8389A">
      <w:r>
        <w:continuationSeparator/>
      </w:r>
    </w:p>
  </w:footnote>
  <w:footnote w:id="1">
    <w:p w14:paraId="46996ED7" w14:textId="7CA7D6AC" w:rsidR="004C4001" w:rsidRDefault="004C4001" w:rsidP="00F8389A">
      <w:pPr>
        <w:pStyle w:val="DipnotMetni"/>
        <w:jc w:val="center"/>
      </w:pPr>
      <w:r w:rsidRPr="00E442C8">
        <w:rPr>
          <w:rStyle w:val="DipnotBavurusu"/>
          <w:color w:val="002060"/>
        </w:rPr>
        <w:footnoteRef/>
      </w:r>
      <w:r>
        <w:rPr>
          <w:color w:val="002060"/>
        </w:rPr>
        <w:t xml:space="preserve"> BİRİM</w:t>
      </w:r>
      <w:r w:rsidRPr="00E442C8">
        <w:rPr>
          <w:color w:val="002060"/>
        </w:rPr>
        <w:t xml:space="preserve"> İÇ DEĞERLENDİRME RAPORU </w:t>
      </w:r>
      <w:r>
        <w:rPr>
          <w:color w:val="002060"/>
        </w:rPr>
        <w:t xml:space="preserve">(BİDR) HAZIRLAMA </w:t>
      </w:r>
      <w:r w:rsidRPr="00E442C8">
        <w:rPr>
          <w:color w:val="002060"/>
        </w:rPr>
        <w:t>K</w:t>
      </w:r>
      <w:r>
        <w:rPr>
          <w:color w:val="002060"/>
        </w:rPr>
        <w:t>I</w:t>
      </w:r>
      <w:r w:rsidRPr="00E442C8">
        <w:rPr>
          <w:color w:val="002060"/>
        </w:rPr>
        <w:t xml:space="preserve">LAVUZU; </w:t>
      </w:r>
      <w:r>
        <w:rPr>
          <w:color w:val="002060"/>
        </w:rPr>
        <w:t>YÜKSEKÖĞRETİM KALİTE KURULU (YÖKAK) KURUM İÇ DEĞERLENDİRME RAPORU (Kİ</w:t>
      </w:r>
      <w:r w:rsidRPr="00EE06A6">
        <w:rPr>
          <w:color w:val="002060"/>
        </w:rPr>
        <w:t>DR</w:t>
      </w:r>
      <w:r>
        <w:rPr>
          <w:color w:val="002060"/>
        </w:rPr>
        <w:t>)</w:t>
      </w:r>
      <w:r w:rsidRPr="00EE06A6">
        <w:rPr>
          <w:color w:val="002060"/>
        </w:rPr>
        <w:t xml:space="preserve"> HAZIRLAMA KILAVUZU SÜRÜM </w:t>
      </w:r>
      <w:r>
        <w:rPr>
          <w:color w:val="002060"/>
        </w:rPr>
        <w:t>3.</w:t>
      </w:r>
      <w:r w:rsidR="006C754D">
        <w:rPr>
          <w:color w:val="002060"/>
        </w:rPr>
        <w:t>2</w:t>
      </w:r>
      <w:r>
        <w:rPr>
          <w:color w:val="002060"/>
        </w:rPr>
        <w:t xml:space="preserve"> (202</w:t>
      </w:r>
      <w:r w:rsidR="006C754D">
        <w:rPr>
          <w:color w:val="002060"/>
        </w:rPr>
        <w:t>4</w:t>
      </w:r>
      <w:r w:rsidRPr="00EE06A6">
        <w:rPr>
          <w:color w:val="002060"/>
        </w:rPr>
        <w:t xml:space="preserve">) </w:t>
      </w:r>
      <w:r w:rsidRPr="00E442C8">
        <w:rPr>
          <w:color w:val="002060"/>
        </w:rPr>
        <w:t>esas alınarak hazırlanmıştı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23111471"/>
      <w:docPartObj>
        <w:docPartGallery w:val="Page Numbers (Top of Page)"/>
        <w:docPartUnique/>
      </w:docPartObj>
    </w:sdtPr>
    <w:sdtContent>
      <w:p w14:paraId="073E18BB" w14:textId="77777777" w:rsidR="004C4001" w:rsidRDefault="004C4001">
        <w:pPr>
          <w:pStyle w:val="stBilgi"/>
          <w:jc w:val="right"/>
        </w:pPr>
      </w:p>
      <w:p w14:paraId="7447839D" w14:textId="77777777" w:rsidR="004C4001" w:rsidRDefault="004C4001">
        <w:pPr>
          <w:pStyle w:val="stBilgi"/>
          <w:jc w:val="right"/>
        </w:pPr>
      </w:p>
      <w:p w14:paraId="76911B63" w14:textId="77777777" w:rsidR="004C4001" w:rsidRDefault="00000000">
        <w:pPr>
          <w:pStyle w:val="stBilgi"/>
          <w:jc w:val="right"/>
        </w:pPr>
      </w:p>
    </w:sdtContent>
  </w:sdt>
  <w:p w14:paraId="37D4A0D2" w14:textId="77777777" w:rsidR="004C4001" w:rsidRDefault="004C4001">
    <w:pPr>
      <w:pStyle w:val="stBilgi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DB3915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1A05E9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1994F6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E5B5B4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0159E0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D38241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218126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2D2AAD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F5749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A5BEF4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4208A9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92FA93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1F1519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18C5FF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671145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AF35B9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8E950D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17686C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B2BF20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E3AC23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C9530F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58357E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886C83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829DE3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73265B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6212B9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6F13A3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B3BA6D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58A2B7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A6C8A3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49136C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4700A2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711C91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8D71B2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C1A3A0" w14:textId="77777777" w:rsidR="004C4001" w:rsidRDefault="004C4001">
    <w:pPr>
      <w:pStyle w:val="GvdeMetni"/>
      <w:spacing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576A2"/>
    <w:multiLevelType w:val="hybridMultilevel"/>
    <w:tmpl w:val="01A0B174"/>
    <w:lvl w:ilvl="0" w:tplc="6046D8F2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51AA729C">
      <w:numFmt w:val="bullet"/>
      <w:lvlText w:val="•"/>
      <w:lvlJc w:val="left"/>
      <w:pPr>
        <w:ind w:left="1850" w:hanging="361"/>
      </w:pPr>
      <w:rPr>
        <w:rFonts w:hint="default"/>
        <w:lang w:val="tr-TR" w:eastAsia="en-US" w:bidi="ar-SA"/>
      </w:rPr>
    </w:lvl>
    <w:lvl w:ilvl="2" w:tplc="2CC4D266">
      <w:numFmt w:val="bullet"/>
      <w:lvlText w:val="•"/>
      <w:lvlJc w:val="left"/>
      <w:pPr>
        <w:ind w:left="2761" w:hanging="361"/>
      </w:pPr>
      <w:rPr>
        <w:rFonts w:hint="default"/>
        <w:lang w:val="tr-TR" w:eastAsia="en-US" w:bidi="ar-SA"/>
      </w:rPr>
    </w:lvl>
    <w:lvl w:ilvl="3" w:tplc="37ECBF04">
      <w:numFmt w:val="bullet"/>
      <w:lvlText w:val="•"/>
      <w:lvlJc w:val="left"/>
      <w:pPr>
        <w:ind w:left="3672" w:hanging="361"/>
      </w:pPr>
      <w:rPr>
        <w:rFonts w:hint="default"/>
        <w:lang w:val="tr-TR" w:eastAsia="en-US" w:bidi="ar-SA"/>
      </w:rPr>
    </w:lvl>
    <w:lvl w:ilvl="4" w:tplc="A50AF924">
      <w:numFmt w:val="bullet"/>
      <w:lvlText w:val="•"/>
      <w:lvlJc w:val="left"/>
      <w:pPr>
        <w:ind w:left="4583" w:hanging="361"/>
      </w:pPr>
      <w:rPr>
        <w:rFonts w:hint="default"/>
        <w:lang w:val="tr-TR" w:eastAsia="en-US" w:bidi="ar-SA"/>
      </w:rPr>
    </w:lvl>
    <w:lvl w:ilvl="5" w:tplc="A1D4EE14">
      <w:numFmt w:val="bullet"/>
      <w:lvlText w:val="•"/>
      <w:lvlJc w:val="left"/>
      <w:pPr>
        <w:ind w:left="5494" w:hanging="361"/>
      </w:pPr>
      <w:rPr>
        <w:rFonts w:hint="default"/>
        <w:lang w:val="tr-TR" w:eastAsia="en-US" w:bidi="ar-SA"/>
      </w:rPr>
    </w:lvl>
    <w:lvl w:ilvl="6" w:tplc="399A5432">
      <w:numFmt w:val="bullet"/>
      <w:lvlText w:val="•"/>
      <w:lvlJc w:val="left"/>
      <w:pPr>
        <w:ind w:left="6404" w:hanging="361"/>
      </w:pPr>
      <w:rPr>
        <w:rFonts w:hint="default"/>
        <w:lang w:val="tr-TR" w:eastAsia="en-US" w:bidi="ar-SA"/>
      </w:rPr>
    </w:lvl>
    <w:lvl w:ilvl="7" w:tplc="534A9148">
      <w:numFmt w:val="bullet"/>
      <w:lvlText w:val="•"/>
      <w:lvlJc w:val="left"/>
      <w:pPr>
        <w:ind w:left="7315" w:hanging="361"/>
      </w:pPr>
      <w:rPr>
        <w:rFonts w:hint="default"/>
        <w:lang w:val="tr-TR" w:eastAsia="en-US" w:bidi="ar-SA"/>
      </w:rPr>
    </w:lvl>
    <w:lvl w:ilvl="8" w:tplc="15AA79A6">
      <w:numFmt w:val="bullet"/>
      <w:lvlText w:val="•"/>
      <w:lvlJc w:val="left"/>
      <w:pPr>
        <w:ind w:left="8226" w:hanging="361"/>
      </w:pPr>
      <w:rPr>
        <w:rFonts w:hint="default"/>
        <w:lang w:val="tr-TR" w:eastAsia="en-US" w:bidi="ar-SA"/>
      </w:rPr>
    </w:lvl>
  </w:abstractNum>
  <w:abstractNum w:abstractNumId="1" w15:restartNumberingAfterBreak="0">
    <w:nsid w:val="01FD70EE"/>
    <w:multiLevelType w:val="hybridMultilevel"/>
    <w:tmpl w:val="7B366E44"/>
    <w:lvl w:ilvl="0" w:tplc="CA6AC9B6">
      <w:numFmt w:val="bullet"/>
      <w:lvlText w:val=""/>
      <w:lvlJc w:val="left"/>
      <w:pPr>
        <w:ind w:left="1031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E0A810DE">
      <w:numFmt w:val="bullet"/>
      <w:lvlText w:val="•"/>
      <w:lvlJc w:val="left"/>
      <w:pPr>
        <w:ind w:left="1941" w:hanging="361"/>
      </w:pPr>
      <w:rPr>
        <w:rFonts w:hint="default"/>
        <w:lang w:val="tr-TR" w:eastAsia="en-US" w:bidi="ar-SA"/>
      </w:rPr>
    </w:lvl>
    <w:lvl w:ilvl="2" w:tplc="95F44904">
      <w:numFmt w:val="bullet"/>
      <w:lvlText w:val="•"/>
      <w:lvlJc w:val="left"/>
      <w:pPr>
        <w:ind w:left="2843" w:hanging="361"/>
      </w:pPr>
      <w:rPr>
        <w:rFonts w:hint="default"/>
        <w:lang w:val="tr-TR" w:eastAsia="en-US" w:bidi="ar-SA"/>
      </w:rPr>
    </w:lvl>
    <w:lvl w:ilvl="3" w:tplc="7A6E2BD0">
      <w:numFmt w:val="bullet"/>
      <w:lvlText w:val="•"/>
      <w:lvlJc w:val="left"/>
      <w:pPr>
        <w:ind w:left="3744" w:hanging="361"/>
      </w:pPr>
      <w:rPr>
        <w:rFonts w:hint="default"/>
        <w:lang w:val="tr-TR" w:eastAsia="en-US" w:bidi="ar-SA"/>
      </w:rPr>
    </w:lvl>
    <w:lvl w:ilvl="4" w:tplc="1B005436">
      <w:numFmt w:val="bullet"/>
      <w:lvlText w:val="•"/>
      <w:lvlJc w:val="left"/>
      <w:pPr>
        <w:ind w:left="4646" w:hanging="361"/>
      </w:pPr>
      <w:rPr>
        <w:rFonts w:hint="default"/>
        <w:lang w:val="tr-TR" w:eastAsia="en-US" w:bidi="ar-SA"/>
      </w:rPr>
    </w:lvl>
    <w:lvl w:ilvl="5" w:tplc="F84C46A4">
      <w:numFmt w:val="bullet"/>
      <w:lvlText w:val="•"/>
      <w:lvlJc w:val="left"/>
      <w:pPr>
        <w:ind w:left="5548" w:hanging="361"/>
      </w:pPr>
      <w:rPr>
        <w:rFonts w:hint="default"/>
        <w:lang w:val="tr-TR" w:eastAsia="en-US" w:bidi="ar-SA"/>
      </w:rPr>
    </w:lvl>
    <w:lvl w:ilvl="6" w:tplc="880CDFEC">
      <w:numFmt w:val="bullet"/>
      <w:lvlText w:val="•"/>
      <w:lvlJc w:val="left"/>
      <w:pPr>
        <w:ind w:left="6449" w:hanging="361"/>
      </w:pPr>
      <w:rPr>
        <w:rFonts w:hint="default"/>
        <w:lang w:val="tr-TR" w:eastAsia="en-US" w:bidi="ar-SA"/>
      </w:rPr>
    </w:lvl>
    <w:lvl w:ilvl="7" w:tplc="EF9008FE">
      <w:numFmt w:val="bullet"/>
      <w:lvlText w:val="•"/>
      <w:lvlJc w:val="left"/>
      <w:pPr>
        <w:ind w:left="7351" w:hanging="361"/>
      </w:pPr>
      <w:rPr>
        <w:rFonts w:hint="default"/>
        <w:lang w:val="tr-TR" w:eastAsia="en-US" w:bidi="ar-SA"/>
      </w:rPr>
    </w:lvl>
    <w:lvl w:ilvl="8" w:tplc="467C7B86">
      <w:numFmt w:val="bullet"/>
      <w:lvlText w:val="•"/>
      <w:lvlJc w:val="left"/>
      <w:pPr>
        <w:ind w:left="8252" w:hanging="361"/>
      </w:pPr>
      <w:rPr>
        <w:rFonts w:hint="default"/>
        <w:lang w:val="tr-TR" w:eastAsia="en-US" w:bidi="ar-SA"/>
      </w:rPr>
    </w:lvl>
  </w:abstractNum>
  <w:abstractNum w:abstractNumId="2" w15:restartNumberingAfterBreak="0">
    <w:nsid w:val="02AB1111"/>
    <w:multiLevelType w:val="hybridMultilevel"/>
    <w:tmpl w:val="B9E2AA1A"/>
    <w:lvl w:ilvl="0" w:tplc="43601A58">
      <w:numFmt w:val="bullet"/>
      <w:lvlText w:val=""/>
      <w:lvlJc w:val="left"/>
      <w:pPr>
        <w:ind w:left="945" w:hanging="360"/>
      </w:pPr>
      <w:rPr>
        <w:rFonts w:ascii="Symbol" w:eastAsia="Symbol" w:hAnsi="Symbol" w:cs="Symbol" w:hint="default"/>
        <w:w w:val="99"/>
        <w:sz w:val="20"/>
        <w:szCs w:val="20"/>
        <w:lang w:val="tr-TR" w:eastAsia="en-US" w:bidi="ar-SA"/>
      </w:rPr>
    </w:lvl>
    <w:lvl w:ilvl="1" w:tplc="F7A88422">
      <w:numFmt w:val="bullet"/>
      <w:lvlText w:val="•"/>
      <w:lvlJc w:val="left"/>
      <w:pPr>
        <w:ind w:left="1804" w:hanging="360"/>
      </w:pPr>
      <w:rPr>
        <w:rFonts w:hint="default"/>
        <w:lang w:val="tr-TR" w:eastAsia="en-US" w:bidi="ar-SA"/>
      </w:rPr>
    </w:lvl>
    <w:lvl w:ilvl="2" w:tplc="A1E680AA">
      <w:numFmt w:val="bullet"/>
      <w:lvlText w:val="•"/>
      <w:lvlJc w:val="left"/>
      <w:pPr>
        <w:ind w:left="2668" w:hanging="360"/>
      </w:pPr>
      <w:rPr>
        <w:rFonts w:hint="default"/>
        <w:lang w:val="tr-TR" w:eastAsia="en-US" w:bidi="ar-SA"/>
      </w:rPr>
    </w:lvl>
    <w:lvl w:ilvl="3" w:tplc="783875C4">
      <w:numFmt w:val="bullet"/>
      <w:lvlText w:val="•"/>
      <w:lvlJc w:val="left"/>
      <w:pPr>
        <w:ind w:left="3532" w:hanging="360"/>
      </w:pPr>
      <w:rPr>
        <w:rFonts w:hint="default"/>
        <w:lang w:val="tr-TR" w:eastAsia="en-US" w:bidi="ar-SA"/>
      </w:rPr>
    </w:lvl>
    <w:lvl w:ilvl="4" w:tplc="83FCF9A8">
      <w:numFmt w:val="bullet"/>
      <w:lvlText w:val="•"/>
      <w:lvlJc w:val="left"/>
      <w:pPr>
        <w:ind w:left="4396" w:hanging="360"/>
      </w:pPr>
      <w:rPr>
        <w:rFonts w:hint="default"/>
        <w:lang w:val="tr-TR" w:eastAsia="en-US" w:bidi="ar-SA"/>
      </w:rPr>
    </w:lvl>
    <w:lvl w:ilvl="5" w:tplc="3836B6DC">
      <w:numFmt w:val="bullet"/>
      <w:lvlText w:val="•"/>
      <w:lvlJc w:val="left"/>
      <w:pPr>
        <w:ind w:left="5260" w:hanging="360"/>
      </w:pPr>
      <w:rPr>
        <w:rFonts w:hint="default"/>
        <w:lang w:val="tr-TR" w:eastAsia="en-US" w:bidi="ar-SA"/>
      </w:rPr>
    </w:lvl>
    <w:lvl w:ilvl="6" w:tplc="93EAE0E2">
      <w:numFmt w:val="bullet"/>
      <w:lvlText w:val="•"/>
      <w:lvlJc w:val="left"/>
      <w:pPr>
        <w:ind w:left="6124" w:hanging="360"/>
      </w:pPr>
      <w:rPr>
        <w:rFonts w:hint="default"/>
        <w:lang w:val="tr-TR" w:eastAsia="en-US" w:bidi="ar-SA"/>
      </w:rPr>
    </w:lvl>
    <w:lvl w:ilvl="7" w:tplc="BFE656F6">
      <w:numFmt w:val="bullet"/>
      <w:lvlText w:val="•"/>
      <w:lvlJc w:val="left"/>
      <w:pPr>
        <w:ind w:left="6988" w:hanging="360"/>
      </w:pPr>
      <w:rPr>
        <w:rFonts w:hint="default"/>
        <w:lang w:val="tr-TR" w:eastAsia="en-US" w:bidi="ar-SA"/>
      </w:rPr>
    </w:lvl>
    <w:lvl w:ilvl="8" w:tplc="8A0EC630">
      <w:numFmt w:val="bullet"/>
      <w:lvlText w:val="•"/>
      <w:lvlJc w:val="left"/>
      <w:pPr>
        <w:ind w:left="7852" w:hanging="360"/>
      </w:pPr>
      <w:rPr>
        <w:rFonts w:hint="default"/>
        <w:lang w:val="tr-TR" w:eastAsia="en-US" w:bidi="ar-SA"/>
      </w:rPr>
    </w:lvl>
  </w:abstractNum>
  <w:abstractNum w:abstractNumId="3" w15:restartNumberingAfterBreak="0">
    <w:nsid w:val="046534B3"/>
    <w:multiLevelType w:val="hybridMultilevel"/>
    <w:tmpl w:val="E8E41180"/>
    <w:lvl w:ilvl="0" w:tplc="DAC2D272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DBCA4EA0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BFEC34EE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D7043FDA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1BFC1CEA">
      <w:numFmt w:val="bullet"/>
      <w:lvlText w:val="•"/>
      <w:lvlJc w:val="left"/>
      <w:pPr>
        <w:ind w:left="4668" w:hanging="361"/>
      </w:pPr>
      <w:rPr>
        <w:rFonts w:hint="default"/>
        <w:lang w:val="tr-TR" w:eastAsia="en-US" w:bidi="ar-SA"/>
      </w:rPr>
    </w:lvl>
    <w:lvl w:ilvl="5" w:tplc="7E4A7E72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61C427FE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ABC88404">
      <w:numFmt w:val="bullet"/>
      <w:lvlText w:val="•"/>
      <w:lvlJc w:val="left"/>
      <w:pPr>
        <w:ind w:left="7390" w:hanging="361"/>
      </w:pPr>
      <w:rPr>
        <w:rFonts w:hint="default"/>
        <w:lang w:val="tr-TR" w:eastAsia="en-US" w:bidi="ar-SA"/>
      </w:rPr>
    </w:lvl>
    <w:lvl w:ilvl="8" w:tplc="180A97EA">
      <w:numFmt w:val="bullet"/>
      <w:lvlText w:val="•"/>
      <w:lvlJc w:val="left"/>
      <w:pPr>
        <w:ind w:left="8297" w:hanging="361"/>
      </w:pPr>
      <w:rPr>
        <w:rFonts w:hint="default"/>
        <w:lang w:val="tr-TR" w:eastAsia="en-US" w:bidi="ar-SA"/>
      </w:rPr>
    </w:lvl>
  </w:abstractNum>
  <w:abstractNum w:abstractNumId="4" w15:restartNumberingAfterBreak="0">
    <w:nsid w:val="094973CB"/>
    <w:multiLevelType w:val="hybridMultilevel"/>
    <w:tmpl w:val="77767468"/>
    <w:lvl w:ilvl="0" w:tplc="041F0001">
      <w:start w:val="1"/>
      <w:numFmt w:val="bullet"/>
      <w:lvlText w:val=""/>
      <w:lvlJc w:val="left"/>
      <w:pPr>
        <w:ind w:left="175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47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19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1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3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35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07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79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13" w:hanging="360"/>
      </w:pPr>
      <w:rPr>
        <w:rFonts w:ascii="Wingdings" w:hAnsi="Wingdings" w:hint="default"/>
      </w:rPr>
    </w:lvl>
  </w:abstractNum>
  <w:abstractNum w:abstractNumId="5" w15:restartNumberingAfterBreak="0">
    <w:nsid w:val="0BFB48FB"/>
    <w:multiLevelType w:val="hybridMultilevel"/>
    <w:tmpl w:val="28E067D4"/>
    <w:lvl w:ilvl="0" w:tplc="9EC6B444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0EB23D8A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36C69290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30C43CE2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F32451E2">
      <w:numFmt w:val="bullet"/>
      <w:lvlText w:val="•"/>
      <w:lvlJc w:val="left"/>
      <w:pPr>
        <w:ind w:left="4668" w:hanging="361"/>
      </w:pPr>
      <w:rPr>
        <w:rFonts w:hint="default"/>
        <w:lang w:val="tr-TR" w:eastAsia="en-US" w:bidi="ar-SA"/>
      </w:rPr>
    </w:lvl>
    <w:lvl w:ilvl="5" w:tplc="C7302634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0BF89926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C3261CD6">
      <w:numFmt w:val="bullet"/>
      <w:lvlText w:val="•"/>
      <w:lvlJc w:val="left"/>
      <w:pPr>
        <w:ind w:left="7390" w:hanging="361"/>
      </w:pPr>
      <w:rPr>
        <w:rFonts w:hint="default"/>
        <w:lang w:val="tr-TR" w:eastAsia="en-US" w:bidi="ar-SA"/>
      </w:rPr>
    </w:lvl>
    <w:lvl w:ilvl="8" w:tplc="B3344EA2">
      <w:numFmt w:val="bullet"/>
      <w:lvlText w:val="•"/>
      <w:lvlJc w:val="left"/>
      <w:pPr>
        <w:ind w:left="8297" w:hanging="361"/>
      </w:pPr>
      <w:rPr>
        <w:rFonts w:hint="default"/>
        <w:lang w:val="tr-TR" w:eastAsia="en-US" w:bidi="ar-SA"/>
      </w:rPr>
    </w:lvl>
  </w:abstractNum>
  <w:abstractNum w:abstractNumId="6" w15:restartNumberingAfterBreak="0">
    <w:nsid w:val="0C9B3E72"/>
    <w:multiLevelType w:val="hybridMultilevel"/>
    <w:tmpl w:val="B49E842A"/>
    <w:lvl w:ilvl="0" w:tplc="E996B6FC">
      <w:numFmt w:val="bullet"/>
      <w:lvlText w:val=""/>
      <w:lvlJc w:val="left"/>
      <w:pPr>
        <w:ind w:left="130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8DC2D3E8">
      <w:numFmt w:val="bullet"/>
      <w:lvlText w:val="•"/>
      <w:lvlJc w:val="left"/>
      <w:pPr>
        <w:ind w:left="2180" w:hanging="361"/>
      </w:pPr>
      <w:rPr>
        <w:rFonts w:hint="default"/>
        <w:lang w:val="tr-TR" w:eastAsia="en-US" w:bidi="ar-SA"/>
      </w:rPr>
    </w:lvl>
    <w:lvl w:ilvl="2" w:tplc="21029900">
      <w:numFmt w:val="bullet"/>
      <w:lvlText w:val="•"/>
      <w:lvlJc w:val="left"/>
      <w:pPr>
        <w:ind w:left="3060" w:hanging="361"/>
      </w:pPr>
      <w:rPr>
        <w:rFonts w:hint="default"/>
        <w:lang w:val="tr-TR" w:eastAsia="en-US" w:bidi="ar-SA"/>
      </w:rPr>
    </w:lvl>
    <w:lvl w:ilvl="3" w:tplc="39585C5A">
      <w:numFmt w:val="bullet"/>
      <w:lvlText w:val="•"/>
      <w:lvlJc w:val="left"/>
      <w:pPr>
        <w:ind w:left="3940" w:hanging="361"/>
      </w:pPr>
      <w:rPr>
        <w:rFonts w:hint="default"/>
        <w:lang w:val="tr-TR" w:eastAsia="en-US" w:bidi="ar-SA"/>
      </w:rPr>
    </w:lvl>
    <w:lvl w:ilvl="4" w:tplc="4EB271CC">
      <w:numFmt w:val="bullet"/>
      <w:lvlText w:val="•"/>
      <w:lvlJc w:val="left"/>
      <w:pPr>
        <w:ind w:left="4820" w:hanging="361"/>
      </w:pPr>
      <w:rPr>
        <w:rFonts w:hint="default"/>
        <w:lang w:val="tr-TR" w:eastAsia="en-US" w:bidi="ar-SA"/>
      </w:rPr>
    </w:lvl>
    <w:lvl w:ilvl="5" w:tplc="22208174">
      <w:numFmt w:val="bullet"/>
      <w:lvlText w:val="•"/>
      <w:lvlJc w:val="left"/>
      <w:pPr>
        <w:ind w:left="5701" w:hanging="361"/>
      </w:pPr>
      <w:rPr>
        <w:rFonts w:hint="default"/>
        <w:lang w:val="tr-TR" w:eastAsia="en-US" w:bidi="ar-SA"/>
      </w:rPr>
    </w:lvl>
    <w:lvl w:ilvl="6" w:tplc="B5B21380">
      <w:numFmt w:val="bullet"/>
      <w:lvlText w:val="•"/>
      <w:lvlJc w:val="left"/>
      <w:pPr>
        <w:ind w:left="6581" w:hanging="361"/>
      </w:pPr>
      <w:rPr>
        <w:rFonts w:hint="default"/>
        <w:lang w:val="tr-TR" w:eastAsia="en-US" w:bidi="ar-SA"/>
      </w:rPr>
    </w:lvl>
    <w:lvl w:ilvl="7" w:tplc="8FB8F70C">
      <w:numFmt w:val="bullet"/>
      <w:lvlText w:val="•"/>
      <w:lvlJc w:val="left"/>
      <w:pPr>
        <w:ind w:left="7461" w:hanging="361"/>
      </w:pPr>
      <w:rPr>
        <w:rFonts w:hint="default"/>
        <w:lang w:val="tr-TR" w:eastAsia="en-US" w:bidi="ar-SA"/>
      </w:rPr>
    </w:lvl>
    <w:lvl w:ilvl="8" w:tplc="2380580A">
      <w:numFmt w:val="bullet"/>
      <w:lvlText w:val="•"/>
      <w:lvlJc w:val="left"/>
      <w:pPr>
        <w:ind w:left="8341" w:hanging="361"/>
      </w:pPr>
      <w:rPr>
        <w:rFonts w:hint="default"/>
        <w:lang w:val="tr-TR" w:eastAsia="en-US" w:bidi="ar-SA"/>
      </w:rPr>
    </w:lvl>
  </w:abstractNum>
  <w:abstractNum w:abstractNumId="7" w15:restartNumberingAfterBreak="0">
    <w:nsid w:val="0E4117F5"/>
    <w:multiLevelType w:val="hybridMultilevel"/>
    <w:tmpl w:val="959E79B0"/>
    <w:lvl w:ilvl="0" w:tplc="F9E8F0F4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549A23EC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63A8B36C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B87049E4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1DCA5286">
      <w:numFmt w:val="bullet"/>
      <w:lvlText w:val="•"/>
      <w:lvlJc w:val="left"/>
      <w:pPr>
        <w:ind w:left="4669" w:hanging="361"/>
      </w:pPr>
      <w:rPr>
        <w:rFonts w:hint="default"/>
        <w:lang w:val="tr-TR" w:eastAsia="en-US" w:bidi="ar-SA"/>
      </w:rPr>
    </w:lvl>
    <w:lvl w:ilvl="5" w:tplc="30D82C06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6AC202AA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AE685A24">
      <w:numFmt w:val="bullet"/>
      <w:lvlText w:val="•"/>
      <w:lvlJc w:val="left"/>
      <w:pPr>
        <w:ind w:left="7391" w:hanging="361"/>
      </w:pPr>
      <w:rPr>
        <w:rFonts w:hint="default"/>
        <w:lang w:val="tr-TR" w:eastAsia="en-US" w:bidi="ar-SA"/>
      </w:rPr>
    </w:lvl>
    <w:lvl w:ilvl="8" w:tplc="6986CBE8">
      <w:numFmt w:val="bullet"/>
      <w:lvlText w:val="•"/>
      <w:lvlJc w:val="left"/>
      <w:pPr>
        <w:ind w:left="8298" w:hanging="361"/>
      </w:pPr>
      <w:rPr>
        <w:rFonts w:hint="default"/>
        <w:lang w:val="tr-TR" w:eastAsia="en-US" w:bidi="ar-SA"/>
      </w:rPr>
    </w:lvl>
  </w:abstractNum>
  <w:abstractNum w:abstractNumId="8" w15:restartNumberingAfterBreak="0">
    <w:nsid w:val="0F2E004A"/>
    <w:multiLevelType w:val="hybridMultilevel"/>
    <w:tmpl w:val="9D9CFB38"/>
    <w:lvl w:ilvl="0" w:tplc="30F69BA6">
      <w:numFmt w:val="bullet"/>
      <w:lvlText w:val=""/>
      <w:lvlJc w:val="left"/>
      <w:pPr>
        <w:ind w:left="89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B2922E30">
      <w:numFmt w:val="bullet"/>
      <w:lvlText w:val="•"/>
      <w:lvlJc w:val="left"/>
      <w:pPr>
        <w:ind w:left="1816" w:hanging="361"/>
      </w:pPr>
      <w:rPr>
        <w:rFonts w:hint="default"/>
        <w:lang w:val="tr-TR" w:eastAsia="en-US" w:bidi="ar-SA"/>
      </w:rPr>
    </w:lvl>
    <w:lvl w:ilvl="2" w:tplc="4DCCDAE0">
      <w:numFmt w:val="bullet"/>
      <w:lvlText w:val="•"/>
      <w:lvlJc w:val="left"/>
      <w:pPr>
        <w:ind w:left="2732" w:hanging="361"/>
      </w:pPr>
      <w:rPr>
        <w:rFonts w:hint="default"/>
        <w:lang w:val="tr-TR" w:eastAsia="en-US" w:bidi="ar-SA"/>
      </w:rPr>
    </w:lvl>
    <w:lvl w:ilvl="3" w:tplc="67BE7912">
      <w:numFmt w:val="bullet"/>
      <w:lvlText w:val="•"/>
      <w:lvlJc w:val="left"/>
      <w:pPr>
        <w:ind w:left="3648" w:hanging="361"/>
      </w:pPr>
      <w:rPr>
        <w:rFonts w:hint="default"/>
        <w:lang w:val="tr-TR" w:eastAsia="en-US" w:bidi="ar-SA"/>
      </w:rPr>
    </w:lvl>
    <w:lvl w:ilvl="4" w:tplc="49663760">
      <w:numFmt w:val="bullet"/>
      <w:lvlText w:val="•"/>
      <w:lvlJc w:val="left"/>
      <w:pPr>
        <w:ind w:left="4565" w:hanging="361"/>
      </w:pPr>
      <w:rPr>
        <w:rFonts w:hint="default"/>
        <w:lang w:val="tr-TR" w:eastAsia="en-US" w:bidi="ar-SA"/>
      </w:rPr>
    </w:lvl>
    <w:lvl w:ilvl="5" w:tplc="DB7CD71A">
      <w:numFmt w:val="bullet"/>
      <w:lvlText w:val="•"/>
      <w:lvlJc w:val="left"/>
      <w:pPr>
        <w:ind w:left="5481" w:hanging="361"/>
      </w:pPr>
      <w:rPr>
        <w:rFonts w:hint="default"/>
        <w:lang w:val="tr-TR" w:eastAsia="en-US" w:bidi="ar-SA"/>
      </w:rPr>
    </w:lvl>
    <w:lvl w:ilvl="6" w:tplc="B47ED8C2">
      <w:numFmt w:val="bullet"/>
      <w:lvlText w:val="•"/>
      <w:lvlJc w:val="left"/>
      <w:pPr>
        <w:ind w:left="6397" w:hanging="361"/>
      </w:pPr>
      <w:rPr>
        <w:rFonts w:hint="default"/>
        <w:lang w:val="tr-TR" w:eastAsia="en-US" w:bidi="ar-SA"/>
      </w:rPr>
    </w:lvl>
    <w:lvl w:ilvl="7" w:tplc="20B66FFC">
      <w:numFmt w:val="bullet"/>
      <w:lvlText w:val="•"/>
      <w:lvlJc w:val="left"/>
      <w:pPr>
        <w:ind w:left="7314" w:hanging="361"/>
      </w:pPr>
      <w:rPr>
        <w:rFonts w:hint="default"/>
        <w:lang w:val="tr-TR" w:eastAsia="en-US" w:bidi="ar-SA"/>
      </w:rPr>
    </w:lvl>
    <w:lvl w:ilvl="8" w:tplc="97F4053E">
      <w:numFmt w:val="bullet"/>
      <w:lvlText w:val="•"/>
      <w:lvlJc w:val="left"/>
      <w:pPr>
        <w:ind w:left="8230" w:hanging="361"/>
      </w:pPr>
      <w:rPr>
        <w:rFonts w:hint="default"/>
        <w:lang w:val="tr-TR" w:eastAsia="en-US" w:bidi="ar-SA"/>
      </w:rPr>
    </w:lvl>
  </w:abstractNum>
  <w:abstractNum w:abstractNumId="9" w15:restartNumberingAfterBreak="0">
    <w:nsid w:val="11214261"/>
    <w:multiLevelType w:val="hybridMultilevel"/>
    <w:tmpl w:val="6BB095E0"/>
    <w:lvl w:ilvl="0" w:tplc="3E94322E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6E5EA166">
      <w:numFmt w:val="bullet"/>
      <w:lvlText w:val="•"/>
      <w:lvlJc w:val="left"/>
      <w:pPr>
        <w:ind w:left="1140" w:hanging="361"/>
      </w:pPr>
      <w:rPr>
        <w:rFonts w:hint="default"/>
        <w:lang w:val="tr-TR" w:eastAsia="en-US" w:bidi="ar-SA"/>
      </w:rPr>
    </w:lvl>
    <w:lvl w:ilvl="2" w:tplc="67D0ECCE">
      <w:numFmt w:val="bullet"/>
      <w:lvlText w:val="•"/>
      <w:lvlJc w:val="left"/>
      <w:pPr>
        <w:ind w:left="2114" w:hanging="361"/>
      </w:pPr>
      <w:rPr>
        <w:rFonts w:hint="default"/>
        <w:lang w:val="tr-TR" w:eastAsia="en-US" w:bidi="ar-SA"/>
      </w:rPr>
    </w:lvl>
    <w:lvl w:ilvl="3" w:tplc="64903ECE">
      <w:numFmt w:val="bullet"/>
      <w:lvlText w:val="•"/>
      <w:lvlJc w:val="left"/>
      <w:pPr>
        <w:ind w:left="3089" w:hanging="361"/>
      </w:pPr>
      <w:rPr>
        <w:rFonts w:hint="default"/>
        <w:lang w:val="tr-TR" w:eastAsia="en-US" w:bidi="ar-SA"/>
      </w:rPr>
    </w:lvl>
    <w:lvl w:ilvl="4" w:tplc="BF861286">
      <w:numFmt w:val="bullet"/>
      <w:lvlText w:val="•"/>
      <w:lvlJc w:val="left"/>
      <w:pPr>
        <w:ind w:left="4064" w:hanging="361"/>
      </w:pPr>
      <w:rPr>
        <w:rFonts w:hint="default"/>
        <w:lang w:val="tr-TR" w:eastAsia="en-US" w:bidi="ar-SA"/>
      </w:rPr>
    </w:lvl>
    <w:lvl w:ilvl="5" w:tplc="058AB98E">
      <w:numFmt w:val="bullet"/>
      <w:lvlText w:val="•"/>
      <w:lvlJc w:val="left"/>
      <w:pPr>
        <w:ind w:left="5039" w:hanging="361"/>
      </w:pPr>
      <w:rPr>
        <w:rFonts w:hint="default"/>
        <w:lang w:val="tr-TR" w:eastAsia="en-US" w:bidi="ar-SA"/>
      </w:rPr>
    </w:lvl>
    <w:lvl w:ilvl="6" w:tplc="223824A8">
      <w:numFmt w:val="bullet"/>
      <w:lvlText w:val="•"/>
      <w:lvlJc w:val="left"/>
      <w:pPr>
        <w:ind w:left="6014" w:hanging="361"/>
      </w:pPr>
      <w:rPr>
        <w:rFonts w:hint="default"/>
        <w:lang w:val="tr-TR" w:eastAsia="en-US" w:bidi="ar-SA"/>
      </w:rPr>
    </w:lvl>
    <w:lvl w:ilvl="7" w:tplc="BEC89556">
      <w:numFmt w:val="bullet"/>
      <w:lvlText w:val="•"/>
      <w:lvlJc w:val="left"/>
      <w:pPr>
        <w:ind w:left="6989" w:hanging="361"/>
      </w:pPr>
      <w:rPr>
        <w:rFonts w:hint="default"/>
        <w:lang w:val="tr-TR" w:eastAsia="en-US" w:bidi="ar-SA"/>
      </w:rPr>
    </w:lvl>
    <w:lvl w:ilvl="8" w:tplc="7A92927A">
      <w:numFmt w:val="bullet"/>
      <w:lvlText w:val="•"/>
      <w:lvlJc w:val="left"/>
      <w:pPr>
        <w:ind w:left="7964" w:hanging="361"/>
      </w:pPr>
      <w:rPr>
        <w:rFonts w:hint="default"/>
        <w:lang w:val="tr-TR" w:eastAsia="en-US" w:bidi="ar-SA"/>
      </w:rPr>
    </w:lvl>
  </w:abstractNum>
  <w:abstractNum w:abstractNumId="10" w15:restartNumberingAfterBreak="0">
    <w:nsid w:val="11841B72"/>
    <w:multiLevelType w:val="hybridMultilevel"/>
    <w:tmpl w:val="1C92904C"/>
    <w:lvl w:ilvl="0" w:tplc="15E449FC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9A86938A">
      <w:numFmt w:val="bullet"/>
      <w:lvlText w:val="•"/>
      <w:lvlJc w:val="left"/>
      <w:pPr>
        <w:ind w:left="1822" w:hanging="361"/>
      </w:pPr>
      <w:rPr>
        <w:rFonts w:hint="default"/>
        <w:lang w:val="tr-TR" w:eastAsia="en-US" w:bidi="ar-SA"/>
      </w:rPr>
    </w:lvl>
    <w:lvl w:ilvl="2" w:tplc="92F2FC94">
      <w:numFmt w:val="bullet"/>
      <w:lvlText w:val="•"/>
      <w:lvlJc w:val="left"/>
      <w:pPr>
        <w:ind w:left="2744" w:hanging="361"/>
      </w:pPr>
      <w:rPr>
        <w:rFonts w:hint="default"/>
        <w:lang w:val="tr-TR" w:eastAsia="en-US" w:bidi="ar-SA"/>
      </w:rPr>
    </w:lvl>
    <w:lvl w:ilvl="3" w:tplc="588ED198">
      <w:numFmt w:val="bullet"/>
      <w:lvlText w:val="•"/>
      <w:lvlJc w:val="left"/>
      <w:pPr>
        <w:ind w:left="3666" w:hanging="361"/>
      </w:pPr>
      <w:rPr>
        <w:rFonts w:hint="default"/>
        <w:lang w:val="tr-TR" w:eastAsia="en-US" w:bidi="ar-SA"/>
      </w:rPr>
    </w:lvl>
    <w:lvl w:ilvl="4" w:tplc="50A2C2D4">
      <w:numFmt w:val="bullet"/>
      <w:lvlText w:val="•"/>
      <w:lvlJc w:val="left"/>
      <w:pPr>
        <w:ind w:left="4588" w:hanging="361"/>
      </w:pPr>
      <w:rPr>
        <w:rFonts w:hint="default"/>
        <w:lang w:val="tr-TR" w:eastAsia="en-US" w:bidi="ar-SA"/>
      </w:rPr>
    </w:lvl>
    <w:lvl w:ilvl="5" w:tplc="DFD6BDCA">
      <w:numFmt w:val="bullet"/>
      <w:lvlText w:val="•"/>
      <w:lvlJc w:val="left"/>
      <w:pPr>
        <w:ind w:left="5510" w:hanging="361"/>
      </w:pPr>
      <w:rPr>
        <w:rFonts w:hint="default"/>
        <w:lang w:val="tr-TR" w:eastAsia="en-US" w:bidi="ar-SA"/>
      </w:rPr>
    </w:lvl>
    <w:lvl w:ilvl="6" w:tplc="88ACC790">
      <w:numFmt w:val="bullet"/>
      <w:lvlText w:val="•"/>
      <w:lvlJc w:val="left"/>
      <w:pPr>
        <w:ind w:left="6432" w:hanging="361"/>
      </w:pPr>
      <w:rPr>
        <w:rFonts w:hint="default"/>
        <w:lang w:val="tr-TR" w:eastAsia="en-US" w:bidi="ar-SA"/>
      </w:rPr>
    </w:lvl>
    <w:lvl w:ilvl="7" w:tplc="7330546A">
      <w:numFmt w:val="bullet"/>
      <w:lvlText w:val="•"/>
      <w:lvlJc w:val="left"/>
      <w:pPr>
        <w:ind w:left="7354" w:hanging="361"/>
      </w:pPr>
      <w:rPr>
        <w:rFonts w:hint="default"/>
        <w:lang w:val="tr-TR" w:eastAsia="en-US" w:bidi="ar-SA"/>
      </w:rPr>
    </w:lvl>
    <w:lvl w:ilvl="8" w:tplc="BA725F44">
      <w:numFmt w:val="bullet"/>
      <w:lvlText w:val="•"/>
      <w:lvlJc w:val="left"/>
      <w:pPr>
        <w:ind w:left="8276" w:hanging="361"/>
      </w:pPr>
      <w:rPr>
        <w:rFonts w:hint="default"/>
        <w:lang w:val="tr-TR" w:eastAsia="en-US" w:bidi="ar-SA"/>
      </w:rPr>
    </w:lvl>
  </w:abstractNum>
  <w:abstractNum w:abstractNumId="11" w15:restartNumberingAfterBreak="0">
    <w:nsid w:val="11A81D2D"/>
    <w:multiLevelType w:val="hybridMultilevel"/>
    <w:tmpl w:val="F78EA0A2"/>
    <w:lvl w:ilvl="0" w:tplc="184ED5B6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7088F58">
      <w:numFmt w:val="bullet"/>
      <w:lvlText w:val="•"/>
      <w:lvlJc w:val="left"/>
      <w:pPr>
        <w:ind w:left="1844" w:hanging="361"/>
      </w:pPr>
      <w:rPr>
        <w:rFonts w:hint="default"/>
        <w:lang w:val="tr-TR" w:eastAsia="en-US" w:bidi="ar-SA"/>
      </w:rPr>
    </w:lvl>
    <w:lvl w:ilvl="2" w:tplc="B36E0364">
      <w:numFmt w:val="bullet"/>
      <w:lvlText w:val="•"/>
      <w:lvlJc w:val="left"/>
      <w:pPr>
        <w:ind w:left="2788" w:hanging="361"/>
      </w:pPr>
      <w:rPr>
        <w:rFonts w:hint="default"/>
        <w:lang w:val="tr-TR" w:eastAsia="en-US" w:bidi="ar-SA"/>
      </w:rPr>
    </w:lvl>
    <w:lvl w:ilvl="3" w:tplc="7F6E23F8">
      <w:numFmt w:val="bullet"/>
      <w:lvlText w:val="•"/>
      <w:lvlJc w:val="left"/>
      <w:pPr>
        <w:ind w:left="3732" w:hanging="361"/>
      </w:pPr>
      <w:rPr>
        <w:rFonts w:hint="default"/>
        <w:lang w:val="tr-TR" w:eastAsia="en-US" w:bidi="ar-SA"/>
      </w:rPr>
    </w:lvl>
    <w:lvl w:ilvl="4" w:tplc="6E202D00">
      <w:numFmt w:val="bullet"/>
      <w:lvlText w:val="•"/>
      <w:lvlJc w:val="left"/>
      <w:pPr>
        <w:ind w:left="4676" w:hanging="361"/>
      </w:pPr>
      <w:rPr>
        <w:rFonts w:hint="default"/>
        <w:lang w:val="tr-TR" w:eastAsia="en-US" w:bidi="ar-SA"/>
      </w:rPr>
    </w:lvl>
    <w:lvl w:ilvl="5" w:tplc="DCEC0058">
      <w:numFmt w:val="bullet"/>
      <w:lvlText w:val="•"/>
      <w:lvlJc w:val="left"/>
      <w:pPr>
        <w:ind w:left="5620" w:hanging="361"/>
      </w:pPr>
      <w:rPr>
        <w:rFonts w:hint="default"/>
        <w:lang w:val="tr-TR" w:eastAsia="en-US" w:bidi="ar-SA"/>
      </w:rPr>
    </w:lvl>
    <w:lvl w:ilvl="6" w:tplc="92C4DF6E">
      <w:numFmt w:val="bullet"/>
      <w:lvlText w:val="•"/>
      <w:lvlJc w:val="left"/>
      <w:pPr>
        <w:ind w:left="6564" w:hanging="361"/>
      </w:pPr>
      <w:rPr>
        <w:rFonts w:hint="default"/>
        <w:lang w:val="tr-TR" w:eastAsia="en-US" w:bidi="ar-SA"/>
      </w:rPr>
    </w:lvl>
    <w:lvl w:ilvl="7" w:tplc="3B66055E">
      <w:numFmt w:val="bullet"/>
      <w:lvlText w:val="•"/>
      <w:lvlJc w:val="left"/>
      <w:pPr>
        <w:ind w:left="7508" w:hanging="361"/>
      </w:pPr>
      <w:rPr>
        <w:rFonts w:hint="default"/>
        <w:lang w:val="tr-TR" w:eastAsia="en-US" w:bidi="ar-SA"/>
      </w:rPr>
    </w:lvl>
    <w:lvl w:ilvl="8" w:tplc="38380B4E">
      <w:numFmt w:val="bullet"/>
      <w:lvlText w:val="•"/>
      <w:lvlJc w:val="left"/>
      <w:pPr>
        <w:ind w:left="8452" w:hanging="361"/>
      </w:pPr>
      <w:rPr>
        <w:rFonts w:hint="default"/>
        <w:lang w:val="tr-TR" w:eastAsia="en-US" w:bidi="ar-SA"/>
      </w:rPr>
    </w:lvl>
  </w:abstractNum>
  <w:abstractNum w:abstractNumId="12" w15:restartNumberingAfterBreak="0">
    <w:nsid w:val="12A87E03"/>
    <w:multiLevelType w:val="hybridMultilevel"/>
    <w:tmpl w:val="FCD8AA0E"/>
    <w:lvl w:ilvl="0" w:tplc="65585C74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16EE9E2">
      <w:numFmt w:val="bullet"/>
      <w:lvlText w:val="•"/>
      <w:lvlJc w:val="left"/>
      <w:pPr>
        <w:ind w:left="1799" w:hanging="361"/>
      </w:pPr>
      <w:rPr>
        <w:rFonts w:hint="default"/>
        <w:lang w:val="tr-TR" w:eastAsia="en-US" w:bidi="ar-SA"/>
      </w:rPr>
    </w:lvl>
    <w:lvl w:ilvl="2" w:tplc="2A10EBBC">
      <w:numFmt w:val="bullet"/>
      <w:lvlText w:val="•"/>
      <w:lvlJc w:val="left"/>
      <w:pPr>
        <w:ind w:left="2698" w:hanging="361"/>
      </w:pPr>
      <w:rPr>
        <w:rFonts w:hint="default"/>
        <w:lang w:val="tr-TR" w:eastAsia="en-US" w:bidi="ar-SA"/>
      </w:rPr>
    </w:lvl>
    <w:lvl w:ilvl="3" w:tplc="4D50737C">
      <w:numFmt w:val="bullet"/>
      <w:lvlText w:val="•"/>
      <w:lvlJc w:val="left"/>
      <w:pPr>
        <w:ind w:left="3597" w:hanging="361"/>
      </w:pPr>
      <w:rPr>
        <w:rFonts w:hint="default"/>
        <w:lang w:val="tr-TR" w:eastAsia="en-US" w:bidi="ar-SA"/>
      </w:rPr>
    </w:lvl>
    <w:lvl w:ilvl="4" w:tplc="BB0EB77E">
      <w:numFmt w:val="bullet"/>
      <w:lvlText w:val="•"/>
      <w:lvlJc w:val="left"/>
      <w:pPr>
        <w:ind w:left="4497" w:hanging="361"/>
      </w:pPr>
      <w:rPr>
        <w:rFonts w:hint="default"/>
        <w:lang w:val="tr-TR" w:eastAsia="en-US" w:bidi="ar-SA"/>
      </w:rPr>
    </w:lvl>
    <w:lvl w:ilvl="5" w:tplc="151ADB8A">
      <w:numFmt w:val="bullet"/>
      <w:lvlText w:val="•"/>
      <w:lvlJc w:val="left"/>
      <w:pPr>
        <w:ind w:left="5396" w:hanging="361"/>
      </w:pPr>
      <w:rPr>
        <w:rFonts w:hint="default"/>
        <w:lang w:val="tr-TR" w:eastAsia="en-US" w:bidi="ar-SA"/>
      </w:rPr>
    </w:lvl>
    <w:lvl w:ilvl="6" w:tplc="CD5856EC">
      <w:numFmt w:val="bullet"/>
      <w:lvlText w:val="•"/>
      <w:lvlJc w:val="left"/>
      <w:pPr>
        <w:ind w:left="6295" w:hanging="361"/>
      </w:pPr>
      <w:rPr>
        <w:rFonts w:hint="default"/>
        <w:lang w:val="tr-TR" w:eastAsia="en-US" w:bidi="ar-SA"/>
      </w:rPr>
    </w:lvl>
    <w:lvl w:ilvl="7" w:tplc="17D25982">
      <w:numFmt w:val="bullet"/>
      <w:lvlText w:val="•"/>
      <w:lvlJc w:val="left"/>
      <w:pPr>
        <w:ind w:left="7195" w:hanging="361"/>
      </w:pPr>
      <w:rPr>
        <w:rFonts w:hint="default"/>
        <w:lang w:val="tr-TR" w:eastAsia="en-US" w:bidi="ar-SA"/>
      </w:rPr>
    </w:lvl>
    <w:lvl w:ilvl="8" w:tplc="2A58F288">
      <w:numFmt w:val="bullet"/>
      <w:lvlText w:val="•"/>
      <w:lvlJc w:val="left"/>
      <w:pPr>
        <w:ind w:left="8094" w:hanging="361"/>
      </w:pPr>
      <w:rPr>
        <w:rFonts w:hint="default"/>
        <w:lang w:val="tr-TR" w:eastAsia="en-US" w:bidi="ar-SA"/>
      </w:rPr>
    </w:lvl>
  </w:abstractNum>
  <w:abstractNum w:abstractNumId="13" w15:restartNumberingAfterBreak="0">
    <w:nsid w:val="12F27FA3"/>
    <w:multiLevelType w:val="hybridMultilevel"/>
    <w:tmpl w:val="AB206662"/>
    <w:lvl w:ilvl="0" w:tplc="3E0812CC">
      <w:numFmt w:val="bullet"/>
      <w:lvlText w:val=""/>
      <w:lvlJc w:val="left"/>
      <w:pPr>
        <w:ind w:left="94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909ACDCE">
      <w:numFmt w:val="bullet"/>
      <w:lvlText w:val="•"/>
      <w:lvlJc w:val="left"/>
      <w:pPr>
        <w:ind w:left="1913" w:hanging="361"/>
      </w:pPr>
      <w:rPr>
        <w:rFonts w:hint="default"/>
        <w:lang w:val="tr-TR" w:eastAsia="en-US" w:bidi="ar-SA"/>
      </w:rPr>
    </w:lvl>
    <w:lvl w:ilvl="2" w:tplc="02EC61F4">
      <w:numFmt w:val="bullet"/>
      <w:lvlText w:val="•"/>
      <w:lvlJc w:val="left"/>
      <w:pPr>
        <w:ind w:left="2886" w:hanging="361"/>
      </w:pPr>
      <w:rPr>
        <w:rFonts w:hint="default"/>
        <w:lang w:val="tr-TR" w:eastAsia="en-US" w:bidi="ar-SA"/>
      </w:rPr>
    </w:lvl>
    <w:lvl w:ilvl="3" w:tplc="3BDA8322">
      <w:numFmt w:val="bullet"/>
      <w:lvlText w:val="•"/>
      <w:lvlJc w:val="left"/>
      <w:pPr>
        <w:ind w:left="3859" w:hanging="361"/>
      </w:pPr>
      <w:rPr>
        <w:rFonts w:hint="default"/>
        <w:lang w:val="tr-TR" w:eastAsia="en-US" w:bidi="ar-SA"/>
      </w:rPr>
    </w:lvl>
    <w:lvl w:ilvl="4" w:tplc="221E5C6A">
      <w:numFmt w:val="bullet"/>
      <w:lvlText w:val="•"/>
      <w:lvlJc w:val="left"/>
      <w:pPr>
        <w:ind w:left="4832" w:hanging="361"/>
      </w:pPr>
      <w:rPr>
        <w:rFonts w:hint="default"/>
        <w:lang w:val="tr-TR" w:eastAsia="en-US" w:bidi="ar-SA"/>
      </w:rPr>
    </w:lvl>
    <w:lvl w:ilvl="5" w:tplc="BAB2CBB8">
      <w:numFmt w:val="bullet"/>
      <w:lvlText w:val="•"/>
      <w:lvlJc w:val="left"/>
      <w:pPr>
        <w:ind w:left="5805" w:hanging="361"/>
      </w:pPr>
      <w:rPr>
        <w:rFonts w:hint="default"/>
        <w:lang w:val="tr-TR" w:eastAsia="en-US" w:bidi="ar-SA"/>
      </w:rPr>
    </w:lvl>
    <w:lvl w:ilvl="6" w:tplc="EED4D856">
      <w:numFmt w:val="bullet"/>
      <w:lvlText w:val="•"/>
      <w:lvlJc w:val="left"/>
      <w:pPr>
        <w:ind w:left="6778" w:hanging="361"/>
      </w:pPr>
      <w:rPr>
        <w:rFonts w:hint="default"/>
        <w:lang w:val="tr-TR" w:eastAsia="en-US" w:bidi="ar-SA"/>
      </w:rPr>
    </w:lvl>
    <w:lvl w:ilvl="7" w:tplc="EA36E0A4">
      <w:numFmt w:val="bullet"/>
      <w:lvlText w:val="•"/>
      <w:lvlJc w:val="left"/>
      <w:pPr>
        <w:ind w:left="7751" w:hanging="361"/>
      </w:pPr>
      <w:rPr>
        <w:rFonts w:hint="default"/>
        <w:lang w:val="tr-TR" w:eastAsia="en-US" w:bidi="ar-SA"/>
      </w:rPr>
    </w:lvl>
    <w:lvl w:ilvl="8" w:tplc="82626518">
      <w:numFmt w:val="bullet"/>
      <w:lvlText w:val="•"/>
      <w:lvlJc w:val="left"/>
      <w:pPr>
        <w:ind w:left="8724" w:hanging="361"/>
      </w:pPr>
      <w:rPr>
        <w:rFonts w:hint="default"/>
        <w:lang w:val="tr-TR" w:eastAsia="en-US" w:bidi="ar-SA"/>
      </w:rPr>
    </w:lvl>
  </w:abstractNum>
  <w:abstractNum w:abstractNumId="14" w15:restartNumberingAfterBreak="0">
    <w:nsid w:val="1469224B"/>
    <w:multiLevelType w:val="hybridMultilevel"/>
    <w:tmpl w:val="B5F652F6"/>
    <w:lvl w:ilvl="0" w:tplc="35C65F58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1F3C870C">
      <w:numFmt w:val="bullet"/>
      <w:lvlText w:val="•"/>
      <w:lvlJc w:val="left"/>
      <w:pPr>
        <w:ind w:left="1180" w:hanging="361"/>
      </w:pPr>
      <w:rPr>
        <w:rFonts w:hint="default"/>
        <w:lang w:val="tr-TR" w:eastAsia="en-US" w:bidi="ar-SA"/>
      </w:rPr>
    </w:lvl>
    <w:lvl w:ilvl="2" w:tplc="5DF01686">
      <w:numFmt w:val="bullet"/>
      <w:lvlText w:val="•"/>
      <w:lvlJc w:val="left"/>
      <w:pPr>
        <w:ind w:left="2197" w:hanging="361"/>
      </w:pPr>
      <w:rPr>
        <w:rFonts w:hint="default"/>
        <w:lang w:val="tr-TR" w:eastAsia="en-US" w:bidi="ar-SA"/>
      </w:rPr>
    </w:lvl>
    <w:lvl w:ilvl="3" w:tplc="5EA422A6">
      <w:numFmt w:val="bullet"/>
      <w:lvlText w:val="•"/>
      <w:lvlJc w:val="left"/>
      <w:pPr>
        <w:ind w:left="3215" w:hanging="361"/>
      </w:pPr>
      <w:rPr>
        <w:rFonts w:hint="default"/>
        <w:lang w:val="tr-TR" w:eastAsia="en-US" w:bidi="ar-SA"/>
      </w:rPr>
    </w:lvl>
    <w:lvl w:ilvl="4" w:tplc="AA6CA702">
      <w:numFmt w:val="bullet"/>
      <w:lvlText w:val="•"/>
      <w:lvlJc w:val="left"/>
      <w:pPr>
        <w:ind w:left="4232" w:hanging="361"/>
      </w:pPr>
      <w:rPr>
        <w:rFonts w:hint="default"/>
        <w:lang w:val="tr-TR" w:eastAsia="en-US" w:bidi="ar-SA"/>
      </w:rPr>
    </w:lvl>
    <w:lvl w:ilvl="5" w:tplc="70EA619A">
      <w:numFmt w:val="bullet"/>
      <w:lvlText w:val="•"/>
      <w:lvlJc w:val="left"/>
      <w:pPr>
        <w:ind w:left="5250" w:hanging="361"/>
      </w:pPr>
      <w:rPr>
        <w:rFonts w:hint="default"/>
        <w:lang w:val="tr-TR" w:eastAsia="en-US" w:bidi="ar-SA"/>
      </w:rPr>
    </w:lvl>
    <w:lvl w:ilvl="6" w:tplc="E4AA0766">
      <w:numFmt w:val="bullet"/>
      <w:lvlText w:val="•"/>
      <w:lvlJc w:val="left"/>
      <w:pPr>
        <w:ind w:left="6267" w:hanging="361"/>
      </w:pPr>
      <w:rPr>
        <w:rFonts w:hint="default"/>
        <w:lang w:val="tr-TR" w:eastAsia="en-US" w:bidi="ar-SA"/>
      </w:rPr>
    </w:lvl>
    <w:lvl w:ilvl="7" w:tplc="5144F4D0">
      <w:numFmt w:val="bullet"/>
      <w:lvlText w:val="•"/>
      <w:lvlJc w:val="left"/>
      <w:pPr>
        <w:ind w:left="7285" w:hanging="361"/>
      </w:pPr>
      <w:rPr>
        <w:rFonts w:hint="default"/>
        <w:lang w:val="tr-TR" w:eastAsia="en-US" w:bidi="ar-SA"/>
      </w:rPr>
    </w:lvl>
    <w:lvl w:ilvl="8" w:tplc="6E10E328">
      <w:numFmt w:val="bullet"/>
      <w:lvlText w:val="•"/>
      <w:lvlJc w:val="left"/>
      <w:pPr>
        <w:ind w:left="8302" w:hanging="361"/>
      </w:pPr>
      <w:rPr>
        <w:rFonts w:hint="default"/>
        <w:lang w:val="tr-TR" w:eastAsia="en-US" w:bidi="ar-SA"/>
      </w:rPr>
    </w:lvl>
  </w:abstractNum>
  <w:abstractNum w:abstractNumId="15" w15:restartNumberingAfterBreak="0">
    <w:nsid w:val="1643366D"/>
    <w:multiLevelType w:val="hybridMultilevel"/>
    <w:tmpl w:val="7B4C9CF2"/>
    <w:lvl w:ilvl="0" w:tplc="75F841AE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800085C">
      <w:numFmt w:val="bullet"/>
      <w:lvlText w:val="•"/>
      <w:lvlJc w:val="left"/>
      <w:pPr>
        <w:ind w:left="1750" w:hanging="361"/>
      </w:pPr>
      <w:rPr>
        <w:rFonts w:hint="default"/>
        <w:lang w:val="tr-TR" w:eastAsia="en-US" w:bidi="ar-SA"/>
      </w:rPr>
    </w:lvl>
    <w:lvl w:ilvl="2" w:tplc="22E28686">
      <w:numFmt w:val="bullet"/>
      <w:lvlText w:val="•"/>
      <w:lvlJc w:val="left"/>
      <w:pPr>
        <w:ind w:left="2600" w:hanging="361"/>
      </w:pPr>
      <w:rPr>
        <w:rFonts w:hint="default"/>
        <w:lang w:val="tr-TR" w:eastAsia="en-US" w:bidi="ar-SA"/>
      </w:rPr>
    </w:lvl>
    <w:lvl w:ilvl="3" w:tplc="2EBC51FC">
      <w:numFmt w:val="bullet"/>
      <w:lvlText w:val="•"/>
      <w:lvlJc w:val="left"/>
      <w:pPr>
        <w:ind w:left="3450" w:hanging="361"/>
      </w:pPr>
      <w:rPr>
        <w:rFonts w:hint="default"/>
        <w:lang w:val="tr-TR" w:eastAsia="en-US" w:bidi="ar-SA"/>
      </w:rPr>
    </w:lvl>
    <w:lvl w:ilvl="4" w:tplc="BA8C3906">
      <w:numFmt w:val="bullet"/>
      <w:lvlText w:val="•"/>
      <w:lvlJc w:val="left"/>
      <w:pPr>
        <w:ind w:left="4300" w:hanging="361"/>
      </w:pPr>
      <w:rPr>
        <w:rFonts w:hint="default"/>
        <w:lang w:val="tr-TR" w:eastAsia="en-US" w:bidi="ar-SA"/>
      </w:rPr>
    </w:lvl>
    <w:lvl w:ilvl="5" w:tplc="0A4C85AA">
      <w:numFmt w:val="bullet"/>
      <w:lvlText w:val="•"/>
      <w:lvlJc w:val="left"/>
      <w:pPr>
        <w:ind w:left="5150" w:hanging="361"/>
      </w:pPr>
      <w:rPr>
        <w:rFonts w:hint="default"/>
        <w:lang w:val="tr-TR" w:eastAsia="en-US" w:bidi="ar-SA"/>
      </w:rPr>
    </w:lvl>
    <w:lvl w:ilvl="6" w:tplc="319A59C4">
      <w:numFmt w:val="bullet"/>
      <w:lvlText w:val="•"/>
      <w:lvlJc w:val="left"/>
      <w:pPr>
        <w:ind w:left="6000" w:hanging="361"/>
      </w:pPr>
      <w:rPr>
        <w:rFonts w:hint="default"/>
        <w:lang w:val="tr-TR" w:eastAsia="en-US" w:bidi="ar-SA"/>
      </w:rPr>
    </w:lvl>
    <w:lvl w:ilvl="7" w:tplc="073E2578">
      <w:numFmt w:val="bullet"/>
      <w:lvlText w:val="•"/>
      <w:lvlJc w:val="left"/>
      <w:pPr>
        <w:ind w:left="6850" w:hanging="361"/>
      </w:pPr>
      <w:rPr>
        <w:rFonts w:hint="default"/>
        <w:lang w:val="tr-TR" w:eastAsia="en-US" w:bidi="ar-SA"/>
      </w:rPr>
    </w:lvl>
    <w:lvl w:ilvl="8" w:tplc="C4D0FF5C">
      <w:numFmt w:val="bullet"/>
      <w:lvlText w:val="•"/>
      <w:lvlJc w:val="left"/>
      <w:pPr>
        <w:ind w:left="7700" w:hanging="361"/>
      </w:pPr>
      <w:rPr>
        <w:rFonts w:hint="default"/>
        <w:lang w:val="tr-TR" w:eastAsia="en-US" w:bidi="ar-SA"/>
      </w:rPr>
    </w:lvl>
  </w:abstractNum>
  <w:abstractNum w:abstractNumId="16" w15:restartNumberingAfterBreak="0">
    <w:nsid w:val="188674D7"/>
    <w:multiLevelType w:val="hybridMultilevel"/>
    <w:tmpl w:val="5D9A4660"/>
    <w:lvl w:ilvl="0" w:tplc="1C7E8448">
      <w:numFmt w:val="bullet"/>
      <w:lvlText w:val=""/>
      <w:lvlJc w:val="left"/>
      <w:pPr>
        <w:ind w:left="945" w:hanging="360"/>
      </w:pPr>
      <w:rPr>
        <w:rFonts w:hint="default"/>
        <w:w w:val="99"/>
        <w:lang w:val="tr-TR" w:eastAsia="en-US" w:bidi="ar-SA"/>
      </w:rPr>
    </w:lvl>
    <w:lvl w:ilvl="1" w:tplc="39226020">
      <w:numFmt w:val="bullet"/>
      <w:lvlText w:val="•"/>
      <w:lvlJc w:val="left"/>
      <w:pPr>
        <w:ind w:left="1846" w:hanging="360"/>
      </w:pPr>
      <w:rPr>
        <w:rFonts w:hint="default"/>
        <w:lang w:val="tr-TR" w:eastAsia="en-US" w:bidi="ar-SA"/>
      </w:rPr>
    </w:lvl>
    <w:lvl w:ilvl="2" w:tplc="309EA67A">
      <w:numFmt w:val="bullet"/>
      <w:lvlText w:val="•"/>
      <w:lvlJc w:val="left"/>
      <w:pPr>
        <w:ind w:left="2752" w:hanging="360"/>
      </w:pPr>
      <w:rPr>
        <w:rFonts w:hint="default"/>
        <w:lang w:val="tr-TR" w:eastAsia="en-US" w:bidi="ar-SA"/>
      </w:rPr>
    </w:lvl>
    <w:lvl w:ilvl="3" w:tplc="2DE4D69C">
      <w:numFmt w:val="bullet"/>
      <w:lvlText w:val="•"/>
      <w:lvlJc w:val="left"/>
      <w:pPr>
        <w:ind w:left="3658" w:hanging="360"/>
      </w:pPr>
      <w:rPr>
        <w:rFonts w:hint="default"/>
        <w:lang w:val="tr-TR" w:eastAsia="en-US" w:bidi="ar-SA"/>
      </w:rPr>
    </w:lvl>
    <w:lvl w:ilvl="4" w:tplc="E0C6CEC4">
      <w:numFmt w:val="bullet"/>
      <w:lvlText w:val="•"/>
      <w:lvlJc w:val="left"/>
      <w:pPr>
        <w:ind w:left="4565" w:hanging="360"/>
      </w:pPr>
      <w:rPr>
        <w:rFonts w:hint="default"/>
        <w:lang w:val="tr-TR" w:eastAsia="en-US" w:bidi="ar-SA"/>
      </w:rPr>
    </w:lvl>
    <w:lvl w:ilvl="5" w:tplc="F082573C">
      <w:numFmt w:val="bullet"/>
      <w:lvlText w:val="•"/>
      <w:lvlJc w:val="left"/>
      <w:pPr>
        <w:ind w:left="5471" w:hanging="360"/>
      </w:pPr>
      <w:rPr>
        <w:rFonts w:hint="default"/>
        <w:lang w:val="tr-TR" w:eastAsia="en-US" w:bidi="ar-SA"/>
      </w:rPr>
    </w:lvl>
    <w:lvl w:ilvl="6" w:tplc="2E0CFBB6">
      <w:numFmt w:val="bullet"/>
      <w:lvlText w:val="•"/>
      <w:lvlJc w:val="left"/>
      <w:pPr>
        <w:ind w:left="6377" w:hanging="360"/>
      </w:pPr>
      <w:rPr>
        <w:rFonts w:hint="default"/>
        <w:lang w:val="tr-TR" w:eastAsia="en-US" w:bidi="ar-SA"/>
      </w:rPr>
    </w:lvl>
    <w:lvl w:ilvl="7" w:tplc="0782793E">
      <w:numFmt w:val="bullet"/>
      <w:lvlText w:val="•"/>
      <w:lvlJc w:val="left"/>
      <w:pPr>
        <w:ind w:left="7284" w:hanging="360"/>
      </w:pPr>
      <w:rPr>
        <w:rFonts w:hint="default"/>
        <w:lang w:val="tr-TR" w:eastAsia="en-US" w:bidi="ar-SA"/>
      </w:rPr>
    </w:lvl>
    <w:lvl w:ilvl="8" w:tplc="B3C62C7C">
      <w:numFmt w:val="bullet"/>
      <w:lvlText w:val="•"/>
      <w:lvlJc w:val="left"/>
      <w:pPr>
        <w:ind w:left="8190" w:hanging="360"/>
      </w:pPr>
      <w:rPr>
        <w:rFonts w:hint="default"/>
        <w:lang w:val="tr-TR" w:eastAsia="en-US" w:bidi="ar-SA"/>
      </w:rPr>
    </w:lvl>
  </w:abstractNum>
  <w:abstractNum w:abstractNumId="17" w15:restartNumberingAfterBreak="0">
    <w:nsid w:val="1A91598E"/>
    <w:multiLevelType w:val="hybridMultilevel"/>
    <w:tmpl w:val="BB867972"/>
    <w:lvl w:ilvl="0" w:tplc="8AA68014">
      <w:numFmt w:val="bullet"/>
      <w:lvlText w:val=""/>
      <w:lvlJc w:val="left"/>
      <w:pPr>
        <w:ind w:left="1034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17A22462">
      <w:numFmt w:val="bullet"/>
      <w:lvlText w:val="•"/>
      <w:lvlJc w:val="left"/>
      <w:pPr>
        <w:ind w:left="1919" w:hanging="361"/>
      </w:pPr>
      <w:rPr>
        <w:rFonts w:hint="default"/>
        <w:lang w:val="tr-TR" w:eastAsia="en-US" w:bidi="ar-SA"/>
      </w:rPr>
    </w:lvl>
    <w:lvl w:ilvl="2" w:tplc="12989BB4">
      <w:numFmt w:val="bullet"/>
      <w:lvlText w:val="•"/>
      <w:lvlJc w:val="left"/>
      <w:pPr>
        <w:ind w:left="2798" w:hanging="361"/>
      </w:pPr>
      <w:rPr>
        <w:rFonts w:hint="default"/>
        <w:lang w:val="tr-TR" w:eastAsia="en-US" w:bidi="ar-SA"/>
      </w:rPr>
    </w:lvl>
    <w:lvl w:ilvl="3" w:tplc="C23E6192">
      <w:numFmt w:val="bullet"/>
      <w:lvlText w:val="•"/>
      <w:lvlJc w:val="left"/>
      <w:pPr>
        <w:ind w:left="3677" w:hanging="361"/>
      </w:pPr>
      <w:rPr>
        <w:rFonts w:hint="default"/>
        <w:lang w:val="tr-TR" w:eastAsia="en-US" w:bidi="ar-SA"/>
      </w:rPr>
    </w:lvl>
    <w:lvl w:ilvl="4" w:tplc="9E3830DC">
      <w:numFmt w:val="bullet"/>
      <w:lvlText w:val="•"/>
      <w:lvlJc w:val="left"/>
      <w:pPr>
        <w:ind w:left="4556" w:hanging="361"/>
      </w:pPr>
      <w:rPr>
        <w:rFonts w:hint="default"/>
        <w:lang w:val="tr-TR" w:eastAsia="en-US" w:bidi="ar-SA"/>
      </w:rPr>
    </w:lvl>
    <w:lvl w:ilvl="5" w:tplc="E2009A2E">
      <w:numFmt w:val="bullet"/>
      <w:lvlText w:val="•"/>
      <w:lvlJc w:val="left"/>
      <w:pPr>
        <w:ind w:left="5435" w:hanging="361"/>
      </w:pPr>
      <w:rPr>
        <w:rFonts w:hint="default"/>
        <w:lang w:val="tr-TR" w:eastAsia="en-US" w:bidi="ar-SA"/>
      </w:rPr>
    </w:lvl>
    <w:lvl w:ilvl="6" w:tplc="5E38E84C">
      <w:numFmt w:val="bullet"/>
      <w:lvlText w:val="•"/>
      <w:lvlJc w:val="left"/>
      <w:pPr>
        <w:ind w:left="6314" w:hanging="361"/>
      </w:pPr>
      <w:rPr>
        <w:rFonts w:hint="default"/>
        <w:lang w:val="tr-TR" w:eastAsia="en-US" w:bidi="ar-SA"/>
      </w:rPr>
    </w:lvl>
    <w:lvl w:ilvl="7" w:tplc="48E62B26">
      <w:numFmt w:val="bullet"/>
      <w:lvlText w:val="•"/>
      <w:lvlJc w:val="left"/>
      <w:pPr>
        <w:ind w:left="7193" w:hanging="361"/>
      </w:pPr>
      <w:rPr>
        <w:rFonts w:hint="default"/>
        <w:lang w:val="tr-TR" w:eastAsia="en-US" w:bidi="ar-SA"/>
      </w:rPr>
    </w:lvl>
    <w:lvl w:ilvl="8" w:tplc="D324951E">
      <w:numFmt w:val="bullet"/>
      <w:lvlText w:val="•"/>
      <w:lvlJc w:val="left"/>
      <w:pPr>
        <w:ind w:left="8072" w:hanging="361"/>
      </w:pPr>
      <w:rPr>
        <w:rFonts w:hint="default"/>
        <w:lang w:val="tr-TR" w:eastAsia="en-US" w:bidi="ar-SA"/>
      </w:rPr>
    </w:lvl>
  </w:abstractNum>
  <w:abstractNum w:abstractNumId="18" w15:restartNumberingAfterBreak="0">
    <w:nsid w:val="1B85016D"/>
    <w:multiLevelType w:val="hybridMultilevel"/>
    <w:tmpl w:val="C2B63C5E"/>
    <w:lvl w:ilvl="0" w:tplc="493AA352">
      <w:numFmt w:val="bullet"/>
      <w:lvlText w:val=""/>
      <w:lvlJc w:val="left"/>
      <w:pPr>
        <w:ind w:left="889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02467670">
      <w:numFmt w:val="bullet"/>
      <w:lvlText w:val="•"/>
      <w:lvlJc w:val="left"/>
      <w:pPr>
        <w:ind w:left="1798" w:hanging="361"/>
      </w:pPr>
      <w:rPr>
        <w:rFonts w:hint="default"/>
        <w:lang w:val="tr-TR" w:eastAsia="en-US" w:bidi="ar-SA"/>
      </w:rPr>
    </w:lvl>
    <w:lvl w:ilvl="2" w:tplc="2280CADE">
      <w:numFmt w:val="bullet"/>
      <w:lvlText w:val="•"/>
      <w:lvlJc w:val="left"/>
      <w:pPr>
        <w:ind w:left="2716" w:hanging="361"/>
      </w:pPr>
      <w:rPr>
        <w:rFonts w:hint="default"/>
        <w:lang w:val="tr-TR" w:eastAsia="en-US" w:bidi="ar-SA"/>
      </w:rPr>
    </w:lvl>
    <w:lvl w:ilvl="3" w:tplc="5F329672">
      <w:numFmt w:val="bullet"/>
      <w:lvlText w:val="•"/>
      <w:lvlJc w:val="left"/>
      <w:pPr>
        <w:ind w:left="3634" w:hanging="361"/>
      </w:pPr>
      <w:rPr>
        <w:rFonts w:hint="default"/>
        <w:lang w:val="tr-TR" w:eastAsia="en-US" w:bidi="ar-SA"/>
      </w:rPr>
    </w:lvl>
    <w:lvl w:ilvl="4" w:tplc="18605D7A">
      <w:numFmt w:val="bullet"/>
      <w:lvlText w:val="•"/>
      <w:lvlJc w:val="left"/>
      <w:pPr>
        <w:ind w:left="4552" w:hanging="361"/>
      </w:pPr>
      <w:rPr>
        <w:rFonts w:hint="default"/>
        <w:lang w:val="tr-TR" w:eastAsia="en-US" w:bidi="ar-SA"/>
      </w:rPr>
    </w:lvl>
    <w:lvl w:ilvl="5" w:tplc="64F22C76">
      <w:numFmt w:val="bullet"/>
      <w:lvlText w:val="•"/>
      <w:lvlJc w:val="left"/>
      <w:pPr>
        <w:ind w:left="5470" w:hanging="361"/>
      </w:pPr>
      <w:rPr>
        <w:rFonts w:hint="default"/>
        <w:lang w:val="tr-TR" w:eastAsia="en-US" w:bidi="ar-SA"/>
      </w:rPr>
    </w:lvl>
    <w:lvl w:ilvl="6" w:tplc="29FE7AFC">
      <w:numFmt w:val="bullet"/>
      <w:lvlText w:val="•"/>
      <w:lvlJc w:val="left"/>
      <w:pPr>
        <w:ind w:left="6388" w:hanging="361"/>
      </w:pPr>
      <w:rPr>
        <w:rFonts w:hint="default"/>
        <w:lang w:val="tr-TR" w:eastAsia="en-US" w:bidi="ar-SA"/>
      </w:rPr>
    </w:lvl>
    <w:lvl w:ilvl="7" w:tplc="80DE3FAA">
      <w:numFmt w:val="bullet"/>
      <w:lvlText w:val="•"/>
      <w:lvlJc w:val="left"/>
      <w:pPr>
        <w:ind w:left="7306" w:hanging="361"/>
      </w:pPr>
      <w:rPr>
        <w:rFonts w:hint="default"/>
        <w:lang w:val="tr-TR" w:eastAsia="en-US" w:bidi="ar-SA"/>
      </w:rPr>
    </w:lvl>
    <w:lvl w:ilvl="8" w:tplc="E5E42106">
      <w:numFmt w:val="bullet"/>
      <w:lvlText w:val="•"/>
      <w:lvlJc w:val="left"/>
      <w:pPr>
        <w:ind w:left="8224" w:hanging="361"/>
      </w:pPr>
      <w:rPr>
        <w:rFonts w:hint="default"/>
        <w:lang w:val="tr-TR" w:eastAsia="en-US" w:bidi="ar-SA"/>
      </w:rPr>
    </w:lvl>
  </w:abstractNum>
  <w:abstractNum w:abstractNumId="19" w15:restartNumberingAfterBreak="0">
    <w:nsid w:val="1BA53EE3"/>
    <w:multiLevelType w:val="hybridMultilevel"/>
    <w:tmpl w:val="E7C4F7C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727DA6"/>
    <w:multiLevelType w:val="hybridMultilevel"/>
    <w:tmpl w:val="582C0696"/>
    <w:lvl w:ilvl="0" w:tplc="28409984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CE2ACF52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3BBA97F8">
      <w:numFmt w:val="bullet"/>
      <w:lvlText w:val="•"/>
      <w:lvlJc w:val="left"/>
      <w:pPr>
        <w:ind w:left="2855" w:hanging="361"/>
      </w:pPr>
      <w:rPr>
        <w:rFonts w:hint="default"/>
        <w:lang w:val="tr-TR" w:eastAsia="en-US" w:bidi="ar-SA"/>
      </w:rPr>
    </w:lvl>
    <w:lvl w:ilvl="3" w:tplc="7DFEFE22">
      <w:numFmt w:val="bullet"/>
      <w:lvlText w:val="•"/>
      <w:lvlJc w:val="left"/>
      <w:pPr>
        <w:ind w:left="3762" w:hanging="361"/>
      </w:pPr>
      <w:rPr>
        <w:rFonts w:hint="default"/>
        <w:lang w:val="tr-TR" w:eastAsia="en-US" w:bidi="ar-SA"/>
      </w:rPr>
    </w:lvl>
    <w:lvl w:ilvl="4" w:tplc="20EEAC34">
      <w:numFmt w:val="bullet"/>
      <w:lvlText w:val="•"/>
      <w:lvlJc w:val="left"/>
      <w:pPr>
        <w:ind w:left="4670" w:hanging="361"/>
      </w:pPr>
      <w:rPr>
        <w:rFonts w:hint="default"/>
        <w:lang w:val="tr-TR" w:eastAsia="en-US" w:bidi="ar-SA"/>
      </w:rPr>
    </w:lvl>
    <w:lvl w:ilvl="5" w:tplc="F0CC4C70">
      <w:numFmt w:val="bullet"/>
      <w:lvlText w:val="•"/>
      <w:lvlJc w:val="left"/>
      <w:pPr>
        <w:ind w:left="5578" w:hanging="361"/>
      </w:pPr>
      <w:rPr>
        <w:rFonts w:hint="default"/>
        <w:lang w:val="tr-TR" w:eastAsia="en-US" w:bidi="ar-SA"/>
      </w:rPr>
    </w:lvl>
    <w:lvl w:ilvl="6" w:tplc="BA969E0E">
      <w:numFmt w:val="bullet"/>
      <w:lvlText w:val="•"/>
      <w:lvlJc w:val="left"/>
      <w:pPr>
        <w:ind w:left="6485" w:hanging="361"/>
      </w:pPr>
      <w:rPr>
        <w:rFonts w:hint="default"/>
        <w:lang w:val="tr-TR" w:eastAsia="en-US" w:bidi="ar-SA"/>
      </w:rPr>
    </w:lvl>
    <w:lvl w:ilvl="7" w:tplc="289ADEA6">
      <w:numFmt w:val="bullet"/>
      <w:lvlText w:val="•"/>
      <w:lvlJc w:val="left"/>
      <w:pPr>
        <w:ind w:left="7393" w:hanging="361"/>
      </w:pPr>
      <w:rPr>
        <w:rFonts w:hint="default"/>
        <w:lang w:val="tr-TR" w:eastAsia="en-US" w:bidi="ar-SA"/>
      </w:rPr>
    </w:lvl>
    <w:lvl w:ilvl="8" w:tplc="3EDCEF4C">
      <w:numFmt w:val="bullet"/>
      <w:lvlText w:val="•"/>
      <w:lvlJc w:val="left"/>
      <w:pPr>
        <w:ind w:left="8300" w:hanging="361"/>
      </w:pPr>
      <w:rPr>
        <w:rFonts w:hint="default"/>
        <w:lang w:val="tr-TR" w:eastAsia="en-US" w:bidi="ar-SA"/>
      </w:rPr>
    </w:lvl>
  </w:abstractNum>
  <w:abstractNum w:abstractNumId="21" w15:restartNumberingAfterBreak="0">
    <w:nsid w:val="20DA0DBC"/>
    <w:multiLevelType w:val="hybridMultilevel"/>
    <w:tmpl w:val="D42E6F90"/>
    <w:lvl w:ilvl="0" w:tplc="470E3B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F5496" w:themeColor="accent1" w:themeShade="BF"/>
      </w:rPr>
    </w:lvl>
    <w:lvl w:ilvl="1" w:tplc="63EE388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2F5496" w:themeColor="accent1" w:themeShade="BF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10A2880"/>
    <w:multiLevelType w:val="hybridMultilevel"/>
    <w:tmpl w:val="07DE1DA0"/>
    <w:lvl w:ilvl="0" w:tplc="EE028B42">
      <w:numFmt w:val="bullet"/>
      <w:lvlText w:val=""/>
      <w:lvlJc w:val="left"/>
      <w:pPr>
        <w:ind w:left="889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D230F480">
      <w:numFmt w:val="bullet"/>
      <w:lvlText w:val="•"/>
      <w:lvlJc w:val="left"/>
      <w:pPr>
        <w:ind w:left="1798" w:hanging="361"/>
      </w:pPr>
      <w:rPr>
        <w:rFonts w:hint="default"/>
        <w:lang w:val="tr-TR" w:eastAsia="en-US" w:bidi="ar-SA"/>
      </w:rPr>
    </w:lvl>
    <w:lvl w:ilvl="2" w:tplc="5B8202D6">
      <w:numFmt w:val="bullet"/>
      <w:lvlText w:val="•"/>
      <w:lvlJc w:val="left"/>
      <w:pPr>
        <w:ind w:left="2716" w:hanging="361"/>
      </w:pPr>
      <w:rPr>
        <w:rFonts w:hint="default"/>
        <w:lang w:val="tr-TR" w:eastAsia="en-US" w:bidi="ar-SA"/>
      </w:rPr>
    </w:lvl>
    <w:lvl w:ilvl="3" w:tplc="303CC434">
      <w:numFmt w:val="bullet"/>
      <w:lvlText w:val="•"/>
      <w:lvlJc w:val="left"/>
      <w:pPr>
        <w:ind w:left="3634" w:hanging="361"/>
      </w:pPr>
      <w:rPr>
        <w:rFonts w:hint="default"/>
        <w:lang w:val="tr-TR" w:eastAsia="en-US" w:bidi="ar-SA"/>
      </w:rPr>
    </w:lvl>
    <w:lvl w:ilvl="4" w:tplc="726E7EA4">
      <w:numFmt w:val="bullet"/>
      <w:lvlText w:val="•"/>
      <w:lvlJc w:val="left"/>
      <w:pPr>
        <w:ind w:left="4552" w:hanging="361"/>
      </w:pPr>
      <w:rPr>
        <w:rFonts w:hint="default"/>
        <w:lang w:val="tr-TR" w:eastAsia="en-US" w:bidi="ar-SA"/>
      </w:rPr>
    </w:lvl>
    <w:lvl w:ilvl="5" w:tplc="E47AC34A">
      <w:numFmt w:val="bullet"/>
      <w:lvlText w:val="•"/>
      <w:lvlJc w:val="left"/>
      <w:pPr>
        <w:ind w:left="5470" w:hanging="361"/>
      </w:pPr>
      <w:rPr>
        <w:rFonts w:hint="default"/>
        <w:lang w:val="tr-TR" w:eastAsia="en-US" w:bidi="ar-SA"/>
      </w:rPr>
    </w:lvl>
    <w:lvl w:ilvl="6" w:tplc="A04E788A">
      <w:numFmt w:val="bullet"/>
      <w:lvlText w:val="•"/>
      <w:lvlJc w:val="left"/>
      <w:pPr>
        <w:ind w:left="6388" w:hanging="361"/>
      </w:pPr>
      <w:rPr>
        <w:rFonts w:hint="default"/>
        <w:lang w:val="tr-TR" w:eastAsia="en-US" w:bidi="ar-SA"/>
      </w:rPr>
    </w:lvl>
    <w:lvl w:ilvl="7" w:tplc="DE9E186C">
      <w:numFmt w:val="bullet"/>
      <w:lvlText w:val="•"/>
      <w:lvlJc w:val="left"/>
      <w:pPr>
        <w:ind w:left="7306" w:hanging="361"/>
      </w:pPr>
      <w:rPr>
        <w:rFonts w:hint="default"/>
        <w:lang w:val="tr-TR" w:eastAsia="en-US" w:bidi="ar-SA"/>
      </w:rPr>
    </w:lvl>
    <w:lvl w:ilvl="8" w:tplc="522CB9E8">
      <w:numFmt w:val="bullet"/>
      <w:lvlText w:val="•"/>
      <w:lvlJc w:val="left"/>
      <w:pPr>
        <w:ind w:left="8224" w:hanging="361"/>
      </w:pPr>
      <w:rPr>
        <w:rFonts w:hint="default"/>
        <w:lang w:val="tr-TR" w:eastAsia="en-US" w:bidi="ar-SA"/>
      </w:rPr>
    </w:lvl>
  </w:abstractNum>
  <w:abstractNum w:abstractNumId="23" w15:restartNumberingAfterBreak="0">
    <w:nsid w:val="246039DA"/>
    <w:multiLevelType w:val="hybridMultilevel"/>
    <w:tmpl w:val="571C2CCC"/>
    <w:lvl w:ilvl="0" w:tplc="E466C434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75BE7D2A">
      <w:numFmt w:val="bullet"/>
      <w:lvlText w:val="•"/>
      <w:lvlJc w:val="left"/>
      <w:pPr>
        <w:ind w:left="1823" w:hanging="361"/>
      </w:pPr>
      <w:rPr>
        <w:rFonts w:hint="default"/>
        <w:lang w:val="tr-TR" w:eastAsia="en-US" w:bidi="ar-SA"/>
      </w:rPr>
    </w:lvl>
    <w:lvl w:ilvl="2" w:tplc="50702D9C">
      <w:numFmt w:val="bullet"/>
      <w:lvlText w:val="•"/>
      <w:lvlJc w:val="left"/>
      <w:pPr>
        <w:ind w:left="2746" w:hanging="361"/>
      </w:pPr>
      <w:rPr>
        <w:rFonts w:hint="default"/>
        <w:lang w:val="tr-TR" w:eastAsia="en-US" w:bidi="ar-SA"/>
      </w:rPr>
    </w:lvl>
    <w:lvl w:ilvl="3" w:tplc="07EA16A2">
      <w:numFmt w:val="bullet"/>
      <w:lvlText w:val="•"/>
      <w:lvlJc w:val="left"/>
      <w:pPr>
        <w:ind w:left="3670" w:hanging="361"/>
      </w:pPr>
      <w:rPr>
        <w:rFonts w:hint="default"/>
        <w:lang w:val="tr-TR" w:eastAsia="en-US" w:bidi="ar-SA"/>
      </w:rPr>
    </w:lvl>
    <w:lvl w:ilvl="4" w:tplc="B42A44F0">
      <w:numFmt w:val="bullet"/>
      <w:lvlText w:val="•"/>
      <w:lvlJc w:val="left"/>
      <w:pPr>
        <w:ind w:left="4593" w:hanging="361"/>
      </w:pPr>
      <w:rPr>
        <w:rFonts w:hint="default"/>
        <w:lang w:val="tr-TR" w:eastAsia="en-US" w:bidi="ar-SA"/>
      </w:rPr>
    </w:lvl>
    <w:lvl w:ilvl="5" w:tplc="1AC0B07A">
      <w:numFmt w:val="bullet"/>
      <w:lvlText w:val="•"/>
      <w:lvlJc w:val="left"/>
      <w:pPr>
        <w:ind w:left="5517" w:hanging="361"/>
      </w:pPr>
      <w:rPr>
        <w:rFonts w:hint="default"/>
        <w:lang w:val="tr-TR" w:eastAsia="en-US" w:bidi="ar-SA"/>
      </w:rPr>
    </w:lvl>
    <w:lvl w:ilvl="6" w:tplc="B4E2BA88">
      <w:numFmt w:val="bullet"/>
      <w:lvlText w:val="•"/>
      <w:lvlJc w:val="left"/>
      <w:pPr>
        <w:ind w:left="6440" w:hanging="361"/>
      </w:pPr>
      <w:rPr>
        <w:rFonts w:hint="default"/>
        <w:lang w:val="tr-TR" w:eastAsia="en-US" w:bidi="ar-SA"/>
      </w:rPr>
    </w:lvl>
    <w:lvl w:ilvl="7" w:tplc="A5B46CBA">
      <w:numFmt w:val="bullet"/>
      <w:lvlText w:val="•"/>
      <w:lvlJc w:val="left"/>
      <w:pPr>
        <w:ind w:left="7363" w:hanging="361"/>
      </w:pPr>
      <w:rPr>
        <w:rFonts w:hint="default"/>
        <w:lang w:val="tr-TR" w:eastAsia="en-US" w:bidi="ar-SA"/>
      </w:rPr>
    </w:lvl>
    <w:lvl w:ilvl="8" w:tplc="8B3CE71C">
      <w:numFmt w:val="bullet"/>
      <w:lvlText w:val="•"/>
      <w:lvlJc w:val="left"/>
      <w:pPr>
        <w:ind w:left="8287" w:hanging="361"/>
      </w:pPr>
      <w:rPr>
        <w:rFonts w:hint="default"/>
        <w:lang w:val="tr-TR" w:eastAsia="en-US" w:bidi="ar-SA"/>
      </w:rPr>
    </w:lvl>
  </w:abstractNum>
  <w:abstractNum w:abstractNumId="24" w15:restartNumberingAfterBreak="0">
    <w:nsid w:val="27070051"/>
    <w:multiLevelType w:val="hybridMultilevel"/>
    <w:tmpl w:val="8D6CD55A"/>
    <w:lvl w:ilvl="0" w:tplc="552A9B16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8AECEF4">
      <w:numFmt w:val="bullet"/>
      <w:lvlText w:val="•"/>
      <w:lvlJc w:val="left"/>
      <w:pPr>
        <w:ind w:left="1852" w:hanging="361"/>
      </w:pPr>
      <w:rPr>
        <w:rFonts w:hint="default"/>
        <w:lang w:val="tr-TR" w:eastAsia="en-US" w:bidi="ar-SA"/>
      </w:rPr>
    </w:lvl>
    <w:lvl w:ilvl="2" w:tplc="EEE69590">
      <w:numFmt w:val="bullet"/>
      <w:lvlText w:val="•"/>
      <w:lvlJc w:val="left"/>
      <w:pPr>
        <w:ind w:left="2765" w:hanging="361"/>
      </w:pPr>
      <w:rPr>
        <w:rFonts w:hint="default"/>
        <w:lang w:val="tr-TR" w:eastAsia="en-US" w:bidi="ar-SA"/>
      </w:rPr>
    </w:lvl>
    <w:lvl w:ilvl="3" w:tplc="1A1C17B8">
      <w:numFmt w:val="bullet"/>
      <w:lvlText w:val="•"/>
      <w:lvlJc w:val="left"/>
      <w:pPr>
        <w:ind w:left="3678" w:hanging="361"/>
      </w:pPr>
      <w:rPr>
        <w:rFonts w:hint="default"/>
        <w:lang w:val="tr-TR" w:eastAsia="en-US" w:bidi="ar-SA"/>
      </w:rPr>
    </w:lvl>
    <w:lvl w:ilvl="4" w:tplc="5A26D872">
      <w:numFmt w:val="bullet"/>
      <w:lvlText w:val="•"/>
      <w:lvlJc w:val="left"/>
      <w:pPr>
        <w:ind w:left="4590" w:hanging="361"/>
      </w:pPr>
      <w:rPr>
        <w:rFonts w:hint="default"/>
        <w:lang w:val="tr-TR" w:eastAsia="en-US" w:bidi="ar-SA"/>
      </w:rPr>
    </w:lvl>
    <w:lvl w:ilvl="5" w:tplc="49CCA37A">
      <w:numFmt w:val="bullet"/>
      <w:lvlText w:val="•"/>
      <w:lvlJc w:val="left"/>
      <w:pPr>
        <w:ind w:left="5503" w:hanging="361"/>
      </w:pPr>
      <w:rPr>
        <w:rFonts w:hint="default"/>
        <w:lang w:val="tr-TR" w:eastAsia="en-US" w:bidi="ar-SA"/>
      </w:rPr>
    </w:lvl>
    <w:lvl w:ilvl="6" w:tplc="29A61308">
      <w:numFmt w:val="bullet"/>
      <w:lvlText w:val="•"/>
      <w:lvlJc w:val="left"/>
      <w:pPr>
        <w:ind w:left="6416" w:hanging="361"/>
      </w:pPr>
      <w:rPr>
        <w:rFonts w:hint="default"/>
        <w:lang w:val="tr-TR" w:eastAsia="en-US" w:bidi="ar-SA"/>
      </w:rPr>
    </w:lvl>
    <w:lvl w:ilvl="7" w:tplc="8F38EFB6">
      <w:numFmt w:val="bullet"/>
      <w:lvlText w:val="•"/>
      <w:lvlJc w:val="left"/>
      <w:pPr>
        <w:ind w:left="7328" w:hanging="361"/>
      </w:pPr>
      <w:rPr>
        <w:rFonts w:hint="default"/>
        <w:lang w:val="tr-TR" w:eastAsia="en-US" w:bidi="ar-SA"/>
      </w:rPr>
    </w:lvl>
    <w:lvl w:ilvl="8" w:tplc="C2389760">
      <w:numFmt w:val="bullet"/>
      <w:lvlText w:val="•"/>
      <w:lvlJc w:val="left"/>
      <w:pPr>
        <w:ind w:left="8241" w:hanging="361"/>
      </w:pPr>
      <w:rPr>
        <w:rFonts w:hint="default"/>
        <w:lang w:val="tr-TR" w:eastAsia="en-US" w:bidi="ar-SA"/>
      </w:rPr>
    </w:lvl>
  </w:abstractNum>
  <w:abstractNum w:abstractNumId="25" w15:restartNumberingAfterBreak="0">
    <w:nsid w:val="2A0249DB"/>
    <w:multiLevelType w:val="hybridMultilevel"/>
    <w:tmpl w:val="3A6EE2EE"/>
    <w:lvl w:ilvl="0" w:tplc="64A22C92">
      <w:numFmt w:val="bullet"/>
      <w:lvlText w:val=""/>
      <w:lvlJc w:val="left"/>
      <w:pPr>
        <w:ind w:left="1034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38AC158">
      <w:numFmt w:val="bullet"/>
      <w:lvlText w:val="•"/>
      <w:lvlJc w:val="left"/>
      <w:pPr>
        <w:ind w:left="1993" w:hanging="361"/>
      </w:pPr>
      <w:rPr>
        <w:rFonts w:hint="default"/>
        <w:lang w:val="tr-TR" w:eastAsia="en-US" w:bidi="ar-SA"/>
      </w:rPr>
    </w:lvl>
    <w:lvl w:ilvl="2" w:tplc="F764544E">
      <w:numFmt w:val="bullet"/>
      <w:lvlText w:val="•"/>
      <w:lvlJc w:val="left"/>
      <w:pPr>
        <w:ind w:left="2947" w:hanging="361"/>
      </w:pPr>
      <w:rPr>
        <w:rFonts w:hint="default"/>
        <w:lang w:val="tr-TR" w:eastAsia="en-US" w:bidi="ar-SA"/>
      </w:rPr>
    </w:lvl>
    <w:lvl w:ilvl="3" w:tplc="83B4F776">
      <w:numFmt w:val="bullet"/>
      <w:lvlText w:val="•"/>
      <w:lvlJc w:val="left"/>
      <w:pPr>
        <w:ind w:left="3900" w:hanging="361"/>
      </w:pPr>
      <w:rPr>
        <w:rFonts w:hint="default"/>
        <w:lang w:val="tr-TR" w:eastAsia="en-US" w:bidi="ar-SA"/>
      </w:rPr>
    </w:lvl>
    <w:lvl w:ilvl="4" w:tplc="1DF6DED0">
      <w:numFmt w:val="bullet"/>
      <w:lvlText w:val="•"/>
      <w:lvlJc w:val="left"/>
      <w:pPr>
        <w:ind w:left="4854" w:hanging="361"/>
      </w:pPr>
      <w:rPr>
        <w:rFonts w:hint="default"/>
        <w:lang w:val="tr-TR" w:eastAsia="en-US" w:bidi="ar-SA"/>
      </w:rPr>
    </w:lvl>
    <w:lvl w:ilvl="5" w:tplc="8D78A070">
      <w:numFmt w:val="bullet"/>
      <w:lvlText w:val="•"/>
      <w:lvlJc w:val="left"/>
      <w:pPr>
        <w:ind w:left="5807" w:hanging="361"/>
      </w:pPr>
      <w:rPr>
        <w:rFonts w:hint="default"/>
        <w:lang w:val="tr-TR" w:eastAsia="en-US" w:bidi="ar-SA"/>
      </w:rPr>
    </w:lvl>
    <w:lvl w:ilvl="6" w:tplc="778EDE98">
      <w:numFmt w:val="bullet"/>
      <w:lvlText w:val="•"/>
      <w:lvlJc w:val="left"/>
      <w:pPr>
        <w:ind w:left="6761" w:hanging="361"/>
      </w:pPr>
      <w:rPr>
        <w:rFonts w:hint="default"/>
        <w:lang w:val="tr-TR" w:eastAsia="en-US" w:bidi="ar-SA"/>
      </w:rPr>
    </w:lvl>
    <w:lvl w:ilvl="7" w:tplc="20142428">
      <w:numFmt w:val="bullet"/>
      <w:lvlText w:val="•"/>
      <w:lvlJc w:val="left"/>
      <w:pPr>
        <w:ind w:left="7714" w:hanging="361"/>
      </w:pPr>
      <w:rPr>
        <w:rFonts w:hint="default"/>
        <w:lang w:val="tr-TR" w:eastAsia="en-US" w:bidi="ar-SA"/>
      </w:rPr>
    </w:lvl>
    <w:lvl w:ilvl="8" w:tplc="85B61FC4">
      <w:numFmt w:val="bullet"/>
      <w:lvlText w:val="•"/>
      <w:lvlJc w:val="left"/>
      <w:pPr>
        <w:ind w:left="8668" w:hanging="361"/>
      </w:pPr>
      <w:rPr>
        <w:rFonts w:hint="default"/>
        <w:lang w:val="tr-TR" w:eastAsia="en-US" w:bidi="ar-SA"/>
      </w:rPr>
    </w:lvl>
  </w:abstractNum>
  <w:abstractNum w:abstractNumId="26" w15:restartNumberingAfterBreak="0">
    <w:nsid w:val="2B870538"/>
    <w:multiLevelType w:val="hybridMultilevel"/>
    <w:tmpl w:val="E062CDC2"/>
    <w:lvl w:ilvl="0" w:tplc="141269EE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619612C2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0E42702E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F46EDD14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DA4E8CFA">
      <w:numFmt w:val="bullet"/>
      <w:lvlText w:val="•"/>
      <w:lvlJc w:val="left"/>
      <w:pPr>
        <w:ind w:left="4669" w:hanging="361"/>
      </w:pPr>
      <w:rPr>
        <w:rFonts w:hint="default"/>
        <w:lang w:val="tr-TR" w:eastAsia="en-US" w:bidi="ar-SA"/>
      </w:rPr>
    </w:lvl>
    <w:lvl w:ilvl="5" w:tplc="D3FE4D70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39FCCE1E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14D2451E">
      <w:numFmt w:val="bullet"/>
      <w:lvlText w:val="•"/>
      <w:lvlJc w:val="left"/>
      <w:pPr>
        <w:ind w:left="7391" w:hanging="361"/>
      </w:pPr>
      <w:rPr>
        <w:rFonts w:hint="default"/>
        <w:lang w:val="tr-TR" w:eastAsia="en-US" w:bidi="ar-SA"/>
      </w:rPr>
    </w:lvl>
    <w:lvl w:ilvl="8" w:tplc="E9EE14A6">
      <w:numFmt w:val="bullet"/>
      <w:lvlText w:val="•"/>
      <w:lvlJc w:val="left"/>
      <w:pPr>
        <w:ind w:left="8298" w:hanging="361"/>
      </w:pPr>
      <w:rPr>
        <w:rFonts w:hint="default"/>
        <w:lang w:val="tr-TR" w:eastAsia="en-US" w:bidi="ar-SA"/>
      </w:rPr>
    </w:lvl>
  </w:abstractNum>
  <w:abstractNum w:abstractNumId="27" w15:restartNumberingAfterBreak="0">
    <w:nsid w:val="2BD673CA"/>
    <w:multiLevelType w:val="hybridMultilevel"/>
    <w:tmpl w:val="B73CEC30"/>
    <w:lvl w:ilvl="0" w:tplc="865C1D42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F83CBFE6">
      <w:numFmt w:val="bullet"/>
      <w:lvlText w:val="•"/>
      <w:lvlJc w:val="left"/>
      <w:pPr>
        <w:ind w:left="1807" w:hanging="361"/>
      </w:pPr>
      <w:rPr>
        <w:rFonts w:hint="default"/>
        <w:lang w:val="tr-TR" w:eastAsia="en-US" w:bidi="ar-SA"/>
      </w:rPr>
    </w:lvl>
    <w:lvl w:ilvl="2" w:tplc="72CEAB2E">
      <w:numFmt w:val="bullet"/>
      <w:lvlText w:val="•"/>
      <w:lvlJc w:val="left"/>
      <w:pPr>
        <w:ind w:left="2714" w:hanging="361"/>
      </w:pPr>
      <w:rPr>
        <w:rFonts w:hint="default"/>
        <w:lang w:val="tr-TR" w:eastAsia="en-US" w:bidi="ar-SA"/>
      </w:rPr>
    </w:lvl>
    <w:lvl w:ilvl="3" w:tplc="94FAC744">
      <w:numFmt w:val="bullet"/>
      <w:lvlText w:val="•"/>
      <w:lvlJc w:val="left"/>
      <w:pPr>
        <w:ind w:left="3621" w:hanging="361"/>
      </w:pPr>
      <w:rPr>
        <w:rFonts w:hint="default"/>
        <w:lang w:val="tr-TR" w:eastAsia="en-US" w:bidi="ar-SA"/>
      </w:rPr>
    </w:lvl>
    <w:lvl w:ilvl="4" w:tplc="00E8348C">
      <w:numFmt w:val="bullet"/>
      <w:lvlText w:val="•"/>
      <w:lvlJc w:val="left"/>
      <w:pPr>
        <w:ind w:left="4528" w:hanging="361"/>
      </w:pPr>
      <w:rPr>
        <w:rFonts w:hint="default"/>
        <w:lang w:val="tr-TR" w:eastAsia="en-US" w:bidi="ar-SA"/>
      </w:rPr>
    </w:lvl>
    <w:lvl w:ilvl="5" w:tplc="2FF4F43E">
      <w:numFmt w:val="bullet"/>
      <w:lvlText w:val="•"/>
      <w:lvlJc w:val="left"/>
      <w:pPr>
        <w:ind w:left="5435" w:hanging="361"/>
      </w:pPr>
      <w:rPr>
        <w:rFonts w:hint="default"/>
        <w:lang w:val="tr-TR" w:eastAsia="en-US" w:bidi="ar-SA"/>
      </w:rPr>
    </w:lvl>
    <w:lvl w:ilvl="6" w:tplc="8458BF68">
      <w:numFmt w:val="bullet"/>
      <w:lvlText w:val="•"/>
      <w:lvlJc w:val="left"/>
      <w:pPr>
        <w:ind w:left="6342" w:hanging="361"/>
      </w:pPr>
      <w:rPr>
        <w:rFonts w:hint="default"/>
        <w:lang w:val="tr-TR" w:eastAsia="en-US" w:bidi="ar-SA"/>
      </w:rPr>
    </w:lvl>
    <w:lvl w:ilvl="7" w:tplc="688ACD42">
      <w:numFmt w:val="bullet"/>
      <w:lvlText w:val="•"/>
      <w:lvlJc w:val="left"/>
      <w:pPr>
        <w:ind w:left="7249" w:hanging="361"/>
      </w:pPr>
      <w:rPr>
        <w:rFonts w:hint="default"/>
        <w:lang w:val="tr-TR" w:eastAsia="en-US" w:bidi="ar-SA"/>
      </w:rPr>
    </w:lvl>
    <w:lvl w:ilvl="8" w:tplc="119E48D0">
      <w:numFmt w:val="bullet"/>
      <w:lvlText w:val="•"/>
      <w:lvlJc w:val="left"/>
      <w:pPr>
        <w:ind w:left="8156" w:hanging="361"/>
      </w:pPr>
      <w:rPr>
        <w:rFonts w:hint="default"/>
        <w:lang w:val="tr-TR" w:eastAsia="en-US" w:bidi="ar-SA"/>
      </w:rPr>
    </w:lvl>
  </w:abstractNum>
  <w:abstractNum w:abstractNumId="28" w15:restartNumberingAfterBreak="0">
    <w:nsid w:val="2D1958CC"/>
    <w:multiLevelType w:val="hybridMultilevel"/>
    <w:tmpl w:val="86E201C6"/>
    <w:lvl w:ilvl="0" w:tplc="4058CF10">
      <w:numFmt w:val="bullet"/>
      <w:lvlText w:val=""/>
      <w:lvlJc w:val="left"/>
      <w:pPr>
        <w:ind w:left="103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CC6FAB6">
      <w:numFmt w:val="bullet"/>
      <w:lvlText w:val="•"/>
      <w:lvlJc w:val="left"/>
      <w:pPr>
        <w:ind w:left="1909" w:hanging="361"/>
      </w:pPr>
      <w:rPr>
        <w:rFonts w:hint="default"/>
        <w:lang w:val="tr-TR" w:eastAsia="en-US" w:bidi="ar-SA"/>
      </w:rPr>
    </w:lvl>
    <w:lvl w:ilvl="2" w:tplc="BB58C0CA">
      <w:numFmt w:val="bullet"/>
      <w:lvlText w:val="•"/>
      <w:lvlJc w:val="left"/>
      <w:pPr>
        <w:ind w:left="2778" w:hanging="361"/>
      </w:pPr>
      <w:rPr>
        <w:rFonts w:hint="default"/>
        <w:lang w:val="tr-TR" w:eastAsia="en-US" w:bidi="ar-SA"/>
      </w:rPr>
    </w:lvl>
    <w:lvl w:ilvl="3" w:tplc="873A361A">
      <w:numFmt w:val="bullet"/>
      <w:lvlText w:val="•"/>
      <w:lvlJc w:val="left"/>
      <w:pPr>
        <w:ind w:left="3647" w:hanging="361"/>
      </w:pPr>
      <w:rPr>
        <w:rFonts w:hint="default"/>
        <w:lang w:val="tr-TR" w:eastAsia="en-US" w:bidi="ar-SA"/>
      </w:rPr>
    </w:lvl>
    <w:lvl w:ilvl="4" w:tplc="14766572">
      <w:numFmt w:val="bullet"/>
      <w:lvlText w:val="•"/>
      <w:lvlJc w:val="left"/>
      <w:pPr>
        <w:ind w:left="4516" w:hanging="361"/>
      </w:pPr>
      <w:rPr>
        <w:rFonts w:hint="default"/>
        <w:lang w:val="tr-TR" w:eastAsia="en-US" w:bidi="ar-SA"/>
      </w:rPr>
    </w:lvl>
    <w:lvl w:ilvl="5" w:tplc="5A18D384">
      <w:numFmt w:val="bullet"/>
      <w:lvlText w:val="•"/>
      <w:lvlJc w:val="left"/>
      <w:pPr>
        <w:ind w:left="5385" w:hanging="361"/>
      </w:pPr>
      <w:rPr>
        <w:rFonts w:hint="default"/>
        <w:lang w:val="tr-TR" w:eastAsia="en-US" w:bidi="ar-SA"/>
      </w:rPr>
    </w:lvl>
    <w:lvl w:ilvl="6" w:tplc="EA86CA90">
      <w:numFmt w:val="bullet"/>
      <w:lvlText w:val="•"/>
      <w:lvlJc w:val="left"/>
      <w:pPr>
        <w:ind w:left="6254" w:hanging="361"/>
      </w:pPr>
      <w:rPr>
        <w:rFonts w:hint="default"/>
        <w:lang w:val="tr-TR" w:eastAsia="en-US" w:bidi="ar-SA"/>
      </w:rPr>
    </w:lvl>
    <w:lvl w:ilvl="7" w:tplc="81680324">
      <w:numFmt w:val="bullet"/>
      <w:lvlText w:val="•"/>
      <w:lvlJc w:val="left"/>
      <w:pPr>
        <w:ind w:left="7123" w:hanging="361"/>
      </w:pPr>
      <w:rPr>
        <w:rFonts w:hint="default"/>
        <w:lang w:val="tr-TR" w:eastAsia="en-US" w:bidi="ar-SA"/>
      </w:rPr>
    </w:lvl>
    <w:lvl w:ilvl="8" w:tplc="FD4E4C04">
      <w:numFmt w:val="bullet"/>
      <w:lvlText w:val="•"/>
      <w:lvlJc w:val="left"/>
      <w:pPr>
        <w:ind w:left="7992" w:hanging="361"/>
      </w:pPr>
      <w:rPr>
        <w:rFonts w:hint="default"/>
        <w:lang w:val="tr-TR" w:eastAsia="en-US" w:bidi="ar-SA"/>
      </w:rPr>
    </w:lvl>
  </w:abstractNum>
  <w:abstractNum w:abstractNumId="29" w15:restartNumberingAfterBreak="0">
    <w:nsid w:val="2DD80426"/>
    <w:multiLevelType w:val="hybridMultilevel"/>
    <w:tmpl w:val="AB7AFF70"/>
    <w:lvl w:ilvl="0" w:tplc="270AFFA6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33802D06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A802FCE4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4F74A0C4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04DCBD10">
      <w:numFmt w:val="bullet"/>
      <w:lvlText w:val="•"/>
      <w:lvlJc w:val="left"/>
      <w:pPr>
        <w:ind w:left="4668" w:hanging="361"/>
      </w:pPr>
      <w:rPr>
        <w:rFonts w:hint="default"/>
        <w:lang w:val="tr-TR" w:eastAsia="en-US" w:bidi="ar-SA"/>
      </w:rPr>
    </w:lvl>
    <w:lvl w:ilvl="5" w:tplc="83C241B8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AFDE63CE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36D8670E">
      <w:numFmt w:val="bullet"/>
      <w:lvlText w:val="•"/>
      <w:lvlJc w:val="left"/>
      <w:pPr>
        <w:ind w:left="7390" w:hanging="361"/>
      </w:pPr>
      <w:rPr>
        <w:rFonts w:hint="default"/>
        <w:lang w:val="tr-TR" w:eastAsia="en-US" w:bidi="ar-SA"/>
      </w:rPr>
    </w:lvl>
    <w:lvl w:ilvl="8" w:tplc="1B4CA75E">
      <w:numFmt w:val="bullet"/>
      <w:lvlText w:val="•"/>
      <w:lvlJc w:val="left"/>
      <w:pPr>
        <w:ind w:left="8297" w:hanging="361"/>
      </w:pPr>
      <w:rPr>
        <w:rFonts w:hint="default"/>
        <w:lang w:val="tr-TR" w:eastAsia="en-US" w:bidi="ar-SA"/>
      </w:rPr>
    </w:lvl>
  </w:abstractNum>
  <w:abstractNum w:abstractNumId="30" w15:restartNumberingAfterBreak="0">
    <w:nsid w:val="304D30C8"/>
    <w:multiLevelType w:val="hybridMultilevel"/>
    <w:tmpl w:val="472249EA"/>
    <w:lvl w:ilvl="0" w:tplc="09DA7302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77904B4C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2A5A116C">
      <w:numFmt w:val="bullet"/>
      <w:lvlText w:val="•"/>
      <w:lvlJc w:val="left"/>
      <w:pPr>
        <w:ind w:left="2855" w:hanging="361"/>
      </w:pPr>
      <w:rPr>
        <w:rFonts w:hint="default"/>
        <w:lang w:val="tr-TR" w:eastAsia="en-US" w:bidi="ar-SA"/>
      </w:rPr>
    </w:lvl>
    <w:lvl w:ilvl="3" w:tplc="E440F59A">
      <w:numFmt w:val="bullet"/>
      <w:lvlText w:val="•"/>
      <w:lvlJc w:val="left"/>
      <w:pPr>
        <w:ind w:left="3762" w:hanging="361"/>
      </w:pPr>
      <w:rPr>
        <w:rFonts w:hint="default"/>
        <w:lang w:val="tr-TR" w:eastAsia="en-US" w:bidi="ar-SA"/>
      </w:rPr>
    </w:lvl>
    <w:lvl w:ilvl="4" w:tplc="A3C69476">
      <w:numFmt w:val="bullet"/>
      <w:lvlText w:val="•"/>
      <w:lvlJc w:val="left"/>
      <w:pPr>
        <w:ind w:left="4670" w:hanging="361"/>
      </w:pPr>
      <w:rPr>
        <w:rFonts w:hint="default"/>
        <w:lang w:val="tr-TR" w:eastAsia="en-US" w:bidi="ar-SA"/>
      </w:rPr>
    </w:lvl>
    <w:lvl w:ilvl="5" w:tplc="DF426178">
      <w:numFmt w:val="bullet"/>
      <w:lvlText w:val="•"/>
      <w:lvlJc w:val="left"/>
      <w:pPr>
        <w:ind w:left="5578" w:hanging="361"/>
      </w:pPr>
      <w:rPr>
        <w:rFonts w:hint="default"/>
        <w:lang w:val="tr-TR" w:eastAsia="en-US" w:bidi="ar-SA"/>
      </w:rPr>
    </w:lvl>
    <w:lvl w:ilvl="6" w:tplc="CF300088">
      <w:numFmt w:val="bullet"/>
      <w:lvlText w:val="•"/>
      <w:lvlJc w:val="left"/>
      <w:pPr>
        <w:ind w:left="6485" w:hanging="361"/>
      </w:pPr>
      <w:rPr>
        <w:rFonts w:hint="default"/>
        <w:lang w:val="tr-TR" w:eastAsia="en-US" w:bidi="ar-SA"/>
      </w:rPr>
    </w:lvl>
    <w:lvl w:ilvl="7" w:tplc="AE8A950A">
      <w:numFmt w:val="bullet"/>
      <w:lvlText w:val="•"/>
      <w:lvlJc w:val="left"/>
      <w:pPr>
        <w:ind w:left="7393" w:hanging="361"/>
      </w:pPr>
      <w:rPr>
        <w:rFonts w:hint="default"/>
        <w:lang w:val="tr-TR" w:eastAsia="en-US" w:bidi="ar-SA"/>
      </w:rPr>
    </w:lvl>
    <w:lvl w:ilvl="8" w:tplc="2C5AF77E">
      <w:numFmt w:val="bullet"/>
      <w:lvlText w:val="•"/>
      <w:lvlJc w:val="left"/>
      <w:pPr>
        <w:ind w:left="8300" w:hanging="361"/>
      </w:pPr>
      <w:rPr>
        <w:rFonts w:hint="default"/>
        <w:lang w:val="tr-TR" w:eastAsia="en-US" w:bidi="ar-SA"/>
      </w:rPr>
    </w:lvl>
  </w:abstractNum>
  <w:abstractNum w:abstractNumId="31" w15:restartNumberingAfterBreak="0">
    <w:nsid w:val="32CE3EF5"/>
    <w:multiLevelType w:val="hybridMultilevel"/>
    <w:tmpl w:val="E0D03454"/>
    <w:lvl w:ilvl="0" w:tplc="041F0001">
      <w:start w:val="1"/>
      <w:numFmt w:val="bullet"/>
      <w:lvlText w:val=""/>
      <w:lvlJc w:val="left"/>
      <w:pPr>
        <w:ind w:left="175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47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19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1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3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35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07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79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13" w:hanging="360"/>
      </w:pPr>
      <w:rPr>
        <w:rFonts w:ascii="Wingdings" w:hAnsi="Wingdings" w:hint="default"/>
      </w:rPr>
    </w:lvl>
  </w:abstractNum>
  <w:abstractNum w:abstractNumId="32" w15:restartNumberingAfterBreak="0">
    <w:nsid w:val="38636AC9"/>
    <w:multiLevelType w:val="hybridMultilevel"/>
    <w:tmpl w:val="CA223018"/>
    <w:lvl w:ilvl="0" w:tplc="724AFB86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F3AA5400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D8085D90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E1E0F22E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4F88A14C">
      <w:numFmt w:val="bullet"/>
      <w:lvlText w:val="•"/>
      <w:lvlJc w:val="left"/>
      <w:pPr>
        <w:ind w:left="4669" w:hanging="361"/>
      </w:pPr>
      <w:rPr>
        <w:rFonts w:hint="default"/>
        <w:lang w:val="tr-TR" w:eastAsia="en-US" w:bidi="ar-SA"/>
      </w:rPr>
    </w:lvl>
    <w:lvl w:ilvl="5" w:tplc="4F981050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0B565B6E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1480B15A">
      <w:numFmt w:val="bullet"/>
      <w:lvlText w:val="•"/>
      <w:lvlJc w:val="left"/>
      <w:pPr>
        <w:ind w:left="7391" w:hanging="361"/>
      </w:pPr>
      <w:rPr>
        <w:rFonts w:hint="default"/>
        <w:lang w:val="tr-TR" w:eastAsia="en-US" w:bidi="ar-SA"/>
      </w:rPr>
    </w:lvl>
    <w:lvl w:ilvl="8" w:tplc="45AEB486">
      <w:numFmt w:val="bullet"/>
      <w:lvlText w:val="•"/>
      <w:lvlJc w:val="left"/>
      <w:pPr>
        <w:ind w:left="8298" w:hanging="361"/>
      </w:pPr>
      <w:rPr>
        <w:rFonts w:hint="default"/>
        <w:lang w:val="tr-TR" w:eastAsia="en-US" w:bidi="ar-SA"/>
      </w:rPr>
    </w:lvl>
  </w:abstractNum>
  <w:abstractNum w:abstractNumId="33" w15:restartNumberingAfterBreak="0">
    <w:nsid w:val="38D3330F"/>
    <w:multiLevelType w:val="hybridMultilevel"/>
    <w:tmpl w:val="F6B66458"/>
    <w:lvl w:ilvl="0" w:tplc="FE8AB82E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564ACF64">
      <w:numFmt w:val="bullet"/>
      <w:lvlText w:val="•"/>
      <w:lvlJc w:val="left"/>
      <w:pPr>
        <w:ind w:left="1942" w:hanging="361"/>
      </w:pPr>
      <w:rPr>
        <w:rFonts w:hint="default"/>
        <w:lang w:val="tr-TR" w:eastAsia="en-US" w:bidi="ar-SA"/>
      </w:rPr>
    </w:lvl>
    <w:lvl w:ilvl="2" w:tplc="B046DC3C">
      <w:numFmt w:val="bullet"/>
      <w:lvlText w:val="•"/>
      <w:lvlJc w:val="left"/>
      <w:pPr>
        <w:ind w:left="2845" w:hanging="361"/>
      </w:pPr>
      <w:rPr>
        <w:rFonts w:hint="default"/>
        <w:lang w:val="tr-TR" w:eastAsia="en-US" w:bidi="ar-SA"/>
      </w:rPr>
    </w:lvl>
    <w:lvl w:ilvl="3" w:tplc="709C8BAC">
      <w:numFmt w:val="bullet"/>
      <w:lvlText w:val="•"/>
      <w:lvlJc w:val="left"/>
      <w:pPr>
        <w:ind w:left="3748" w:hanging="361"/>
      </w:pPr>
      <w:rPr>
        <w:rFonts w:hint="default"/>
        <w:lang w:val="tr-TR" w:eastAsia="en-US" w:bidi="ar-SA"/>
      </w:rPr>
    </w:lvl>
    <w:lvl w:ilvl="4" w:tplc="DFBCF008">
      <w:numFmt w:val="bullet"/>
      <w:lvlText w:val="•"/>
      <w:lvlJc w:val="left"/>
      <w:pPr>
        <w:ind w:left="4651" w:hanging="361"/>
      </w:pPr>
      <w:rPr>
        <w:rFonts w:hint="default"/>
        <w:lang w:val="tr-TR" w:eastAsia="en-US" w:bidi="ar-SA"/>
      </w:rPr>
    </w:lvl>
    <w:lvl w:ilvl="5" w:tplc="129EADFA">
      <w:numFmt w:val="bullet"/>
      <w:lvlText w:val="•"/>
      <w:lvlJc w:val="left"/>
      <w:pPr>
        <w:ind w:left="5554" w:hanging="361"/>
      </w:pPr>
      <w:rPr>
        <w:rFonts w:hint="default"/>
        <w:lang w:val="tr-TR" w:eastAsia="en-US" w:bidi="ar-SA"/>
      </w:rPr>
    </w:lvl>
    <w:lvl w:ilvl="6" w:tplc="FE546078">
      <w:numFmt w:val="bullet"/>
      <w:lvlText w:val="•"/>
      <w:lvlJc w:val="left"/>
      <w:pPr>
        <w:ind w:left="6457" w:hanging="361"/>
      </w:pPr>
      <w:rPr>
        <w:rFonts w:hint="default"/>
        <w:lang w:val="tr-TR" w:eastAsia="en-US" w:bidi="ar-SA"/>
      </w:rPr>
    </w:lvl>
    <w:lvl w:ilvl="7" w:tplc="6D802450">
      <w:numFmt w:val="bullet"/>
      <w:lvlText w:val="•"/>
      <w:lvlJc w:val="left"/>
      <w:pPr>
        <w:ind w:left="7360" w:hanging="361"/>
      </w:pPr>
      <w:rPr>
        <w:rFonts w:hint="default"/>
        <w:lang w:val="tr-TR" w:eastAsia="en-US" w:bidi="ar-SA"/>
      </w:rPr>
    </w:lvl>
    <w:lvl w:ilvl="8" w:tplc="72F812BE">
      <w:numFmt w:val="bullet"/>
      <w:lvlText w:val="•"/>
      <w:lvlJc w:val="left"/>
      <w:pPr>
        <w:ind w:left="8263" w:hanging="361"/>
      </w:pPr>
      <w:rPr>
        <w:rFonts w:hint="default"/>
        <w:lang w:val="tr-TR" w:eastAsia="en-US" w:bidi="ar-SA"/>
      </w:rPr>
    </w:lvl>
  </w:abstractNum>
  <w:abstractNum w:abstractNumId="34" w15:restartNumberingAfterBreak="0">
    <w:nsid w:val="3C4F5ABE"/>
    <w:multiLevelType w:val="hybridMultilevel"/>
    <w:tmpl w:val="0E30BEC4"/>
    <w:lvl w:ilvl="0" w:tplc="EE085EE2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8A820A34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BF90B022">
      <w:numFmt w:val="bullet"/>
      <w:lvlText w:val="•"/>
      <w:lvlJc w:val="left"/>
      <w:pPr>
        <w:ind w:left="2758" w:hanging="361"/>
      </w:pPr>
      <w:rPr>
        <w:rFonts w:hint="default"/>
        <w:lang w:val="tr-TR" w:eastAsia="en-US" w:bidi="ar-SA"/>
      </w:rPr>
    </w:lvl>
    <w:lvl w:ilvl="3" w:tplc="87E4DDA0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FB92D792">
      <w:numFmt w:val="bullet"/>
      <w:lvlText w:val="•"/>
      <w:lvlJc w:val="left"/>
      <w:pPr>
        <w:ind w:left="4617" w:hanging="361"/>
      </w:pPr>
      <w:rPr>
        <w:rFonts w:hint="default"/>
        <w:lang w:val="tr-TR" w:eastAsia="en-US" w:bidi="ar-SA"/>
      </w:rPr>
    </w:lvl>
    <w:lvl w:ilvl="5" w:tplc="ABCAD200">
      <w:numFmt w:val="bullet"/>
      <w:lvlText w:val="•"/>
      <w:lvlJc w:val="left"/>
      <w:pPr>
        <w:ind w:left="5547" w:hanging="361"/>
      </w:pPr>
      <w:rPr>
        <w:rFonts w:hint="default"/>
        <w:lang w:val="tr-TR" w:eastAsia="en-US" w:bidi="ar-SA"/>
      </w:rPr>
    </w:lvl>
    <w:lvl w:ilvl="6" w:tplc="FE00D118">
      <w:numFmt w:val="bullet"/>
      <w:lvlText w:val="•"/>
      <w:lvlJc w:val="left"/>
      <w:pPr>
        <w:ind w:left="6476" w:hanging="361"/>
      </w:pPr>
      <w:rPr>
        <w:rFonts w:hint="default"/>
        <w:lang w:val="tr-TR" w:eastAsia="en-US" w:bidi="ar-SA"/>
      </w:rPr>
    </w:lvl>
    <w:lvl w:ilvl="7" w:tplc="14EAB1EA">
      <w:numFmt w:val="bullet"/>
      <w:lvlText w:val="•"/>
      <w:lvlJc w:val="left"/>
      <w:pPr>
        <w:ind w:left="7405" w:hanging="361"/>
      </w:pPr>
      <w:rPr>
        <w:rFonts w:hint="default"/>
        <w:lang w:val="tr-TR" w:eastAsia="en-US" w:bidi="ar-SA"/>
      </w:rPr>
    </w:lvl>
    <w:lvl w:ilvl="8" w:tplc="E000E3B8">
      <w:numFmt w:val="bullet"/>
      <w:lvlText w:val="•"/>
      <w:lvlJc w:val="left"/>
      <w:pPr>
        <w:ind w:left="8335" w:hanging="361"/>
      </w:pPr>
      <w:rPr>
        <w:rFonts w:hint="default"/>
        <w:lang w:val="tr-TR" w:eastAsia="en-US" w:bidi="ar-SA"/>
      </w:rPr>
    </w:lvl>
  </w:abstractNum>
  <w:abstractNum w:abstractNumId="35" w15:restartNumberingAfterBreak="0">
    <w:nsid w:val="3D0650E9"/>
    <w:multiLevelType w:val="hybridMultilevel"/>
    <w:tmpl w:val="708E5426"/>
    <w:lvl w:ilvl="0" w:tplc="898652A6">
      <w:numFmt w:val="bullet"/>
      <w:lvlText w:val=""/>
      <w:lvlJc w:val="left"/>
      <w:pPr>
        <w:ind w:left="94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05A4D2C6">
      <w:numFmt w:val="bullet"/>
      <w:lvlText w:val="•"/>
      <w:lvlJc w:val="left"/>
      <w:pPr>
        <w:ind w:left="1913" w:hanging="361"/>
      </w:pPr>
      <w:rPr>
        <w:rFonts w:hint="default"/>
        <w:lang w:val="tr-TR" w:eastAsia="en-US" w:bidi="ar-SA"/>
      </w:rPr>
    </w:lvl>
    <w:lvl w:ilvl="2" w:tplc="A93E6430">
      <w:numFmt w:val="bullet"/>
      <w:lvlText w:val="•"/>
      <w:lvlJc w:val="left"/>
      <w:pPr>
        <w:ind w:left="2886" w:hanging="361"/>
      </w:pPr>
      <w:rPr>
        <w:rFonts w:hint="default"/>
        <w:lang w:val="tr-TR" w:eastAsia="en-US" w:bidi="ar-SA"/>
      </w:rPr>
    </w:lvl>
    <w:lvl w:ilvl="3" w:tplc="DE5638A0">
      <w:numFmt w:val="bullet"/>
      <w:lvlText w:val="•"/>
      <w:lvlJc w:val="left"/>
      <w:pPr>
        <w:ind w:left="3859" w:hanging="361"/>
      </w:pPr>
      <w:rPr>
        <w:rFonts w:hint="default"/>
        <w:lang w:val="tr-TR" w:eastAsia="en-US" w:bidi="ar-SA"/>
      </w:rPr>
    </w:lvl>
    <w:lvl w:ilvl="4" w:tplc="9F5891F0">
      <w:numFmt w:val="bullet"/>
      <w:lvlText w:val="•"/>
      <w:lvlJc w:val="left"/>
      <w:pPr>
        <w:ind w:left="4832" w:hanging="361"/>
      </w:pPr>
      <w:rPr>
        <w:rFonts w:hint="default"/>
        <w:lang w:val="tr-TR" w:eastAsia="en-US" w:bidi="ar-SA"/>
      </w:rPr>
    </w:lvl>
    <w:lvl w:ilvl="5" w:tplc="4FF03150">
      <w:numFmt w:val="bullet"/>
      <w:lvlText w:val="•"/>
      <w:lvlJc w:val="left"/>
      <w:pPr>
        <w:ind w:left="5805" w:hanging="361"/>
      </w:pPr>
      <w:rPr>
        <w:rFonts w:hint="default"/>
        <w:lang w:val="tr-TR" w:eastAsia="en-US" w:bidi="ar-SA"/>
      </w:rPr>
    </w:lvl>
    <w:lvl w:ilvl="6" w:tplc="15640A1E">
      <w:numFmt w:val="bullet"/>
      <w:lvlText w:val="•"/>
      <w:lvlJc w:val="left"/>
      <w:pPr>
        <w:ind w:left="6778" w:hanging="361"/>
      </w:pPr>
      <w:rPr>
        <w:rFonts w:hint="default"/>
        <w:lang w:val="tr-TR" w:eastAsia="en-US" w:bidi="ar-SA"/>
      </w:rPr>
    </w:lvl>
    <w:lvl w:ilvl="7" w:tplc="98765A30">
      <w:numFmt w:val="bullet"/>
      <w:lvlText w:val="•"/>
      <w:lvlJc w:val="left"/>
      <w:pPr>
        <w:ind w:left="7751" w:hanging="361"/>
      </w:pPr>
      <w:rPr>
        <w:rFonts w:hint="default"/>
        <w:lang w:val="tr-TR" w:eastAsia="en-US" w:bidi="ar-SA"/>
      </w:rPr>
    </w:lvl>
    <w:lvl w:ilvl="8" w:tplc="5C5A4BB8">
      <w:numFmt w:val="bullet"/>
      <w:lvlText w:val="•"/>
      <w:lvlJc w:val="left"/>
      <w:pPr>
        <w:ind w:left="8724" w:hanging="361"/>
      </w:pPr>
      <w:rPr>
        <w:rFonts w:hint="default"/>
        <w:lang w:val="tr-TR" w:eastAsia="en-US" w:bidi="ar-SA"/>
      </w:rPr>
    </w:lvl>
  </w:abstractNum>
  <w:abstractNum w:abstractNumId="36" w15:restartNumberingAfterBreak="0">
    <w:nsid w:val="41007184"/>
    <w:multiLevelType w:val="hybridMultilevel"/>
    <w:tmpl w:val="561AA0D0"/>
    <w:lvl w:ilvl="0" w:tplc="D72E7B9C">
      <w:numFmt w:val="bullet"/>
      <w:lvlText w:val=""/>
      <w:lvlJc w:val="left"/>
      <w:pPr>
        <w:ind w:left="89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7966B9EE">
      <w:numFmt w:val="bullet"/>
      <w:lvlText w:val="•"/>
      <w:lvlJc w:val="left"/>
      <w:pPr>
        <w:ind w:left="1816" w:hanging="361"/>
      </w:pPr>
      <w:rPr>
        <w:rFonts w:hint="default"/>
        <w:lang w:val="tr-TR" w:eastAsia="en-US" w:bidi="ar-SA"/>
      </w:rPr>
    </w:lvl>
    <w:lvl w:ilvl="2" w:tplc="95602CEE">
      <w:numFmt w:val="bullet"/>
      <w:lvlText w:val="•"/>
      <w:lvlJc w:val="left"/>
      <w:pPr>
        <w:ind w:left="2732" w:hanging="361"/>
      </w:pPr>
      <w:rPr>
        <w:rFonts w:hint="default"/>
        <w:lang w:val="tr-TR" w:eastAsia="en-US" w:bidi="ar-SA"/>
      </w:rPr>
    </w:lvl>
    <w:lvl w:ilvl="3" w:tplc="026C5FDC">
      <w:numFmt w:val="bullet"/>
      <w:lvlText w:val="•"/>
      <w:lvlJc w:val="left"/>
      <w:pPr>
        <w:ind w:left="3648" w:hanging="361"/>
      </w:pPr>
      <w:rPr>
        <w:rFonts w:hint="default"/>
        <w:lang w:val="tr-TR" w:eastAsia="en-US" w:bidi="ar-SA"/>
      </w:rPr>
    </w:lvl>
    <w:lvl w:ilvl="4" w:tplc="D676E808">
      <w:numFmt w:val="bullet"/>
      <w:lvlText w:val="•"/>
      <w:lvlJc w:val="left"/>
      <w:pPr>
        <w:ind w:left="4565" w:hanging="361"/>
      </w:pPr>
      <w:rPr>
        <w:rFonts w:hint="default"/>
        <w:lang w:val="tr-TR" w:eastAsia="en-US" w:bidi="ar-SA"/>
      </w:rPr>
    </w:lvl>
    <w:lvl w:ilvl="5" w:tplc="1B3AE526">
      <w:numFmt w:val="bullet"/>
      <w:lvlText w:val="•"/>
      <w:lvlJc w:val="left"/>
      <w:pPr>
        <w:ind w:left="5481" w:hanging="361"/>
      </w:pPr>
      <w:rPr>
        <w:rFonts w:hint="default"/>
        <w:lang w:val="tr-TR" w:eastAsia="en-US" w:bidi="ar-SA"/>
      </w:rPr>
    </w:lvl>
    <w:lvl w:ilvl="6" w:tplc="8626CF18">
      <w:numFmt w:val="bullet"/>
      <w:lvlText w:val="•"/>
      <w:lvlJc w:val="left"/>
      <w:pPr>
        <w:ind w:left="6397" w:hanging="361"/>
      </w:pPr>
      <w:rPr>
        <w:rFonts w:hint="default"/>
        <w:lang w:val="tr-TR" w:eastAsia="en-US" w:bidi="ar-SA"/>
      </w:rPr>
    </w:lvl>
    <w:lvl w:ilvl="7" w:tplc="6A1C0F2E">
      <w:numFmt w:val="bullet"/>
      <w:lvlText w:val="•"/>
      <w:lvlJc w:val="left"/>
      <w:pPr>
        <w:ind w:left="7314" w:hanging="361"/>
      </w:pPr>
      <w:rPr>
        <w:rFonts w:hint="default"/>
        <w:lang w:val="tr-TR" w:eastAsia="en-US" w:bidi="ar-SA"/>
      </w:rPr>
    </w:lvl>
    <w:lvl w:ilvl="8" w:tplc="BB8A31C4">
      <w:numFmt w:val="bullet"/>
      <w:lvlText w:val="•"/>
      <w:lvlJc w:val="left"/>
      <w:pPr>
        <w:ind w:left="8230" w:hanging="361"/>
      </w:pPr>
      <w:rPr>
        <w:rFonts w:hint="default"/>
        <w:lang w:val="tr-TR" w:eastAsia="en-US" w:bidi="ar-SA"/>
      </w:rPr>
    </w:lvl>
  </w:abstractNum>
  <w:abstractNum w:abstractNumId="37" w15:restartNumberingAfterBreak="0">
    <w:nsid w:val="421A2093"/>
    <w:multiLevelType w:val="hybridMultilevel"/>
    <w:tmpl w:val="DE4457A0"/>
    <w:lvl w:ilvl="0" w:tplc="F1387632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F7FC47BE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94947C86">
      <w:numFmt w:val="bullet"/>
      <w:lvlText w:val="•"/>
      <w:lvlJc w:val="left"/>
      <w:pPr>
        <w:ind w:left="2758" w:hanging="361"/>
      </w:pPr>
      <w:rPr>
        <w:rFonts w:hint="default"/>
        <w:lang w:val="tr-TR" w:eastAsia="en-US" w:bidi="ar-SA"/>
      </w:rPr>
    </w:lvl>
    <w:lvl w:ilvl="3" w:tplc="7C3EB3BC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CFD82F30">
      <w:numFmt w:val="bullet"/>
      <w:lvlText w:val="•"/>
      <w:lvlJc w:val="left"/>
      <w:pPr>
        <w:ind w:left="4617" w:hanging="361"/>
      </w:pPr>
      <w:rPr>
        <w:rFonts w:hint="default"/>
        <w:lang w:val="tr-TR" w:eastAsia="en-US" w:bidi="ar-SA"/>
      </w:rPr>
    </w:lvl>
    <w:lvl w:ilvl="5" w:tplc="B8507C1C">
      <w:numFmt w:val="bullet"/>
      <w:lvlText w:val="•"/>
      <w:lvlJc w:val="left"/>
      <w:pPr>
        <w:ind w:left="5547" w:hanging="361"/>
      </w:pPr>
      <w:rPr>
        <w:rFonts w:hint="default"/>
        <w:lang w:val="tr-TR" w:eastAsia="en-US" w:bidi="ar-SA"/>
      </w:rPr>
    </w:lvl>
    <w:lvl w:ilvl="6" w:tplc="B78E5958">
      <w:numFmt w:val="bullet"/>
      <w:lvlText w:val="•"/>
      <w:lvlJc w:val="left"/>
      <w:pPr>
        <w:ind w:left="6476" w:hanging="361"/>
      </w:pPr>
      <w:rPr>
        <w:rFonts w:hint="default"/>
        <w:lang w:val="tr-TR" w:eastAsia="en-US" w:bidi="ar-SA"/>
      </w:rPr>
    </w:lvl>
    <w:lvl w:ilvl="7" w:tplc="149604B6">
      <w:numFmt w:val="bullet"/>
      <w:lvlText w:val="•"/>
      <w:lvlJc w:val="left"/>
      <w:pPr>
        <w:ind w:left="7405" w:hanging="361"/>
      </w:pPr>
      <w:rPr>
        <w:rFonts w:hint="default"/>
        <w:lang w:val="tr-TR" w:eastAsia="en-US" w:bidi="ar-SA"/>
      </w:rPr>
    </w:lvl>
    <w:lvl w:ilvl="8" w:tplc="1A1AA5E2">
      <w:numFmt w:val="bullet"/>
      <w:lvlText w:val="•"/>
      <w:lvlJc w:val="left"/>
      <w:pPr>
        <w:ind w:left="8335" w:hanging="361"/>
      </w:pPr>
      <w:rPr>
        <w:rFonts w:hint="default"/>
        <w:lang w:val="tr-TR" w:eastAsia="en-US" w:bidi="ar-SA"/>
      </w:rPr>
    </w:lvl>
  </w:abstractNum>
  <w:abstractNum w:abstractNumId="38" w15:restartNumberingAfterBreak="0">
    <w:nsid w:val="435E3DBF"/>
    <w:multiLevelType w:val="hybridMultilevel"/>
    <w:tmpl w:val="ECCCE928"/>
    <w:lvl w:ilvl="0" w:tplc="4B9C0C86">
      <w:numFmt w:val="bullet"/>
      <w:lvlText w:val=""/>
      <w:lvlJc w:val="left"/>
      <w:pPr>
        <w:ind w:left="1031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D3B8C28A">
      <w:numFmt w:val="bullet"/>
      <w:lvlText w:val="•"/>
      <w:lvlJc w:val="left"/>
      <w:pPr>
        <w:ind w:left="1941" w:hanging="361"/>
      </w:pPr>
      <w:rPr>
        <w:rFonts w:hint="default"/>
        <w:lang w:val="tr-TR" w:eastAsia="en-US" w:bidi="ar-SA"/>
      </w:rPr>
    </w:lvl>
    <w:lvl w:ilvl="2" w:tplc="E102AEF2">
      <w:numFmt w:val="bullet"/>
      <w:lvlText w:val="•"/>
      <w:lvlJc w:val="left"/>
      <w:pPr>
        <w:ind w:left="2843" w:hanging="361"/>
      </w:pPr>
      <w:rPr>
        <w:rFonts w:hint="default"/>
        <w:lang w:val="tr-TR" w:eastAsia="en-US" w:bidi="ar-SA"/>
      </w:rPr>
    </w:lvl>
    <w:lvl w:ilvl="3" w:tplc="13F276C8">
      <w:numFmt w:val="bullet"/>
      <w:lvlText w:val="•"/>
      <w:lvlJc w:val="left"/>
      <w:pPr>
        <w:ind w:left="3744" w:hanging="361"/>
      </w:pPr>
      <w:rPr>
        <w:rFonts w:hint="default"/>
        <w:lang w:val="tr-TR" w:eastAsia="en-US" w:bidi="ar-SA"/>
      </w:rPr>
    </w:lvl>
    <w:lvl w:ilvl="4" w:tplc="664A9C40">
      <w:numFmt w:val="bullet"/>
      <w:lvlText w:val="•"/>
      <w:lvlJc w:val="left"/>
      <w:pPr>
        <w:ind w:left="4646" w:hanging="361"/>
      </w:pPr>
      <w:rPr>
        <w:rFonts w:hint="default"/>
        <w:lang w:val="tr-TR" w:eastAsia="en-US" w:bidi="ar-SA"/>
      </w:rPr>
    </w:lvl>
    <w:lvl w:ilvl="5" w:tplc="D8583538">
      <w:numFmt w:val="bullet"/>
      <w:lvlText w:val="•"/>
      <w:lvlJc w:val="left"/>
      <w:pPr>
        <w:ind w:left="5548" w:hanging="361"/>
      </w:pPr>
      <w:rPr>
        <w:rFonts w:hint="default"/>
        <w:lang w:val="tr-TR" w:eastAsia="en-US" w:bidi="ar-SA"/>
      </w:rPr>
    </w:lvl>
    <w:lvl w:ilvl="6" w:tplc="2A1A965C">
      <w:numFmt w:val="bullet"/>
      <w:lvlText w:val="•"/>
      <w:lvlJc w:val="left"/>
      <w:pPr>
        <w:ind w:left="6449" w:hanging="361"/>
      </w:pPr>
      <w:rPr>
        <w:rFonts w:hint="default"/>
        <w:lang w:val="tr-TR" w:eastAsia="en-US" w:bidi="ar-SA"/>
      </w:rPr>
    </w:lvl>
    <w:lvl w:ilvl="7" w:tplc="F1A87194">
      <w:numFmt w:val="bullet"/>
      <w:lvlText w:val="•"/>
      <w:lvlJc w:val="left"/>
      <w:pPr>
        <w:ind w:left="7351" w:hanging="361"/>
      </w:pPr>
      <w:rPr>
        <w:rFonts w:hint="default"/>
        <w:lang w:val="tr-TR" w:eastAsia="en-US" w:bidi="ar-SA"/>
      </w:rPr>
    </w:lvl>
    <w:lvl w:ilvl="8" w:tplc="BFEA2C00">
      <w:numFmt w:val="bullet"/>
      <w:lvlText w:val="•"/>
      <w:lvlJc w:val="left"/>
      <w:pPr>
        <w:ind w:left="8252" w:hanging="361"/>
      </w:pPr>
      <w:rPr>
        <w:rFonts w:hint="default"/>
        <w:lang w:val="tr-TR" w:eastAsia="en-US" w:bidi="ar-SA"/>
      </w:rPr>
    </w:lvl>
  </w:abstractNum>
  <w:abstractNum w:abstractNumId="39" w15:restartNumberingAfterBreak="0">
    <w:nsid w:val="44F77CAF"/>
    <w:multiLevelType w:val="hybridMultilevel"/>
    <w:tmpl w:val="FB76799C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7681BEB"/>
    <w:multiLevelType w:val="hybridMultilevel"/>
    <w:tmpl w:val="625E0DCC"/>
    <w:lvl w:ilvl="0" w:tplc="B774589E">
      <w:numFmt w:val="bullet"/>
      <w:lvlText w:val=""/>
      <w:lvlJc w:val="left"/>
      <w:pPr>
        <w:ind w:left="945" w:hanging="360"/>
      </w:pPr>
      <w:rPr>
        <w:rFonts w:hint="default"/>
        <w:w w:val="99"/>
        <w:lang w:val="tr-TR" w:eastAsia="en-US" w:bidi="ar-SA"/>
      </w:rPr>
    </w:lvl>
    <w:lvl w:ilvl="1" w:tplc="08E495E6">
      <w:numFmt w:val="bullet"/>
      <w:lvlText w:val="•"/>
      <w:lvlJc w:val="left"/>
      <w:pPr>
        <w:ind w:left="1846" w:hanging="360"/>
      </w:pPr>
      <w:rPr>
        <w:rFonts w:hint="default"/>
        <w:lang w:val="tr-TR" w:eastAsia="en-US" w:bidi="ar-SA"/>
      </w:rPr>
    </w:lvl>
    <w:lvl w:ilvl="2" w:tplc="062AF132">
      <w:numFmt w:val="bullet"/>
      <w:lvlText w:val="•"/>
      <w:lvlJc w:val="left"/>
      <w:pPr>
        <w:ind w:left="2752" w:hanging="360"/>
      </w:pPr>
      <w:rPr>
        <w:rFonts w:hint="default"/>
        <w:lang w:val="tr-TR" w:eastAsia="en-US" w:bidi="ar-SA"/>
      </w:rPr>
    </w:lvl>
    <w:lvl w:ilvl="3" w:tplc="B8F08854">
      <w:numFmt w:val="bullet"/>
      <w:lvlText w:val="•"/>
      <w:lvlJc w:val="left"/>
      <w:pPr>
        <w:ind w:left="3658" w:hanging="360"/>
      </w:pPr>
      <w:rPr>
        <w:rFonts w:hint="default"/>
        <w:lang w:val="tr-TR" w:eastAsia="en-US" w:bidi="ar-SA"/>
      </w:rPr>
    </w:lvl>
    <w:lvl w:ilvl="4" w:tplc="9AF2C76A">
      <w:numFmt w:val="bullet"/>
      <w:lvlText w:val="•"/>
      <w:lvlJc w:val="left"/>
      <w:pPr>
        <w:ind w:left="4565" w:hanging="360"/>
      </w:pPr>
      <w:rPr>
        <w:rFonts w:hint="default"/>
        <w:lang w:val="tr-TR" w:eastAsia="en-US" w:bidi="ar-SA"/>
      </w:rPr>
    </w:lvl>
    <w:lvl w:ilvl="5" w:tplc="B79EAF56">
      <w:numFmt w:val="bullet"/>
      <w:lvlText w:val="•"/>
      <w:lvlJc w:val="left"/>
      <w:pPr>
        <w:ind w:left="5471" w:hanging="360"/>
      </w:pPr>
      <w:rPr>
        <w:rFonts w:hint="default"/>
        <w:lang w:val="tr-TR" w:eastAsia="en-US" w:bidi="ar-SA"/>
      </w:rPr>
    </w:lvl>
    <w:lvl w:ilvl="6" w:tplc="229E69E4">
      <w:numFmt w:val="bullet"/>
      <w:lvlText w:val="•"/>
      <w:lvlJc w:val="left"/>
      <w:pPr>
        <w:ind w:left="6377" w:hanging="360"/>
      </w:pPr>
      <w:rPr>
        <w:rFonts w:hint="default"/>
        <w:lang w:val="tr-TR" w:eastAsia="en-US" w:bidi="ar-SA"/>
      </w:rPr>
    </w:lvl>
    <w:lvl w:ilvl="7" w:tplc="CAACBB7C">
      <w:numFmt w:val="bullet"/>
      <w:lvlText w:val="•"/>
      <w:lvlJc w:val="left"/>
      <w:pPr>
        <w:ind w:left="7284" w:hanging="360"/>
      </w:pPr>
      <w:rPr>
        <w:rFonts w:hint="default"/>
        <w:lang w:val="tr-TR" w:eastAsia="en-US" w:bidi="ar-SA"/>
      </w:rPr>
    </w:lvl>
    <w:lvl w:ilvl="8" w:tplc="22E29074">
      <w:numFmt w:val="bullet"/>
      <w:lvlText w:val="•"/>
      <w:lvlJc w:val="left"/>
      <w:pPr>
        <w:ind w:left="8190" w:hanging="360"/>
      </w:pPr>
      <w:rPr>
        <w:rFonts w:hint="default"/>
        <w:lang w:val="tr-TR" w:eastAsia="en-US" w:bidi="ar-SA"/>
      </w:rPr>
    </w:lvl>
  </w:abstractNum>
  <w:abstractNum w:abstractNumId="41" w15:restartNumberingAfterBreak="0">
    <w:nsid w:val="4EE31860"/>
    <w:multiLevelType w:val="hybridMultilevel"/>
    <w:tmpl w:val="AE58DC1C"/>
    <w:lvl w:ilvl="0" w:tplc="BBEAACD8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B1A8A0E">
      <w:numFmt w:val="bullet"/>
      <w:lvlText w:val="•"/>
      <w:lvlJc w:val="left"/>
      <w:pPr>
        <w:ind w:left="1837" w:hanging="361"/>
      </w:pPr>
      <w:rPr>
        <w:rFonts w:hint="default"/>
        <w:lang w:val="tr-TR" w:eastAsia="en-US" w:bidi="ar-SA"/>
      </w:rPr>
    </w:lvl>
    <w:lvl w:ilvl="2" w:tplc="BED68E2C">
      <w:numFmt w:val="bullet"/>
      <w:lvlText w:val="•"/>
      <w:lvlJc w:val="left"/>
      <w:pPr>
        <w:ind w:left="2734" w:hanging="361"/>
      </w:pPr>
      <w:rPr>
        <w:rFonts w:hint="default"/>
        <w:lang w:val="tr-TR" w:eastAsia="en-US" w:bidi="ar-SA"/>
      </w:rPr>
    </w:lvl>
    <w:lvl w:ilvl="3" w:tplc="A7141AB2">
      <w:numFmt w:val="bullet"/>
      <w:lvlText w:val="•"/>
      <w:lvlJc w:val="left"/>
      <w:pPr>
        <w:ind w:left="3631" w:hanging="361"/>
      </w:pPr>
      <w:rPr>
        <w:rFonts w:hint="default"/>
        <w:lang w:val="tr-TR" w:eastAsia="en-US" w:bidi="ar-SA"/>
      </w:rPr>
    </w:lvl>
    <w:lvl w:ilvl="4" w:tplc="A2B2FC56">
      <w:numFmt w:val="bullet"/>
      <w:lvlText w:val="•"/>
      <w:lvlJc w:val="left"/>
      <w:pPr>
        <w:ind w:left="4528" w:hanging="361"/>
      </w:pPr>
      <w:rPr>
        <w:rFonts w:hint="default"/>
        <w:lang w:val="tr-TR" w:eastAsia="en-US" w:bidi="ar-SA"/>
      </w:rPr>
    </w:lvl>
    <w:lvl w:ilvl="5" w:tplc="0596836E">
      <w:numFmt w:val="bullet"/>
      <w:lvlText w:val="•"/>
      <w:lvlJc w:val="left"/>
      <w:pPr>
        <w:ind w:left="5425" w:hanging="361"/>
      </w:pPr>
      <w:rPr>
        <w:rFonts w:hint="default"/>
        <w:lang w:val="tr-TR" w:eastAsia="en-US" w:bidi="ar-SA"/>
      </w:rPr>
    </w:lvl>
    <w:lvl w:ilvl="6" w:tplc="7BC01378">
      <w:numFmt w:val="bullet"/>
      <w:lvlText w:val="•"/>
      <w:lvlJc w:val="left"/>
      <w:pPr>
        <w:ind w:left="6322" w:hanging="361"/>
      </w:pPr>
      <w:rPr>
        <w:rFonts w:hint="default"/>
        <w:lang w:val="tr-TR" w:eastAsia="en-US" w:bidi="ar-SA"/>
      </w:rPr>
    </w:lvl>
    <w:lvl w:ilvl="7" w:tplc="29527CB6">
      <w:numFmt w:val="bullet"/>
      <w:lvlText w:val="•"/>
      <w:lvlJc w:val="left"/>
      <w:pPr>
        <w:ind w:left="7219" w:hanging="361"/>
      </w:pPr>
      <w:rPr>
        <w:rFonts w:hint="default"/>
        <w:lang w:val="tr-TR" w:eastAsia="en-US" w:bidi="ar-SA"/>
      </w:rPr>
    </w:lvl>
    <w:lvl w:ilvl="8" w:tplc="E11EF2BE">
      <w:numFmt w:val="bullet"/>
      <w:lvlText w:val="•"/>
      <w:lvlJc w:val="left"/>
      <w:pPr>
        <w:ind w:left="8116" w:hanging="361"/>
      </w:pPr>
      <w:rPr>
        <w:rFonts w:hint="default"/>
        <w:lang w:val="tr-TR" w:eastAsia="en-US" w:bidi="ar-SA"/>
      </w:rPr>
    </w:lvl>
  </w:abstractNum>
  <w:abstractNum w:abstractNumId="42" w15:restartNumberingAfterBreak="0">
    <w:nsid w:val="4F246930"/>
    <w:multiLevelType w:val="hybridMultilevel"/>
    <w:tmpl w:val="2A1A9DE2"/>
    <w:lvl w:ilvl="0" w:tplc="533A30C8">
      <w:numFmt w:val="bullet"/>
      <w:lvlText w:val=""/>
      <w:lvlJc w:val="left"/>
      <w:pPr>
        <w:ind w:left="889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B7D03DB4">
      <w:numFmt w:val="bullet"/>
      <w:lvlText w:val="•"/>
      <w:lvlJc w:val="left"/>
      <w:pPr>
        <w:ind w:left="1797" w:hanging="361"/>
      </w:pPr>
      <w:rPr>
        <w:rFonts w:hint="default"/>
        <w:lang w:val="tr-TR" w:eastAsia="en-US" w:bidi="ar-SA"/>
      </w:rPr>
    </w:lvl>
    <w:lvl w:ilvl="2" w:tplc="8B583240">
      <w:numFmt w:val="bullet"/>
      <w:lvlText w:val="•"/>
      <w:lvlJc w:val="left"/>
      <w:pPr>
        <w:ind w:left="2715" w:hanging="361"/>
      </w:pPr>
      <w:rPr>
        <w:rFonts w:hint="default"/>
        <w:lang w:val="tr-TR" w:eastAsia="en-US" w:bidi="ar-SA"/>
      </w:rPr>
    </w:lvl>
    <w:lvl w:ilvl="3" w:tplc="27287702">
      <w:numFmt w:val="bullet"/>
      <w:lvlText w:val="•"/>
      <w:lvlJc w:val="left"/>
      <w:pPr>
        <w:ind w:left="3632" w:hanging="361"/>
      </w:pPr>
      <w:rPr>
        <w:rFonts w:hint="default"/>
        <w:lang w:val="tr-TR" w:eastAsia="en-US" w:bidi="ar-SA"/>
      </w:rPr>
    </w:lvl>
    <w:lvl w:ilvl="4" w:tplc="F52EA704">
      <w:numFmt w:val="bullet"/>
      <w:lvlText w:val="•"/>
      <w:lvlJc w:val="left"/>
      <w:pPr>
        <w:ind w:left="4550" w:hanging="361"/>
      </w:pPr>
      <w:rPr>
        <w:rFonts w:hint="default"/>
        <w:lang w:val="tr-TR" w:eastAsia="en-US" w:bidi="ar-SA"/>
      </w:rPr>
    </w:lvl>
    <w:lvl w:ilvl="5" w:tplc="F1CE1698">
      <w:numFmt w:val="bullet"/>
      <w:lvlText w:val="•"/>
      <w:lvlJc w:val="left"/>
      <w:pPr>
        <w:ind w:left="5468" w:hanging="361"/>
      </w:pPr>
      <w:rPr>
        <w:rFonts w:hint="default"/>
        <w:lang w:val="tr-TR" w:eastAsia="en-US" w:bidi="ar-SA"/>
      </w:rPr>
    </w:lvl>
    <w:lvl w:ilvl="6" w:tplc="40100C3E">
      <w:numFmt w:val="bullet"/>
      <w:lvlText w:val="•"/>
      <w:lvlJc w:val="left"/>
      <w:pPr>
        <w:ind w:left="6385" w:hanging="361"/>
      </w:pPr>
      <w:rPr>
        <w:rFonts w:hint="default"/>
        <w:lang w:val="tr-TR" w:eastAsia="en-US" w:bidi="ar-SA"/>
      </w:rPr>
    </w:lvl>
    <w:lvl w:ilvl="7" w:tplc="0270D5F4">
      <w:numFmt w:val="bullet"/>
      <w:lvlText w:val="•"/>
      <w:lvlJc w:val="left"/>
      <w:pPr>
        <w:ind w:left="7303" w:hanging="361"/>
      </w:pPr>
      <w:rPr>
        <w:rFonts w:hint="default"/>
        <w:lang w:val="tr-TR" w:eastAsia="en-US" w:bidi="ar-SA"/>
      </w:rPr>
    </w:lvl>
    <w:lvl w:ilvl="8" w:tplc="6BF8A3E2">
      <w:numFmt w:val="bullet"/>
      <w:lvlText w:val="•"/>
      <w:lvlJc w:val="left"/>
      <w:pPr>
        <w:ind w:left="8220" w:hanging="361"/>
      </w:pPr>
      <w:rPr>
        <w:rFonts w:hint="default"/>
        <w:lang w:val="tr-TR" w:eastAsia="en-US" w:bidi="ar-SA"/>
      </w:rPr>
    </w:lvl>
  </w:abstractNum>
  <w:abstractNum w:abstractNumId="43" w15:restartNumberingAfterBreak="0">
    <w:nsid w:val="5044050A"/>
    <w:multiLevelType w:val="hybridMultilevel"/>
    <w:tmpl w:val="EC8C53E6"/>
    <w:lvl w:ilvl="0" w:tplc="214A5768">
      <w:numFmt w:val="bullet"/>
      <w:lvlText w:val=""/>
      <w:lvlJc w:val="left"/>
      <w:pPr>
        <w:ind w:left="94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8EFE0888">
      <w:numFmt w:val="bullet"/>
      <w:lvlText w:val="•"/>
      <w:lvlJc w:val="left"/>
      <w:pPr>
        <w:ind w:left="1859" w:hanging="361"/>
      </w:pPr>
      <w:rPr>
        <w:rFonts w:hint="default"/>
        <w:lang w:val="tr-TR" w:eastAsia="en-US" w:bidi="ar-SA"/>
      </w:rPr>
    </w:lvl>
    <w:lvl w:ilvl="2" w:tplc="AE44F1FC">
      <w:numFmt w:val="bullet"/>
      <w:lvlText w:val="•"/>
      <w:lvlJc w:val="left"/>
      <w:pPr>
        <w:ind w:left="2779" w:hanging="361"/>
      </w:pPr>
      <w:rPr>
        <w:rFonts w:hint="default"/>
        <w:lang w:val="tr-TR" w:eastAsia="en-US" w:bidi="ar-SA"/>
      </w:rPr>
    </w:lvl>
    <w:lvl w:ilvl="3" w:tplc="0284FEF8">
      <w:numFmt w:val="bullet"/>
      <w:lvlText w:val="•"/>
      <w:lvlJc w:val="left"/>
      <w:pPr>
        <w:ind w:left="3699" w:hanging="361"/>
      </w:pPr>
      <w:rPr>
        <w:rFonts w:hint="default"/>
        <w:lang w:val="tr-TR" w:eastAsia="en-US" w:bidi="ar-SA"/>
      </w:rPr>
    </w:lvl>
    <w:lvl w:ilvl="4" w:tplc="FB823380">
      <w:numFmt w:val="bullet"/>
      <w:lvlText w:val="•"/>
      <w:lvlJc w:val="left"/>
      <w:pPr>
        <w:ind w:left="4619" w:hanging="361"/>
      </w:pPr>
      <w:rPr>
        <w:rFonts w:hint="default"/>
        <w:lang w:val="tr-TR" w:eastAsia="en-US" w:bidi="ar-SA"/>
      </w:rPr>
    </w:lvl>
    <w:lvl w:ilvl="5" w:tplc="2870D736">
      <w:numFmt w:val="bullet"/>
      <w:lvlText w:val="•"/>
      <w:lvlJc w:val="left"/>
      <w:pPr>
        <w:ind w:left="5539" w:hanging="361"/>
      </w:pPr>
      <w:rPr>
        <w:rFonts w:hint="default"/>
        <w:lang w:val="tr-TR" w:eastAsia="en-US" w:bidi="ar-SA"/>
      </w:rPr>
    </w:lvl>
    <w:lvl w:ilvl="6" w:tplc="ED4ABB1E">
      <w:numFmt w:val="bullet"/>
      <w:lvlText w:val="•"/>
      <w:lvlJc w:val="left"/>
      <w:pPr>
        <w:ind w:left="6459" w:hanging="361"/>
      </w:pPr>
      <w:rPr>
        <w:rFonts w:hint="default"/>
        <w:lang w:val="tr-TR" w:eastAsia="en-US" w:bidi="ar-SA"/>
      </w:rPr>
    </w:lvl>
    <w:lvl w:ilvl="7" w:tplc="06764AC2">
      <w:numFmt w:val="bullet"/>
      <w:lvlText w:val="•"/>
      <w:lvlJc w:val="left"/>
      <w:pPr>
        <w:ind w:left="7379" w:hanging="361"/>
      </w:pPr>
      <w:rPr>
        <w:rFonts w:hint="default"/>
        <w:lang w:val="tr-TR" w:eastAsia="en-US" w:bidi="ar-SA"/>
      </w:rPr>
    </w:lvl>
    <w:lvl w:ilvl="8" w:tplc="5B96FD2C">
      <w:numFmt w:val="bullet"/>
      <w:lvlText w:val="•"/>
      <w:lvlJc w:val="left"/>
      <w:pPr>
        <w:ind w:left="8299" w:hanging="361"/>
      </w:pPr>
      <w:rPr>
        <w:rFonts w:hint="default"/>
        <w:lang w:val="tr-TR" w:eastAsia="en-US" w:bidi="ar-SA"/>
      </w:rPr>
    </w:lvl>
  </w:abstractNum>
  <w:abstractNum w:abstractNumId="44" w15:restartNumberingAfterBreak="0">
    <w:nsid w:val="52183134"/>
    <w:multiLevelType w:val="hybridMultilevel"/>
    <w:tmpl w:val="98F0C7C8"/>
    <w:lvl w:ilvl="0" w:tplc="F7C62F2E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C2A7C2C">
      <w:numFmt w:val="bullet"/>
      <w:lvlText w:val="•"/>
      <w:lvlJc w:val="left"/>
      <w:pPr>
        <w:ind w:left="1859" w:hanging="361"/>
      </w:pPr>
      <w:rPr>
        <w:rFonts w:hint="default"/>
        <w:lang w:val="tr-TR" w:eastAsia="en-US" w:bidi="ar-SA"/>
      </w:rPr>
    </w:lvl>
    <w:lvl w:ilvl="2" w:tplc="25E41366">
      <w:numFmt w:val="bullet"/>
      <w:lvlText w:val="•"/>
      <w:lvlJc w:val="left"/>
      <w:pPr>
        <w:ind w:left="2778" w:hanging="361"/>
      </w:pPr>
      <w:rPr>
        <w:rFonts w:hint="default"/>
        <w:lang w:val="tr-TR" w:eastAsia="en-US" w:bidi="ar-SA"/>
      </w:rPr>
    </w:lvl>
    <w:lvl w:ilvl="3" w:tplc="90EC3EBE">
      <w:numFmt w:val="bullet"/>
      <w:lvlText w:val="•"/>
      <w:lvlJc w:val="left"/>
      <w:pPr>
        <w:ind w:left="3698" w:hanging="361"/>
      </w:pPr>
      <w:rPr>
        <w:rFonts w:hint="default"/>
        <w:lang w:val="tr-TR" w:eastAsia="en-US" w:bidi="ar-SA"/>
      </w:rPr>
    </w:lvl>
    <w:lvl w:ilvl="4" w:tplc="7F7EA500">
      <w:numFmt w:val="bullet"/>
      <w:lvlText w:val="•"/>
      <w:lvlJc w:val="left"/>
      <w:pPr>
        <w:ind w:left="4617" w:hanging="361"/>
      </w:pPr>
      <w:rPr>
        <w:rFonts w:hint="default"/>
        <w:lang w:val="tr-TR" w:eastAsia="en-US" w:bidi="ar-SA"/>
      </w:rPr>
    </w:lvl>
    <w:lvl w:ilvl="5" w:tplc="5ECC530E">
      <w:numFmt w:val="bullet"/>
      <w:lvlText w:val="•"/>
      <w:lvlJc w:val="left"/>
      <w:pPr>
        <w:ind w:left="5537" w:hanging="361"/>
      </w:pPr>
      <w:rPr>
        <w:rFonts w:hint="default"/>
        <w:lang w:val="tr-TR" w:eastAsia="en-US" w:bidi="ar-SA"/>
      </w:rPr>
    </w:lvl>
    <w:lvl w:ilvl="6" w:tplc="ADB4490A">
      <w:numFmt w:val="bullet"/>
      <w:lvlText w:val="•"/>
      <w:lvlJc w:val="left"/>
      <w:pPr>
        <w:ind w:left="6456" w:hanging="361"/>
      </w:pPr>
      <w:rPr>
        <w:rFonts w:hint="default"/>
        <w:lang w:val="tr-TR" w:eastAsia="en-US" w:bidi="ar-SA"/>
      </w:rPr>
    </w:lvl>
    <w:lvl w:ilvl="7" w:tplc="86889A9C">
      <w:numFmt w:val="bullet"/>
      <w:lvlText w:val="•"/>
      <w:lvlJc w:val="left"/>
      <w:pPr>
        <w:ind w:left="7375" w:hanging="361"/>
      </w:pPr>
      <w:rPr>
        <w:rFonts w:hint="default"/>
        <w:lang w:val="tr-TR" w:eastAsia="en-US" w:bidi="ar-SA"/>
      </w:rPr>
    </w:lvl>
    <w:lvl w:ilvl="8" w:tplc="02E45274">
      <w:numFmt w:val="bullet"/>
      <w:lvlText w:val="•"/>
      <w:lvlJc w:val="left"/>
      <w:pPr>
        <w:ind w:left="8295" w:hanging="361"/>
      </w:pPr>
      <w:rPr>
        <w:rFonts w:hint="default"/>
        <w:lang w:val="tr-TR" w:eastAsia="en-US" w:bidi="ar-SA"/>
      </w:rPr>
    </w:lvl>
  </w:abstractNum>
  <w:abstractNum w:abstractNumId="45" w15:restartNumberingAfterBreak="0">
    <w:nsid w:val="55736776"/>
    <w:multiLevelType w:val="hybridMultilevel"/>
    <w:tmpl w:val="DEF04B7A"/>
    <w:lvl w:ilvl="0" w:tplc="E11ECFDA">
      <w:numFmt w:val="bullet"/>
      <w:lvlText w:val=""/>
      <w:lvlJc w:val="left"/>
      <w:pPr>
        <w:ind w:left="94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81EA8ECC">
      <w:numFmt w:val="bullet"/>
      <w:lvlText w:val="•"/>
      <w:lvlJc w:val="left"/>
      <w:pPr>
        <w:ind w:left="1913" w:hanging="361"/>
      </w:pPr>
      <w:rPr>
        <w:rFonts w:hint="default"/>
        <w:lang w:val="tr-TR" w:eastAsia="en-US" w:bidi="ar-SA"/>
      </w:rPr>
    </w:lvl>
    <w:lvl w:ilvl="2" w:tplc="BFD4C5AA">
      <w:numFmt w:val="bullet"/>
      <w:lvlText w:val="•"/>
      <w:lvlJc w:val="left"/>
      <w:pPr>
        <w:ind w:left="2886" w:hanging="361"/>
      </w:pPr>
      <w:rPr>
        <w:rFonts w:hint="default"/>
        <w:lang w:val="tr-TR" w:eastAsia="en-US" w:bidi="ar-SA"/>
      </w:rPr>
    </w:lvl>
    <w:lvl w:ilvl="3" w:tplc="9E9AFF9A">
      <w:numFmt w:val="bullet"/>
      <w:lvlText w:val="•"/>
      <w:lvlJc w:val="left"/>
      <w:pPr>
        <w:ind w:left="3859" w:hanging="361"/>
      </w:pPr>
      <w:rPr>
        <w:rFonts w:hint="default"/>
        <w:lang w:val="tr-TR" w:eastAsia="en-US" w:bidi="ar-SA"/>
      </w:rPr>
    </w:lvl>
    <w:lvl w:ilvl="4" w:tplc="6834FB64">
      <w:numFmt w:val="bullet"/>
      <w:lvlText w:val="•"/>
      <w:lvlJc w:val="left"/>
      <w:pPr>
        <w:ind w:left="4832" w:hanging="361"/>
      </w:pPr>
      <w:rPr>
        <w:rFonts w:hint="default"/>
        <w:lang w:val="tr-TR" w:eastAsia="en-US" w:bidi="ar-SA"/>
      </w:rPr>
    </w:lvl>
    <w:lvl w:ilvl="5" w:tplc="DF2C4EC6">
      <w:numFmt w:val="bullet"/>
      <w:lvlText w:val="•"/>
      <w:lvlJc w:val="left"/>
      <w:pPr>
        <w:ind w:left="5805" w:hanging="361"/>
      </w:pPr>
      <w:rPr>
        <w:rFonts w:hint="default"/>
        <w:lang w:val="tr-TR" w:eastAsia="en-US" w:bidi="ar-SA"/>
      </w:rPr>
    </w:lvl>
    <w:lvl w:ilvl="6" w:tplc="72C8BD7E">
      <w:numFmt w:val="bullet"/>
      <w:lvlText w:val="•"/>
      <w:lvlJc w:val="left"/>
      <w:pPr>
        <w:ind w:left="6778" w:hanging="361"/>
      </w:pPr>
      <w:rPr>
        <w:rFonts w:hint="default"/>
        <w:lang w:val="tr-TR" w:eastAsia="en-US" w:bidi="ar-SA"/>
      </w:rPr>
    </w:lvl>
    <w:lvl w:ilvl="7" w:tplc="FE5E168C">
      <w:numFmt w:val="bullet"/>
      <w:lvlText w:val="•"/>
      <w:lvlJc w:val="left"/>
      <w:pPr>
        <w:ind w:left="7751" w:hanging="361"/>
      </w:pPr>
      <w:rPr>
        <w:rFonts w:hint="default"/>
        <w:lang w:val="tr-TR" w:eastAsia="en-US" w:bidi="ar-SA"/>
      </w:rPr>
    </w:lvl>
    <w:lvl w:ilvl="8" w:tplc="5B46E7D6">
      <w:numFmt w:val="bullet"/>
      <w:lvlText w:val="•"/>
      <w:lvlJc w:val="left"/>
      <w:pPr>
        <w:ind w:left="8724" w:hanging="361"/>
      </w:pPr>
      <w:rPr>
        <w:rFonts w:hint="default"/>
        <w:lang w:val="tr-TR" w:eastAsia="en-US" w:bidi="ar-SA"/>
      </w:rPr>
    </w:lvl>
  </w:abstractNum>
  <w:abstractNum w:abstractNumId="46" w15:restartNumberingAfterBreak="0">
    <w:nsid w:val="57E411DA"/>
    <w:multiLevelType w:val="hybridMultilevel"/>
    <w:tmpl w:val="3676A08C"/>
    <w:lvl w:ilvl="0" w:tplc="A9E6687C">
      <w:numFmt w:val="bullet"/>
      <w:lvlText w:val=""/>
      <w:lvlJc w:val="left"/>
      <w:pPr>
        <w:ind w:left="1031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EF4E367E">
      <w:numFmt w:val="bullet"/>
      <w:lvlText w:val="•"/>
      <w:lvlJc w:val="left"/>
      <w:pPr>
        <w:ind w:left="1955" w:hanging="361"/>
      </w:pPr>
      <w:rPr>
        <w:rFonts w:hint="default"/>
        <w:lang w:val="tr-TR" w:eastAsia="en-US" w:bidi="ar-SA"/>
      </w:rPr>
    </w:lvl>
    <w:lvl w:ilvl="2" w:tplc="FF6ECE04">
      <w:numFmt w:val="bullet"/>
      <w:lvlText w:val="•"/>
      <w:lvlJc w:val="left"/>
      <w:pPr>
        <w:ind w:left="2871" w:hanging="361"/>
      </w:pPr>
      <w:rPr>
        <w:rFonts w:hint="default"/>
        <w:lang w:val="tr-TR" w:eastAsia="en-US" w:bidi="ar-SA"/>
      </w:rPr>
    </w:lvl>
    <w:lvl w:ilvl="3" w:tplc="FD765FD6">
      <w:numFmt w:val="bullet"/>
      <w:lvlText w:val="•"/>
      <w:lvlJc w:val="left"/>
      <w:pPr>
        <w:ind w:left="3787" w:hanging="361"/>
      </w:pPr>
      <w:rPr>
        <w:rFonts w:hint="default"/>
        <w:lang w:val="tr-TR" w:eastAsia="en-US" w:bidi="ar-SA"/>
      </w:rPr>
    </w:lvl>
    <w:lvl w:ilvl="4" w:tplc="EBFE1366">
      <w:numFmt w:val="bullet"/>
      <w:lvlText w:val="•"/>
      <w:lvlJc w:val="left"/>
      <w:pPr>
        <w:ind w:left="4702" w:hanging="361"/>
      </w:pPr>
      <w:rPr>
        <w:rFonts w:hint="default"/>
        <w:lang w:val="tr-TR" w:eastAsia="en-US" w:bidi="ar-SA"/>
      </w:rPr>
    </w:lvl>
    <w:lvl w:ilvl="5" w:tplc="788AD322">
      <w:numFmt w:val="bullet"/>
      <w:lvlText w:val="•"/>
      <w:lvlJc w:val="left"/>
      <w:pPr>
        <w:ind w:left="5618" w:hanging="361"/>
      </w:pPr>
      <w:rPr>
        <w:rFonts w:hint="default"/>
        <w:lang w:val="tr-TR" w:eastAsia="en-US" w:bidi="ar-SA"/>
      </w:rPr>
    </w:lvl>
    <w:lvl w:ilvl="6" w:tplc="602A8EBA">
      <w:numFmt w:val="bullet"/>
      <w:lvlText w:val="•"/>
      <w:lvlJc w:val="left"/>
      <w:pPr>
        <w:ind w:left="6534" w:hanging="361"/>
      </w:pPr>
      <w:rPr>
        <w:rFonts w:hint="default"/>
        <w:lang w:val="tr-TR" w:eastAsia="en-US" w:bidi="ar-SA"/>
      </w:rPr>
    </w:lvl>
    <w:lvl w:ilvl="7" w:tplc="F6409AFE">
      <w:numFmt w:val="bullet"/>
      <w:lvlText w:val="•"/>
      <w:lvlJc w:val="left"/>
      <w:pPr>
        <w:ind w:left="7449" w:hanging="361"/>
      </w:pPr>
      <w:rPr>
        <w:rFonts w:hint="default"/>
        <w:lang w:val="tr-TR" w:eastAsia="en-US" w:bidi="ar-SA"/>
      </w:rPr>
    </w:lvl>
    <w:lvl w:ilvl="8" w:tplc="98464088">
      <w:numFmt w:val="bullet"/>
      <w:lvlText w:val="•"/>
      <w:lvlJc w:val="left"/>
      <w:pPr>
        <w:ind w:left="8365" w:hanging="361"/>
      </w:pPr>
      <w:rPr>
        <w:rFonts w:hint="default"/>
        <w:lang w:val="tr-TR" w:eastAsia="en-US" w:bidi="ar-SA"/>
      </w:rPr>
    </w:lvl>
  </w:abstractNum>
  <w:abstractNum w:abstractNumId="47" w15:restartNumberingAfterBreak="0">
    <w:nsid w:val="5B976F3C"/>
    <w:multiLevelType w:val="hybridMultilevel"/>
    <w:tmpl w:val="583EB908"/>
    <w:lvl w:ilvl="0" w:tplc="1B9EC072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E5EC554">
      <w:numFmt w:val="bullet"/>
      <w:lvlText w:val="•"/>
      <w:lvlJc w:val="left"/>
      <w:pPr>
        <w:ind w:left="1856" w:hanging="361"/>
      </w:pPr>
      <w:rPr>
        <w:rFonts w:hint="default"/>
        <w:lang w:val="tr-TR" w:eastAsia="en-US" w:bidi="ar-SA"/>
      </w:rPr>
    </w:lvl>
    <w:lvl w:ilvl="2" w:tplc="C5B2EADC">
      <w:numFmt w:val="bullet"/>
      <w:lvlText w:val="•"/>
      <w:lvlJc w:val="left"/>
      <w:pPr>
        <w:ind w:left="2772" w:hanging="361"/>
      </w:pPr>
      <w:rPr>
        <w:rFonts w:hint="default"/>
        <w:lang w:val="tr-TR" w:eastAsia="en-US" w:bidi="ar-SA"/>
      </w:rPr>
    </w:lvl>
    <w:lvl w:ilvl="3" w:tplc="BDE0C4CC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57D01A2E">
      <w:numFmt w:val="bullet"/>
      <w:lvlText w:val="•"/>
      <w:lvlJc w:val="left"/>
      <w:pPr>
        <w:ind w:left="4604" w:hanging="361"/>
      </w:pPr>
      <w:rPr>
        <w:rFonts w:hint="default"/>
        <w:lang w:val="tr-TR" w:eastAsia="en-US" w:bidi="ar-SA"/>
      </w:rPr>
    </w:lvl>
    <w:lvl w:ilvl="5" w:tplc="C88C5C0C">
      <w:numFmt w:val="bullet"/>
      <w:lvlText w:val="•"/>
      <w:lvlJc w:val="left"/>
      <w:pPr>
        <w:ind w:left="5520" w:hanging="361"/>
      </w:pPr>
      <w:rPr>
        <w:rFonts w:hint="default"/>
        <w:lang w:val="tr-TR" w:eastAsia="en-US" w:bidi="ar-SA"/>
      </w:rPr>
    </w:lvl>
    <w:lvl w:ilvl="6" w:tplc="9ADC775E">
      <w:numFmt w:val="bullet"/>
      <w:lvlText w:val="•"/>
      <w:lvlJc w:val="left"/>
      <w:pPr>
        <w:ind w:left="6436" w:hanging="361"/>
      </w:pPr>
      <w:rPr>
        <w:rFonts w:hint="default"/>
        <w:lang w:val="tr-TR" w:eastAsia="en-US" w:bidi="ar-SA"/>
      </w:rPr>
    </w:lvl>
    <w:lvl w:ilvl="7" w:tplc="F5D6A88A">
      <w:numFmt w:val="bullet"/>
      <w:lvlText w:val="•"/>
      <w:lvlJc w:val="left"/>
      <w:pPr>
        <w:ind w:left="7352" w:hanging="361"/>
      </w:pPr>
      <w:rPr>
        <w:rFonts w:hint="default"/>
        <w:lang w:val="tr-TR" w:eastAsia="en-US" w:bidi="ar-SA"/>
      </w:rPr>
    </w:lvl>
    <w:lvl w:ilvl="8" w:tplc="55702ECC">
      <w:numFmt w:val="bullet"/>
      <w:lvlText w:val="•"/>
      <w:lvlJc w:val="left"/>
      <w:pPr>
        <w:ind w:left="8268" w:hanging="361"/>
      </w:pPr>
      <w:rPr>
        <w:rFonts w:hint="default"/>
        <w:lang w:val="tr-TR" w:eastAsia="en-US" w:bidi="ar-SA"/>
      </w:rPr>
    </w:lvl>
  </w:abstractNum>
  <w:abstractNum w:abstractNumId="48" w15:restartNumberingAfterBreak="0">
    <w:nsid w:val="5BC14262"/>
    <w:multiLevelType w:val="hybridMultilevel"/>
    <w:tmpl w:val="B2FE4936"/>
    <w:lvl w:ilvl="0" w:tplc="25720618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494A1A4">
      <w:numFmt w:val="bullet"/>
      <w:lvlText w:val="•"/>
      <w:lvlJc w:val="left"/>
      <w:pPr>
        <w:ind w:left="1929" w:hanging="361"/>
      </w:pPr>
      <w:rPr>
        <w:rFonts w:hint="default"/>
        <w:lang w:val="tr-TR" w:eastAsia="en-US" w:bidi="ar-SA"/>
      </w:rPr>
    </w:lvl>
    <w:lvl w:ilvl="2" w:tplc="902A29C8">
      <w:numFmt w:val="bullet"/>
      <w:lvlText w:val="•"/>
      <w:lvlJc w:val="left"/>
      <w:pPr>
        <w:ind w:left="2818" w:hanging="361"/>
      </w:pPr>
      <w:rPr>
        <w:rFonts w:hint="default"/>
        <w:lang w:val="tr-TR" w:eastAsia="en-US" w:bidi="ar-SA"/>
      </w:rPr>
    </w:lvl>
    <w:lvl w:ilvl="3" w:tplc="6CE28370">
      <w:numFmt w:val="bullet"/>
      <w:lvlText w:val="•"/>
      <w:lvlJc w:val="left"/>
      <w:pPr>
        <w:ind w:left="3707" w:hanging="361"/>
      </w:pPr>
      <w:rPr>
        <w:rFonts w:hint="default"/>
        <w:lang w:val="tr-TR" w:eastAsia="en-US" w:bidi="ar-SA"/>
      </w:rPr>
    </w:lvl>
    <w:lvl w:ilvl="4" w:tplc="F9F28158">
      <w:numFmt w:val="bullet"/>
      <w:lvlText w:val="•"/>
      <w:lvlJc w:val="left"/>
      <w:pPr>
        <w:ind w:left="4596" w:hanging="361"/>
      </w:pPr>
      <w:rPr>
        <w:rFonts w:hint="default"/>
        <w:lang w:val="tr-TR" w:eastAsia="en-US" w:bidi="ar-SA"/>
      </w:rPr>
    </w:lvl>
    <w:lvl w:ilvl="5" w:tplc="814CAC14">
      <w:numFmt w:val="bullet"/>
      <w:lvlText w:val="•"/>
      <w:lvlJc w:val="left"/>
      <w:pPr>
        <w:ind w:left="5485" w:hanging="361"/>
      </w:pPr>
      <w:rPr>
        <w:rFonts w:hint="default"/>
        <w:lang w:val="tr-TR" w:eastAsia="en-US" w:bidi="ar-SA"/>
      </w:rPr>
    </w:lvl>
    <w:lvl w:ilvl="6" w:tplc="19AC1A98">
      <w:numFmt w:val="bullet"/>
      <w:lvlText w:val="•"/>
      <w:lvlJc w:val="left"/>
      <w:pPr>
        <w:ind w:left="6374" w:hanging="361"/>
      </w:pPr>
      <w:rPr>
        <w:rFonts w:hint="default"/>
        <w:lang w:val="tr-TR" w:eastAsia="en-US" w:bidi="ar-SA"/>
      </w:rPr>
    </w:lvl>
    <w:lvl w:ilvl="7" w:tplc="B41C0ED8">
      <w:numFmt w:val="bullet"/>
      <w:lvlText w:val="•"/>
      <w:lvlJc w:val="left"/>
      <w:pPr>
        <w:ind w:left="7263" w:hanging="361"/>
      </w:pPr>
      <w:rPr>
        <w:rFonts w:hint="default"/>
        <w:lang w:val="tr-TR" w:eastAsia="en-US" w:bidi="ar-SA"/>
      </w:rPr>
    </w:lvl>
    <w:lvl w:ilvl="8" w:tplc="E24C3C1E">
      <w:numFmt w:val="bullet"/>
      <w:lvlText w:val="•"/>
      <w:lvlJc w:val="left"/>
      <w:pPr>
        <w:ind w:left="8152" w:hanging="361"/>
      </w:pPr>
      <w:rPr>
        <w:rFonts w:hint="default"/>
        <w:lang w:val="tr-TR" w:eastAsia="en-US" w:bidi="ar-SA"/>
      </w:rPr>
    </w:lvl>
  </w:abstractNum>
  <w:abstractNum w:abstractNumId="49" w15:restartNumberingAfterBreak="0">
    <w:nsid w:val="5C142928"/>
    <w:multiLevelType w:val="hybridMultilevel"/>
    <w:tmpl w:val="7EBC821C"/>
    <w:lvl w:ilvl="0" w:tplc="58D8CCD8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34C2803E">
      <w:numFmt w:val="bullet"/>
      <w:lvlText w:val="•"/>
      <w:lvlJc w:val="left"/>
      <w:pPr>
        <w:ind w:left="1860" w:hanging="361"/>
      </w:pPr>
      <w:rPr>
        <w:rFonts w:hint="default"/>
        <w:lang w:val="tr-TR" w:eastAsia="en-US" w:bidi="ar-SA"/>
      </w:rPr>
    </w:lvl>
    <w:lvl w:ilvl="2" w:tplc="3B50D0DC">
      <w:numFmt w:val="bullet"/>
      <w:lvlText w:val="•"/>
      <w:lvlJc w:val="left"/>
      <w:pPr>
        <w:ind w:left="2780" w:hanging="361"/>
      </w:pPr>
      <w:rPr>
        <w:rFonts w:hint="default"/>
        <w:lang w:val="tr-TR" w:eastAsia="en-US" w:bidi="ar-SA"/>
      </w:rPr>
    </w:lvl>
    <w:lvl w:ilvl="3" w:tplc="31E8EC5A">
      <w:numFmt w:val="bullet"/>
      <w:lvlText w:val="•"/>
      <w:lvlJc w:val="left"/>
      <w:pPr>
        <w:ind w:left="3700" w:hanging="361"/>
      </w:pPr>
      <w:rPr>
        <w:rFonts w:hint="default"/>
        <w:lang w:val="tr-TR" w:eastAsia="en-US" w:bidi="ar-SA"/>
      </w:rPr>
    </w:lvl>
    <w:lvl w:ilvl="4" w:tplc="DF62427C">
      <w:numFmt w:val="bullet"/>
      <w:lvlText w:val="•"/>
      <w:lvlJc w:val="left"/>
      <w:pPr>
        <w:ind w:left="4620" w:hanging="361"/>
      </w:pPr>
      <w:rPr>
        <w:rFonts w:hint="default"/>
        <w:lang w:val="tr-TR" w:eastAsia="en-US" w:bidi="ar-SA"/>
      </w:rPr>
    </w:lvl>
    <w:lvl w:ilvl="5" w:tplc="E3D89476">
      <w:numFmt w:val="bullet"/>
      <w:lvlText w:val="•"/>
      <w:lvlJc w:val="left"/>
      <w:pPr>
        <w:ind w:left="5540" w:hanging="361"/>
      </w:pPr>
      <w:rPr>
        <w:rFonts w:hint="default"/>
        <w:lang w:val="tr-TR" w:eastAsia="en-US" w:bidi="ar-SA"/>
      </w:rPr>
    </w:lvl>
    <w:lvl w:ilvl="6" w:tplc="D6D2F7C6">
      <w:numFmt w:val="bullet"/>
      <w:lvlText w:val="•"/>
      <w:lvlJc w:val="left"/>
      <w:pPr>
        <w:ind w:left="6460" w:hanging="361"/>
      </w:pPr>
      <w:rPr>
        <w:rFonts w:hint="default"/>
        <w:lang w:val="tr-TR" w:eastAsia="en-US" w:bidi="ar-SA"/>
      </w:rPr>
    </w:lvl>
    <w:lvl w:ilvl="7" w:tplc="189A4CF0">
      <w:numFmt w:val="bullet"/>
      <w:lvlText w:val="•"/>
      <w:lvlJc w:val="left"/>
      <w:pPr>
        <w:ind w:left="7380" w:hanging="361"/>
      </w:pPr>
      <w:rPr>
        <w:rFonts w:hint="default"/>
        <w:lang w:val="tr-TR" w:eastAsia="en-US" w:bidi="ar-SA"/>
      </w:rPr>
    </w:lvl>
    <w:lvl w:ilvl="8" w:tplc="E4F07C02">
      <w:numFmt w:val="bullet"/>
      <w:lvlText w:val="•"/>
      <w:lvlJc w:val="left"/>
      <w:pPr>
        <w:ind w:left="8300" w:hanging="361"/>
      </w:pPr>
      <w:rPr>
        <w:rFonts w:hint="default"/>
        <w:lang w:val="tr-TR" w:eastAsia="en-US" w:bidi="ar-SA"/>
      </w:rPr>
    </w:lvl>
  </w:abstractNum>
  <w:abstractNum w:abstractNumId="50" w15:restartNumberingAfterBreak="0">
    <w:nsid w:val="5C2E16AF"/>
    <w:multiLevelType w:val="hybridMultilevel"/>
    <w:tmpl w:val="D8A0F2AE"/>
    <w:lvl w:ilvl="0" w:tplc="8CE4A576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2A202C0">
      <w:numFmt w:val="bullet"/>
      <w:lvlText w:val="•"/>
      <w:lvlJc w:val="left"/>
      <w:pPr>
        <w:ind w:left="1860" w:hanging="361"/>
      </w:pPr>
      <w:rPr>
        <w:rFonts w:hint="default"/>
        <w:lang w:val="tr-TR" w:eastAsia="en-US" w:bidi="ar-SA"/>
      </w:rPr>
    </w:lvl>
    <w:lvl w:ilvl="2" w:tplc="E0DA8B62">
      <w:numFmt w:val="bullet"/>
      <w:lvlText w:val="•"/>
      <w:lvlJc w:val="left"/>
      <w:pPr>
        <w:ind w:left="2780" w:hanging="361"/>
      </w:pPr>
      <w:rPr>
        <w:rFonts w:hint="default"/>
        <w:lang w:val="tr-TR" w:eastAsia="en-US" w:bidi="ar-SA"/>
      </w:rPr>
    </w:lvl>
    <w:lvl w:ilvl="3" w:tplc="AD0AFB76">
      <w:numFmt w:val="bullet"/>
      <w:lvlText w:val="•"/>
      <w:lvlJc w:val="left"/>
      <w:pPr>
        <w:ind w:left="3700" w:hanging="361"/>
      </w:pPr>
      <w:rPr>
        <w:rFonts w:hint="default"/>
        <w:lang w:val="tr-TR" w:eastAsia="en-US" w:bidi="ar-SA"/>
      </w:rPr>
    </w:lvl>
    <w:lvl w:ilvl="4" w:tplc="81622A3E">
      <w:numFmt w:val="bullet"/>
      <w:lvlText w:val="•"/>
      <w:lvlJc w:val="left"/>
      <w:pPr>
        <w:ind w:left="4620" w:hanging="361"/>
      </w:pPr>
      <w:rPr>
        <w:rFonts w:hint="default"/>
        <w:lang w:val="tr-TR" w:eastAsia="en-US" w:bidi="ar-SA"/>
      </w:rPr>
    </w:lvl>
    <w:lvl w:ilvl="5" w:tplc="F9D283AE">
      <w:numFmt w:val="bullet"/>
      <w:lvlText w:val="•"/>
      <w:lvlJc w:val="left"/>
      <w:pPr>
        <w:ind w:left="5540" w:hanging="361"/>
      </w:pPr>
      <w:rPr>
        <w:rFonts w:hint="default"/>
        <w:lang w:val="tr-TR" w:eastAsia="en-US" w:bidi="ar-SA"/>
      </w:rPr>
    </w:lvl>
    <w:lvl w:ilvl="6" w:tplc="4CDAA5E4">
      <w:numFmt w:val="bullet"/>
      <w:lvlText w:val="•"/>
      <w:lvlJc w:val="left"/>
      <w:pPr>
        <w:ind w:left="6460" w:hanging="361"/>
      </w:pPr>
      <w:rPr>
        <w:rFonts w:hint="default"/>
        <w:lang w:val="tr-TR" w:eastAsia="en-US" w:bidi="ar-SA"/>
      </w:rPr>
    </w:lvl>
    <w:lvl w:ilvl="7" w:tplc="ADBA6D56">
      <w:numFmt w:val="bullet"/>
      <w:lvlText w:val="•"/>
      <w:lvlJc w:val="left"/>
      <w:pPr>
        <w:ind w:left="7380" w:hanging="361"/>
      </w:pPr>
      <w:rPr>
        <w:rFonts w:hint="default"/>
        <w:lang w:val="tr-TR" w:eastAsia="en-US" w:bidi="ar-SA"/>
      </w:rPr>
    </w:lvl>
    <w:lvl w:ilvl="8" w:tplc="F1201602">
      <w:numFmt w:val="bullet"/>
      <w:lvlText w:val="•"/>
      <w:lvlJc w:val="left"/>
      <w:pPr>
        <w:ind w:left="8300" w:hanging="361"/>
      </w:pPr>
      <w:rPr>
        <w:rFonts w:hint="default"/>
        <w:lang w:val="tr-TR" w:eastAsia="en-US" w:bidi="ar-SA"/>
      </w:rPr>
    </w:lvl>
  </w:abstractNum>
  <w:abstractNum w:abstractNumId="51" w15:restartNumberingAfterBreak="0">
    <w:nsid w:val="5D1066BB"/>
    <w:multiLevelType w:val="hybridMultilevel"/>
    <w:tmpl w:val="AE104B2C"/>
    <w:lvl w:ilvl="0" w:tplc="585AC748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BD088134">
      <w:numFmt w:val="bullet"/>
      <w:lvlText w:val="•"/>
      <w:lvlJc w:val="left"/>
      <w:pPr>
        <w:ind w:left="1847" w:hanging="361"/>
      </w:pPr>
      <w:rPr>
        <w:rFonts w:hint="default"/>
        <w:lang w:val="tr-TR" w:eastAsia="en-US" w:bidi="ar-SA"/>
      </w:rPr>
    </w:lvl>
    <w:lvl w:ilvl="2" w:tplc="263A038A">
      <w:numFmt w:val="bullet"/>
      <w:lvlText w:val="•"/>
      <w:lvlJc w:val="left"/>
      <w:pPr>
        <w:ind w:left="2755" w:hanging="361"/>
      </w:pPr>
      <w:rPr>
        <w:rFonts w:hint="default"/>
        <w:lang w:val="tr-TR" w:eastAsia="en-US" w:bidi="ar-SA"/>
      </w:rPr>
    </w:lvl>
    <w:lvl w:ilvl="3" w:tplc="253611EA">
      <w:numFmt w:val="bullet"/>
      <w:lvlText w:val="•"/>
      <w:lvlJc w:val="left"/>
      <w:pPr>
        <w:ind w:left="3663" w:hanging="361"/>
      </w:pPr>
      <w:rPr>
        <w:rFonts w:hint="default"/>
        <w:lang w:val="tr-TR" w:eastAsia="en-US" w:bidi="ar-SA"/>
      </w:rPr>
    </w:lvl>
    <w:lvl w:ilvl="4" w:tplc="BE66FAB4">
      <w:numFmt w:val="bullet"/>
      <w:lvlText w:val="•"/>
      <w:lvlJc w:val="left"/>
      <w:pPr>
        <w:ind w:left="4571" w:hanging="361"/>
      </w:pPr>
      <w:rPr>
        <w:rFonts w:hint="default"/>
        <w:lang w:val="tr-TR" w:eastAsia="en-US" w:bidi="ar-SA"/>
      </w:rPr>
    </w:lvl>
    <w:lvl w:ilvl="5" w:tplc="8FBA35C2">
      <w:numFmt w:val="bullet"/>
      <w:lvlText w:val="•"/>
      <w:lvlJc w:val="left"/>
      <w:pPr>
        <w:ind w:left="5479" w:hanging="361"/>
      </w:pPr>
      <w:rPr>
        <w:rFonts w:hint="default"/>
        <w:lang w:val="tr-TR" w:eastAsia="en-US" w:bidi="ar-SA"/>
      </w:rPr>
    </w:lvl>
    <w:lvl w:ilvl="6" w:tplc="9D04484C">
      <w:numFmt w:val="bullet"/>
      <w:lvlText w:val="•"/>
      <w:lvlJc w:val="left"/>
      <w:pPr>
        <w:ind w:left="6387" w:hanging="361"/>
      </w:pPr>
      <w:rPr>
        <w:rFonts w:hint="default"/>
        <w:lang w:val="tr-TR" w:eastAsia="en-US" w:bidi="ar-SA"/>
      </w:rPr>
    </w:lvl>
    <w:lvl w:ilvl="7" w:tplc="E40EA400">
      <w:numFmt w:val="bullet"/>
      <w:lvlText w:val="•"/>
      <w:lvlJc w:val="left"/>
      <w:pPr>
        <w:ind w:left="7295" w:hanging="361"/>
      </w:pPr>
      <w:rPr>
        <w:rFonts w:hint="default"/>
        <w:lang w:val="tr-TR" w:eastAsia="en-US" w:bidi="ar-SA"/>
      </w:rPr>
    </w:lvl>
    <w:lvl w:ilvl="8" w:tplc="45F8C6CC">
      <w:numFmt w:val="bullet"/>
      <w:lvlText w:val="•"/>
      <w:lvlJc w:val="left"/>
      <w:pPr>
        <w:ind w:left="8203" w:hanging="361"/>
      </w:pPr>
      <w:rPr>
        <w:rFonts w:hint="default"/>
        <w:lang w:val="tr-TR" w:eastAsia="en-US" w:bidi="ar-SA"/>
      </w:rPr>
    </w:lvl>
  </w:abstractNum>
  <w:abstractNum w:abstractNumId="52" w15:restartNumberingAfterBreak="0">
    <w:nsid w:val="5E064533"/>
    <w:multiLevelType w:val="hybridMultilevel"/>
    <w:tmpl w:val="D63A2832"/>
    <w:lvl w:ilvl="0" w:tplc="4DDAFAE0">
      <w:numFmt w:val="bullet"/>
      <w:lvlText w:val=""/>
      <w:lvlJc w:val="left"/>
      <w:pPr>
        <w:ind w:left="94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192AE062">
      <w:numFmt w:val="bullet"/>
      <w:lvlText w:val="•"/>
      <w:lvlJc w:val="left"/>
      <w:pPr>
        <w:ind w:left="1880" w:hanging="361"/>
      </w:pPr>
      <w:rPr>
        <w:rFonts w:hint="default"/>
        <w:lang w:val="tr-TR" w:eastAsia="en-US" w:bidi="ar-SA"/>
      </w:rPr>
    </w:lvl>
    <w:lvl w:ilvl="2" w:tplc="94C021F8">
      <w:numFmt w:val="bullet"/>
      <w:lvlText w:val="•"/>
      <w:lvlJc w:val="left"/>
      <w:pPr>
        <w:ind w:left="2820" w:hanging="361"/>
      </w:pPr>
      <w:rPr>
        <w:rFonts w:hint="default"/>
        <w:lang w:val="tr-TR" w:eastAsia="en-US" w:bidi="ar-SA"/>
      </w:rPr>
    </w:lvl>
    <w:lvl w:ilvl="3" w:tplc="8FD423B6">
      <w:numFmt w:val="bullet"/>
      <w:lvlText w:val="•"/>
      <w:lvlJc w:val="left"/>
      <w:pPr>
        <w:ind w:left="3760" w:hanging="361"/>
      </w:pPr>
      <w:rPr>
        <w:rFonts w:hint="default"/>
        <w:lang w:val="tr-TR" w:eastAsia="en-US" w:bidi="ar-SA"/>
      </w:rPr>
    </w:lvl>
    <w:lvl w:ilvl="4" w:tplc="74EE2F46">
      <w:numFmt w:val="bullet"/>
      <w:lvlText w:val="•"/>
      <w:lvlJc w:val="left"/>
      <w:pPr>
        <w:ind w:left="4700" w:hanging="361"/>
      </w:pPr>
      <w:rPr>
        <w:rFonts w:hint="default"/>
        <w:lang w:val="tr-TR" w:eastAsia="en-US" w:bidi="ar-SA"/>
      </w:rPr>
    </w:lvl>
    <w:lvl w:ilvl="5" w:tplc="FAB82E6C">
      <w:numFmt w:val="bullet"/>
      <w:lvlText w:val="•"/>
      <w:lvlJc w:val="left"/>
      <w:pPr>
        <w:ind w:left="5640" w:hanging="361"/>
      </w:pPr>
      <w:rPr>
        <w:rFonts w:hint="default"/>
        <w:lang w:val="tr-TR" w:eastAsia="en-US" w:bidi="ar-SA"/>
      </w:rPr>
    </w:lvl>
    <w:lvl w:ilvl="6" w:tplc="5686CF34">
      <w:numFmt w:val="bullet"/>
      <w:lvlText w:val="•"/>
      <w:lvlJc w:val="left"/>
      <w:pPr>
        <w:ind w:left="6580" w:hanging="361"/>
      </w:pPr>
      <w:rPr>
        <w:rFonts w:hint="default"/>
        <w:lang w:val="tr-TR" w:eastAsia="en-US" w:bidi="ar-SA"/>
      </w:rPr>
    </w:lvl>
    <w:lvl w:ilvl="7" w:tplc="B1A8FFD8">
      <w:numFmt w:val="bullet"/>
      <w:lvlText w:val="•"/>
      <w:lvlJc w:val="left"/>
      <w:pPr>
        <w:ind w:left="7520" w:hanging="361"/>
      </w:pPr>
      <w:rPr>
        <w:rFonts w:hint="default"/>
        <w:lang w:val="tr-TR" w:eastAsia="en-US" w:bidi="ar-SA"/>
      </w:rPr>
    </w:lvl>
    <w:lvl w:ilvl="8" w:tplc="B8D4462E">
      <w:numFmt w:val="bullet"/>
      <w:lvlText w:val="•"/>
      <w:lvlJc w:val="left"/>
      <w:pPr>
        <w:ind w:left="8460" w:hanging="361"/>
      </w:pPr>
      <w:rPr>
        <w:rFonts w:hint="default"/>
        <w:lang w:val="tr-TR" w:eastAsia="en-US" w:bidi="ar-SA"/>
      </w:rPr>
    </w:lvl>
  </w:abstractNum>
  <w:abstractNum w:abstractNumId="53" w15:restartNumberingAfterBreak="0">
    <w:nsid w:val="5E926451"/>
    <w:multiLevelType w:val="hybridMultilevel"/>
    <w:tmpl w:val="8808394C"/>
    <w:lvl w:ilvl="0" w:tplc="67326C06">
      <w:numFmt w:val="bullet"/>
      <w:lvlText w:val=""/>
      <w:lvlJc w:val="left"/>
      <w:pPr>
        <w:ind w:left="947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7E028AD0">
      <w:numFmt w:val="bullet"/>
      <w:lvlText w:val="•"/>
      <w:lvlJc w:val="left"/>
      <w:pPr>
        <w:ind w:left="1874" w:hanging="361"/>
      </w:pPr>
      <w:rPr>
        <w:rFonts w:hint="default"/>
        <w:lang w:val="tr-TR" w:eastAsia="en-US" w:bidi="ar-SA"/>
      </w:rPr>
    </w:lvl>
    <w:lvl w:ilvl="2" w:tplc="CA662F08">
      <w:numFmt w:val="bullet"/>
      <w:lvlText w:val="•"/>
      <w:lvlJc w:val="left"/>
      <w:pPr>
        <w:ind w:left="2809" w:hanging="361"/>
      </w:pPr>
      <w:rPr>
        <w:rFonts w:hint="default"/>
        <w:lang w:val="tr-TR" w:eastAsia="en-US" w:bidi="ar-SA"/>
      </w:rPr>
    </w:lvl>
    <w:lvl w:ilvl="3" w:tplc="CE6CB148">
      <w:numFmt w:val="bullet"/>
      <w:lvlText w:val="•"/>
      <w:lvlJc w:val="left"/>
      <w:pPr>
        <w:ind w:left="3744" w:hanging="361"/>
      </w:pPr>
      <w:rPr>
        <w:rFonts w:hint="default"/>
        <w:lang w:val="tr-TR" w:eastAsia="en-US" w:bidi="ar-SA"/>
      </w:rPr>
    </w:lvl>
    <w:lvl w:ilvl="4" w:tplc="C4EE536C">
      <w:numFmt w:val="bullet"/>
      <w:lvlText w:val="•"/>
      <w:lvlJc w:val="left"/>
      <w:pPr>
        <w:ind w:left="4679" w:hanging="361"/>
      </w:pPr>
      <w:rPr>
        <w:rFonts w:hint="default"/>
        <w:lang w:val="tr-TR" w:eastAsia="en-US" w:bidi="ar-SA"/>
      </w:rPr>
    </w:lvl>
    <w:lvl w:ilvl="5" w:tplc="EE56DFE2">
      <w:numFmt w:val="bullet"/>
      <w:lvlText w:val="•"/>
      <w:lvlJc w:val="left"/>
      <w:pPr>
        <w:ind w:left="5614" w:hanging="361"/>
      </w:pPr>
      <w:rPr>
        <w:rFonts w:hint="default"/>
        <w:lang w:val="tr-TR" w:eastAsia="en-US" w:bidi="ar-SA"/>
      </w:rPr>
    </w:lvl>
    <w:lvl w:ilvl="6" w:tplc="8D6624FA">
      <w:numFmt w:val="bullet"/>
      <w:lvlText w:val="•"/>
      <w:lvlJc w:val="left"/>
      <w:pPr>
        <w:ind w:left="6549" w:hanging="361"/>
      </w:pPr>
      <w:rPr>
        <w:rFonts w:hint="default"/>
        <w:lang w:val="tr-TR" w:eastAsia="en-US" w:bidi="ar-SA"/>
      </w:rPr>
    </w:lvl>
    <w:lvl w:ilvl="7" w:tplc="00C02524">
      <w:numFmt w:val="bullet"/>
      <w:lvlText w:val="•"/>
      <w:lvlJc w:val="left"/>
      <w:pPr>
        <w:ind w:left="7484" w:hanging="361"/>
      </w:pPr>
      <w:rPr>
        <w:rFonts w:hint="default"/>
        <w:lang w:val="tr-TR" w:eastAsia="en-US" w:bidi="ar-SA"/>
      </w:rPr>
    </w:lvl>
    <w:lvl w:ilvl="8" w:tplc="4022DFAE">
      <w:numFmt w:val="bullet"/>
      <w:lvlText w:val="•"/>
      <w:lvlJc w:val="left"/>
      <w:pPr>
        <w:ind w:left="8419" w:hanging="361"/>
      </w:pPr>
      <w:rPr>
        <w:rFonts w:hint="default"/>
        <w:lang w:val="tr-TR" w:eastAsia="en-US" w:bidi="ar-SA"/>
      </w:rPr>
    </w:lvl>
  </w:abstractNum>
  <w:abstractNum w:abstractNumId="54" w15:restartNumberingAfterBreak="0">
    <w:nsid w:val="628E1B60"/>
    <w:multiLevelType w:val="hybridMultilevel"/>
    <w:tmpl w:val="AD869BB2"/>
    <w:lvl w:ilvl="0" w:tplc="6A140774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6B021C4">
      <w:numFmt w:val="bullet"/>
      <w:lvlText w:val="•"/>
      <w:lvlJc w:val="left"/>
      <w:pPr>
        <w:ind w:left="1783" w:hanging="361"/>
      </w:pPr>
      <w:rPr>
        <w:rFonts w:hint="default"/>
        <w:lang w:val="tr-TR" w:eastAsia="en-US" w:bidi="ar-SA"/>
      </w:rPr>
    </w:lvl>
    <w:lvl w:ilvl="2" w:tplc="B700F43C">
      <w:numFmt w:val="bullet"/>
      <w:lvlText w:val="•"/>
      <w:lvlJc w:val="left"/>
      <w:pPr>
        <w:ind w:left="2666" w:hanging="361"/>
      </w:pPr>
      <w:rPr>
        <w:rFonts w:hint="default"/>
        <w:lang w:val="tr-TR" w:eastAsia="en-US" w:bidi="ar-SA"/>
      </w:rPr>
    </w:lvl>
    <w:lvl w:ilvl="3" w:tplc="3614E7CE">
      <w:numFmt w:val="bullet"/>
      <w:lvlText w:val="•"/>
      <w:lvlJc w:val="left"/>
      <w:pPr>
        <w:ind w:left="3549" w:hanging="361"/>
      </w:pPr>
      <w:rPr>
        <w:rFonts w:hint="default"/>
        <w:lang w:val="tr-TR" w:eastAsia="en-US" w:bidi="ar-SA"/>
      </w:rPr>
    </w:lvl>
    <w:lvl w:ilvl="4" w:tplc="5882C94A">
      <w:numFmt w:val="bullet"/>
      <w:lvlText w:val="•"/>
      <w:lvlJc w:val="left"/>
      <w:pPr>
        <w:ind w:left="4432" w:hanging="361"/>
      </w:pPr>
      <w:rPr>
        <w:rFonts w:hint="default"/>
        <w:lang w:val="tr-TR" w:eastAsia="en-US" w:bidi="ar-SA"/>
      </w:rPr>
    </w:lvl>
    <w:lvl w:ilvl="5" w:tplc="97D448CA">
      <w:numFmt w:val="bullet"/>
      <w:lvlText w:val="•"/>
      <w:lvlJc w:val="left"/>
      <w:pPr>
        <w:ind w:left="5315" w:hanging="361"/>
      </w:pPr>
      <w:rPr>
        <w:rFonts w:hint="default"/>
        <w:lang w:val="tr-TR" w:eastAsia="en-US" w:bidi="ar-SA"/>
      </w:rPr>
    </w:lvl>
    <w:lvl w:ilvl="6" w:tplc="DDCA2F44">
      <w:numFmt w:val="bullet"/>
      <w:lvlText w:val="•"/>
      <w:lvlJc w:val="left"/>
      <w:pPr>
        <w:ind w:left="6198" w:hanging="361"/>
      </w:pPr>
      <w:rPr>
        <w:rFonts w:hint="default"/>
        <w:lang w:val="tr-TR" w:eastAsia="en-US" w:bidi="ar-SA"/>
      </w:rPr>
    </w:lvl>
    <w:lvl w:ilvl="7" w:tplc="C5304646">
      <w:numFmt w:val="bullet"/>
      <w:lvlText w:val="•"/>
      <w:lvlJc w:val="left"/>
      <w:pPr>
        <w:ind w:left="7081" w:hanging="361"/>
      </w:pPr>
      <w:rPr>
        <w:rFonts w:hint="default"/>
        <w:lang w:val="tr-TR" w:eastAsia="en-US" w:bidi="ar-SA"/>
      </w:rPr>
    </w:lvl>
    <w:lvl w:ilvl="8" w:tplc="804C62CA">
      <w:numFmt w:val="bullet"/>
      <w:lvlText w:val="•"/>
      <w:lvlJc w:val="left"/>
      <w:pPr>
        <w:ind w:left="7964" w:hanging="361"/>
      </w:pPr>
      <w:rPr>
        <w:rFonts w:hint="default"/>
        <w:lang w:val="tr-TR" w:eastAsia="en-US" w:bidi="ar-SA"/>
      </w:rPr>
    </w:lvl>
  </w:abstractNum>
  <w:abstractNum w:abstractNumId="55" w15:restartNumberingAfterBreak="0">
    <w:nsid w:val="63F91E2F"/>
    <w:multiLevelType w:val="hybridMultilevel"/>
    <w:tmpl w:val="664CDC36"/>
    <w:lvl w:ilvl="0" w:tplc="041F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56" w15:restartNumberingAfterBreak="0">
    <w:nsid w:val="64F27126"/>
    <w:multiLevelType w:val="hybridMultilevel"/>
    <w:tmpl w:val="F9FCDB02"/>
    <w:lvl w:ilvl="0" w:tplc="5C78BAC4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8B06E378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F626B320">
      <w:numFmt w:val="bullet"/>
      <w:lvlText w:val="•"/>
      <w:lvlJc w:val="left"/>
      <w:pPr>
        <w:ind w:left="2758" w:hanging="361"/>
      </w:pPr>
      <w:rPr>
        <w:rFonts w:hint="default"/>
        <w:lang w:val="tr-TR" w:eastAsia="en-US" w:bidi="ar-SA"/>
      </w:rPr>
    </w:lvl>
    <w:lvl w:ilvl="3" w:tplc="56766BD6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8C200BD8">
      <w:numFmt w:val="bullet"/>
      <w:lvlText w:val="•"/>
      <w:lvlJc w:val="left"/>
      <w:pPr>
        <w:ind w:left="4617" w:hanging="361"/>
      </w:pPr>
      <w:rPr>
        <w:rFonts w:hint="default"/>
        <w:lang w:val="tr-TR" w:eastAsia="en-US" w:bidi="ar-SA"/>
      </w:rPr>
    </w:lvl>
    <w:lvl w:ilvl="5" w:tplc="BB9E4860">
      <w:numFmt w:val="bullet"/>
      <w:lvlText w:val="•"/>
      <w:lvlJc w:val="left"/>
      <w:pPr>
        <w:ind w:left="5547" w:hanging="361"/>
      </w:pPr>
      <w:rPr>
        <w:rFonts w:hint="default"/>
        <w:lang w:val="tr-TR" w:eastAsia="en-US" w:bidi="ar-SA"/>
      </w:rPr>
    </w:lvl>
    <w:lvl w:ilvl="6" w:tplc="0E66A2E0">
      <w:numFmt w:val="bullet"/>
      <w:lvlText w:val="•"/>
      <w:lvlJc w:val="left"/>
      <w:pPr>
        <w:ind w:left="6476" w:hanging="361"/>
      </w:pPr>
      <w:rPr>
        <w:rFonts w:hint="default"/>
        <w:lang w:val="tr-TR" w:eastAsia="en-US" w:bidi="ar-SA"/>
      </w:rPr>
    </w:lvl>
    <w:lvl w:ilvl="7" w:tplc="E9A26FF6">
      <w:numFmt w:val="bullet"/>
      <w:lvlText w:val="•"/>
      <w:lvlJc w:val="left"/>
      <w:pPr>
        <w:ind w:left="7405" w:hanging="361"/>
      </w:pPr>
      <w:rPr>
        <w:rFonts w:hint="default"/>
        <w:lang w:val="tr-TR" w:eastAsia="en-US" w:bidi="ar-SA"/>
      </w:rPr>
    </w:lvl>
    <w:lvl w:ilvl="8" w:tplc="91D40428">
      <w:numFmt w:val="bullet"/>
      <w:lvlText w:val="•"/>
      <w:lvlJc w:val="left"/>
      <w:pPr>
        <w:ind w:left="8335" w:hanging="361"/>
      </w:pPr>
      <w:rPr>
        <w:rFonts w:hint="default"/>
        <w:lang w:val="tr-TR" w:eastAsia="en-US" w:bidi="ar-SA"/>
      </w:rPr>
    </w:lvl>
  </w:abstractNum>
  <w:abstractNum w:abstractNumId="57" w15:restartNumberingAfterBreak="0">
    <w:nsid w:val="66202D10"/>
    <w:multiLevelType w:val="hybridMultilevel"/>
    <w:tmpl w:val="08725728"/>
    <w:lvl w:ilvl="0" w:tplc="2EFA9AB8">
      <w:numFmt w:val="bullet"/>
      <w:lvlText w:val=""/>
      <w:lvlJc w:val="left"/>
      <w:pPr>
        <w:ind w:left="1031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15EA0F12">
      <w:numFmt w:val="bullet"/>
      <w:lvlText w:val="•"/>
      <w:lvlJc w:val="left"/>
      <w:pPr>
        <w:ind w:left="1948" w:hanging="361"/>
      </w:pPr>
      <w:rPr>
        <w:rFonts w:hint="default"/>
        <w:lang w:val="tr-TR" w:eastAsia="en-US" w:bidi="ar-SA"/>
      </w:rPr>
    </w:lvl>
    <w:lvl w:ilvl="2" w:tplc="9E861604">
      <w:numFmt w:val="bullet"/>
      <w:lvlText w:val="•"/>
      <w:lvlJc w:val="left"/>
      <w:pPr>
        <w:ind w:left="2857" w:hanging="361"/>
      </w:pPr>
      <w:rPr>
        <w:rFonts w:hint="default"/>
        <w:lang w:val="tr-TR" w:eastAsia="en-US" w:bidi="ar-SA"/>
      </w:rPr>
    </w:lvl>
    <w:lvl w:ilvl="3" w:tplc="F1308386">
      <w:numFmt w:val="bullet"/>
      <w:lvlText w:val="•"/>
      <w:lvlJc w:val="left"/>
      <w:pPr>
        <w:ind w:left="3766" w:hanging="361"/>
      </w:pPr>
      <w:rPr>
        <w:rFonts w:hint="default"/>
        <w:lang w:val="tr-TR" w:eastAsia="en-US" w:bidi="ar-SA"/>
      </w:rPr>
    </w:lvl>
    <w:lvl w:ilvl="4" w:tplc="42308A0E">
      <w:numFmt w:val="bullet"/>
      <w:lvlText w:val="•"/>
      <w:lvlJc w:val="left"/>
      <w:pPr>
        <w:ind w:left="4675" w:hanging="361"/>
      </w:pPr>
      <w:rPr>
        <w:rFonts w:hint="default"/>
        <w:lang w:val="tr-TR" w:eastAsia="en-US" w:bidi="ar-SA"/>
      </w:rPr>
    </w:lvl>
    <w:lvl w:ilvl="5" w:tplc="A4861DCA">
      <w:numFmt w:val="bullet"/>
      <w:lvlText w:val="•"/>
      <w:lvlJc w:val="left"/>
      <w:pPr>
        <w:ind w:left="5584" w:hanging="361"/>
      </w:pPr>
      <w:rPr>
        <w:rFonts w:hint="default"/>
        <w:lang w:val="tr-TR" w:eastAsia="en-US" w:bidi="ar-SA"/>
      </w:rPr>
    </w:lvl>
    <w:lvl w:ilvl="6" w:tplc="1250D238">
      <w:numFmt w:val="bullet"/>
      <w:lvlText w:val="•"/>
      <w:lvlJc w:val="left"/>
      <w:pPr>
        <w:ind w:left="6492" w:hanging="361"/>
      </w:pPr>
      <w:rPr>
        <w:rFonts w:hint="default"/>
        <w:lang w:val="tr-TR" w:eastAsia="en-US" w:bidi="ar-SA"/>
      </w:rPr>
    </w:lvl>
    <w:lvl w:ilvl="7" w:tplc="4E1E3572">
      <w:numFmt w:val="bullet"/>
      <w:lvlText w:val="•"/>
      <w:lvlJc w:val="left"/>
      <w:pPr>
        <w:ind w:left="7401" w:hanging="361"/>
      </w:pPr>
      <w:rPr>
        <w:rFonts w:hint="default"/>
        <w:lang w:val="tr-TR" w:eastAsia="en-US" w:bidi="ar-SA"/>
      </w:rPr>
    </w:lvl>
    <w:lvl w:ilvl="8" w:tplc="CD5CE77E">
      <w:numFmt w:val="bullet"/>
      <w:lvlText w:val="•"/>
      <w:lvlJc w:val="left"/>
      <w:pPr>
        <w:ind w:left="8310" w:hanging="361"/>
      </w:pPr>
      <w:rPr>
        <w:rFonts w:hint="default"/>
        <w:lang w:val="tr-TR" w:eastAsia="en-US" w:bidi="ar-SA"/>
      </w:rPr>
    </w:lvl>
  </w:abstractNum>
  <w:abstractNum w:abstractNumId="58" w15:restartNumberingAfterBreak="0">
    <w:nsid w:val="6A271895"/>
    <w:multiLevelType w:val="hybridMultilevel"/>
    <w:tmpl w:val="60449564"/>
    <w:lvl w:ilvl="0" w:tplc="8C1A21D2">
      <w:numFmt w:val="bullet"/>
      <w:lvlText w:val=""/>
      <w:lvlJc w:val="left"/>
      <w:pPr>
        <w:ind w:left="89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F1B8C2E2">
      <w:numFmt w:val="bullet"/>
      <w:lvlText w:val="•"/>
      <w:lvlJc w:val="left"/>
      <w:pPr>
        <w:ind w:left="1816" w:hanging="361"/>
      </w:pPr>
      <w:rPr>
        <w:rFonts w:hint="default"/>
        <w:lang w:val="tr-TR" w:eastAsia="en-US" w:bidi="ar-SA"/>
      </w:rPr>
    </w:lvl>
    <w:lvl w:ilvl="2" w:tplc="E4AEAE3A">
      <w:numFmt w:val="bullet"/>
      <w:lvlText w:val="•"/>
      <w:lvlJc w:val="left"/>
      <w:pPr>
        <w:ind w:left="2732" w:hanging="361"/>
      </w:pPr>
      <w:rPr>
        <w:rFonts w:hint="default"/>
        <w:lang w:val="tr-TR" w:eastAsia="en-US" w:bidi="ar-SA"/>
      </w:rPr>
    </w:lvl>
    <w:lvl w:ilvl="3" w:tplc="81B81834">
      <w:numFmt w:val="bullet"/>
      <w:lvlText w:val="•"/>
      <w:lvlJc w:val="left"/>
      <w:pPr>
        <w:ind w:left="3648" w:hanging="361"/>
      </w:pPr>
      <w:rPr>
        <w:rFonts w:hint="default"/>
        <w:lang w:val="tr-TR" w:eastAsia="en-US" w:bidi="ar-SA"/>
      </w:rPr>
    </w:lvl>
    <w:lvl w:ilvl="4" w:tplc="0464C20E">
      <w:numFmt w:val="bullet"/>
      <w:lvlText w:val="•"/>
      <w:lvlJc w:val="left"/>
      <w:pPr>
        <w:ind w:left="4565" w:hanging="361"/>
      </w:pPr>
      <w:rPr>
        <w:rFonts w:hint="default"/>
        <w:lang w:val="tr-TR" w:eastAsia="en-US" w:bidi="ar-SA"/>
      </w:rPr>
    </w:lvl>
    <w:lvl w:ilvl="5" w:tplc="4894B26E">
      <w:numFmt w:val="bullet"/>
      <w:lvlText w:val="•"/>
      <w:lvlJc w:val="left"/>
      <w:pPr>
        <w:ind w:left="5481" w:hanging="361"/>
      </w:pPr>
      <w:rPr>
        <w:rFonts w:hint="default"/>
        <w:lang w:val="tr-TR" w:eastAsia="en-US" w:bidi="ar-SA"/>
      </w:rPr>
    </w:lvl>
    <w:lvl w:ilvl="6" w:tplc="9606EA86">
      <w:numFmt w:val="bullet"/>
      <w:lvlText w:val="•"/>
      <w:lvlJc w:val="left"/>
      <w:pPr>
        <w:ind w:left="6397" w:hanging="361"/>
      </w:pPr>
      <w:rPr>
        <w:rFonts w:hint="default"/>
        <w:lang w:val="tr-TR" w:eastAsia="en-US" w:bidi="ar-SA"/>
      </w:rPr>
    </w:lvl>
    <w:lvl w:ilvl="7" w:tplc="C1A6960E">
      <w:numFmt w:val="bullet"/>
      <w:lvlText w:val="•"/>
      <w:lvlJc w:val="left"/>
      <w:pPr>
        <w:ind w:left="7314" w:hanging="361"/>
      </w:pPr>
      <w:rPr>
        <w:rFonts w:hint="default"/>
        <w:lang w:val="tr-TR" w:eastAsia="en-US" w:bidi="ar-SA"/>
      </w:rPr>
    </w:lvl>
    <w:lvl w:ilvl="8" w:tplc="0ECE50D2">
      <w:numFmt w:val="bullet"/>
      <w:lvlText w:val="•"/>
      <w:lvlJc w:val="left"/>
      <w:pPr>
        <w:ind w:left="8230" w:hanging="361"/>
      </w:pPr>
      <w:rPr>
        <w:rFonts w:hint="default"/>
        <w:lang w:val="tr-TR" w:eastAsia="en-US" w:bidi="ar-SA"/>
      </w:rPr>
    </w:lvl>
  </w:abstractNum>
  <w:abstractNum w:abstractNumId="59" w15:restartNumberingAfterBreak="0">
    <w:nsid w:val="6E614F4A"/>
    <w:multiLevelType w:val="hybridMultilevel"/>
    <w:tmpl w:val="17C44156"/>
    <w:lvl w:ilvl="0" w:tplc="FAAA028C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1BFA9232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F5463974">
      <w:numFmt w:val="bullet"/>
      <w:lvlText w:val="•"/>
      <w:lvlJc w:val="left"/>
      <w:pPr>
        <w:ind w:left="2759" w:hanging="361"/>
      </w:pPr>
      <w:rPr>
        <w:rFonts w:hint="default"/>
        <w:lang w:val="tr-TR" w:eastAsia="en-US" w:bidi="ar-SA"/>
      </w:rPr>
    </w:lvl>
    <w:lvl w:ilvl="3" w:tplc="6FF0D670">
      <w:numFmt w:val="bullet"/>
      <w:lvlText w:val="•"/>
      <w:lvlJc w:val="left"/>
      <w:pPr>
        <w:ind w:left="3689" w:hanging="361"/>
      </w:pPr>
      <w:rPr>
        <w:rFonts w:hint="default"/>
        <w:lang w:val="tr-TR" w:eastAsia="en-US" w:bidi="ar-SA"/>
      </w:rPr>
    </w:lvl>
    <w:lvl w:ilvl="4" w:tplc="0BC84D40">
      <w:numFmt w:val="bullet"/>
      <w:lvlText w:val="•"/>
      <w:lvlJc w:val="left"/>
      <w:pPr>
        <w:ind w:left="4619" w:hanging="361"/>
      </w:pPr>
      <w:rPr>
        <w:rFonts w:hint="default"/>
        <w:lang w:val="tr-TR" w:eastAsia="en-US" w:bidi="ar-SA"/>
      </w:rPr>
    </w:lvl>
    <w:lvl w:ilvl="5" w:tplc="F59AD61C">
      <w:numFmt w:val="bullet"/>
      <w:lvlText w:val="•"/>
      <w:lvlJc w:val="left"/>
      <w:pPr>
        <w:ind w:left="5549" w:hanging="361"/>
      </w:pPr>
      <w:rPr>
        <w:rFonts w:hint="default"/>
        <w:lang w:val="tr-TR" w:eastAsia="en-US" w:bidi="ar-SA"/>
      </w:rPr>
    </w:lvl>
    <w:lvl w:ilvl="6" w:tplc="760C0EA4">
      <w:numFmt w:val="bullet"/>
      <w:lvlText w:val="•"/>
      <w:lvlJc w:val="left"/>
      <w:pPr>
        <w:ind w:left="6478" w:hanging="361"/>
      </w:pPr>
      <w:rPr>
        <w:rFonts w:hint="default"/>
        <w:lang w:val="tr-TR" w:eastAsia="en-US" w:bidi="ar-SA"/>
      </w:rPr>
    </w:lvl>
    <w:lvl w:ilvl="7" w:tplc="0122F850">
      <w:numFmt w:val="bullet"/>
      <w:lvlText w:val="•"/>
      <w:lvlJc w:val="left"/>
      <w:pPr>
        <w:ind w:left="7408" w:hanging="361"/>
      </w:pPr>
      <w:rPr>
        <w:rFonts w:hint="default"/>
        <w:lang w:val="tr-TR" w:eastAsia="en-US" w:bidi="ar-SA"/>
      </w:rPr>
    </w:lvl>
    <w:lvl w:ilvl="8" w:tplc="AEA6AED2">
      <w:numFmt w:val="bullet"/>
      <w:lvlText w:val="•"/>
      <w:lvlJc w:val="left"/>
      <w:pPr>
        <w:ind w:left="8338" w:hanging="361"/>
      </w:pPr>
      <w:rPr>
        <w:rFonts w:hint="default"/>
        <w:lang w:val="tr-TR" w:eastAsia="en-US" w:bidi="ar-SA"/>
      </w:rPr>
    </w:lvl>
  </w:abstractNum>
  <w:abstractNum w:abstractNumId="60" w15:restartNumberingAfterBreak="0">
    <w:nsid w:val="71C97F1D"/>
    <w:multiLevelType w:val="hybridMultilevel"/>
    <w:tmpl w:val="9B14E450"/>
    <w:lvl w:ilvl="0" w:tplc="85F20956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7BD651BA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D410152A">
      <w:numFmt w:val="bullet"/>
      <w:lvlText w:val="•"/>
      <w:lvlJc w:val="left"/>
      <w:pPr>
        <w:ind w:left="2759" w:hanging="361"/>
      </w:pPr>
      <w:rPr>
        <w:rFonts w:hint="default"/>
        <w:lang w:val="tr-TR" w:eastAsia="en-US" w:bidi="ar-SA"/>
      </w:rPr>
    </w:lvl>
    <w:lvl w:ilvl="3" w:tplc="436C1320">
      <w:numFmt w:val="bullet"/>
      <w:lvlText w:val="•"/>
      <w:lvlJc w:val="left"/>
      <w:pPr>
        <w:ind w:left="3689" w:hanging="361"/>
      </w:pPr>
      <w:rPr>
        <w:rFonts w:hint="default"/>
        <w:lang w:val="tr-TR" w:eastAsia="en-US" w:bidi="ar-SA"/>
      </w:rPr>
    </w:lvl>
    <w:lvl w:ilvl="4" w:tplc="2BB8A34E">
      <w:numFmt w:val="bullet"/>
      <w:lvlText w:val="•"/>
      <w:lvlJc w:val="left"/>
      <w:pPr>
        <w:ind w:left="4619" w:hanging="361"/>
      </w:pPr>
      <w:rPr>
        <w:rFonts w:hint="default"/>
        <w:lang w:val="tr-TR" w:eastAsia="en-US" w:bidi="ar-SA"/>
      </w:rPr>
    </w:lvl>
    <w:lvl w:ilvl="5" w:tplc="7CC4E2F6">
      <w:numFmt w:val="bullet"/>
      <w:lvlText w:val="•"/>
      <w:lvlJc w:val="left"/>
      <w:pPr>
        <w:ind w:left="5549" w:hanging="361"/>
      </w:pPr>
      <w:rPr>
        <w:rFonts w:hint="default"/>
        <w:lang w:val="tr-TR" w:eastAsia="en-US" w:bidi="ar-SA"/>
      </w:rPr>
    </w:lvl>
    <w:lvl w:ilvl="6" w:tplc="AD46C400">
      <w:numFmt w:val="bullet"/>
      <w:lvlText w:val="•"/>
      <w:lvlJc w:val="left"/>
      <w:pPr>
        <w:ind w:left="6478" w:hanging="361"/>
      </w:pPr>
      <w:rPr>
        <w:rFonts w:hint="default"/>
        <w:lang w:val="tr-TR" w:eastAsia="en-US" w:bidi="ar-SA"/>
      </w:rPr>
    </w:lvl>
    <w:lvl w:ilvl="7" w:tplc="EB2ED172">
      <w:numFmt w:val="bullet"/>
      <w:lvlText w:val="•"/>
      <w:lvlJc w:val="left"/>
      <w:pPr>
        <w:ind w:left="7408" w:hanging="361"/>
      </w:pPr>
      <w:rPr>
        <w:rFonts w:hint="default"/>
        <w:lang w:val="tr-TR" w:eastAsia="en-US" w:bidi="ar-SA"/>
      </w:rPr>
    </w:lvl>
    <w:lvl w:ilvl="8" w:tplc="A1C0EC68">
      <w:numFmt w:val="bullet"/>
      <w:lvlText w:val="•"/>
      <w:lvlJc w:val="left"/>
      <w:pPr>
        <w:ind w:left="8338" w:hanging="361"/>
      </w:pPr>
      <w:rPr>
        <w:rFonts w:hint="default"/>
        <w:lang w:val="tr-TR" w:eastAsia="en-US" w:bidi="ar-SA"/>
      </w:rPr>
    </w:lvl>
  </w:abstractNum>
  <w:abstractNum w:abstractNumId="61" w15:restartNumberingAfterBreak="0">
    <w:nsid w:val="74AA6E3B"/>
    <w:multiLevelType w:val="hybridMultilevel"/>
    <w:tmpl w:val="464EAB9C"/>
    <w:lvl w:ilvl="0" w:tplc="FCFE60AC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52E8A4A">
      <w:numFmt w:val="bullet"/>
      <w:lvlText w:val="•"/>
      <w:lvlJc w:val="left"/>
      <w:pPr>
        <w:ind w:left="1856" w:hanging="361"/>
      </w:pPr>
      <w:rPr>
        <w:rFonts w:hint="default"/>
        <w:lang w:val="tr-TR" w:eastAsia="en-US" w:bidi="ar-SA"/>
      </w:rPr>
    </w:lvl>
    <w:lvl w:ilvl="2" w:tplc="9DF2F3C8">
      <w:numFmt w:val="bullet"/>
      <w:lvlText w:val="•"/>
      <w:lvlJc w:val="left"/>
      <w:pPr>
        <w:ind w:left="2772" w:hanging="361"/>
      </w:pPr>
      <w:rPr>
        <w:rFonts w:hint="default"/>
        <w:lang w:val="tr-TR" w:eastAsia="en-US" w:bidi="ar-SA"/>
      </w:rPr>
    </w:lvl>
    <w:lvl w:ilvl="3" w:tplc="F1E481E8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330A4DEA">
      <w:numFmt w:val="bullet"/>
      <w:lvlText w:val="•"/>
      <w:lvlJc w:val="left"/>
      <w:pPr>
        <w:ind w:left="4604" w:hanging="361"/>
      </w:pPr>
      <w:rPr>
        <w:rFonts w:hint="default"/>
        <w:lang w:val="tr-TR" w:eastAsia="en-US" w:bidi="ar-SA"/>
      </w:rPr>
    </w:lvl>
    <w:lvl w:ilvl="5" w:tplc="94701942">
      <w:numFmt w:val="bullet"/>
      <w:lvlText w:val="•"/>
      <w:lvlJc w:val="left"/>
      <w:pPr>
        <w:ind w:left="5520" w:hanging="361"/>
      </w:pPr>
      <w:rPr>
        <w:rFonts w:hint="default"/>
        <w:lang w:val="tr-TR" w:eastAsia="en-US" w:bidi="ar-SA"/>
      </w:rPr>
    </w:lvl>
    <w:lvl w:ilvl="6" w:tplc="441E8B64">
      <w:numFmt w:val="bullet"/>
      <w:lvlText w:val="•"/>
      <w:lvlJc w:val="left"/>
      <w:pPr>
        <w:ind w:left="6436" w:hanging="361"/>
      </w:pPr>
      <w:rPr>
        <w:rFonts w:hint="default"/>
        <w:lang w:val="tr-TR" w:eastAsia="en-US" w:bidi="ar-SA"/>
      </w:rPr>
    </w:lvl>
    <w:lvl w:ilvl="7" w:tplc="2342FEC8">
      <w:numFmt w:val="bullet"/>
      <w:lvlText w:val="•"/>
      <w:lvlJc w:val="left"/>
      <w:pPr>
        <w:ind w:left="7352" w:hanging="361"/>
      </w:pPr>
      <w:rPr>
        <w:rFonts w:hint="default"/>
        <w:lang w:val="tr-TR" w:eastAsia="en-US" w:bidi="ar-SA"/>
      </w:rPr>
    </w:lvl>
    <w:lvl w:ilvl="8" w:tplc="DB027A8C">
      <w:numFmt w:val="bullet"/>
      <w:lvlText w:val="•"/>
      <w:lvlJc w:val="left"/>
      <w:pPr>
        <w:ind w:left="8268" w:hanging="361"/>
      </w:pPr>
      <w:rPr>
        <w:rFonts w:hint="default"/>
        <w:lang w:val="tr-TR" w:eastAsia="en-US" w:bidi="ar-SA"/>
      </w:rPr>
    </w:lvl>
  </w:abstractNum>
  <w:abstractNum w:abstractNumId="62" w15:restartNumberingAfterBreak="0">
    <w:nsid w:val="74BC1A1E"/>
    <w:multiLevelType w:val="hybridMultilevel"/>
    <w:tmpl w:val="3862672A"/>
    <w:lvl w:ilvl="0" w:tplc="1212C1D4">
      <w:numFmt w:val="bullet"/>
      <w:lvlText w:val=""/>
      <w:lvlJc w:val="left"/>
      <w:pPr>
        <w:ind w:left="130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9AB0CA2A">
      <w:numFmt w:val="bullet"/>
      <w:lvlText w:val="•"/>
      <w:lvlJc w:val="left"/>
      <w:pPr>
        <w:ind w:left="2180" w:hanging="361"/>
      </w:pPr>
      <w:rPr>
        <w:rFonts w:hint="default"/>
        <w:lang w:val="tr-TR" w:eastAsia="en-US" w:bidi="ar-SA"/>
      </w:rPr>
    </w:lvl>
    <w:lvl w:ilvl="2" w:tplc="5B762A92">
      <w:numFmt w:val="bullet"/>
      <w:lvlText w:val="•"/>
      <w:lvlJc w:val="left"/>
      <w:pPr>
        <w:ind w:left="3060" w:hanging="361"/>
      </w:pPr>
      <w:rPr>
        <w:rFonts w:hint="default"/>
        <w:lang w:val="tr-TR" w:eastAsia="en-US" w:bidi="ar-SA"/>
      </w:rPr>
    </w:lvl>
    <w:lvl w:ilvl="3" w:tplc="787A7A46">
      <w:numFmt w:val="bullet"/>
      <w:lvlText w:val="•"/>
      <w:lvlJc w:val="left"/>
      <w:pPr>
        <w:ind w:left="3940" w:hanging="361"/>
      </w:pPr>
      <w:rPr>
        <w:rFonts w:hint="default"/>
        <w:lang w:val="tr-TR" w:eastAsia="en-US" w:bidi="ar-SA"/>
      </w:rPr>
    </w:lvl>
    <w:lvl w:ilvl="4" w:tplc="4A868BE0">
      <w:numFmt w:val="bullet"/>
      <w:lvlText w:val="•"/>
      <w:lvlJc w:val="left"/>
      <w:pPr>
        <w:ind w:left="4820" w:hanging="361"/>
      </w:pPr>
      <w:rPr>
        <w:rFonts w:hint="default"/>
        <w:lang w:val="tr-TR" w:eastAsia="en-US" w:bidi="ar-SA"/>
      </w:rPr>
    </w:lvl>
    <w:lvl w:ilvl="5" w:tplc="B666F5C4">
      <w:numFmt w:val="bullet"/>
      <w:lvlText w:val="•"/>
      <w:lvlJc w:val="left"/>
      <w:pPr>
        <w:ind w:left="5701" w:hanging="361"/>
      </w:pPr>
      <w:rPr>
        <w:rFonts w:hint="default"/>
        <w:lang w:val="tr-TR" w:eastAsia="en-US" w:bidi="ar-SA"/>
      </w:rPr>
    </w:lvl>
    <w:lvl w:ilvl="6" w:tplc="E3D4D264">
      <w:numFmt w:val="bullet"/>
      <w:lvlText w:val="•"/>
      <w:lvlJc w:val="left"/>
      <w:pPr>
        <w:ind w:left="6581" w:hanging="361"/>
      </w:pPr>
      <w:rPr>
        <w:rFonts w:hint="default"/>
        <w:lang w:val="tr-TR" w:eastAsia="en-US" w:bidi="ar-SA"/>
      </w:rPr>
    </w:lvl>
    <w:lvl w:ilvl="7" w:tplc="D4543F82">
      <w:numFmt w:val="bullet"/>
      <w:lvlText w:val="•"/>
      <w:lvlJc w:val="left"/>
      <w:pPr>
        <w:ind w:left="7461" w:hanging="361"/>
      </w:pPr>
      <w:rPr>
        <w:rFonts w:hint="default"/>
        <w:lang w:val="tr-TR" w:eastAsia="en-US" w:bidi="ar-SA"/>
      </w:rPr>
    </w:lvl>
    <w:lvl w:ilvl="8" w:tplc="C9A41C3E">
      <w:numFmt w:val="bullet"/>
      <w:lvlText w:val="•"/>
      <w:lvlJc w:val="left"/>
      <w:pPr>
        <w:ind w:left="8341" w:hanging="361"/>
      </w:pPr>
      <w:rPr>
        <w:rFonts w:hint="default"/>
        <w:lang w:val="tr-TR" w:eastAsia="en-US" w:bidi="ar-SA"/>
      </w:rPr>
    </w:lvl>
  </w:abstractNum>
  <w:abstractNum w:abstractNumId="63" w15:restartNumberingAfterBreak="0">
    <w:nsid w:val="7A0E45E1"/>
    <w:multiLevelType w:val="hybridMultilevel"/>
    <w:tmpl w:val="21D0750A"/>
    <w:lvl w:ilvl="0" w:tplc="78FCB7C4">
      <w:numFmt w:val="bullet"/>
      <w:lvlText w:val=""/>
      <w:lvlJc w:val="left"/>
      <w:pPr>
        <w:ind w:left="1034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62026AFA">
      <w:numFmt w:val="bullet"/>
      <w:lvlText w:val="•"/>
      <w:lvlJc w:val="left"/>
      <w:pPr>
        <w:ind w:left="1921" w:hanging="361"/>
      </w:pPr>
      <w:rPr>
        <w:rFonts w:hint="default"/>
        <w:lang w:val="tr-TR" w:eastAsia="en-US" w:bidi="ar-SA"/>
      </w:rPr>
    </w:lvl>
    <w:lvl w:ilvl="2" w:tplc="73A4E20E">
      <w:numFmt w:val="bullet"/>
      <w:lvlText w:val="•"/>
      <w:lvlJc w:val="left"/>
      <w:pPr>
        <w:ind w:left="2803" w:hanging="361"/>
      </w:pPr>
      <w:rPr>
        <w:rFonts w:hint="default"/>
        <w:lang w:val="tr-TR" w:eastAsia="en-US" w:bidi="ar-SA"/>
      </w:rPr>
    </w:lvl>
    <w:lvl w:ilvl="3" w:tplc="C382FA88">
      <w:numFmt w:val="bullet"/>
      <w:lvlText w:val="•"/>
      <w:lvlJc w:val="left"/>
      <w:pPr>
        <w:ind w:left="3684" w:hanging="361"/>
      </w:pPr>
      <w:rPr>
        <w:rFonts w:hint="default"/>
        <w:lang w:val="tr-TR" w:eastAsia="en-US" w:bidi="ar-SA"/>
      </w:rPr>
    </w:lvl>
    <w:lvl w:ilvl="4" w:tplc="F486591C">
      <w:numFmt w:val="bullet"/>
      <w:lvlText w:val="•"/>
      <w:lvlJc w:val="left"/>
      <w:pPr>
        <w:ind w:left="4566" w:hanging="361"/>
      </w:pPr>
      <w:rPr>
        <w:rFonts w:hint="default"/>
        <w:lang w:val="tr-TR" w:eastAsia="en-US" w:bidi="ar-SA"/>
      </w:rPr>
    </w:lvl>
    <w:lvl w:ilvl="5" w:tplc="08E8EB3C">
      <w:numFmt w:val="bullet"/>
      <w:lvlText w:val="•"/>
      <w:lvlJc w:val="left"/>
      <w:pPr>
        <w:ind w:left="5447" w:hanging="361"/>
      </w:pPr>
      <w:rPr>
        <w:rFonts w:hint="default"/>
        <w:lang w:val="tr-TR" w:eastAsia="en-US" w:bidi="ar-SA"/>
      </w:rPr>
    </w:lvl>
    <w:lvl w:ilvl="6" w:tplc="0A0A7E7A">
      <w:numFmt w:val="bullet"/>
      <w:lvlText w:val="•"/>
      <w:lvlJc w:val="left"/>
      <w:pPr>
        <w:ind w:left="6329" w:hanging="361"/>
      </w:pPr>
      <w:rPr>
        <w:rFonts w:hint="default"/>
        <w:lang w:val="tr-TR" w:eastAsia="en-US" w:bidi="ar-SA"/>
      </w:rPr>
    </w:lvl>
    <w:lvl w:ilvl="7" w:tplc="6F9C4456">
      <w:numFmt w:val="bullet"/>
      <w:lvlText w:val="•"/>
      <w:lvlJc w:val="left"/>
      <w:pPr>
        <w:ind w:left="7210" w:hanging="361"/>
      </w:pPr>
      <w:rPr>
        <w:rFonts w:hint="default"/>
        <w:lang w:val="tr-TR" w:eastAsia="en-US" w:bidi="ar-SA"/>
      </w:rPr>
    </w:lvl>
    <w:lvl w:ilvl="8" w:tplc="FF168574">
      <w:numFmt w:val="bullet"/>
      <w:lvlText w:val="•"/>
      <w:lvlJc w:val="left"/>
      <w:pPr>
        <w:ind w:left="8092" w:hanging="361"/>
      </w:pPr>
      <w:rPr>
        <w:rFonts w:hint="default"/>
        <w:lang w:val="tr-TR" w:eastAsia="en-US" w:bidi="ar-SA"/>
      </w:rPr>
    </w:lvl>
  </w:abstractNum>
  <w:abstractNum w:abstractNumId="64" w15:restartNumberingAfterBreak="0">
    <w:nsid w:val="7D916CBF"/>
    <w:multiLevelType w:val="hybridMultilevel"/>
    <w:tmpl w:val="57DAC974"/>
    <w:lvl w:ilvl="0" w:tplc="EF984992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C5D65D64">
      <w:numFmt w:val="bullet"/>
      <w:lvlText w:val="•"/>
      <w:lvlJc w:val="left"/>
      <w:pPr>
        <w:ind w:left="1883" w:hanging="361"/>
      </w:pPr>
      <w:rPr>
        <w:rFonts w:hint="default"/>
        <w:lang w:val="tr-TR" w:eastAsia="en-US" w:bidi="ar-SA"/>
      </w:rPr>
    </w:lvl>
    <w:lvl w:ilvl="2" w:tplc="47B2C3AC">
      <w:numFmt w:val="bullet"/>
      <w:lvlText w:val="•"/>
      <w:lvlJc w:val="left"/>
      <w:pPr>
        <w:ind w:left="2826" w:hanging="361"/>
      </w:pPr>
      <w:rPr>
        <w:rFonts w:hint="default"/>
        <w:lang w:val="tr-TR" w:eastAsia="en-US" w:bidi="ar-SA"/>
      </w:rPr>
    </w:lvl>
    <w:lvl w:ilvl="3" w:tplc="564AA658">
      <w:numFmt w:val="bullet"/>
      <w:lvlText w:val="•"/>
      <w:lvlJc w:val="left"/>
      <w:pPr>
        <w:ind w:left="3769" w:hanging="361"/>
      </w:pPr>
      <w:rPr>
        <w:rFonts w:hint="default"/>
        <w:lang w:val="tr-TR" w:eastAsia="en-US" w:bidi="ar-SA"/>
      </w:rPr>
    </w:lvl>
    <w:lvl w:ilvl="4" w:tplc="2E7CAB38">
      <w:numFmt w:val="bullet"/>
      <w:lvlText w:val="•"/>
      <w:lvlJc w:val="left"/>
      <w:pPr>
        <w:ind w:left="4712" w:hanging="361"/>
      </w:pPr>
      <w:rPr>
        <w:rFonts w:hint="default"/>
        <w:lang w:val="tr-TR" w:eastAsia="en-US" w:bidi="ar-SA"/>
      </w:rPr>
    </w:lvl>
    <w:lvl w:ilvl="5" w:tplc="1CDA4820">
      <w:numFmt w:val="bullet"/>
      <w:lvlText w:val="•"/>
      <w:lvlJc w:val="left"/>
      <w:pPr>
        <w:ind w:left="5655" w:hanging="361"/>
      </w:pPr>
      <w:rPr>
        <w:rFonts w:hint="default"/>
        <w:lang w:val="tr-TR" w:eastAsia="en-US" w:bidi="ar-SA"/>
      </w:rPr>
    </w:lvl>
    <w:lvl w:ilvl="6" w:tplc="61580258">
      <w:numFmt w:val="bullet"/>
      <w:lvlText w:val="•"/>
      <w:lvlJc w:val="left"/>
      <w:pPr>
        <w:ind w:left="6598" w:hanging="361"/>
      </w:pPr>
      <w:rPr>
        <w:rFonts w:hint="default"/>
        <w:lang w:val="tr-TR" w:eastAsia="en-US" w:bidi="ar-SA"/>
      </w:rPr>
    </w:lvl>
    <w:lvl w:ilvl="7" w:tplc="61F69C9E">
      <w:numFmt w:val="bullet"/>
      <w:lvlText w:val="•"/>
      <w:lvlJc w:val="left"/>
      <w:pPr>
        <w:ind w:left="7541" w:hanging="361"/>
      </w:pPr>
      <w:rPr>
        <w:rFonts w:hint="default"/>
        <w:lang w:val="tr-TR" w:eastAsia="en-US" w:bidi="ar-SA"/>
      </w:rPr>
    </w:lvl>
    <w:lvl w:ilvl="8" w:tplc="F7784644">
      <w:numFmt w:val="bullet"/>
      <w:lvlText w:val="•"/>
      <w:lvlJc w:val="left"/>
      <w:pPr>
        <w:ind w:left="8484" w:hanging="361"/>
      </w:pPr>
      <w:rPr>
        <w:rFonts w:hint="default"/>
        <w:lang w:val="tr-TR" w:eastAsia="en-US" w:bidi="ar-SA"/>
      </w:rPr>
    </w:lvl>
  </w:abstractNum>
  <w:abstractNum w:abstractNumId="65" w15:restartNumberingAfterBreak="0">
    <w:nsid w:val="7DB25818"/>
    <w:multiLevelType w:val="hybridMultilevel"/>
    <w:tmpl w:val="C026F4B2"/>
    <w:lvl w:ilvl="0" w:tplc="117AC32A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945C209A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2394590A">
      <w:numFmt w:val="bullet"/>
      <w:lvlText w:val="•"/>
      <w:lvlJc w:val="left"/>
      <w:pPr>
        <w:ind w:left="2855" w:hanging="361"/>
      </w:pPr>
      <w:rPr>
        <w:rFonts w:hint="default"/>
        <w:lang w:val="tr-TR" w:eastAsia="en-US" w:bidi="ar-SA"/>
      </w:rPr>
    </w:lvl>
    <w:lvl w:ilvl="3" w:tplc="3982A6C2">
      <w:numFmt w:val="bullet"/>
      <w:lvlText w:val="•"/>
      <w:lvlJc w:val="left"/>
      <w:pPr>
        <w:ind w:left="3762" w:hanging="361"/>
      </w:pPr>
      <w:rPr>
        <w:rFonts w:hint="default"/>
        <w:lang w:val="tr-TR" w:eastAsia="en-US" w:bidi="ar-SA"/>
      </w:rPr>
    </w:lvl>
    <w:lvl w:ilvl="4" w:tplc="E3A2480A">
      <w:numFmt w:val="bullet"/>
      <w:lvlText w:val="•"/>
      <w:lvlJc w:val="left"/>
      <w:pPr>
        <w:ind w:left="4670" w:hanging="361"/>
      </w:pPr>
      <w:rPr>
        <w:rFonts w:hint="default"/>
        <w:lang w:val="tr-TR" w:eastAsia="en-US" w:bidi="ar-SA"/>
      </w:rPr>
    </w:lvl>
    <w:lvl w:ilvl="5" w:tplc="F8EC1478">
      <w:numFmt w:val="bullet"/>
      <w:lvlText w:val="•"/>
      <w:lvlJc w:val="left"/>
      <w:pPr>
        <w:ind w:left="5578" w:hanging="361"/>
      </w:pPr>
      <w:rPr>
        <w:rFonts w:hint="default"/>
        <w:lang w:val="tr-TR" w:eastAsia="en-US" w:bidi="ar-SA"/>
      </w:rPr>
    </w:lvl>
    <w:lvl w:ilvl="6" w:tplc="9F889738">
      <w:numFmt w:val="bullet"/>
      <w:lvlText w:val="•"/>
      <w:lvlJc w:val="left"/>
      <w:pPr>
        <w:ind w:left="6485" w:hanging="361"/>
      </w:pPr>
      <w:rPr>
        <w:rFonts w:hint="default"/>
        <w:lang w:val="tr-TR" w:eastAsia="en-US" w:bidi="ar-SA"/>
      </w:rPr>
    </w:lvl>
    <w:lvl w:ilvl="7" w:tplc="C56421C6">
      <w:numFmt w:val="bullet"/>
      <w:lvlText w:val="•"/>
      <w:lvlJc w:val="left"/>
      <w:pPr>
        <w:ind w:left="7393" w:hanging="361"/>
      </w:pPr>
      <w:rPr>
        <w:rFonts w:hint="default"/>
        <w:lang w:val="tr-TR" w:eastAsia="en-US" w:bidi="ar-SA"/>
      </w:rPr>
    </w:lvl>
    <w:lvl w:ilvl="8" w:tplc="0F6607AA">
      <w:numFmt w:val="bullet"/>
      <w:lvlText w:val="•"/>
      <w:lvlJc w:val="left"/>
      <w:pPr>
        <w:ind w:left="8300" w:hanging="361"/>
      </w:pPr>
      <w:rPr>
        <w:rFonts w:hint="default"/>
        <w:lang w:val="tr-TR" w:eastAsia="en-US" w:bidi="ar-SA"/>
      </w:rPr>
    </w:lvl>
  </w:abstractNum>
  <w:abstractNum w:abstractNumId="66" w15:restartNumberingAfterBreak="0">
    <w:nsid w:val="7E6C37ED"/>
    <w:multiLevelType w:val="hybridMultilevel"/>
    <w:tmpl w:val="7640133E"/>
    <w:lvl w:ilvl="0" w:tplc="AE741020">
      <w:numFmt w:val="bullet"/>
      <w:lvlText w:val=""/>
      <w:lvlJc w:val="left"/>
      <w:pPr>
        <w:ind w:left="1034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F8A2F838">
      <w:numFmt w:val="bullet"/>
      <w:lvlText w:val="•"/>
      <w:lvlJc w:val="left"/>
      <w:pPr>
        <w:ind w:left="1919" w:hanging="361"/>
      </w:pPr>
      <w:rPr>
        <w:rFonts w:hint="default"/>
        <w:lang w:val="tr-TR" w:eastAsia="en-US" w:bidi="ar-SA"/>
      </w:rPr>
    </w:lvl>
    <w:lvl w:ilvl="2" w:tplc="45FADE60">
      <w:numFmt w:val="bullet"/>
      <w:lvlText w:val="•"/>
      <w:lvlJc w:val="left"/>
      <w:pPr>
        <w:ind w:left="2798" w:hanging="361"/>
      </w:pPr>
      <w:rPr>
        <w:rFonts w:hint="default"/>
        <w:lang w:val="tr-TR" w:eastAsia="en-US" w:bidi="ar-SA"/>
      </w:rPr>
    </w:lvl>
    <w:lvl w:ilvl="3" w:tplc="C06EB858">
      <w:numFmt w:val="bullet"/>
      <w:lvlText w:val="•"/>
      <w:lvlJc w:val="left"/>
      <w:pPr>
        <w:ind w:left="3677" w:hanging="361"/>
      </w:pPr>
      <w:rPr>
        <w:rFonts w:hint="default"/>
        <w:lang w:val="tr-TR" w:eastAsia="en-US" w:bidi="ar-SA"/>
      </w:rPr>
    </w:lvl>
    <w:lvl w:ilvl="4" w:tplc="84427F9E">
      <w:numFmt w:val="bullet"/>
      <w:lvlText w:val="•"/>
      <w:lvlJc w:val="left"/>
      <w:pPr>
        <w:ind w:left="4556" w:hanging="361"/>
      </w:pPr>
      <w:rPr>
        <w:rFonts w:hint="default"/>
        <w:lang w:val="tr-TR" w:eastAsia="en-US" w:bidi="ar-SA"/>
      </w:rPr>
    </w:lvl>
    <w:lvl w:ilvl="5" w:tplc="47142846">
      <w:numFmt w:val="bullet"/>
      <w:lvlText w:val="•"/>
      <w:lvlJc w:val="left"/>
      <w:pPr>
        <w:ind w:left="5435" w:hanging="361"/>
      </w:pPr>
      <w:rPr>
        <w:rFonts w:hint="default"/>
        <w:lang w:val="tr-TR" w:eastAsia="en-US" w:bidi="ar-SA"/>
      </w:rPr>
    </w:lvl>
    <w:lvl w:ilvl="6" w:tplc="62DE7BD8">
      <w:numFmt w:val="bullet"/>
      <w:lvlText w:val="•"/>
      <w:lvlJc w:val="left"/>
      <w:pPr>
        <w:ind w:left="6314" w:hanging="361"/>
      </w:pPr>
      <w:rPr>
        <w:rFonts w:hint="default"/>
        <w:lang w:val="tr-TR" w:eastAsia="en-US" w:bidi="ar-SA"/>
      </w:rPr>
    </w:lvl>
    <w:lvl w:ilvl="7" w:tplc="6C6617FE">
      <w:numFmt w:val="bullet"/>
      <w:lvlText w:val="•"/>
      <w:lvlJc w:val="left"/>
      <w:pPr>
        <w:ind w:left="7193" w:hanging="361"/>
      </w:pPr>
      <w:rPr>
        <w:rFonts w:hint="default"/>
        <w:lang w:val="tr-TR" w:eastAsia="en-US" w:bidi="ar-SA"/>
      </w:rPr>
    </w:lvl>
    <w:lvl w:ilvl="8" w:tplc="E26AB0FC">
      <w:numFmt w:val="bullet"/>
      <w:lvlText w:val="•"/>
      <w:lvlJc w:val="left"/>
      <w:pPr>
        <w:ind w:left="8072" w:hanging="361"/>
      </w:pPr>
      <w:rPr>
        <w:rFonts w:hint="default"/>
        <w:lang w:val="tr-TR" w:eastAsia="en-US" w:bidi="ar-SA"/>
      </w:rPr>
    </w:lvl>
  </w:abstractNum>
  <w:abstractNum w:abstractNumId="67" w15:restartNumberingAfterBreak="0">
    <w:nsid w:val="7EB831D0"/>
    <w:multiLevelType w:val="hybridMultilevel"/>
    <w:tmpl w:val="69E86B12"/>
    <w:lvl w:ilvl="0" w:tplc="17708028">
      <w:numFmt w:val="bullet"/>
      <w:lvlText w:val=""/>
      <w:lvlJc w:val="left"/>
      <w:pPr>
        <w:ind w:left="894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E912D626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FA60D482">
      <w:numFmt w:val="bullet"/>
      <w:lvlText w:val="•"/>
      <w:lvlJc w:val="left"/>
      <w:pPr>
        <w:ind w:left="2759" w:hanging="361"/>
      </w:pPr>
      <w:rPr>
        <w:rFonts w:hint="default"/>
        <w:lang w:val="tr-TR" w:eastAsia="en-US" w:bidi="ar-SA"/>
      </w:rPr>
    </w:lvl>
    <w:lvl w:ilvl="3" w:tplc="175A40AE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CEBA735C">
      <w:numFmt w:val="bullet"/>
      <w:lvlText w:val="•"/>
      <w:lvlJc w:val="left"/>
      <w:pPr>
        <w:ind w:left="4618" w:hanging="361"/>
      </w:pPr>
      <w:rPr>
        <w:rFonts w:hint="default"/>
        <w:lang w:val="tr-TR" w:eastAsia="en-US" w:bidi="ar-SA"/>
      </w:rPr>
    </w:lvl>
    <w:lvl w:ilvl="5" w:tplc="2D7A2AAC">
      <w:numFmt w:val="bullet"/>
      <w:lvlText w:val="•"/>
      <w:lvlJc w:val="left"/>
      <w:pPr>
        <w:ind w:left="5547" w:hanging="361"/>
      </w:pPr>
      <w:rPr>
        <w:rFonts w:hint="default"/>
        <w:lang w:val="tr-TR" w:eastAsia="en-US" w:bidi="ar-SA"/>
      </w:rPr>
    </w:lvl>
    <w:lvl w:ilvl="6" w:tplc="6A9A1BF4">
      <w:numFmt w:val="bullet"/>
      <w:lvlText w:val="•"/>
      <w:lvlJc w:val="left"/>
      <w:pPr>
        <w:ind w:left="6477" w:hanging="361"/>
      </w:pPr>
      <w:rPr>
        <w:rFonts w:hint="default"/>
        <w:lang w:val="tr-TR" w:eastAsia="en-US" w:bidi="ar-SA"/>
      </w:rPr>
    </w:lvl>
    <w:lvl w:ilvl="7" w:tplc="AD588A00">
      <w:numFmt w:val="bullet"/>
      <w:lvlText w:val="•"/>
      <w:lvlJc w:val="left"/>
      <w:pPr>
        <w:ind w:left="7406" w:hanging="361"/>
      </w:pPr>
      <w:rPr>
        <w:rFonts w:hint="default"/>
        <w:lang w:val="tr-TR" w:eastAsia="en-US" w:bidi="ar-SA"/>
      </w:rPr>
    </w:lvl>
    <w:lvl w:ilvl="8" w:tplc="B3CC4E18">
      <w:numFmt w:val="bullet"/>
      <w:lvlText w:val="•"/>
      <w:lvlJc w:val="left"/>
      <w:pPr>
        <w:ind w:left="8336" w:hanging="361"/>
      </w:pPr>
      <w:rPr>
        <w:rFonts w:hint="default"/>
        <w:lang w:val="tr-TR" w:eastAsia="en-US" w:bidi="ar-SA"/>
      </w:rPr>
    </w:lvl>
  </w:abstractNum>
  <w:abstractNum w:abstractNumId="68" w15:restartNumberingAfterBreak="0">
    <w:nsid w:val="7FA52302"/>
    <w:multiLevelType w:val="hybridMultilevel"/>
    <w:tmpl w:val="E438BDA6"/>
    <w:lvl w:ilvl="0" w:tplc="401601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F5496" w:themeColor="accent1" w:themeShade="BF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2951998">
    <w:abstractNumId w:val="68"/>
  </w:num>
  <w:num w:numId="2" w16cid:durableId="1692534982">
    <w:abstractNumId w:val="21"/>
  </w:num>
  <w:num w:numId="3" w16cid:durableId="877595463">
    <w:abstractNumId w:val="39"/>
  </w:num>
  <w:num w:numId="4" w16cid:durableId="576786387">
    <w:abstractNumId w:val="12"/>
  </w:num>
  <w:num w:numId="5" w16cid:durableId="2114157124">
    <w:abstractNumId w:val="57"/>
  </w:num>
  <w:num w:numId="6" w16cid:durableId="1973442008">
    <w:abstractNumId w:val="27"/>
  </w:num>
  <w:num w:numId="7" w16cid:durableId="370616399">
    <w:abstractNumId w:val="54"/>
  </w:num>
  <w:num w:numId="8" w16cid:durableId="788744309">
    <w:abstractNumId w:val="28"/>
  </w:num>
  <w:num w:numId="9" w16cid:durableId="975338309">
    <w:abstractNumId w:val="46"/>
  </w:num>
  <w:num w:numId="10" w16cid:durableId="1582180320">
    <w:abstractNumId w:val="15"/>
  </w:num>
  <w:num w:numId="11" w16cid:durableId="483131413">
    <w:abstractNumId w:val="63"/>
  </w:num>
  <w:num w:numId="12" w16cid:durableId="2045017825">
    <w:abstractNumId w:val="22"/>
  </w:num>
  <w:num w:numId="13" w16cid:durableId="659890407">
    <w:abstractNumId w:val="42"/>
  </w:num>
  <w:num w:numId="14" w16cid:durableId="1576625740">
    <w:abstractNumId w:val="38"/>
  </w:num>
  <w:num w:numId="15" w16cid:durableId="1565145397">
    <w:abstractNumId w:val="37"/>
  </w:num>
  <w:num w:numId="16" w16cid:durableId="217404671">
    <w:abstractNumId w:val="34"/>
  </w:num>
  <w:num w:numId="17" w16cid:durableId="1623414955">
    <w:abstractNumId w:val="56"/>
  </w:num>
  <w:num w:numId="18" w16cid:durableId="1885211423">
    <w:abstractNumId w:val="60"/>
  </w:num>
  <w:num w:numId="19" w16cid:durableId="106966545">
    <w:abstractNumId w:val="59"/>
  </w:num>
  <w:num w:numId="20" w16cid:durableId="1195579784">
    <w:abstractNumId w:val="26"/>
  </w:num>
  <w:num w:numId="21" w16cid:durableId="898439806">
    <w:abstractNumId w:val="32"/>
  </w:num>
  <w:num w:numId="22" w16cid:durableId="913665312">
    <w:abstractNumId w:val="7"/>
  </w:num>
  <w:num w:numId="23" w16cid:durableId="365065159">
    <w:abstractNumId w:val="66"/>
  </w:num>
  <w:num w:numId="24" w16cid:durableId="1137603545">
    <w:abstractNumId w:val="17"/>
  </w:num>
  <w:num w:numId="25" w16cid:durableId="1859201296">
    <w:abstractNumId w:val="5"/>
  </w:num>
  <w:num w:numId="26" w16cid:durableId="508061755">
    <w:abstractNumId w:val="3"/>
  </w:num>
  <w:num w:numId="27" w16cid:durableId="1373269981">
    <w:abstractNumId w:val="29"/>
  </w:num>
  <w:num w:numId="28" w16cid:durableId="767312848">
    <w:abstractNumId w:val="18"/>
  </w:num>
  <w:num w:numId="29" w16cid:durableId="2030329302">
    <w:abstractNumId w:val="25"/>
  </w:num>
  <w:num w:numId="30" w16cid:durableId="1745101432">
    <w:abstractNumId w:val="14"/>
  </w:num>
  <w:num w:numId="31" w16cid:durableId="1504315334">
    <w:abstractNumId w:val="11"/>
  </w:num>
  <w:num w:numId="32" w16cid:durableId="756252123">
    <w:abstractNumId w:val="9"/>
  </w:num>
  <w:num w:numId="33" w16cid:durableId="2125348500">
    <w:abstractNumId w:val="67"/>
  </w:num>
  <w:num w:numId="34" w16cid:durableId="336661230">
    <w:abstractNumId w:val="33"/>
  </w:num>
  <w:num w:numId="35" w16cid:durableId="676343248">
    <w:abstractNumId w:val="20"/>
  </w:num>
  <w:num w:numId="36" w16cid:durableId="422846852">
    <w:abstractNumId w:val="65"/>
  </w:num>
  <w:num w:numId="37" w16cid:durableId="760837860">
    <w:abstractNumId w:val="30"/>
  </w:num>
  <w:num w:numId="38" w16cid:durableId="78720009">
    <w:abstractNumId w:val="10"/>
  </w:num>
  <w:num w:numId="39" w16cid:durableId="2008358328">
    <w:abstractNumId w:val="6"/>
  </w:num>
  <w:num w:numId="40" w16cid:durableId="151726229">
    <w:abstractNumId w:val="62"/>
  </w:num>
  <w:num w:numId="41" w16cid:durableId="1120076421">
    <w:abstractNumId w:val="51"/>
  </w:num>
  <w:num w:numId="42" w16cid:durableId="953287441">
    <w:abstractNumId w:val="2"/>
  </w:num>
  <w:num w:numId="43" w16cid:durableId="772479032">
    <w:abstractNumId w:val="41"/>
  </w:num>
  <w:num w:numId="44" w16cid:durableId="1862280390">
    <w:abstractNumId w:val="0"/>
  </w:num>
  <w:num w:numId="45" w16cid:durableId="1997342952">
    <w:abstractNumId w:val="24"/>
  </w:num>
  <w:num w:numId="46" w16cid:durableId="217740435">
    <w:abstractNumId w:val="50"/>
  </w:num>
  <w:num w:numId="47" w16cid:durableId="1869374276">
    <w:abstractNumId w:val="49"/>
  </w:num>
  <w:num w:numId="48" w16cid:durableId="310526656">
    <w:abstractNumId w:val="61"/>
  </w:num>
  <w:num w:numId="49" w16cid:durableId="1177617130">
    <w:abstractNumId w:val="47"/>
  </w:num>
  <w:num w:numId="50" w16cid:durableId="614560755">
    <w:abstractNumId w:val="45"/>
  </w:num>
  <w:num w:numId="51" w16cid:durableId="1111317799">
    <w:abstractNumId w:val="35"/>
  </w:num>
  <w:num w:numId="52" w16cid:durableId="1657226740">
    <w:abstractNumId w:val="13"/>
  </w:num>
  <w:num w:numId="53" w16cid:durableId="1943952229">
    <w:abstractNumId w:val="58"/>
  </w:num>
  <w:num w:numId="54" w16cid:durableId="790517642">
    <w:abstractNumId w:val="8"/>
  </w:num>
  <w:num w:numId="55" w16cid:durableId="750472634">
    <w:abstractNumId w:val="36"/>
  </w:num>
  <w:num w:numId="56" w16cid:durableId="1940258852">
    <w:abstractNumId w:val="48"/>
  </w:num>
  <w:num w:numId="57" w16cid:durableId="434446215">
    <w:abstractNumId w:val="52"/>
  </w:num>
  <w:num w:numId="58" w16cid:durableId="505874320">
    <w:abstractNumId w:val="53"/>
  </w:num>
  <w:num w:numId="59" w16cid:durableId="2126732488">
    <w:abstractNumId w:val="43"/>
  </w:num>
  <w:num w:numId="60" w16cid:durableId="454906937">
    <w:abstractNumId w:val="23"/>
  </w:num>
  <w:num w:numId="61" w16cid:durableId="660037825">
    <w:abstractNumId w:val="44"/>
  </w:num>
  <w:num w:numId="62" w16cid:durableId="32076368">
    <w:abstractNumId w:val="40"/>
  </w:num>
  <w:num w:numId="63" w16cid:durableId="887764132">
    <w:abstractNumId w:val="16"/>
  </w:num>
  <w:num w:numId="64" w16cid:durableId="891162818">
    <w:abstractNumId w:val="64"/>
  </w:num>
  <w:num w:numId="65" w16cid:durableId="13966843">
    <w:abstractNumId w:val="1"/>
  </w:num>
  <w:num w:numId="66" w16cid:durableId="1008403881">
    <w:abstractNumId w:val="4"/>
  </w:num>
  <w:num w:numId="67" w16cid:durableId="1669748924">
    <w:abstractNumId w:val="19"/>
  </w:num>
  <w:num w:numId="68" w16cid:durableId="1356419255">
    <w:abstractNumId w:val="55"/>
  </w:num>
  <w:num w:numId="69" w16cid:durableId="1572277520">
    <w:abstractNumId w:val="31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zQ1NTQ2MTWyNDJR0lEKTi0uzszPAykwrAUA/PpuvywAAAA="/>
  </w:docVars>
  <w:rsids>
    <w:rsidRoot w:val="00F8389A"/>
    <w:rsid w:val="00000144"/>
    <w:rsid w:val="00005D45"/>
    <w:rsid w:val="000133E4"/>
    <w:rsid w:val="00014862"/>
    <w:rsid w:val="0001570F"/>
    <w:rsid w:val="000207CB"/>
    <w:rsid w:val="0003100E"/>
    <w:rsid w:val="00033AFC"/>
    <w:rsid w:val="00036E56"/>
    <w:rsid w:val="00063BB7"/>
    <w:rsid w:val="00070A82"/>
    <w:rsid w:val="00084281"/>
    <w:rsid w:val="00086724"/>
    <w:rsid w:val="00087370"/>
    <w:rsid w:val="00094985"/>
    <w:rsid w:val="00094C11"/>
    <w:rsid w:val="000A14B4"/>
    <w:rsid w:val="000A14E7"/>
    <w:rsid w:val="000A2978"/>
    <w:rsid w:val="000A5A74"/>
    <w:rsid w:val="000B3498"/>
    <w:rsid w:val="000B3ADF"/>
    <w:rsid w:val="000C3A22"/>
    <w:rsid w:val="000D1964"/>
    <w:rsid w:val="000D7F12"/>
    <w:rsid w:val="000F50EA"/>
    <w:rsid w:val="000F5646"/>
    <w:rsid w:val="00101C24"/>
    <w:rsid w:val="0010308A"/>
    <w:rsid w:val="001041EE"/>
    <w:rsid w:val="00105448"/>
    <w:rsid w:val="00113DB8"/>
    <w:rsid w:val="00113EBE"/>
    <w:rsid w:val="00120362"/>
    <w:rsid w:val="00127A36"/>
    <w:rsid w:val="0015271F"/>
    <w:rsid w:val="00155CEF"/>
    <w:rsid w:val="00157CC2"/>
    <w:rsid w:val="00174848"/>
    <w:rsid w:val="00176B11"/>
    <w:rsid w:val="00185836"/>
    <w:rsid w:val="001A02FB"/>
    <w:rsid w:val="001A45EE"/>
    <w:rsid w:val="001B3F21"/>
    <w:rsid w:val="001C25E8"/>
    <w:rsid w:val="001C2B6B"/>
    <w:rsid w:val="001C4A21"/>
    <w:rsid w:val="001D35B1"/>
    <w:rsid w:val="001D4CE7"/>
    <w:rsid w:val="001E774D"/>
    <w:rsid w:val="002148C2"/>
    <w:rsid w:val="00221BB7"/>
    <w:rsid w:val="00224FC2"/>
    <w:rsid w:val="00230C80"/>
    <w:rsid w:val="0023324D"/>
    <w:rsid w:val="00236DD7"/>
    <w:rsid w:val="00255935"/>
    <w:rsid w:val="00256561"/>
    <w:rsid w:val="00271C9D"/>
    <w:rsid w:val="00282411"/>
    <w:rsid w:val="0029056C"/>
    <w:rsid w:val="002A0283"/>
    <w:rsid w:val="002A7ADF"/>
    <w:rsid w:val="002B721E"/>
    <w:rsid w:val="002C6462"/>
    <w:rsid w:val="002D1F3D"/>
    <w:rsid w:val="002D2B5B"/>
    <w:rsid w:val="002D50D6"/>
    <w:rsid w:val="002E2844"/>
    <w:rsid w:val="002F114C"/>
    <w:rsid w:val="002F13B5"/>
    <w:rsid w:val="002F5B29"/>
    <w:rsid w:val="002F6FC6"/>
    <w:rsid w:val="002F7B21"/>
    <w:rsid w:val="00312638"/>
    <w:rsid w:val="003214BC"/>
    <w:rsid w:val="00322741"/>
    <w:rsid w:val="003374AA"/>
    <w:rsid w:val="00337742"/>
    <w:rsid w:val="00361E7F"/>
    <w:rsid w:val="0036470D"/>
    <w:rsid w:val="0036642D"/>
    <w:rsid w:val="003A1786"/>
    <w:rsid w:val="003D5041"/>
    <w:rsid w:val="003E0B59"/>
    <w:rsid w:val="003E230E"/>
    <w:rsid w:val="003E2978"/>
    <w:rsid w:val="003F317F"/>
    <w:rsid w:val="003F3E75"/>
    <w:rsid w:val="003F67FC"/>
    <w:rsid w:val="004120A9"/>
    <w:rsid w:val="00416E08"/>
    <w:rsid w:val="00424330"/>
    <w:rsid w:val="00432344"/>
    <w:rsid w:val="00432759"/>
    <w:rsid w:val="004345A8"/>
    <w:rsid w:val="00442ECD"/>
    <w:rsid w:val="00460064"/>
    <w:rsid w:val="00461279"/>
    <w:rsid w:val="00471EE9"/>
    <w:rsid w:val="0047740E"/>
    <w:rsid w:val="004821A0"/>
    <w:rsid w:val="004824C2"/>
    <w:rsid w:val="004829FF"/>
    <w:rsid w:val="00485A0E"/>
    <w:rsid w:val="00494607"/>
    <w:rsid w:val="004C17A3"/>
    <w:rsid w:val="004C399C"/>
    <w:rsid w:val="004C4001"/>
    <w:rsid w:val="004C4089"/>
    <w:rsid w:val="004D4914"/>
    <w:rsid w:val="004E0175"/>
    <w:rsid w:val="004E1955"/>
    <w:rsid w:val="004F041A"/>
    <w:rsid w:val="004F0AAA"/>
    <w:rsid w:val="0050587B"/>
    <w:rsid w:val="0051309C"/>
    <w:rsid w:val="00514D4D"/>
    <w:rsid w:val="00532AAE"/>
    <w:rsid w:val="00540F3A"/>
    <w:rsid w:val="00554310"/>
    <w:rsid w:val="00583CF3"/>
    <w:rsid w:val="00594118"/>
    <w:rsid w:val="005A2AE4"/>
    <w:rsid w:val="005B32FF"/>
    <w:rsid w:val="005D560E"/>
    <w:rsid w:val="005E32A4"/>
    <w:rsid w:val="005E79FC"/>
    <w:rsid w:val="005F252E"/>
    <w:rsid w:val="00603523"/>
    <w:rsid w:val="00614F7A"/>
    <w:rsid w:val="00623553"/>
    <w:rsid w:val="00626253"/>
    <w:rsid w:val="006274F3"/>
    <w:rsid w:val="00627ABC"/>
    <w:rsid w:val="006358C5"/>
    <w:rsid w:val="00667395"/>
    <w:rsid w:val="006734EF"/>
    <w:rsid w:val="00673585"/>
    <w:rsid w:val="00676B07"/>
    <w:rsid w:val="00681E40"/>
    <w:rsid w:val="006821FE"/>
    <w:rsid w:val="00683FAB"/>
    <w:rsid w:val="00685AE6"/>
    <w:rsid w:val="00687745"/>
    <w:rsid w:val="00694CA3"/>
    <w:rsid w:val="006A2636"/>
    <w:rsid w:val="006C2CE1"/>
    <w:rsid w:val="006C754D"/>
    <w:rsid w:val="006D2203"/>
    <w:rsid w:val="006D6B25"/>
    <w:rsid w:val="006F2AC8"/>
    <w:rsid w:val="006F7213"/>
    <w:rsid w:val="006F7C18"/>
    <w:rsid w:val="00700A09"/>
    <w:rsid w:val="00703DB9"/>
    <w:rsid w:val="00707377"/>
    <w:rsid w:val="007075C1"/>
    <w:rsid w:val="007238CC"/>
    <w:rsid w:val="00740C6B"/>
    <w:rsid w:val="007443A0"/>
    <w:rsid w:val="00751B06"/>
    <w:rsid w:val="00753BE6"/>
    <w:rsid w:val="00754B30"/>
    <w:rsid w:val="00756D88"/>
    <w:rsid w:val="007645DE"/>
    <w:rsid w:val="00770ACE"/>
    <w:rsid w:val="00776B29"/>
    <w:rsid w:val="00791D1F"/>
    <w:rsid w:val="00797298"/>
    <w:rsid w:val="007A1FCA"/>
    <w:rsid w:val="007A5EA7"/>
    <w:rsid w:val="007B18B2"/>
    <w:rsid w:val="007D0DD4"/>
    <w:rsid w:val="007D2DFD"/>
    <w:rsid w:val="007D5A34"/>
    <w:rsid w:val="007E1001"/>
    <w:rsid w:val="007E7355"/>
    <w:rsid w:val="007F1DEA"/>
    <w:rsid w:val="00802CEF"/>
    <w:rsid w:val="00813213"/>
    <w:rsid w:val="00815F64"/>
    <w:rsid w:val="00821BA8"/>
    <w:rsid w:val="00824CBA"/>
    <w:rsid w:val="00833AD0"/>
    <w:rsid w:val="00842776"/>
    <w:rsid w:val="00842C01"/>
    <w:rsid w:val="00854130"/>
    <w:rsid w:val="008543F8"/>
    <w:rsid w:val="008567DF"/>
    <w:rsid w:val="008711AB"/>
    <w:rsid w:val="00873EF4"/>
    <w:rsid w:val="008818BC"/>
    <w:rsid w:val="00881F6A"/>
    <w:rsid w:val="00884EA2"/>
    <w:rsid w:val="008919F8"/>
    <w:rsid w:val="0089324E"/>
    <w:rsid w:val="00893381"/>
    <w:rsid w:val="00895602"/>
    <w:rsid w:val="008A14CC"/>
    <w:rsid w:val="008A3E76"/>
    <w:rsid w:val="008B4DCF"/>
    <w:rsid w:val="008C6130"/>
    <w:rsid w:val="008E5454"/>
    <w:rsid w:val="0090191D"/>
    <w:rsid w:val="00911361"/>
    <w:rsid w:val="0091565E"/>
    <w:rsid w:val="009209AA"/>
    <w:rsid w:val="00920C1A"/>
    <w:rsid w:val="0093171B"/>
    <w:rsid w:val="00942972"/>
    <w:rsid w:val="009443C7"/>
    <w:rsid w:val="0095393A"/>
    <w:rsid w:val="0096278B"/>
    <w:rsid w:val="009878DE"/>
    <w:rsid w:val="009901F7"/>
    <w:rsid w:val="0099452A"/>
    <w:rsid w:val="009A1F9F"/>
    <w:rsid w:val="009B776F"/>
    <w:rsid w:val="009C6E02"/>
    <w:rsid w:val="009D3A7A"/>
    <w:rsid w:val="009E0FDC"/>
    <w:rsid w:val="009E46AB"/>
    <w:rsid w:val="009E4716"/>
    <w:rsid w:val="009E4D99"/>
    <w:rsid w:val="009E4EF5"/>
    <w:rsid w:val="009F7665"/>
    <w:rsid w:val="00A068E2"/>
    <w:rsid w:val="00A20A69"/>
    <w:rsid w:val="00A2121B"/>
    <w:rsid w:val="00A338D6"/>
    <w:rsid w:val="00A36558"/>
    <w:rsid w:val="00A366DA"/>
    <w:rsid w:val="00A370F3"/>
    <w:rsid w:val="00A61969"/>
    <w:rsid w:val="00A66841"/>
    <w:rsid w:val="00A72298"/>
    <w:rsid w:val="00A91459"/>
    <w:rsid w:val="00A95B5D"/>
    <w:rsid w:val="00AA28EE"/>
    <w:rsid w:val="00AA2AA0"/>
    <w:rsid w:val="00AA420E"/>
    <w:rsid w:val="00AA643D"/>
    <w:rsid w:val="00AB775D"/>
    <w:rsid w:val="00AC2214"/>
    <w:rsid w:val="00AC3883"/>
    <w:rsid w:val="00AC4857"/>
    <w:rsid w:val="00AC4A60"/>
    <w:rsid w:val="00AD4BC4"/>
    <w:rsid w:val="00AD5BE4"/>
    <w:rsid w:val="00AD6F41"/>
    <w:rsid w:val="00AF5E44"/>
    <w:rsid w:val="00B02377"/>
    <w:rsid w:val="00B06984"/>
    <w:rsid w:val="00B2188F"/>
    <w:rsid w:val="00B26B91"/>
    <w:rsid w:val="00B353C7"/>
    <w:rsid w:val="00B4179C"/>
    <w:rsid w:val="00B6739C"/>
    <w:rsid w:val="00B731CC"/>
    <w:rsid w:val="00B83AA4"/>
    <w:rsid w:val="00B87BA5"/>
    <w:rsid w:val="00B87BBD"/>
    <w:rsid w:val="00B91281"/>
    <w:rsid w:val="00B96C3A"/>
    <w:rsid w:val="00BA05FA"/>
    <w:rsid w:val="00BA23AE"/>
    <w:rsid w:val="00BA5C06"/>
    <w:rsid w:val="00BA5DA0"/>
    <w:rsid w:val="00BB068B"/>
    <w:rsid w:val="00BB16A3"/>
    <w:rsid w:val="00BB2E1E"/>
    <w:rsid w:val="00BB7BE1"/>
    <w:rsid w:val="00BD1C1F"/>
    <w:rsid w:val="00BD74E2"/>
    <w:rsid w:val="00BE4053"/>
    <w:rsid w:val="00BE784B"/>
    <w:rsid w:val="00BF1922"/>
    <w:rsid w:val="00BF2863"/>
    <w:rsid w:val="00BF5468"/>
    <w:rsid w:val="00BF6A63"/>
    <w:rsid w:val="00C02FB3"/>
    <w:rsid w:val="00C13E65"/>
    <w:rsid w:val="00C25395"/>
    <w:rsid w:val="00C361B9"/>
    <w:rsid w:val="00C46EB2"/>
    <w:rsid w:val="00C62871"/>
    <w:rsid w:val="00C65310"/>
    <w:rsid w:val="00C72B84"/>
    <w:rsid w:val="00C771E0"/>
    <w:rsid w:val="00C81C86"/>
    <w:rsid w:val="00CA268B"/>
    <w:rsid w:val="00CA35EE"/>
    <w:rsid w:val="00CA684D"/>
    <w:rsid w:val="00CB3361"/>
    <w:rsid w:val="00CB63EE"/>
    <w:rsid w:val="00CB760A"/>
    <w:rsid w:val="00CE23D0"/>
    <w:rsid w:val="00CE43AC"/>
    <w:rsid w:val="00CE743A"/>
    <w:rsid w:val="00CF47ED"/>
    <w:rsid w:val="00CF6E5E"/>
    <w:rsid w:val="00D0162E"/>
    <w:rsid w:val="00D01765"/>
    <w:rsid w:val="00D22C26"/>
    <w:rsid w:val="00D35317"/>
    <w:rsid w:val="00D3662F"/>
    <w:rsid w:val="00D44412"/>
    <w:rsid w:val="00D5667D"/>
    <w:rsid w:val="00D566D7"/>
    <w:rsid w:val="00D645CC"/>
    <w:rsid w:val="00D82322"/>
    <w:rsid w:val="00D94ECC"/>
    <w:rsid w:val="00DB0E87"/>
    <w:rsid w:val="00DB3957"/>
    <w:rsid w:val="00DC51BD"/>
    <w:rsid w:val="00DC6025"/>
    <w:rsid w:val="00DD57C6"/>
    <w:rsid w:val="00DD7A1D"/>
    <w:rsid w:val="00DE5B59"/>
    <w:rsid w:val="00DE6F79"/>
    <w:rsid w:val="00DF1C5B"/>
    <w:rsid w:val="00DF57C6"/>
    <w:rsid w:val="00E06C15"/>
    <w:rsid w:val="00E15F74"/>
    <w:rsid w:val="00E21237"/>
    <w:rsid w:val="00E213E2"/>
    <w:rsid w:val="00E2464C"/>
    <w:rsid w:val="00E3578C"/>
    <w:rsid w:val="00E5236C"/>
    <w:rsid w:val="00E61E07"/>
    <w:rsid w:val="00E62818"/>
    <w:rsid w:val="00E65A32"/>
    <w:rsid w:val="00E71C12"/>
    <w:rsid w:val="00E7317B"/>
    <w:rsid w:val="00E75F2E"/>
    <w:rsid w:val="00E76205"/>
    <w:rsid w:val="00E807CB"/>
    <w:rsid w:val="00E80F44"/>
    <w:rsid w:val="00E80F68"/>
    <w:rsid w:val="00E8453B"/>
    <w:rsid w:val="00E92A83"/>
    <w:rsid w:val="00EA772C"/>
    <w:rsid w:val="00EB35FA"/>
    <w:rsid w:val="00EC1D96"/>
    <w:rsid w:val="00EC625E"/>
    <w:rsid w:val="00EC6D9E"/>
    <w:rsid w:val="00EC6F52"/>
    <w:rsid w:val="00EC7F74"/>
    <w:rsid w:val="00EE1ECE"/>
    <w:rsid w:val="00EE6CBB"/>
    <w:rsid w:val="00EF39B5"/>
    <w:rsid w:val="00F027E3"/>
    <w:rsid w:val="00F0606E"/>
    <w:rsid w:val="00F13A8C"/>
    <w:rsid w:val="00F211C2"/>
    <w:rsid w:val="00F3062C"/>
    <w:rsid w:val="00F36148"/>
    <w:rsid w:val="00F54514"/>
    <w:rsid w:val="00F65773"/>
    <w:rsid w:val="00F66447"/>
    <w:rsid w:val="00F672ED"/>
    <w:rsid w:val="00F77E83"/>
    <w:rsid w:val="00F8389A"/>
    <w:rsid w:val="00F86310"/>
    <w:rsid w:val="00F90736"/>
    <w:rsid w:val="00FA068B"/>
    <w:rsid w:val="00FA3EC3"/>
    <w:rsid w:val="00FB07AD"/>
    <w:rsid w:val="00FC22F1"/>
    <w:rsid w:val="00FD11EE"/>
    <w:rsid w:val="00FF5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158587"/>
  <w15:chartTrackingRefBased/>
  <w15:docId w15:val="{2E0CA63F-843D-4A80-B732-233A2DF16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ind w:left="57" w:right="57"/>
        <w:jc w:val="both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148C2"/>
    <w:pPr>
      <w:widowControl w:val="0"/>
      <w:ind w:left="0" w:right="0"/>
      <w:jc w:val="left"/>
    </w:pPr>
    <w:rPr>
      <w:noProof/>
    </w:rPr>
  </w:style>
  <w:style w:type="paragraph" w:styleId="Balk1">
    <w:name w:val="heading 1"/>
    <w:basedOn w:val="Normal"/>
    <w:link w:val="Balk1Char"/>
    <w:uiPriority w:val="1"/>
    <w:qFormat/>
    <w:rsid w:val="00F8389A"/>
    <w:pPr>
      <w:ind w:left="118"/>
      <w:outlineLvl w:val="0"/>
    </w:pPr>
    <w:rPr>
      <w:rFonts w:ascii="Times New Roman" w:eastAsia="Times New Roman" w:hAnsi="Times New Roman"/>
      <w:b/>
      <w:bCs/>
      <w:sz w:val="32"/>
      <w:szCs w:val="32"/>
    </w:rPr>
  </w:style>
  <w:style w:type="paragraph" w:styleId="Balk2">
    <w:name w:val="heading 2"/>
    <w:basedOn w:val="Normal"/>
    <w:link w:val="Balk2Char"/>
    <w:autoRedefine/>
    <w:uiPriority w:val="1"/>
    <w:qFormat/>
    <w:rsid w:val="00F8389A"/>
    <w:pPr>
      <w:framePr w:hSpace="141" w:wrap="around" w:vAnchor="page" w:hAnchor="margin" w:xAlign="center" w:y="269"/>
      <w:ind w:right="63"/>
      <w:jc w:val="both"/>
      <w:outlineLvl w:val="1"/>
    </w:pPr>
    <w:rPr>
      <w:rFonts w:ascii="Times New Roman" w:eastAsia="Times New Roman" w:hAnsi="Times New Roman"/>
      <w:b/>
      <w:bCs/>
      <w:sz w:val="24"/>
      <w:szCs w:val="28"/>
    </w:rPr>
  </w:style>
  <w:style w:type="paragraph" w:styleId="Balk3">
    <w:name w:val="heading 3"/>
    <w:basedOn w:val="Normal"/>
    <w:next w:val="Normal"/>
    <w:link w:val="Balk3Char"/>
    <w:uiPriority w:val="1"/>
    <w:unhideWhenUsed/>
    <w:qFormat/>
    <w:rsid w:val="00F8389A"/>
    <w:pPr>
      <w:keepNext/>
      <w:keepLines/>
      <w:widowControl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k4">
    <w:name w:val="heading 4"/>
    <w:basedOn w:val="Normal"/>
    <w:link w:val="Balk4Char"/>
    <w:uiPriority w:val="1"/>
    <w:qFormat/>
    <w:rsid w:val="00F8389A"/>
    <w:pPr>
      <w:ind w:left="118"/>
      <w:outlineLvl w:val="3"/>
    </w:pPr>
    <w:rPr>
      <w:rFonts w:ascii="Times New Roman" w:eastAsia="Times New Roman" w:hAnsi="Times New Roman"/>
      <w:b/>
      <w:bCs/>
      <w:i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1"/>
    <w:rsid w:val="00F8389A"/>
    <w:rPr>
      <w:rFonts w:ascii="Times New Roman" w:eastAsia="Times New Roman" w:hAnsi="Times New Roman"/>
      <w:b/>
      <w:bCs/>
      <w:noProof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1"/>
    <w:rsid w:val="00F8389A"/>
    <w:rPr>
      <w:rFonts w:ascii="Times New Roman" w:eastAsia="Times New Roman" w:hAnsi="Times New Roman"/>
      <w:b/>
      <w:bCs/>
      <w:noProof/>
      <w:sz w:val="24"/>
      <w:szCs w:val="28"/>
    </w:rPr>
  </w:style>
  <w:style w:type="character" w:customStyle="1" w:styleId="Balk3Char">
    <w:name w:val="Başlık 3 Char"/>
    <w:basedOn w:val="VarsaylanParagrafYazTipi"/>
    <w:link w:val="Balk3"/>
    <w:uiPriority w:val="1"/>
    <w:rsid w:val="00F8389A"/>
    <w:rPr>
      <w:rFonts w:asciiTheme="majorHAnsi" w:eastAsiaTheme="majorEastAsia" w:hAnsiTheme="majorHAnsi" w:cstheme="majorBidi"/>
      <w:noProof/>
      <w:color w:val="1F3763" w:themeColor="accent1" w:themeShade="7F"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1"/>
    <w:rsid w:val="00F8389A"/>
    <w:rPr>
      <w:rFonts w:ascii="Times New Roman" w:eastAsia="Times New Roman" w:hAnsi="Times New Roman"/>
      <w:b/>
      <w:bCs/>
      <w:i/>
      <w:noProof/>
      <w:sz w:val="24"/>
      <w:szCs w:val="24"/>
    </w:rPr>
  </w:style>
  <w:style w:type="paragraph" w:styleId="ListeParagraf">
    <w:name w:val="List Paragraph"/>
    <w:basedOn w:val="Normal"/>
    <w:uiPriority w:val="1"/>
    <w:qFormat/>
    <w:rsid w:val="00F8389A"/>
    <w:pPr>
      <w:ind w:left="720"/>
      <w:contextualSpacing/>
    </w:pPr>
  </w:style>
  <w:style w:type="paragraph" w:styleId="GvdeMetni">
    <w:name w:val="Body Text"/>
    <w:basedOn w:val="Normal"/>
    <w:link w:val="GvdeMetniChar"/>
    <w:uiPriority w:val="1"/>
    <w:qFormat/>
    <w:rsid w:val="00F8389A"/>
    <w:pPr>
      <w:ind w:left="118"/>
    </w:pPr>
    <w:rPr>
      <w:rFonts w:ascii="Times New Roman" w:eastAsia="Times New Roman" w:hAnsi="Times New Roman"/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uiPriority w:val="1"/>
    <w:rsid w:val="00F8389A"/>
    <w:rPr>
      <w:rFonts w:ascii="Times New Roman" w:eastAsia="Times New Roman" w:hAnsi="Times New Roman"/>
      <w:noProof/>
      <w:sz w:val="24"/>
      <w:szCs w:val="24"/>
    </w:rPr>
  </w:style>
  <w:style w:type="character" w:styleId="Kpr">
    <w:name w:val="Hyperlink"/>
    <w:basedOn w:val="VarsaylanParagrafYazTipi"/>
    <w:uiPriority w:val="99"/>
    <w:unhideWhenUsed/>
    <w:rsid w:val="00F8389A"/>
    <w:rPr>
      <w:color w:val="0563C1" w:themeColor="hyperlink"/>
      <w:u w:val="single"/>
    </w:rPr>
  </w:style>
  <w:style w:type="table" w:styleId="TabloKlavuzu">
    <w:name w:val="Table Grid"/>
    <w:basedOn w:val="NormalTablo"/>
    <w:uiPriority w:val="39"/>
    <w:rsid w:val="00F8389A"/>
    <w:pPr>
      <w:ind w:left="0" w:right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389A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table" w:customStyle="1" w:styleId="TabloKlavuzu1">
    <w:name w:val="Tablo Kılavuzu1"/>
    <w:basedOn w:val="NormalTablo"/>
    <w:next w:val="TabloKlavuzu"/>
    <w:uiPriority w:val="39"/>
    <w:rsid w:val="00F8389A"/>
    <w:pPr>
      <w:ind w:left="0" w:right="0"/>
      <w:jc w:val="left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F8389A"/>
    <w:pPr>
      <w:ind w:left="0" w:right="0"/>
      <w:jc w:val="left"/>
    </w:pPr>
    <w:rPr>
      <w:rFonts w:eastAsiaTheme="minorEastAsia"/>
      <w:lang w:val="en-US" w:eastAsia="zh-CN"/>
    </w:rPr>
  </w:style>
  <w:style w:type="character" w:customStyle="1" w:styleId="AralkYokChar">
    <w:name w:val="Aralık Yok Char"/>
    <w:basedOn w:val="VarsaylanParagrafYazTipi"/>
    <w:link w:val="AralkYok"/>
    <w:uiPriority w:val="1"/>
    <w:rsid w:val="00F8389A"/>
    <w:rPr>
      <w:rFonts w:eastAsiaTheme="minorEastAsia"/>
      <w:lang w:val="en-US" w:eastAsia="zh-CN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389A"/>
    <w:rPr>
      <w:rFonts w:ascii="Segoe UI" w:hAnsi="Segoe UI"/>
      <w:noProof/>
      <w:sz w:val="18"/>
      <w:szCs w:val="18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389A"/>
    <w:pPr>
      <w:widowControl/>
    </w:pPr>
    <w:rPr>
      <w:rFonts w:ascii="Segoe UI" w:hAnsi="Segoe UI"/>
      <w:sz w:val="18"/>
      <w:szCs w:val="18"/>
    </w:rPr>
  </w:style>
  <w:style w:type="character" w:customStyle="1" w:styleId="BalonMetniChar1">
    <w:name w:val="Balon Metni Char1"/>
    <w:basedOn w:val="VarsaylanParagrafYazTipi"/>
    <w:uiPriority w:val="99"/>
    <w:semiHidden/>
    <w:rsid w:val="00F8389A"/>
    <w:rPr>
      <w:rFonts w:ascii="Segoe UI" w:hAnsi="Segoe UI" w:cs="Segoe UI"/>
      <w:noProof/>
      <w:sz w:val="18"/>
      <w:szCs w:val="18"/>
    </w:rPr>
  </w:style>
  <w:style w:type="paragraph" w:styleId="AklamaMetni">
    <w:name w:val="annotation text"/>
    <w:basedOn w:val="Normal"/>
    <w:link w:val="AklamaMetniChar"/>
    <w:uiPriority w:val="99"/>
    <w:unhideWhenUsed/>
    <w:rsid w:val="00F8389A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F8389A"/>
    <w:rPr>
      <w:noProof/>
      <w:sz w:val="20"/>
      <w:szCs w:val="20"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F8389A"/>
    <w:rPr>
      <w:b/>
      <w:bCs/>
      <w:noProof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F8389A"/>
    <w:rPr>
      <w:b/>
      <w:bCs/>
    </w:rPr>
  </w:style>
  <w:style w:type="character" w:customStyle="1" w:styleId="AklamaKonusuChar1">
    <w:name w:val="Açıklama Konusu Char1"/>
    <w:basedOn w:val="AklamaMetniChar"/>
    <w:uiPriority w:val="99"/>
    <w:semiHidden/>
    <w:rsid w:val="00F8389A"/>
    <w:rPr>
      <w:b/>
      <w:bCs/>
      <w:noProof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F8389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F8389A"/>
    <w:rPr>
      <w:noProof/>
    </w:rPr>
  </w:style>
  <w:style w:type="paragraph" w:styleId="AltBilgi">
    <w:name w:val="footer"/>
    <w:basedOn w:val="Normal"/>
    <w:link w:val="AltBilgiChar"/>
    <w:uiPriority w:val="99"/>
    <w:unhideWhenUsed/>
    <w:rsid w:val="00F8389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F8389A"/>
    <w:rPr>
      <w:noProof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F8389A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F8389A"/>
    <w:rPr>
      <w:noProof/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F8389A"/>
    <w:rPr>
      <w:vertAlign w:val="superscript"/>
    </w:rPr>
  </w:style>
  <w:style w:type="table" w:customStyle="1" w:styleId="TableNormal">
    <w:name w:val="Table Normal"/>
    <w:uiPriority w:val="2"/>
    <w:semiHidden/>
    <w:unhideWhenUsed/>
    <w:qFormat/>
    <w:rsid w:val="00A068E2"/>
    <w:pPr>
      <w:widowControl w:val="0"/>
      <w:autoSpaceDE w:val="0"/>
      <w:autoSpaceDN w:val="0"/>
      <w:ind w:left="0" w:right="0"/>
      <w:jc w:val="left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1">
    <w:name w:val="toc 1"/>
    <w:basedOn w:val="Normal"/>
    <w:uiPriority w:val="1"/>
    <w:qFormat/>
    <w:rsid w:val="00A068E2"/>
    <w:pPr>
      <w:autoSpaceDE w:val="0"/>
      <w:autoSpaceDN w:val="0"/>
      <w:spacing w:before="138"/>
      <w:ind w:left="1756"/>
    </w:pPr>
    <w:rPr>
      <w:rFonts w:ascii="Trebuchet MS" w:eastAsia="Trebuchet MS" w:hAnsi="Trebuchet MS" w:cs="Trebuchet MS"/>
      <w:noProof w:val="0"/>
    </w:rPr>
  </w:style>
  <w:style w:type="paragraph" w:styleId="T2">
    <w:name w:val="toc 2"/>
    <w:basedOn w:val="Normal"/>
    <w:uiPriority w:val="1"/>
    <w:qFormat/>
    <w:rsid w:val="00A068E2"/>
    <w:pPr>
      <w:autoSpaceDE w:val="0"/>
      <w:autoSpaceDN w:val="0"/>
      <w:spacing w:before="138"/>
      <w:ind w:left="1975"/>
    </w:pPr>
    <w:rPr>
      <w:rFonts w:ascii="Trebuchet MS" w:eastAsia="Trebuchet MS" w:hAnsi="Trebuchet MS" w:cs="Trebuchet MS"/>
      <w:noProof w:val="0"/>
    </w:rPr>
  </w:style>
  <w:style w:type="paragraph" w:styleId="T3">
    <w:name w:val="toc 3"/>
    <w:basedOn w:val="Normal"/>
    <w:uiPriority w:val="1"/>
    <w:qFormat/>
    <w:rsid w:val="00A068E2"/>
    <w:pPr>
      <w:autoSpaceDE w:val="0"/>
      <w:autoSpaceDN w:val="0"/>
      <w:spacing w:before="138"/>
      <w:ind w:left="2001"/>
    </w:pPr>
    <w:rPr>
      <w:rFonts w:ascii="Trebuchet MS" w:eastAsia="Trebuchet MS" w:hAnsi="Trebuchet MS" w:cs="Trebuchet MS"/>
      <w:noProof w:val="0"/>
    </w:rPr>
  </w:style>
  <w:style w:type="paragraph" w:customStyle="1" w:styleId="TableParagraph">
    <w:name w:val="Table Paragraph"/>
    <w:basedOn w:val="Normal"/>
    <w:uiPriority w:val="1"/>
    <w:qFormat/>
    <w:rsid w:val="00A068E2"/>
    <w:pPr>
      <w:autoSpaceDE w:val="0"/>
      <w:autoSpaceDN w:val="0"/>
    </w:pPr>
    <w:rPr>
      <w:rFonts w:ascii="Arial" w:eastAsia="Arial" w:hAnsi="Arial" w:cs="Arial"/>
      <w:noProof w:val="0"/>
    </w:rPr>
  </w:style>
  <w:style w:type="paragraph" w:customStyle="1" w:styleId="Default">
    <w:name w:val="Default"/>
    <w:rsid w:val="002148C2"/>
    <w:pPr>
      <w:autoSpaceDE w:val="0"/>
      <w:autoSpaceDN w:val="0"/>
      <w:adjustRightInd w:val="0"/>
      <w:ind w:left="0" w:right="0"/>
      <w:jc w:val="left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footer" Target="footer9.xml"/><Relationship Id="rId21" Type="http://schemas.openxmlformats.org/officeDocument/2006/relationships/header" Target="header7.xml"/><Relationship Id="rId42" Type="http://schemas.openxmlformats.org/officeDocument/2006/relationships/footer" Target="footer17.xml"/><Relationship Id="rId47" Type="http://schemas.openxmlformats.org/officeDocument/2006/relationships/header" Target="header20.xml"/><Relationship Id="rId63" Type="http://schemas.openxmlformats.org/officeDocument/2006/relationships/header" Target="header28.xml"/><Relationship Id="rId68" Type="http://schemas.openxmlformats.org/officeDocument/2006/relationships/footer" Target="footer30.xml"/><Relationship Id="rId84" Type="http://schemas.openxmlformats.org/officeDocument/2006/relationships/theme" Target="theme/theme1.xml"/><Relationship Id="rId16" Type="http://schemas.openxmlformats.org/officeDocument/2006/relationships/footer" Target="footer4.xml"/><Relationship Id="rId11" Type="http://schemas.openxmlformats.org/officeDocument/2006/relationships/header" Target="header2.xml"/><Relationship Id="rId32" Type="http://schemas.openxmlformats.org/officeDocument/2006/relationships/footer" Target="footer12.xml"/><Relationship Id="rId37" Type="http://schemas.openxmlformats.org/officeDocument/2006/relationships/header" Target="header15.xml"/><Relationship Id="rId53" Type="http://schemas.openxmlformats.org/officeDocument/2006/relationships/header" Target="header23.xml"/><Relationship Id="rId58" Type="http://schemas.openxmlformats.org/officeDocument/2006/relationships/footer" Target="footer25.xml"/><Relationship Id="rId74" Type="http://schemas.openxmlformats.org/officeDocument/2006/relationships/footer" Target="footer33.xml"/><Relationship Id="rId79" Type="http://schemas.openxmlformats.org/officeDocument/2006/relationships/header" Target="header36.xml"/><Relationship Id="rId5" Type="http://schemas.openxmlformats.org/officeDocument/2006/relationships/footnotes" Target="footnotes.xml"/><Relationship Id="rId61" Type="http://schemas.openxmlformats.org/officeDocument/2006/relationships/header" Target="header27.xml"/><Relationship Id="rId82" Type="http://schemas.openxmlformats.org/officeDocument/2006/relationships/image" Target="media/image3.jpeg"/><Relationship Id="rId19" Type="http://schemas.openxmlformats.org/officeDocument/2006/relationships/header" Target="header6.xml"/><Relationship Id="rId14" Type="http://schemas.openxmlformats.org/officeDocument/2006/relationships/footer" Target="footer3.xml"/><Relationship Id="rId22" Type="http://schemas.openxmlformats.org/officeDocument/2006/relationships/footer" Target="footer7.xml"/><Relationship Id="rId27" Type="http://schemas.openxmlformats.org/officeDocument/2006/relationships/header" Target="header10.xml"/><Relationship Id="rId30" Type="http://schemas.openxmlformats.org/officeDocument/2006/relationships/footer" Target="footer11.xml"/><Relationship Id="rId35" Type="http://schemas.openxmlformats.org/officeDocument/2006/relationships/header" Target="header14.xml"/><Relationship Id="rId43" Type="http://schemas.openxmlformats.org/officeDocument/2006/relationships/header" Target="header18.xml"/><Relationship Id="rId48" Type="http://schemas.openxmlformats.org/officeDocument/2006/relationships/footer" Target="footer20.xml"/><Relationship Id="rId56" Type="http://schemas.openxmlformats.org/officeDocument/2006/relationships/footer" Target="footer24.xml"/><Relationship Id="rId64" Type="http://schemas.openxmlformats.org/officeDocument/2006/relationships/footer" Target="footer28.xml"/><Relationship Id="rId69" Type="http://schemas.openxmlformats.org/officeDocument/2006/relationships/header" Target="header31.xml"/><Relationship Id="rId77" Type="http://schemas.openxmlformats.org/officeDocument/2006/relationships/header" Target="header35.xml"/><Relationship Id="rId8" Type="http://schemas.openxmlformats.org/officeDocument/2006/relationships/header" Target="header1.xml"/><Relationship Id="rId51" Type="http://schemas.openxmlformats.org/officeDocument/2006/relationships/header" Target="header22.xml"/><Relationship Id="rId72" Type="http://schemas.openxmlformats.org/officeDocument/2006/relationships/footer" Target="footer32.xml"/><Relationship Id="rId80" Type="http://schemas.openxmlformats.org/officeDocument/2006/relationships/footer" Target="footer36.xml"/><Relationship Id="rId3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header" Target="header5.xml"/><Relationship Id="rId25" Type="http://schemas.openxmlformats.org/officeDocument/2006/relationships/header" Target="header9.xml"/><Relationship Id="rId33" Type="http://schemas.openxmlformats.org/officeDocument/2006/relationships/header" Target="header13.xml"/><Relationship Id="rId38" Type="http://schemas.openxmlformats.org/officeDocument/2006/relationships/footer" Target="footer15.xml"/><Relationship Id="rId46" Type="http://schemas.openxmlformats.org/officeDocument/2006/relationships/footer" Target="footer19.xml"/><Relationship Id="rId59" Type="http://schemas.openxmlformats.org/officeDocument/2006/relationships/header" Target="header26.xml"/><Relationship Id="rId67" Type="http://schemas.openxmlformats.org/officeDocument/2006/relationships/header" Target="header30.xml"/><Relationship Id="rId20" Type="http://schemas.openxmlformats.org/officeDocument/2006/relationships/footer" Target="footer6.xml"/><Relationship Id="rId41" Type="http://schemas.openxmlformats.org/officeDocument/2006/relationships/header" Target="header17.xml"/><Relationship Id="rId54" Type="http://schemas.openxmlformats.org/officeDocument/2006/relationships/footer" Target="footer23.xml"/><Relationship Id="rId62" Type="http://schemas.openxmlformats.org/officeDocument/2006/relationships/footer" Target="footer27.xml"/><Relationship Id="rId70" Type="http://schemas.openxmlformats.org/officeDocument/2006/relationships/footer" Target="footer31.xml"/><Relationship Id="rId75" Type="http://schemas.openxmlformats.org/officeDocument/2006/relationships/header" Target="header34.xml"/><Relationship Id="rId83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eader" Target="header4.xml"/><Relationship Id="rId23" Type="http://schemas.openxmlformats.org/officeDocument/2006/relationships/header" Target="header8.xml"/><Relationship Id="rId28" Type="http://schemas.openxmlformats.org/officeDocument/2006/relationships/footer" Target="footer10.xml"/><Relationship Id="rId36" Type="http://schemas.openxmlformats.org/officeDocument/2006/relationships/footer" Target="footer14.xml"/><Relationship Id="rId49" Type="http://schemas.openxmlformats.org/officeDocument/2006/relationships/header" Target="header21.xml"/><Relationship Id="rId57" Type="http://schemas.openxmlformats.org/officeDocument/2006/relationships/header" Target="header25.xml"/><Relationship Id="rId10" Type="http://schemas.openxmlformats.org/officeDocument/2006/relationships/image" Target="media/image2.jpeg"/><Relationship Id="rId31" Type="http://schemas.openxmlformats.org/officeDocument/2006/relationships/header" Target="header12.xml"/><Relationship Id="rId44" Type="http://schemas.openxmlformats.org/officeDocument/2006/relationships/footer" Target="footer18.xml"/><Relationship Id="rId52" Type="http://schemas.openxmlformats.org/officeDocument/2006/relationships/footer" Target="footer22.xml"/><Relationship Id="rId60" Type="http://schemas.openxmlformats.org/officeDocument/2006/relationships/footer" Target="footer26.xml"/><Relationship Id="rId65" Type="http://schemas.openxmlformats.org/officeDocument/2006/relationships/header" Target="header29.xml"/><Relationship Id="rId73" Type="http://schemas.openxmlformats.org/officeDocument/2006/relationships/header" Target="header33.xml"/><Relationship Id="rId78" Type="http://schemas.openxmlformats.org/officeDocument/2006/relationships/footer" Target="footer35.xml"/><Relationship Id="rId81" Type="http://schemas.openxmlformats.org/officeDocument/2006/relationships/footer" Target="footer37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3" Type="http://schemas.openxmlformats.org/officeDocument/2006/relationships/header" Target="header3.xml"/><Relationship Id="rId18" Type="http://schemas.openxmlformats.org/officeDocument/2006/relationships/footer" Target="footer5.xml"/><Relationship Id="rId39" Type="http://schemas.openxmlformats.org/officeDocument/2006/relationships/header" Target="header16.xml"/><Relationship Id="rId34" Type="http://schemas.openxmlformats.org/officeDocument/2006/relationships/footer" Target="footer13.xml"/><Relationship Id="rId50" Type="http://schemas.openxmlformats.org/officeDocument/2006/relationships/footer" Target="footer21.xml"/><Relationship Id="rId55" Type="http://schemas.openxmlformats.org/officeDocument/2006/relationships/header" Target="header24.xml"/><Relationship Id="rId76" Type="http://schemas.openxmlformats.org/officeDocument/2006/relationships/footer" Target="footer34.xml"/><Relationship Id="rId7" Type="http://schemas.openxmlformats.org/officeDocument/2006/relationships/image" Target="media/image1.jpeg"/><Relationship Id="rId71" Type="http://schemas.openxmlformats.org/officeDocument/2006/relationships/header" Target="header32.xml"/><Relationship Id="rId2" Type="http://schemas.openxmlformats.org/officeDocument/2006/relationships/styles" Target="styles.xml"/><Relationship Id="rId29" Type="http://schemas.openxmlformats.org/officeDocument/2006/relationships/header" Target="header11.xml"/><Relationship Id="rId24" Type="http://schemas.openxmlformats.org/officeDocument/2006/relationships/footer" Target="footer8.xml"/><Relationship Id="rId40" Type="http://schemas.openxmlformats.org/officeDocument/2006/relationships/footer" Target="footer16.xml"/><Relationship Id="rId45" Type="http://schemas.openxmlformats.org/officeDocument/2006/relationships/header" Target="header19.xml"/><Relationship Id="rId66" Type="http://schemas.openxmlformats.org/officeDocument/2006/relationships/footer" Target="footer29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2</Pages>
  <Words>13457</Words>
  <Characters>76711</Characters>
  <Application>Microsoft Office Word</Application>
  <DocSecurity>0</DocSecurity>
  <Lines>639</Lines>
  <Paragraphs>17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 ÇELİK</dc:creator>
  <cp:keywords/>
  <dc:description/>
  <cp:lastModifiedBy>Sultan  ATAK</cp:lastModifiedBy>
  <cp:revision>2</cp:revision>
  <cp:lastPrinted>2024-01-10T09:07:00Z</cp:lastPrinted>
  <dcterms:created xsi:type="dcterms:W3CDTF">2025-01-06T07:46:00Z</dcterms:created>
  <dcterms:modified xsi:type="dcterms:W3CDTF">2025-01-06T07:46:00Z</dcterms:modified>
</cp:coreProperties>
</file>